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93FAF" w14:textId="02520998" w:rsidR="008D124F" w:rsidRDefault="00E41347" w:rsidP="00875C70">
      <w:pPr>
        <w:pStyle w:val="HeadingSection"/>
        <w:suppressLineNumbers/>
        <w:spacing w:after="0" w:line="240" w:lineRule="auto"/>
      </w:pPr>
      <w:bookmarkStart w:id="0" w:name="_Toc301773537"/>
      <w:bookmarkStart w:id="1" w:name="_Toc301773708"/>
      <w:bookmarkStart w:id="2" w:name="_Toc301773938"/>
      <w:bookmarkStart w:id="3" w:name="_Toc301774070"/>
      <w:bookmarkStart w:id="4" w:name="_Hlk65077192"/>
      <w:r>
        <w:t xml:space="preserve"> </w:t>
      </w:r>
      <w:r w:rsidR="005D00AF">
        <w:t xml:space="preserve">NEWMA </w:t>
      </w:r>
      <w:r w:rsidR="008D124F">
        <w:t>Laws and Regulations (L&amp;R) Committee</w:t>
      </w:r>
    </w:p>
    <w:p w14:paraId="0D5CFCA3" w14:textId="560C77A3" w:rsidR="008D124F" w:rsidRDefault="00A97176" w:rsidP="00875C70">
      <w:pPr>
        <w:pStyle w:val="HeadingSection"/>
        <w:suppressLineNumbers/>
        <w:spacing w:after="240" w:line="240" w:lineRule="auto"/>
      </w:pPr>
      <w:r>
        <w:t>202</w:t>
      </w:r>
      <w:r w:rsidR="005D00AF">
        <w:t>3</w:t>
      </w:r>
      <w:r w:rsidR="008D124F">
        <w:t xml:space="preserve"> Interim Meeting </w:t>
      </w:r>
      <w:r w:rsidR="00D21074">
        <w:t>Agenda</w:t>
      </w:r>
    </w:p>
    <w:bookmarkEnd w:id="0"/>
    <w:bookmarkEnd w:id="1"/>
    <w:bookmarkEnd w:id="2"/>
    <w:bookmarkEnd w:id="3"/>
    <w:p w14:paraId="47910DD3" w14:textId="14B4068E" w:rsidR="00136009" w:rsidRPr="00136009" w:rsidRDefault="00D21074" w:rsidP="00121994">
      <w:pPr>
        <w:suppressLineNumbers/>
        <w:spacing w:after="0"/>
        <w:jc w:val="center"/>
      </w:pPr>
      <w:r>
        <w:t xml:space="preserve">Mr. </w:t>
      </w:r>
      <w:r w:rsidR="009646FF">
        <w:t>Walt Remmert</w:t>
      </w:r>
      <w:r w:rsidR="00136009" w:rsidRPr="00136009">
        <w:t xml:space="preserve">, </w:t>
      </w:r>
      <w:r w:rsidR="002920C8">
        <w:t xml:space="preserve">Committee </w:t>
      </w:r>
      <w:r w:rsidR="00136009" w:rsidRPr="00136009">
        <w:t>Chair</w:t>
      </w:r>
    </w:p>
    <w:p w14:paraId="08C3F4DE" w14:textId="709D0751" w:rsidR="00BB4FDB" w:rsidRPr="00136009" w:rsidRDefault="000060BD" w:rsidP="00375815">
      <w:pPr>
        <w:suppressLineNumbers/>
        <w:jc w:val="center"/>
      </w:pPr>
      <w:r>
        <w:t xml:space="preserve">Commonwealth of Pennsylvania </w:t>
      </w:r>
    </w:p>
    <w:p w14:paraId="283E880C" w14:textId="3CD18006" w:rsidR="000340AC" w:rsidRDefault="74F2D65F" w:rsidP="000340AC">
      <w:pPr>
        <w:suppressLineNumbers/>
        <w:rPr>
          <w:b/>
          <w:sz w:val="24"/>
          <w:szCs w:val="24"/>
        </w:rPr>
      </w:pPr>
      <w:bookmarkStart w:id="5" w:name="_Hlk65077087"/>
      <w:r w:rsidRPr="74F2D65F">
        <w:rPr>
          <w:b/>
          <w:bCs/>
          <w:sz w:val="24"/>
          <w:szCs w:val="24"/>
        </w:rPr>
        <w:t>INTRODUCTIO</w:t>
      </w:r>
      <w:r w:rsidR="00587015">
        <w:rPr>
          <w:b/>
          <w:bCs/>
          <w:sz w:val="24"/>
          <w:szCs w:val="24"/>
        </w:rPr>
        <w:t>N</w:t>
      </w:r>
    </w:p>
    <w:p w14:paraId="5624E0AD" w14:textId="34B7682C" w:rsidR="00E53F5B" w:rsidRPr="00D81E1A" w:rsidRDefault="00E53F5B" w:rsidP="005B2CF3">
      <w:pPr>
        <w:suppressLineNumbers/>
      </w:pPr>
      <w:r w:rsidRPr="00D81E1A">
        <w:t xml:space="preserve">The L&amp;R Committee (hereinafter referred to as the “Committee”) submits this Committee Interim Report for consideration by National Conference on Weights and Measures (NCWM).  This report contains the items discussed and actions proposed by the Committee during </w:t>
      </w:r>
      <w:r>
        <w:t>the January I</w:t>
      </w:r>
      <w:r w:rsidRPr="00D81E1A">
        <w:t xml:space="preserve">nterim Meeting.  The report will address the items in Table A during the Interim Meeting.  Table A identifies the agenda items by reference key, title of item, page number and the appendices by appendix designations.  The acronyms for organizations and technical terms used throughout the agenda are identified in Table B.  The headings and subjects apply to NIST Handbook 130, “Uniform Laws and Regulations in the Areas of Legal Metrology an Engine Fuel Quality,” and NIST Handbook 133, “Checking the Net Contents of Packaged Goods.”  The first </w:t>
      </w:r>
      <w:r>
        <w:t>three</w:t>
      </w:r>
      <w:r w:rsidRPr="00D81E1A">
        <w:t xml:space="preserve"> </w:t>
      </w:r>
      <w:r>
        <w:t>letters</w:t>
      </w:r>
      <w:r w:rsidRPr="00D81E1A">
        <w:t xml:space="preserve"> of an item’s reference key are assigned from the Subject Series List.  The status of each item contained in the report is designated as one of the following: </w:t>
      </w:r>
      <w:r w:rsidRPr="00D81E1A">
        <w:rPr>
          <w:b/>
        </w:rPr>
        <w:t>(D) Developing Item:</w:t>
      </w:r>
      <w:r w:rsidRPr="00D81E1A">
        <w:t xml:space="preserve"> the Committee determined the item has merit; however, the item was returned to the submitt</w:t>
      </w:r>
      <w:r>
        <w:t>er or other des</w:t>
      </w:r>
      <w:r w:rsidRPr="00D81E1A">
        <w:t xml:space="preserve">ignated party for further development before any action can be taken at the national level; </w:t>
      </w:r>
      <w:r w:rsidRPr="004866EA">
        <w:rPr>
          <w:b/>
        </w:rPr>
        <w:t>(A) Assigned Item:</w:t>
      </w:r>
      <w:r>
        <w:t xml:space="preserve"> </w:t>
      </w:r>
      <w:r>
        <w:rPr>
          <w:szCs w:val="20"/>
        </w:rPr>
        <w:t xml:space="preserve">the committee has assigned development of the item to a recognized subcommittee or task group within NCWM. </w:t>
      </w:r>
      <w:r>
        <w:t xml:space="preserve"> </w:t>
      </w:r>
      <w:r w:rsidRPr="00D81E1A">
        <w:rPr>
          <w:b/>
        </w:rPr>
        <w:t>(I)</w:t>
      </w:r>
      <w:r w:rsidRPr="00D81E1A">
        <w:t xml:space="preserve"> </w:t>
      </w:r>
      <w:r w:rsidRPr="00D81E1A">
        <w:rPr>
          <w:b/>
        </w:rPr>
        <w:t>Informational Item:</w:t>
      </w:r>
      <w:r w:rsidRPr="00D81E1A">
        <w:t xml:space="preserve"> the item is under consideration by the Committee but not proposed for Voting; </w:t>
      </w:r>
      <w:r w:rsidRPr="00D81E1A">
        <w:rPr>
          <w:b/>
        </w:rPr>
        <w:t>(V)</w:t>
      </w:r>
      <w:r w:rsidRPr="00D81E1A">
        <w:t xml:space="preserve"> </w:t>
      </w:r>
      <w:r w:rsidRPr="00D81E1A">
        <w:rPr>
          <w:b/>
        </w:rPr>
        <w:t>Voting Item</w:t>
      </w:r>
      <w:r w:rsidRPr="004866EA">
        <w:rPr>
          <w:b/>
        </w:rPr>
        <w:t>:</w:t>
      </w:r>
      <w:r>
        <w:t xml:space="preserve"> the committee </w:t>
      </w:r>
      <w:r w:rsidRPr="00D81E1A">
        <w:t xml:space="preserve">is making recommendations requiring a vote by the active members of NCWM; </w:t>
      </w:r>
      <w:r w:rsidRPr="00D81E1A">
        <w:rPr>
          <w:b/>
        </w:rPr>
        <w:t>(W)</w:t>
      </w:r>
      <w:r w:rsidRPr="00D81E1A">
        <w:t xml:space="preserve"> </w:t>
      </w:r>
      <w:r w:rsidRPr="00D81E1A">
        <w:rPr>
          <w:b/>
        </w:rPr>
        <w:t>Withdrawn Item:</w:t>
      </w:r>
      <w:r w:rsidRPr="00D81E1A">
        <w:t xml:space="preserve"> the item has been removed from consideration by the Committee.</w:t>
      </w:r>
    </w:p>
    <w:p w14:paraId="5FCC4016" w14:textId="77777777" w:rsidR="00E53F5B" w:rsidRPr="00D81E1A" w:rsidRDefault="00E53F5B" w:rsidP="005B2CF3">
      <w:pPr>
        <w:suppressLineNumbers/>
      </w:pPr>
      <w:r w:rsidRPr="00D81E1A">
        <w:t>Some Voting Items are considered individually; others may be grouped in a consent calendar. Consent calendar items are Voting Items that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remove specific items from the consent calendar upon request to be discussed and voted upon individually.</w:t>
      </w:r>
    </w:p>
    <w:p w14:paraId="39C373C5" w14:textId="5B8BA799" w:rsidR="00E53F5B" w:rsidRPr="00D81E1A" w:rsidRDefault="00E53F5B" w:rsidP="005B2CF3">
      <w:pPr>
        <w:suppressLineNumbers/>
      </w:pPr>
      <w:r w:rsidRPr="00D81E1A">
        <w:t xml:space="preserve">Committees may change the status designation of agenda items (Developing, Informational, </w:t>
      </w:r>
      <w:r>
        <w:t>Assigned,</w:t>
      </w:r>
      <w:r w:rsidRPr="00D81E1A">
        <w:t xml:space="preserve"> Voting and Withdrawn) up until the report is adopted, except </w:t>
      </w:r>
      <w:r w:rsidR="004521A2" w:rsidRPr="00D81E1A">
        <w:t>those items</w:t>
      </w:r>
      <w:r w:rsidRPr="00D81E1A">
        <w:t xml:space="preserve"> which are marked Developing, Informational</w:t>
      </w:r>
      <w:r>
        <w:t xml:space="preserve">, Assigned </w:t>
      </w:r>
      <w:r w:rsidRPr="00D81E1A">
        <w:t xml:space="preserve">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1A3D1600" w14:textId="3B92E9AC" w:rsidR="00E53F5B" w:rsidRPr="00D81E1A" w:rsidRDefault="00E53F5B" w:rsidP="005B2CF3">
      <w:pPr>
        <w:suppressLineNumbers/>
      </w:pPr>
      <w:r>
        <w:t xml:space="preserve">An “Item under Consideration” is a statement of proposal and not necessarily a recommendation of the Committee.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Pr="00D81E1A">
        <w:t xml:space="preserve">. </w:t>
      </w:r>
    </w:p>
    <w:p w14:paraId="3481B1C7" w14:textId="77777777" w:rsidR="00E53F5B" w:rsidRDefault="00E53F5B" w:rsidP="005B2CF3">
      <w:pPr>
        <w:suppressLineNumbers/>
      </w:pPr>
      <w: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3FDCC1B2" w14:textId="2767AA9C" w:rsidR="003F0708" w:rsidRPr="00AC643A" w:rsidRDefault="00E53F5B" w:rsidP="00E53F5B">
      <w:pPr>
        <w:suppressLineNumbers/>
        <w:spacing w:after="200"/>
        <w:rPr>
          <w:i/>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332E31">
        <w:rPr>
          <w:iCs/>
        </w:rPr>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16165AC5" w14:textId="7A93533C" w:rsidR="007C7783" w:rsidRPr="007C7783" w:rsidRDefault="00891362" w:rsidP="00577D7D">
      <w:pPr>
        <w:pStyle w:val="SubjectSeriesLevel1"/>
        <w:suppressLineNumbers/>
        <w:ind w:left="252"/>
      </w:pPr>
      <w:r w:rsidRPr="00281428">
        <w:t>Othe</w:t>
      </w:r>
      <w:r w:rsidR="00272AF2" w:rsidRPr="00281428">
        <w:t>r Items</w:t>
      </w:r>
      <w:r w:rsidR="00272AF2" w:rsidRPr="00281428">
        <w:tab/>
        <w:t>OTH</w:t>
      </w:r>
      <w:r w:rsidRPr="00281428">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7A6A5CB0" w14:textId="1E8E0253" w:rsidR="00CF4023" w:rsidRDefault="00214C38" w:rsidP="00B7785C">
      <w:pPr>
        <w:pStyle w:val="TOC1"/>
        <w:rPr>
          <w:rFonts w:asciiTheme="minorHAnsi" w:eastAsiaTheme="minorEastAsia" w:hAnsiTheme="minorHAnsi" w:cstheme="minorBidi"/>
          <w:noProof/>
          <w:color w:val="auto"/>
          <w:kern w:val="2"/>
          <w:sz w:val="22"/>
          <w:szCs w:val="22"/>
          <w:lang w:eastAsia="en-US"/>
          <w14:ligatures w14:val="standardContextual"/>
        </w:rPr>
      </w:pPr>
      <w:r w:rsidRPr="00793645">
        <w:fldChar w:fldCharType="begin"/>
      </w:r>
      <w:r w:rsidRPr="00793645">
        <w:instrText xml:space="preserve"> TOC \o "1-1" \h \z \t "Appendix Heading,3,Item Heading,2,Roman Item Heading,4" </w:instrText>
      </w:r>
      <w:r w:rsidRPr="00793645">
        <w:fldChar w:fldCharType="separate"/>
      </w:r>
      <w:hyperlink w:anchor="_Toc143509187" w:history="1">
        <w:r w:rsidR="00CF4023" w:rsidRPr="002D3D3C">
          <w:rPr>
            <w:rStyle w:val="Hyperlink"/>
          </w:rPr>
          <w:t>PAL – Uniform Packaging and Labeling Regulation</w:t>
        </w:r>
        <w:r w:rsidR="00CF4023">
          <w:rPr>
            <w:noProof/>
            <w:webHidden/>
          </w:rPr>
          <w:tab/>
        </w:r>
        <w:r w:rsidR="00CF4023">
          <w:rPr>
            <w:noProof/>
            <w:webHidden/>
          </w:rPr>
          <w:fldChar w:fldCharType="begin"/>
        </w:r>
        <w:r w:rsidR="00CF4023">
          <w:rPr>
            <w:noProof/>
            <w:webHidden/>
          </w:rPr>
          <w:instrText xml:space="preserve"> PAGEREF _Toc143509187 \h </w:instrText>
        </w:r>
        <w:r w:rsidR="00CF4023">
          <w:rPr>
            <w:noProof/>
            <w:webHidden/>
          </w:rPr>
        </w:r>
        <w:r w:rsidR="00CF4023">
          <w:rPr>
            <w:noProof/>
            <w:webHidden/>
          </w:rPr>
          <w:fldChar w:fldCharType="separate"/>
        </w:r>
        <w:r w:rsidR="00CF4023">
          <w:rPr>
            <w:noProof/>
            <w:webHidden/>
          </w:rPr>
          <w:t>97</w:t>
        </w:r>
        <w:r w:rsidR="00CF4023">
          <w:rPr>
            <w:noProof/>
            <w:webHidden/>
          </w:rPr>
          <w:fldChar w:fldCharType="end"/>
        </w:r>
      </w:hyperlink>
    </w:p>
    <w:p w14:paraId="5D72B96D" w14:textId="40B2AA12"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188" w:history="1">
        <w:r w:rsidR="00CF4023" w:rsidRPr="002D3D3C">
          <w:rPr>
            <w:rStyle w:val="Hyperlink"/>
          </w:rPr>
          <w:t>PAL-24.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 xml:space="preserve">10.11. </w:t>
        </w:r>
        <w:r w:rsidR="00CF4023" w:rsidRPr="002D3D3C">
          <w:rPr>
            <w:rStyle w:val="Hyperlink"/>
            <w:i/>
          </w:rPr>
          <w:t xml:space="preserve">Cannabis </w:t>
        </w:r>
        <w:r w:rsidR="00CF4023" w:rsidRPr="002D3D3C">
          <w:rPr>
            <w:rStyle w:val="Hyperlink"/>
          </w:rPr>
          <w:t>and</w:t>
        </w:r>
        <w:r w:rsidR="00CF4023" w:rsidRPr="002D3D3C">
          <w:rPr>
            <w:rStyle w:val="Hyperlink"/>
            <w:i/>
          </w:rPr>
          <w:t xml:space="preserve"> Cannabis</w:t>
        </w:r>
        <w:r w:rsidR="00CF4023" w:rsidRPr="002D3D3C">
          <w:rPr>
            <w:rStyle w:val="Hyperlink"/>
          </w:rPr>
          <w:t>-Containing Products.</w:t>
        </w:r>
        <w:r w:rsidR="00CF4023">
          <w:rPr>
            <w:noProof/>
            <w:webHidden/>
          </w:rPr>
          <w:tab/>
        </w:r>
        <w:r w:rsidR="00CF4023">
          <w:rPr>
            <w:noProof/>
            <w:webHidden/>
          </w:rPr>
          <w:fldChar w:fldCharType="begin"/>
        </w:r>
        <w:r w:rsidR="00CF4023">
          <w:rPr>
            <w:noProof/>
            <w:webHidden/>
          </w:rPr>
          <w:instrText xml:space="preserve"> PAGEREF _Toc143509188 \h </w:instrText>
        </w:r>
        <w:r w:rsidR="00CF4023">
          <w:rPr>
            <w:noProof/>
            <w:webHidden/>
          </w:rPr>
        </w:r>
        <w:r w:rsidR="00CF4023">
          <w:rPr>
            <w:noProof/>
            <w:webHidden/>
          </w:rPr>
          <w:fldChar w:fldCharType="separate"/>
        </w:r>
        <w:r w:rsidR="00CF4023">
          <w:rPr>
            <w:noProof/>
            <w:webHidden/>
          </w:rPr>
          <w:t>97</w:t>
        </w:r>
        <w:r w:rsidR="00CF4023">
          <w:rPr>
            <w:noProof/>
            <w:webHidden/>
          </w:rPr>
          <w:fldChar w:fldCharType="end"/>
        </w:r>
      </w:hyperlink>
    </w:p>
    <w:p w14:paraId="15406B2F" w14:textId="512B49F4" w:rsidR="00CF4023" w:rsidRDefault="00000000"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189" w:history="1">
        <w:r w:rsidR="00CF4023" w:rsidRPr="002D3D3C">
          <w:rPr>
            <w:rStyle w:val="Hyperlink"/>
          </w:rPr>
          <w:t>MOS – uniform regulation for the Method of Sale of commodities</w:t>
        </w:r>
        <w:r w:rsidR="00CF4023">
          <w:rPr>
            <w:noProof/>
            <w:webHidden/>
          </w:rPr>
          <w:tab/>
        </w:r>
        <w:r w:rsidR="00CF4023">
          <w:rPr>
            <w:noProof/>
            <w:webHidden/>
          </w:rPr>
          <w:fldChar w:fldCharType="begin"/>
        </w:r>
        <w:r w:rsidR="00CF4023">
          <w:rPr>
            <w:noProof/>
            <w:webHidden/>
          </w:rPr>
          <w:instrText xml:space="preserve"> PAGEREF _Toc143509189 \h </w:instrText>
        </w:r>
        <w:r w:rsidR="00CF4023">
          <w:rPr>
            <w:noProof/>
            <w:webHidden/>
          </w:rPr>
        </w:r>
        <w:r w:rsidR="00CF4023">
          <w:rPr>
            <w:noProof/>
            <w:webHidden/>
          </w:rPr>
          <w:fldChar w:fldCharType="separate"/>
        </w:r>
        <w:r w:rsidR="00CF4023">
          <w:rPr>
            <w:noProof/>
            <w:webHidden/>
          </w:rPr>
          <w:t>100</w:t>
        </w:r>
        <w:r w:rsidR="00CF4023">
          <w:rPr>
            <w:noProof/>
            <w:webHidden/>
          </w:rPr>
          <w:fldChar w:fldCharType="end"/>
        </w:r>
      </w:hyperlink>
    </w:p>
    <w:p w14:paraId="635CA2B8" w14:textId="6E2E4177"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190" w:history="1">
        <w:r w:rsidR="00CF4023" w:rsidRPr="002D3D3C">
          <w:rPr>
            <w:rStyle w:val="Hyperlink"/>
          </w:rPr>
          <w:t xml:space="preserve">MOS-24.2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2.16.3.1. Tare Weights, Part (c) Allowable difference.</w:t>
        </w:r>
        <w:r w:rsidR="00CF4023">
          <w:rPr>
            <w:noProof/>
            <w:webHidden/>
          </w:rPr>
          <w:tab/>
        </w:r>
        <w:r w:rsidR="00CF4023">
          <w:rPr>
            <w:noProof/>
            <w:webHidden/>
          </w:rPr>
          <w:fldChar w:fldCharType="begin"/>
        </w:r>
        <w:r w:rsidR="00CF4023">
          <w:rPr>
            <w:noProof/>
            <w:webHidden/>
          </w:rPr>
          <w:instrText xml:space="preserve"> PAGEREF _Toc143509190 \h </w:instrText>
        </w:r>
        <w:r w:rsidR="00CF4023">
          <w:rPr>
            <w:noProof/>
            <w:webHidden/>
          </w:rPr>
        </w:r>
        <w:r w:rsidR="00CF4023">
          <w:rPr>
            <w:noProof/>
            <w:webHidden/>
          </w:rPr>
          <w:fldChar w:fldCharType="separate"/>
        </w:r>
        <w:r w:rsidR="00CF4023">
          <w:rPr>
            <w:noProof/>
            <w:webHidden/>
          </w:rPr>
          <w:t>100</w:t>
        </w:r>
        <w:r w:rsidR="00CF4023">
          <w:rPr>
            <w:noProof/>
            <w:webHidden/>
          </w:rPr>
          <w:fldChar w:fldCharType="end"/>
        </w:r>
      </w:hyperlink>
    </w:p>
    <w:p w14:paraId="73DB52F8" w14:textId="45BDF7D8"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191" w:history="1">
        <w:r w:rsidR="00CF4023" w:rsidRPr="002D3D3C">
          <w:rPr>
            <w:rStyle w:val="Hyperlink"/>
          </w:rPr>
          <w:t xml:space="preserve">MOS-24.3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2.16.3.1. Tare Weights, Part (</w:t>
        </w:r>
        <w:r w:rsidR="00CF4023" w:rsidRPr="002D3D3C">
          <w:rPr>
            <w:rStyle w:val="Hyperlink"/>
            <w:strike/>
          </w:rPr>
          <w:t>d) Average requirement</w:t>
        </w:r>
        <w:r w:rsidR="00CF4023" w:rsidRPr="002D3D3C">
          <w:rPr>
            <w:rStyle w:val="Hyperlink"/>
          </w:rPr>
          <w:t>.</w:t>
        </w:r>
        <w:r w:rsidR="00CF4023">
          <w:rPr>
            <w:noProof/>
            <w:webHidden/>
          </w:rPr>
          <w:tab/>
        </w:r>
        <w:r w:rsidR="00CF4023">
          <w:rPr>
            <w:noProof/>
            <w:webHidden/>
          </w:rPr>
          <w:fldChar w:fldCharType="begin"/>
        </w:r>
        <w:r w:rsidR="00CF4023">
          <w:rPr>
            <w:noProof/>
            <w:webHidden/>
          </w:rPr>
          <w:instrText xml:space="preserve"> PAGEREF _Toc143509191 \h </w:instrText>
        </w:r>
        <w:r w:rsidR="00CF4023">
          <w:rPr>
            <w:noProof/>
            <w:webHidden/>
          </w:rPr>
        </w:r>
        <w:r w:rsidR="00CF4023">
          <w:rPr>
            <w:noProof/>
            <w:webHidden/>
          </w:rPr>
          <w:fldChar w:fldCharType="separate"/>
        </w:r>
        <w:r w:rsidR="00CF4023">
          <w:rPr>
            <w:noProof/>
            <w:webHidden/>
          </w:rPr>
          <w:t>103</w:t>
        </w:r>
        <w:r w:rsidR="00CF4023">
          <w:rPr>
            <w:noProof/>
            <w:webHidden/>
          </w:rPr>
          <w:fldChar w:fldCharType="end"/>
        </w:r>
      </w:hyperlink>
    </w:p>
    <w:p w14:paraId="400AE409" w14:textId="52427CFC"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192" w:history="1">
        <w:r w:rsidR="00CF4023" w:rsidRPr="002D3D3C">
          <w:rPr>
            <w:rStyle w:val="Hyperlink"/>
          </w:rPr>
          <w:t xml:space="preserve">MOS-24.4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2.16.3.1. Tare Weights, Part (e) Tare Determination.</w:t>
        </w:r>
        <w:r w:rsidR="00CF4023">
          <w:rPr>
            <w:noProof/>
            <w:webHidden/>
          </w:rPr>
          <w:tab/>
        </w:r>
        <w:r w:rsidR="00CF4023">
          <w:rPr>
            <w:noProof/>
            <w:webHidden/>
          </w:rPr>
          <w:fldChar w:fldCharType="begin"/>
        </w:r>
        <w:r w:rsidR="00CF4023">
          <w:rPr>
            <w:noProof/>
            <w:webHidden/>
          </w:rPr>
          <w:instrText xml:space="preserve"> PAGEREF _Toc143509192 \h </w:instrText>
        </w:r>
        <w:r w:rsidR="00CF4023">
          <w:rPr>
            <w:noProof/>
            <w:webHidden/>
          </w:rPr>
        </w:r>
        <w:r w:rsidR="00CF4023">
          <w:rPr>
            <w:noProof/>
            <w:webHidden/>
          </w:rPr>
          <w:fldChar w:fldCharType="separate"/>
        </w:r>
        <w:r w:rsidR="00CF4023">
          <w:rPr>
            <w:noProof/>
            <w:webHidden/>
          </w:rPr>
          <w:t>105</w:t>
        </w:r>
        <w:r w:rsidR="00CF4023">
          <w:rPr>
            <w:noProof/>
            <w:webHidden/>
          </w:rPr>
          <w:fldChar w:fldCharType="end"/>
        </w:r>
      </w:hyperlink>
    </w:p>
    <w:p w14:paraId="7CDB157E" w14:textId="5BC19F32"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193" w:history="1">
        <w:r w:rsidR="00CF4023" w:rsidRPr="002D3D3C">
          <w:rPr>
            <w:rStyle w:val="Hyperlink"/>
          </w:rPr>
          <w:t xml:space="preserve">MOS-24.5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2.27. Pet Treats or Chews.</w:t>
        </w:r>
        <w:r w:rsidR="00CF4023">
          <w:rPr>
            <w:noProof/>
            <w:webHidden/>
          </w:rPr>
          <w:tab/>
        </w:r>
        <w:r w:rsidR="00CF4023">
          <w:rPr>
            <w:noProof/>
            <w:webHidden/>
          </w:rPr>
          <w:fldChar w:fldCharType="begin"/>
        </w:r>
        <w:r w:rsidR="00CF4023">
          <w:rPr>
            <w:noProof/>
            <w:webHidden/>
          </w:rPr>
          <w:instrText xml:space="preserve"> PAGEREF _Toc143509193 \h </w:instrText>
        </w:r>
        <w:r w:rsidR="00CF4023">
          <w:rPr>
            <w:noProof/>
            <w:webHidden/>
          </w:rPr>
        </w:r>
        <w:r w:rsidR="00CF4023">
          <w:rPr>
            <w:noProof/>
            <w:webHidden/>
          </w:rPr>
          <w:fldChar w:fldCharType="separate"/>
        </w:r>
        <w:r w:rsidR="00CF4023">
          <w:rPr>
            <w:noProof/>
            <w:webHidden/>
          </w:rPr>
          <w:t>106</w:t>
        </w:r>
        <w:r w:rsidR="00CF4023">
          <w:rPr>
            <w:noProof/>
            <w:webHidden/>
          </w:rPr>
          <w:fldChar w:fldCharType="end"/>
        </w:r>
      </w:hyperlink>
    </w:p>
    <w:p w14:paraId="7BD47603" w14:textId="5E91D554" w:rsidR="00CF4023" w:rsidRDefault="00000000"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194" w:history="1">
        <w:r w:rsidR="00CF4023" w:rsidRPr="002D3D3C">
          <w:rPr>
            <w:rStyle w:val="Hyperlink"/>
          </w:rPr>
          <w:t>RSA – Uniform Regulation for the voluntary Registration of Service Persons and Service Agencies for Commercial Weighing and Measuring Devices</w:t>
        </w:r>
        <w:r w:rsidR="00CF4023">
          <w:rPr>
            <w:noProof/>
            <w:webHidden/>
          </w:rPr>
          <w:tab/>
        </w:r>
        <w:r w:rsidR="00CF4023">
          <w:rPr>
            <w:noProof/>
            <w:webHidden/>
          </w:rPr>
          <w:fldChar w:fldCharType="begin"/>
        </w:r>
        <w:r w:rsidR="00CF4023">
          <w:rPr>
            <w:noProof/>
            <w:webHidden/>
          </w:rPr>
          <w:instrText xml:space="preserve"> PAGEREF _Toc143509194 \h </w:instrText>
        </w:r>
        <w:r w:rsidR="00CF4023">
          <w:rPr>
            <w:noProof/>
            <w:webHidden/>
          </w:rPr>
        </w:r>
        <w:r w:rsidR="00CF4023">
          <w:rPr>
            <w:noProof/>
            <w:webHidden/>
          </w:rPr>
          <w:fldChar w:fldCharType="separate"/>
        </w:r>
        <w:r w:rsidR="00CF4023">
          <w:rPr>
            <w:noProof/>
            <w:webHidden/>
          </w:rPr>
          <w:t>108</w:t>
        </w:r>
        <w:r w:rsidR="00CF4023">
          <w:rPr>
            <w:noProof/>
            <w:webHidden/>
          </w:rPr>
          <w:fldChar w:fldCharType="end"/>
        </w:r>
      </w:hyperlink>
    </w:p>
    <w:p w14:paraId="20C03905" w14:textId="2E051E3A"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195" w:history="1">
        <w:r w:rsidR="00CF4023" w:rsidRPr="002D3D3C">
          <w:rPr>
            <w:rStyle w:val="Hyperlink"/>
          </w:rPr>
          <w:t>RSA-24.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Section 4. Voluntary Registration</w:t>
        </w:r>
        <w:r w:rsidR="00CF4023">
          <w:rPr>
            <w:noProof/>
            <w:webHidden/>
          </w:rPr>
          <w:tab/>
        </w:r>
        <w:r w:rsidR="00CF4023">
          <w:rPr>
            <w:noProof/>
            <w:webHidden/>
          </w:rPr>
          <w:fldChar w:fldCharType="begin"/>
        </w:r>
        <w:r w:rsidR="00CF4023">
          <w:rPr>
            <w:noProof/>
            <w:webHidden/>
          </w:rPr>
          <w:instrText xml:space="preserve"> PAGEREF _Toc143509195 \h </w:instrText>
        </w:r>
        <w:r w:rsidR="00CF4023">
          <w:rPr>
            <w:noProof/>
            <w:webHidden/>
          </w:rPr>
        </w:r>
        <w:r w:rsidR="00CF4023">
          <w:rPr>
            <w:noProof/>
            <w:webHidden/>
          </w:rPr>
          <w:fldChar w:fldCharType="separate"/>
        </w:r>
        <w:r w:rsidR="00CF4023">
          <w:rPr>
            <w:noProof/>
            <w:webHidden/>
          </w:rPr>
          <w:t>108</w:t>
        </w:r>
        <w:r w:rsidR="00CF4023">
          <w:rPr>
            <w:noProof/>
            <w:webHidden/>
          </w:rPr>
          <w:fldChar w:fldCharType="end"/>
        </w:r>
      </w:hyperlink>
    </w:p>
    <w:p w14:paraId="095825E6" w14:textId="63626209" w:rsidR="00CF4023" w:rsidRDefault="00000000"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196" w:history="1">
        <w:r w:rsidR="00CF4023" w:rsidRPr="002D3D3C">
          <w:rPr>
            <w:rStyle w:val="Hyperlink"/>
          </w:rPr>
          <w:t>FLR – uniform fuels and automotive lubricants regulation</w:t>
        </w:r>
        <w:r w:rsidR="00CF4023">
          <w:rPr>
            <w:noProof/>
            <w:webHidden/>
          </w:rPr>
          <w:tab/>
        </w:r>
        <w:r w:rsidR="00CF4023">
          <w:rPr>
            <w:noProof/>
            <w:webHidden/>
          </w:rPr>
          <w:fldChar w:fldCharType="begin"/>
        </w:r>
        <w:r w:rsidR="00CF4023">
          <w:rPr>
            <w:noProof/>
            <w:webHidden/>
          </w:rPr>
          <w:instrText xml:space="preserve"> PAGEREF _Toc143509196 \h </w:instrText>
        </w:r>
        <w:r w:rsidR="00CF4023">
          <w:rPr>
            <w:noProof/>
            <w:webHidden/>
          </w:rPr>
        </w:r>
        <w:r w:rsidR="00CF4023">
          <w:rPr>
            <w:noProof/>
            <w:webHidden/>
          </w:rPr>
          <w:fldChar w:fldCharType="separate"/>
        </w:r>
        <w:r w:rsidR="00CF4023">
          <w:rPr>
            <w:noProof/>
            <w:webHidden/>
          </w:rPr>
          <w:t>110</w:t>
        </w:r>
        <w:r w:rsidR="00CF4023">
          <w:rPr>
            <w:noProof/>
            <w:webHidden/>
          </w:rPr>
          <w:fldChar w:fldCharType="end"/>
        </w:r>
      </w:hyperlink>
    </w:p>
    <w:p w14:paraId="15B29B0F" w14:textId="1565617A"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197" w:history="1">
        <w:r w:rsidR="00CF4023" w:rsidRPr="002D3D3C">
          <w:rPr>
            <w:rStyle w:val="Hyperlink"/>
            <w:lang w:val="fr-FR"/>
          </w:rPr>
          <w:t xml:space="preserve">FLR-23.3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lang w:val="fr-FR"/>
          </w:rPr>
          <w:t xml:space="preserve">D </w:t>
        </w:r>
        <w:r w:rsidR="00CF4023">
          <w:rPr>
            <w:rStyle w:val="Hyperlink"/>
            <w:lang w:val="fr-FR"/>
          </w:rPr>
          <w:tab/>
        </w:r>
        <w:r w:rsidR="00CF4023" w:rsidRPr="002D3D3C">
          <w:rPr>
            <w:rStyle w:val="Hyperlink"/>
          </w:rPr>
          <w:t>Section</w:t>
        </w:r>
        <w:r w:rsidR="00CF4023" w:rsidRPr="002D3D3C">
          <w:rPr>
            <w:rStyle w:val="Hyperlink"/>
            <w:lang w:val="fr-FR"/>
          </w:rPr>
          <w:t xml:space="preserve"> 2.20. </w:t>
        </w:r>
        <w:r w:rsidR="00CF4023" w:rsidRPr="002D3D3C">
          <w:rPr>
            <w:rStyle w:val="Hyperlink"/>
          </w:rPr>
          <w:t>Hydrogen</w:t>
        </w:r>
        <w:r w:rsidR="00CF4023" w:rsidRPr="002D3D3C">
          <w:rPr>
            <w:rStyle w:val="Hyperlink"/>
            <w:lang w:val="fr-FR"/>
          </w:rPr>
          <w:t xml:space="preserve"> Fuel.</w:t>
        </w:r>
        <w:r w:rsidR="00CF4023">
          <w:rPr>
            <w:noProof/>
            <w:webHidden/>
          </w:rPr>
          <w:tab/>
        </w:r>
        <w:r w:rsidR="00CF4023">
          <w:rPr>
            <w:noProof/>
            <w:webHidden/>
          </w:rPr>
          <w:fldChar w:fldCharType="begin"/>
        </w:r>
        <w:r w:rsidR="00CF4023">
          <w:rPr>
            <w:noProof/>
            <w:webHidden/>
          </w:rPr>
          <w:instrText xml:space="preserve"> PAGEREF _Toc143509197 \h </w:instrText>
        </w:r>
        <w:r w:rsidR="00CF4023">
          <w:rPr>
            <w:noProof/>
            <w:webHidden/>
          </w:rPr>
        </w:r>
        <w:r w:rsidR="00CF4023">
          <w:rPr>
            <w:noProof/>
            <w:webHidden/>
          </w:rPr>
          <w:fldChar w:fldCharType="separate"/>
        </w:r>
        <w:r w:rsidR="00CF4023">
          <w:rPr>
            <w:noProof/>
            <w:webHidden/>
          </w:rPr>
          <w:t>110</w:t>
        </w:r>
        <w:r w:rsidR="00CF4023">
          <w:rPr>
            <w:noProof/>
            <w:webHidden/>
          </w:rPr>
          <w:fldChar w:fldCharType="end"/>
        </w:r>
      </w:hyperlink>
    </w:p>
    <w:p w14:paraId="7FF35241" w14:textId="302B8A01" w:rsidR="00CF4023" w:rsidRDefault="00000000"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198" w:history="1">
        <w:r w:rsidR="00CF4023" w:rsidRPr="002D3D3C">
          <w:rPr>
            <w:rStyle w:val="Hyperlink"/>
          </w:rPr>
          <w:t>PPV – Examination Procedure for price verification</w:t>
        </w:r>
        <w:r w:rsidR="00CF4023">
          <w:rPr>
            <w:noProof/>
            <w:webHidden/>
          </w:rPr>
          <w:tab/>
        </w:r>
        <w:r w:rsidR="00CF4023">
          <w:rPr>
            <w:noProof/>
            <w:webHidden/>
          </w:rPr>
          <w:fldChar w:fldCharType="begin"/>
        </w:r>
        <w:r w:rsidR="00CF4023">
          <w:rPr>
            <w:noProof/>
            <w:webHidden/>
          </w:rPr>
          <w:instrText xml:space="preserve"> PAGEREF _Toc143509198 \h </w:instrText>
        </w:r>
        <w:r w:rsidR="00CF4023">
          <w:rPr>
            <w:noProof/>
            <w:webHidden/>
          </w:rPr>
        </w:r>
        <w:r w:rsidR="00CF4023">
          <w:rPr>
            <w:noProof/>
            <w:webHidden/>
          </w:rPr>
          <w:fldChar w:fldCharType="separate"/>
        </w:r>
        <w:r w:rsidR="00CF4023">
          <w:rPr>
            <w:noProof/>
            <w:webHidden/>
          </w:rPr>
          <w:t>112</w:t>
        </w:r>
        <w:r w:rsidR="00CF4023">
          <w:rPr>
            <w:noProof/>
            <w:webHidden/>
          </w:rPr>
          <w:fldChar w:fldCharType="end"/>
        </w:r>
      </w:hyperlink>
    </w:p>
    <w:p w14:paraId="34A79694" w14:textId="6D5946F4"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199" w:history="1">
        <w:r w:rsidR="00CF4023" w:rsidRPr="002D3D3C">
          <w:rPr>
            <w:rStyle w:val="Hyperlink"/>
          </w:rPr>
          <w:t>PPV-24.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Table 1. Samples, Sample Collection, and Accuracy Requirements</w:t>
        </w:r>
        <w:r w:rsidR="00CF4023">
          <w:rPr>
            <w:noProof/>
            <w:webHidden/>
          </w:rPr>
          <w:tab/>
        </w:r>
        <w:r w:rsidR="00CF4023">
          <w:rPr>
            <w:noProof/>
            <w:webHidden/>
          </w:rPr>
          <w:fldChar w:fldCharType="begin"/>
        </w:r>
        <w:r w:rsidR="00CF4023">
          <w:rPr>
            <w:noProof/>
            <w:webHidden/>
          </w:rPr>
          <w:instrText xml:space="preserve"> PAGEREF _Toc143509199 \h </w:instrText>
        </w:r>
        <w:r w:rsidR="00CF4023">
          <w:rPr>
            <w:noProof/>
            <w:webHidden/>
          </w:rPr>
        </w:r>
        <w:r w:rsidR="00CF4023">
          <w:rPr>
            <w:noProof/>
            <w:webHidden/>
          </w:rPr>
          <w:fldChar w:fldCharType="separate"/>
        </w:r>
        <w:r w:rsidR="00CF4023">
          <w:rPr>
            <w:noProof/>
            <w:webHidden/>
          </w:rPr>
          <w:t>113</w:t>
        </w:r>
        <w:r w:rsidR="00CF4023">
          <w:rPr>
            <w:noProof/>
            <w:webHidden/>
          </w:rPr>
          <w:fldChar w:fldCharType="end"/>
        </w:r>
      </w:hyperlink>
    </w:p>
    <w:p w14:paraId="1C48751F" w14:textId="5575E665" w:rsidR="00CF4023" w:rsidRDefault="00000000"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200" w:history="1">
        <w:r w:rsidR="00CF4023" w:rsidRPr="002D3D3C">
          <w:rPr>
            <w:rStyle w:val="Hyperlink"/>
          </w:rPr>
          <w:t>NET – Handbook 133: Checking the Net Content of Packaged Goods</w:t>
        </w:r>
        <w:r w:rsidR="00CF4023">
          <w:rPr>
            <w:noProof/>
            <w:webHidden/>
          </w:rPr>
          <w:tab/>
        </w:r>
        <w:r w:rsidR="00CF4023">
          <w:rPr>
            <w:noProof/>
            <w:webHidden/>
          </w:rPr>
          <w:fldChar w:fldCharType="begin"/>
        </w:r>
        <w:r w:rsidR="00CF4023">
          <w:rPr>
            <w:noProof/>
            <w:webHidden/>
          </w:rPr>
          <w:instrText xml:space="preserve"> PAGEREF _Toc143509200 \h </w:instrText>
        </w:r>
        <w:r w:rsidR="00CF4023">
          <w:rPr>
            <w:noProof/>
            <w:webHidden/>
          </w:rPr>
        </w:r>
        <w:r w:rsidR="00CF4023">
          <w:rPr>
            <w:noProof/>
            <w:webHidden/>
          </w:rPr>
          <w:fldChar w:fldCharType="separate"/>
        </w:r>
        <w:r w:rsidR="00CF4023">
          <w:rPr>
            <w:noProof/>
            <w:webHidden/>
          </w:rPr>
          <w:t>115</w:t>
        </w:r>
        <w:r w:rsidR="00CF4023">
          <w:rPr>
            <w:noProof/>
            <w:webHidden/>
          </w:rPr>
          <w:fldChar w:fldCharType="end"/>
        </w:r>
      </w:hyperlink>
    </w:p>
    <w:p w14:paraId="22C1F96F" w14:textId="15040357"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201" w:history="1">
        <w:r w:rsidR="00CF4023" w:rsidRPr="002D3D3C">
          <w:rPr>
            <w:rStyle w:val="Hyperlink"/>
          </w:rPr>
          <w:t>NET-22.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A </w:t>
        </w:r>
        <w:r w:rsidR="00CF4023">
          <w:rPr>
            <w:rStyle w:val="Hyperlink"/>
          </w:rPr>
          <w:tab/>
        </w:r>
        <w:r w:rsidR="00CF4023" w:rsidRPr="002D3D3C">
          <w:rPr>
            <w:rStyle w:val="Hyperlink"/>
          </w:rPr>
          <w:t>HB133, Section 1.2.6. Deviations Caused by Moisture Loss or Gain and Section 2.3.8. Table 2-3 Moisture Allowances.</w:t>
        </w:r>
        <w:r w:rsidR="00CF4023">
          <w:rPr>
            <w:noProof/>
            <w:webHidden/>
          </w:rPr>
          <w:tab/>
        </w:r>
        <w:r w:rsidR="00CF4023">
          <w:rPr>
            <w:noProof/>
            <w:webHidden/>
          </w:rPr>
          <w:fldChar w:fldCharType="begin"/>
        </w:r>
        <w:r w:rsidR="00CF4023">
          <w:rPr>
            <w:noProof/>
            <w:webHidden/>
          </w:rPr>
          <w:instrText xml:space="preserve"> PAGEREF _Toc143509201 \h </w:instrText>
        </w:r>
        <w:r w:rsidR="00CF4023">
          <w:rPr>
            <w:noProof/>
            <w:webHidden/>
          </w:rPr>
        </w:r>
        <w:r w:rsidR="00CF4023">
          <w:rPr>
            <w:noProof/>
            <w:webHidden/>
          </w:rPr>
          <w:fldChar w:fldCharType="separate"/>
        </w:r>
        <w:r w:rsidR="00CF4023">
          <w:rPr>
            <w:noProof/>
            <w:webHidden/>
          </w:rPr>
          <w:t>115</w:t>
        </w:r>
        <w:r w:rsidR="00CF4023">
          <w:rPr>
            <w:noProof/>
            <w:webHidden/>
          </w:rPr>
          <w:fldChar w:fldCharType="end"/>
        </w:r>
      </w:hyperlink>
    </w:p>
    <w:p w14:paraId="068AE2A2" w14:textId="6E91A8DA"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202" w:history="1">
        <w:r w:rsidR="00CF4023" w:rsidRPr="002D3D3C">
          <w:rPr>
            <w:rStyle w:val="Hyperlink"/>
          </w:rPr>
          <w:t>NET-24.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Section 3.11. Ice Cream Novelties.</w:t>
        </w:r>
        <w:r w:rsidR="00CF4023">
          <w:rPr>
            <w:noProof/>
            <w:webHidden/>
          </w:rPr>
          <w:tab/>
        </w:r>
        <w:r w:rsidR="00CF4023">
          <w:rPr>
            <w:noProof/>
            <w:webHidden/>
          </w:rPr>
          <w:fldChar w:fldCharType="begin"/>
        </w:r>
        <w:r w:rsidR="00CF4023">
          <w:rPr>
            <w:noProof/>
            <w:webHidden/>
          </w:rPr>
          <w:instrText xml:space="preserve"> PAGEREF _Toc143509202 \h </w:instrText>
        </w:r>
        <w:r w:rsidR="00CF4023">
          <w:rPr>
            <w:noProof/>
            <w:webHidden/>
          </w:rPr>
        </w:r>
        <w:r w:rsidR="00CF4023">
          <w:rPr>
            <w:noProof/>
            <w:webHidden/>
          </w:rPr>
          <w:fldChar w:fldCharType="separate"/>
        </w:r>
        <w:r w:rsidR="00CF4023">
          <w:rPr>
            <w:noProof/>
            <w:webHidden/>
          </w:rPr>
          <w:t>120</w:t>
        </w:r>
        <w:r w:rsidR="00CF4023">
          <w:rPr>
            <w:noProof/>
            <w:webHidden/>
          </w:rPr>
          <w:fldChar w:fldCharType="end"/>
        </w:r>
      </w:hyperlink>
    </w:p>
    <w:p w14:paraId="19250306" w14:textId="6F82345B"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203" w:history="1">
        <w:r w:rsidR="00CF4023" w:rsidRPr="002D3D3C">
          <w:rPr>
            <w:rStyle w:val="Hyperlink"/>
          </w:rPr>
          <w:t>NET-24.2</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Section 4.9. Procedure for Checking the Contents of Specific Agriculture Seed Packages Labeled by Count., and Appendix D. AOSA Rules for Testing Seeds.</w:t>
        </w:r>
        <w:r w:rsidR="00CF4023">
          <w:rPr>
            <w:noProof/>
            <w:webHidden/>
          </w:rPr>
          <w:tab/>
        </w:r>
        <w:r w:rsidR="00CF4023">
          <w:rPr>
            <w:noProof/>
            <w:webHidden/>
          </w:rPr>
          <w:fldChar w:fldCharType="begin"/>
        </w:r>
        <w:r w:rsidR="00CF4023">
          <w:rPr>
            <w:noProof/>
            <w:webHidden/>
          </w:rPr>
          <w:instrText xml:space="preserve"> PAGEREF _Toc143509203 \h </w:instrText>
        </w:r>
        <w:r w:rsidR="00CF4023">
          <w:rPr>
            <w:noProof/>
            <w:webHidden/>
          </w:rPr>
        </w:r>
        <w:r w:rsidR="00CF4023">
          <w:rPr>
            <w:noProof/>
            <w:webHidden/>
          </w:rPr>
          <w:fldChar w:fldCharType="separate"/>
        </w:r>
        <w:r w:rsidR="00CF4023">
          <w:rPr>
            <w:noProof/>
            <w:webHidden/>
          </w:rPr>
          <w:t>130</w:t>
        </w:r>
        <w:r w:rsidR="00CF4023">
          <w:rPr>
            <w:noProof/>
            <w:webHidden/>
          </w:rPr>
          <w:fldChar w:fldCharType="end"/>
        </w:r>
      </w:hyperlink>
    </w:p>
    <w:p w14:paraId="3BF1AA10" w14:textId="581DD80C" w:rsidR="00CF4023" w:rsidRDefault="00000000"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204" w:history="1">
        <w:r w:rsidR="00CF4023" w:rsidRPr="002D3D3C">
          <w:rPr>
            <w:rStyle w:val="Hyperlink"/>
          </w:rPr>
          <w:t>OTH – OTHER ITEMS</w:t>
        </w:r>
        <w:r w:rsidR="00CF4023">
          <w:rPr>
            <w:noProof/>
            <w:webHidden/>
          </w:rPr>
          <w:tab/>
        </w:r>
        <w:r w:rsidR="00B7785C">
          <w:rPr>
            <w:noProof/>
            <w:webHidden/>
          </w:rPr>
          <w:tab/>
        </w:r>
        <w:r w:rsidR="00CF4023">
          <w:rPr>
            <w:noProof/>
            <w:webHidden/>
          </w:rPr>
          <w:fldChar w:fldCharType="begin"/>
        </w:r>
        <w:r w:rsidR="00CF4023">
          <w:rPr>
            <w:noProof/>
            <w:webHidden/>
          </w:rPr>
          <w:instrText xml:space="preserve"> PAGEREF _Toc143509204 \h </w:instrText>
        </w:r>
        <w:r w:rsidR="00CF4023">
          <w:rPr>
            <w:noProof/>
            <w:webHidden/>
          </w:rPr>
        </w:r>
        <w:r w:rsidR="00CF4023">
          <w:rPr>
            <w:noProof/>
            <w:webHidden/>
          </w:rPr>
          <w:fldChar w:fldCharType="separate"/>
        </w:r>
        <w:r w:rsidR="00CF4023">
          <w:rPr>
            <w:noProof/>
            <w:webHidden/>
          </w:rPr>
          <w:t>137</w:t>
        </w:r>
        <w:r w:rsidR="00CF4023">
          <w:rPr>
            <w:noProof/>
            <w:webHidden/>
          </w:rPr>
          <w:fldChar w:fldCharType="end"/>
        </w:r>
      </w:hyperlink>
    </w:p>
    <w:p w14:paraId="4115FA16" w14:textId="13EE6C26"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205" w:history="1">
        <w:r w:rsidR="00CF4023" w:rsidRPr="002D3D3C">
          <w:rPr>
            <w:rStyle w:val="Hyperlink"/>
          </w:rPr>
          <w:t>OTH-24.1</w:t>
        </w:r>
        <w:r w:rsidR="00CF4023">
          <w:rPr>
            <w:rFonts w:asciiTheme="minorHAnsi" w:eastAsiaTheme="minorEastAsia" w:hAnsiTheme="minorHAnsi" w:cstheme="minorBidi"/>
            <w:noProof/>
            <w:color w:val="auto"/>
            <w:kern w:val="2"/>
            <w:sz w:val="22"/>
            <w:lang w:eastAsia="en-US"/>
            <w14:ligatures w14:val="standardContextual"/>
          </w:rPr>
          <w:tab/>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X. Uniform Shipping Law</w:t>
        </w:r>
        <w:r w:rsidR="00CF4023">
          <w:rPr>
            <w:noProof/>
            <w:webHidden/>
          </w:rPr>
          <w:tab/>
        </w:r>
        <w:r w:rsidR="00CF4023">
          <w:rPr>
            <w:noProof/>
            <w:webHidden/>
          </w:rPr>
          <w:fldChar w:fldCharType="begin"/>
        </w:r>
        <w:r w:rsidR="00CF4023">
          <w:rPr>
            <w:noProof/>
            <w:webHidden/>
          </w:rPr>
          <w:instrText xml:space="preserve"> PAGEREF _Toc143509205 \h </w:instrText>
        </w:r>
        <w:r w:rsidR="00CF4023">
          <w:rPr>
            <w:noProof/>
            <w:webHidden/>
          </w:rPr>
        </w:r>
        <w:r w:rsidR="00CF4023">
          <w:rPr>
            <w:noProof/>
            <w:webHidden/>
          </w:rPr>
          <w:fldChar w:fldCharType="separate"/>
        </w:r>
        <w:r w:rsidR="00CF4023">
          <w:rPr>
            <w:noProof/>
            <w:webHidden/>
          </w:rPr>
          <w:t>137</w:t>
        </w:r>
        <w:r w:rsidR="00CF4023">
          <w:rPr>
            <w:noProof/>
            <w:webHidden/>
          </w:rPr>
          <w:fldChar w:fldCharType="end"/>
        </w:r>
      </w:hyperlink>
    </w:p>
    <w:p w14:paraId="0327E268" w14:textId="3CB7AA92"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206" w:history="1">
        <w:r w:rsidR="00CF4023" w:rsidRPr="002D3D3C">
          <w:rPr>
            <w:rStyle w:val="Hyperlink"/>
          </w:rPr>
          <w:t>OTH-07.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D </w:t>
        </w:r>
        <w:r w:rsidR="00CF4023">
          <w:rPr>
            <w:rStyle w:val="Hyperlink"/>
          </w:rPr>
          <w:tab/>
        </w:r>
        <w:r w:rsidR="00CF4023" w:rsidRPr="002D3D3C">
          <w:rPr>
            <w:rStyle w:val="Hyperlink"/>
          </w:rPr>
          <w:t>Fuels and Lubricants Subcommittee</w:t>
        </w:r>
        <w:r w:rsidR="00CF4023">
          <w:rPr>
            <w:noProof/>
            <w:webHidden/>
          </w:rPr>
          <w:tab/>
        </w:r>
        <w:r w:rsidR="00CF4023">
          <w:rPr>
            <w:noProof/>
            <w:webHidden/>
          </w:rPr>
          <w:fldChar w:fldCharType="begin"/>
        </w:r>
        <w:r w:rsidR="00CF4023">
          <w:rPr>
            <w:noProof/>
            <w:webHidden/>
          </w:rPr>
          <w:instrText xml:space="preserve"> PAGEREF _Toc143509206 \h </w:instrText>
        </w:r>
        <w:r w:rsidR="00CF4023">
          <w:rPr>
            <w:noProof/>
            <w:webHidden/>
          </w:rPr>
        </w:r>
        <w:r w:rsidR="00CF4023">
          <w:rPr>
            <w:noProof/>
            <w:webHidden/>
          </w:rPr>
          <w:fldChar w:fldCharType="separate"/>
        </w:r>
        <w:r w:rsidR="00CF4023">
          <w:rPr>
            <w:noProof/>
            <w:webHidden/>
          </w:rPr>
          <w:t>143</w:t>
        </w:r>
        <w:r w:rsidR="00CF4023">
          <w:rPr>
            <w:noProof/>
            <w:webHidden/>
          </w:rPr>
          <w:fldChar w:fldCharType="end"/>
        </w:r>
      </w:hyperlink>
    </w:p>
    <w:p w14:paraId="2C255D0A" w14:textId="6D1788CA"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207" w:history="1">
        <w:r w:rsidR="00CF4023" w:rsidRPr="002D3D3C">
          <w:rPr>
            <w:rStyle w:val="Hyperlink"/>
          </w:rPr>
          <w:t>OTH-11.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D </w:t>
        </w:r>
        <w:r w:rsidR="00CF4023">
          <w:rPr>
            <w:rStyle w:val="Hyperlink"/>
          </w:rPr>
          <w:tab/>
        </w:r>
        <w:r w:rsidR="00CF4023" w:rsidRPr="002D3D3C">
          <w:rPr>
            <w:rStyle w:val="Hyperlink"/>
          </w:rPr>
          <w:t>Packaging and Labeling Subcommittee</w:t>
        </w:r>
        <w:r w:rsidR="00CF4023">
          <w:rPr>
            <w:noProof/>
            <w:webHidden/>
          </w:rPr>
          <w:tab/>
        </w:r>
        <w:r w:rsidR="00CF4023">
          <w:rPr>
            <w:noProof/>
            <w:webHidden/>
          </w:rPr>
          <w:fldChar w:fldCharType="begin"/>
        </w:r>
        <w:r w:rsidR="00CF4023">
          <w:rPr>
            <w:noProof/>
            <w:webHidden/>
          </w:rPr>
          <w:instrText xml:space="preserve"> PAGEREF _Toc143509207 \h </w:instrText>
        </w:r>
        <w:r w:rsidR="00CF4023">
          <w:rPr>
            <w:noProof/>
            <w:webHidden/>
          </w:rPr>
        </w:r>
        <w:r w:rsidR="00CF4023">
          <w:rPr>
            <w:noProof/>
            <w:webHidden/>
          </w:rPr>
          <w:fldChar w:fldCharType="separate"/>
        </w:r>
        <w:r w:rsidR="00CF4023">
          <w:rPr>
            <w:noProof/>
            <w:webHidden/>
          </w:rPr>
          <w:t>144</w:t>
        </w:r>
        <w:r w:rsidR="00CF4023">
          <w:rPr>
            <w:noProof/>
            <w:webHidden/>
          </w:rPr>
          <w:fldChar w:fldCharType="end"/>
        </w:r>
      </w:hyperlink>
    </w:p>
    <w:p w14:paraId="306F1763" w14:textId="221C80C7" w:rsidR="00CF4023" w:rsidRDefault="00000000"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208" w:history="1">
        <w:r w:rsidR="00CF4023" w:rsidRPr="002D3D3C">
          <w:rPr>
            <w:rStyle w:val="Hyperlink"/>
          </w:rPr>
          <w:t xml:space="preserve">item block 1 (b1) </w:t>
        </w:r>
        <w:r w:rsidR="00CF4023">
          <w:rPr>
            <w:rFonts w:asciiTheme="minorHAnsi" w:eastAsiaTheme="minorEastAsia" w:hAnsiTheme="minorHAnsi" w:cstheme="minorBidi"/>
            <w:noProof/>
            <w:color w:val="auto"/>
            <w:kern w:val="2"/>
            <w:sz w:val="22"/>
            <w:szCs w:val="22"/>
            <w:lang w:eastAsia="en-US"/>
            <w14:ligatures w14:val="standardContextual"/>
          </w:rPr>
          <w:tab/>
        </w:r>
        <w:r w:rsidR="00CF4023" w:rsidRPr="002D3D3C">
          <w:rPr>
            <w:rStyle w:val="Hyperlink"/>
          </w:rPr>
          <w:t>renewable diesel and diesel</w:t>
        </w:r>
        <w:r w:rsidR="00CF4023">
          <w:rPr>
            <w:noProof/>
            <w:webHidden/>
          </w:rPr>
          <w:tab/>
        </w:r>
        <w:r w:rsidR="00CF4023">
          <w:rPr>
            <w:noProof/>
            <w:webHidden/>
          </w:rPr>
          <w:fldChar w:fldCharType="begin"/>
        </w:r>
        <w:r w:rsidR="00CF4023">
          <w:rPr>
            <w:noProof/>
            <w:webHidden/>
          </w:rPr>
          <w:instrText xml:space="preserve"> PAGEREF _Toc143509208 \h </w:instrText>
        </w:r>
        <w:r w:rsidR="00CF4023">
          <w:rPr>
            <w:noProof/>
            <w:webHidden/>
          </w:rPr>
        </w:r>
        <w:r w:rsidR="00CF4023">
          <w:rPr>
            <w:noProof/>
            <w:webHidden/>
          </w:rPr>
          <w:fldChar w:fldCharType="separate"/>
        </w:r>
        <w:r w:rsidR="00CF4023">
          <w:rPr>
            <w:noProof/>
            <w:webHidden/>
          </w:rPr>
          <w:t>146</w:t>
        </w:r>
        <w:r w:rsidR="00CF4023">
          <w:rPr>
            <w:noProof/>
            <w:webHidden/>
          </w:rPr>
          <w:fldChar w:fldCharType="end"/>
        </w:r>
      </w:hyperlink>
    </w:p>
    <w:p w14:paraId="30E0F7C6" w14:textId="3AE7A0D9"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209" w:history="1">
        <w:r w:rsidR="00CF4023" w:rsidRPr="002D3D3C">
          <w:rPr>
            <w:rStyle w:val="Hyperlink"/>
          </w:rPr>
          <w:t xml:space="preserve">B1: MOS-23.1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A </w:t>
        </w:r>
        <w:r w:rsidR="00CF4023">
          <w:rPr>
            <w:rStyle w:val="Hyperlink"/>
          </w:rPr>
          <w:tab/>
        </w:r>
        <w:r w:rsidR="00CF4023" w:rsidRPr="002D3D3C">
          <w:rPr>
            <w:rStyle w:val="Hyperlink"/>
          </w:rPr>
          <w:t>Sections 2.31. Biodiesel and biodiesel Blends that Contain Greater Than or Equal to 21% by Volume Biodiesel. and 2.40. Diesel Fuel.</w:t>
        </w:r>
        <w:r w:rsidR="00CF4023">
          <w:rPr>
            <w:noProof/>
            <w:webHidden/>
          </w:rPr>
          <w:tab/>
        </w:r>
        <w:r w:rsidR="00CF4023">
          <w:rPr>
            <w:noProof/>
            <w:webHidden/>
          </w:rPr>
          <w:fldChar w:fldCharType="begin"/>
        </w:r>
        <w:r w:rsidR="00CF4023">
          <w:rPr>
            <w:noProof/>
            <w:webHidden/>
          </w:rPr>
          <w:instrText xml:space="preserve"> PAGEREF _Toc143509209 \h </w:instrText>
        </w:r>
        <w:r w:rsidR="00CF4023">
          <w:rPr>
            <w:noProof/>
            <w:webHidden/>
          </w:rPr>
        </w:r>
        <w:r w:rsidR="00CF4023">
          <w:rPr>
            <w:noProof/>
            <w:webHidden/>
          </w:rPr>
          <w:fldChar w:fldCharType="separate"/>
        </w:r>
        <w:r w:rsidR="00CF4023">
          <w:rPr>
            <w:noProof/>
            <w:webHidden/>
          </w:rPr>
          <w:t>146</w:t>
        </w:r>
        <w:r w:rsidR="00CF4023">
          <w:rPr>
            <w:noProof/>
            <w:webHidden/>
          </w:rPr>
          <w:fldChar w:fldCharType="end"/>
        </w:r>
      </w:hyperlink>
    </w:p>
    <w:p w14:paraId="418E335B" w14:textId="63127B39"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210" w:history="1">
        <w:r w:rsidR="00CF4023" w:rsidRPr="002D3D3C">
          <w:rPr>
            <w:rStyle w:val="Hyperlink"/>
          </w:rPr>
          <w:t>B1: FLR-23.1</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A </w:t>
        </w:r>
        <w:r w:rsidR="00CF4023">
          <w:rPr>
            <w:rStyle w:val="Hyperlink"/>
          </w:rPr>
          <w:tab/>
        </w:r>
        <w:r w:rsidR="00CF4023" w:rsidRPr="002D3D3C">
          <w:rPr>
            <w:rStyle w:val="Hyperlink"/>
          </w:rPr>
          <w:t>Sections 1.9. Biodiesel Blend., 1.27. Fuel Oil., 1.XX. Renewable Diesel., 3.3.2. Automotive Fuel Rating., 3.15. Biodiesel and Biodiesel Blends Containing Greater than 20% by Volume Biodiesel.,</w:t>
        </w:r>
        <w:r w:rsidR="00CF4023">
          <w:rPr>
            <w:noProof/>
            <w:webHidden/>
          </w:rPr>
          <w:tab/>
        </w:r>
        <w:r w:rsidR="00CF4023">
          <w:rPr>
            <w:noProof/>
            <w:webHidden/>
          </w:rPr>
          <w:fldChar w:fldCharType="begin"/>
        </w:r>
        <w:r w:rsidR="00CF4023">
          <w:rPr>
            <w:noProof/>
            <w:webHidden/>
          </w:rPr>
          <w:instrText xml:space="preserve"> PAGEREF _Toc143509210 \h </w:instrText>
        </w:r>
        <w:r w:rsidR="00CF4023">
          <w:rPr>
            <w:noProof/>
            <w:webHidden/>
          </w:rPr>
        </w:r>
        <w:r w:rsidR="00CF4023">
          <w:rPr>
            <w:noProof/>
            <w:webHidden/>
          </w:rPr>
          <w:fldChar w:fldCharType="separate"/>
        </w:r>
        <w:r w:rsidR="00CF4023">
          <w:rPr>
            <w:noProof/>
            <w:webHidden/>
          </w:rPr>
          <w:t>148</w:t>
        </w:r>
        <w:r w:rsidR="00CF4023">
          <w:rPr>
            <w:noProof/>
            <w:webHidden/>
          </w:rPr>
          <w:fldChar w:fldCharType="end"/>
        </w:r>
      </w:hyperlink>
    </w:p>
    <w:p w14:paraId="07550E64" w14:textId="77A0C2BE" w:rsidR="00CF4023" w:rsidRDefault="00000000" w:rsidP="00B7785C">
      <w:pPr>
        <w:pStyle w:val="TOC1"/>
        <w:rPr>
          <w:rFonts w:asciiTheme="minorHAnsi" w:eastAsiaTheme="minorEastAsia" w:hAnsiTheme="minorHAnsi" w:cstheme="minorBidi"/>
          <w:noProof/>
          <w:color w:val="auto"/>
          <w:kern w:val="2"/>
          <w:sz w:val="22"/>
          <w:szCs w:val="22"/>
          <w:lang w:eastAsia="en-US"/>
          <w14:ligatures w14:val="standardContextual"/>
        </w:rPr>
      </w:pPr>
      <w:hyperlink w:anchor="_Toc143509211" w:history="1">
        <w:r w:rsidR="00CF4023" w:rsidRPr="002D3D3C">
          <w:rPr>
            <w:rStyle w:val="Hyperlink"/>
          </w:rPr>
          <w:t xml:space="preserve">item block 2 (b2) </w:t>
        </w:r>
        <w:r w:rsidR="00CF4023">
          <w:rPr>
            <w:rFonts w:asciiTheme="minorHAnsi" w:eastAsiaTheme="minorEastAsia" w:hAnsiTheme="minorHAnsi" w:cstheme="minorBidi"/>
            <w:noProof/>
            <w:color w:val="auto"/>
            <w:kern w:val="2"/>
            <w:sz w:val="22"/>
            <w:szCs w:val="22"/>
            <w:lang w:eastAsia="en-US"/>
            <w14:ligatures w14:val="standardContextual"/>
          </w:rPr>
          <w:tab/>
        </w:r>
        <w:r w:rsidR="00CF4023" w:rsidRPr="002D3D3C">
          <w:rPr>
            <w:rStyle w:val="Hyperlink"/>
          </w:rPr>
          <w:t>Reference ASTM Standards D8080 and D8487</w:t>
        </w:r>
        <w:r w:rsidR="00CF4023">
          <w:rPr>
            <w:noProof/>
            <w:webHidden/>
          </w:rPr>
          <w:tab/>
        </w:r>
        <w:r w:rsidR="00CF4023">
          <w:rPr>
            <w:noProof/>
            <w:webHidden/>
          </w:rPr>
          <w:fldChar w:fldCharType="begin"/>
        </w:r>
        <w:r w:rsidR="00CF4023">
          <w:rPr>
            <w:noProof/>
            <w:webHidden/>
          </w:rPr>
          <w:instrText xml:space="preserve"> PAGEREF _Toc143509211 \h </w:instrText>
        </w:r>
        <w:r w:rsidR="00CF4023">
          <w:rPr>
            <w:noProof/>
            <w:webHidden/>
          </w:rPr>
        </w:r>
        <w:r w:rsidR="00CF4023">
          <w:rPr>
            <w:noProof/>
            <w:webHidden/>
          </w:rPr>
          <w:fldChar w:fldCharType="separate"/>
        </w:r>
        <w:r w:rsidR="00CF4023">
          <w:rPr>
            <w:noProof/>
            <w:webHidden/>
          </w:rPr>
          <w:t>163</w:t>
        </w:r>
        <w:r w:rsidR="00CF4023">
          <w:rPr>
            <w:noProof/>
            <w:webHidden/>
          </w:rPr>
          <w:fldChar w:fldCharType="end"/>
        </w:r>
      </w:hyperlink>
    </w:p>
    <w:p w14:paraId="6515CE1E" w14:textId="570E241B"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212" w:history="1">
        <w:r w:rsidR="00CF4023" w:rsidRPr="002D3D3C">
          <w:rPr>
            <w:rStyle w:val="Hyperlink"/>
          </w:rPr>
          <w:t xml:space="preserve">B2: MOS-24.1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Pr>
          <w:t>2.9. Liquefied Natural Gas (LNG) Vehicle Fuel., 2.10. Compressed Natural Gas (CNG)., and 2.XX. Compressed Natural Gas (CNG) Blended with Hydrogen</w:t>
        </w:r>
        <w:r w:rsidR="00CF4023">
          <w:rPr>
            <w:noProof/>
            <w:webHidden/>
          </w:rPr>
          <w:tab/>
        </w:r>
        <w:r w:rsidR="00CF4023">
          <w:rPr>
            <w:noProof/>
            <w:webHidden/>
          </w:rPr>
          <w:fldChar w:fldCharType="begin"/>
        </w:r>
        <w:r w:rsidR="00CF4023">
          <w:rPr>
            <w:noProof/>
            <w:webHidden/>
          </w:rPr>
          <w:instrText xml:space="preserve"> PAGEREF _Toc143509212 \h </w:instrText>
        </w:r>
        <w:r w:rsidR="00CF4023">
          <w:rPr>
            <w:noProof/>
            <w:webHidden/>
          </w:rPr>
        </w:r>
        <w:r w:rsidR="00CF4023">
          <w:rPr>
            <w:noProof/>
            <w:webHidden/>
          </w:rPr>
          <w:fldChar w:fldCharType="separate"/>
        </w:r>
        <w:r w:rsidR="00CF4023">
          <w:rPr>
            <w:noProof/>
            <w:webHidden/>
          </w:rPr>
          <w:t>163</w:t>
        </w:r>
        <w:r w:rsidR="00CF4023">
          <w:rPr>
            <w:noProof/>
            <w:webHidden/>
          </w:rPr>
          <w:fldChar w:fldCharType="end"/>
        </w:r>
      </w:hyperlink>
    </w:p>
    <w:p w14:paraId="10915328" w14:textId="548BF6F3" w:rsidR="00CF4023" w:rsidRDefault="00000000">
      <w:pPr>
        <w:pStyle w:val="TOC2"/>
        <w:rPr>
          <w:rFonts w:asciiTheme="minorHAnsi" w:eastAsiaTheme="minorEastAsia" w:hAnsiTheme="minorHAnsi" w:cstheme="minorBidi"/>
          <w:noProof/>
          <w:color w:val="auto"/>
          <w:kern w:val="2"/>
          <w:sz w:val="22"/>
          <w:lang w:eastAsia="en-US"/>
          <w14:ligatures w14:val="standardContextual"/>
        </w:rPr>
      </w:pPr>
      <w:hyperlink w:anchor="_Toc143509213" w:history="1">
        <w:r w:rsidR="00CF4023" w:rsidRPr="002D3D3C">
          <w:rPr>
            <w:rStyle w:val="Hyperlink"/>
          </w:rPr>
          <w:t xml:space="preserve">B2: FLR-24.1 </w:t>
        </w:r>
        <w:r w:rsidR="00CF4023">
          <w:rPr>
            <w:rFonts w:asciiTheme="minorHAnsi" w:eastAsiaTheme="minorEastAsia" w:hAnsiTheme="minorHAnsi" w:cstheme="minorBidi"/>
            <w:noProof/>
            <w:color w:val="auto"/>
            <w:kern w:val="2"/>
            <w:sz w:val="22"/>
            <w:lang w:eastAsia="en-US"/>
            <w14:ligatures w14:val="standardContextual"/>
          </w:rPr>
          <w:tab/>
        </w:r>
        <w:r w:rsidR="00CF4023" w:rsidRPr="002D3D3C">
          <w:rPr>
            <w:rStyle w:val="Hyperlink"/>
          </w:rPr>
          <w:t xml:space="preserve"> </w:t>
        </w:r>
        <w:r w:rsidR="00CF4023">
          <w:rPr>
            <w:rStyle w:val="Hyperlink"/>
          </w:rPr>
          <w:tab/>
        </w:r>
        <w:r w:rsidR="00CF4023" w:rsidRPr="002D3D3C">
          <w:rPr>
            <w:rStyle w:val="Hyperlink"/>
            <w:rFonts w:eastAsiaTheme="minorHAnsi"/>
          </w:rPr>
          <w:t>3.11.2.1.X. Identification of Grade. and 3.12.2.X. Identification of Grade.</w:t>
        </w:r>
        <w:r w:rsidR="00CF4023">
          <w:rPr>
            <w:noProof/>
            <w:webHidden/>
          </w:rPr>
          <w:tab/>
        </w:r>
        <w:r w:rsidR="00CF4023">
          <w:rPr>
            <w:noProof/>
            <w:webHidden/>
          </w:rPr>
          <w:fldChar w:fldCharType="begin"/>
        </w:r>
        <w:r w:rsidR="00CF4023">
          <w:rPr>
            <w:noProof/>
            <w:webHidden/>
          </w:rPr>
          <w:instrText xml:space="preserve"> PAGEREF _Toc143509213 \h </w:instrText>
        </w:r>
        <w:r w:rsidR="00CF4023">
          <w:rPr>
            <w:noProof/>
            <w:webHidden/>
          </w:rPr>
        </w:r>
        <w:r w:rsidR="00CF4023">
          <w:rPr>
            <w:noProof/>
            <w:webHidden/>
          </w:rPr>
          <w:fldChar w:fldCharType="separate"/>
        </w:r>
        <w:r w:rsidR="00CF4023">
          <w:rPr>
            <w:noProof/>
            <w:webHidden/>
          </w:rPr>
          <w:t>164</w:t>
        </w:r>
        <w:r w:rsidR="00CF4023">
          <w:rPr>
            <w:noProof/>
            <w:webHidden/>
          </w:rPr>
          <w:fldChar w:fldCharType="end"/>
        </w:r>
      </w:hyperlink>
    </w:p>
    <w:p w14:paraId="55EB0820" w14:textId="1565F5AA" w:rsidR="000D0F2A" w:rsidRPr="000D0F2A" w:rsidRDefault="00214C38" w:rsidP="00CF4023">
      <w:pPr>
        <w:pStyle w:val="TOC2"/>
        <w:keepNext/>
        <w:spacing w:after="24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CF4023">
            <w:pPr>
              <w:pStyle w:val="TableHeading"/>
              <w:keepLines w:val="0"/>
              <w:suppressLineNumbers/>
              <w:ind w:left="-220"/>
            </w:pPr>
            <w:r>
              <w:br w:type="page"/>
            </w:r>
            <w:bookmarkStart w:id="7"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CF4023">
      <w:pPr>
        <w:keepNext/>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CF4023">
            <w:pPr>
              <w:pStyle w:val="TableColumnHeadings"/>
              <w:keepLines w:val="0"/>
              <w:jc w:val="left"/>
            </w:pPr>
            <w:bookmarkStart w:id="8" w:name="_Hlk31977869"/>
            <w:r w:rsidRPr="00281428">
              <w:t>Acronym</w:t>
            </w:r>
          </w:p>
        </w:tc>
        <w:tc>
          <w:tcPr>
            <w:tcW w:w="3258" w:type="dxa"/>
            <w:vAlign w:val="center"/>
          </w:tcPr>
          <w:p w14:paraId="6DFBF1CD" w14:textId="77777777" w:rsidR="000813DF" w:rsidRPr="00281428" w:rsidRDefault="000813DF" w:rsidP="00CF4023">
            <w:pPr>
              <w:pStyle w:val="TableColumnHeadings"/>
              <w:keepLines w:val="0"/>
              <w:jc w:val="left"/>
            </w:pPr>
            <w:r w:rsidRPr="00281428">
              <w:t>Term</w:t>
            </w:r>
          </w:p>
        </w:tc>
        <w:tc>
          <w:tcPr>
            <w:tcW w:w="1583" w:type="dxa"/>
            <w:vAlign w:val="center"/>
          </w:tcPr>
          <w:p w14:paraId="7578326A" w14:textId="77777777" w:rsidR="000813DF" w:rsidRPr="00281428" w:rsidRDefault="000813DF" w:rsidP="00CF4023">
            <w:pPr>
              <w:pStyle w:val="TableColumnHeadings"/>
              <w:keepLines w:val="0"/>
              <w:jc w:val="left"/>
            </w:pPr>
            <w:r w:rsidRPr="00281428">
              <w:t>Acronym</w:t>
            </w:r>
          </w:p>
        </w:tc>
        <w:tc>
          <w:tcPr>
            <w:tcW w:w="3305" w:type="dxa"/>
            <w:vAlign w:val="center"/>
          </w:tcPr>
          <w:p w14:paraId="1F3310E9" w14:textId="77777777" w:rsidR="000813DF" w:rsidRPr="00281428" w:rsidRDefault="000813DF" w:rsidP="00CF4023">
            <w:pPr>
              <w:pStyle w:val="TableColumnHeadings"/>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CF4023">
            <w:pPr>
              <w:pStyle w:val="TableText"/>
              <w:keepNext/>
            </w:pPr>
            <w:r w:rsidRPr="00834FE5">
              <w:t>ASTM</w:t>
            </w:r>
          </w:p>
        </w:tc>
        <w:tc>
          <w:tcPr>
            <w:tcW w:w="3258" w:type="dxa"/>
            <w:vAlign w:val="center"/>
          </w:tcPr>
          <w:p w14:paraId="285A39D5" w14:textId="082A56CB" w:rsidR="00644CB3" w:rsidRPr="00281428" w:rsidRDefault="00644CB3" w:rsidP="00CF4023">
            <w:pPr>
              <w:pStyle w:val="TableText"/>
              <w:keepNext/>
            </w:pPr>
            <w:r w:rsidRPr="00834FE5">
              <w:t>ASTM International</w:t>
            </w:r>
          </w:p>
        </w:tc>
        <w:tc>
          <w:tcPr>
            <w:tcW w:w="1583" w:type="dxa"/>
            <w:vAlign w:val="center"/>
          </w:tcPr>
          <w:p w14:paraId="28696564" w14:textId="1B297105" w:rsidR="00644CB3" w:rsidRPr="00281428" w:rsidRDefault="00644CB3" w:rsidP="00CF4023">
            <w:pPr>
              <w:pStyle w:val="TableText"/>
              <w:keepNext/>
            </w:pPr>
            <w:r w:rsidRPr="00281428">
              <w:t>NEWMA</w:t>
            </w:r>
          </w:p>
        </w:tc>
        <w:tc>
          <w:tcPr>
            <w:tcW w:w="3305" w:type="dxa"/>
            <w:vAlign w:val="center"/>
          </w:tcPr>
          <w:p w14:paraId="6E636BF7" w14:textId="1FE19A25" w:rsidR="00644CB3" w:rsidRPr="00281428" w:rsidRDefault="00644CB3" w:rsidP="00CF4023">
            <w:pPr>
              <w:pStyle w:val="TableText"/>
              <w:keepN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CF4023">
            <w:pPr>
              <w:pStyle w:val="TableText"/>
              <w:keepNext/>
            </w:pPr>
            <w:r w:rsidRPr="00834FE5">
              <w:t>API</w:t>
            </w:r>
          </w:p>
        </w:tc>
        <w:tc>
          <w:tcPr>
            <w:tcW w:w="3258" w:type="dxa"/>
            <w:vAlign w:val="center"/>
          </w:tcPr>
          <w:p w14:paraId="7D14A066" w14:textId="32BC6069" w:rsidR="00644CB3" w:rsidRPr="00281428" w:rsidRDefault="00644CB3" w:rsidP="00CF4023">
            <w:pPr>
              <w:pStyle w:val="TableText"/>
              <w:keepNext/>
            </w:pPr>
            <w:r w:rsidRPr="00834FE5">
              <w:t>American Petroleum Institute</w:t>
            </w:r>
          </w:p>
        </w:tc>
        <w:tc>
          <w:tcPr>
            <w:tcW w:w="1583" w:type="dxa"/>
            <w:vAlign w:val="center"/>
          </w:tcPr>
          <w:p w14:paraId="1B5A5627" w14:textId="25735B0B" w:rsidR="00644CB3" w:rsidRPr="00281428" w:rsidRDefault="00644CB3" w:rsidP="00CF4023">
            <w:pPr>
              <w:pStyle w:val="TableText"/>
              <w:keepNext/>
            </w:pPr>
            <w:r w:rsidRPr="00281428">
              <w:t>NIST</w:t>
            </w:r>
          </w:p>
        </w:tc>
        <w:tc>
          <w:tcPr>
            <w:tcW w:w="3305" w:type="dxa"/>
            <w:vAlign w:val="center"/>
          </w:tcPr>
          <w:p w14:paraId="73A7DBA0" w14:textId="07AE773C" w:rsidR="00644CB3" w:rsidRPr="00281428" w:rsidRDefault="00644CB3" w:rsidP="00CF4023">
            <w:pPr>
              <w:pStyle w:val="TableText"/>
              <w:keepN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7EA786A0" w14:textId="77777777" w:rsidR="00CF4023" w:rsidRDefault="00CF4023" w:rsidP="000340AC">
      <w:pPr>
        <w:suppressLineNumbers/>
        <w:spacing w:after="0"/>
        <w:ind w:left="252"/>
        <w:rPr>
          <w:lang w:eastAsia="ja-JP"/>
        </w:rPr>
      </w:pPr>
    </w:p>
    <w:p w14:paraId="43E46AB2" w14:textId="77777777" w:rsidR="00CF4023" w:rsidRDefault="00CF4023" w:rsidP="000340AC">
      <w:pPr>
        <w:suppressLineNumbers/>
        <w:spacing w:after="0"/>
        <w:ind w:left="252"/>
        <w:rPr>
          <w:lang w:eastAsia="ja-JP"/>
        </w:rPr>
      </w:pPr>
    </w:p>
    <w:p w14:paraId="2B1504A5" w14:textId="190385FA" w:rsidR="00A8385E" w:rsidRPr="00281428" w:rsidRDefault="00A8385E" w:rsidP="00E4465B">
      <w:pPr>
        <w:keepNext/>
        <w:keepLines/>
        <w:suppressLineNumbers/>
        <w:spacing w:after="0"/>
        <w:ind w:left="252"/>
        <w:rPr>
          <w:lang w:eastAsia="ja-JP"/>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E4465B">
            <w:pPr>
              <w:pStyle w:val="TableHeading"/>
              <w:ind w:left="-220"/>
            </w:pPr>
            <w:r w:rsidRPr="00281428">
              <w:rPr>
                <w:b w:val="0"/>
                <w:bCs w:val="0"/>
              </w:rPr>
              <w:br w:type="page"/>
            </w:r>
            <w:r w:rsidR="000006B8" w:rsidRPr="00281428">
              <w:t>Details of All Items</w:t>
            </w:r>
            <w:r w:rsidR="00443A38" w:rsidRPr="00281428">
              <w:br/>
            </w:r>
            <w:r w:rsidR="000006B8" w:rsidRPr="00281428">
              <w:rPr>
                <w:b w:val="0"/>
                <w:i/>
              </w:rPr>
              <w:t>(In order by Reference Key)</w:t>
            </w:r>
          </w:p>
        </w:tc>
      </w:tr>
    </w:tbl>
    <w:p w14:paraId="1ABD84BF" w14:textId="7E020C2B" w:rsidR="00B50CBD" w:rsidRDefault="00B50CBD" w:rsidP="00E4465B">
      <w:pPr>
        <w:pStyle w:val="Heading1"/>
      </w:pPr>
      <w:bookmarkStart w:id="9" w:name="_Toc143509187"/>
      <w:bookmarkStart w:id="10" w:name="_Hlk497996425"/>
      <w:bookmarkStart w:id="11" w:name="_Hlk6150500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t>PAL – Uniform Packaging and Labeling Regulation</w:t>
      </w:r>
      <w:bookmarkEnd w:id="9"/>
    </w:p>
    <w:p w14:paraId="03983158" w14:textId="13E92CB0" w:rsidR="00B50CBD" w:rsidRPr="00CA3BB5" w:rsidRDefault="00CA3BB5" w:rsidP="00E4465B">
      <w:pPr>
        <w:pStyle w:val="ItemHeading"/>
      </w:pPr>
      <w:bookmarkStart w:id="20" w:name="_Toc143509188"/>
      <w:r>
        <w:t>PAL-24.1</w:t>
      </w:r>
      <w:r w:rsidR="00B50CBD" w:rsidRPr="003C355F">
        <w:tab/>
      </w:r>
      <w:r w:rsidR="00B50CBD" w:rsidRPr="003C355F">
        <w:tab/>
      </w:r>
      <w:r>
        <w:t xml:space="preserve">10.11. </w:t>
      </w:r>
      <w:r>
        <w:rPr>
          <w:i/>
          <w:iCs w:val="0"/>
        </w:rPr>
        <w:t xml:space="preserve">Cannabis </w:t>
      </w:r>
      <w:r>
        <w:t>and</w:t>
      </w:r>
      <w:r>
        <w:rPr>
          <w:i/>
          <w:iCs w:val="0"/>
        </w:rPr>
        <w:t xml:space="preserve"> Cannabis</w:t>
      </w:r>
      <w:r>
        <w:t>-Containing Products.</w:t>
      </w:r>
      <w:bookmarkEnd w:id="20"/>
    </w:p>
    <w:p w14:paraId="00A9B026" w14:textId="77777777" w:rsidR="00B50CBD" w:rsidRDefault="00B50CBD" w:rsidP="00E4465B">
      <w:pPr>
        <w:keepNext/>
        <w:keepLines/>
        <w:spacing w:after="0"/>
      </w:pPr>
    </w:p>
    <w:p w14:paraId="08D7579B" w14:textId="77777777" w:rsidR="00B50CBD" w:rsidRPr="00E025F9" w:rsidRDefault="00B50CBD" w:rsidP="00E4465B">
      <w:pPr>
        <w:keepNext/>
        <w:keepLines/>
        <w:spacing w:after="0"/>
        <w:rPr>
          <w:b/>
        </w:rPr>
      </w:pPr>
      <w:r w:rsidRPr="00E025F9">
        <w:rPr>
          <w:b/>
        </w:rPr>
        <w:t>Source:</w:t>
      </w:r>
    </w:p>
    <w:p w14:paraId="484898D2" w14:textId="130755D1" w:rsidR="00B50CBD" w:rsidRDefault="00CA3BB5" w:rsidP="00E4465B">
      <w:pPr>
        <w:keepNext/>
        <w:keepLines/>
      </w:pPr>
      <w:r>
        <w:t>Doctors for Cannabis Regulation</w:t>
      </w:r>
    </w:p>
    <w:p w14:paraId="241B8885" w14:textId="77777777" w:rsidR="00B50CBD" w:rsidRPr="00E025F9" w:rsidRDefault="00B50CBD" w:rsidP="00E4465B">
      <w:pPr>
        <w:keepNext/>
        <w:keepLines/>
        <w:spacing w:after="0"/>
        <w:rPr>
          <w:b/>
        </w:rPr>
      </w:pPr>
      <w:r w:rsidRPr="00E025F9">
        <w:rPr>
          <w:b/>
        </w:rPr>
        <w:t>Purpose:</w:t>
      </w:r>
    </w:p>
    <w:p w14:paraId="4F511867" w14:textId="7302C226" w:rsidR="00B50CBD" w:rsidRDefault="00CA3BB5" w:rsidP="00E4465B">
      <w:pPr>
        <w:keepNext/>
        <w:keepLines/>
      </w:pPr>
      <w:r>
        <w:t xml:space="preserve">Provide states with a universal symbol to clearly identify products containing intoxicating cannabinoids. At present, there are several symbols being used which is an issue right now with multistate </w:t>
      </w:r>
      <w:r>
        <w:rPr>
          <w:i/>
        </w:rPr>
        <w:t xml:space="preserve">Cannabis </w:t>
      </w:r>
      <w:r>
        <w:t>license holders who are required to have different</w:t>
      </w:r>
      <w:r>
        <w:rPr>
          <w:spacing w:val="-9"/>
        </w:rPr>
        <w:t xml:space="preserve"> </w:t>
      </w:r>
      <w:r>
        <w:t>packaging</w:t>
      </w:r>
      <w:r>
        <w:rPr>
          <w:spacing w:val="-6"/>
        </w:rPr>
        <w:t xml:space="preserve"> </w:t>
      </w:r>
      <w:r>
        <w:t>in</w:t>
      </w:r>
      <w:r>
        <w:rPr>
          <w:spacing w:val="-6"/>
        </w:rPr>
        <w:t xml:space="preserve"> </w:t>
      </w:r>
      <w:r>
        <w:t>each</w:t>
      </w:r>
      <w:r>
        <w:rPr>
          <w:spacing w:val="-6"/>
        </w:rPr>
        <w:t xml:space="preserve"> </w:t>
      </w:r>
      <w:r>
        <w:t>jurisdiction.</w:t>
      </w:r>
      <w:r>
        <w:rPr>
          <w:spacing w:val="-6"/>
        </w:rPr>
        <w:t xml:space="preserve"> </w:t>
      </w:r>
      <w:r>
        <w:t>NCWM</w:t>
      </w:r>
      <w:r>
        <w:rPr>
          <w:spacing w:val="-6"/>
        </w:rPr>
        <w:t xml:space="preserve"> </w:t>
      </w:r>
      <w:r>
        <w:t>providing</w:t>
      </w:r>
      <w:r>
        <w:rPr>
          <w:spacing w:val="-6"/>
        </w:rPr>
        <w:t xml:space="preserve"> </w:t>
      </w:r>
      <w:r>
        <w:t>a</w:t>
      </w:r>
      <w:r>
        <w:rPr>
          <w:spacing w:val="-9"/>
        </w:rPr>
        <w:t xml:space="preserve"> </w:t>
      </w:r>
      <w:r>
        <w:t>symbol</w:t>
      </w:r>
      <w:r>
        <w:rPr>
          <w:spacing w:val="-7"/>
        </w:rPr>
        <w:t xml:space="preserve"> </w:t>
      </w:r>
      <w:r>
        <w:t>that</w:t>
      </w:r>
      <w:r>
        <w:rPr>
          <w:spacing w:val="-7"/>
        </w:rPr>
        <w:t xml:space="preserve"> </w:t>
      </w:r>
      <w:r>
        <w:t>states</w:t>
      </w:r>
      <w:r>
        <w:rPr>
          <w:spacing w:val="-7"/>
        </w:rPr>
        <w:t xml:space="preserve"> </w:t>
      </w:r>
      <w:r>
        <w:t>can</w:t>
      </w:r>
      <w:r>
        <w:rPr>
          <w:spacing w:val="-6"/>
        </w:rPr>
        <w:t xml:space="preserve"> </w:t>
      </w:r>
      <w:r>
        <w:t>adopt</w:t>
      </w:r>
      <w:r>
        <w:rPr>
          <w:spacing w:val="-7"/>
        </w:rPr>
        <w:t xml:space="preserve"> </w:t>
      </w:r>
      <w:r>
        <w:t>as</w:t>
      </w:r>
      <w:r>
        <w:rPr>
          <w:spacing w:val="-10"/>
        </w:rPr>
        <w:t xml:space="preserve"> </w:t>
      </w:r>
      <w:r>
        <w:t>they</w:t>
      </w:r>
      <w:r>
        <w:rPr>
          <w:spacing w:val="-6"/>
        </w:rPr>
        <w:t xml:space="preserve"> </w:t>
      </w:r>
      <w:r>
        <w:t>see</w:t>
      </w:r>
      <w:r>
        <w:rPr>
          <w:spacing w:val="-6"/>
        </w:rPr>
        <w:t xml:space="preserve"> </w:t>
      </w:r>
      <w:r>
        <w:t>fit</w:t>
      </w:r>
      <w:r>
        <w:rPr>
          <w:spacing w:val="-4"/>
        </w:rPr>
        <w:t xml:space="preserve"> </w:t>
      </w:r>
      <w:r>
        <w:t>can</w:t>
      </w:r>
      <w:r>
        <w:rPr>
          <w:spacing w:val="-8"/>
        </w:rPr>
        <w:t xml:space="preserve"> </w:t>
      </w:r>
      <w:r>
        <w:t>begin</w:t>
      </w:r>
      <w:r>
        <w:rPr>
          <w:spacing w:val="-6"/>
        </w:rPr>
        <w:t xml:space="preserve"> </w:t>
      </w:r>
      <w:r>
        <w:t>to</w:t>
      </w:r>
      <w:r>
        <w:rPr>
          <w:spacing w:val="-8"/>
        </w:rPr>
        <w:t xml:space="preserve"> </w:t>
      </w:r>
      <w:r>
        <w:t>harmonize under one symbol, which will avoid major headaches in the event of federal legalization.</w:t>
      </w:r>
    </w:p>
    <w:p w14:paraId="75220932" w14:textId="77777777" w:rsidR="00B50CBD" w:rsidRPr="00E025F9" w:rsidRDefault="00B50CBD" w:rsidP="00E4465B">
      <w:pPr>
        <w:keepNext/>
        <w:keepLines/>
        <w:spacing w:after="0"/>
        <w:rPr>
          <w:b/>
        </w:rPr>
      </w:pPr>
      <w:r w:rsidRPr="00E025F9">
        <w:rPr>
          <w:b/>
        </w:rPr>
        <w:t>Item under Consideration:</w:t>
      </w:r>
    </w:p>
    <w:p w14:paraId="35C7C4F1" w14:textId="28338B6D" w:rsidR="00B50CBD" w:rsidRDefault="00CA3BB5" w:rsidP="00E4465B">
      <w:pPr>
        <w:keepNext/>
        <w:keepLines/>
      </w:pPr>
      <w:r>
        <w:t>Amend Handbook 130 Uniform Packaging and Labeling Regulation as follows:</w:t>
      </w:r>
    </w:p>
    <w:p w14:paraId="1AC80D12" w14:textId="77777777" w:rsidR="00CA3BB5" w:rsidRPr="001B71B6" w:rsidRDefault="00CA3BB5" w:rsidP="00216722">
      <w:pPr>
        <w:pStyle w:val="TableParagraph"/>
        <w:numPr>
          <w:ilvl w:val="1"/>
          <w:numId w:val="53"/>
        </w:numPr>
        <w:tabs>
          <w:tab w:val="left" w:pos="811"/>
          <w:tab w:val="left" w:pos="812"/>
        </w:tabs>
        <w:ind w:hanging="705"/>
        <w:rPr>
          <w:b/>
          <w:sz w:val="20"/>
          <w:szCs w:val="20"/>
        </w:rPr>
      </w:pPr>
      <w:r w:rsidRPr="001B71B6">
        <w:rPr>
          <w:b/>
          <w:i/>
          <w:sz w:val="20"/>
          <w:szCs w:val="20"/>
        </w:rPr>
        <w:t>Cannabis</w:t>
      </w:r>
      <w:r w:rsidRPr="001B71B6">
        <w:rPr>
          <w:b/>
          <w:i/>
          <w:spacing w:val="-13"/>
          <w:sz w:val="20"/>
          <w:szCs w:val="20"/>
        </w:rPr>
        <w:t xml:space="preserve"> </w:t>
      </w:r>
      <w:r w:rsidRPr="001B71B6">
        <w:rPr>
          <w:b/>
          <w:sz w:val="20"/>
          <w:szCs w:val="20"/>
        </w:rPr>
        <w:t>and</w:t>
      </w:r>
      <w:r w:rsidRPr="001B71B6">
        <w:rPr>
          <w:b/>
          <w:spacing w:val="-12"/>
          <w:sz w:val="20"/>
          <w:szCs w:val="20"/>
        </w:rPr>
        <w:t xml:space="preserve"> </w:t>
      </w:r>
      <w:r w:rsidRPr="001B71B6">
        <w:rPr>
          <w:b/>
          <w:i/>
          <w:sz w:val="20"/>
          <w:szCs w:val="20"/>
        </w:rPr>
        <w:t>Cannabis</w:t>
      </w:r>
      <w:r w:rsidRPr="001B71B6">
        <w:rPr>
          <w:b/>
          <w:sz w:val="20"/>
          <w:szCs w:val="20"/>
        </w:rPr>
        <w:t>-Containing</w:t>
      </w:r>
      <w:r w:rsidRPr="001B71B6">
        <w:rPr>
          <w:b/>
          <w:spacing w:val="-13"/>
          <w:sz w:val="20"/>
          <w:szCs w:val="20"/>
        </w:rPr>
        <w:t xml:space="preserve"> </w:t>
      </w:r>
      <w:r w:rsidRPr="001B71B6">
        <w:rPr>
          <w:b/>
          <w:sz w:val="20"/>
          <w:szCs w:val="20"/>
        </w:rPr>
        <w:t>Products</w:t>
      </w:r>
      <w:r w:rsidRPr="001B71B6">
        <w:rPr>
          <w:b/>
          <w:spacing w:val="-12"/>
          <w:sz w:val="20"/>
          <w:szCs w:val="20"/>
        </w:rPr>
        <w:t xml:space="preserve"> </w:t>
      </w:r>
      <w:r w:rsidRPr="001B71B6">
        <w:rPr>
          <w:b/>
          <w:sz w:val="20"/>
          <w:szCs w:val="20"/>
          <w:vertAlign w:val="superscript"/>
        </w:rPr>
        <w:t>(See</w:t>
      </w:r>
      <w:r w:rsidRPr="001B71B6">
        <w:rPr>
          <w:b/>
          <w:spacing w:val="-17"/>
          <w:sz w:val="20"/>
          <w:szCs w:val="20"/>
        </w:rPr>
        <w:t xml:space="preserve"> </w:t>
      </w:r>
      <w:r w:rsidRPr="001B71B6">
        <w:rPr>
          <w:b/>
          <w:i/>
          <w:sz w:val="20"/>
          <w:szCs w:val="20"/>
          <w:vertAlign w:val="superscript"/>
        </w:rPr>
        <w:t>Section</w:t>
      </w:r>
      <w:r w:rsidRPr="001B71B6">
        <w:rPr>
          <w:b/>
          <w:i/>
          <w:spacing w:val="-17"/>
          <w:sz w:val="20"/>
          <w:szCs w:val="20"/>
        </w:rPr>
        <w:t xml:space="preserve"> </w:t>
      </w:r>
      <w:r w:rsidRPr="001B71B6">
        <w:rPr>
          <w:b/>
          <w:i/>
          <w:sz w:val="20"/>
          <w:szCs w:val="20"/>
          <w:vertAlign w:val="superscript"/>
        </w:rPr>
        <w:t>10.11.</w:t>
      </w:r>
      <w:r w:rsidRPr="001B71B6">
        <w:rPr>
          <w:b/>
          <w:i/>
          <w:spacing w:val="-16"/>
          <w:sz w:val="20"/>
          <w:szCs w:val="20"/>
        </w:rPr>
        <w:t xml:space="preserve"> </w:t>
      </w:r>
      <w:r w:rsidRPr="001B71B6">
        <w:rPr>
          <w:b/>
          <w:i/>
          <w:spacing w:val="-2"/>
          <w:sz w:val="20"/>
          <w:szCs w:val="20"/>
          <w:vertAlign w:val="superscript"/>
        </w:rPr>
        <w:t>NOTE</w:t>
      </w:r>
      <w:r w:rsidRPr="001B71B6">
        <w:rPr>
          <w:b/>
          <w:spacing w:val="-2"/>
          <w:sz w:val="20"/>
          <w:szCs w:val="20"/>
          <w:vertAlign w:val="superscript"/>
        </w:rPr>
        <w:t>)</w:t>
      </w:r>
    </w:p>
    <w:p w14:paraId="07AA2982" w14:textId="77777777" w:rsidR="00CA3BB5" w:rsidRPr="001B71B6" w:rsidRDefault="00CA3BB5" w:rsidP="00CA3BB5">
      <w:pPr>
        <w:pStyle w:val="TableParagraph"/>
        <w:spacing w:before="8"/>
        <w:rPr>
          <w:sz w:val="20"/>
          <w:szCs w:val="20"/>
        </w:rPr>
      </w:pPr>
    </w:p>
    <w:p w14:paraId="26071C05" w14:textId="77777777" w:rsidR="00CA3BB5" w:rsidRPr="001B71B6" w:rsidRDefault="00CA3BB5" w:rsidP="00216722">
      <w:pPr>
        <w:pStyle w:val="TableParagraph"/>
        <w:numPr>
          <w:ilvl w:val="2"/>
          <w:numId w:val="53"/>
        </w:numPr>
        <w:tabs>
          <w:tab w:val="left" w:pos="1170"/>
        </w:tabs>
        <w:ind w:right="163" w:firstLine="0"/>
        <w:rPr>
          <w:sz w:val="20"/>
          <w:szCs w:val="20"/>
        </w:rPr>
      </w:pPr>
      <w:r w:rsidRPr="001B71B6">
        <w:rPr>
          <w:b/>
          <w:sz w:val="20"/>
          <w:szCs w:val="20"/>
        </w:rPr>
        <w:t xml:space="preserve">Definition. </w:t>
      </w:r>
      <w:r w:rsidRPr="001B71B6">
        <w:rPr>
          <w:color w:val="212121"/>
          <w:sz w:val="20"/>
          <w:szCs w:val="20"/>
        </w:rPr>
        <w:t>–</w:t>
      </w:r>
      <w:r w:rsidRPr="001B71B6">
        <w:rPr>
          <w:color w:val="212121"/>
          <w:spacing w:val="-4"/>
          <w:sz w:val="20"/>
          <w:szCs w:val="20"/>
        </w:rPr>
        <w:t xml:space="preserve"> </w:t>
      </w:r>
      <w:r w:rsidRPr="001B71B6">
        <w:rPr>
          <w:i/>
          <w:sz w:val="20"/>
          <w:szCs w:val="20"/>
        </w:rPr>
        <w:t>Cannabis</w:t>
      </w:r>
      <w:r w:rsidRPr="001B71B6">
        <w:rPr>
          <w:i/>
          <w:spacing w:val="-3"/>
          <w:sz w:val="20"/>
          <w:szCs w:val="20"/>
        </w:rPr>
        <w:t xml:space="preserve"> </w:t>
      </w:r>
      <w:r w:rsidRPr="001B71B6">
        <w:rPr>
          <w:sz w:val="20"/>
          <w:szCs w:val="20"/>
        </w:rPr>
        <w:t>is</w:t>
      </w:r>
      <w:r w:rsidRPr="001B71B6">
        <w:rPr>
          <w:spacing w:val="-4"/>
          <w:sz w:val="20"/>
          <w:szCs w:val="20"/>
        </w:rPr>
        <w:t xml:space="preserve"> </w:t>
      </w:r>
      <w:r w:rsidRPr="001B71B6">
        <w:rPr>
          <w:sz w:val="20"/>
          <w:szCs w:val="20"/>
        </w:rPr>
        <w:t>a</w:t>
      </w:r>
      <w:r w:rsidRPr="001B71B6">
        <w:rPr>
          <w:spacing w:val="-3"/>
          <w:sz w:val="20"/>
          <w:szCs w:val="20"/>
        </w:rPr>
        <w:t xml:space="preserve"> </w:t>
      </w:r>
      <w:r w:rsidRPr="001B71B6">
        <w:rPr>
          <w:sz w:val="20"/>
          <w:szCs w:val="20"/>
        </w:rPr>
        <w:t>genus</w:t>
      </w:r>
      <w:r w:rsidRPr="001B71B6">
        <w:rPr>
          <w:spacing w:val="-4"/>
          <w:sz w:val="20"/>
          <w:szCs w:val="20"/>
        </w:rPr>
        <w:t xml:space="preserve"> </w:t>
      </w:r>
      <w:r w:rsidRPr="001B71B6">
        <w:rPr>
          <w:sz w:val="20"/>
          <w:szCs w:val="20"/>
        </w:rPr>
        <w:t>of</w:t>
      </w:r>
      <w:r w:rsidRPr="001B71B6">
        <w:rPr>
          <w:spacing w:val="-3"/>
          <w:sz w:val="20"/>
          <w:szCs w:val="20"/>
        </w:rPr>
        <w:t xml:space="preserve"> </w:t>
      </w:r>
      <w:r w:rsidRPr="001B71B6">
        <w:rPr>
          <w:sz w:val="20"/>
          <w:szCs w:val="20"/>
        </w:rPr>
        <w:t>flowering</w:t>
      </w:r>
      <w:r w:rsidRPr="001B71B6">
        <w:rPr>
          <w:spacing w:val="-2"/>
          <w:sz w:val="20"/>
          <w:szCs w:val="20"/>
        </w:rPr>
        <w:t xml:space="preserve"> </w:t>
      </w:r>
      <w:r w:rsidRPr="001B71B6">
        <w:rPr>
          <w:sz w:val="20"/>
          <w:szCs w:val="20"/>
        </w:rPr>
        <w:t>plants</w:t>
      </w:r>
      <w:r w:rsidRPr="001B71B6">
        <w:rPr>
          <w:spacing w:val="-4"/>
          <w:sz w:val="20"/>
          <w:szCs w:val="20"/>
        </w:rPr>
        <w:t xml:space="preserve"> </w:t>
      </w:r>
      <w:r w:rsidRPr="001B71B6">
        <w:rPr>
          <w:sz w:val="20"/>
          <w:szCs w:val="20"/>
        </w:rPr>
        <w:t>in</w:t>
      </w:r>
      <w:r w:rsidRPr="001B71B6">
        <w:rPr>
          <w:spacing w:val="-2"/>
          <w:sz w:val="20"/>
          <w:szCs w:val="20"/>
        </w:rPr>
        <w:t xml:space="preserve"> </w:t>
      </w:r>
      <w:r w:rsidRPr="001B71B6">
        <w:rPr>
          <w:sz w:val="20"/>
          <w:szCs w:val="20"/>
        </w:rPr>
        <w:t>the</w:t>
      </w:r>
      <w:r w:rsidRPr="001B71B6">
        <w:rPr>
          <w:spacing w:val="-3"/>
          <w:sz w:val="20"/>
          <w:szCs w:val="20"/>
        </w:rPr>
        <w:t xml:space="preserve"> </w:t>
      </w:r>
      <w:r w:rsidRPr="001B71B6">
        <w:rPr>
          <w:sz w:val="20"/>
          <w:szCs w:val="20"/>
        </w:rPr>
        <w:t>family</w:t>
      </w:r>
      <w:r w:rsidRPr="001B71B6">
        <w:rPr>
          <w:spacing w:val="-3"/>
          <w:sz w:val="20"/>
          <w:szCs w:val="20"/>
        </w:rPr>
        <w:t xml:space="preserve"> </w:t>
      </w:r>
      <w:r w:rsidRPr="001B71B6">
        <w:rPr>
          <w:sz w:val="20"/>
          <w:szCs w:val="20"/>
        </w:rPr>
        <w:t>Cannabaceae,</w:t>
      </w:r>
      <w:r w:rsidRPr="001B71B6">
        <w:rPr>
          <w:spacing w:val="-5"/>
          <w:sz w:val="20"/>
          <w:szCs w:val="20"/>
        </w:rPr>
        <w:t xml:space="preserve"> </w:t>
      </w:r>
      <w:r w:rsidRPr="001B71B6">
        <w:rPr>
          <w:sz w:val="20"/>
          <w:szCs w:val="20"/>
        </w:rPr>
        <w:t>of</w:t>
      </w:r>
      <w:r w:rsidRPr="001B71B6">
        <w:rPr>
          <w:spacing w:val="-3"/>
          <w:sz w:val="20"/>
          <w:szCs w:val="20"/>
        </w:rPr>
        <w:t xml:space="preserve"> </w:t>
      </w:r>
      <w:r w:rsidRPr="001B71B6">
        <w:rPr>
          <w:sz w:val="20"/>
          <w:szCs w:val="20"/>
        </w:rPr>
        <w:t xml:space="preserve">which </w:t>
      </w:r>
      <w:r w:rsidRPr="001B71B6">
        <w:rPr>
          <w:i/>
          <w:sz w:val="20"/>
          <w:szCs w:val="20"/>
        </w:rPr>
        <w:t>Cannabis</w:t>
      </w:r>
      <w:r w:rsidRPr="001B71B6">
        <w:rPr>
          <w:i/>
          <w:spacing w:val="-4"/>
          <w:sz w:val="20"/>
          <w:szCs w:val="20"/>
        </w:rPr>
        <w:t xml:space="preserve"> </w:t>
      </w:r>
      <w:r w:rsidRPr="001B71B6">
        <w:rPr>
          <w:i/>
          <w:sz w:val="20"/>
          <w:szCs w:val="20"/>
        </w:rPr>
        <w:t>sativa,</w:t>
      </w:r>
      <w:r w:rsidRPr="001B71B6">
        <w:rPr>
          <w:i/>
          <w:spacing w:val="-3"/>
          <w:sz w:val="20"/>
          <w:szCs w:val="20"/>
        </w:rPr>
        <w:t xml:space="preserve"> </w:t>
      </w:r>
      <w:r w:rsidRPr="001B71B6">
        <w:rPr>
          <w:i/>
          <w:sz w:val="20"/>
          <w:szCs w:val="20"/>
        </w:rPr>
        <w:t xml:space="preserve">indica, ruderalis </w:t>
      </w:r>
      <w:r w:rsidRPr="001B71B6">
        <w:rPr>
          <w:sz w:val="20"/>
          <w:szCs w:val="20"/>
        </w:rPr>
        <w:t>are species., and any hybridization thereof.</w:t>
      </w:r>
      <w:r w:rsidRPr="001B71B6">
        <w:rPr>
          <w:spacing w:val="40"/>
          <w:sz w:val="20"/>
          <w:szCs w:val="20"/>
        </w:rPr>
        <w:t xml:space="preserve"> </w:t>
      </w:r>
      <w:r w:rsidRPr="001B71B6">
        <w:rPr>
          <w:sz w:val="20"/>
          <w:szCs w:val="20"/>
        </w:rPr>
        <w:t>This definition includes products that contain 0.3 percent or less of Total Delta-9 Tetrahydrocannabinol (THC) (also known as</w:t>
      </w:r>
      <w:r w:rsidRPr="001B71B6">
        <w:rPr>
          <w:spacing w:val="-1"/>
          <w:sz w:val="20"/>
          <w:szCs w:val="20"/>
        </w:rPr>
        <w:t xml:space="preserve"> </w:t>
      </w:r>
      <w:r w:rsidRPr="001B71B6">
        <w:rPr>
          <w:sz w:val="20"/>
          <w:szCs w:val="20"/>
        </w:rPr>
        <w:t xml:space="preserve">Hemp) and products that contain more than 0.3 percent of Total Delta-9 THC (also known as </w:t>
      </w:r>
      <w:r w:rsidRPr="001B71B6">
        <w:rPr>
          <w:i/>
          <w:sz w:val="20"/>
          <w:szCs w:val="20"/>
        </w:rPr>
        <w:t>cannabis</w:t>
      </w:r>
      <w:r w:rsidRPr="001B71B6">
        <w:rPr>
          <w:sz w:val="20"/>
          <w:szCs w:val="20"/>
        </w:rPr>
        <w:t>, marijuana, or marihuana).</w:t>
      </w:r>
    </w:p>
    <w:p w14:paraId="79CAC3B4" w14:textId="77777777" w:rsidR="00CA3BB5" w:rsidRPr="001B71B6" w:rsidRDefault="00CA3BB5" w:rsidP="00CA3BB5">
      <w:pPr>
        <w:pStyle w:val="TableParagraph"/>
        <w:spacing w:before="10"/>
        <w:rPr>
          <w:sz w:val="20"/>
          <w:szCs w:val="20"/>
        </w:rPr>
      </w:pPr>
    </w:p>
    <w:p w14:paraId="72C2D310" w14:textId="77777777" w:rsidR="00CA3BB5" w:rsidRPr="001B71B6" w:rsidRDefault="00CA3BB5" w:rsidP="00216722">
      <w:pPr>
        <w:pStyle w:val="TableParagraph"/>
        <w:numPr>
          <w:ilvl w:val="2"/>
          <w:numId w:val="53"/>
        </w:numPr>
        <w:tabs>
          <w:tab w:val="left" w:pos="1170"/>
        </w:tabs>
        <w:ind w:right="845" w:firstLine="0"/>
        <w:rPr>
          <w:sz w:val="20"/>
          <w:szCs w:val="20"/>
        </w:rPr>
      </w:pPr>
      <w:r w:rsidRPr="001B71B6">
        <w:rPr>
          <w:b/>
          <w:sz w:val="20"/>
          <w:szCs w:val="20"/>
        </w:rPr>
        <w:t>Labeling.</w:t>
      </w:r>
      <w:r w:rsidRPr="001B71B6">
        <w:rPr>
          <w:b/>
          <w:spacing w:val="-1"/>
          <w:sz w:val="20"/>
          <w:szCs w:val="20"/>
        </w:rPr>
        <w:t xml:space="preserve"> </w:t>
      </w:r>
      <w:r w:rsidRPr="001B71B6">
        <w:rPr>
          <w:color w:val="212121"/>
          <w:sz w:val="20"/>
          <w:szCs w:val="20"/>
        </w:rPr>
        <w:t>–</w:t>
      </w:r>
      <w:r w:rsidRPr="001B71B6">
        <w:rPr>
          <w:color w:val="212121"/>
          <w:spacing w:val="-3"/>
          <w:sz w:val="20"/>
          <w:szCs w:val="20"/>
        </w:rPr>
        <w:t xml:space="preserve"> </w:t>
      </w:r>
      <w:r w:rsidRPr="001B71B6">
        <w:rPr>
          <w:color w:val="212121"/>
          <w:sz w:val="20"/>
          <w:szCs w:val="20"/>
        </w:rPr>
        <w:t>Any</w:t>
      </w:r>
      <w:r w:rsidRPr="001B71B6">
        <w:rPr>
          <w:color w:val="212121"/>
          <w:spacing w:val="-3"/>
          <w:sz w:val="20"/>
          <w:szCs w:val="20"/>
        </w:rPr>
        <w:t xml:space="preserve"> </w:t>
      </w:r>
      <w:r w:rsidRPr="001B71B6">
        <w:rPr>
          <w:i/>
          <w:color w:val="212121"/>
          <w:sz w:val="20"/>
          <w:szCs w:val="20"/>
        </w:rPr>
        <w:t>Cannabis</w:t>
      </w:r>
      <w:r w:rsidRPr="001B71B6">
        <w:rPr>
          <w:i/>
          <w:color w:val="212121"/>
          <w:spacing w:val="-4"/>
          <w:sz w:val="20"/>
          <w:szCs w:val="20"/>
        </w:rPr>
        <w:t xml:space="preserve"> </w:t>
      </w:r>
      <w:r w:rsidRPr="001B71B6">
        <w:rPr>
          <w:color w:val="212121"/>
          <w:sz w:val="20"/>
          <w:szCs w:val="20"/>
        </w:rPr>
        <w:t>or</w:t>
      </w:r>
      <w:r w:rsidRPr="001B71B6">
        <w:rPr>
          <w:color w:val="212121"/>
          <w:spacing w:val="-3"/>
          <w:sz w:val="20"/>
          <w:szCs w:val="20"/>
        </w:rPr>
        <w:t xml:space="preserve"> </w:t>
      </w:r>
      <w:r w:rsidRPr="001B71B6">
        <w:rPr>
          <w:i/>
          <w:color w:val="212121"/>
          <w:sz w:val="20"/>
          <w:szCs w:val="20"/>
        </w:rPr>
        <w:t>Cannabis-</w:t>
      </w:r>
      <w:r w:rsidRPr="001B71B6">
        <w:rPr>
          <w:color w:val="212121"/>
          <w:sz w:val="20"/>
          <w:szCs w:val="20"/>
        </w:rPr>
        <w:t>containing</w:t>
      </w:r>
      <w:r w:rsidRPr="001B71B6">
        <w:rPr>
          <w:color w:val="212121"/>
          <w:spacing w:val="-5"/>
          <w:sz w:val="20"/>
          <w:szCs w:val="20"/>
        </w:rPr>
        <w:t xml:space="preserve"> </w:t>
      </w:r>
      <w:r w:rsidRPr="001B71B6">
        <w:rPr>
          <w:color w:val="212121"/>
          <w:sz w:val="20"/>
          <w:szCs w:val="20"/>
        </w:rPr>
        <w:t>products</w:t>
      </w:r>
      <w:r w:rsidRPr="001B71B6">
        <w:rPr>
          <w:color w:val="212121"/>
          <w:spacing w:val="-2"/>
          <w:sz w:val="20"/>
          <w:szCs w:val="20"/>
        </w:rPr>
        <w:t xml:space="preserve"> </w:t>
      </w:r>
      <w:r w:rsidRPr="001B71B6">
        <w:rPr>
          <w:sz w:val="20"/>
          <w:szCs w:val="20"/>
        </w:rPr>
        <w:t>intended</w:t>
      </w:r>
      <w:r w:rsidRPr="001B71B6">
        <w:rPr>
          <w:spacing w:val="-5"/>
          <w:sz w:val="20"/>
          <w:szCs w:val="20"/>
        </w:rPr>
        <w:t xml:space="preserve"> </w:t>
      </w:r>
      <w:r w:rsidRPr="001B71B6">
        <w:rPr>
          <w:sz w:val="20"/>
          <w:szCs w:val="20"/>
        </w:rPr>
        <w:t>for</w:t>
      </w:r>
      <w:r w:rsidRPr="001B71B6">
        <w:rPr>
          <w:spacing w:val="-6"/>
          <w:sz w:val="20"/>
          <w:szCs w:val="20"/>
        </w:rPr>
        <w:t xml:space="preserve"> </w:t>
      </w:r>
      <w:r w:rsidRPr="001B71B6">
        <w:rPr>
          <w:sz w:val="20"/>
          <w:szCs w:val="20"/>
        </w:rPr>
        <w:t>human</w:t>
      </w:r>
      <w:r w:rsidRPr="001B71B6">
        <w:rPr>
          <w:spacing w:val="-3"/>
          <w:sz w:val="20"/>
          <w:szCs w:val="20"/>
        </w:rPr>
        <w:t xml:space="preserve"> </w:t>
      </w:r>
      <w:r w:rsidRPr="001B71B6">
        <w:rPr>
          <w:sz w:val="20"/>
          <w:szCs w:val="20"/>
        </w:rPr>
        <w:t>or</w:t>
      </w:r>
      <w:r w:rsidRPr="001B71B6">
        <w:rPr>
          <w:spacing w:val="-4"/>
          <w:sz w:val="20"/>
          <w:szCs w:val="20"/>
        </w:rPr>
        <w:t xml:space="preserve"> </w:t>
      </w:r>
      <w:r w:rsidRPr="001B71B6">
        <w:rPr>
          <w:sz w:val="20"/>
          <w:szCs w:val="20"/>
        </w:rPr>
        <w:t>animal</w:t>
      </w:r>
      <w:r w:rsidRPr="001B71B6">
        <w:rPr>
          <w:spacing w:val="-4"/>
          <w:sz w:val="20"/>
          <w:szCs w:val="20"/>
        </w:rPr>
        <w:t xml:space="preserve"> </w:t>
      </w:r>
      <w:r w:rsidRPr="001B71B6">
        <w:rPr>
          <w:sz w:val="20"/>
          <w:szCs w:val="20"/>
        </w:rPr>
        <w:t>consumption</w:t>
      </w:r>
      <w:r w:rsidRPr="001B71B6">
        <w:rPr>
          <w:spacing w:val="-5"/>
          <w:sz w:val="20"/>
          <w:szCs w:val="20"/>
        </w:rPr>
        <w:t xml:space="preserve"> </w:t>
      </w:r>
      <w:r w:rsidRPr="001B71B6">
        <w:rPr>
          <w:sz w:val="20"/>
          <w:szCs w:val="20"/>
        </w:rPr>
        <w:t>or application</w:t>
      </w:r>
      <w:r w:rsidRPr="001B71B6">
        <w:rPr>
          <w:color w:val="212121"/>
          <w:sz w:val="20"/>
          <w:szCs w:val="20"/>
        </w:rPr>
        <w:t>, shall bear on the outside of the package the following:</w:t>
      </w:r>
    </w:p>
    <w:p w14:paraId="372804A0" w14:textId="77777777" w:rsidR="00CA3BB5" w:rsidRPr="001B71B6" w:rsidRDefault="00CA3BB5" w:rsidP="00CA3BB5">
      <w:pPr>
        <w:pStyle w:val="TableParagraph"/>
        <w:rPr>
          <w:sz w:val="20"/>
          <w:szCs w:val="20"/>
        </w:rPr>
      </w:pPr>
    </w:p>
    <w:p w14:paraId="154632B0" w14:textId="77777777" w:rsidR="00CA3BB5" w:rsidRPr="001B71B6" w:rsidRDefault="00CA3BB5" w:rsidP="00216722">
      <w:pPr>
        <w:pStyle w:val="TableParagraph"/>
        <w:numPr>
          <w:ilvl w:val="3"/>
          <w:numId w:val="53"/>
        </w:numPr>
        <w:tabs>
          <w:tab w:val="left" w:pos="1158"/>
        </w:tabs>
        <w:ind w:hanging="376"/>
        <w:rPr>
          <w:sz w:val="20"/>
          <w:szCs w:val="20"/>
        </w:rPr>
      </w:pPr>
      <w:r w:rsidRPr="001B71B6">
        <w:rPr>
          <w:color w:val="212121"/>
          <w:sz w:val="20"/>
          <w:szCs w:val="20"/>
        </w:rPr>
        <w:t>On</w:t>
      </w:r>
      <w:r w:rsidRPr="001B71B6">
        <w:rPr>
          <w:color w:val="212121"/>
          <w:spacing w:val="-4"/>
          <w:sz w:val="20"/>
          <w:szCs w:val="20"/>
        </w:rPr>
        <w:t xml:space="preserve"> </w:t>
      </w:r>
      <w:r w:rsidRPr="001B71B6">
        <w:rPr>
          <w:color w:val="212121"/>
          <w:sz w:val="20"/>
          <w:szCs w:val="20"/>
        </w:rPr>
        <w:t>the</w:t>
      </w:r>
      <w:r w:rsidRPr="001B71B6">
        <w:rPr>
          <w:color w:val="212121"/>
          <w:spacing w:val="-6"/>
          <w:sz w:val="20"/>
          <w:szCs w:val="20"/>
        </w:rPr>
        <w:t xml:space="preserve"> </w:t>
      </w:r>
      <w:r w:rsidRPr="001B71B6">
        <w:rPr>
          <w:color w:val="212121"/>
          <w:sz w:val="20"/>
          <w:szCs w:val="20"/>
        </w:rPr>
        <w:t>principal</w:t>
      </w:r>
      <w:r w:rsidRPr="001B71B6">
        <w:rPr>
          <w:color w:val="212121"/>
          <w:spacing w:val="-5"/>
          <w:sz w:val="20"/>
          <w:szCs w:val="20"/>
        </w:rPr>
        <w:t xml:space="preserve"> </w:t>
      </w:r>
      <w:r w:rsidRPr="001B71B6">
        <w:rPr>
          <w:color w:val="212121"/>
          <w:sz w:val="20"/>
          <w:szCs w:val="20"/>
        </w:rPr>
        <w:t>display</w:t>
      </w:r>
      <w:r w:rsidRPr="001B71B6">
        <w:rPr>
          <w:color w:val="212121"/>
          <w:spacing w:val="-3"/>
          <w:sz w:val="20"/>
          <w:szCs w:val="20"/>
        </w:rPr>
        <w:t xml:space="preserve"> </w:t>
      </w:r>
      <w:r w:rsidRPr="001B71B6">
        <w:rPr>
          <w:color w:val="212121"/>
          <w:spacing w:val="-4"/>
          <w:sz w:val="20"/>
          <w:szCs w:val="20"/>
        </w:rPr>
        <w:t>panel</w:t>
      </w:r>
    </w:p>
    <w:p w14:paraId="41134522" w14:textId="77777777" w:rsidR="00CA3BB5" w:rsidRPr="001B71B6" w:rsidRDefault="00CA3BB5" w:rsidP="00CA3BB5">
      <w:pPr>
        <w:pStyle w:val="TableParagraph"/>
        <w:spacing w:before="10"/>
        <w:rPr>
          <w:sz w:val="20"/>
          <w:szCs w:val="20"/>
        </w:rPr>
      </w:pPr>
    </w:p>
    <w:p w14:paraId="17FA8050" w14:textId="223C399B" w:rsidR="00CA3BB5" w:rsidRDefault="00CA3BB5" w:rsidP="00CA3BB5">
      <w:pPr>
        <w:ind w:left="1170"/>
        <w:rPr>
          <w:spacing w:val="-2"/>
          <w:szCs w:val="20"/>
        </w:rPr>
      </w:pPr>
      <w:r w:rsidRPr="001B71B6">
        <w:rPr>
          <w:color w:val="212121"/>
          <w:szCs w:val="20"/>
        </w:rPr>
        <w:t>1.</w:t>
      </w:r>
      <w:r w:rsidRPr="001B71B6">
        <w:rPr>
          <w:color w:val="212121"/>
          <w:spacing w:val="79"/>
          <w:szCs w:val="20"/>
        </w:rPr>
        <w:t xml:space="preserve"> </w:t>
      </w:r>
      <w:r w:rsidRPr="001B71B6">
        <w:rPr>
          <w:color w:val="212121"/>
          <w:szCs w:val="20"/>
        </w:rPr>
        <w:t>The</w:t>
      </w:r>
      <w:r w:rsidRPr="001B71B6">
        <w:rPr>
          <w:color w:val="212121"/>
          <w:spacing w:val="-4"/>
          <w:szCs w:val="20"/>
        </w:rPr>
        <w:t xml:space="preserve"> </w:t>
      </w:r>
      <w:r w:rsidRPr="001B71B6">
        <w:rPr>
          <w:color w:val="212121"/>
          <w:szCs w:val="20"/>
        </w:rPr>
        <w:t>statement</w:t>
      </w:r>
      <w:r w:rsidRPr="001B71B6">
        <w:rPr>
          <w:color w:val="212121"/>
          <w:spacing w:val="-2"/>
          <w:szCs w:val="20"/>
        </w:rPr>
        <w:t xml:space="preserve"> </w:t>
      </w:r>
      <w:r w:rsidRPr="001B71B6">
        <w:rPr>
          <w:i/>
          <w:color w:val="212121"/>
          <w:szCs w:val="20"/>
        </w:rPr>
        <w:t>“</w:t>
      </w:r>
      <w:r w:rsidRPr="001B71B6">
        <w:rPr>
          <w:color w:val="212121"/>
          <w:szCs w:val="20"/>
        </w:rPr>
        <w:t>Contains</w:t>
      </w:r>
      <w:r w:rsidRPr="001B71B6">
        <w:rPr>
          <w:color w:val="212121"/>
          <w:spacing w:val="-4"/>
          <w:szCs w:val="20"/>
        </w:rPr>
        <w:t xml:space="preserve"> </w:t>
      </w:r>
      <w:r w:rsidRPr="001B71B6">
        <w:rPr>
          <w:i/>
          <w:color w:val="212121"/>
          <w:szCs w:val="20"/>
        </w:rPr>
        <w:t>Cannabis</w:t>
      </w:r>
      <w:r w:rsidRPr="001B71B6">
        <w:rPr>
          <w:i/>
          <w:szCs w:val="20"/>
        </w:rPr>
        <w:t>.”</w:t>
      </w:r>
      <w:r w:rsidRPr="001B71B6">
        <w:rPr>
          <w:i/>
          <w:spacing w:val="43"/>
          <w:szCs w:val="20"/>
        </w:rPr>
        <w:t xml:space="preserve"> </w:t>
      </w:r>
      <w:r w:rsidRPr="001B71B6">
        <w:rPr>
          <w:szCs w:val="20"/>
        </w:rPr>
        <w:t>The</w:t>
      </w:r>
      <w:r w:rsidRPr="001B71B6">
        <w:rPr>
          <w:spacing w:val="-4"/>
          <w:szCs w:val="20"/>
        </w:rPr>
        <w:t xml:space="preserve"> </w:t>
      </w:r>
      <w:r w:rsidRPr="001B71B6">
        <w:rPr>
          <w:szCs w:val="20"/>
        </w:rPr>
        <w:t>word</w:t>
      </w:r>
      <w:r w:rsidRPr="001B71B6">
        <w:rPr>
          <w:spacing w:val="-2"/>
          <w:szCs w:val="20"/>
        </w:rPr>
        <w:t xml:space="preserve"> </w:t>
      </w:r>
      <w:r w:rsidRPr="001B71B6">
        <w:rPr>
          <w:szCs w:val="20"/>
        </w:rPr>
        <w:t>“</w:t>
      </w:r>
      <w:r w:rsidRPr="001B71B6">
        <w:rPr>
          <w:i/>
          <w:szCs w:val="20"/>
        </w:rPr>
        <w:t>Cannabis</w:t>
      </w:r>
      <w:r w:rsidRPr="001B71B6">
        <w:rPr>
          <w:szCs w:val="20"/>
        </w:rPr>
        <w:t>”</w:t>
      </w:r>
      <w:r w:rsidRPr="001B71B6">
        <w:rPr>
          <w:spacing w:val="-4"/>
          <w:szCs w:val="20"/>
        </w:rPr>
        <w:t xml:space="preserve"> </w:t>
      </w:r>
      <w:r w:rsidRPr="001B71B6">
        <w:rPr>
          <w:szCs w:val="20"/>
        </w:rPr>
        <w:t>shall</w:t>
      </w:r>
      <w:r w:rsidRPr="001B71B6">
        <w:rPr>
          <w:spacing w:val="-4"/>
          <w:szCs w:val="20"/>
        </w:rPr>
        <w:t xml:space="preserve"> </w:t>
      </w:r>
      <w:r w:rsidRPr="001B71B6">
        <w:rPr>
          <w:szCs w:val="20"/>
        </w:rPr>
        <w:t>be</w:t>
      </w:r>
      <w:r w:rsidRPr="001B71B6">
        <w:rPr>
          <w:spacing w:val="-2"/>
          <w:szCs w:val="20"/>
        </w:rPr>
        <w:t xml:space="preserve"> </w:t>
      </w:r>
      <w:r w:rsidRPr="001B71B6">
        <w:rPr>
          <w:szCs w:val="20"/>
        </w:rPr>
        <w:t>capitalized</w:t>
      </w:r>
      <w:r w:rsidRPr="001B71B6">
        <w:rPr>
          <w:spacing w:val="-3"/>
          <w:szCs w:val="20"/>
        </w:rPr>
        <w:t xml:space="preserve"> </w:t>
      </w:r>
      <w:r w:rsidRPr="001B71B6">
        <w:rPr>
          <w:szCs w:val="20"/>
        </w:rPr>
        <w:t>and</w:t>
      </w:r>
      <w:r w:rsidRPr="001B71B6">
        <w:rPr>
          <w:spacing w:val="-5"/>
          <w:szCs w:val="20"/>
        </w:rPr>
        <w:t xml:space="preserve"> </w:t>
      </w:r>
      <w:r w:rsidRPr="001B71B6">
        <w:rPr>
          <w:spacing w:val="-2"/>
          <w:szCs w:val="20"/>
        </w:rPr>
        <w:t>italicized</w:t>
      </w:r>
      <w:r>
        <w:rPr>
          <w:spacing w:val="-2"/>
          <w:szCs w:val="20"/>
        </w:rPr>
        <w:t>;</w:t>
      </w:r>
    </w:p>
    <w:p w14:paraId="7F777B1D" w14:textId="5F137856" w:rsidR="00CA3BB5" w:rsidRDefault="00CA3BB5" w:rsidP="00CA3BB5">
      <w:pPr>
        <w:ind w:left="1170"/>
        <w:rPr>
          <w:spacing w:val="-4"/>
          <w:szCs w:val="20"/>
        </w:rPr>
      </w:pPr>
      <w:r w:rsidRPr="001B71B6">
        <w:rPr>
          <w:color w:val="212121"/>
          <w:szCs w:val="20"/>
        </w:rPr>
        <w:t>2.</w:t>
      </w:r>
      <w:r w:rsidRPr="001B71B6">
        <w:rPr>
          <w:color w:val="212121"/>
          <w:spacing w:val="80"/>
          <w:szCs w:val="20"/>
        </w:rPr>
        <w:t xml:space="preserve"> </w:t>
      </w:r>
      <w:r w:rsidRPr="001B71B6">
        <w:rPr>
          <w:color w:val="212121"/>
          <w:szCs w:val="20"/>
        </w:rPr>
        <w:t>The</w:t>
      </w:r>
      <w:r w:rsidRPr="001B71B6">
        <w:rPr>
          <w:color w:val="212121"/>
          <w:spacing w:val="-2"/>
          <w:szCs w:val="20"/>
        </w:rPr>
        <w:t xml:space="preserve"> </w:t>
      </w:r>
      <w:r w:rsidRPr="001B71B6">
        <w:rPr>
          <w:color w:val="212121"/>
          <w:szCs w:val="20"/>
        </w:rPr>
        <w:t>statement</w:t>
      </w:r>
      <w:r w:rsidRPr="001B71B6">
        <w:rPr>
          <w:color w:val="212121"/>
          <w:spacing w:val="-3"/>
          <w:szCs w:val="20"/>
        </w:rPr>
        <w:t xml:space="preserve"> </w:t>
      </w:r>
      <w:r w:rsidRPr="001B71B6">
        <w:rPr>
          <w:color w:val="212121"/>
          <w:szCs w:val="20"/>
        </w:rPr>
        <w:t>“Contains</w:t>
      </w:r>
      <w:r w:rsidRPr="001B71B6">
        <w:rPr>
          <w:color w:val="212121"/>
          <w:spacing w:val="-3"/>
          <w:szCs w:val="20"/>
        </w:rPr>
        <w:t xml:space="preserve"> </w:t>
      </w:r>
      <w:r w:rsidRPr="001B71B6">
        <w:rPr>
          <w:color w:val="212121"/>
          <w:szCs w:val="20"/>
        </w:rPr>
        <w:t>0.3</w:t>
      </w:r>
      <w:r w:rsidRPr="001B71B6">
        <w:rPr>
          <w:color w:val="212121"/>
          <w:spacing w:val="-3"/>
          <w:szCs w:val="20"/>
        </w:rPr>
        <w:t xml:space="preserve"> </w:t>
      </w:r>
      <w:r w:rsidRPr="001B71B6">
        <w:rPr>
          <w:color w:val="212121"/>
          <w:szCs w:val="20"/>
        </w:rPr>
        <w:t>%</w:t>
      </w:r>
      <w:r w:rsidRPr="001B71B6">
        <w:rPr>
          <w:color w:val="212121"/>
          <w:spacing w:val="-3"/>
          <w:szCs w:val="20"/>
        </w:rPr>
        <w:t xml:space="preserve"> </w:t>
      </w:r>
      <w:r w:rsidRPr="001B71B6">
        <w:rPr>
          <w:color w:val="212121"/>
          <w:szCs w:val="20"/>
        </w:rPr>
        <w:t>or</w:t>
      </w:r>
      <w:r w:rsidRPr="001B71B6">
        <w:rPr>
          <w:color w:val="212121"/>
          <w:spacing w:val="-2"/>
          <w:szCs w:val="20"/>
        </w:rPr>
        <w:t xml:space="preserve"> </w:t>
      </w:r>
      <w:r w:rsidRPr="001B71B6">
        <w:rPr>
          <w:color w:val="212121"/>
          <w:szCs w:val="20"/>
        </w:rPr>
        <w:t>less</w:t>
      </w:r>
      <w:r w:rsidRPr="001B71B6">
        <w:rPr>
          <w:color w:val="212121"/>
          <w:spacing w:val="-3"/>
          <w:szCs w:val="20"/>
        </w:rPr>
        <w:t xml:space="preserve"> </w:t>
      </w:r>
      <w:r w:rsidRPr="001B71B6">
        <w:rPr>
          <w:color w:val="212121"/>
          <w:szCs w:val="20"/>
        </w:rPr>
        <w:t>Total</w:t>
      </w:r>
      <w:r w:rsidRPr="001B71B6">
        <w:rPr>
          <w:color w:val="212121"/>
          <w:spacing w:val="-2"/>
          <w:szCs w:val="20"/>
        </w:rPr>
        <w:t xml:space="preserve"> </w:t>
      </w:r>
      <w:r w:rsidRPr="001B71B6">
        <w:rPr>
          <w:color w:val="212121"/>
          <w:szCs w:val="20"/>
        </w:rPr>
        <w:t>Delta-9</w:t>
      </w:r>
      <w:r w:rsidRPr="001B71B6">
        <w:rPr>
          <w:color w:val="212121"/>
          <w:spacing w:val="-1"/>
          <w:szCs w:val="20"/>
        </w:rPr>
        <w:t xml:space="preserve"> </w:t>
      </w:r>
      <w:r w:rsidRPr="001B71B6">
        <w:rPr>
          <w:color w:val="212121"/>
          <w:szCs w:val="20"/>
        </w:rPr>
        <w:t>THC”</w:t>
      </w:r>
      <w:r w:rsidRPr="001B71B6">
        <w:rPr>
          <w:color w:val="212121"/>
          <w:spacing w:val="-2"/>
          <w:szCs w:val="20"/>
        </w:rPr>
        <w:t xml:space="preserve"> </w:t>
      </w:r>
      <w:r w:rsidRPr="001B71B6">
        <w:rPr>
          <w:color w:val="212121"/>
          <w:szCs w:val="20"/>
        </w:rPr>
        <w:t>or</w:t>
      </w:r>
      <w:r w:rsidRPr="001B71B6">
        <w:rPr>
          <w:color w:val="212121"/>
          <w:spacing w:val="-2"/>
          <w:szCs w:val="20"/>
        </w:rPr>
        <w:t xml:space="preserve"> </w:t>
      </w:r>
      <w:r w:rsidRPr="001B71B6">
        <w:rPr>
          <w:color w:val="212121"/>
          <w:szCs w:val="20"/>
        </w:rPr>
        <w:t>“Contains</w:t>
      </w:r>
      <w:r w:rsidRPr="001B71B6">
        <w:rPr>
          <w:color w:val="212121"/>
          <w:spacing w:val="-3"/>
          <w:szCs w:val="20"/>
        </w:rPr>
        <w:t xml:space="preserve"> </w:t>
      </w:r>
      <w:r w:rsidRPr="001B71B6">
        <w:rPr>
          <w:color w:val="212121"/>
          <w:szCs w:val="20"/>
        </w:rPr>
        <w:t>more</w:t>
      </w:r>
      <w:r w:rsidRPr="001B71B6">
        <w:rPr>
          <w:color w:val="212121"/>
          <w:spacing w:val="-4"/>
          <w:szCs w:val="20"/>
        </w:rPr>
        <w:t xml:space="preserve"> </w:t>
      </w:r>
      <w:r w:rsidRPr="001B71B6">
        <w:rPr>
          <w:color w:val="212121"/>
          <w:szCs w:val="20"/>
        </w:rPr>
        <w:t>than</w:t>
      </w:r>
      <w:r w:rsidRPr="001B71B6">
        <w:rPr>
          <w:color w:val="212121"/>
          <w:spacing w:val="-3"/>
          <w:szCs w:val="20"/>
        </w:rPr>
        <w:t xml:space="preserve"> </w:t>
      </w:r>
      <w:r w:rsidRPr="001B71B6">
        <w:rPr>
          <w:color w:val="212121"/>
          <w:szCs w:val="20"/>
        </w:rPr>
        <w:t>0.3</w:t>
      </w:r>
      <w:r w:rsidRPr="001B71B6">
        <w:rPr>
          <w:color w:val="212121"/>
          <w:spacing w:val="-1"/>
          <w:szCs w:val="20"/>
        </w:rPr>
        <w:t xml:space="preserve"> </w:t>
      </w:r>
      <w:r w:rsidRPr="001B71B6">
        <w:rPr>
          <w:color w:val="212121"/>
          <w:szCs w:val="20"/>
        </w:rPr>
        <w:t>%</w:t>
      </w:r>
      <w:r w:rsidRPr="001B71B6">
        <w:rPr>
          <w:color w:val="212121"/>
          <w:spacing w:val="-5"/>
          <w:szCs w:val="20"/>
        </w:rPr>
        <w:t xml:space="preserve"> </w:t>
      </w:r>
      <w:r w:rsidRPr="001B71B6">
        <w:rPr>
          <w:color w:val="212121"/>
          <w:szCs w:val="20"/>
        </w:rPr>
        <w:t>Total</w:t>
      </w:r>
      <w:r w:rsidRPr="001B71B6">
        <w:rPr>
          <w:color w:val="212121"/>
          <w:spacing w:val="-2"/>
          <w:szCs w:val="20"/>
        </w:rPr>
        <w:t xml:space="preserve"> </w:t>
      </w:r>
      <w:r w:rsidRPr="001B71B6">
        <w:rPr>
          <w:color w:val="212121"/>
          <w:szCs w:val="20"/>
        </w:rPr>
        <w:t>Delta-9</w:t>
      </w:r>
      <w:r w:rsidRPr="001B71B6">
        <w:rPr>
          <w:color w:val="212121"/>
          <w:spacing w:val="-1"/>
          <w:szCs w:val="20"/>
        </w:rPr>
        <w:t xml:space="preserve"> </w:t>
      </w:r>
      <w:r w:rsidRPr="001B71B6">
        <w:rPr>
          <w:color w:val="212121"/>
          <w:szCs w:val="20"/>
        </w:rPr>
        <w:t>THC</w:t>
      </w:r>
      <w:r w:rsidRPr="001B71B6">
        <w:rPr>
          <w:szCs w:val="20"/>
        </w:rPr>
        <w:t xml:space="preserve">”; </w:t>
      </w:r>
      <w:r w:rsidRPr="001B71B6">
        <w:rPr>
          <w:spacing w:val="-4"/>
          <w:szCs w:val="20"/>
        </w:rPr>
        <w:t>and</w:t>
      </w:r>
    </w:p>
    <w:p w14:paraId="11A3C4B3" w14:textId="5FCEC4A3" w:rsidR="00CA3BB5" w:rsidRDefault="00CA3BB5" w:rsidP="00CA3BB5">
      <w:pPr>
        <w:ind w:left="1170"/>
      </w:pPr>
      <w:r w:rsidRPr="001B71B6">
        <w:rPr>
          <w:b/>
          <w:szCs w:val="20"/>
          <w:u w:val="single"/>
        </w:rPr>
        <w:t>3.</w:t>
      </w:r>
      <w:r w:rsidRPr="001B71B6">
        <w:rPr>
          <w:b/>
          <w:spacing w:val="80"/>
          <w:szCs w:val="20"/>
          <w:u w:val="single"/>
        </w:rPr>
        <w:t xml:space="preserve"> </w:t>
      </w:r>
      <w:r w:rsidRPr="001B71B6">
        <w:rPr>
          <w:b/>
          <w:szCs w:val="20"/>
          <w:u w:val="single"/>
        </w:rPr>
        <w:t xml:space="preserve">Shall display a </w:t>
      </w:r>
      <w:r w:rsidRPr="001B71B6">
        <w:rPr>
          <w:b/>
          <w:i/>
          <w:szCs w:val="20"/>
          <w:u w:val="single"/>
        </w:rPr>
        <w:t xml:space="preserve">Cannabis </w:t>
      </w:r>
      <w:r w:rsidRPr="001B71B6">
        <w:rPr>
          <w:b/>
          <w:szCs w:val="20"/>
          <w:u w:val="single"/>
        </w:rPr>
        <w:t>Leaf symbol in accordance with the latest version of ASTM D8441/D8441M</w:t>
      </w:r>
      <w:r w:rsidRPr="001B71B6">
        <w:rPr>
          <w:b/>
          <w:szCs w:val="20"/>
        </w:rPr>
        <w:t xml:space="preserve"> </w:t>
      </w:r>
      <w:r w:rsidRPr="001B71B6">
        <w:rPr>
          <w:b/>
          <w:szCs w:val="20"/>
          <w:u w:val="single"/>
        </w:rPr>
        <w:t>Standard Specification for an International Symbol for Identifying Consumer Products Containing</w:t>
      </w:r>
      <w:r w:rsidRPr="001B71B6">
        <w:rPr>
          <w:b/>
          <w:szCs w:val="20"/>
        </w:rPr>
        <w:t xml:space="preserve"> </w:t>
      </w:r>
      <w:r w:rsidRPr="001B71B6">
        <w:rPr>
          <w:b/>
          <w:szCs w:val="20"/>
          <w:u w:val="single"/>
        </w:rPr>
        <w:t>Intoxicating Cannabinoids</w:t>
      </w:r>
      <w:r>
        <w:rPr>
          <w:b/>
          <w:szCs w:val="20"/>
          <w:u w:val="single"/>
        </w:rPr>
        <w:t>.</w:t>
      </w:r>
    </w:p>
    <w:p w14:paraId="4BDB1C1B" w14:textId="77777777" w:rsidR="00B50CBD" w:rsidRDefault="00B50CBD" w:rsidP="00B50CBD">
      <w:pPr>
        <w:keepNext/>
        <w:spacing w:after="0"/>
      </w:pPr>
      <w:r w:rsidRPr="00E025F9">
        <w:rPr>
          <w:b/>
        </w:rPr>
        <w:t xml:space="preserve">Previous </w:t>
      </w:r>
      <w:r>
        <w:rPr>
          <w:b/>
        </w:rPr>
        <w:t>Status</w:t>
      </w:r>
      <w:r w:rsidRPr="00E025F9">
        <w:rPr>
          <w:b/>
        </w:rPr>
        <w:t>:</w:t>
      </w:r>
    </w:p>
    <w:p w14:paraId="730C580F" w14:textId="40933B1E" w:rsidR="00B50CBD" w:rsidRDefault="00B50CBD" w:rsidP="00CA3BB5">
      <w:pPr>
        <w:ind w:left="720"/>
      </w:pPr>
      <w:r>
        <w:t xml:space="preserve">2024: New Proposal </w:t>
      </w:r>
    </w:p>
    <w:p w14:paraId="3B9B3FAB" w14:textId="77777777" w:rsidR="00B50CBD" w:rsidRPr="00AB010B" w:rsidRDefault="00B50CBD" w:rsidP="00B50CBD">
      <w:pPr>
        <w:keepNext/>
        <w:spacing w:after="0"/>
        <w:rPr>
          <w:b/>
        </w:rPr>
      </w:pPr>
      <w:r w:rsidRPr="00AB010B">
        <w:rPr>
          <w:b/>
        </w:rPr>
        <w:t>Original Justification:</w:t>
      </w:r>
    </w:p>
    <w:p w14:paraId="2872F506" w14:textId="77777777" w:rsidR="00CA3BB5" w:rsidRDefault="00CA3BB5" w:rsidP="00CA3BB5">
      <w:pPr>
        <w:pStyle w:val="TableParagraph"/>
        <w:spacing w:line="276" w:lineRule="auto"/>
        <w:ind w:right="96"/>
        <w:jc w:val="both"/>
        <w:rPr>
          <w:sz w:val="20"/>
        </w:rPr>
      </w:pPr>
      <w:r>
        <w:rPr>
          <w:sz w:val="20"/>
        </w:rPr>
        <w:t>Uniform</w:t>
      </w:r>
      <w:r>
        <w:rPr>
          <w:spacing w:val="-12"/>
          <w:sz w:val="20"/>
        </w:rPr>
        <w:t xml:space="preserve"> </w:t>
      </w:r>
      <w:r>
        <w:rPr>
          <w:sz w:val="20"/>
        </w:rPr>
        <w:t>product</w:t>
      </w:r>
      <w:r>
        <w:rPr>
          <w:spacing w:val="-12"/>
          <w:sz w:val="20"/>
        </w:rPr>
        <w:t xml:space="preserve"> </w:t>
      </w:r>
      <w:r>
        <w:rPr>
          <w:sz w:val="20"/>
        </w:rPr>
        <w:t>identity</w:t>
      </w:r>
      <w:r>
        <w:rPr>
          <w:spacing w:val="-11"/>
          <w:sz w:val="20"/>
        </w:rPr>
        <w:t xml:space="preserve"> </w:t>
      </w:r>
      <w:r>
        <w:rPr>
          <w:sz w:val="20"/>
        </w:rPr>
        <w:t>is</w:t>
      </w:r>
      <w:r>
        <w:rPr>
          <w:spacing w:val="-13"/>
          <w:sz w:val="20"/>
        </w:rPr>
        <w:t xml:space="preserve"> </w:t>
      </w:r>
      <w:r>
        <w:rPr>
          <w:sz w:val="20"/>
        </w:rPr>
        <w:t>crucial</w:t>
      </w:r>
      <w:r>
        <w:rPr>
          <w:spacing w:val="-11"/>
          <w:sz w:val="20"/>
        </w:rPr>
        <w:t xml:space="preserve"> </w:t>
      </w:r>
      <w:r>
        <w:rPr>
          <w:sz w:val="20"/>
        </w:rPr>
        <w:t>to</w:t>
      </w:r>
      <w:r>
        <w:rPr>
          <w:spacing w:val="-12"/>
          <w:sz w:val="20"/>
        </w:rPr>
        <w:t xml:space="preserve"> </w:t>
      </w:r>
      <w:r>
        <w:rPr>
          <w:sz w:val="20"/>
        </w:rPr>
        <w:t>continue</w:t>
      </w:r>
      <w:r>
        <w:rPr>
          <w:spacing w:val="-12"/>
          <w:sz w:val="20"/>
        </w:rPr>
        <w:t xml:space="preserve"> </w:t>
      </w:r>
      <w:r>
        <w:rPr>
          <w:sz w:val="20"/>
        </w:rPr>
        <w:t>establishing</w:t>
      </w:r>
      <w:r>
        <w:rPr>
          <w:spacing w:val="-12"/>
          <w:sz w:val="20"/>
        </w:rPr>
        <w:t xml:space="preserve"> </w:t>
      </w:r>
      <w:r>
        <w:rPr>
          <w:sz w:val="20"/>
        </w:rPr>
        <w:t>consumer</w:t>
      </w:r>
      <w:r>
        <w:rPr>
          <w:spacing w:val="-12"/>
          <w:sz w:val="20"/>
        </w:rPr>
        <w:t xml:space="preserve"> </w:t>
      </w:r>
      <w:r>
        <w:rPr>
          <w:sz w:val="20"/>
        </w:rPr>
        <w:t>trust</w:t>
      </w:r>
      <w:r>
        <w:rPr>
          <w:spacing w:val="-9"/>
          <w:sz w:val="20"/>
        </w:rPr>
        <w:t xml:space="preserve"> </w:t>
      </w:r>
      <w:r>
        <w:rPr>
          <w:sz w:val="20"/>
        </w:rPr>
        <w:t>and</w:t>
      </w:r>
      <w:r>
        <w:rPr>
          <w:spacing w:val="-12"/>
          <w:sz w:val="20"/>
        </w:rPr>
        <w:t xml:space="preserve"> </w:t>
      </w:r>
      <w:r>
        <w:rPr>
          <w:sz w:val="20"/>
        </w:rPr>
        <w:t>equity</w:t>
      </w:r>
      <w:r>
        <w:rPr>
          <w:spacing w:val="-12"/>
          <w:sz w:val="20"/>
        </w:rPr>
        <w:t xml:space="preserve"> </w:t>
      </w:r>
      <w:r>
        <w:rPr>
          <w:sz w:val="20"/>
        </w:rPr>
        <w:t>in</w:t>
      </w:r>
      <w:r>
        <w:rPr>
          <w:spacing w:val="-11"/>
          <w:sz w:val="20"/>
        </w:rPr>
        <w:t xml:space="preserve"> </w:t>
      </w:r>
      <w:r>
        <w:rPr>
          <w:sz w:val="20"/>
        </w:rPr>
        <w:t>each</w:t>
      </w:r>
      <w:r>
        <w:rPr>
          <w:spacing w:val="-11"/>
          <w:sz w:val="20"/>
        </w:rPr>
        <w:t xml:space="preserve"> </w:t>
      </w:r>
      <w:r>
        <w:rPr>
          <w:sz w:val="20"/>
        </w:rPr>
        <w:t>transaction.</w:t>
      </w:r>
      <w:r>
        <w:rPr>
          <w:spacing w:val="-12"/>
          <w:sz w:val="20"/>
        </w:rPr>
        <w:t xml:space="preserve"> </w:t>
      </w:r>
      <w:r>
        <w:rPr>
          <w:sz w:val="20"/>
        </w:rPr>
        <w:t>We</w:t>
      </w:r>
      <w:r>
        <w:rPr>
          <w:spacing w:val="-12"/>
          <w:sz w:val="20"/>
        </w:rPr>
        <w:t xml:space="preserve"> </w:t>
      </w:r>
      <w:r>
        <w:rPr>
          <w:sz w:val="20"/>
        </w:rPr>
        <w:t>believe</w:t>
      </w:r>
      <w:r>
        <w:rPr>
          <w:spacing w:val="-12"/>
          <w:sz w:val="20"/>
        </w:rPr>
        <w:t xml:space="preserve"> </w:t>
      </w:r>
      <w:r>
        <w:rPr>
          <w:sz w:val="20"/>
        </w:rPr>
        <w:t>it’s</w:t>
      </w:r>
      <w:r>
        <w:rPr>
          <w:spacing w:val="-13"/>
          <w:sz w:val="20"/>
        </w:rPr>
        <w:t xml:space="preserve"> </w:t>
      </w:r>
      <w:r>
        <w:rPr>
          <w:sz w:val="20"/>
        </w:rPr>
        <w:t>important that consumers understand whether a product they are buying contains intoxicating cannabinoids.</w:t>
      </w:r>
    </w:p>
    <w:p w14:paraId="5D2EA824" w14:textId="77777777" w:rsidR="00CA3BB5" w:rsidRDefault="00CA3BB5" w:rsidP="000E639C">
      <w:pPr>
        <w:pStyle w:val="TableParagraph"/>
        <w:keepNext/>
        <w:keepLines/>
        <w:spacing w:before="160" w:line="276" w:lineRule="auto"/>
        <w:ind w:left="101" w:right="101"/>
        <w:jc w:val="both"/>
        <w:rPr>
          <w:sz w:val="20"/>
        </w:rPr>
      </w:pPr>
      <w:r>
        <w:rPr>
          <w:sz w:val="20"/>
        </w:rPr>
        <w:lastRenderedPageBreak/>
        <w:t>There are currently 14 different symbols being used in the US, none of which comply with ISO/ANSI standards for warning symbols</w:t>
      </w:r>
      <w:r>
        <w:rPr>
          <w:spacing w:val="-2"/>
          <w:sz w:val="20"/>
        </w:rPr>
        <w:t xml:space="preserve"> </w:t>
      </w:r>
      <w:r>
        <w:rPr>
          <w:sz w:val="20"/>
        </w:rPr>
        <w:t>(table</w:t>
      </w:r>
      <w:r>
        <w:rPr>
          <w:spacing w:val="-2"/>
          <w:sz w:val="20"/>
        </w:rPr>
        <w:t xml:space="preserve"> </w:t>
      </w:r>
      <w:r>
        <w:rPr>
          <w:sz w:val="20"/>
        </w:rPr>
        <w:t>below).</w:t>
      </w:r>
      <w:r>
        <w:rPr>
          <w:spacing w:val="-2"/>
          <w:sz w:val="20"/>
        </w:rPr>
        <w:t xml:space="preserve"> </w:t>
      </w:r>
      <w:r>
        <w:rPr>
          <w:sz w:val="20"/>
        </w:rPr>
        <w:t>The</w:t>
      </w:r>
      <w:r>
        <w:rPr>
          <w:spacing w:val="-2"/>
          <w:sz w:val="20"/>
        </w:rPr>
        <w:t xml:space="preserve"> </w:t>
      </w:r>
      <w:r>
        <w:rPr>
          <w:sz w:val="20"/>
        </w:rPr>
        <w:t>US</w:t>
      </w:r>
      <w:r>
        <w:rPr>
          <w:spacing w:val="-3"/>
          <w:sz w:val="20"/>
        </w:rPr>
        <w:t xml:space="preserve"> </w:t>
      </w:r>
      <w:r>
        <w:rPr>
          <w:sz w:val="20"/>
        </w:rPr>
        <w:t>needs</w:t>
      </w:r>
      <w:r>
        <w:rPr>
          <w:spacing w:val="-3"/>
          <w:sz w:val="20"/>
        </w:rPr>
        <w:t xml:space="preserve"> </w:t>
      </w:r>
      <w:r>
        <w:rPr>
          <w:sz w:val="20"/>
        </w:rPr>
        <w:t>a</w:t>
      </w:r>
      <w:r>
        <w:rPr>
          <w:spacing w:val="-2"/>
          <w:sz w:val="20"/>
        </w:rPr>
        <w:t xml:space="preserve"> </w:t>
      </w:r>
      <w:r>
        <w:rPr>
          <w:sz w:val="20"/>
        </w:rPr>
        <w:t>pathway</w:t>
      </w:r>
      <w:r>
        <w:rPr>
          <w:spacing w:val="-1"/>
          <w:sz w:val="20"/>
        </w:rPr>
        <w:t xml:space="preserve"> </w:t>
      </w:r>
      <w:r>
        <w:rPr>
          <w:sz w:val="20"/>
        </w:rPr>
        <w:t>to</w:t>
      </w:r>
      <w:r>
        <w:rPr>
          <w:spacing w:val="-1"/>
          <w:sz w:val="20"/>
        </w:rPr>
        <w:t xml:space="preserve"> </w:t>
      </w:r>
      <w:r>
        <w:rPr>
          <w:sz w:val="20"/>
        </w:rPr>
        <w:t>uniform intoxicating</w:t>
      </w:r>
      <w:r>
        <w:rPr>
          <w:spacing w:val="-1"/>
          <w:sz w:val="20"/>
        </w:rPr>
        <w:t xml:space="preserve"> </w:t>
      </w:r>
      <w:r>
        <w:rPr>
          <w:sz w:val="20"/>
        </w:rPr>
        <w:t>product</w:t>
      </w:r>
      <w:r>
        <w:rPr>
          <w:spacing w:val="-2"/>
          <w:sz w:val="20"/>
        </w:rPr>
        <w:t xml:space="preserve"> </w:t>
      </w:r>
      <w:r>
        <w:rPr>
          <w:sz w:val="20"/>
        </w:rPr>
        <w:t>identification</w:t>
      </w:r>
      <w:r>
        <w:rPr>
          <w:spacing w:val="-1"/>
          <w:sz w:val="20"/>
        </w:rPr>
        <w:t xml:space="preserve"> </w:t>
      </w:r>
      <w:r>
        <w:rPr>
          <w:sz w:val="20"/>
        </w:rPr>
        <w:t>to</w:t>
      </w:r>
      <w:r>
        <w:rPr>
          <w:spacing w:val="-1"/>
          <w:sz w:val="20"/>
        </w:rPr>
        <w:t xml:space="preserve"> </w:t>
      </w:r>
      <w:r>
        <w:rPr>
          <w:sz w:val="20"/>
        </w:rPr>
        <w:t>solve</w:t>
      </w:r>
      <w:r>
        <w:rPr>
          <w:spacing w:val="-2"/>
          <w:sz w:val="20"/>
        </w:rPr>
        <w:t xml:space="preserve"> </w:t>
      </w:r>
      <w:r>
        <w:rPr>
          <w:sz w:val="20"/>
        </w:rPr>
        <w:t>multistate</w:t>
      </w:r>
      <w:r>
        <w:rPr>
          <w:spacing w:val="-2"/>
          <w:sz w:val="20"/>
        </w:rPr>
        <w:t xml:space="preserve"> </w:t>
      </w:r>
      <w:r>
        <w:rPr>
          <w:sz w:val="20"/>
        </w:rPr>
        <w:t>operator cost</w:t>
      </w:r>
      <w:r>
        <w:rPr>
          <w:spacing w:val="-2"/>
          <w:sz w:val="20"/>
        </w:rPr>
        <w:t xml:space="preserve"> </w:t>
      </w:r>
      <w:r>
        <w:rPr>
          <w:sz w:val="20"/>
        </w:rPr>
        <w:t>of compliance and provide a pathway for a future of interstate commerce.</w:t>
      </w:r>
    </w:p>
    <w:p w14:paraId="61F5596C" w14:textId="77777777" w:rsidR="00CA3BB5" w:rsidRDefault="00CA3BB5" w:rsidP="00CA3BB5">
      <w:pPr>
        <w:pStyle w:val="TableParagraph"/>
        <w:spacing w:before="8"/>
        <w:rPr>
          <w:rFonts w:ascii="Century Gothic"/>
          <w:sz w:val="19"/>
        </w:rPr>
      </w:pPr>
    </w:p>
    <w:p w14:paraId="1C74771A" w14:textId="77777777" w:rsidR="00CA3BB5" w:rsidRDefault="00CA3BB5" w:rsidP="00CA3BB5">
      <w:pPr>
        <w:pStyle w:val="TableParagraph"/>
        <w:spacing w:line="276" w:lineRule="auto"/>
        <w:ind w:right="96"/>
        <w:jc w:val="both"/>
        <w:rPr>
          <w:sz w:val="20"/>
        </w:rPr>
      </w:pPr>
      <w:r>
        <w:rPr>
          <w:sz w:val="20"/>
        </w:rPr>
        <w:t>ASTM International Technical Committee D37 on Cannabis has developed D</w:t>
      </w:r>
      <w:r>
        <w:rPr>
          <w:i/>
          <w:sz w:val="20"/>
        </w:rPr>
        <w:t xml:space="preserve">8441/D8441M Standard Specification for an International Symbol for Identifying Consumer Products Containing Intoxicating Cannabinoids </w:t>
      </w:r>
      <w:r>
        <w:rPr>
          <w:sz w:val="20"/>
        </w:rPr>
        <w:t xml:space="preserve">(IICPS), which defines specifications for a harmonized graphical symbol that can be used as a means of identifying consumer products containing intoxicating cannabinoids. The symbol is available without having to pay for the ASTM standard by </w:t>
      </w:r>
      <w:r w:rsidRPr="00CA3BB5">
        <w:rPr>
          <w:color w:val="000000" w:themeColor="text1"/>
          <w:sz w:val="20"/>
        </w:rPr>
        <w:t xml:space="preserve">visiting </w:t>
      </w:r>
      <w:hyperlink r:id="rId12">
        <w:r w:rsidRPr="00CA3BB5">
          <w:rPr>
            <w:color w:val="000000" w:themeColor="text1"/>
            <w:sz w:val="20"/>
            <w:u w:val="single" w:color="8DC664"/>
          </w:rPr>
          <w:t>https://www.dfcr.org/universal-cannabis-symbol</w:t>
        </w:r>
      </w:hyperlink>
      <w:r>
        <w:rPr>
          <w:color w:val="8DC664"/>
          <w:spacing w:val="-13"/>
          <w:sz w:val="20"/>
        </w:rPr>
        <w:t xml:space="preserve"> </w:t>
      </w:r>
      <w:r>
        <w:rPr>
          <w:sz w:val="20"/>
        </w:rPr>
        <w:t>or</w:t>
      </w:r>
      <w:r>
        <w:rPr>
          <w:spacing w:val="-11"/>
          <w:sz w:val="20"/>
        </w:rPr>
        <w:t xml:space="preserve"> </w:t>
      </w:r>
      <w:r>
        <w:rPr>
          <w:sz w:val="20"/>
        </w:rPr>
        <w:t>the</w:t>
      </w:r>
      <w:r>
        <w:rPr>
          <w:spacing w:val="-12"/>
          <w:sz w:val="20"/>
        </w:rPr>
        <w:t xml:space="preserve"> </w:t>
      </w:r>
      <w:r>
        <w:rPr>
          <w:sz w:val="20"/>
        </w:rPr>
        <w:t>websites</w:t>
      </w:r>
      <w:r>
        <w:rPr>
          <w:spacing w:val="-13"/>
          <w:sz w:val="20"/>
        </w:rPr>
        <w:t xml:space="preserve"> </w:t>
      </w:r>
      <w:r>
        <w:rPr>
          <w:sz w:val="20"/>
        </w:rPr>
        <w:t>of</w:t>
      </w:r>
      <w:r>
        <w:rPr>
          <w:spacing w:val="-11"/>
          <w:sz w:val="20"/>
        </w:rPr>
        <w:t xml:space="preserve"> </w:t>
      </w:r>
      <w:r>
        <w:rPr>
          <w:sz w:val="20"/>
        </w:rPr>
        <w:t>state</w:t>
      </w:r>
      <w:r>
        <w:rPr>
          <w:spacing w:val="-12"/>
          <w:sz w:val="20"/>
        </w:rPr>
        <w:t xml:space="preserve"> </w:t>
      </w:r>
      <w:r>
        <w:rPr>
          <w:sz w:val="20"/>
        </w:rPr>
        <w:t>agencies</w:t>
      </w:r>
      <w:r>
        <w:rPr>
          <w:spacing w:val="-13"/>
          <w:sz w:val="20"/>
        </w:rPr>
        <w:t xml:space="preserve"> </w:t>
      </w:r>
      <w:r>
        <w:rPr>
          <w:sz w:val="20"/>
        </w:rPr>
        <w:t>who</w:t>
      </w:r>
      <w:r>
        <w:rPr>
          <w:spacing w:val="-11"/>
          <w:sz w:val="20"/>
        </w:rPr>
        <w:t xml:space="preserve"> </w:t>
      </w:r>
      <w:r>
        <w:rPr>
          <w:sz w:val="20"/>
        </w:rPr>
        <w:t>have</w:t>
      </w:r>
      <w:r>
        <w:rPr>
          <w:spacing w:val="-12"/>
          <w:sz w:val="20"/>
        </w:rPr>
        <w:t xml:space="preserve"> </w:t>
      </w:r>
      <w:r>
        <w:rPr>
          <w:sz w:val="20"/>
        </w:rPr>
        <w:t>already</w:t>
      </w:r>
      <w:r>
        <w:rPr>
          <w:spacing w:val="-12"/>
          <w:sz w:val="20"/>
        </w:rPr>
        <w:t xml:space="preserve"> </w:t>
      </w:r>
      <w:r>
        <w:rPr>
          <w:sz w:val="20"/>
        </w:rPr>
        <w:t>adopted</w:t>
      </w:r>
      <w:r>
        <w:rPr>
          <w:spacing w:val="-11"/>
          <w:sz w:val="20"/>
        </w:rPr>
        <w:t xml:space="preserve"> </w:t>
      </w:r>
      <w:r>
        <w:rPr>
          <w:sz w:val="20"/>
        </w:rPr>
        <w:t>it,</w:t>
      </w:r>
      <w:r>
        <w:rPr>
          <w:spacing w:val="-12"/>
          <w:sz w:val="20"/>
        </w:rPr>
        <w:t xml:space="preserve"> </w:t>
      </w:r>
      <w:r>
        <w:rPr>
          <w:sz w:val="20"/>
        </w:rPr>
        <w:t>which</w:t>
      </w:r>
      <w:r>
        <w:rPr>
          <w:spacing w:val="-11"/>
          <w:sz w:val="20"/>
        </w:rPr>
        <w:t xml:space="preserve"> </w:t>
      </w:r>
      <w:r>
        <w:rPr>
          <w:sz w:val="20"/>
        </w:rPr>
        <w:t>are</w:t>
      </w:r>
      <w:r>
        <w:rPr>
          <w:spacing w:val="-13"/>
          <w:sz w:val="20"/>
        </w:rPr>
        <w:t xml:space="preserve"> </w:t>
      </w:r>
      <w:r>
        <w:rPr>
          <w:sz w:val="20"/>
        </w:rPr>
        <w:t>Montana, Vermont, South Dakota, and New Jersey.</w:t>
      </w:r>
    </w:p>
    <w:p w14:paraId="3B09E561" w14:textId="77777777" w:rsidR="00CA3BB5" w:rsidRDefault="00CA3BB5" w:rsidP="00CA3BB5">
      <w:pPr>
        <w:pStyle w:val="TableParagraph"/>
        <w:spacing w:before="7"/>
        <w:rPr>
          <w:rFonts w:ascii="Century Gothic"/>
          <w:sz w:val="19"/>
        </w:rPr>
      </w:pPr>
    </w:p>
    <w:p w14:paraId="7E6EF431" w14:textId="3D65A30D" w:rsidR="00CA3BB5" w:rsidRDefault="00CA3BB5" w:rsidP="00CA3BB5">
      <w:r>
        <w:t>Multi-state operators currently have different symbol requirements, with compliance cost and hassle involved in having to use different symbols in different states. Providing the industry with the option of adopting a symbol based on a consensus standard positions</w:t>
      </w:r>
      <w:r>
        <w:rPr>
          <w:spacing w:val="-1"/>
        </w:rPr>
        <w:t xml:space="preserve"> </w:t>
      </w:r>
      <w:r>
        <w:t>NCWM to become the natural</w:t>
      </w:r>
      <w:r>
        <w:rPr>
          <w:spacing w:val="-1"/>
        </w:rPr>
        <w:t xml:space="preserve"> </w:t>
      </w:r>
      <w:r>
        <w:t>answer to a</w:t>
      </w:r>
      <w:r>
        <w:rPr>
          <w:spacing w:val="-3"/>
        </w:rPr>
        <w:t xml:space="preserve"> </w:t>
      </w:r>
      <w:r>
        <w:t>future of interstate commerce,</w:t>
      </w:r>
      <w:r>
        <w:rPr>
          <w:spacing w:val="-1"/>
        </w:rPr>
        <w:t xml:space="preserve"> </w:t>
      </w:r>
      <w:r>
        <w:t>likely after future</w:t>
      </w:r>
      <w:r>
        <w:rPr>
          <w:spacing w:val="-3"/>
        </w:rPr>
        <w:t xml:space="preserve"> </w:t>
      </w:r>
      <w:r>
        <w:t>federal</w:t>
      </w:r>
      <w:r>
        <w:rPr>
          <w:spacing w:val="-3"/>
        </w:rPr>
        <w:t xml:space="preserve"> </w:t>
      </w:r>
      <w:r>
        <w:t>legalization,</w:t>
      </w:r>
      <w:r>
        <w:rPr>
          <w:spacing w:val="-3"/>
        </w:rPr>
        <w:t xml:space="preserve"> </w:t>
      </w:r>
      <w:r>
        <w:t>making the NIST Handbook 130 the ideal home for reference to a universal symbol that provides states the option to adopt at their own discretion at any pace they like, before or after any federal legalization.</w:t>
      </w:r>
    </w:p>
    <w:p w14:paraId="25D65D06" w14:textId="1B7850A6" w:rsidR="00CA3BB5" w:rsidRPr="003B4520" w:rsidRDefault="00CA3BB5" w:rsidP="00CA3BB5">
      <w:r>
        <w:rPr>
          <w:rFonts w:ascii="Arial"/>
          <w:noProof/>
          <w:sz w:val="15"/>
        </w:rPr>
        <w:lastRenderedPageBreak/>
        <w:drawing>
          <wp:inline distT="0" distB="0" distL="0" distR="0" wp14:anchorId="71BAB191" wp14:editId="5E9A089C">
            <wp:extent cx="5943600" cy="6687657"/>
            <wp:effectExtent l="0" t="0" r="0" b="0"/>
            <wp:docPr id="844805768" name="Picture 844805768" descr="A chart of warning sig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805768" name="Picture 1" descr="A chart of warning sign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687657"/>
                    </a:xfrm>
                    <a:prstGeom prst="rect">
                      <a:avLst/>
                    </a:prstGeom>
                    <a:noFill/>
                    <a:ln>
                      <a:noFill/>
                    </a:ln>
                  </pic:spPr>
                </pic:pic>
              </a:graphicData>
            </a:graphic>
          </wp:inline>
        </w:drawing>
      </w:r>
    </w:p>
    <w:p w14:paraId="55318669" w14:textId="77777777" w:rsidR="00CA3BB5" w:rsidRDefault="00CA3BB5" w:rsidP="00CA3BB5">
      <w:r>
        <w:t>The submitter pointed out the following possible arguments and responses.</w:t>
      </w:r>
    </w:p>
    <w:p w14:paraId="67FE3A51" w14:textId="77777777" w:rsidR="00CA3BB5" w:rsidRDefault="00CA3BB5" w:rsidP="00CA3BB5">
      <w:pPr>
        <w:pStyle w:val="TableParagraph"/>
        <w:ind w:left="360"/>
        <w:rPr>
          <w:sz w:val="20"/>
        </w:rPr>
      </w:pPr>
      <w:r>
        <w:rPr>
          <w:b/>
          <w:sz w:val="20"/>
        </w:rPr>
        <w:t xml:space="preserve">NCWM doesn’t measure intoxicating cannabinoids, so we shouldn’t have to label it. </w:t>
      </w:r>
      <w:r>
        <w:rPr>
          <w:sz w:val="20"/>
        </w:rPr>
        <w:t>We think this is not unlike the recently passed regulations requiring “</w:t>
      </w:r>
      <w:r>
        <w:rPr>
          <w:i/>
          <w:sz w:val="20"/>
        </w:rPr>
        <w:t xml:space="preserve">Cannabis” </w:t>
      </w:r>
      <w:r>
        <w:rPr>
          <w:sz w:val="20"/>
        </w:rPr>
        <w:t>to appear on the PDP. Here, we’re going further with product identification.</w:t>
      </w:r>
    </w:p>
    <w:p w14:paraId="1F101CE7" w14:textId="77777777" w:rsidR="00CA3BB5" w:rsidRDefault="00CA3BB5" w:rsidP="00CA3BB5">
      <w:pPr>
        <w:pStyle w:val="TableParagraph"/>
        <w:spacing w:before="4"/>
        <w:ind w:left="360"/>
        <w:rPr>
          <w:rFonts w:ascii="Century Gothic"/>
          <w:sz w:val="25"/>
        </w:rPr>
      </w:pPr>
    </w:p>
    <w:p w14:paraId="48319DD6" w14:textId="77777777" w:rsidR="00CA3BB5" w:rsidRDefault="00CA3BB5" w:rsidP="00CA3BB5">
      <w:pPr>
        <w:pStyle w:val="TableParagraph"/>
        <w:ind w:left="360"/>
        <w:rPr>
          <w:sz w:val="20"/>
        </w:rPr>
      </w:pPr>
      <w:r>
        <w:rPr>
          <w:b/>
          <w:sz w:val="20"/>
        </w:rPr>
        <w:t xml:space="preserve">The CTG just passed product identification standards. Why this now? </w:t>
      </w:r>
      <w:r>
        <w:rPr>
          <w:sz w:val="20"/>
        </w:rPr>
        <w:t xml:space="preserve">The </w:t>
      </w:r>
      <w:r>
        <w:rPr>
          <w:i/>
          <w:sz w:val="20"/>
        </w:rPr>
        <w:t xml:space="preserve">Cannabis </w:t>
      </w:r>
      <w:r>
        <w:rPr>
          <w:sz w:val="20"/>
        </w:rPr>
        <w:t>industry is dynamic and travels faster than the recently approved standards that were originally submitted years ago</w:t>
      </w:r>
    </w:p>
    <w:p w14:paraId="3281055E" w14:textId="77777777" w:rsidR="00CA3BB5" w:rsidRDefault="00CA3BB5" w:rsidP="00CA3BB5">
      <w:pPr>
        <w:pStyle w:val="TableParagraph"/>
        <w:spacing w:before="2"/>
        <w:ind w:left="360"/>
        <w:rPr>
          <w:rFonts w:ascii="Century Gothic"/>
          <w:sz w:val="25"/>
        </w:rPr>
      </w:pPr>
    </w:p>
    <w:p w14:paraId="63B7306C" w14:textId="1AB7ACD6" w:rsidR="00CA3BB5" w:rsidRDefault="00CA3BB5" w:rsidP="00CA3BB5">
      <w:pPr>
        <w:keepNext/>
        <w:ind w:left="360"/>
      </w:pPr>
      <w:r>
        <w:rPr>
          <w:b/>
        </w:rPr>
        <w:t>This will conflict</w:t>
      </w:r>
      <w:r>
        <w:rPr>
          <w:b/>
          <w:spacing w:val="18"/>
        </w:rPr>
        <w:t xml:space="preserve"> </w:t>
      </w:r>
      <w:r>
        <w:rPr>
          <w:b/>
        </w:rPr>
        <w:t>with the</w:t>
      </w:r>
      <w:r>
        <w:rPr>
          <w:b/>
          <w:spacing w:val="17"/>
        </w:rPr>
        <w:t xml:space="preserve"> </w:t>
      </w:r>
      <w:r>
        <w:rPr>
          <w:b/>
        </w:rPr>
        <w:t>symbol</w:t>
      </w:r>
      <w:r>
        <w:rPr>
          <w:b/>
          <w:spacing w:val="18"/>
        </w:rPr>
        <w:t xml:space="preserve"> </w:t>
      </w:r>
      <w:r>
        <w:rPr>
          <w:b/>
        </w:rPr>
        <w:t>selected by</w:t>
      </w:r>
      <w:r>
        <w:rPr>
          <w:b/>
          <w:spacing w:val="15"/>
        </w:rPr>
        <w:t xml:space="preserve"> </w:t>
      </w:r>
      <w:r>
        <w:rPr>
          <w:b/>
        </w:rPr>
        <w:t>my</w:t>
      </w:r>
      <w:r>
        <w:rPr>
          <w:b/>
          <w:spacing w:val="15"/>
        </w:rPr>
        <w:t xml:space="preserve"> </w:t>
      </w:r>
      <w:r>
        <w:rPr>
          <w:b/>
        </w:rPr>
        <w:t xml:space="preserve">state. </w:t>
      </w:r>
      <w:r>
        <w:t>States have</w:t>
      </w:r>
      <w:r>
        <w:rPr>
          <w:spacing w:val="16"/>
        </w:rPr>
        <w:t xml:space="preserve"> </w:t>
      </w:r>
      <w:r>
        <w:t>discretion</w:t>
      </w:r>
      <w:r>
        <w:rPr>
          <w:spacing w:val="15"/>
        </w:rPr>
        <w:t xml:space="preserve"> </w:t>
      </w:r>
      <w:r>
        <w:t>on</w:t>
      </w:r>
      <w:r>
        <w:rPr>
          <w:spacing w:val="15"/>
        </w:rPr>
        <w:t xml:space="preserve"> </w:t>
      </w:r>
      <w:r>
        <w:t>adoption.</w:t>
      </w:r>
      <w:r>
        <w:rPr>
          <w:spacing w:val="16"/>
        </w:rPr>
        <w:t xml:space="preserve"> </w:t>
      </w:r>
      <w:r>
        <w:t>Passing</w:t>
      </w:r>
      <w:r>
        <w:rPr>
          <w:spacing w:val="15"/>
        </w:rPr>
        <w:t xml:space="preserve"> </w:t>
      </w:r>
      <w:r>
        <w:t>this standard</w:t>
      </w:r>
      <w:r>
        <w:rPr>
          <w:spacing w:val="18"/>
        </w:rPr>
        <w:t xml:space="preserve"> </w:t>
      </w:r>
      <w:r>
        <w:t>allows for maximum flexibility for states to adopt it when they are ready.</w:t>
      </w:r>
    </w:p>
    <w:p w14:paraId="0600BD38" w14:textId="04116961" w:rsidR="00CA3BB5" w:rsidRPr="00CA3BB5" w:rsidRDefault="00CA3BB5" w:rsidP="00CA3BB5">
      <w:pPr>
        <w:keepNext/>
        <w:rPr>
          <w:bCs/>
        </w:rPr>
      </w:pPr>
      <w:r w:rsidRPr="00CA3BB5">
        <w:rPr>
          <w:bCs/>
        </w:rPr>
        <w:t>The submitter request</w:t>
      </w:r>
      <w:r>
        <w:rPr>
          <w:bCs/>
        </w:rPr>
        <w:t>e</w:t>
      </w:r>
      <w:r w:rsidRPr="00CA3BB5">
        <w:rPr>
          <w:bCs/>
        </w:rPr>
        <w:t>d Voting status in 2024.</w:t>
      </w:r>
    </w:p>
    <w:p w14:paraId="1AD68C0A" w14:textId="21415DC6" w:rsidR="00B50CBD" w:rsidRPr="002A7C3B" w:rsidRDefault="00B50CBD" w:rsidP="00B50CBD">
      <w:pPr>
        <w:keepNext/>
        <w:rPr>
          <w:b/>
        </w:rPr>
      </w:pPr>
      <w:r>
        <w:rPr>
          <w:b/>
        </w:rPr>
        <w:t>Comments</w:t>
      </w:r>
      <w:r w:rsidRPr="002A7C3B">
        <w:rPr>
          <w:b/>
        </w:rPr>
        <w:t xml:space="preserve"> in Favor:</w:t>
      </w:r>
    </w:p>
    <w:p w14:paraId="33C72357" w14:textId="77777777" w:rsidR="00B50CBD" w:rsidRPr="002A7C3B" w:rsidRDefault="00B50CBD" w:rsidP="00B50CBD">
      <w:pPr>
        <w:keepNext/>
        <w:spacing w:after="0"/>
        <w:ind w:left="720"/>
        <w:rPr>
          <w:b/>
        </w:rPr>
      </w:pPr>
      <w:r w:rsidRPr="002A7C3B">
        <w:rPr>
          <w:b/>
        </w:rPr>
        <w:t>Regulatory:</w:t>
      </w:r>
    </w:p>
    <w:p w14:paraId="79A393EC" w14:textId="77777777" w:rsidR="00B50CBD" w:rsidRPr="002A7C3B" w:rsidRDefault="00B50CBD" w:rsidP="00216722">
      <w:pPr>
        <w:pStyle w:val="ListParagraph"/>
        <w:numPr>
          <w:ilvl w:val="0"/>
          <w:numId w:val="26"/>
        </w:numPr>
        <w:spacing w:after="0" w:line="259" w:lineRule="auto"/>
        <w:contextualSpacing/>
        <w:jc w:val="left"/>
      </w:pPr>
    </w:p>
    <w:p w14:paraId="136EC457" w14:textId="77777777" w:rsidR="00B50CBD" w:rsidRPr="002A7C3B" w:rsidRDefault="00B50CBD" w:rsidP="00B50CBD">
      <w:pPr>
        <w:spacing w:before="240" w:after="0"/>
        <w:ind w:left="720"/>
        <w:rPr>
          <w:b/>
        </w:rPr>
      </w:pPr>
      <w:r w:rsidRPr="002A7C3B">
        <w:rPr>
          <w:b/>
        </w:rPr>
        <w:t>Industry:</w:t>
      </w:r>
    </w:p>
    <w:p w14:paraId="1B6EFDF9" w14:textId="77777777" w:rsidR="00B50CBD" w:rsidRPr="002A7C3B" w:rsidRDefault="00B50CBD" w:rsidP="00216722">
      <w:pPr>
        <w:pStyle w:val="ListParagraph"/>
        <w:numPr>
          <w:ilvl w:val="0"/>
          <w:numId w:val="26"/>
        </w:numPr>
        <w:spacing w:after="0" w:line="259" w:lineRule="auto"/>
        <w:contextualSpacing/>
        <w:jc w:val="left"/>
      </w:pPr>
    </w:p>
    <w:p w14:paraId="0C11EE0F" w14:textId="77777777" w:rsidR="00B50CBD" w:rsidRPr="002A7C3B" w:rsidRDefault="00B50CBD" w:rsidP="00B50CBD">
      <w:pPr>
        <w:spacing w:before="240" w:after="0"/>
        <w:ind w:left="720"/>
        <w:rPr>
          <w:b/>
        </w:rPr>
      </w:pPr>
      <w:r w:rsidRPr="002A7C3B">
        <w:rPr>
          <w:b/>
        </w:rPr>
        <w:t>Advisory:</w:t>
      </w:r>
    </w:p>
    <w:p w14:paraId="26E67C8F" w14:textId="77777777" w:rsidR="00B50CBD" w:rsidRPr="002A7C3B" w:rsidRDefault="00B50CBD" w:rsidP="00216722">
      <w:pPr>
        <w:pStyle w:val="ListParagraph"/>
        <w:numPr>
          <w:ilvl w:val="0"/>
          <w:numId w:val="26"/>
        </w:numPr>
        <w:spacing w:after="0" w:line="259" w:lineRule="auto"/>
        <w:contextualSpacing/>
        <w:jc w:val="left"/>
      </w:pPr>
    </w:p>
    <w:p w14:paraId="73453BE2" w14:textId="77777777" w:rsidR="00B50CBD" w:rsidRPr="002A7C3B" w:rsidRDefault="00B50CBD" w:rsidP="00B50CBD">
      <w:pPr>
        <w:spacing w:before="240"/>
        <w:rPr>
          <w:b/>
        </w:rPr>
      </w:pPr>
      <w:r>
        <w:rPr>
          <w:b/>
        </w:rPr>
        <w:t>Comments</w:t>
      </w:r>
      <w:r w:rsidRPr="002A7C3B">
        <w:rPr>
          <w:b/>
        </w:rPr>
        <w:t xml:space="preserve"> Against:</w:t>
      </w:r>
    </w:p>
    <w:p w14:paraId="4217474F" w14:textId="77777777" w:rsidR="00B50CBD" w:rsidRPr="002A7C3B" w:rsidRDefault="00B50CBD" w:rsidP="00B50CBD">
      <w:pPr>
        <w:spacing w:after="0"/>
        <w:ind w:left="720"/>
        <w:rPr>
          <w:b/>
        </w:rPr>
      </w:pPr>
      <w:r w:rsidRPr="002A7C3B">
        <w:rPr>
          <w:b/>
        </w:rPr>
        <w:t>Regulatory:</w:t>
      </w:r>
    </w:p>
    <w:p w14:paraId="1217856F" w14:textId="77777777" w:rsidR="00B50CBD" w:rsidRPr="002A7C3B" w:rsidRDefault="00B50CBD" w:rsidP="00216722">
      <w:pPr>
        <w:pStyle w:val="ListParagraph"/>
        <w:numPr>
          <w:ilvl w:val="0"/>
          <w:numId w:val="27"/>
        </w:numPr>
        <w:spacing w:after="0" w:line="259" w:lineRule="auto"/>
        <w:contextualSpacing/>
        <w:jc w:val="left"/>
      </w:pPr>
    </w:p>
    <w:p w14:paraId="2B669DBC" w14:textId="77777777" w:rsidR="00B50CBD" w:rsidRPr="002A7C3B" w:rsidRDefault="00B50CBD" w:rsidP="00B50CBD">
      <w:pPr>
        <w:spacing w:before="240" w:after="0"/>
        <w:ind w:left="720"/>
        <w:rPr>
          <w:b/>
        </w:rPr>
      </w:pPr>
      <w:r w:rsidRPr="002A7C3B">
        <w:rPr>
          <w:b/>
        </w:rPr>
        <w:t>Industry:</w:t>
      </w:r>
    </w:p>
    <w:p w14:paraId="1ABE07CC" w14:textId="77777777" w:rsidR="00B50CBD" w:rsidRPr="002A7C3B" w:rsidRDefault="00B50CBD" w:rsidP="00216722">
      <w:pPr>
        <w:pStyle w:val="ListParagraph"/>
        <w:numPr>
          <w:ilvl w:val="0"/>
          <w:numId w:val="27"/>
        </w:numPr>
        <w:spacing w:after="0" w:line="259" w:lineRule="auto"/>
        <w:contextualSpacing/>
        <w:jc w:val="left"/>
      </w:pPr>
    </w:p>
    <w:p w14:paraId="073DD010" w14:textId="77777777" w:rsidR="00B50CBD" w:rsidRPr="00AC5B86" w:rsidRDefault="00B50CBD" w:rsidP="00B50CBD">
      <w:pPr>
        <w:spacing w:before="240" w:after="0"/>
        <w:ind w:left="720"/>
        <w:rPr>
          <w:b/>
        </w:rPr>
      </w:pPr>
      <w:r w:rsidRPr="002A7C3B">
        <w:rPr>
          <w:b/>
        </w:rPr>
        <w:t>Advisory:</w:t>
      </w:r>
    </w:p>
    <w:p w14:paraId="6963BD11" w14:textId="77777777" w:rsidR="00B50CBD" w:rsidRDefault="00B50CBD" w:rsidP="00216722">
      <w:pPr>
        <w:pStyle w:val="ListParagraph"/>
        <w:numPr>
          <w:ilvl w:val="0"/>
          <w:numId w:val="27"/>
        </w:numPr>
        <w:spacing w:after="0" w:line="259" w:lineRule="auto"/>
        <w:contextualSpacing/>
        <w:jc w:val="left"/>
      </w:pPr>
    </w:p>
    <w:p w14:paraId="32592B6A" w14:textId="77777777" w:rsidR="00B50CBD" w:rsidRPr="002A7C3B" w:rsidRDefault="00B50CBD" w:rsidP="00B50CBD">
      <w:pPr>
        <w:spacing w:before="240"/>
        <w:rPr>
          <w:b/>
        </w:rPr>
      </w:pPr>
      <w:r>
        <w:rPr>
          <w:b/>
        </w:rPr>
        <w:t>Neutral Comments</w:t>
      </w:r>
      <w:r w:rsidRPr="002A7C3B">
        <w:rPr>
          <w:b/>
        </w:rPr>
        <w:t>:</w:t>
      </w:r>
    </w:p>
    <w:p w14:paraId="21E34D1D" w14:textId="77777777" w:rsidR="00B50CBD" w:rsidRPr="002A7C3B" w:rsidRDefault="00B50CBD" w:rsidP="00B50CBD">
      <w:pPr>
        <w:spacing w:after="0"/>
        <w:ind w:left="720"/>
        <w:rPr>
          <w:b/>
        </w:rPr>
      </w:pPr>
      <w:r w:rsidRPr="002A7C3B">
        <w:rPr>
          <w:b/>
        </w:rPr>
        <w:t>Regulatory:</w:t>
      </w:r>
    </w:p>
    <w:p w14:paraId="28120F94" w14:textId="77777777" w:rsidR="00B50CBD" w:rsidRPr="002A7C3B" w:rsidRDefault="00B50CBD" w:rsidP="00216722">
      <w:pPr>
        <w:pStyle w:val="ListParagraph"/>
        <w:numPr>
          <w:ilvl w:val="0"/>
          <w:numId w:val="27"/>
        </w:numPr>
        <w:spacing w:after="0" w:line="259" w:lineRule="auto"/>
        <w:contextualSpacing/>
        <w:jc w:val="left"/>
      </w:pPr>
    </w:p>
    <w:p w14:paraId="57EC6387" w14:textId="77777777" w:rsidR="00B50CBD" w:rsidRPr="002A7C3B" w:rsidRDefault="00B50CBD" w:rsidP="00B50CBD">
      <w:pPr>
        <w:spacing w:before="240" w:after="0"/>
        <w:ind w:left="720"/>
        <w:rPr>
          <w:b/>
        </w:rPr>
      </w:pPr>
      <w:r w:rsidRPr="002A7C3B">
        <w:rPr>
          <w:b/>
        </w:rPr>
        <w:t>Industry:</w:t>
      </w:r>
    </w:p>
    <w:p w14:paraId="22B305D1" w14:textId="77777777" w:rsidR="00B50CBD" w:rsidRPr="002A7C3B" w:rsidRDefault="00B50CBD" w:rsidP="00216722">
      <w:pPr>
        <w:pStyle w:val="ListParagraph"/>
        <w:numPr>
          <w:ilvl w:val="0"/>
          <w:numId w:val="27"/>
        </w:numPr>
        <w:spacing w:after="0" w:line="259" w:lineRule="auto"/>
        <w:contextualSpacing/>
        <w:jc w:val="left"/>
      </w:pPr>
    </w:p>
    <w:p w14:paraId="48F2D940" w14:textId="77777777" w:rsidR="00B50CBD" w:rsidRPr="002A7C3B" w:rsidRDefault="00B50CBD" w:rsidP="00B50CBD">
      <w:pPr>
        <w:spacing w:before="240" w:after="0"/>
        <w:ind w:left="720"/>
        <w:rPr>
          <w:b/>
        </w:rPr>
      </w:pPr>
      <w:r w:rsidRPr="002A7C3B">
        <w:rPr>
          <w:b/>
        </w:rPr>
        <w:t>Advisory:</w:t>
      </w:r>
    </w:p>
    <w:p w14:paraId="27853A2D" w14:textId="77777777" w:rsidR="00B50CBD" w:rsidRDefault="00B50CBD" w:rsidP="00216722">
      <w:pPr>
        <w:pStyle w:val="ListParagraph"/>
        <w:numPr>
          <w:ilvl w:val="0"/>
          <w:numId w:val="27"/>
        </w:numPr>
        <w:spacing w:after="0" w:line="259" w:lineRule="auto"/>
        <w:contextualSpacing/>
        <w:jc w:val="left"/>
      </w:pPr>
    </w:p>
    <w:p w14:paraId="3D15A697" w14:textId="77777777" w:rsidR="00B50CBD" w:rsidRPr="00E025F9" w:rsidRDefault="00B50CBD" w:rsidP="00B50CBD">
      <w:pPr>
        <w:spacing w:before="240" w:after="0"/>
        <w:rPr>
          <w:b/>
        </w:rPr>
      </w:pPr>
      <w:r w:rsidRPr="002A7C3B">
        <w:rPr>
          <w:b/>
        </w:rPr>
        <w:t>Item Develop</w:t>
      </w:r>
      <w:r w:rsidRPr="00E025F9">
        <w:rPr>
          <w:b/>
        </w:rPr>
        <w:t>ment:</w:t>
      </w:r>
    </w:p>
    <w:p w14:paraId="02A4CB52" w14:textId="63900C79" w:rsidR="00B50CBD" w:rsidRDefault="00CA3BB5" w:rsidP="00B50CBD">
      <w:r>
        <w:t>New Proposal</w:t>
      </w:r>
    </w:p>
    <w:p w14:paraId="0718C1D0" w14:textId="77777777" w:rsidR="00B50CBD" w:rsidRPr="00E025F9" w:rsidRDefault="00B50CBD" w:rsidP="00B50CBD">
      <w:pPr>
        <w:spacing w:after="0"/>
        <w:rPr>
          <w:b/>
        </w:rPr>
      </w:pPr>
      <w:r w:rsidRPr="00E025F9">
        <w:rPr>
          <w:b/>
        </w:rPr>
        <w:t>Regional Associations’ Comments:</w:t>
      </w:r>
    </w:p>
    <w:p w14:paraId="4C5428E1" w14:textId="1C780AD5" w:rsidR="00CA3BB5" w:rsidRDefault="00CA3BB5" w:rsidP="00B50CBD">
      <w:r>
        <w:t>New Proposal</w:t>
      </w:r>
    </w:p>
    <w:p w14:paraId="7C21347E" w14:textId="7457A756" w:rsidR="00CF4023" w:rsidRPr="00B50CBD" w:rsidRDefault="00CF4023" w:rsidP="00B50CBD">
      <w:r>
        <w:t xml:space="preserve">Additional letters, presentation and data may have been submitted for consideration with this item.  Please refer to </w:t>
      </w:r>
      <w:r>
        <w:rPr>
          <w:u w:val="single"/>
        </w:rPr>
        <w:t>https://www.ncwm.com/publication-15</w:t>
      </w:r>
      <w:r>
        <w:t xml:space="preserve"> to review these documents.</w:t>
      </w:r>
    </w:p>
    <w:p w14:paraId="50692108" w14:textId="179A6FBE" w:rsidR="002F4E07" w:rsidRDefault="002F4E07" w:rsidP="002F4E07">
      <w:pPr>
        <w:pStyle w:val="Heading1"/>
      </w:pPr>
      <w:bookmarkStart w:id="21" w:name="_Toc143509189"/>
      <w:r>
        <w:lastRenderedPageBreak/>
        <w:t>MOS – uniform regulation for the Method of Sale of commodities</w:t>
      </w:r>
      <w:bookmarkEnd w:id="21"/>
    </w:p>
    <w:p w14:paraId="70FA06F8" w14:textId="67E05E79" w:rsidR="002F4E07" w:rsidRPr="003C355F" w:rsidRDefault="002F4E07" w:rsidP="002F4E07">
      <w:pPr>
        <w:pStyle w:val="ItemHeading"/>
      </w:pPr>
      <w:bookmarkStart w:id="22" w:name="_Toc143509190"/>
      <w:r>
        <w:t>MOS-24.2</w:t>
      </w:r>
      <w:r w:rsidRPr="003C355F">
        <w:t xml:space="preserve"> </w:t>
      </w:r>
      <w:r w:rsidRPr="003C355F">
        <w:tab/>
      </w:r>
      <w:r w:rsidRPr="003C355F">
        <w:tab/>
      </w:r>
      <w:r>
        <w:t>2.16.3.1. Tare Weights</w:t>
      </w:r>
      <w:r w:rsidR="000E02AA">
        <w:t>, Part</w:t>
      </w:r>
      <w:r>
        <w:t xml:space="preserve"> (c) Allowable difference.</w:t>
      </w:r>
      <w:bookmarkEnd w:id="22"/>
    </w:p>
    <w:p w14:paraId="323359FA" w14:textId="77777777" w:rsidR="002F4E07" w:rsidRPr="00E025F9" w:rsidRDefault="002F4E07" w:rsidP="002F4E07">
      <w:pPr>
        <w:spacing w:after="0"/>
        <w:rPr>
          <w:b/>
        </w:rPr>
      </w:pPr>
      <w:r w:rsidRPr="00E025F9">
        <w:rPr>
          <w:b/>
        </w:rPr>
        <w:t>Source:</w:t>
      </w:r>
    </w:p>
    <w:p w14:paraId="770F9CE4" w14:textId="17420CB0" w:rsidR="002F4E07" w:rsidRDefault="002F4E07" w:rsidP="002F4E07">
      <w:r>
        <w:t>National Propane Gas Association</w:t>
      </w:r>
    </w:p>
    <w:p w14:paraId="2D02C533" w14:textId="77777777" w:rsidR="002F4E07" w:rsidRPr="00E025F9" w:rsidRDefault="002F4E07" w:rsidP="002F4E07">
      <w:pPr>
        <w:spacing w:after="0"/>
        <w:rPr>
          <w:b/>
        </w:rPr>
      </w:pPr>
      <w:r w:rsidRPr="00E025F9">
        <w:rPr>
          <w:b/>
        </w:rPr>
        <w:t>Purpose:</w:t>
      </w:r>
    </w:p>
    <w:p w14:paraId="5E53FE6E" w14:textId="37E523CC" w:rsidR="002F4E07" w:rsidRDefault="002F4E07" w:rsidP="002F4E07">
      <w:r>
        <w:rPr>
          <w:szCs w:val="20"/>
        </w:rPr>
        <w:t>Resolve the discrepancy that exists between Handbook 130 and Title 49 of the Code of Federal Regulations with respect to the allowable differences between the stamped tare weight and the actual tare weight of cylinders used for compressed or liquefied gases in refillable cylinders.</w:t>
      </w:r>
    </w:p>
    <w:p w14:paraId="5754B80C" w14:textId="77777777" w:rsidR="002F4E07" w:rsidRPr="00E025F9" w:rsidRDefault="002F4E07" w:rsidP="002F4E07">
      <w:pPr>
        <w:spacing w:after="0"/>
        <w:rPr>
          <w:b/>
        </w:rPr>
      </w:pPr>
      <w:r w:rsidRPr="00E025F9">
        <w:rPr>
          <w:b/>
        </w:rPr>
        <w:t>Item under Consideration:</w:t>
      </w:r>
    </w:p>
    <w:p w14:paraId="68258863" w14:textId="0208DFBE" w:rsidR="002F4E07" w:rsidRDefault="00FF4EEA" w:rsidP="002F4E07">
      <w:r>
        <w:t>Amend the Uniform Regulation for the Method of Sale of Commodities as follows:</w:t>
      </w:r>
    </w:p>
    <w:p w14:paraId="7ABEA0CF" w14:textId="2D2754C8" w:rsidR="00FF4EEA" w:rsidRDefault="00FF4EEA" w:rsidP="00FF4EEA">
      <w:pPr>
        <w:spacing w:before="40"/>
        <w:ind w:left="252"/>
        <w:rPr>
          <w:b/>
          <w:szCs w:val="20"/>
        </w:rPr>
      </w:pPr>
      <w:bookmarkStart w:id="23" w:name="_Toc115622733"/>
      <w:r w:rsidRPr="0015076E">
        <w:rPr>
          <w:b/>
          <w:szCs w:val="20"/>
        </w:rPr>
        <w:t>2.16.3.1.  Tare weights</w:t>
      </w:r>
      <w:r w:rsidRPr="0015076E">
        <w:rPr>
          <w:b/>
          <w:szCs w:val="20"/>
        </w:rPr>
        <w:fldChar w:fldCharType="begin"/>
      </w:r>
      <w:r w:rsidRPr="0015076E">
        <w:rPr>
          <w:szCs w:val="20"/>
        </w:rPr>
        <w:instrText xml:space="preserve"> XE "</w:instrText>
      </w:r>
      <w:r w:rsidRPr="0015076E">
        <w:rPr>
          <w:b/>
          <w:szCs w:val="20"/>
        </w:rPr>
        <w:instrText>Tare weight:</w:instrText>
      </w:r>
      <w:r w:rsidRPr="0015076E">
        <w:rPr>
          <w:szCs w:val="20"/>
        </w:rPr>
        <w:instrText xml:space="preserve">Compressed or liquefied gases in refillable cylinders" </w:instrText>
      </w:r>
      <w:r w:rsidRPr="0015076E">
        <w:rPr>
          <w:b/>
          <w:szCs w:val="20"/>
        </w:rPr>
        <w:fldChar w:fldCharType="end"/>
      </w:r>
      <w:r w:rsidRPr="0015076E">
        <w:rPr>
          <w:b/>
          <w:szCs w:val="20"/>
        </w:rPr>
        <w:t>.</w:t>
      </w:r>
      <w:bookmarkEnd w:id="23"/>
    </w:p>
    <w:p w14:paraId="2E5E46DE" w14:textId="486B7895" w:rsidR="00FF4EEA" w:rsidRPr="00FF4EEA" w:rsidRDefault="00FF4EEA" w:rsidP="00FF4EEA">
      <w:pPr>
        <w:spacing w:before="40"/>
        <w:ind w:left="252"/>
        <w:rPr>
          <w:b/>
          <w:szCs w:val="20"/>
        </w:rPr>
      </w:pPr>
      <w:r w:rsidRPr="00FF4EEA">
        <w:rPr>
          <w:b/>
          <w:szCs w:val="20"/>
        </w:rPr>
        <w:t>…</w:t>
      </w:r>
    </w:p>
    <w:p w14:paraId="7E2C0F72" w14:textId="77777777" w:rsidR="00FF4EEA" w:rsidRPr="0015076E" w:rsidRDefault="00FF4EEA" w:rsidP="00216722">
      <w:pPr>
        <w:numPr>
          <w:ilvl w:val="2"/>
          <w:numId w:val="28"/>
        </w:numPr>
        <w:tabs>
          <w:tab w:val="clear" w:pos="1440"/>
        </w:tabs>
        <w:spacing w:before="40"/>
        <w:ind w:left="720"/>
        <w:rPr>
          <w:szCs w:val="20"/>
        </w:rPr>
      </w:pPr>
      <w:r w:rsidRPr="0015076E">
        <w:rPr>
          <w:b/>
          <w:bCs/>
          <w:szCs w:val="20"/>
        </w:rPr>
        <w:t>Allowable difference.</w:t>
      </w:r>
      <w:r w:rsidRPr="0015076E">
        <w:rPr>
          <w:szCs w:val="20"/>
        </w:rPr>
        <w:t xml:space="preserve"> – If the stamped or stenciled tare is used to determine the net contents of the cylinder, the allowable difference </w:t>
      </w:r>
      <w:r w:rsidRPr="0015076E">
        <w:rPr>
          <w:szCs w:val="20"/>
        </w:rPr>
        <w:fldChar w:fldCharType="begin"/>
      </w:r>
      <w:r w:rsidRPr="0015076E">
        <w:rPr>
          <w:szCs w:val="20"/>
        </w:rPr>
        <w:instrText>xe "</w:instrText>
      </w:r>
      <w:r w:rsidRPr="0015076E">
        <w:rPr>
          <w:bCs/>
          <w:szCs w:val="20"/>
        </w:rPr>
        <w:instrText>Allowable difference:</w:instrText>
      </w:r>
      <w:r w:rsidRPr="0015076E">
        <w:rPr>
          <w:b/>
          <w:szCs w:val="20"/>
        </w:rPr>
        <w:instrText>Tare</w:instrText>
      </w:r>
      <w:r w:rsidRPr="0015076E">
        <w:rPr>
          <w:bCs/>
          <w:szCs w:val="20"/>
        </w:rPr>
        <w:instrText xml:space="preserve"> </w:instrText>
      </w:r>
      <w:r w:rsidRPr="0015076E">
        <w:rPr>
          <w:b/>
          <w:szCs w:val="20"/>
        </w:rPr>
        <w:instrText>weight</w:instrText>
      </w:r>
      <w:r w:rsidRPr="0015076E">
        <w:rPr>
          <w:szCs w:val="20"/>
        </w:rPr>
        <w:instrText>"</w:instrText>
      </w:r>
      <w:r w:rsidRPr="0015076E">
        <w:rPr>
          <w:szCs w:val="20"/>
        </w:rPr>
        <w:fldChar w:fldCharType="end"/>
      </w:r>
      <w:r w:rsidRPr="0015076E">
        <w:rPr>
          <w:szCs w:val="20"/>
        </w:rPr>
        <w:fldChar w:fldCharType="begin"/>
      </w:r>
      <w:r w:rsidRPr="0015076E">
        <w:rPr>
          <w:szCs w:val="20"/>
        </w:rPr>
        <w:instrText xml:space="preserve"> XE "Tare weight:</w:instrText>
      </w:r>
      <w:r w:rsidRPr="0015076E">
        <w:rPr>
          <w:b/>
          <w:bCs/>
          <w:szCs w:val="20"/>
        </w:rPr>
        <w:instrText>Allowable difference</w:instrText>
      </w:r>
      <w:r w:rsidRPr="0015076E">
        <w:rPr>
          <w:szCs w:val="20"/>
        </w:rPr>
        <w:instrText xml:space="preserve">" </w:instrText>
      </w:r>
      <w:r w:rsidRPr="0015076E">
        <w:rPr>
          <w:szCs w:val="20"/>
        </w:rPr>
        <w:fldChar w:fldCharType="end"/>
      </w:r>
      <w:r w:rsidRPr="0015076E">
        <w:rPr>
          <w:szCs w:val="20"/>
        </w:rPr>
        <w:t xml:space="preserve">between the actual tare weight and the stamped (or stenciled) tare weight, or the tare weight on a tag attached to the cylinder for a new or used cylinder, shall be within </w:t>
      </w:r>
      <w:r w:rsidRPr="00FF4EEA">
        <w:rPr>
          <w:b/>
          <w:bCs/>
          <w:szCs w:val="20"/>
          <w:u w:val="single"/>
        </w:rPr>
        <w:t>the following limits prescribed by 49 CFR § 178.35</w:t>
      </w:r>
      <w:r w:rsidRPr="00FF4EEA">
        <w:rPr>
          <w:b/>
          <w:bCs/>
          <w:szCs w:val="20"/>
        </w:rPr>
        <w:t>:</w:t>
      </w:r>
    </w:p>
    <w:p w14:paraId="7B597821" w14:textId="77777777" w:rsidR="00FF4EEA" w:rsidRPr="0015076E" w:rsidRDefault="00FF4EEA" w:rsidP="00537E02">
      <w:pPr>
        <w:spacing w:before="40"/>
        <w:ind w:left="720"/>
        <w:rPr>
          <w:szCs w:val="20"/>
        </w:rPr>
      </w:pPr>
      <w:r w:rsidRPr="0015076E">
        <w:rPr>
          <w:szCs w:val="20"/>
        </w:rPr>
        <w:t>(1)</w:t>
      </w:r>
      <w:r w:rsidRPr="0015076E">
        <w:rPr>
          <w:szCs w:val="20"/>
        </w:rPr>
        <w:tab/>
      </w:r>
      <w:r w:rsidRPr="00FF4EEA">
        <w:rPr>
          <w:b/>
          <w:bCs/>
          <w:strike/>
          <w:szCs w:val="20"/>
          <w:vertAlign w:val="superscript"/>
        </w:rPr>
        <w:t>1</w:t>
      </w:r>
      <w:r w:rsidRPr="00FF4EEA">
        <w:rPr>
          <w:b/>
          <w:bCs/>
          <w:strike/>
          <w:szCs w:val="20"/>
        </w:rPr>
        <w:t>/</w:t>
      </w:r>
      <w:r w:rsidRPr="00FF4EEA">
        <w:rPr>
          <w:b/>
          <w:bCs/>
          <w:strike/>
          <w:szCs w:val="20"/>
          <w:vertAlign w:val="subscript"/>
        </w:rPr>
        <w:t>2</w:t>
      </w:r>
      <w:r w:rsidRPr="00FF4EEA">
        <w:rPr>
          <w:b/>
          <w:bCs/>
          <w:strike/>
          <w:szCs w:val="20"/>
        </w:rPr>
        <w:t> % for tare weights of 9 kg (20 lb) or less</w:t>
      </w:r>
      <w:r w:rsidRPr="00FF4EEA">
        <w:rPr>
          <w:b/>
          <w:bCs/>
          <w:szCs w:val="20"/>
          <w:u w:val="single"/>
        </w:rPr>
        <w:t xml:space="preserve"> For a cylinder of 25 pounds or less at the time of manufacture, a lower tolerance of 3 percent and an upper tolerance of 1 percen</w:t>
      </w:r>
      <w:r w:rsidRPr="00FF4EEA">
        <w:rPr>
          <w:b/>
          <w:bCs/>
          <w:szCs w:val="20"/>
        </w:rPr>
        <w:t>t</w:t>
      </w:r>
      <w:r w:rsidRPr="0015076E">
        <w:rPr>
          <w:szCs w:val="20"/>
        </w:rPr>
        <w:t>; or</w:t>
      </w:r>
    </w:p>
    <w:p w14:paraId="32628399" w14:textId="77777777" w:rsidR="00FF4EEA" w:rsidRPr="0015076E" w:rsidRDefault="00FF4EEA" w:rsidP="00537E02">
      <w:pPr>
        <w:spacing w:before="40"/>
        <w:ind w:left="720"/>
        <w:rPr>
          <w:szCs w:val="20"/>
        </w:rPr>
      </w:pPr>
      <w:r w:rsidRPr="0015076E">
        <w:rPr>
          <w:szCs w:val="20"/>
        </w:rPr>
        <w:t>(2)</w:t>
      </w:r>
      <w:r w:rsidRPr="0015076E">
        <w:rPr>
          <w:szCs w:val="20"/>
        </w:rPr>
        <w:tab/>
      </w:r>
      <w:r w:rsidRPr="00FF4EEA">
        <w:rPr>
          <w:b/>
          <w:bCs/>
          <w:strike/>
          <w:szCs w:val="20"/>
          <w:vertAlign w:val="superscript"/>
        </w:rPr>
        <w:t>1</w:t>
      </w:r>
      <w:r w:rsidRPr="00FF4EEA">
        <w:rPr>
          <w:b/>
          <w:bCs/>
          <w:strike/>
          <w:szCs w:val="20"/>
        </w:rPr>
        <w:t>/</w:t>
      </w:r>
      <w:r w:rsidRPr="00FF4EEA">
        <w:rPr>
          <w:b/>
          <w:bCs/>
          <w:strike/>
          <w:szCs w:val="20"/>
          <w:vertAlign w:val="subscript"/>
        </w:rPr>
        <w:t>4</w:t>
      </w:r>
      <w:r w:rsidRPr="00FF4EEA">
        <w:rPr>
          <w:b/>
          <w:bCs/>
          <w:strike/>
          <w:szCs w:val="20"/>
        </w:rPr>
        <w:t> % for tare weights of more than 9 kg (20 lb)</w:t>
      </w:r>
      <w:r w:rsidRPr="00FF4EEA">
        <w:rPr>
          <w:b/>
          <w:bCs/>
          <w:szCs w:val="20"/>
          <w:u w:val="single"/>
        </w:rPr>
        <w:t xml:space="preserve"> For a cylinder exceeding 25 pounds at the time of manufacture, a lower tolerance of 2 percent and an upper tolerance of 1 percent</w:t>
      </w:r>
      <w:r w:rsidRPr="00FF4EEA">
        <w:rPr>
          <w:b/>
          <w:bCs/>
          <w:szCs w:val="20"/>
        </w:rPr>
        <w:t>.</w:t>
      </w:r>
    </w:p>
    <w:p w14:paraId="402EC2FF" w14:textId="085F56EF" w:rsidR="00FF4EEA" w:rsidRDefault="00FF4EEA" w:rsidP="00537E02">
      <w:pPr>
        <w:ind w:left="720"/>
      </w:pPr>
      <w:r w:rsidRPr="0015076E">
        <w:rPr>
          <w:b/>
          <w:bCs/>
          <w:i/>
          <w:iCs/>
          <w:szCs w:val="20"/>
        </w:rPr>
        <w:t>NOTE:</w:t>
      </w:r>
      <w:r w:rsidRPr="0015076E">
        <w:rPr>
          <w:szCs w:val="20"/>
        </w:rPr>
        <w:t xml:space="preserve">  Failure of a cylinder tare weight to be within the required allowable difference is considered a Method of Sale violation.  The cylinder shall be removed from use until the tare weight is corrected.</w:t>
      </w:r>
    </w:p>
    <w:p w14:paraId="02EE2A9D" w14:textId="77777777" w:rsidR="002F4E07" w:rsidRDefault="002F4E07" w:rsidP="002F4E07">
      <w:pPr>
        <w:keepNext/>
        <w:spacing w:after="0"/>
      </w:pPr>
      <w:r w:rsidRPr="00E025F9">
        <w:rPr>
          <w:b/>
        </w:rPr>
        <w:t xml:space="preserve">Previous </w:t>
      </w:r>
      <w:r>
        <w:rPr>
          <w:b/>
        </w:rPr>
        <w:t>Status</w:t>
      </w:r>
      <w:r w:rsidRPr="00E025F9">
        <w:rPr>
          <w:b/>
        </w:rPr>
        <w:t>:</w:t>
      </w:r>
    </w:p>
    <w:p w14:paraId="6A095C82" w14:textId="1985DB11" w:rsidR="002F4E07" w:rsidRDefault="00B50CBD" w:rsidP="006E0E48">
      <w:pPr>
        <w:ind w:left="360"/>
      </w:pPr>
      <w:bookmarkStart w:id="24" w:name="_Hlk143506736"/>
      <w:r>
        <w:t>2024: New Proposal</w:t>
      </w:r>
      <w:bookmarkEnd w:id="24"/>
      <w:r w:rsidR="002F4E07">
        <w:t xml:space="preserve"> </w:t>
      </w:r>
    </w:p>
    <w:p w14:paraId="042EE5C9" w14:textId="77777777" w:rsidR="002F4E07" w:rsidRPr="00AB010B" w:rsidRDefault="002F4E07" w:rsidP="002F4E07">
      <w:pPr>
        <w:keepNext/>
        <w:spacing w:after="0"/>
        <w:rPr>
          <w:b/>
        </w:rPr>
      </w:pPr>
      <w:r w:rsidRPr="00AB010B">
        <w:rPr>
          <w:b/>
        </w:rPr>
        <w:t>Original Justification:</w:t>
      </w:r>
    </w:p>
    <w:p w14:paraId="2454A3C9" w14:textId="77777777" w:rsidR="00FF4EEA" w:rsidRPr="004F3E04" w:rsidRDefault="00FF4EEA" w:rsidP="00FF4EEA">
      <w:pPr>
        <w:spacing w:before="40" w:after="0"/>
        <w:ind w:left="360"/>
        <w:rPr>
          <w:szCs w:val="20"/>
        </w:rPr>
      </w:pPr>
      <w:r w:rsidRPr="004F3E04">
        <w:rPr>
          <w:szCs w:val="20"/>
        </w:rPr>
        <w:t xml:space="preserve">The </w:t>
      </w:r>
      <w:r>
        <w:rPr>
          <w:szCs w:val="20"/>
        </w:rPr>
        <w:t xml:space="preserve">data presented in </w:t>
      </w:r>
      <w:r w:rsidRPr="004F3E04">
        <w:rPr>
          <w:szCs w:val="20"/>
        </w:rPr>
        <w:t xml:space="preserve">NIST Special Publication, “NIST SP 2200-01, 2022 NCWM-NIST National Survey on 20 lb LPG (Propane) Cylinders,” is sufficient evidence that the tolerances imposed in Handbook 130 on the marking of tare weights for propane cylinders are not in sync with the real world. For example, the report states that </w:t>
      </w:r>
      <w:r w:rsidRPr="004F3E04">
        <w:rPr>
          <w:i/>
          <w:iCs/>
          <w:szCs w:val="20"/>
        </w:rPr>
        <w:t>“nearly half (44.3%) of new cylinders and significantly less (32.0% of used cylinders were in compliance with existing tare weight requirements,”</w:t>
      </w:r>
      <w:r w:rsidRPr="004F3E04">
        <w:rPr>
          <w:szCs w:val="20"/>
        </w:rPr>
        <w:t xml:space="preserve"> (in reference to the current Handbook 130 requirements). Which means, of course that the great majority of cylinders, even new cylinders, were not in compliance. The reasons for that include the following:</w:t>
      </w:r>
    </w:p>
    <w:p w14:paraId="5E1C2092" w14:textId="77777777" w:rsidR="00FF4EEA" w:rsidRPr="004F3E04" w:rsidRDefault="00FF4EEA" w:rsidP="00216722">
      <w:pPr>
        <w:numPr>
          <w:ilvl w:val="0"/>
          <w:numId w:val="34"/>
        </w:numPr>
        <w:spacing w:before="40" w:after="0"/>
        <w:ind w:left="1080"/>
        <w:rPr>
          <w:szCs w:val="20"/>
        </w:rPr>
      </w:pPr>
      <w:r w:rsidRPr="004F3E04">
        <w:rPr>
          <w:szCs w:val="20"/>
        </w:rPr>
        <w:t xml:space="preserve">As quoted from the report, </w:t>
      </w:r>
      <w:r w:rsidRPr="004F3E04">
        <w:rPr>
          <w:i/>
          <w:iCs/>
          <w:szCs w:val="20"/>
        </w:rPr>
        <w:t>“Initial assessments suggest that cylinder manufactures use a tolerance of 1%, which is primarily based on Measurement Canada’s requirement of 1%.”</w:t>
      </w:r>
      <w:r w:rsidRPr="004F3E04">
        <w:rPr>
          <w:szCs w:val="20"/>
        </w:rPr>
        <w:t xml:space="preserve"> If a cylinder’s tare weight can vary +/- 1% from stamped value as manufactured, a cylinder’s actual tare weight cannot be expected to be within +/- 0.5% of the marked value after the cylinder at any point in time thereafter.</w:t>
      </w:r>
    </w:p>
    <w:p w14:paraId="781A76F9" w14:textId="77777777" w:rsidR="00FF4EEA" w:rsidRPr="004F3E04" w:rsidRDefault="00FF4EEA" w:rsidP="00216722">
      <w:pPr>
        <w:numPr>
          <w:ilvl w:val="0"/>
          <w:numId w:val="34"/>
        </w:numPr>
        <w:spacing w:before="40" w:after="0"/>
        <w:ind w:left="1080"/>
        <w:rPr>
          <w:szCs w:val="20"/>
        </w:rPr>
      </w:pPr>
      <w:r w:rsidRPr="004F3E04">
        <w:rPr>
          <w:szCs w:val="20"/>
        </w:rPr>
        <w:t xml:space="preserve">For practical reasons, some manufacturers may use a statistical method to arrive at an average tare weight based on previous measurements of a sufficiently large sample pool. Whatever variance there may be in the actual weight of the cylinder versus the marked tare weight, the fact is that over 98% of the new cylinders weighed were in compliance with the DOT tolerances. </w:t>
      </w:r>
    </w:p>
    <w:p w14:paraId="2A532AEA" w14:textId="77777777" w:rsidR="00FF4EEA" w:rsidRPr="004F3E04" w:rsidRDefault="00FF4EEA" w:rsidP="00216722">
      <w:pPr>
        <w:numPr>
          <w:ilvl w:val="0"/>
          <w:numId w:val="34"/>
        </w:numPr>
        <w:spacing w:before="40" w:after="0"/>
        <w:ind w:left="1080"/>
        <w:rPr>
          <w:szCs w:val="20"/>
        </w:rPr>
      </w:pPr>
      <w:r w:rsidRPr="004F3E04">
        <w:rPr>
          <w:szCs w:val="20"/>
        </w:rPr>
        <w:lastRenderedPageBreak/>
        <w:t xml:space="preserve">The following statement from the report is </w:t>
      </w:r>
      <w:r>
        <w:rPr>
          <w:szCs w:val="20"/>
        </w:rPr>
        <w:t>very telling</w:t>
      </w:r>
      <w:r w:rsidRPr="004F3E04">
        <w:rPr>
          <w:szCs w:val="20"/>
        </w:rPr>
        <w:t xml:space="preserve">: </w:t>
      </w:r>
      <w:r w:rsidRPr="004F3E04">
        <w:rPr>
          <w:i/>
          <w:iCs/>
          <w:szCs w:val="20"/>
        </w:rPr>
        <w:t>“It is highly unusual and irregular to see a tolerance where a very significant majority of the packages are in compliance (in this case, 98.4%).”</w:t>
      </w:r>
      <w:r w:rsidRPr="004F3E04">
        <w:rPr>
          <w:szCs w:val="20"/>
        </w:rPr>
        <w:t xml:space="preserve"> The report goes on to state that 34.3% of “used” cylinders would not be in compliance with the DOT tolerances. These two statements call attention to the fact that these grill cylinders are in constant circulation, subject to a wide variety of conditions, treatment and possibl</w:t>
      </w:r>
      <w:r>
        <w:rPr>
          <w:szCs w:val="20"/>
        </w:rPr>
        <w:t>e</w:t>
      </w:r>
      <w:r w:rsidRPr="004F3E04">
        <w:rPr>
          <w:szCs w:val="20"/>
        </w:rPr>
        <w:t xml:space="preserve"> abuse by potentially many different customers, thereby underlining the need to steer clear of overburdensome and unwarranted regulation. </w:t>
      </w:r>
    </w:p>
    <w:p w14:paraId="53A2219B" w14:textId="77777777" w:rsidR="00FF4EEA" w:rsidRPr="004F3E04" w:rsidRDefault="00FF4EEA" w:rsidP="00216722">
      <w:pPr>
        <w:numPr>
          <w:ilvl w:val="0"/>
          <w:numId w:val="34"/>
        </w:numPr>
        <w:spacing w:before="40" w:after="0"/>
        <w:ind w:left="1080"/>
        <w:rPr>
          <w:szCs w:val="20"/>
        </w:rPr>
      </w:pPr>
      <w:r w:rsidRPr="004F3E04">
        <w:rPr>
          <w:szCs w:val="20"/>
        </w:rPr>
        <w:t xml:space="preserve">Scales utilized in most retail locations where cylinders are filled are beam scales which do not have the capability of weighing cylinders to the sensitivity or number of decimal places necessary to verify the initial tare weight while a cylinder is under vacuum using Handbook 130 requirements. Additionally, there is no requirement in any national code or standard to fill cylinders by weight at the point of sale when the cylinder is transported for non-commercial use.  These cylinders are not considered to be transported “in commerce” and are therefore not required to be filled by weight, thereby allowing for the determination of maximum fill level using the fixed maximum liquid level gauge. Scales are not required to be installed at these facilities. </w:t>
      </w:r>
    </w:p>
    <w:p w14:paraId="0DF025E8" w14:textId="77777777" w:rsidR="00FF4EEA" w:rsidRDefault="00FF4EEA" w:rsidP="00216722">
      <w:pPr>
        <w:numPr>
          <w:ilvl w:val="0"/>
          <w:numId w:val="34"/>
        </w:numPr>
        <w:spacing w:before="40" w:after="0"/>
        <w:ind w:left="1080"/>
        <w:rPr>
          <w:szCs w:val="20"/>
        </w:rPr>
      </w:pPr>
      <w:r w:rsidRPr="004F3E04">
        <w:rPr>
          <w:szCs w:val="20"/>
        </w:rPr>
        <w:t xml:space="preserve">Even when the product is released to the atmosphere to “empty” the cylinder, there will always be some amount of liquid and vapor remaining in the cylinder, unless the cylinder has been put under vacuum. The liquid, of course, is much denser than air and the vapor in the cylinder is 1.5 times the weight of the air that was in the sample cylinders when they were weighed to establish the “average” tare weights. </w:t>
      </w:r>
    </w:p>
    <w:p w14:paraId="275A7CA8" w14:textId="77777777" w:rsidR="00FF4EEA" w:rsidRPr="00FF4EEA" w:rsidRDefault="00FF4EEA" w:rsidP="00216722">
      <w:pPr>
        <w:keepNext/>
        <w:numPr>
          <w:ilvl w:val="0"/>
          <w:numId w:val="34"/>
        </w:numPr>
        <w:spacing w:before="40" w:after="0"/>
        <w:ind w:left="1080"/>
        <w:rPr>
          <w:b/>
        </w:rPr>
      </w:pPr>
      <w:r w:rsidRPr="00FF4EEA">
        <w:rPr>
          <w:szCs w:val="20"/>
        </w:rPr>
        <w:t>A minus tolerance of -3% will not result in extreme loss to the propane marketer in most cases, because the overfilling prevention device (OPD) will activate and prevent the overfilling of the cylinder in the vast majority of cases. As stated in the report, only 1.1% of all cylinders tested exceeded the legal filling limit. Considering the time of year that this project was undertaken and in some northern states, it is very likely that some of those cylinders may have been filled volumetrically when the temperature was below 40 °F, it would not be unusual that more product was put into the cylinder because the OPD is calibrated to the maximum fill at 40 °F and the liquid density increases as the temperature gets colder.</w:t>
      </w:r>
    </w:p>
    <w:p w14:paraId="386FA91C" w14:textId="4DD5B99D" w:rsidR="000E02AA" w:rsidRDefault="00FF4EEA" w:rsidP="00216722">
      <w:pPr>
        <w:keepNext/>
        <w:numPr>
          <w:ilvl w:val="0"/>
          <w:numId w:val="34"/>
        </w:numPr>
        <w:spacing w:before="40"/>
        <w:ind w:left="1080"/>
        <w:rPr>
          <w:b/>
        </w:rPr>
      </w:pPr>
      <w:r w:rsidRPr="00FF4EEA">
        <w:rPr>
          <w:szCs w:val="20"/>
        </w:rPr>
        <w:t>The price for a pound of propane as stated in the report seems high, as it would equate to $5.51 per gallon (4.24 lbs. per gallon).  The Department of Energy published the average cost of propane in 2022 and it was shown to be $2.23 per gallon</w:t>
      </w:r>
      <w:r>
        <w:rPr>
          <w:szCs w:val="20"/>
        </w:rPr>
        <w:t>.</w:t>
      </w:r>
    </w:p>
    <w:p w14:paraId="5FD10A7A" w14:textId="77777777" w:rsidR="000E02AA" w:rsidRDefault="000E02AA" w:rsidP="000E02AA">
      <w:pPr>
        <w:spacing w:before="40" w:after="0"/>
        <w:rPr>
          <w:szCs w:val="20"/>
        </w:rPr>
      </w:pPr>
      <w:r>
        <w:rPr>
          <w:szCs w:val="20"/>
        </w:rPr>
        <w:t>Opposing arguments may take the following form:</w:t>
      </w:r>
    </w:p>
    <w:p w14:paraId="7B1CD83C" w14:textId="77777777" w:rsidR="000E02AA" w:rsidRPr="000E02AA" w:rsidRDefault="000E02AA" w:rsidP="00216722">
      <w:pPr>
        <w:pStyle w:val="ListParagraph"/>
        <w:keepNext/>
        <w:numPr>
          <w:ilvl w:val="0"/>
          <w:numId w:val="35"/>
        </w:numPr>
        <w:spacing w:before="40" w:after="0"/>
        <w:ind w:left="1080"/>
        <w:contextualSpacing/>
        <w:rPr>
          <w:b/>
        </w:rPr>
      </w:pPr>
      <w:r w:rsidRPr="000E02AA">
        <w:rPr>
          <w:szCs w:val="20"/>
        </w:rPr>
        <w:t>“The purpose of Handbook 130 is to ensure that the customer gets what he pays for and that the propane marketer doesn’t lose out, either.” The rebuttal to this argument from the standpoint of the customer is provided in the justification in number 18 above. From the marketer’s standpoint, the fact that the vast majority of retail gallons sold in the U.S. are sold by NPGA members and that those very members endorsed this proposal is evidence that marketers are not concerned about the small quantities of gas that may not be billed to the customer.</w:t>
      </w:r>
    </w:p>
    <w:p w14:paraId="4DF4DE4C" w14:textId="0C5D8751" w:rsidR="000E02AA" w:rsidRPr="000E02AA" w:rsidRDefault="000E02AA" w:rsidP="00216722">
      <w:pPr>
        <w:pStyle w:val="ListParagraph"/>
        <w:keepNext/>
        <w:numPr>
          <w:ilvl w:val="0"/>
          <w:numId w:val="35"/>
        </w:numPr>
        <w:spacing w:before="40"/>
        <w:ind w:left="1080"/>
        <w:contextualSpacing/>
        <w:rPr>
          <w:b/>
        </w:rPr>
      </w:pPr>
      <w:r w:rsidRPr="000E02AA">
        <w:rPr>
          <w:szCs w:val="20"/>
        </w:rPr>
        <w:t>“We should make DOT change their tolerances instead of NCWM changing theirs.” The fact is that NCWM allowable differences are so unreasonable that 56% of newly manufactured cylinders were not in compliance with them. That should be reason enough to realize that NCWM needs to change. In addition, once gas is put into a cylinder, there will always be a little bit of liquid remaining in the cylinder unless it is vacuum purged or opened to the atmosphere. This means that accurately measuring the tare weight of a cylinder becomes very difficult unless specific procedures are followed to ensure that the cylinder is truly “empty.”</w:t>
      </w:r>
    </w:p>
    <w:p w14:paraId="1D1036E9" w14:textId="40682575" w:rsidR="000E02AA" w:rsidRPr="000E02AA" w:rsidRDefault="00537E02" w:rsidP="000E02AA">
      <w:pPr>
        <w:keepNext/>
        <w:spacing w:before="40"/>
        <w:rPr>
          <w:bCs/>
        </w:rPr>
      </w:pPr>
      <w:r>
        <w:rPr>
          <w:szCs w:val="20"/>
        </w:rPr>
        <w:t>The submitter requested that this be a voting item in 2024 and a retroactive requirement, enforceable to all devices</w:t>
      </w:r>
      <w:r w:rsidR="000E02AA" w:rsidRPr="000E02AA">
        <w:rPr>
          <w:bCs/>
        </w:rPr>
        <w:t xml:space="preserve">. </w:t>
      </w:r>
    </w:p>
    <w:p w14:paraId="16895EA6" w14:textId="384A7FA9" w:rsidR="002F4E07" w:rsidRPr="00FF4EEA" w:rsidRDefault="002F4E07" w:rsidP="00FF4EEA">
      <w:pPr>
        <w:keepNext/>
        <w:spacing w:before="40" w:after="0"/>
        <w:rPr>
          <w:b/>
        </w:rPr>
      </w:pPr>
      <w:r w:rsidRPr="00FF4EEA">
        <w:rPr>
          <w:b/>
        </w:rPr>
        <w:t>Comments in Favor:</w:t>
      </w:r>
    </w:p>
    <w:p w14:paraId="2F00CC4A" w14:textId="77777777" w:rsidR="002F4E07" w:rsidRPr="002A7C3B" w:rsidRDefault="002F4E07" w:rsidP="002F4E07">
      <w:pPr>
        <w:keepNext/>
        <w:spacing w:after="0"/>
        <w:ind w:left="720"/>
        <w:rPr>
          <w:b/>
        </w:rPr>
      </w:pPr>
      <w:r w:rsidRPr="002A7C3B">
        <w:rPr>
          <w:b/>
        </w:rPr>
        <w:t>Regulatory:</w:t>
      </w:r>
    </w:p>
    <w:p w14:paraId="4CA9FF62" w14:textId="77777777" w:rsidR="002F4E07" w:rsidRPr="002A7C3B" w:rsidRDefault="002F4E07" w:rsidP="00216722">
      <w:pPr>
        <w:pStyle w:val="ListParagraph"/>
        <w:numPr>
          <w:ilvl w:val="0"/>
          <w:numId w:val="26"/>
        </w:numPr>
        <w:spacing w:after="0" w:line="259" w:lineRule="auto"/>
        <w:contextualSpacing/>
        <w:jc w:val="left"/>
      </w:pPr>
    </w:p>
    <w:p w14:paraId="30B73DE6" w14:textId="77777777" w:rsidR="002F4E07" w:rsidRPr="002A7C3B" w:rsidRDefault="002F4E07" w:rsidP="002F4E07">
      <w:pPr>
        <w:spacing w:before="240" w:after="0"/>
        <w:ind w:left="720"/>
        <w:rPr>
          <w:b/>
        </w:rPr>
      </w:pPr>
      <w:r w:rsidRPr="002A7C3B">
        <w:rPr>
          <w:b/>
        </w:rPr>
        <w:t>Industry:</w:t>
      </w:r>
    </w:p>
    <w:p w14:paraId="00CE7E98" w14:textId="77777777" w:rsidR="002F4E07" w:rsidRPr="002A7C3B" w:rsidRDefault="002F4E07" w:rsidP="00216722">
      <w:pPr>
        <w:pStyle w:val="ListParagraph"/>
        <w:numPr>
          <w:ilvl w:val="0"/>
          <w:numId w:val="26"/>
        </w:numPr>
        <w:spacing w:after="0" w:line="259" w:lineRule="auto"/>
        <w:contextualSpacing/>
        <w:jc w:val="left"/>
      </w:pPr>
    </w:p>
    <w:p w14:paraId="0CDB3F20" w14:textId="77777777" w:rsidR="002F4E07" w:rsidRPr="002A7C3B" w:rsidRDefault="002F4E07" w:rsidP="002F4E07">
      <w:pPr>
        <w:spacing w:before="240" w:after="0"/>
        <w:ind w:left="720"/>
        <w:rPr>
          <w:b/>
        </w:rPr>
      </w:pPr>
      <w:r w:rsidRPr="002A7C3B">
        <w:rPr>
          <w:b/>
        </w:rPr>
        <w:lastRenderedPageBreak/>
        <w:t>Advisory:</w:t>
      </w:r>
    </w:p>
    <w:p w14:paraId="5211610D" w14:textId="77777777" w:rsidR="002F4E07" w:rsidRPr="002A7C3B" w:rsidRDefault="002F4E07" w:rsidP="00216722">
      <w:pPr>
        <w:pStyle w:val="ListParagraph"/>
        <w:numPr>
          <w:ilvl w:val="0"/>
          <w:numId w:val="26"/>
        </w:numPr>
        <w:spacing w:after="0" w:line="259" w:lineRule="auto"/>
        <w:contextualSpacing/>
        <w:jc w:val="left"/>
      </w:pPr>
    </w:p>
    <w:p w14:paraId="7FC51E6D" w14:textId="77777777" w:rsidR="002F4E07" w:rsidRPr="002A7C3B" w:rsidRDefault="002F4E07" w:rsidP="002F4E07">
      <w:pPr>
        <w:spacing w:before="240"/>
        <w:rPr>
          <w:b/>
        </w:rPr>
      </w:pPr>
      <w:r>
        <w:rPr>
          <w:b/>
        </w:rPr>
        <w:t>Comments</w:t>
      </w:r>
      <w:r w:rsidRPr="002A7C3B">
        <w:rPr>
          <w:b/>
        </w:rPr>
        <w:t xml:space="preserve"> Against:</w:t>
      </w:r>
    </w:p>
    <w:p w14:paraId="482D36EE" w14:textId="77777777" w:rsidR="002F4E07" w:rsidRPr="002A7C3B" w:rsidRDefault="002F4E07" w:rsidP="002F4E07">
      <w:pPr>
        <w:spacing w:after="0"/>
        <w:ind w:left="720"/>
        <w:rPr>
          <w:b/>
        </w:rPr>
      </w:pPr>
      <w:r w:rsidRPr="002A7C3B">
        <w:rPr>
          <w:b/>
        </w:rPr>
        <w:t>Regulatory:</w:t>
      </w:r>
    </w:p>
    <w:p w14:paraId="09A121B4" w14:textId="77777777" w:rsidR="002F4E07" w:rsidRPr="002A7C3B" w:rsidRDefault="002F4E07" w:rsidP="00216722">
      <w:pPr>
        <w:pStyle w:val="ListParagraph"/>
        <w:numPr>
          <w:ilvl w:val="0"/>
          <w:numId w:val="27"/>
        </w:numPr>
        <w:spacing w:after="0" w:line="259" w:lineRule="auto"/>
        <w:contextualSpacing/>
        <w:jc w:val="left"/>
      </w:pPr>
    </w:p>
    <w:p w14:paraId="0596B6AF" w14:textId="77777777" w:rsidR="002F4E07" w:rsidRPr="002A7C3B" w:rsidRDefault="002F4E07" w:rsidP="002F4E07">
      <w:pPr>
        <w:spacing w:before="240" w:after="0"/>
        <w:ind w:left="720"/>
        <w:rPr>
          <w:b/>
        </w:rPr>
      </w:pPr>
      <w:r w:rsidRPr="002A7C3B">
        <w:rPr>
          <w:b/>
        </w:rPr>
        <w:t>Industry:</w:t>
      </w:r>
    </w:p>
    <w:p w14:paraId="01EB0536" w14:textId="77777777" w:rsidR="002F4E07" w:rsidRPr="002A7C3B" w:rsidRDefault="002F4E07" w:rsidP="00216722">
      <w:pPr>
        <w:pStyle w:val="ListParagraph"/>
        <w:numPr>
          <w:ilvl w:val="0"/>
          <w:numId w:val="27"/>
        </w:numPr>
        <w:spacing w:after="0" w:line="259" w:lineRule="auto"/>
        <w:contextualSpacing/>
        <w:jc w:val="left"/>
      </w:pPr>
    </w:p>
    <w:p w14:paraId="30338D7C" w14:textId="77777777" w:rsidR="002F4E07" w:rsidRPr="00AC5B86" w:rsidRDefault="002F4E07" w:rsidP="002F4E07">
      <w:pPr>
        <w:spacing w:before="240" w:after="0"/>
        <w:ind w:left="720"/>
        <w:rPr>
          <w:b/>
        </w:rPr>
      </w:pPr>
      <w:r w:rsidRPr="002A7C3B">
        <w:rPr>
          <w:b/>
        </w:rPr>
        <w:t>Advisory:</w:t>
      </w:r>
    </w:p>
    <w:p w14:paraId="44C78F9D" w14:textId="77777777" w:rsidR="002F4E07" w:rsidRDefault="002F4E07" w:rsidP="00216722">
      <w:pPr>
        <w:pStyle w:val="ListParagraph"/>
        <w:numPr>
          <w:ilvl w:val="0"/>
          <w:numId w:val="27"/>
        </w:numPr>
        <w:spacing w:after="0" w:line="259" w:lineRule="auto"/>
        <w:contextualSpacing/>
        <w:jc w:val="left"/>
      </w:pPr>
    </w:p>
    <w:p w14:paraId="36DD420B" w14:textId="77777777" w:rsidR="002F4E07" w:rsidRPr="002A7C3B" w:rsidRDefault="002F4E07" w:rsidP="002F4E07">
      <w:pPr>
        <w:spacing w:before="240"/>
        <w:rPr>
          <w:b/>
        </w:rPr>
      </w:pPr>
      <w:r>
        <w:rPr>
          <w:b/>
        </w:rPr>
        <w:t>Neutral Comments</w:t>
      </w:r>
      <w:r w:rsidRPr="002A7C3B">
        <w:rPr>
          <w:b/>
        </w:rPr>
        <w:t>:</w:t>
      </w:r>
    </w:p>
    <w:p w14:paraId="613B68D3" w14:textId="77777777" w:rsidR="002F4E07" w:rsidRPr="002A7C3B" w:rsidRDefault="002F4E07" w:rsidP="002F4E07">
      <w:pPr>
        <w:spacing w:after="0"/>
        <w:ind w:left="720"/>
        <w:rPr>
          <w:b/>
        </w:rPr>
      </w:pPr>
      <w:r w:rsidRPr="002A7C3B">
        <w:rPr>
          <w:b/>
        </w:rPr>
        <w:t>Regulatory:</w:t>
      </w:r>
    </w:p>
    <w:p w14:paraId="3F3155C5" w14:textId="77777777" w:rsidR="002F4E07" w:rsidRPr="002A7C3B" w:rsidRDefault="002F4E07" w:rsidP="00216722">
      <w:pPr>
        <w:pStyle w:val="ListParagraph"/>
        <w:numPr>
          <w:ilvl w:val="0"/>
          <w:numId w:val="27"/>
        </w:numPr>
        <w:spacing w:after="0" w:line="259" w:lineRule="auto"/>
        <w:contextualSpacing/>
        <w:jc w:val="left"/>
      </w:pPr>
    </w:p>
    <w:p w14:paraId="62B44EB7" w14:textId="77777777" w:rsidR="002F4E07" w:rsidRPr="002A7C3B" w:rsidRDefault="002F4E07" w:rsidP="002F4E07">
      <w:pPr>
        <w:spacing w:before="240" w:after="0"/>
        <w:ind w:left="720"/>
        <w:rPr>
          <w:b/>
        </w:rPr>
      </w:pPr>
      <w:r w:rsidRPr="002A7C3B">
        <w:rPr>
          <w:b/>
        </w:rPr>
        <w:t>Industry:</w:t>
      </w:r>
    </w:p>
    <w:p w14:paraId="3A3CAEC1" w14:textId="77777777" w:rsidR="002F4E07" w:rsidRPr="002A7C3B" w:rsidRDefault="002F4E07" w:rsidP="00216722">
      <w:pPr>
        <w:pStyle w:val="ListParagraph"/>
        <w:numPr>
          <w:ilvl w:val="0"/>
          <w:numId w:val="27"/>
        </w:numPr>
        <w:spacing w:after="0" w:line="259" w:lineRule="auto"/>
        <w:contextualSpacing/>
        <w:jc w:val="left"/>
      </w:pPr>
    </w:p>
    <w:p w14:paraId="4508E7A6" w14:textId="77777777" w:rsidR="002F4E07" w:rsidRPr="002A7C3B" w:rsidRDefault="002F4E07" w:rsidP="002F4E07">
      <w:pPr>
        <w:spacing w:before="240" w:after="0"/>
        <w:ind w:left="720"/>
        <w:rPr>
          <w:b/>
        </w:rPr>
      </w:pPr>
      <w:r w:rsidRPr="002A7C3B">
        <w:rPr>
          <w:b/>
        </w:rPr>
        <w:t>Advisory:</w:t>
      </w:r>
    </w:p>
    <w:p w14:paraId="01AB945D" w14:textId="77777777" w:rsidR="002F4E07" w:rsidRDefault="002F4E07" w:rsidP="00216722">
      <w:pPr>
        <w:pStyle w:val="ListParagraph"/>
        <w:numPr>
          <w:ilvl w:val="0"/>
          <w:numId w:val="27"/>
        </w:numPr>
        <w:spacing w:after="0" w:line="259" w:lineRule="auto"/>
        <w:contextualSpacing/>
        <w:jc w:val="left"/>
      </w:pPr>
    </w:p>
    <w:p w14:paraId="2E676B15" w14:textId="77777777" w:rsidR="002F4E07" w:rsidRPr="00E025F9" w:rsidRDefault="002F4E07" w:rsidP="002F4E07">
      <w:pPr>
        <w:spacing w:before="240" w:after="0"/>
        <w:rPr>
          <w:b/>
        </w:rPr>
      </w:pPr>
      <w:r w:rsidRPr="002A7C3B">
        <w:rPr>
          <w:b/>
        </w:rPr>
        <w:t>Item Develop</w:t>
      </w:r>
      <w:r w:rsidRPr="00E025F9">
        <w:rPr>
          <w:b/>
        </w:rPr>
        <w:t>ment:</w:t>
      </w:r>
    </w:p>
    <w:p w14:paraId="5083E06B" w14:textId="15B9FFB8" w:rsidR="002F4E07" w:rsidRDefault="000E02AA" w:rsidP="002F4E07">
      <w:r>
        <w:t>New Proposal</w:t>
      </w:r>
    </w:p>
    <w:p w14:paraId="6E4546E7" w14:textId="77777777" w:rsidR="002F4E07" w:rsidRDefault="002F4E07" w:rsidP="002F4E07">
      <w:pPr>
        <w:spacing w:after="0"/>
        <w:rPr>
          <w:b/>
        </w:rPr>
      </w:pPr>
      <w:r w:rsidRPr="00E025F9">
        <w:rPr>
          <w:b/>
        </w:rPr>
        <w:t>Regional Associations’ Comments:</w:t>
      </w:r>
    </w:p>
    <w:p w14:paraId="0853F205" w14:textId="5BC206BA" w:rsidR="000E02AA" w:rsidRDefault="000E02AA" w:rsidP="000E02AA">
      <w:pPr>
        <w:rPr>
          <w:bCs/>
        </w:rPr>
      </w:pPr>
      <w:r w:rsidRPr="000E02AA">
        <w:rPr>
          <w:bCs/>
        </w:rPr>
        <w:t>New Proposal</w:t>
      </w:r>
    </w:p>
    <w:p w14:paraId="76D12355" w14:textId="0FBAE9DC" w:rsidR="00537E02" w:rsidRDefault="00537E02" w:rsidP="000E02AA">
      <w:pPr>
        <w:rPr>
          <w:bCs/>
        </w:rPr>
      </w:pPr>
      <w:r>
        <w:t xml:space="preserve">Additional letters, presentation and data may have been submitted for consideration with this item.  Please refer to </w:t>
      </w:r>
      <w:r>
        <w:rPr>
          <w:u w:val="single"/>
        </w:rPr>
        <w:t>https://www.ncwm.com/publication-15</w:t>
      </w:r>
      <w:r>
        <w:t xml:space="preserve"> to review these documents.</w:t>
      </w:r>
    </w:p>
    <w:p w14:paraId="7763A69F" w14:textId="32CD1B9A" w:rsidR="000E02AA" w:rsidRPr="003C355F" w:rsidRDefault="000E02AA" w:rsidP="000E02AA">
      <w:pPr>
        <w:pStyle w:val="ItemHeading"/>
      </w:pPr>
      <w:bookmarkStart w:id="25" w:name="_Toc143509191"/>
      <w:r>
        <w:t>MOS-24.3</w:t>
      </w:r>
      <w:r w:rsidRPr="003C355F">
        <w:t xml:space="preserve"> </w:t>
      </w:r>
      <w:r w:rsidRPr="003C355F">
        <w:tab/>
      </w:r>
      <w:r w:rsidRPr="003C355F">
        <w:tab/>
      </w:r>
      <w:r>
        <w:t>2.16.3.1. Tare Weights, Part (</w:t>
      </w:r>
      <w:r w:rsidRPr="00537E02">
        <w:rPr>
          <w:strike/>
        </w:rPr>
        <w:t>d) Average requirement</w:t>
      </w:r>
      <w:r>
        <w:t>.</w:t>
      </w:r>
      <w:bookmarkEnd w:id="25"/>
    </w:p>
    <w:p w14:paraId="44FC23D6" w14:textId="77777777" w:rsidR="000E02AA" w:rsidRPr="00E025F9" w:rsidRDefault="000E02AA" w:rsidP="000E02AA">
      <w:pPr>
        <w:spacing w:after="0"/>
        <w:rPr>
          <w:b/>
        </w:rPr>
      </w:pPr>
      <w:r w:rsidRPr="00E025F9">
        <w:rPr>
          <w:b/>
        </w:rPr>
        <w:t>Source:</w:t>
      </w:r>
    </w:p>
    <w:p w14:paraId="17F7AF2C" w14:textId="77777777" w:rsidR="000E02AA" w:rsidRDefault="000E02AA" w:rsidP="000E02AA">
      <w:r>
        <w:t>National Propane Gas Association</w:t>
      </w:r>
    </w:p>
    <w:p w14:paraId="1407EA14" w14:textId="77777777" w:rsidR="000E02AA" w:rsidRPr="00E025F9" w:rsidRDefault="000E02AA" w:rsidP="000E02AA">
      <w:pPr>
        <w:spacing w:after="0"/>
        <w:rPr>
          <w:b/>
        </w:rPr>
      </w:pPr>
      <w:r w:rsidRPr="00E025F9">
        <w:rPr>
          <w:b/>
        </w:rPr>
        <w:t>Purpose:</w:t>
      </w:r>
    </w:p>
    <w:p w14:paraId="0EABB27F" w14:textId="0095683A" w:rsidR="000E02AA" w:rsidRDefault="000E02AA" w:rsidP="000E02AA">
      <w:r>
        <w:rPr>
          <w:szCs w:val="20"/>
        </w:rPr>
        <w:t>Remove an ambiguous and subjective requirement that is based on a statistical approach not clearly defined.</w:t>
      </w:r>
    </w:p>
    <w:p w14:paraId="6BEB7293" w14:textId="77777777" w:rsidR="000E02AA" w:rsidRPr="00E025F9" w:rsidRDefault="000E02AA" w:rsidP="000E02AA">
      <w:pPr>
        <w:spacing w:after="0"/>
        <w:rPr>
          <w:b/>
        </w:rPr>
      </w:pPr>
      <w:r w:rsidRPr="00E025F9">
        <w:rPr>
          <w:b/>
        </w:rPr>
        <w:t>Item under Consideration:</w:t>
      </w:r>
    </w:p>
    <w:p w14:paraId="42975355" w14:textId="77777777" w:rsidR="000E02AA" w:rsidRDefault="000E02AA" w:rsidP="000E02AA">
      <w:r>
        <w:t>Amend the Uniform Regulation for the Method of Sale of Commodities as follows:</w:t>
      </w:r>
    </w:p>
    <w:p w14:paraId="4264CD4E" w14:textId="77777777" w:rsidR="000E02AA" w:rsidRDefault="000E02AA" w:rsidP="000E02AA">
      <w:pPr>
        <w:spacing w:before="40"/>
        <w:ind w:left="252"/>
        <w:rPr>
          <w:b/>
          <w:szCs w:val="20"/>
        </w:rPr>
      </w:pPr>
      <w:r w:rsidRPr="0015076E">
        <w:rPr>
          <w:b/>
          <w:szCs w:val="20"/>
        </w:rPr>
        <w:t>2.16.3.1.  Tare weights</w:t>
      </w:r>
      <w:r w:rsidRPr="0015076E">
        <w:rPr>
          <w:b/>
          <w:szCs w:val="20"/>
        </w:rPr>
        <w:fldChar w:fldCharType="begin"/>
      </w:r>
      <w:r w:rsidRPr="0015076E">
        <w:rPr>
          <w:szCs w:val="20"/>
        </w:rPr>
        <w:instrText xml:space="preserve"> XE "</w:instrText>
      </w:r>
      <w:r w:rsidRPr="0015076E">
        <w:rPr>
          <w:b/>
          <w:szCs w:val="20"/>
        </w:rPr>
        <w:instrText>Tare weight:</w:instrText>
      </w:r>
      <w:r w:rsidRPr="0015076E">
        <w:rPr>
          <w:szCs w:val="20"/>
        </w:rPr>
        <w:instrText xml:space="preserve">Compressed or liquefied gases in refillable cylinders" </w:instrText>
      </w:r>
      <w:r w:rsidRPr="0015076E">
        <w:rPr>
          <w:b/>
          <w:szCs w:val="20"/>
        </w:rPr>
        <w:fldChar w:fldCharType="end"/>
      </w:r>
      <w:r w:rsidRPr="0015076E">
        <w:rPr>
          <w:b/>
          <w:szCs w:val="20"/>
        </w:rPr>
        <w:t>.</w:t>
      </w:r>
    </w:p>
    <w:p w14:paraId="3024F29E" w14:textId="77777777" w:rsidR="000E02AA" w:rsidRPr="00FF4EEA" w:rsidRDefault="000E02AA" w:rsidP="000E02AA">
      <w:pPr>
        <w:spacing w:before="40"/>
        <w:ind w:left="252"/>
        <w:rPr>
          <w:b/>
          <w:szCs w:val="20"/>
        </w:rPr>
      </w:pPr>
      <w:r w:rsidRPr="00FF4EEA">
        <w:rPr>
          <w:b/>
          <w:szCs w:val="20"/>
        </w:rPr>
        <w:t>…</w:t>
      </w:r>
    </w:p>
    <w:p w14:paraId="55B48FC7" w14:textId="447695D5" w:rsidR="000E02AA" w:rsidRPr="000E02AA" w:rsidRDefault="000E02AA" w:rsidP="00216722">
      <w:pPr>
        <w:pStyle w:val="ListParagraph"/>
        <w:keepNext/>
        <w:numPr>
          <w:ilvl w:val="2"/>
          <w:numId w:val="28"/>
        </w:numPr>
        <w:tabs>
          <w:tab w:val="clear" w:pos="1440"/>
        </w:tabs>
        <w:ind w:left="720"/>
        <w:rPr>
          <w:strike/>
          <w:szCs w:val="20"/>
        </w:rPr>
      </w:pPr>
      <w:r w:rsidRPr="000E02AA">
        <w:rPr>
          <w:b/>
          <w:strike/>
          <w:szCs w:val="20"/>
        </w:rPr>
        <w:t>Av</w:t>
      </w:r>
      <w:r w:rsidRPr="000E02AA">
        <w:rPr>
          <w:b/>
          <w:bCs/>
          <w:strike/>
          <w:szCs w:val="20"/>
        </w:rPr>
        <w:t>erage requirement.</w:t>
      </w:r>
      <w:r w:rsidRPr="000E02AA">
        <w:rPr>
          <w:bCs/>
          <w:strike/>
          <w:szCs w:val="20"/>
        </w:rPr>
        <w:t xml:space="preserve"> </w:t>
      </w:r>
      <w:r w:rsidRPr="00537E02">
        <w:rPr>
          <w:b/>
          <w:bCs/>
          <w:strike/>
          <w:szCs w:val="20"/>
        </w:rPr>
        <w:t xml:space="preserve">– When used to determine the net contents of cylinders, the stamped or stenciled tare weights of cylinders at a single place of business found to be in error predominantly in a direction </w:t>
      </w:r>
      <w:r w:rsidRPr="00537E02">
        <w:rPr>
          <w:b/>
          <w:bCs/>
          <w:strike/>
          <w:szCs w:val="20"/>
        </w:rPr>
        <w:lastRenderedPageBreak/>
        <w:t>favorable to the seller and near the allowable difference</w:t>
      </w:r>
      <w:r w:rsidRPr="00537E02">
        <w:rPr>
          <w:b/>
          <w:bCs/>
          <w:strike/>
          <w:szCs w:val="20"/>
        </w:rPr>
        <w:fldChar w:fldCharType="begin"/>
      </w:r>
      <w:r w:rsidRPr="00537E02">
        <w:rPr>
          <w:b/>
          <w:bCs/>
          <w:strike/>
          <w:szCs w:val="20"/>
        </w:rPr>
        <w:instrText>xe "Allowable difference:Tare weight"</w:instrText>
      </w:r>
      <w:r w:rsidRPr="00537E02">
        <w:rPr>
          <w:b/>
          <w:bCs/>
          <w:strike/>
          <w:szCs w:val="20"/>
        </w:rPr>
        <w:fldChar w:fldCharType="end"/>
      </w:r>
      <w:r w:rsidRPr="00537E02">
        <w:rPr>
          <w:b/>
          <w:bCs/>
          <w:strike/>
          <w:szCs w:val="20"/>
        </w:rPr>
        <w:t xml:space="preserve"> </w:t>
      </w:r>
      <w:r w:rsidRPr="00537E02">
        <w:rPr>
          <w:b/>
          <w:bCs/>
          <w:strike/>
          <w:szCs w:val="20"/>
        </w:rPr>
        <w:fldChar w:fldCharType="begin"/>
      </w:r>
      <w:r w:rsidRPr="00537E02">
        <w:rPr>
          <w:b/>
          <w:bCs/>
          <w:strike/>
          <w:szCs w:val="20"/>
        </w:rPr>
        <w:instrText xml:space="preserve"> XE "Tare weight:Average requirement" </w:instrText>
      </w:r>
      <w:r w:rsidRPr="00537E02">
        <w:rPr>
          <w:b/>
          <w:bCs/>
          <w:strike/>
          <w:szCs w:val="20"/>
        </w:rPr>
        <w:fldChar w:fldCharType="end"/>
      </w:r>
      <w:r w:rsidRPr="00537E02">
        <w:rPr>
          <w:b/>
          <w:bCs/>
          <w:strike/>
          <w:szCs w:val="20"/>
        </w:rPr>
        <w:t>limit shall be considered to be not in conformance with these requirements.</w:t>
      </w:r>
    </w:p>
    <w:p w14:paraId="33434658" w14:textId="564CA721" w:rsidR="000E02AA" w:rsidRDefault="000E02AA" w:rsidP="000E02AA">
      <w:pPr>
        <w:keepNext/>
        <w:spacing w:after="0"/>
      </w:pPr>
      <w:r w:rsidRPr="000E02AA">
        <w:rPr>
          <w:b/>
        </w:rPr>
        <w:t>Previous Status:</w:t>
      </w:r>
    </w:p>
    <w:p w14:paraId="36EE7DCE" w14:textId="3F099377" w:rsidR="000E02AA" w:rsidRDefault="00B50CBD" w:rsidP="006E0E48">
      <w:pPr>
        <w:ind w:left="360"/>
      </w:pPr>
      <w:r>
        <w:t>2024: New Proposal</w:t>
      </w:r>
      <w:r w:rsidR="000E02AA">
        <w:t xml:space="preserve"> </w:t>
      </w:r>
    </w:p>
    <w:p w14:paraId="765D0786" w14:textId="77777777" w:rsidR="000E02AA" w:rsidRPr="00AB010B" w:rsidRDefault="000E02AA" w:rsidP="000E02AA">
      <w:pPr>
        <w:keepNext/>
        <w:spacing w:after="0"/>
        <w:rPr>
          <w:b/>
        </w:rPr>
      </w:pPr>
      <w:r w:rsidRPr="00AB010B">
        <w:rPr>
          <w:b/>
        </w:rPr>
        <w:t>Original Justification:</w:t>
      </w:r>
    </w:p>
    <w:p w14:paraId="1E5990AD" w14:textId="466E7C7A" w:rsidR="000E02AA" w:rsidRPr="000E02AA" w:rsidRDefault="000E02AA" w:rsidP="000E02AA">
      <w:pPr>
        <w:keepNext/>
        <w:spacing w:before="40"/>
        <w:contextualSpacing/>
        <w:rPr>
          <w:b/>
        </w:rPr>
      </w:pPr>
      <w:r w:rsidRPr="000E02AA">
        <w:rPr>
          <w:szCs w:val="20"/>
        </w:rPr>
        <w:t>Deleting (d) is necessary because the requirement itself is too subjective and not based on a clear compliance threshold. For example, there is no clear indication what “predominantly” means. There is no direction on how many cylinders to test or what statistical methods to employ in determining the meaning of “predominantly.”</w:t>
      </w:r>
    </w:p>
    <w:p w14:paraId="6D100FF1" w14:textId="77777777" w:rsidR="000E02AA" w:rsidRDefault="000E02AA" w:rsidP="000E02AA">
      <w:pPr>
        <w:keepNext/>
        <w:spacing w:before="40"/>
        <w:rPr>
          <w:bCs/>
        </w:rPr>
      </w:pPr>
      <w:r w:rsidRPr="000E02AA">
        <w:rPr>
          <w:bCs/>
        </w:rPr>
        <w:t xml:space="preserve">The Submitter requested Voting status for this proposal. </w:t>
      </w:r>
    </w:p>
    <w:p w14:paraId="40383714" w14:textId="6AA09B38" w:rsidR="000E02AA" w:rsidRDefault="000E02AA" w:rsidP="000E02AA">
      <w:pPr>
        <w:keepNext/>
        <w:spacing w:before="40"/>
        <w:rPr>
          <w:szCs w:val="20"/>
        </w:rPr>
      </w:pPr>
      <w:r>
        <w:rPr>
          <w:szCs w:val="20"/>
        </w:rPr>
        <w:t>An opposing argument may be that the paragraph is needed in order to protect consumers from fraud due to a scheme undertaken by sellers or retail propane and the manufacturers of cylinders. The rebuttal to that argument is that in effect, this rule in Handbook 130 is skewed against retail sellers of propane and by its very nature alleges that there is collusion between cylinder manufacturers and retail propane marketers. Such an argument does not take into consideration the variances in raw materials, the tolerances that manufacturers can achieve, or any number of factors that address the very usefulness of a tare weight marking in the modern world of filling a cylinder with liquefied petroleum gas.</w:t>
      </w:r>
    </w:p>
    <w:p w14:paraId="321F5E2F" w14:textId="34A0DBD7" w:rsidR="00537E02" w:rsidRPr="000E02AA" w:rsidRDefault="00537E02" w:rsidP="000E02AA">
      <w:pPr>
        <w:keepNext/>
        <w:spacing w:before="40"/>
        <w:rPr>
          <w:bCs/>
        </w:rPr>
      </w:pPr>
      <w:r>
        <w:rPr>
          <w:szCs w:val="20"/>
        </w:rPr>
        <w:t>The submitter requested that this be a voting item in 2024 and a retroactive requirement, enforceable to all devices.</w:t>
      </w:r>
    </w:p>
    <w:p w14:paraId="1C407B40" w14:textId="77777777" w:rsidR="000E02AA" w:rsidRPr="00FF4EEA" w:rsidRDefault="000E02AA" w:rsidP="000E02AA">
      <w:pPr>
        <w:keepNext/>
        <w:spacing w:before="40" w:after="0"/>
        <w:rPr>
          <w:b/>
        </w:rPr>
      </w:pPr>
      <w:r w:rsidRPr="00FF4EEA">
        <w:rPr>
          <w:b/>
        </w:rPr>
        <w:t>Comments in Favor:</w:t>
      </w:r>
    </w:p>
    <w:p w14:paraId="70C512E6" w14:textId="77777777" w:rsidR="000E02AA" w:rsidRPr="002A7C3B" w:rsidRDefault="000E02AA" w:rsidP="000E02AA">
      <w:pPr>
        <w:keepNext/>
        <w:spacing w:after="0"/>
        <w:ind w:left="720"/>
        <w:rPr>
          <w:b/>
        </w:rPr>
      </w:pPr>
      <w:r w:rsidRPr="002A7C3B">
        <w:rPr>
          <w:b/>
        </w:rPr>
        <w:t>Regulatory:</w:t>
      </w:r>
    </w:p>
    <w:p w14:paraId="5372FACA" w14:textId="77777777" w:rsidR="000E02AA" w:rsidRPr="002A7C3B" w:rsidRDefault="000E02AA" w:rsidP="00216722">
      <w:pPr>
        <w:pStyle w:val="ListParagraph"/>
        <w:numPr>
          <w:ilvl w:val="0"/>
          <w:numId w:val="26"/>
        </w:numPr>
        <w:spacing w:after="0" w:line="259" w:lineRule="auto"/>
        <w:contextualSpacing/>
        <w:jc w:val="left"/>
      </w:pPr>
    </w:p>
    <w:p w14:paraId="7D0BED52" w14:textId="77777777" w:rsidR="000E02AA" w:rsidRPr="002A7C3B" w:rsidRDefault="000E02AA" w:rsidP="000E02AA">
      <w:pPr>
        <w:spacing w:before="240" w:after="0"/>
        <w:ind w:left="720"/>
        <w:rPr>
          <w:b/>
        </w:rPr>
      </w:pPr>
      <w:r w:rsidRPr="002A7C3B">
        <w:rPr>
          <w:b/>
        </w:rPr>
        <w:t>Industry:</w:t>
      </w:r>
    </w:p>
    <w:p w14:paraId="4D9C701A" w14:textId="77777777" w:rsidR="000E02AA" w:rsidRPr="002A7C3B" w:rsidRDefault="000E02AA" w:rsidP="00216722">
      <w:pPr>
        <w:pStyle w:val="ListParagraph"/>
        <w:numPr>
          <w:ilvl w:val="0"/>
          <w:numId w:val="26"/>
        </w:numPr>
        <w:spacing w:after="0" w:line="259" w:lineRule="auto"/>
        <w:contextualSpacing/>
        <w:jc w:val="left"/>
      </w:pPr>
    </w:p>
    <w:p w14:paraId="05858578" w14:textId="77777777" w:rsidR="000E02AA" w:rsidRPr="002A7C3B" w:rsidRDefault="000E02AA" w:rsidP="000E02AA">
      <w:pPr>
        <w:spacing w:before="240" w:after="0"/>
        <w:ind w:left="720"/>
        <w:rPr>
          <w:b/>
        </w:rPr>
      </w:pPr>
      <w:r w:rsidRPr="002A7C3B">
        <w:rPr>
          <w:b/>
        </w:rPr>
        <w:t>Advisory:</w:t>
      </w:r>
    </w:p>
    <w:p w14:paraId="6E5DEEE9" w14:textId="77777777" w:rsidR="000E02AA" w:rsidRPr="002A7C3B" w:rsidRDefault="000E02AA" w:rsidP="00216722">
      <w:pPr>
        <w:pStyle w:val="ListParagraph"/>
        <w:numPr>
          <w:ilvl w:val="0"/>
          <w:numId w:val="26"/>
        </w:numPr>
        <w:spacing w:after="0" w:line="259" w:lineRule="auto"/>
        <w:contextualSpacing/>
        <w:jc w:val="left"/>
      </w:pPr>
    </w:p>
    <w:p w14:paraId="24A341D4" w14:textId="77777777" w:rsidR="000E02AA" w:rsidRPr="002A7C3B" w:rsidRDefault="000E02AA" w:rsidP="000E02AA">
      <w:pPr>
        <w:spacing w:before="240"/>
        <w:rPr>
          <w:b/>
        </w:rPr>
      </w:pPr>
      <w:r>
        <w:rPr>
          <w:b/>
        </w:rPr>
        <w:t>Comments</w:t>
      </w:r>
      <w:r w:rsidRPr="002A7C3B">
        <w:rPr>
          <w:b/>
        </w:rPr>
        <w:t xml:space="preserve"> Against:</w:t>
      </w:r>
    </w:p>
    <w:p w14:paraId="26212C1F" w14:textId="77777777" w:rsidR="000E02AA" w:rsidRPr="002A7C3B" w:rsidRDefault="000E02AA" w:rsidP="000E02AA">
      <w:pPr>
        <w:spacing w:after="0"/>
        <w:ind w:left="720"/>
        <w:rPr>
          <w:b/>
        </w:rPr>
      </w:pPr>
      <w:r w:rsidRPr="002A7C3B">
        <w:rPr>
          <w:b/>
        </w:rPr>
        <w:t>Regulatory:</w:t>
      </w:r>
    </w:p>
    <w:p w14:paraId="61A66D63" w14:textId="77777777" w:rsidR="000E02AA" w:rsidRPr="002A7C3B" w:rsidRDefault="000E02AA" w:rsidP="00216722">
      <w:pPr>
        <w:pStyle w:val="ListParagraph"/>
        <w:numPr>
          <w:ilvl w:val="0"/>
          <w:numId w:val="27"/>
        </w:numPr>
        <w:spacing w:after="0" w:line="259" w:lineRule="auto"/>
        <w:contextualSpacing/>
        <w:jc w:val="left"/>
      </w:pPr>
    </w:p>
    <w:p w14:paraId="48BF5DC9" w14:textId="77777777" w:rsidR="000E02AA" w:rsidRPr="002A7C3B" w:rsidRDefault="000E02AA" w:rsidP="000E02AA">
      <w:pPr>
        <w:spacing w:before="240" w:after="0"/>
        <w:ind w:left="720"/>
        <w:rPr>
          <w:b/>
        </w:rPr>
      </w:pPr>
      <w:r w:rsidRPr="002A7C3B">
        <w:rPr>
          <w:b/>
        </w:rPr>
        <w:t>Industry:</w:t>
      </w:r>
    </w:p>
    <w:p w14:paraId="707DB44B" w14:textId="77777777" w:rsidR="000E02AA" w:rsidRPr="002A7C3B" w:rsidRDefault="000E02AA" w:rsidP="00216722">
      <w:pPr>
        <w:pStyle w:val="ListParagraph"/>
        <w:numPr>
          <w:ilvl w:val="0"/>
          <w:numId w:val="27"/>
        </w:numPr>
        <w:spacing w:after="0" w:line="259" w:lineRule="auto"/>
        <w:contextualSpacing/>
        <w:jc w:val="left"/>
      </w:pPr>
    </w:p>
    <w:p w14:paraId="217A9E01" w14:textId="77777777" w:rsidR="000E02AA" w:rsidRPr="00AC5B86" w:rsidRDefault="000E02AA" w:rsidP="000E02AA">
      <w:pPr>
        <w:spacing w:before="240" w:after="0"/>
        <w:ind w:left="720"/>
        <w:rPr>
          <w:b/>
        </w:rPr>
      </w:pPr>
      <w:r w:rsidRPr="002A7C3B">
        <w:rPr>
          <w:b/>
        </w:rPr>
        <w:t>Advisory:</w:t>
      </w:r>
    </w:p>
    <w:p w14:paraId="780C5078" w14:textId="77777777" w:rsidR="000E02AA" w:rsidRDefault="000E02AA" w:rsidP="00216722">
      <w:pPr>
        <w:pStyle w:val="ListParagraph"/>
        <w:numPr>
          <w:ilvl w:val="0"/>
          <w:numId w:val="27"/>
        </w:numPr>
        <w:spacing w:after="0" w:line="259" w:lineRule="auto"/>
        <w:contextualSpacing/>
        <w:jc w:val="left"/>
      </w:pPr>
    </w:p>
    <w:p w14:paraId="0B781012" w14:textId="77777777" w:rsidR="000E02AA" w:rsidRPr="002A7C3B" w:rsidRDefault="000E02AA" w:rsidP="000E02AA">
      <w:pPr>
        <w:spacing w:before="240"/>
        <w:rPr>
          <w:b/>
        </w:rPr>
      </w:pPr>
      <w:r>
        <w:rPr>
          <w:b/>
        </w:rPr>
        <w:t>Neutral Comments</w:t>
      </w:r>
      <w:r w:rsidRPr="002A7C3B">
        <w:rPr>
          <w:b/>
        </w:rPr>
        <w:t>:</w:t>
      </w:r>
    </w:p>
    <w:p w14:paraId="180D3B6A" w14:textId="77777777" w:rsidR="000E02AA" w:rsidRPr="002A7C3B" w:rsidRDefault="000E02AA" w:rsidP="000E02AA">
      <w:pPr>
        <w:spacing w:after="0"/>
        <w:ind w:left="720"/>
        <w:rPr>
          <w:b/>
        </w:rPr>
      </w:pPr>
      <w:r w:rsidRPr="002A7C3B">
        <w:rPr>
          <w:b/>
        </w:rPr>
        <w:t>Regulatory:</w:t>
      </w:r>
    </w:p>
    <w:p w14:paraId="4EACFFD0" w14:textId="77777777" w:rsidR="000E02AA" w:rsidRPr="002A7C3B" w:rsidRDefault="000E02AA" w:rsidP="00216722">
      <w:pPr>
        <w:pStyle w:val="ListParagraph"/>
        <w:numPr>
          <w:ilvl w:val="0"/>
          <w:numId w:val="27"/>
        </w:numPr>
        <w:spacing w:after="0" w:line="259" w:lineRule="auto"/>
        <w:contextualSpacing/>
        <w:jc w:val="left"/>
      </w:pPr>
    </w:p>
    <w:p w14:paraId="5DDEB224" w14:textId="77777777" w:rsidR="000E02AA" w:rsidRPr="002A7C3B" w:rsidRDefault="000E02AA" w:rsidP="000E02AA">
      <w:pPr>
        <w:spacing w:before="240" w:after="0"/>
        <w:ind w:left="720"/>
        <w:rPr>
          <w:b/>
        </w:rPr>
      </w:pPr>
      <w:r w:rsidRPr="002A7C3B">
        <w:rPr>
          <w:b/>
        </w:rPr>
        <w:t>Industry:</w:t>
      </w:r>
    </w:p>
    <w:p w14:paraId="4364F847" w14:textId="77777777" w:rsidR="000E02AA" w:rsidRPr="002A7C3B" w:rsidRDefault="000E02AA" w:rsidP="00216722">
      <w:pPr>
        <w:pStyle w:val="ListParagraph"/>
        <w:numPr>
          <w:ilvl w:val="0"/>
          <w:numId w:val="27"/>
        </w:numPr>
        <w:spacing w:after="0" w:line="259" w:lineRule="auto"/>
        <w:contextualSpacing/>
        <w:jc w:val="left"/>
      </w:pPr>
    </w:p>
    <w:p w14:paraId="13959689" w14:textId="77777777" w:rsidR="000E02AA" w:rsidRPr="002A7C3B" w:rsidRDefault="000E02AA" w:rsidP="000E02AA">
      <w:pPr>
        <w:spacing w:before="240" w:after="0"/>
        <w:ind w:left="720"/>
        <w:rPr>
          <w:b/>
        </w:rPr>
      </w:pPr>
      <w:r w:rsidRPr="002A7C3B">
        <w:rPr>
          <w:b/>
        </w:rPr>
        <w:t>Advisory:</w:t>
      </w:r>
    </w:p>
    <w:p w14:paraId="6CBCB7F8" w14:textId="77777777" w:rsidR="000E02AA" w:rsidRDefault="000E02AA" w:rsidP="00216722">
      <w:pPr>
        <w:pStyle w:val="ListParagraph"/>
        <w:numPr>
          <w:ilvl w:val="0"/>
          <w:numId w:val="27"/>
        </w:numPr>
        <w:spacing w:after="0" w:line="259" w:lineRule="auto"/>
        <w:contextualSpacing/>
        <w:jc w:val="left"/>
      </w:pPr>
    </w:p>
    <w:p w14:paraId="1EEA99C2" w14:textId="77777777" w:rsidR="000E02AA" w:rsidRPr="00E025F9" w:rsidRDefault="000E02AA" w:rsidP="000E02AA">
      <w:pPr>
        <w:spacing w:before="240" w:after="0"/>
        <w:rPr>
          <w:b/>
        </w:rPr>
      </w:pPr>
      <w:r w:rsidRPr="002A7C3B">
        <w:rPr>
          <w:b/>
        </w:rPr>
        <w:lastRenderedPageBreak/>
        <w:t>Item Develop</w:t>
      </w:r>
      <w:r w:rsidRPr="00E025F9">
        <w:rPr>
          <w:b/>
        </w:rPr>
        <w:t>ment:</w:t>
      </w:r>
    </w:p>
    <w:p w14:paraId="29197A46" w14:textId="77777777" w:rsidR="000E02AA" w:rsidRDefault="000E02AA" w:rsidP="000E02AA">
      <w:r>
        <w:t>New Proposal</w:t>
      </w:r>
    </w:p>
    <w:p w14:paraId="51749E41" w14:textId="77777777" w:rsidR="000E02AA" w:rsidRDefault="000E02AA" w:rsidP="000E02AA">
      <w:pPr>
        <w:spacing w:after="0"/>
        <w:rPr>
          <w:b/>
        </w:rPr>
      </w:pPr>
      <w:r w:rsidRPr="00E025F9">
        <w:rPr>
          <w:b/>
        </w:rPr>
        <w:t>Regional Associations’ Comments:</w:t>
      </w:r>
    </w:p>
    <w:p w14:paraId="5B3C5810" w14:textId="01E800C1" w:rsidR="000E02AA" w:rsidRDefault="000E02AA" w:rsidP="00537E02">
      <w:pPr>
        <w:rPr>
          <w:bCs/>
        </w:rPr>
      </w:pPr>
      <w:r w:rsidRPr="000E02AA">
        <w:rPr>
          <w:bCs/>
        </w:rPr>
        <w:t>New Proposal</w:t>
      </w:r>
    </w:p>
    <w:p w14:paraId="15422907" w14:textId="0A9C459D" w:rsidR="00537E02" w:rsidRDefault="00537E02" w:rsidP="00537E02">
      <w:r>
        <w:t xml:space="preserve">Additional letters, presentation and data may have been submitted for consideration with this item.  Please refer to </w:t>
      </w:r>
      <w:r>
        <w:rPr>
          <w:u w:val="single"/>
        </w:rPr>
        <w:t>https://www.ncwm.com/publication-15</w:t>
      </w:r>
      <w:r>
        <w:t xml:space="preserve"> to review these documents.</w:t>
      </w:r>
    </w:p>
    <w:p w14:paraId="003EF178" w14:textId="145BF802" w:rsidR="00537E02" w:rsidRPr="003C355F" w:rsidRDefault="00537E02" w:rsidP="00537E02">
      <w:pPr>
        <w:pStyle w:val="ItemHeading"/>
      </w:pPr>
      <w:bookmarkStart w:id="26" w:name="_Toc143509192"/>
      <w:r>
        <w:t>MOS-24.4</w:t>
      </w:r>
      <w:r w:rsidRPr="003C355F">
        <w:t xml:space="preserve"> </w:t>
      </w:r>
      <w:r w:rsidRPr="003C355F">
        <w:tab/>
      </w:r>
      <w:r w:rsidRPr="003C355F">
        <w:tab/>
      </w:r>
      <w:r>
        <w:t>2.16.3.1. Tare Weights, Part (e) Tare Determination.</w:t>
      </w:r>
      <w:bookmarkEnd w:id="26"/>
    </w:p>
    <w:p w14:paraId="09C24AE9" w14:textId="77777777" w:rsidR="00537E02" w:rsidRPr="00E025F9" w:rsidRDefault="00537E02" w:rsidP="00537E02">
      <w:pPr>
        <w:spacing w:after="0"/>
        <w:rPr>
          <w:b/>
        </w:rPr>
      </w:pPr>
      <w:r w:rsidRPr="00E025F9">
        <w:rPr>
          <w:b/>
        </w:rPr>
        <w:t>Source:</w:t>
      </w:r>
    </w:p>
    <w:p w14:paraId="7DC0769A" w14:textId="77777777" w:rsidR="00537E02" w:rsidRDefault="00537E02" w:rsidP="00537E02">
      <w:r>
        <w:t>National Propane Gas Association</w:t>
      </w:r>
    </w:p>
    <w:p w14:paraId="5B92F5BC" w14:textId="77777777" w:rsidR="00537E02" w:rsidRPr="00E025F9" w:rsidRDefault="00537E02" w:rsidP="00537E02">
      <w:pPr>
        <w:spacing w:after="0"/>
        <w:rPr>
          <w:b/>
        </w:rPr>
      </w:pPr>
      <w:r w:rsidRPr="00E025F9">
        <w:rPr>
          <w:b/>
        </w:rPr>
        <w:t>Purpose:</w:t>
      </w:r>
    </w:p>
    <w:p w14:paraId="2FEA0B55" w14:textId="2A7F371D" w:rsidR="00537E02" w:rsidRDefault="00537E02" w:rsidP="00537E02">
      <w:r>
        <w:rPr>
          <w:szCs w:val="20"/>
        </w:rPr>
        <w:t>Modify a requirement to recognize the variety of practices that are commonly used to protect valves on cylinders and label cylinders with information.</w:t>
      </w:r>
    </w:p>
    <w:p w14:paraId="40C19425" w14:textId="77777777" w:rsidR="00537E02" w:rsidRPr="00E025F9" w:rsidRDefault="00537E02" w:rsidP="00537E02">
      <w:pPr>
        <w:spacing w:after="0"/>
        <w:rPr>
          <w:b/>
        </w:rPr>
      </w:pPr>
      <w:r w:rsidRPr="00E025F9">
        <w:rPr>
          <w:b/>
        </w:rPr>
        <w:t>Item under Consideration:</w:t>
      </w:r>
    </w:p>
    <w:p w14:paraId="5D5D283B" w14:textId="77777777" w:rsidR="00537E02" w:rsidRDefault="00537E02" w:rsidP="00537E02">
      <w:r>
        <w:t>Amend the Uniform Regulation for the Method of Sale of Commodities as follows:</w:t>
      </w:r>
    </w:p>
    <w:p w14:paraId="59DD42A3" w14:textId="77777777" w:rsidR="00537E02" w:rsidRDefault="00537E02" w:rsidP="00537E02">
      <w:pPr>
        <w:spacing w:before="40"/>
        <w:ind w:left="252"/>
        <w:rPr>
          <w:b/>
          <w:szCs w:val="20"/>
        </w:rPr>
      </w:pPr>
      <w:r w:rsidRPr="0015076E">
        <w:rPr>
          <w:b/>
          <w:szCs w:val="20"/>
        </w:rPr>
        <w:t>2.16.3.1.  Tare weights</w:t>
      </w:r>
      <w:r w:rsidRPr="0015076E">
        <w:rPr>
          <w:b/>
          <w:szCs w:val="20"/>
        </w:rPr>
        <w:fldChar w:fldCharType="begin"/>
      </w:r>
      <w:r w:rsidRPr="0015076E">
        <w:rPr>
          <w:szCs w:val="20"/>
        </w:rPr>
        <w:instrText xml:space="preserve"> XE "</w:instrText>
      </w:r>
      <w:r w:rsidRPr="0015076E">
        <w:rPr>
          <w:b/>
          <w:szCs w:val="20"/>
        </w:rPr>
        <w:instrText>Tare weight:</w:instrText>
      </w:r>
      <w:r w:rsidRPr="0015076E">
        <w:rPr>
          <w:szCs w:val="20"/>
        </w:rPr>
        <w:instrText xml:space="preserve">Compressed or liquefied gases in refillable cylinders" </w:instrText>
      </w:r>
      <w:r w:rsidRPr="0015076E">
        <w:rPr>
          <w:b/>
          <w:szCs w:val="20"/>
        </w:rPr>
        <w:fldChar w:fldCharType="end"/>
      </w:r>
      <w:r w:rsidRPr="0015076E">
        <w:rPr>
          <w:b/>
          <w:szCs w:val="20"/>
        </w:rPr>
        <w:t>.</w:t>
      </w:r>
    </w:p>
    <w:p w14:paraId="185253F0" w14:textId="77777777" w:rsidR="00537E02" w:rsidRPr="00FF4EEA" w:rsidRDefault="00537E02" w:rsidP="00537E02">
      <w:pPr>
        <w:spacing w:before="40"/>
        <w:ind w:left="252"/>
        <w:rPr>
          <w:b/>
          <w:szCs w:val="20"/>
        </w:rPr>
      </w:pPr>
      <w:r w:rsidRPr="00FF4EEA">
        <w:rPr>
          <w:b/>
          <w:szCs w:val="20"/>
        </w:rPr>
        <w:t>…</w:t>
      </w:r>
    </w:p>
    <w:p w14:paraId="1360D6C9" w14:textId="700DB559" w:rsidR="00537E02" w:rsidRPr="00537E02" w:rsidRDefault="00537E02" w:rsidP="00216722">
      <w:pPr>
        <w:pStyle w:val="ListParagraph"/>
        <w:keepNext/>
        <w:numPr>
          <w:ilvl w:val="0"/>
          <w:numId w:val="36"/>
        </w:numPr>
        <w:rPr>
          <w:bCs/>
          <w:szCs w:val="20"/>
        </w:rPr>
      </w:pPr>
      <w:r w:rsidRPr="00537E02">
        <w:rPr>
          <w:bCs/>
          <w:szCs w:val="20"/>
        </w:rPr>
        <w:t>Tare Determination</w:t>
      </w:r>
      <w:r w:rsidRPr="00537E02">
        <w:rPr>
          <w:bCs/>
          <w:szCs w:val="20"/>
        </w:rPr>
        <w:fldChar w:fldCharType="begin"/>
      </w:r>
      <w:r w:rsidRPr="00537E02">
        <w:rPr>
          <w:bCs/>
          <w:szCs w:val="20"/>
        </w:rPr>
        <w:instrText xml:space="preserve"> XE "Tare determination" </w:instrText>
      </w:r>
      <w:r w:rsidRPr="00537E02">
        <w:rPr>
          <w:bCs/>
          <w:szCs w:val="20"/>
        </w:rPr>
        <w:fldChar w:fldCharType="end"/>
      </w:r>
      <w:r w:rsidRPr="00537E02">
        <w:rPr>
          <w:bCs/>
          <w:szCs w:val="20"/>
        </w:rPr>
        <w:t xml:space="preserve">. – The stamped or stenciled tare weight shall be used for purposes of verifying the net contents unless the actual tare weight is determined, then the actual tare weight shall be used for purposes of net content verification.  The removable protective cap and label are not included in the stamped or stenciled tare but </w:t>
      </w:r>
      <w:r w:rsidRPr="00537E02">
        <w:rPr>
          <w:b/>
          <w:strike/>
          <w:szCs w:val="20"/>
        </w:rPr>
        <w:t>must</w:t>
      </w:r>
      <w:r w:rsidRPr="00537E02">
        <w:rPr>
          <w:b/>
          <w:szCs w:val="20"/>
        </w:rPr>
        <w:t xml:space="preserve"> </w:t>
      </w:r>
      <w:r w:rsidRPr="00537E02">
        <w:rPr>
          <w:b/>
          <w:szCs w:val="20"/>
          <w:u w:val="single"/>
        </w:rPr>
        <w:t>can</w:t>
      </w:r>
      <w:r w:rsidRPr="00537E02">
        <w:rPr>
          <w:bCs/>
          <w:szCs w:val="20"/>
        </w:rPr>
        <w:t xml:space="preserve"> be included in the total tare determinations.</w:t>
      </w:r>
    </w:p>
    <w:p w14:paraId="05333351" w14:textId="3CEAB64F" w:rsidR="00537E02" w:rsidRDefault="00537E02" w:rsidP="00537E02">
      <w:pPr>
        <w:keepNext/>
        <w:spacing w:after="0"/>
      </w:pPr>
      <w:r w:rsidRPr="000E02AA">
        <w:rPr>
          <w:b/>
        </w:rPr>
        <w:t>Previous Status:</w:t>
      </w:r>
    </w:p>
    <w:p w14:paraId="184463F9" w14:textId="6140B09E" w:rsidR="00537E02" w:rsidRDefault="00B50CBD" w:rsidP="006E0E48">
      <w:pPr>
        <w:ind w:left="360"/>
      </w:pPr>
      <w:r>
        <w:t>2024: New Proposal</w:t>
      </w:r>
      <w:r w:rsidR="00537E02">
        <w:t xml:space="preserve"> </w:t>
      </w:r>
    </w:p>
    <w:p w14:paraId="12BC0E1E" w14:textId="77777777" w:rsidR="00537E02" w:rsidRPr="00AB010B" w:rsidRDefault="00537E02" w:rsidP="00537E02">
      <w:pPr>
        <w:keepNext/>
        <w:spacing w:after="0"/>
        <w:rPr>
          <w:b/>
        </w:rPr>
      </w:pPr>
      <w:r w:rsidRPr="00AB010B">
        <w:rPr>
          <w:b/>
        </w:rPr>
        <w:t>Original Justification:</w:t>
      </w:r>
    </w:p>
    <w:p w14:paraId="63310E2D" w14:textId="6F3932E9" w:rsidR="00537E02" w:rsidRDefault="00537E02" w:rsidP="00537E02">
      <w:pPr>
        <w:keepNext/>
        <w:spacing w:before="40"/>
        <w:rPr>
          <w:szCs w:val="20"/>
        </w:rPr>
      </w:pPr>
      <w:r w:rsidRPr="00721D43">
        <w:rPr>
          <w:szCs w:val="20"/>
        </w:rPr>
        <w:t>The modification proposed to (e) is necessary because this text is confusing. Sometimes the protective cap for a cylinder is attached by a plastic lanyard to the valve and is not easily removed. Other times, it is removeable. Sometimes the “label” is actually a sleeve and it must be removed prior to filling the cylinder. Other times it is adhered to the cylinder and cannot be removed easily.</w:t>
      </w:r>
    </w:p>
    <w:p w14:paraId="3042CDE2" w14:textId="72A97040" w:rsidR="00537E02" w:rsidRDefault="00537E02" w:rsidP="00537E02">
      <w:pPr>
        <w:keepNext/>
        <w:spacing w:before="40"/>
        <w:rPr>
          <w:szCs w:val="20"/>
        </w:rPr>
      </w:pPr>
      <w:r>
        <w:rPr>
          <w:szCs w:val="20"/>
        </w:rPr>
        <w:t>An opposing argument may be that the paragraph is needed in order to protect consumers from fraud due to a scheme undertaken by sellers or retail propane and the manufacturers of cylinders. The rebuttal to that argument is that in effect, this rule in Handbook 130 is skewed against retail sellers of propane and by its very nature alleges that there is collusion between cylinder manufacturers and retail propane marketers. Such an argument does not take into consideration the variances in raw materials, the tolerances that manufacturers can achieve, or any number of factors that address the very usefulness of a tare weight marking in the modern world of filling a cylinder with liquefied petroleum gas.</w:t>
      </w:r>
    </w:p>
    <w:p w14:paraId="6BF9B348" w14:textId="77777777" w:rsidR="00537E02" w:rsidRPr="000E02AA" w:rsidRDefault="00537E02" w:rsidP="00537E02">
      <w:pPr>
        <w:keepNext/>
        <w:spacing w:before="40"/>
        <w:rPr>
          <w:bCs/>
        </w:rPr>
      </w:pPr>
      <w:r>
        <w:rPr>
          <w:szCs w:val="20"/>
        </w:rPr>
        <w:t>The submitter requested that this be a voting item in 2024 and a retroactive requirement, enforceable to all devices.</w:t>
      </w:r>
    </w:p>
    <w:p w14:paraId="655FB050" w14:textId="77777777" w:rsidR="00537E02" w:rsidRPr="00FF4EEA" w:rsidRDefault="00537E02" w:rsidP="00537E02">
      <w:pPr>
        <w:keepNext/>
        <w:spacing w:before="40" w:after="0"/>
        <w:rPr>
          <w:b/>
        </w:rPr>
      </w:pPr>
      <w:r w:rsidRPr="00FF4EEA">
        <w:rPr>
          <w:b/>
        </w:rPr>
        <w:t>Comments in Favor:</w:t>
      </w:r>
    </w:p>
    <w:p w14:paraId="22FBE147" w14:textId="77777777" w:rsidR="00537E02" w:rsidRPr="002A7C3B" w:rsidRDefault="00537E02" w:rsidP="00537E02">
      <w:pPr>
        <w:keepNext/>
        <w:spacing w:after="0"/>
        <w:ind w:left="720"/>
        <w:rPr>
          <w:b/>
        </w:rPr>
      </w:pPr>
      <w:r w:rsidRPr="002A7C3B">
        <w:rPr>
          <w:b/>
        </w:rPr>
        <w:t>Regulatory:</w:t>
      </w:r>
    </w:p>
    <w:p w14:paraId="33FE3011" w14:textId="77777777" w:rsidR="00537E02" w:rsidRPr="002A7C3B" w:rsidRDefault="00537E02" w:rsidP="00216722">
      <w:pPr>
        <w:pStyle w:val="ListParagraph"/>
        <w:numPr>
          <w:ilvl w:val="0"/>
          <w:numId w:val="26"/>
        </w:numPr>
        <w:spacing w:after="0" w:line="259" w:lineRule="auto"/>
        <w:contextualSpacing/>
        <w:jc w:val="left"/>
      </w:pPr>
    </w:p>
    <w:p w14:paraId="3986DCC2" w14:textId="77777777" w:rsidR="00537E02" w:rsidRPr="002A7C3B" w:rsidRDefault="00537E02" w:rsidP="00537E02">
      <w:pPr>
        <w:spacing w:before="240" w:after="0"/>
        <w:ind w:left="720"/>
        <w:rPr>
          <w:b/>
        </w:rPr>
      </w:pPr>
      <w:r w:rsidRPr="002A7C3B">
        <w:rPr>
          <w:b/>
        </w:rPr>
        <w:lastRenderedPageBreak/>
        <w:t>Industry:</w:t>
      </w:r>
    </w:p>
    <w:p w14:paraId="05CFDD7D" w14:textId="77777777" w:rsidR="00537E02" w:rsidRPr="002A7C3B" w:rsidRDefault="00537E02" w:rsidP="00216722">
      <w:pPr>
        <w:pStyle w:val="ListParagraph"/>
        <w:numPr>
          <w:ilvl w:val="0"/>
          <w:numId w:val="26"/>
        </w:numPr>
        <w:spacing w:after="0" w:line="259" w:lineRule="auto"/>
        <w:contextualSpacing/>
        <w:jc w:val="left"/>
      </w:pPr>
    </w:p>
    <w:p w14:paraId="1270C42D" w14:textId="77777777" w:rsidR="00537E02" w:rsidRPr="002A7C3B" w:rsidRDefault="00537E02" w:rsidP="00537E02">
      <w:pPr>
        <w:spacing w:before="240" w:after="0"/>
        <w:ind w:left="720"/>
        <w:rPr>
          <w:b/>
        </w:rPr>
      </w:pPr>
      <w:r w:rsidRPr="002A7C3B">
        <w:rPr>
          <w:b/>
        </w:rPr>
        <w:t>Advisory:</w:t>
      </w:r>
    </w:p>
    <w:p w14:paraId="0B22BBEE" w14:textId="77777777" w:rsidR="00537E02" w:rsidRPr="002A7C3B" w:rsidRDefault="00537E02" w:rsidP="00216722">
      <w:pPr>
        <w:pStyle w:val="ListParagraph"/>
        <w:numPr>
          <w:ilvl w:val="0"/>
          <w:numId w:val="26"/>
        </w:numPr>
        <w:spacing w:after="0" w:line="259" w:lineRule="auto"/>
        <w:contextualSpacing/>
        <w:jc w:val="left"/>
      </w:pPr>
    </w:p>
    <w:p w14:paraId="4E905B2C" w14:textId="77777777" w:rsidR="00537E02" w:rsidRPr="002A7C3B" w:rsidRDefault="00537E02" w:rsidP="00537E02">
      <w:pPr>
        <w:spacing w:before="240"/>
        <w:rPr>
          <w:b/>
        </w:rPr>
      </w:pPr>
      <w:r>
        <w:rPr>
          <w:b/>
        </w:rPr>
        <w:t>Comments</w:t>
      </w:r>
      <w:r w:rsidRPr="002A7C3B">
        <w:rPr>
          <w:b/>
        </w:rPr>
        <w:t xml:space="preserve"> Against:</w:t>
      </w:r>
    </w:p>
    <w:p w14:paraId="13068C4A" w14:textId="77777777" w:rsidR="00537E02" w:rsidRPr="002A7C3B" w:rsidRDefault="00537E02" w:rsidP="00537E02">
      <w:pPr>
        <w:spacing w:after="0"/>
        <w:ind w:left="720"/>
        <w:rPr>
          <w:b/>
        </w:rPr>
      </w:pPr>
      <w:r w:rsidRPr="002A7C3B">
        <w:rPr>
          <w:b/>
        </w:rPr>
        <w:t>Regulatory:</w:t>
      </w:r>
    </w:p>
    <w:p w14:paraId="7D40BC89" w14:textId="77777777" w:rsidR="00537E02" w:rsidRPr="002A7C3B" w:rsidRDefault="00537E02" w:rsidP="00216722">
      <w:pPr>
        <w:pStyle w:val="ListParagraph"/>
        <w:numPr>
          <w:ilvl w:val="0"/>
          <w:numId w:val="27"/>
        </w:numPr>
        <w:spacing w:after="0" w:line="259" w:lineRule="auto"/>
        <w:contextualSpacing/>
        <w:jc w:val="left"/>
      </w:pPr>
    </w:p>
    <w:p w14:paraId="378DC2D0" w14:textId="77777777" w:rsidR="00537E02" w:rsidRPr="002A7C3B" w:rsidRDefault="00537E02" w:rsidP="00537E02">
      <w:pPr>
        <w:spacing w:before="240" w:after="0"/>
        <w:ind w:left="720"/>
        <w:rPr>
          <w:b/>
        </w:rPr>
      </w:pPr>
      <w:r w:rsidRPr="002A7C3B">
        <w:rPr>
          <w:b/>
        </w:rPr>
        <w:t>Industry:</w:t>
      </w:r>
    </w:p>
    <w:p w14:paraId="547786E5" w14:textId="77777777" w:rsidR="00537E02" w:rsidRPr="002A7C3B" w:rsidRDefault="00537E02" w:rsidP="00216722">
      <w:pPr>
        <w:pStyle w:val="ListParagraph"/>
        <w:numPr>
          <w:ilvl w:val="0"/>
          <w:numId w:val="27"/>
        </w:numPr>
        <w:spacing w:after="0" w:line="259" w:lineRule="auto"/>
        <w:contextualSpacing/>
        <w:jc w:val="left"/>
      </w:pPr>
    </w:p>
    <w:p w14:paraId="087ED729" w14:textId="77777777" w:rsidR="00537E02" w:rsidRPr="00AC5B86" w:rsidRDefault="00537E02" w:rsidP="00537E02">
      <w:pPr>
        <w:spacing w:before="240" w:after="0"/>
        <w:ind w:left="720"/>
        <w:rPr>
          <w:b/>
        </w:rPr>
      </w:pPr>
      <w:r w:rsidRPr="002A7C3B">
        <w:rPr>
          <w:b/>
        </w:rPr>
        <w:t>Advisory:</w:t>
      </w:r>
    </w:p>
    <w:p w14:paraId="0510FCD1" w14:textId="77777777" w:rsidR="00537E02" w:rsidRDefault="00537E02" w:rsidP="00216722">
      <w:pPr>
        <w:pStyle w:val="ListParagraph"/>
        <w:numPr>
          <w:ilvl w:val="0"/>
          <w:numId w:val="27"/>
        </w:numPr>
        <w:spacing w:after="0" w:line="259" w:lineRule="auto"/>
        <w:contextualSpacing/>
        <w:jc w:val="left"/>
      </w:pPr>
    </w:p>
    <w:p w14:paraId="77BF84E3" w14:textId="77777777" w:rsidR="00537E02" w:rsidRPr="002A7C3B" w:rsidRDefault="00537E02" w:rsidP="00537E02">
      <w:pPr>
        <w:spacing w:before="240"/>
        <w:rPr>
          <w:b/>
        </w:rPr>
      </w:pPr>
      <w:r>
        <w:rPr>
          <w:b/>
        </w:rPr>
        <w:t>Neutral Comments</w:t>
      </w:r>
      <w:r w:rsidRPr="002A7C3B">
        <w:rPr>
          <w:b/>
        </w:rPr>
        <w:t>:</w:t>
      </w:r>
    </w:p>
    <w:p w14:paraId="0959E3B1" w14:textId="77777777" w:rsidR="00537E02" w:rsidRPr="002A7C3B" w:rsidRDefault="00537E02" w:rsidP="00537E02">
      <w:pPr>
        <w:spacing w:after="0"/>
        <w:ind w:left="720"/>
        <w:rPr>
          <w:b/>
        </w:rPr>
      </w:pPr>
      <w:r w:rsidRPr="002A7C3B">
        <w:rPr>
          <w:b/>
        </w:rPr>
        <w:t>Regulatory:</w:t>
      </w:r>
    </w:p>
    <w:p w14:paraId="5880AE14" w14:textId="77777777" w:rsidR="00537E02" w:rsidRPr="002A7C3B" w:rsidRDefault="00537E02" w:rsidP="00216722">
      <w:pPr>
        <w:pStyle w:val="ListParagraph"/>
        <w:numPr>
          <w:ilvl w:val="0"/>
          <w:numId w:val="27"/>
        </w:numPr>
        <w:spacing w:after="0" w:line="259" w:lineRule="auto"/>
        <w:contextualSpacing/>
        <w:jc w:val="left"/>
      </w:pPr>
    </w:p>
    <w:p w14:paraId="5BA3189F" w14:textId="77777777" w:rsidR="00537E02" w:rsidRPr="002A7C3B" w:rsidRDefault="00537E02" w:rsidP="00537E02">
      <w:pPr>
        <w:spacing w:before="240" w:after="0"/>
        <w:ind w:left="720"/>
        <w:rPr>
          <w:b/>
        </w:rPr>
      </w:pPr>
      <w:r w:rsidRPr="002A7C3B">
        <w:rPr>
          <w:b/>
        </w:rPr>
        <w:t>Industry:</w:t>
      </w:r>
    </w:p>
    <w:p w14:paraId="1AF4600F" w14:textId="77777777" w:rsidR="00537E02" w:rsidRPr="002A7C3B" w:rsidRDefault="00537E02" w:rsidP="00216722">
      <w:pPr>
        <w:pStyle w:val="ListParagraph"/>
        <w:numPr>
          <w:ilvl w:val="0"/>
          <w:numId w:val="27"/>
        </w:numPr>
        <w:spacing w:after="0" w:line="259" w:lineRule="auto"/>
        <w:contextualSpacing/>
        <w:jc w:val="left"/>
      </w:pPr>
    </w:p>
    <w:p w14:paraId="2C15E030" w14:textId="77777777" w:rsidR="00537E02" w:rsidRPr="002A7C3B" w:rsidRDefault="00537E02" w:rsidP="00537E02">
      <w:pPr>
        <w:spacing w:before="240" w:after="0"/>
        <w:ind w:left="720"/>
        <w:rPr>
          <w:b/>
        </w:rPr>
      </w:pPr>
      <w:r w:rsidRPr="002A7C3B">
        <w:rPr>
          <w:b/>
        </w:rPr>
        <w:t>Advisory:</w:t>
      </w:r>
    </w:p>
    <w:p w14:paraId="5E4668E1" w14:textId="77777777" w:rsidR="00537E02" w:rsidRDefault="00537E02" w:rsidP="00216722">
      <w:pPr>
        <w:pStyle w:val="ListParagraph"/>
        <w:numPr>
          <w:ilvl w:val="0"/>
          <w:numId w:val="27"/>
        </w:numPr>
        <w:spacing w:after="0" w:line="259" w:lineRule="auto"/>
        <w:contextualSpacing/>
        <w:jc w:val="left"/>
      </w:pPr>
    </w:p>
    <w:p w14:paraId="4E32589A" w14:textId="77777777" w:rsidR="00537E02" w:rsidRPr="00E025F9" w:rsidRDefault="00537E02" w:rsidP="00537E02">
      <w:pPr>
        <w:spacing w:before="240" w:after="0"/>
        <w:rPr>
          <w:b/>
        </w:rPr>
      </w:pPr>
      <w:r w:rsidRPr="002A7C3B">
        <w:rPr>
          <w:b/>
        </w:rPr>
        <w:t>Item Develop</w:t>
      </w:r>
      <w:r w:rsidRPr="00E025F9">
        <w:rPr>
          <w:b/>
        </w:rPr>
        <w:t>ment:</w:t>
      </w:r>
    </w:p>
    <w:p w14:paraId="7C7DF61E" w14:textId="77777777" w:rsidR="00537E02" w:rsidRDefault="00537E02" w:rsidP="00537E02">
      <w:r>
        <w:t>New Proposal</w:t>
      </w:r>
    </w:p>
    <w:p w14:paraId="0757C581" w14:textId="77777777" w:rsidR="00537E02" w:rsidRDefault="00537E02" w:rsidP="00537E02">
      <w:pPr>
        <w:spacing w:after="0"/>
        <w:rPr>
          <w:b/>
        </w:rPr>
      </w:pPr>
      <w:r w:rsidRPr="00E025F9">
        <w:rPr>
          <w:b/>
        </w:rPr>
        <w:t>Regional Associations’ Comments:</w:t>
      </w:r>
    </w:p>
    <w:p w14:paraId="4D4088DB" w14:textId="77777777" w:rsidR="00537E02" w:rsidRDefault="00537E02" w:rsidP="00537E02">
      <w:pPr>
        <w:rPr>
          <w:bCs/>
        </w:rPr>
      </w:pPr>
      <w:r w:rsidRPr="000E02AA">
        <w:rPr>
          <w:bCs/>
        </w:rPr>
        <w:t>New Proposal</w:t>
      </w:r>
    </w:p>
    <w:p w14:paraId="74AAC9C9" w14:textId="5DDD4418" w:rsidR="00537E02" w:rsidRDefault="00537E02" w:rsidP="00537E02">
      <w:r>
        <w:t xml:space="preserve">Additional letters, presentation and data may have been submitted for consideration with this item.  Please refer to </w:t>
      </w:r>
      <w:r>
        <w:rPr>
          <w:u w:val="single"/>
        </w:rPr>
        <w:t>https://www.ncwm.com/publication-15</w:t>
      </w:r>
      <w:r>
        <w:t xml:space="preserve"> to review these documents.</w:t>
      </w:r>
    </w:p>
    <w:p w14:paraId="5682E660" w14:textId="6A25D848" w:rsidR="00537E02" w:rsidRPr="003C355F" w:rsidRDefault="00537E02" w:rsidP="00537E02">
      <w:pPr>
        <w:pStyle w:val="ItemHeading"/>
      </w:pPr>
      <w:bookmarkStart w:id="27" w:name="_Toc143509193"/>
      <w:r>
        <w:t>MOS-24.5</w:t>
      </w:r>
      <w:r w:rsidRPr="003C355F">
        <w:t xml:space="preserve"> </w:t>
      </w:r>
      <w:r w:rsidRPr="003C355F">
        <w:tab/>
      </w:r>
      <w:r w:rsidRPr="003C355F">
        <w:tab/>
      </w:r>
      <w:r w:rsidR="006E0E48">
        <w:t>2.27. Pet Treats or Chews</w:t>
      </w:r>
      <w:r>
        <w:t>.</w:t>
      </w:r>
      <w:bookmarkEnd w:id="27"/>
    </w:p>
    <w:p w14:paraId="76CCCDC8" w14:textId="77777777" w:rsidR="00537E02" w:rsidRPr="00E025F9" w:rsidRDefault="00537E02" w:rsidP="00537E02">
      <w:pPr>
        <w:spacing w:after="0"/>
        <w:rPr>
          <w:b/>
        </w:rPr>
      </w:pPr>
      <w:r w:rsidRPr="00E025F9">
        <w:rPr>
          <w:b/>
        </w:rPr>
        <w:t>Source:</w:t>
      </w:r>
    </w:p>
    <w:p w14:paraId="29FF7ADA" w14:textId="20C54B64" w:rsidR="00537E02" w:rsidRDefault="006E0E48" w:rsidP="00537E02">
      <w:r>
        <w:t>American Pet Products Association</w:t>
      </w:r>
    </w:p>
    <w:p w14:paraId="4918C726" w14:textId="77777777" w:rsidR="00537E02" w:rsidRPr="00E025F9" w:rsidRDefault="00537E02" w:rsidP="00537E02">
      <w:pPr>
        <w:spacing w:after="0"/>
        <w:rPr>
          <w:b/>
        </w:rPr>
      </w:pPr>
      <w:r w:rsidRPr="00E025F9">
        <w:rPr>
          <w:b/>
        </w:rPr>
        <w:t>Purpose:</w:t>
      </w:r>
    </w:p>
    <w:p w14:paraId="569CE15B" w14:textId="0EE0F42F" w:rsidR="00537E02" w:rsidRDefault="006E0E48" w:rsidP="00537E02">
      <w:r w:rsidRPr="009E01DC">
        <w:rPr>
          <w:szCs w:val="20"/>
        </w:rPr>
        <w:t>Include count as an optional method of sale for pet treats or chews</w:t>
      </w:r>
      <w:r w:rsidR="00537E02">
        <w:rPr>
          <w:szCs w:val="20"/>
        </w:rPr>
        <w:t>.</w:t>
      </w:r>
    </w:p>
    <w:p w14:paraId="5B7E571E" w14:textId="77777777" w:rsidR="00537E02" w:rsidRPr="00E025F9" w:rsidRDefault="00537E02" w:rsidP="00537E02">
      <w:pPr>
        <w:spacing w:after="0"/>
        <w:rPr>
          <w:b/>
        </w:rPr>
      </w:pPr>
      <w:r w:rsidRPr="00E025F9">
        <w:rPr>
          <w:b/>
        </w:rPr>
        <w:t>Item under Consideration:</w:t>
      </w:r>
    </w:p>
    <w:p w14:paraId="18E10BCB" w14:textId="77777777" w:rsidR="00537E02" w:rsidRDefault="00537E02" w:rsidP="00537E02">
      <w:r>
        <w:t>Amend the Uniform Regulation for the Method of Sale of Commodities as follows:</w:t>
      </w:r>
    </w:p>
    <w:p w14:paraId="496E7C5F" w14:textId="77777777" w:rsidR="006E0E48" w:rsidRPr="00CB2BCD" w:rsidRDefault="006E0E48" w:rsidP="00216722">
      <w:pPr>
        <w:pStyle w:val="ListParagraph"/>
        <w:widowControl w:val="0"/>
        <w:numPr>
          <w:ilvl w:val="1"/>
          <w:numId w:val="37"/>
        </w:numPr>
        <w:tabs>
          <w:tab w:val="left" w:pos="1280"/>
          <w:tab w:val="left" w:pos="1281"/>
        </w:tabs>
        <w:autoSpaceDE w:val="0"/>
        <w:autoSpaceDN w:val="0"/>
        <w:spacing w:after="0"/>
        <w:ind w:left="900" w:right="757"/>
        <w:rPr>
          <w:szCs w:val="20"/>
        </w:rPr>
      </w:pPr>
      <w:r w:rsidRPr="00CB2BCD">
        <w:rPr>
          <w:b/>
          <w:szCs w:val="20"/>
        </w:rPr>
        <w:t>Pet</w:t>
      </w:r>
      <w:r w:rsidRPr="00CB2BCD">
        <w:rPr>
          <w:b/>
          <w:spacing w:val="-2"/>
          <w:szCs w:val="20"/>
        </w:rPr>
        <w:t xml:space="preserve"> </w:t>
      </w:r>
      <w:r w:rsidRPr="00CB2BCD">
        <w:rPr>
          <w:b/>
          <w:szCs w:val="20"/>
        </w:rPr>
        <w:t>Treats</w:t>
      </w:r>
      <w:r w:rsidRPr="00CB2BCD">
        <w:rPr>
          <w:b/>
          <w:spacing w:val="-6"/>
          <w:szCs w:val="20"/>
        </w:rPr>
        <w:t xml:space="preserve"> </w:t>
      </w:r>
      <w:r w:rsidRPr="00CB2BCD">
        <w:rPr>
          <w:b/>
          <w:szCs w:val="20"/>
        </w:rPr>
        <w:t>or</w:t>
      </w:r>
      <w:r w:rsidRPr="00CB2BCD">
        <w:rPr>
          <w:b/>
          <w:spacing w:val="-3"/>
          <w:szCs w:val="20"/>
        </w:rPr>
        <w:t xml:space="preserve"> </w:t>
      </w:r>
      <w:r w:rsidRPr="00CB2BCD">
        <w:rPr>
          <w:b/>
          <w:szCs w:val="20"/>
        </w:rPr>
        <w:t>Chews.</w:t>
      </w:r>
      <w:r w:rsidRPr="00CB2BCD">
        <w:rPr>
          <w:b/>
          <w:spacing w:val="-5"/>
          <w:szCs w:val="20"/>
        </w:rPr>
        <w:t xml:space="preserve"> </w:t>
      </w:r>
      <w:r w:rsidRPr="00CB2BCD">
        <w:rPr>
          <w:szCs w:val="20"/>
        </w:rPr>
        <w:t>–</w:t>
      </w:r>
      <w:r w:rsidRPr="00CB2BCD">
        <w:rPr>
          <w:spacing w:val="-2"/>
          <w:szCs w:val="20"/>
        </w:rPr>
        <w:t xml:space="preserve"> </w:t>
      </w:r>
      <w:r w:rsidRPr="00CB2BCD">
        <w:rPr>
          <w:szCs w:val="20"/>
        </w:rPr>
        <w:t>Digestive</w:t>
      </w:r>
      <w:r w:rsidRPr="00CB2BCD">
        <w:rPr>
          <w:spacing w:val="-5"/>
          <w:szCs w:val="20"/>
        </w:rPr>
        <w:t xml:space="preserve"> </w:t>
      </w:r>
      <w:r w:rsidRPr="00CB2BCD">
        <w:rPr>
          <w:szCs w:val="20"/>
        </w:rPr>
        <w:t>chews,</w:t>
      </w:r>
      <w:r w:rsidRPr="00CB2BCD">
        <w:rPr>
          <w:spacing w:val="-3"/>
          <w:szCs w:val="20"/>
        </w:rPr>
        <w:t xml:space="preserve"> </w:t>
      </w:r>
      <w:r w:rsidRPr="00CB2BCD">
        <w:rPr>
          <w:szCs w:val="20"/>
        </w:rPr>
        <w:t>rawhides,</w:t>
      </w:r>
      <w:r w:rsidRPr="00CB2BCD">
        <w:rPr>
          <w:spacing w:val="-5"/>
          <w:szCs w:val="20"/>
        </w:rPr>
        <w:t xml:space="preserve"> </w:t>
      </w:r>
      <w:r w:rsidRPr="00CB2BCD">
        <w:rPr>
          <w:szCs w:val="20"/>
        </w:rPr>
        <w:t>bones,</w:t>
      </w:r>
      <w:r w:rsidRPr="00CB2BCD">
        <w:rPr>
          <w:spacing w:val="-5"/>
          <w:szCs w:val="20"/>
        </w:rPr>
        <w:t xml:space="preserve"> </w:t>
      </w:r>
      <w:r w:rsidRPr="00CB2BCD">
        <w:rPr>
          <w:szCs w:val="20"/>
        </w:rPr>
        <w:t>biscuits,</w:t>
      </w:r>
      <w:r w:rsidRPr="00CB2BCD">
        <w:rPr>
          <w:spacing w:val="-5"/>
          <w:szCs w:val="20"/>
        </w:rPr>
        <w:t xml:space="preserve"> </w:t>
      </w:r>
      <w:r w:rsidRPr="00CB2BCD">
        <w:rPr>
          <w:szCs w:val="20"/>
        </w:rPr>
        <w:t>antlers</w:t>
      </w:r>
      <w:r w:rsidRPr="00CB2BCD">
        <w:rPr>
          <w:spacing w:val="-4"/>
          <w:szCs w:val="20"/>
        </w:rPr>
        <w:t xml:space="preserve"> </w:t>
      </w:r>
      <w:r w:rsidRPr="00CB2BCD">
        <w:rPr>
          <w:szCs w:val="20"/>
        </w:rPr>
        <w:t>or</w:t>
      </w:r>
      <w:r w:rsidRPr="00CB2BCD">
        <w:rPr>
          <w:spacing w:val="-5"/>
          <w:szCs w:val="20"/>
        </w:rPr>
        <w:t xml:space="preserve"> </w:t>
      </w:r>
      <w:r w:rsidRPr="00CB2BCD">
        <w:rPr>
          <w:szCs w:val="20"/>
        </w:rPr>
        <w:t>similar</w:t>
      </w:r>
      <w:r w:rsidRPr="00CB2BCD">
        <w:rPr>
          <w:spacing w:val="-2"/>
          <w:szCs w:val="20"/>
        </w:rPr>
        <w:t xml:space="preserve"> </w:t>
      </w:r>
      <w:r w:rsidRPr="00CB2BCD">
        <w:rPr>
          <w:szCs w:val="20"/>
        </w:rPr>
        <w:t>type</w:t>
      </w:r>
      <w:r w:rsidRPr="00CB2BCD">
        <w:rPr>
          <w:spacing w:val="-5"/>
          <w:szCs w:val="20"/>
        </w:rPr>
        <w:t xml:space="preserve"> </w:t>
      </w:r>
      <w:r w:rsidRPr="00CB2BCD">
        <w:rPr>
          <w:szCs w:val="20"/>
        </w:rPr>
        <w:t>products</w:t>
      </w:r>
      <w:r w:rsidRPr="00CB2BCD">
        <w:rPr>
          <w:spacing w:val="-4"/>
          <w:szCs w:val="20"/>
        </w:rPr>
        <w:t xml:space="preserve"> </w:t>
      </w:r>
      <w:r w:rsidRPr="00CB2BCD">
        <w:rPr>
          <w:szCs w:val="20"/>
        </w:rPr>
        <w:t>shall</w:t>
      </w:r>
      <w:r w:rsidRPr="00CB2BCD">
        <w:rPr>
          <w:spacing w:val="-6"/>
          <w:szCs w:val="20"/>
        </w:rPr>
        <w:t xml:space="preserve"> </w:t>
      </w:r>
      <w:r w:rsidRPr="00CB2BCD">
        <w:rPr>
          <w:szCs w:val="20"/>
        </w:rPr>
        <w:t>be sold by weight</w:t>
      </w:r>
      <w:r w:rsidRPr="00CB2BCD">
        <w:rPr>
          <w:b/>
          <w:bCs/>
          <w:szCs w:val="20"/>
          <w:u w:val="single"/>
        </w:rPr>
        <w:t xml:space="preserve"> or by count</w:t>
      </w:r>
      <w:r w:rsidRPr="00CB2BCD">
        <w:rPr>
          <w:szCs w:val="20"/>
        </w:rPr>
        <w:t>.</w:t>
      </w:r>
    </w:p>
    <w:p w14:paraId="2EA62114" w14:textId="77777777" w:rsidR="006E0E48" w:rsidRPr="00CB2BCD" w:rsidRDefault="006E0E48" w:rsidP="006E0E48">
      <w:pPr>
        <w:pStyle w:val="BodyText"/>
        <w:spacing w:before="61" w:after="0"/>
        <w:ind w:left="900"/>
        <w:rPr>
          <w:szCs w:val="20"/>
        </w:rPr>
      </w:pPr>
      <w:r w:rsidRPr="00CB2BCD">
        <w:rPr>
          <w:szCs w:val="20"/>
        </w:rPr>
        <w:t>(Effective</w:t>
      </w:r>
      <w:r w:rsidRPr="00CB2BCD">
        <w:rPr>
          <w:spacing w:val="-5"/>
          <w:szCs w:val="20"/>
        </w:rPr>
        <w:t xml:space="preserve"> </w:t>
      </w:r>
      <w:r w:rsidRPr="00CB2BCD">
        <w:rPr>
          <w:szCs w:val="20"/>
        </w:rPr>
        <w:t>July</w:t>
      </w:r>
      <w:r w:rsidRPr="00CB2BCD">
        <w:rPr>
          <w:spacing w:val="-5"/>
          <w:szCs w:val="20"/>
        </w:rPr>
        <w:t xml:space="preserve"> </w:t>
      </w:r>
      <w:r w:rsidRPr="00CB2BCD">
        <w:rPr>
          <w:szCs w:val="20"/>
        </w:rPr>
        <w:t>18,</w:t>
      </w:r>
      <w:r w:rsidRPr="00CB2BCD">
        <w:rPr>
          <w:spacing w:val="-6"/>
          <w:szCs w:val="20"/>
        </w:rPr>
        <w:t xml:space="preserve"> </w:t>
      </w:r>
      <w:r w:rsidRPr="00CB2BCD">
        <w:rPr>
          <w:szCs w:val="20"/>
        </w:rPr>
        <w:t>2019.</w:t>
      </w:r>
      <w:r w:rsidRPr="00CB2BCD">
        <w:rPr>
          <w:spacing w:val="43"/>
          <w:szCs w:val="20"/>
        </w:rPr>
        <w:t xml:space="preserve"> </w:t>
      </w:r>
      <w:r w:rsidRPr="00CB2BCD">
        <w:rPr>
          <w:szCs w:val="20"/>
        </w:rPr>
        <w:t>Enforceable</w:t>
      </w:r>
      <w:r w:rsidRPr="00CB2BCD">
        <w:rPr>
          <w:spacing w:val="-4"/>
          <w:szCs w:val="20"/>
        </w:rPr>
        <w:t xml:space="preserve"> </w:t>
      </w:r>
      <w:r w:rsidRPr="00CB2BCD">
        <w:rPr>
          <w:szCs w:val="20"/>
        </w:rPr>
        <w:t>January</w:t>
      </w:r>
      <w:r w:rsidRPr="00CB2BCD">
        <w:rPr>
          <w:spacing w:val="-3"/>
          <w:szCs w:val="20"/>
        </w:rPr>
        <w:t xml:space="preserve"> </w:t>
      </w:r>
      <w:r w:rsidRPr="00CB2BCD">
        <w:rPr>
          <w:szCs w:val="20"/>
        </w:rPr>
        <w:t>1,</w:t>
      </w:r>
      <w:r w:rsidRPr="00CB2BCD">
        <w:rPr>
          <w:spacing w:val="41"/>
          <w:szCs w:val="20"/>
        </w:rPr>
        <w:t xml:space="preserve"> </w:t>
      </w:r>
      <w:r w:rsidRPr="00CB2BCD">
        <w:rPr>
          <w:spacing w:val="-2"/>
          <w:szCs w:val="20"/>
        </w:rPr>
        <w:t>2022)</w:t>
      </w:r>
    </w:p>
    <w:p w14:paraId="74753760" w14:textId="623FEC2E" w:rsidR="00537E02" w:rsidRPr="006E0E48" w:rsidRDefault="006E0E48" w:rsidP="006E0E48">
      <w:pPr>
        <w:pStyle w:val="BodyText"/>
        <w:spacing w:before="60"/>
        <w:ind w:left="900"/>
        <w:rPr>
          <w:szCs w:val="20"/>
        </w:rPr>
      </w:pPr>
      <w:r w:rsidRPr="00CB2BCD">
        <w:rPr>
          <w:szCs w:val="20"/>
        </w:rPr>
        <w:t>(Added</w:t>
      </w:r>
      <w:r w:rsidRPr="00CB2BCD">
        <w:rPr>
          <w:spacing w:val="-7"/>
          <w:szCs w:val="20"/>
        </w:rPr>
        <w:t xml:space="preserve"> </w:t>
      </w:r>
      <w:r w:rsidRPr="00CB2BCD">
        <w:rPr>
          <w:szCs w:val="20"/>
        </w:rPr>
        <w:t>2018)</w:t>
      </w:r>
      <w:r w:rsidRPr="00CB2BCD">
        <w:rPr>
          <w:spacing w:val="-4"/>
          <w:szCs w:val="20"/>
        </w:rPr>
        <w:t xml:space="preserve"> </w:t>
      </w:r>
      <w:r w:rsidRPr="00CB2BCD">
        <w:rPr>
          <w:szCs w:val="20"/>
        </w:rPr>
        <w:t>(Amended</w:t>
      </w:r>
      <w:r w:rsidRPr="00CB2BCD">
        <w:rPr>
          <w:spacing w:val="-7"/>
          <w:szCs w:val="20"/>
        </w:rPr>
        <w:t xml:space="preserve"> </w:t>
      </w:r>
      <w:r w:rsidRPr="00CB2BCD">
        <w:rPr>
          <w:spacing w:val="-2"/>
          <w:szCs w:val="20"/>
        </w:rPr>
        <w:t>2019</w:t>
      </w:r>
      <w:r w:rsidRPr="00CB2BCD">
        <w:rPr>
          <w:b/>
          <w:bCs/>
          <w:spacing w:val="-2"/>
          <w:szCs w:val="20"/>
          <w:u w:val="single"/>
        </w:rPr>
        <w:t>, 20XX</w:t>
      </w:r>
      <w:r w:rsidRPr="00CB2BCD">
        <w:rPr>
          <w:spacing w:val="-2"/>
          <w:szCs w:val="20"/>
        </w:rPr>
        <w:t>)</w:t>
      </w:r>
    </w:p>
    <w:p w14:paraId="4FDA6472" w14:textId="77777777" w:rsidR="00537E02" w:rsidRDefault="00537E02" w:rsidP="00537E02">
      <w:pPr>
        <w:keepNext/>
        <w:spacing w:after="0"/>
      </w:pPr>
      <w:r w:rsidRPr="000E02AA">
        <w:rPr>
          <w:b/>
        </w:rPr>
        <w:lastRenderedPageBreak/>
        <w:t>Previous Status:</w:t>
      </w:r>
    </w:p>
    <w:p w14:paraId="084C4BF3" w14:textId="7E7822B5" w:rsidR="00537E02" w:rsidRDefault="00B50CBD" w:rsidP="006E0E48">
      <w:pPr>
        <w:ind w:left="360"/>
      </w:pPr>
      <w:r>
        <w:t>2024: New Proposal</w:t>
      </w:r>
      <w:r w:rsidR="00537E02">
        <w:t xml:space="preserve"> </w:t>
      </w:r>
    </w:p>
    <w:p w14:paraId="720A5748" w14:textId="77777777" w:rsidR="00537E02" w:rsidRPr="00AB010B" w:rsidRDefault="00537E02" w:rsidP="00537E02">
      <w:pPr>
        <w:keepNext/>
        <w:spacing w:after="0"/>
        <w:rPr>
          <w:b/>
        </w:rPr>
      </w:pPr>
      <w:r w:rsidRPr="00AB010B">
        <w:rPr>
          <w:b/>
        </w:rPr>
        <w:t>Original Justification:</w:t>
      </w:r>
    </w:p>
    <w:p w14:paraId="372AD470" w14:textId="665DB4A8" w:rsidR="00537E02" w:rsidRDefault="006E0E48" w:rsidP="00537E02">
      <w:pPr>
        <w:keepNext/>
        <w:spacing w:before="40"/>
        <w:rPr>
          <w:szCs w:val="20"/>
        </w:rPr>
      </w:pPr>
      <w:r w:rsidRPr="00E273F5">
        <w:rPr>
          <w:szCs w:val="20"/>
        </w:rPr>
        <w:t>See</w:t>
      </w:r>
      <w:r>
        <w:rPr>
          <w:szCs w:val="20"/>
        </w:rPr>
        <w:t xml:space="preserve"> the</w:t>
      </w:r>
      <w:r w:rsidRPr="00E273F5">
        <w:rPr>
          <w:szCs w:val="20"/>
        </w:rPr>
        <w:t xml:space="preserve"> joint letter </w:t>
      </w:r>
      <w:r>
        <w:rPr>
          <w:szCs w:val="20"/>
        </w:rPr>
        <w:t xml:space="preserve">at </w:t>
      </w:r>
      <w:hyperlink r:id="rId14" w:history="1">
        <w:r w:rsidRPr="00AD2647">
          <w:rPr>
            <w:rStyle w:val="Hyperlink"/>
            <w:noProof w:val="0"/>
          </w:rPr>
          <w:t>https://www.ncwm.com/publication-15</w:t>
        </w:r>
      </w:hyperlink>
      <w:r>
        <w:rPr>
          <w:u w:val="single"/>
        </w:rPr>
        <w:t xml:space="preserve"> </w:t>
      </w:r>
      <w:r w:rsidRPr="00E273F5">
        <w:rPr>
          <w:szCs w:val="20"/>
        </w:rPr>
        <w:t>dated June 12, 2023 – Daniel Drake</w:t>
      </w:r>
      <w:r>
        <w:rPr>
          <w:szCs w:val="20"/>
        </w:rPr>
        <w:t xml:space="preserve">, State of NJ, referencing NIST as noted in correspondence </w:t>
      </w:r>
      <w:r w:rsidRPr="00E273F5">
        <w:rPr>
          <w:szCs w:val="20"/>
        </w:rPr>
        <w:t xml:space="preserve"> – “In this example [Consumer Packages – Specifically required in section 2.3.7 (pet Treats or chews or similar products shall be sold by weight)], rawhide chews, due to the variability in the thickness of the raw hide itself, can be packaged stating an accurate numerical count, however it is not possible nor practical to label products listing</w:t>
      </w:r>
      <w:r w:rsidRPr="00E273F5">
        <w:rPr>
          <w:spacing w:val="-2"/>
          <w:szCs w:val="20"/>
        </w:rPr>
        <w:t xml:space="preserve"> </w:t>
      </w:r>
      <w:r w:rsidRPr="00E273F5">
        <w:rPr>
          <w:szCs w:val="20"/>
        </w:rPr>
        <w:t>Net</w:t>
      </w:r>
      <w:r w:rsidRPr="00E273F5">
        <w:rPr>
          <w:spacing w:val="-2"/>
          <w:szCs w:val="20"/>
        </w:rPr>
        <w:t xml:space="preserve"> </w:t>
      </w:r>
      <w:r w:rsidRPr="00E273F5">
        <w:rPr>
          <w:szCs w:val="20"/>
        </w:rPr>
        <w:t>Mass</w:t>
      </w:r>
      <w:r w:rsidRPr="00E273F5">
        <w:rPr>
          <w:spacing w:val="-2"/>
          <w:szCs w:val="20"/>
        </w:rPr>
        <w:t xml:space="preserve"> </w:t>
      </w:r>
      <w:r w:rsidRPr="00E273F5">
        <w:rPr>
          <w:szCs w:val="20"/>
        </w:rPr>
        <w:t>or</w:t>
      </w:r>
      <w:r w:rsidRPr="00E273F5">
        <w:rPr>
          <w:spacing w:val="-3"/>
          <w:szCs w:val="20"/>
        </w:rPr>
        <w:t xml:space="preserve"> </w:t>
      </w:r>
      <w:r w:rsidRPr="00E273F5">
        <w:rPr>
          <w:szCs w:val="20"/>
        </w:rPr>
        <w:t>Net</w:t>
      </w:r>
      <w:r w:rsidRPr="00E273F5">
        <w:rPr>
          <w:spacing w:val="-2"/>
          <w:szCs w:val="20"/>
        </w:rPr>
        <w:t xml:space="preserve"> </w:t>
      </w:r>
      <w:r w:rsidRPr="00E273F5">
        <w:rPr>
          <w:szCs w:val="20"/>
        </w:rPr>
        <w:t>Weight.</w:t>
      </w:r>
      <w:r w:rsidRPr="00E273F5">
        <w:rPr>
          <w:spacing w:val="40"/>
          <w:szCs w:val="20"/>
        </w:rPr>
        <w:t xml:space="preserve"> </w:t>
      </w:r>
      <w:r w:rsidRPr="00E273F5">
        <w:rPr>
          <w:szCs w:val="20"/>
        </w:rPr>
        <w:t>The</w:t>
      </w:r>
      <w:r w:rsidRPr="00E273F5">
        <w:rPr>
          <w:spacing w:val="-2"/>
          <w:szCs w:val="20"/>
        </w:rPr>
        <w:t xml:space="preserve"> </w:t>
      </w:r>
      <w:r w:rsidRPr="00E273F5">
        <w:rPr>
          <w:szCs w:val="20"/>
        </w:rPr>
        <w:t>variability</w:t>
      </w:r>
      <w:r w:rsidRPr="00E273F5">
        <w:rPr>
          <w:spacing w:val="-2"/>
          <w:szCs w:val="20"/>
        </w:rPr>
        <w:t xml:space="preserve"> </w:t>
      </w:r>
      <w:r w:rsidRPr="00E273F5">
        <w:rPr>
          <w:szCs w:val="20"/>
        </w:rPr>
        <w:t>of</w:t>
      </w:r>
      <w:r w:rsidRPr="00E273F5">
        <w:rPr>
          <w:spacing w:val="-2"/>
          <w:szCs w:val="20"/>
        </w:rPr>
        <w:t xml:space="preserve"> </w:t>
      </w:r>
      <w:r w:rsidRPr="00E273F5">
        <w:rPr>
          <w:szCs w:val="20"/>
        </w:rPr>
        <w:t>the</w:t>
      </w:r>
      <w:r w:rsidRPr="00E273F5">
        <w:rPr>
          <w:spacing w:val="-3"/>
          <w:szCs w:val="20"/>
        </w:rPr>
        <w:t xml:space="preserve"> </w:t>
      </w:r>
      <w:r w:rsidRPr="00E273F5">
        <w:rPr>
          <w:szCs w:val="20"/>
        </w:rPr>
        <w:t>raw</w:t>
      </w:r>
      <w:r w:rsidRPr="00E273F5">
        <w:rPr>
          <w:spacing w:val="-2"/>
          <w:szCs w:val="20"/>
        </w:rPr>
        <w:t xml:space="preserve"> </w:t>
      </w:r>
      <w:r w:rsidRPr="00E273F5">
        <w:rPr>
          <w:szCs w:val="20"/>
        </w:rPr>
        <w:t>material</w:t>
      </w:r>
      <w:r w:rsidRPr="00E273F5">
        <w:rPr>
          <w:spacing w:val="-2"/>
          <w:szCs w:val="20"/>
        </w:rPr>
        <w:t xml:space="preserve"> </w:t>
      </w:r>
      <w:r w:rsidRPr="00E273F5">
        <w:rPr>
          <w:szCs w:val="20"/>
        </w:rPr>
        <w:t>(the</w:t>
      </w:r>
      <w:r w:rsidRPr="00E273F5">
        <w:rPr>
          <w:spacing w:val="-2"/>
          <w:szCs w:val="20"/>
        </w:rPr>
        <w:t xml:space="preserve"> </w:t>
      </w:r>
      <w:r w:rsidRPr="00E273F5">
        <w:rPr>
          <w:szCs w:val="20"/>
        </w:rPr>
        <w:t>raw</w:t>
      </w:r>
      <w:r w:rsidRPr="00E273F5">
        <w:rPr>
          <w:spacing w:val="-3"/>
          <w:szCs w:val="20"/>
        </w:rPr>
        <w:t xml:space="preserve"> </w:t>
      </w:r>
      <w:r w:rsidRPr="00E273F5">
        <w:rPr>
          <w:szCs w:val="20"/>
        </w:rPr>
        <w:t>hide)</w:t>
      </w:r>
      <w:r w:rsidRPr="00E273F5">
        <w:rPr>
          <w:spacing w:val="-2"/>
          <w:szCs w:val="20"/>
        </w:rPr>
        <w:t xml:space="preserve"> </w:t>
      </w:r>
      <w:r w:rsidRPr="00E273F5">
        <w:rPr>
          <w:szCs w:val="20"/>
        </w:rPr>
        <w:t>used</w:t>
      </w:r>
      <w:r w:rsidRPr="00E273F5">
        <w:rPr>
          <w:spacing w:val="-2"/>
          <w:szCs w:val="20"/>
        </w:rPr>
        <w:t xml:space="preserve"> </w:t>
      </w:r>
      <w:r w:rsidRPr="00E273F5">
        <w:rPr>
          <w:szCs w:val="20"/>
        </w:rPr>
        <w:t>in</w:t>
      </w:r>
      <w:r w:rsidRPr="00E273F5">
        <w:rPr>
          <w:spacing w:val="-2"/>
          <w:szCs w:val="20"/>
        </w:rPr>
        <w:t xml:space="preserve"> </w:t>
      </w:r>
      <w:r w:rsidRPr="00E273F5">
        <w:rPr>
          <w:szCs w:val="20"/>
        </w:rPr>
        <w:t>the</w:t>
      </w:r>
      <w:r w:rsidRPr="00E273F5">
        <w:rPr>
          <w:spacing w:val="-3"/>
          <w:szCs w:val="20"/>
        </w:rPr>
        <w:t xml:space="preserve"> </w:t>
      </w:r>
      <w:r w:rsidRPr="00E273F5">
        <w:rPr>
          <w:szCs w:val="20"/>
        </w:rPr>
        <w:t>production of these products does not allow for consistent weight of the package to be listed as bags are pre- printed before they are filled and sealed.</w:t>
      </w:r>
    </w:p>
    <w:p w14:paraId="2A09F13E" w14:textId="5B8581AE" w:rsidR="006E0E48" w:rsidRPr="000E02AA" w:rsidRDefault="006E0E48" w:rsidP="00537E02">
      <w:pPr>
        <w:keepNext/>
        <w:spacing w:before="40"/>
        <w:rPr>
          <w:bCs/>
        </w:rPr>
      </w:pPr>
      <w:r w:rsidRPr="00E273F5">
        <w:rPr>
          <w:szCs w:val="20"/>
        </w:rPr>
        <w:t>We would not see an opposing argument since this change is specific to pet treats and is very likely an unintended consequence impacting a specific industry segment which sets an unachievable standard due to normal process variation</w:t>
      </w:r>
      <w:r>
        <w:rPr>
          <w:szCs w:val="20"/>
        </w:rPr>
        <w:t>.</w:t>
      </w:r>
    </w:p>
    <w:p w14:paraId="0124AF39" w14:textId="77777777" w:rsidR="00537E02" w:rsidRPr="00FF4EEA" w:rsidRDefault="00537E02" w:rsidP="00537E02">
      <w:pPr>
        <w:keepNext/>
        <w:spacing w:before="40" w:after="0"/>
        <w:rPr>
          <w:b/>
        </w:rPr>
      </w:pPr>
      <w:r w:rsidRPr="00FF4EEA">
        <w:rPr>
          <w:b/>
        </w:rPr>
        <w:t>Comments in Favor:</w:t>
      </w:r>
    </w:p>
    <w:p w14:paraId="7762CBB6" w14:textId="77777777" w:rsidR="00537E02" w:rsidRPr="002A7C3B" w:rsidRDefault="00537E02" w:rsidP="00537E02">
      <w:pPr>
        <w:keepNext/>
        <w:spacing w:after="0"/>
        <w:ind w:left="720"/>
        <w:rPr>
          <w:b/>
        </w:rPr>
      </w:pPr>
      <w:r w:rsidRPr="002A7C3B">
        <w:rPr>
          <w:b/>
        </w:rPr>
        <w:t>Regulatory:</w:t>
      </w:r>
    </w:p>
    <w:p w14:paraId="242DF331" w14:textId="77777777" w:rsidR="00537E02" w:rsidRPr="002A7C3B" w:rsidRDefault="00537E02" w:rsidP="00216722">
      <w:pPr>
        <w:pStyle w:val="ListParagraph"/>
        <w:numPr>
          <w:ilvl w:val="0"/>
          <w:numId w:val="26"/>
        </w:numPr>
        <w:spacing w:after="0" w:line="259" w:lineRule="auto"/>
        <w:contextualSpacing/>
        <w:jc w:val="left"/>
      </w:pPr>
    </w:p>
    <w:p w14:paraId="11D75760" w14:textId="77777777" w:rsidR="00537E02" w:rsidRPr="002A7C3B" w:rsidRDefault="00537E02" w:rsidP="00537E02">
      <w:pPr>
        <w:spacing w:before="240" w:after="0"/>
        <w:ind w:left="720"/>
        <w:rPr>
          <w:b/>
        </w:rPr>
      </w:pPr>
      <w:r w:rsidRPr="002A7C3B">
        <w:rPr>
          <w:b/>
        </w:rPr>
        <w:t>Industry:</w:t>
      </w:r>
    </w:p>
    <w:p w14:paraId="0D3FB6AD" w14:textId="77777777" w:rsidR="00537E02" w:rsidRPr="002A7C3B" w:rsidRDefault="00537E02" w:rsidP="00216722">
      <w:pPr>
        <w:pStyle w:val="ListParagraph"/>
        <w:numPr>
          <w:ilvl w:val="0"/>
          <w:numId w:val="26"/>
        </w:numPr>
        <w:spacing w:after="0" w:line="259" w:lineRule="auto"/>
        <w:contextualSpacing/>
        <w:jc w:val="left"/>
      </w:pPr>
    </w:p>
    <w:p w14:paraId="604FB22F" w14:textId="77777777" w:rsidR="00537E02" w:rsidRPr="002A7C3B" w:rsidRDefault="00537E02" w:rsidP="00537E02">
      <w:pPr>
        <w:spacing w:before="240" w:after="0"/>
        <w:ind w:left="720"/>
        <w:rPr>
          <w:b/>
        </w:rPr>
      </w:pPr>
      <w:r w:rsidRPr="002A7C3B">
        <w:rPr>
          <w:b/>
        </w:rPr>
        <w:t>Advisory:</w:t>
      </w:r>
    </w:p>
    <w:p w14:paraId="6C739CC6" w14:textId="77777777" w:rsidR="00537E02" w:rsidRPr="002A7C3B" w:rsidRDefault="00537E02" w:rsidP="00216722">
      <w:pPr>
        <w:pStyle w:val="ListParagraph"/>
        <w:numPr>
          <w:ilvl w:val="0"/>
          <w:numId w:val="26"/>
        </w:numPr>
        <w:spacing w:after="0" w:line="259" w:lineRule="auto"/>
        <w:contextualSpacing/>
        <w:jc w:val="left"/>
      </w:pPr>
    </w:p>
    <w:p w14:paraId="2A5240C2" w14:textId="77777777" w:rsidR="00537E02" w:rsidRPr="002A7C3B" w:rsidRDefault="00537E02" w:rsidP="00537E02">
      <w:pPr>
        <w:spacing w:before="240"/>
        <w:rPr>
          <w:b/>
        </w:rPr>
      </w:pPr>
      <w:r>
        <w:rPr>
          <w:b/>
        </w:rPr>
        <w:t>Comments</w:t>
      </w:r>
      <w:r w:rsidRPr="002A7C3B">
        <w:rPr>
          <w:b/>
        </w:rPr>
        <w:t xml:space="preserve"> Against:</w:t>
      </w:r>
    </w:p>
    <w:p w14:paraId="308B0A73" w14:textId="77777777" w:rsidR="00537E02" w:rsidRPr="002A7C3B" w:rsidRDefault="00537E02" w:rsidP="00537E02">
      <w:pPr>
        <w:spacing w:after="0"/>
        <w:ind w:left="720"/>
        <w:rPr>
          <w:b/>
        </w:rPr>
      </w:pPr>
      <w:r w:rsidRPr="002A7C3B">
        <w:rPr>
          <w:b/>
        </w:rPr>
        <w:t>Regulatory:</w:t>
      </w:r>
    </w:p>
    <w:p w14:paraId="611CAB8D" w14:textId="77777777" w:rsidR="00537E02" w:rsidRPr="002A7C3B" w:rsidRDefault="00537E02" w:rsidP="00216722">
      <w:pPr>
        <w:pStyle w:val="ListParagraph"/>
        <w:numPr>
          <w:ilvl w:val="0"/>
          <w:numId w:val="27"/>
        </w:numPr>
        <w:spacing w:after="0" w:line="259" w:lineRule="auto"/>
        <w:contextualSpacing/>
        <w:jc w:val="left"/>
      </w:pPr>
    </w:p>
    <w:p w14:paraId="23EE2EE5" w14:textId="77777777" w:rsidR="00537E02" w:rsidRPr="002A7C3B" w:rsidRDefault="00537E02" w:rsidP="00537E02">
      <w:pPr>
        <w:spacing w:before="240" w:after="0"/>
        <w:ind w:left="720"/>
        <w:rPr>
          <w:b/>
        </w:rPr>
      </w:pPr>
      <w:r w:rsidRPr="002A7C3B">
        <w:rPr>
          <w:b/>
        </w:rPr>
        <w:t>Industry:</w:t>
      </w:r>
    </w:p>
    <w:p w14:paraId="0389C589" w14:textId="77777777" w:rsidR="00537E02" w:rsidRPr="002A7C3B" w:rsidRDefault="00537E02" w:rsidP="00216722">
      <w:pPr>
        <w:pStyle w:val="ListParagraph"/>
        <w:numPr>
          <w:ilvl w:val="0"/>
          <w:numId w:val="27"/>
        </w:numPr>
        <w:spacing w:after="0" w:line="259" w:lineRule="auto"/>
        <w:contextualSpacing/>
        <w:jc w:val="left"/>
      </w:pPr>
    </w:p>
    <w:p w14:paraId="576BD10A" w14:textId="77777777" w:rsidR="00537E02" w:rsidRPr="00AC5B86" w:rsidRDefault="00537E02" w:rsidP="00537E02">
      <w:pPr>
        <w:spacing w:before="240" w:after="0"/>
        <w:ind w:left="720"/>
        <w:rPr>
          <w:b/>
        </w:rPr>
      </w:pPr>
      <w:r w:rsidRPr="002A7C3B">
        <w:rPr>
          <w:b/>
        </w:rPr>
        <w:t>Advisory:</w:t>
      </w:r>
    </w:p>
    <w:p w14:paraId="5E3F5648" w14:textId="77777777" w:rsidR="00537E02" w:rsidRDefault="00537E02" w:rsidP="00216722">
      <w:pPr>
        <w:pStyle w:val="ListParagraph"/>
        <w:numPr>
          <w:ilvl w:val="0"/>
          <w:numId w:val="27"/>
        </w:numPr>
        <w:spacing w:after="0" w:line="259" w:lineRule="auto"/>
        <w:contextualSpacing/>
        <w:jc w:val="left"/>
      </w:pPr>
    </w:p>
    <w:p w14:paraId="3EDDE657" w14:textId="77777777" w:rsidR="00537E02" w:rsidRPr="002A7C3B" w:rsidRDefault="00537E02" w:rsidP="00537E02">
      <w:pPr>
        <w:spacing w:before="240"/>
        <w:rPr>
          <w:b/>
        </w:rPr>
      </w:pPr>
      <w:r>
        <w:rPr>
          <w:b/>
        </w:rPr>
        <w:t>Neutral Comments</w:t>
      </w:r>
      <w:r w:rsidRPr="002A7C3B">
        <w:rPr>
          <w:b/>
        </w:rPr>
        <w:t>:</w:t>
      </w:r>
    </w:p>
    <w:p w14:paraId="61DA7DCE" w14:textId="77777777" w:rsidR="00537E02" w:rsidRPr="002A7C3B" w:rsidRDefault="00537E02" w:rsidP="00537E02">
      <w:pPr>
        <w:spacing w:after="0"/>
        <w:ind w:left="720"/>
        <w:rPr>
          <w:b/>
        </w:rPr>
      </w:pPr>
      <w:r w:rsidRPr="002A7C3B">
        <w:rPr>
          <w:b/>
        </w:rPr>
        <w:t>Regulatory:</w:t>
      </w:r>
    </w:p>
    <w:p w14:paraId="16193EC0" w14:textId="77777777" w:rsidR="00537E02" w:rsidRPr="002A7C3B" w:rsidRDefault="00537E02" w:rsidP="00216722">
      <w:pPr>
        <w:pStyle w:val="ListParagraph"/>
        <w:numPr>
          <w:ilvl w:val="0"/>
          <w:numId w:val="27"/>
        </w:numPr>
        <w:spacing w:after="0" w:line="259" w:lineRule="auto"/>
        <w:contextualSpacing/>
        <w:jc w:val="left"/>
      </w:pPr>
    </w:p>
    <w:p w14:paraId="61890957" w14:textId="77777777" w:rsidR="00537E02" w:rsidRPr="002A7C3B" w:rsidRDefault="00537E02" w:rsidP="00537E02">
      <w:pPr>
        <w:spacing w:before="240" w:after="0"/>
        <w:ind w:left="720"/>
        <w:rPr>
          <w:b/>
        </w:rPr>
      </w:pPr>
      <w:r w:rsidRPr="002A7C3B">
        <w:rPr>
          <w:b/>
        </w:rPr>
        <w:t>Industry:</w:t>
      </w:r>
    </w:p>
    <w:p w14:paraId="61383448" w14:textId="77777777" w:rsidR="00537E02" w:rsidRPr="002A7C3B" w:rsidRDefault="00537E02" w:rsidP="00216722">
      <w:pPr>
        <w:pStyle w:val="ListParagraph"/>
        <w:numPr>
          <w:ilvl w:val="0"/>
          <w:numId w:val="27"/>
        </w:numPr>
        <w:spacing w:after="0" w:line="259" w:lineRule="auto"/>
        <w:contextualSpacing/>
        <w:jc w:val="left"/>
      </w:pPr>
    </w:p>
    <w:p w14:paraId="443A9AA7" w14:textId="77777777" w:rsidR="00537E02" w:rsidRPr="002A7C3B" w:rsidRDefault="00537E02" w:rsidP="00537E02">
      <w:pPr>
        <w:spacing w:before="240" w:after="0"/>
        <w:ind w:left="720"/>
        <w:rPr>
          <w:b/>
        </w:rPr>
      </w:pPr>
      <w:r w:rsidRPr="002A7C3B">
        <w:rPr>
          <w:b/>
        </w:rPr>
        <w:t>Advisory:</w:t>
      </w:r>
    </w:p>
    <w:p w14:paraId="174BD31C" w14:textId="77777777" w:rsidR="00537E02" w:rsidRDefault="00537E02" w:rsidP="00216722">
      <w:pPr>
        <w:pStyle w:val="ListParagraph"/>
        <w:numPr>
          <w:ilvl w:val="0"/>
          <w:numId w:val="27"/>
        </w:numPr>
        <w:spacing w:after="0" w:line="259" w:lineRule="auto"/>
        <w:contextualSpacing/>
        <w:jc w:val="left"/>
      </w:pPr>
    </w:p>
    <w:p w14:paraId="52EE95DD" w14:textId="77777777" w:rsidR="00537E02" w:rsidRPr="00E025F9" w:rsidRDefault="00537E02" w:rsidP="00537E02">
      <w:pPr>
        <w:spacing w:before="240" w:after="0"/>
        <w:rPr>
          <w:b/>
        </w:rPr>
      </w:pPr>
      <w:r w:rsidRPr="002A7C3B">
        <w:rPr>
          <w:b/>
        </w:rPr>
        <w:t>Item Develop</w:t>
      </w:r>
      <w:r w:rsidRPr="00E025F9">
        <w:rPr>
          <w:b/>
        </w:rPr>
        <w:t>ment:</w:t>
      </w:r>
    </w:p>
    <w:p w14:paraId="25F81E12" w14:textId="77777777" w:rsidR="00537E02" w:rsidRDefault="00537E02" w:rsidP="00537E02">
      <w:r>
        <w:t>New Proposal</w:t>
      </w:r>
    </w:p>
    <w:p w14:paraId="3AA669C3" w14:textId="77777777" w:rsidR="00537E02" w:rsidRDefault="00537E02" w:rsidP="00537E02">
      <w:pPr>
        <w:spacing w:after="0"/>
        <w:rPr>
          <w:b/>
        </w:rPr>
      </w:pPr>
      <w:r w:rsidRPr="00E025F9">
        <w:rPr>
          <w:b/>
        </w:rPr>
        <w:t>Regional Associations’ Comments:</w:t>
      </w:r>
    </w:p>
    <w:p w14:paraId="1D3433C9" w14:textId="77777777" w:rsidR="00537E02" w:rsidRDefault="00537E02" w:rsidP="00537E02">
      <w:pPr>
        <w:rPr>
          <w:bCs/>
        </w:rPr>
      </w:pPr>
      <w:r w:rsidRPr="000E02AA">
        <w:rPr>
          <w:bCs/>
        </w:rPr>
        <w:t>New Proposal</w:t>
      </w:r>
    </w:p>
    <w:p w14:paraId="6177B719" w14:textId="76B3669B" w:rsidR="00537E02" w:rsidRPr="000E02AA" w:rsidRDefault="00537E02" w:rsidP="00537E02">
      <w:pPr>
        <w:spacing w:after="0"/>
        <w:rPr>
          <w:bCs/>
        </w:rPr>
      </w:pPr>
      <w:r>
        <w:lastRenderedPageBreak/>
        <w:t xml:space="preserve">Additional letters, presentation and data may have been submitted for consideration with this item.  Please refer to </w:t>
      </w:r>
      <w:r>
        <w:rPr>
          <w:u w:val="single"/>
        </w:rPr>
        <w:t>https://www.ncwm.com/publication-15</w:t>
      </w:r>
      <w:r>
        <w:t xml:space="preserve"> to review these documents.</w:t>
      </w:r>
    </w:p>
    <w:p w14:paraId="79878205" w14:textId="2ABDCFEE" w:rsidR="00CF4023" w:rsidRDefault="00CF4023" w:rsidP="000B0507">
      <w:pPr>
        <w:pStyle w:val="Heading1"/>
      </w:pPr>
      <w:bookmarkStart w:id="28" w:name="_Toc143509194"/>
      <w:r>
        <w:t>RSA – Uniform Regulation for the voluntary Registration of Service Persons and Service Agencies for Commercial Weighing and Measuring Devices</w:t>
      </w:r>
      <w:bookmarkEnd w:id="28"/>
    </w:p>
    <w:p w14:paraId="630D4B8E" w14:textId="15794C91" w:rsidR="00CF4023" w:rsidRPr="003C355F" w:rsidRDefault="00CF4023" w:rsidP="00CF4023">
      <w:pPr>
        <w:pStyle w:val="ItemHeading"/>
      </w:pPr>
      <w:bookmarkStart w:id="29" w:name="_Toc143509195"/>
      <w:r>
        <w:t>RSA-24.1</w:t>
      </w:r>
      <w:r w:rsidRPr="003C355F">
        <w:tab/>
      </w:r>
      <w:r w:rsidRPr="003C355F">
        <w:tab/>
      </w:r>
      <w:r>
        <w:t>Section 4. Voluntary Registration</w:t>
      </w:r>
      <w:bookmarkEnd w:id="29"/>
    </w:p>
    <w:p w14:paraId="13183D2F" w14:textId="77777777" w:rsidR="00CF4023" w:rsidRPr="00E025F9" w:rsidRDefault="00CF4023" w:rsidP="00CF4023">
      <w:pPr>
        <w:spacing w:after="0"/>
        <w:rPr>
          <w:b/>
        </w:rPr>
      </w:pPr>
      <w:r w:rsidRPr="00E025F9">
        <w:rPr>
          <w:b/>
        </w:rPr>
        <w:t>Source:</w:t>
      </w:r>
    </w:p>
    <w:p w14:paraId="23EFFEEE" w14:textId="66855000" w:rsidR="00CF4023" w:rsidRDefault="00CF4023" w:rsidP="00CF4023">
      <w:r>
        <w:t>Arkansas Bureau of Standards</w:t>
      </w:r>
    </w:p>
    <w:p w14:paraId="4913B58B" w14:textId="77777777" w:rsidR="00CF4023" w:rsidRPr="00E025F9" w:rsidRDefault="00CF4023" w:rsidP="00CF4023">
      <w:pPr>
        <w:spacing w:after="0"/>
        <w:rPr>
          <w:b/>
        </w:rPr>
      </w:pPr>
      <w:r w:rsidRPr="00E025F9">
        <w:rPr>
          <w:b/>
        </w:rPr>
        <w:t>Purpose:</w:t>
      </w:r>
    </w:p>
    <w:p w14:paraId="14288179" w14:textId="6E83F8C8" w:rsidR="00CF4023" w:rsidRDefault="00CF4023" w:rsidP="00CF4023">
      <w:r w:rsidRPr="0083315C">
        <w:rPr>
          <w:szCs w:val="20"/>
        </w:rPr>
        <w:t>Add the requirement that a Service Agent or individuals employed by a Service Agency must possess certificates demonstrating basic competency in applying applicable Handbook 44, 130, and 112 requirements</w:t>
      </w:r>
      <w:r>
        <w:rPr>
          <w:szCs w:val="20"/>
        </w:rPr>
        <w:t>.</w:t>
      </w:r>
    </w:p>
    <w:p w14:paraId="70FBA89D" w14:textId="77777777" w:rsidR="00CF4023" w:rsidRPr="00E025F9" w:rsidRDefault="00CF4023" w:rsidP="00CF4023">
      <w:pPr>
        <w:spacing w:after="0"/>
        <w:rPr>
          <w:b/>
        </w:rPr>
      </w:pPr>
      <w:r w:rsidRPr="00E025F9">
        <w:rPr>
          <w:b/>
        </w:rPr>
        <w:t>Item under Consideration:</w:t>
      </w:r>
    </w:p>
    <w:p w14:paraId="628D6116" w14:textId="03DCD3BF" w:rsidR="00CF4023" w:rsidRDefault="00CF4023" w:rsidP="00CF4023">
      <w:pPr>
        <w:spacing w:before="40"/>
        <w:rPr>
          <w:color w:val="000000"/>
          <w:szCs w:val="20"/>
        </w:rPr>
      </w:pPr>
      <w:r>
        <w:rPr>
          <w:color w:val="000000"/>
          <w:szCs w:val="20"/>
        </w:rPr>
        <w:t xml:space="preserve">Amend Handbook 130 </w:t>
      </w:r>
      <w:r w:rsidRPr="0083315C">
        <w:rPr>
          <w:szCs w:val="20"/>
        </w:rPr>
        <w:t>Uniform Regulation for the Voluntary Registration of Service Persons and Service Agencies for Commercial Weighing and Measuring Devices</w:t>
      </w:r>
      <w:r>
        <w:rPr>
          <w:szCs w:val="20"/>
        </w:rPr>
        <w:t xml:space="preserve"> as follows:</w:t>
      </w:r>
    </w:p>
    <w:p w14:paraId="33CA0457" w14:textId="3BDE847C" w:rsidR="00CF4023" w:rsidRPr="00CF4023" w:rsidRDefault="00CF4023" w:rsidP="00CF4023">
      <w:pPr>
        <w:spacing w:before="40"/>
        <w:ind w:left="252"/>
        <w:rPr>
          <w:b/>
          <w:bCs/>
          <w:color w:val="000000"/>
          <w:szCs w:val="20"/>
        </w:rPr>
      </w:pPr>
      <w:r w:rsidRPr="00CF4023">
        <w:rPr>
          <w:b/>
          <w:bCs/>
          <w:color w:val="000000"/>
          <w:szCs w:val="20"/>
        </w:rPr>
        <w:t xml:space="preserve">Section 4. Voluntary Registration </w:t>
      </w:r>
    </w:p>
    <w:p w14:paraId="01808EF1" w14:textId="68153D38" w:rsidR="00CF4023" w:rsidRDefault="00CF4023" w:rsidP="00CF4023">
      <w:pPr>
        <w:ind w:left="270"/>
      </w:pPr>
      <w:r w:rsidRPr="0083315C">
        <w:rPr>
          <w:color w:val="000000"/>
          <w:szCs w:val="20"/>
        </w:rPr>
        <w:t>An individual or agency qualified by</w:t>
      </w:r>
      <w:r w:rsidRPr="0083315C">
        <w:rPr>
          <w:b/>
          <w:bCs/>
          <w:color w:val="000000"/>
          <w:szCs w:val="20"/>
          <w:u w:val="single"/>
        </w:rPr>
        <w:t>, training or experience, and certificate(s) granted by a standards development organization recognized by the Director;</w:t>
      </w:r>
      <w:r w:rsidRPr="0083315C">
        <w:rPr>
          <w:color w:val="000000"/>
          <w:szCs w:val="20"/>
        </w:rPr>
        <w:t xml:space="preserve"> may apply for registration to service weighing devices or measuring devices on an application form supplied by the Director. Said form, duly signed and witnessed, shall include </w:t>
      </w:r>
      <w:r w:rsidRPr="0083315C">
        <w:rPr>
          <w:b/>
          <w:bCs/>
          <w:strike/>
          <w:color w:val="000000"/>
          <w:szCs w:val="20"/>
        </w:rPr>
        <w:t>certification</w:t>
      </w:r>
      <w:r w:rsidRPr="0083315C">
        <w:rPr>
          <w:b/>
          <w:bCs/>
          <w:color w:val="000000"/>
          <w:szCs w:val="20"/>
        </w:rPr>
        <w:t xml:space="preserve"> </w:t>
      </w:r>
      <w:r w:rsidRPr="0083315C">
        <w:rPr>
          <w:b/>
          <w:bCs/>
          <w:color w:val="000000"/>
          <w:szCs w:val="20"/>
          <w:u w:val="single"/>
        </w:rPr>
        <w:t>guarantee</w:t>
      </w:r>
      <w:r w:rsidRPr="0083315C">
        <w:rPr>
          <w:color w:val="000000"/>
          <w:szCs w:val="20"/>
        </w:rPr>
        <w:t xml:space="preserve"> by the applicant that the individual or agency is fully qualified to install, service, repair, or recondition whatever devices for the service of which competence is being registered; has in possession or available for use, and will use, all necessary testing equipment and standards; and has full knowledge of all appropriate weights and measures laws, orders, rules, </w:t>
      </w:r>
      <w:r w:rsidRPr="0083315C">
        <w:rPr>
          <w:b/>
          <w:bCs/>
          <w:strike/>
          <w:color w:val="000000"/>
          <w:szCs w:val="20"/>
        </w:rPr>
        <w:t>and</w:t>
      </w:r>
      <w:r w:rsidRPr="0083315C">
        <w:rPr>
          <w:color w:val="000000"/>
          <w:szCs w:val="20"/>
        </w:rPr>
        <w:t xml:space="preserve"> regulations</w:t>
      </w:r>
      <w:r w:rsidRPr="0083315C">
        <w:rPr>
          <w:b/>
          <w:bCs/>
          <w:color w:val="000000"/>
          <w:szCs w:val="20"/>
          <w:u w:val="single"/>
        </w:rPr>
        <w:t>, and policies</w:t>
      </w:r>
      <w:r w:rsidRPr="0083315C">
        <w:rPr>
          <w:color w:val="000000"/>
          <w:szCs w:val="20"/>
        </w:rPr>
        <w:t xml:space="preserve">. An </w:t>
      </w:r>
      <w:r w:rsidRPr="0083315C">
        <w:rPr>
          <w:b/>
          <w:bCs/>
          <w:strike/>
          <w:color w:val="000000"/>
          <w:szCs w:val="20"/>
        </w:rPr>
        <w:t>applicant</w:t>
      </w:r>
      <w:r w:rsidRPr="0083315C">
        <w:rPr>
          <w:color w:val="000000"/>
          <w:szCs w:val="20"/>
        </w:rPr>
        <w:t xml:space="preserve"> </w:t>
      </w:r>
      <w:r w:rsidRPr="0083315C">
        <w:rPr>
          <w:b/>
          <w:bCs/>
          <w:color w:val="000000"/>
          <w:szCs w:val="20"/>
          <w:u w:val="single"/>
        </w:rPr>
        <w:t>individual or each individual of an agency</w:t>
      </w:r>
      <w:r w:rsidRPr="0083315C">
        <w:rPr>
          <w:color w:val="000000"/>
          <w:szCs w:val="20"/>
        </w:rPr>
        <w:t xml:space="preserve"> </w:t>
      </w:r>
      <w:r w:rsidRPr="0083315C">
        <w:rPr>
          <w:b/>
          <w:bCs/>
          <w:strike/>
          <w:color w:val="000000"/>
          <w:szCs w:val="20"/>
        </w:rPr>
        <w:t>also</w:t>
      </w:r>
      <w:r w:rsidRPr="0083315C">
        <w:rPr>
          <w:color w:val="000000"/>
          <w:szCs w:val="20"/>
        </w:rPr>
        <w:t xml:space="preserve"> shall submit appropriate </w:t>
      </w:r>
      <w:r w:rsidRPr="0083315C">
        <w:rPr>
          <w:b/>
          <w:bCs/>
          <w:color w:val="000000"/>
          <w:szCs w:val="20"/>
          <w:u w:val="single"/>
        </w:rPr>
        <w:t>certificate(s), evidence,</w:t>
      </w:r>
      <w:r w:rsidRPr="0083315C">
        <w:rPr>
          <w:color w:val="000000"/>
          <w:szCs w:val="20"/>
        </w:rPr>
        <w:t xml:space="preserve"> </w:t>
      </w:r>
      <w:r w:rsidRPr="0083315C">
        <w:rPr>
          <w:strike/>
          <w:color w:val="000000"/>
          <w:szCs w:val="20"/>
        </w:rPr>
        <w:t>or</w:t>
      </w:r>
      <w:r w:rsidRPr="0083315C">
        <w:rPr>
          <w:color w:val="000000"/>
          <w:szCs w:val="20"/>
        </w:rPr>
        <w:t xml:space="preserve"> </w:t>
      </w:r>
      <w:r w:rsidRPr="0083315C">
        <w:rPr>
          <w:b/>
          <w:bCs/>
          <w:color w:val="000000"/>
          <w:szCs w:val="20"/>
          <w:u w:val="single"/>
        </w:rPr>
        <w:t>and references as to qualifications</w:t>
      </w:r>
      <w:r w:rsidRPr="0083315C">
        <w:rPr>
          <w:color w:val="000000"/>
          <w:szCs w:val="20"/>
        </w:rPr>
        <w:t xml:space="preserve">. </w:t>
      </w:r>
      <w:r w:rsidRPr="0083315C">
        <w:rPr>
          <w:b/>
          <w:bCs/>
          <w:color w:val="000000"/>
          <w:szCs w:val="20"/>
          <w:u w:val="single"/>
        </w:rPr>
        <w:t xml:space="preserve">The certificate(s) shall apply to the types of weighing devices and measuring devices inspected and tested by the individual or agency.  Device types without available certificate(s) may be exempted. </w:t>
      </w:r>
      <w:r w:rsidRPr="0083315C">
        <w:rPr>
          <w:color w:val="000000"/>
          <w:szCs w:val="20"/>
        </w:rPr>
        <w:t xml:space="preserve"> Application for registration shall be voluntary, but the Director is authorized to reject or limit any application. (Added 1966) (Amended 1984) </w:t>
      </w:r>
      <w:r w:rsidRPr="0083315C">
        <w:rPr>
          <w:b/>
          <w:bCs/>
          <w:color w:val="000000"/>
          <w:szCs w:val="20"/>
          <w:u w:val="single"/>
        </w:rPr>
        <w:t>(Amended 20XX)</w:t>
      </w:r>
    </w:p>
    <w:p w14:paraId="3BF8696D" w14:textId="77777777" w:rsidR="00CF4023" w:rsidRDefault="00CF4023" w:rsidP="00CF4023">
      <w:pPr>
        <w:keepNext/>
        <w:spacing w:after="0"/>
      </w:pPr>
      <w:r w:rsidRPr="00E025F9">
        <w:rPr>
          <w:b/>
        </w:rPr>
        <w:t xml:space="preserve">Previous </w:t>
      </w:r>
      <w:r>
        <w:rPr>
          <w:b/>
        </w:rPr>
        <w:t>Status</w:t>
      </w:r>
      <w:r w:rsidRPr="00E025F9">
        <w:rPr>
          <w:b/>
        </w:rPr>
        <w:t>:</w:t>
      </w:r>
    </w:p>
    <w:p w14:paraId="5024717E" w14:textId="5CE45E06" w:rsidR="00CF4023" w:rsidRDefault="00CF4023" w:rsidP="00CF4023">
      <w:pPr>
        <w:ind w:left="720"/>
      </w:pPr>
      <w:r>
        <w:t xml:space="preserve">2024: New Proposal </w:t>
      </w:r>
    </w:p>
    <w:p w14:paraId="2122C684" w14:textId="77777777" w:rsidR="00CF4023" w:rsidRPr="00AB010B" w:rsidRDefault="00CF4023" w:rsidP="00CF4023">
      <w:pPr>
        <w:keepNext/>
        <w:spacing w:after="0"/>
        <w:rPr>
          <w:b/>
        </w:rPr>
      </w:pPr>
      <w:r w:rsidRPr="00AB010B">
        <w:rPr>
          <w:b/>
        </w:rPr>
        <w:t>Original Justification:</w:t>
      </w:r>
    </w:p>
    <w:p w14:paraId="53B80FCD" w14:textId="77777777" w:rsidR="00CF4023" w:rsidRPr="0083315C" w:rsidRDefault="00CF4023" w:rsidP="00CF4023">
      <w:pPr>
        <w:spacing w:before="40" w:after="0"/>
        <w:rPr>
          <w:szCs w:val="20"/>
        </w:rPr>
      </w:pPr>
      <w:r w:rsidRPr="0083315C">
        <w:rPr>
          <w:szCs w:val="20"/>
        </w:rPr>
        <w:t>Mandating an assessment of an individual’s knowledge, on weighing and measuring devices, will verify competency and serve as a tool to increase consistency of services offered to owner/operators.  This process is inconsistently accomplished, nationwide, throughout jurisdictions.</w:t>
      </w:r>
    </w:p>
    <w:p w14:paraId="574301DD" w14:textId="77777777" w:rsidR="00CF4023" w:rsidRPr="0083315C" w:rsidRDefault="00CF4023" w:rsidP="00CF4023">
      <w:pPr>
        <w:spacing w:before="40" w:after="0"/>
        <w:rPr>
          <w:szCs w:val="20"/>
        </w:rPr>
      </w:pPr>
    </w:p>
    <w:p w14:paraId="40AB65AF" w14:textId="77777777" w:rsidR="00CF4023" w:rsidRPr="0083315C" w:rsidRDefault="00CF4023" w:rsidP="00CF4023">
      <w:pPr>
        <w:spacing w:before="40" w:after="0"/>
        <w:rPr>
          <w:szCs w:val="20"/>
        </w:rPr>
      </w:pPr>
      <w:r w:rsidRPr="0083315C">
        <w:rPr>
          <w:szCs w:val="20"/>
        </w:rPr>
        <w:t xml:space="preserve">The addition of this wording was not possible until the recent creation of Registered Service Agent Testing through the National Conference on Weights and Measures (NCWM).  By placing the testing and certificates, into a single location(s), jurisdictions will not have to individually implement core knowledge assessment.  Note, this DOES NOT restrict jurisdictions from implementing additional testing, which can also be added through NCWM.  Centralization of core knowledge testing creates a uniform knowledge assessment that benefits NCWM membership and owner/operators.  This knowledge base would then be consistent across the country and membership could change as needed through the Professional Development Committee. </w:t>
      </w:r>
    </w:p>
    <w:p w14:paraId="0A68C1B8" w14:textId="77777777" w:rsidR="00CF4023" w:rsidRPr="0083315C" w:rsidRDefault="00CF4023" w:rsidP="00CF4023">
      <w:pPr>
        <w:spacing w:before="40" w:after="0"/>
        <w:ind w:left="252"/>
        <w:rPr>
          <w:szCs w:val="20"/>
        </w:rPr>
      </w:pPr>
    </w:p>
    <w:p w14:paraId="4E268454" w14:textId="6490E604" w:rsidR="00CF4023" w:rsidRDefault="00CF4023" w:rsidP="00CF4023">
      <w:pPr>
        <w:rPr>
          <w:szCs w:val="20"/>
        </w:rPr>
      </w:pPr>
      <w:r w:rsidRPr="0083315C">
        <w:rPr>
          <w:szCs w:val="20"/>
        </w:rPr>
        <w:lastRenderedPageBreak/>
        <w:t>Adoption of this language also serves to guarantee that certificates could be accepted in all jurisdictions, benefitting Service Agents.  Core or specific competency requirements could be achieved for multiple jurisdictions at one location or in a shorter time.  Alternative proctoring compounds this savings even more by allowing testing almost anywhere.  Each of these steps will cut cost and time investment of onboarding.  This new testing will give Service Agent’s a “one stop shopping” option in demonstrating knowledge and gaining registration in multiple jurisdictions</w:t>
      </w:r>
      <w:r>
        <w:rPr>
          <w:szCs w:val="20"/>
        </w:rPr>
        <w:t>.</w:t>
      </w:r>
    </w:p>
    <w:p w14:paraId="7A83B2EF" w14:textId="407E9C55" w:rsidR="00CF4023" w:rsidRDefault="00CF4023" w:rsidP="00CF4023">
      <w:r>
        <w:t>The submitter presented the following potential arguments with responses:</w:t>
      </w:r>
    </w:p>
    <w:p w14:paraId="17587796" w14:textId="77777777" w:rsidR="00CF4023" w:rsidRPr="0083315C" w:rsidRDefault="00CF4023" w:rsidP="00CF4023">
      <w:pPr>
        <w:spacing w:before="40" w:after="0"/>
        <w:ind w:left="252"/>
        <w:rPr>
          <w:szCs w:val="20"/>
        </w:rPr>
      </w:pPr>
      <w:r w:rsidRPr="0083315C">
        <w:rPr>
          <w:szCs w:val="20"/>
        </w:rPr>
        <w:t>Associated Cost – Testing through NCWM will cause a financial burden.</w:t>
      </w:r>
    </w:p>
    <w:p w14:paraId="37F07ED9" w14:textId="36E27CA0" w:rsidR="00CF4023" w:rsidRPr="0083315C" w:rsidRDefault="00CF4023" w:rsidP="00CF4023">
      <w:pPr>
        <w:spacing w:before="40" w:after="0"/>
        <w:ind w:left="540"/>
        <w:rPr>
          <w:szCs w:val="20"/>
        </w:rPr>
      </w:pPr>
      <w:r w:rsidRPr="0083315C">
        <w:rPr>
          <w:szCs w:val="20"/>
        </w:rPr>
        <w:t>NCWM has set forth to make the testing reasonably affordable.  Associated cost for multi-state travel, missed work, technician pay, and others should offset testing cost.</w:t>
      </w:r>
    </w:p>
    <w:p w14:paraId="203F1E01" w14:textId="77777777" w:rsidR="00CF4023" w:rsidRPr="0083315C" w:rsidRDefault="00CF4023" w:rsidP="00CF4023">
      <w:pPr>
        <w:spacing w:before="40" w:after="0"/>
        <w:ind w:left="252"/>
        <w:rPr>
          <w:szCs w:val="20"/>
        </w:rPr>
      </w:pPr>
    </w:p>
    <w:p w14:paraId="306ED7AB" w14:textId="77777777" w:rsidR="00CF4023" w:rsidRPr="0083315C" w:rsidRDefault="00CF4023" w:rsidP="00CF4023">
      <w:pPr>
        <w:spacing w:before="40" w:after="0"/>
        <w:ind w:left="252"/>
        <w:rPr>
          <w:color w:val="000000"/>
          <w:szCs w:val="20"/>
        </w:rPr>
      </w:pPr>
      <w:r w:rsidRPr="0083315C">
        <w:rPr>
          <w:color w:val="000000"/>
          <w:szCs w:val="20"/>
        </w:rPr>
        <w:t>Using the wording “certificate(s) granted by a standards development organization recognized by the Director”.</w:t>
      </w:r>
    </w:p>
    <w:p w14:paraId="275483A7" w14:textId="1A5BBA46" w:rsidR="00CF4023" w:rsidRPr="0083315C" w:rsidRDefault="00CF4023" w:rsidP="00CF4023">
      <w:pPr>
        <w:spacing w:before="40" w:after="0"/>
        <w:ind w:left="540"/>
        <w:rPr>
          <w:color w:val="000000"/>
          <w:szCs w:val="20"/>
        </w:rPr>
      </w:pPr>
      <w:r w:rsidRPr="0083315C">
        <w:rPr>
          <w:color w:val="000000"/>
          <w:szCs w:val="20"/>
        </w:rPr>
        <w:t>Though NCWM is the only organization to currently have this option available, it is not the intent to preclude certificates from any other organization that may be recognized or those created by jurisdictions.  Including only “NCWM certificates” could be seen as limiting the options available in the future.</w:t>
      </w:r>
    </w:p>
    <w:p w14:paraId="704B70E9" w14:textId="77777777" w:rsidR="00CF4023" w:rsidRPr="0083315C" w:rsidRDefault="00CF4023" w:rsidP="00CF4023">
      <w:pPr>
        <w:spacing w:before="40" w:after="0"/>
        <w:ind w:left="252"/>
        <w:rPr>
          <w:color w:val="000000"/>
          <w:szCs w:val="20"/>
        </w:rPr>
      </w:pPr>
    </w:p>
    <w:p w14:paraId="19379348" w14:textId="77777777" w:rsidR="00CF4023" w:rsidRPr="0083315C" w:rsidRDefault="00CF4023" w:rsidP="00CF4023">
      <w:pPr>
        <w:spacing w:before="40" w:after="0"/>
        <w:ind w:left="252"/>
        <w:rPr>
          <w:color w:val="000000"/>
          <w:szCs w:val="20"/>
        </w:rPr>
      </w:pPr>
      <w:r w:rsidRPr="0083315C">
        <w:rPr>
          <w:color w:val="000000"/>
          <w:szCs w:val="20"/>
        </w:rPr>
        <w:t>Immediately being enforceable</w:t>
      </w:r>
    </w:p>
    <w:p w14:paraId="0419F5B8" w14:textId="7FB53503" w:rsidR="00CF4023" w:rsidRPr="0083315C" w:rsidRDefault="00CF4023" w:rsidP="00CF4023">
      <w:pPr>
        <w:spacing w:before="40" w:after="0"/>
        <w:ind w:left="540"/>
        <w:rPr>
          <w:color w:val="000000"/>
          <w:szCs w:val="20"/>
        </w:rPr>
      </w:pPr>
      <w:r w:rsidRPr="0083315C">
        <w:rPr>
          <w:color w:val="000000"/>
          <w:szCs w:val="20"/>
        </w:rPr>
        <w:t xml:space="preserve">Submitter would defer to jurisdictional authority on implementation. Reasonable effort should be given to educate and train Service Agents as to the requirement and location of the testing.  Creating effective dates or changing requirements on applications should create reasonable accommodations to the industry.  Centralized testing will create an even greater advantage, as Service Agents will only have to accomplish the action once. </w:t>
      </w:r>
    </w:p>
    <w:p w14:paraId="72F44F09" w14:textId="77777777" w:rsidR="00CF4023" w:rsidRPr="0083315C" w:rsidRDefault="00CF4023" w:rsidP="00CF4023">
      <w:pPr>
        <w:spacing w:before="40" w:after="0"/>
        <w:ind w:left="252"/>
        <w:rPr>
          <w:color w:val="000000"/>
          <w:szCs w:val="20"/>
        </w:rPr>
      </w:pPr>
    </w:p>
    <w:p w14:paraId="2188F924" w14:textId="77777777" w:rsidR="00CF4023" w:rsidRPr="0083315C" w:rsidRDefault="00CF4023" w:rsidP="00CF4023">
      <w:pPr>
        <w:spacing w:before="40" w:after="0"/>
        <w:ind w:left="252"/>
        <w:rPr>
          <w:color w:val="000000"/>
          <w:szCs w:val="20"/>
        </w:rPr>
      </w:pPr>
      <w:r w:rsidRPr="0083315C">
        <w:rPr>
          <w:color w:val="000000"/>
          <w:szCs w:val="20"/>
        </w:rPr>
        <w:t>Difficulty in ability to attain certificate.</w:t>
      </w:r>
    </w:p>
    <w:p w14:paraId="27C1E798" w14:textId="03B50461" w:rsidR="00CF4023" w:rsidRDefault="00CF4023" w:rsidP="00CF4023">
      <w:pPr>
        <w:ind w:left="540"/>
        <w:rPr>
          <w:color w:val="000000"/>
          <w:szCs w:val="20"/>
        </w:rPr>
      </w:pPr>
      <w:r w:rsidRPr="0083315C">
        <w:rPr>
          <w:color w:val="000000"/>
          <w:szCs w:val="20"/>
        </w:rPr>
        <w:t>This may be an unintended consequence that presents itself with opportunity.  Inability to pass the test will create an opportunity of jurisdictions to better educate and train those individuals.  In turn this creates a better Service Agent and provides more consistent and correct service to owner/operators</w:t>
      </w:r>
      <w:r>
        <w:rPr>
          <w:color w:val="000000"/>
          <w:szCs w:val="20"/>
        </w:rPr>
        <w:t>.</w:t>
      </w:r>
    </w:p>
    <w:p w14:paraId="2E645B12" w14:textId="77777777" w:rsidR="00CF4023" w:rsidRPr="0083315C" w:rsidRDefault="00CF4023" w:rsidP="00CF4023">
      <w:pPr>
        <w:spacing w:before="40" w:after="0"/>
        <w:ind w:left="252"/>
        <w:rPr>
          <w:color w:val="000000"/>
          <w:szCs w:val="20"/>
        </w:rPr>
      </w:pPr>
      <w:r w:rsidRPr="0083315C">
        <w:rPr>
          <w:color w:val="000000"/>
          <w:szCs w:val="20"/>
        </w:rPr>
        <w:t>Lack of training by Service Agents</w:t>
      </w:r>
    </w:p>
    <w:p w14:paraId="5B069F33" w14:textId="56233784" w:rsidR="00CF4023" w:rsidRPr="0083315C" w:rsidRDefault="00CF4023" w:rsidP="00CF4023">
      <w:pPr>
        <w:spacing w:before="40" w:after="0"/>
        <w:ind w:left="540"/>
        <w:rPr>
          <w:color w:val="000000"/>
          <w:szCs w:val="20"/>
        </w:rPr>
      </w:pPr>
      <w:r w:rsidRPr="0083315C">
        <w:rPr>
          <w:color w:val="000000"/>
          <w:szCs w:val="20"/>
        </w:rPr>
        <w:t>Another consequence that may present opportunity.  This could create a marketplace for training.  Whether this is taken up by individual, jurisdictions, industry, or NCWM it could become the catalyst for increasing education and provide higher quality service.</w:t>
      </w:r>
    </w:p>
    <w:p w14:paraId="28164351" w14:textId="77777777" w:rsidR="00CF4023" w:rsidRPr="0083315C" w:rsidRDefault="00CF4023" w:rsidP="00CF4023">
      <w:pPr>
        <w:tabs>
          <w:tab w:val="left" w:pos="1650"/>
        </w:tabs>
        <w:spacing w:before="40" w:after="0"/>
        <w:ind w:left="252"/>
        <w:rPr>
          <w:color w:val="000000"/>
          <w:szCs w:val="20"/>
        </w:rPr>
      </w:pPr>
      <w:r w:rsidRPr="0083315C">
        <w:rPr>
          <w:color w:val="000000"/>
          <w:szCs w:val="20"/>
        </w:rPr>
        <w:tab/>
      </w:r>
    </w:p>
    <w:p w14:paraId="79214174" w14:textId="77777777" w:rsidR="00CF4023" w:rsidRPr="0083315C" w:rsidRDefault="00CF4023" w:rsidP="00CF4023">
      <w:pPr>
        <w:spacing w:before="40" w:after="0"/>
        <w:ind w:left="252"/>
        <w:rPr>
          <w:color w:val="000000"/>
          <w:szCs w:val="20"/>
        </w:rPr>
      </w:pPr>
      <w:r w:rsidRPr="0083315C">
        <w:rPr>
          <w:color w:val="000000"/>
          <w:szCs w:val="20"/>
        </w:rPr>
        <w:t>Lack of mandatory testing for Inspectors</w:t>
      </w:r>
    </w:p>
    <w:p w14:paraId="0BD906D7" w14:textId="4BCE255F" w:rsidR="00CF4023" w:rsidRPr="0083315C" w:rsidRDefault="00CF4023" w:rsidP="00CF4023">
      <w:pPr>
        <w:spacing w:before="40" w:after="0"/>
        <w:ind w:left="540"/>
        <w:rPr>
          <w:color w:val="000000"/>
          <w:szCs w:val="20"/>
        </w:rPr>
      </w:pPr>
      <w:r w:rsidRPr="0083315C">
        <w:rPr>
          <w:color w:val="000000"/>
          <w:szCs w:val="20"/>
        </w:rPr>
        <w:t xml:space="preserve"> Some service companies may take issue with no policy providing for mandated inspector/investigator testing.  The model law does not have an inspector provision; therefore, it cannot be amended.  Jurisdictions should have training and accountability programs in place to ensure inspector/investigator knowledge.  Professional certification through NCWM does not serve as core competency for inspectors/investigators, rather it provides “confidence that an individual has a strong understanding of U.S. weights and measures standards as adopted by NCWM and published in Handbooks 44, 130, and 133” (NCWM website).</w:t>
      </w:r>
    </w:p>
    <w:p w14:paraId="1FE817C9" w14:textId="77777777" w:rsidR="00CF4023" w:rsidRPr="0083315C" w:rsidRDefault="00CF4023" w:rsidP="00CF4023">
      <w:pPr>
        <w:spacing w:before="40" w:after="0"/>
        <w:ind w:left="252"/>
        <w:rPr>
          <w:color w:val="000000"/>
          <w:szCs w:val="20"/>
        </w:rPr>
      </w:pPr>
    </w:p>
    <w:p w14:paraId="25E53DE8" w14:textId="77777777" w:rsidR="00CF4023" w:rsidRPr="0083315C" w:rsidRDefault="00CF4023" w:rsidP="00CF4023">
      <w:pPr>
        <w:spacing w:before="40" w:after="0"/>
        <w:rPr>
          <w:color w:val="000000"/>
          <w:szCs w:val="20"/>
        </w:rPr>
      </w:pPr>
      <w:r w:rsidRPr="0083315C">
        <w:rPr>
          <w:color w:val="000000"/>
          <w:szCs w:val="20"/>
        </w:rPr>
        <w:t xml:space="preserve">Service Agent testing is meant to only establish core competency in reading of the handbooks and being able to use the appropriate material when inspecting and testing devices.  The certificates issued will NOT be considered “Professional Certification”.  </w:t>
      </w:r>
    </w:p>
    <w:p w14:paraId="6684B67C" w14:textId="77777777" w:rsidR="00CF4023" w:rsidRPr="0083315C" w:rsidRDefault="00CF4023" w:rsidP="00CF4023">
      <w:pPr>
        <w:spacing w:before="40" w:after="0"/>
        <w:rPr>
          <w:color w:val="000000"/>
          <w:szCs w:val="20"/>
        </w:rPr>
      </w:pPr>
    </w:p>
    <w:p w14:paraId="47116276" w14:textId="3F491DFE" w:rsidR="00CF4023" w:rsidRDefault="00CF4023" w:rsidP="00CF4023">
      <w:pPr>
        <w:rPr>
          <w:color w:val="000000"/>
          <w:szCs w:val="20"/>
        </w:rPr>
      </w:pPr>
      <w:r w:rsidRPr="0083315C">
        <w:rPr>
          <w:color w:val="000000"/>
          <w:szCs w:val="20"/>
        </w:rPr>
        <w:t>Recourse is available by submitting a Form 15 with any proposed changes or creation of model law to include inspector/investigator requirements.  Service Agents can go through the exact same process and be heard</w:t>
      </w:r>
      <w:r>
        <w:rPr>
          <w:color w:val="000000"/>
          <w:szCs w:val="20"/>
        </w:rPr>
        <w:t>.</w:t>
      </w:r>
    </w:p>
    <w:p w14:paraId="6D5FD0F3" w14:textId="57503BDA" w:rsidR="00CF4023" w:rsidRPr="003B4520" w:rsidRDefault="00CF4023" w:rsidP="00CF4023">
      <w:r>
        <w:rPr>
          <w:color w:val="000000"/>
          <w:szCs w:val="20"/>
        </w:rPr>
        <w:t>The submitter requested Voting status for 2024.</w:t>
      </w:r>
    </w:p>
    <w:p w14:paraId="36AF6435" w14:textId="77777777" w:rsidR="00CF4023" w:rsidRPr="002A7C3B" w:rsidRDefault="00CF4023" w:rsidP="00CF4023">
      <w:pPr>
        <w:keepNext/>
        <w:rPr>
          <w:b/>
        </w:rPr>
      </w:pPr>
      <w:r>
        <w:rPr>
          <w:b/>
        </w:rPr>
        <w:lastRenderedPageBreak/>
        <w:t>Comments</w:t>
      </w:r>
      <w:r w:rsidRPr="002A7C3B">
        <w:rPr>
          <w:b/>
        </w:rPr>
        <w:t xml:space="preserve"> in Favor:</w:t>
      </w:r>
    </w:p>
    <w:p w14:paraId="01A408FE" w14:textId="77777777" w:rsidR="00CF4023" w:rsidRPr="002A7C3B" w:rsidRDefault="00CF4023" w:rsidP="00CF4023">
      <w:pPr>
        <w:keepNext/>
        <w:spacing w:after="0"/>
        <w:ind w:left="720"/>
        <w:rPr>
          <w:b/>
        </w:rPr>
      </w:pPr>
      <w:r w:rsidRPr="002A7C3B">
        <w:rPr>
          <w:b/>
        </w:rPr>
        <w:t>Regulatory:</w:t>
      </w:r>
    </w:p>
    <w:p w14:paraId="0CF9B38C" w14:textId="77777777" w:rsidR="00CF4023" w:rsidRPr="002A7C3B" w:rsidRDefault="00CF4023" w:rsidP="00216722">
      <w:pPr>
        <w:pStyle w:val="ListParagraph"/>
        <w:numPr>
          <w:ilvl w:val="0"/>
          <w:numId w:val="26"/>
        </w:numPr>
        <w:spacing w:after="0" w:line="259" w:lineRule="auto"/>
        <w:contextualSpacing/>
        <w:jc w:val="left"/>
      </w:pPr>
    </w:p>
    <w:p w14:paraId="6269A8F9" w14:textId="77777777" w:rsidR="00CF4023" w:rsidRPr="002A7C3B" w:rsidRDefault="00CF4023" w:rsidP="00CF4023">
      <w:pPr>
        <w:spacing w:before="240" w:after="0"/>
        <w:ind w:left="720"/>
        <w:rPr>
          <w:b/>
        </w:rPr>
      </w:pPr>
      <w:r w:rsidRPr="002A7C3B">
        <w:rPr>
          <w:b/>
        </w:rPr>
        <w:t>Industry:</w:t>
      </w:r>
    </w:p>
    <w:p w14:paraId="0A8436C2" w14:textId="77777777" w:rsidR="00CF4023" w:rsidRPr="002A7C3B" w:rsidRDefault="00CF4023" w:rsidP="00216722">
      <w:pPr>
        <w:pStyle w:val="ListParagraph"/>
        <w:numPr>
          <w:ilvl w:val="0"/>
          <w:numId w:val="26"/>
        </w:numPr>
        <w:spacing w:after="0" w:line="259" w:lineRule="auto"/>
        <w:contextualSpacing/>
        <w:jc w:val="left"/>
      </w:pPr>
    </w:p>
    <w:p w14:paraId="0D3567A1" w14:textId="77777777" w:rsidR="00CF4023" w:rsidRPr="002A7C3B" w:rsidRDefault="00CF4023" w:rsidP="00CF4023">
      <w:pPr>
        <w:spacing w:before="240" w:after="0"/>
        <w:ind w:left="720"/>
        <w:rPr>
          <w:b/>
        </w:rPr>
      </w:pPr>
      <w:r w:rsidRPr="002A7C3B">
        <w:rPr>
          <w:b/>
        </w:rPr>
        <w:t>Advisory:</w:t>
      </w:r>
    </w:p>
    <w:p w14:paraId="54D532F9" w14:textId="77777777" w:rsidR="00CF4023" w:rsidRPr="002A7C3B" w:rsidRDefault="00CF4023" w:rsidP="00216722">
      <w:pPr>
        <w:pStyle w:val="ListParagraph"/>
        <w:numPr>
          <w:ilvl w:val="0"/>
          <w:numId w:val="26"/>
        </w:numPr>
        <w:spacing w:after="0" w:line="259" w:lineRule="auto"/>
        <w:contextualSpacing/>
        <w:jc w:val="left"/>
      </w:pPr>
    </w:p>
    <w:p w14:paraId="12117019" w14:textId="77777777" w:rsidR="00CF4023" w:rsidRPr="002A7C3B" w:rsidRDefault="00CF4023" w:rsidP="00CF4023">
      <w:pPr>
        <w:spacing w:before="240"/>
        <w:rPr>
          <w:b/>
        </w:rPr>
      </w:pPr>
      <w:r>
        <w:rPr>
          <w:b/>
        </w:rPr>
        <w:t>Comments</w:t>
      </w:r>
      <w:r w:rsidRPr="002A7C3B">
        <w:rPr>
          <w:b/>
        </w:rPr>
        <w:t xml:space="preserve"> Against:</w:t>
      </w:r>
    </w:p>
    <w:p w14:paraId="4206294D" w14:textId="77777777" w:rsidR="00CF4023" w:rsidRPr="002A7C3B" w:rsidRDefault="00CF4023" w:rsidP="00CF4023">
      <w:pPr>
        <w:spacing w:after="0"/>
        <w:ind w:left="720"/>
        <w:rPr>
          <w:b/>
        </w:rPr>
      </w:pPr>
      <w:r w:rsidRPr="002A7C3B">
        <w:rPr>
          <w:b/>
        </w:rPr>
        <w:t>Regulatory:</w:t>
      </w:r>
    </w:p>
    <w:p w14:paraId="016B4DFC" w14:textId="77777777" w:rsidR="00CF4023" w:rsidRPr="002A7C3B" w:rsidRDefault="00CF4023" w:rsidP="00216722">
      <w:pPr>
        <w:pStyle w:val="ListParagraph"/>
        <w:numPr>
          <w:ilvl w:val="0"/>
          <w:numId w:val="27"/>
        </w:numPr>
        <w:spacing w:after="0" w:line="259" w:lineRule="auto"/>
        <w:contextualSpacing/>
        <w:jc w:val="left"/>
      </w:pPr>
    </w:p>
    <w:p w14:paraId="0C9B7C50" w14:textId="77777777" w:rsidR="00CF4023" w:rsidRPr="002A7C3B" w:rsidRDefault="00CF4023" w:rsidP="00CF4023">
      <w:pPr>
        <w:spacing w:before="240" w:after="0"/>
        <w:ind w:left="720"/>
        <w:rPr>
          <w:b/>
        </w:rPr>
      </w:pPr>
      <w:r w:rsidRPr="002A7C3B">
        <w:rPr>
          <w:b/>
        </w:rPr>
        <w:t>Industry:</w:t>
      </w:r>
    </w:p>
    <w:p w14:paraId="43FCD2A5" w14:textId="77777777" w:rsidR="00CF4023" w:rsidRPr="002A7C3B" w:rsidRDefault="00CF4023" w:rsidP="00216722">
      <w:pPr>
        <w:pStyle w:val="ListParagraph"/>
        <w:numPr>
          <w:ilvl w:val="0"/>
          <w:numId w:val="27"/>
        </w:numPr>
        <w:spacing w:after="0" w:line="259" w:lineRule="auto"/>
        <w:contextualSpacing/>
        <w:jc w:val="left"/>
      </w:pPr>
    </w:p>
    <w:p w14:paraId="5529D127" w14:textId="77777777" w:rsidR="00CF4023" w:rsidRPr="00AC5B86" w:rsidRDefault="00CF4023" w:rsidP="00CF4023">
      <w:pPr>
        <w:spacing w:before="240" w:after="0"/>
        <w:ind w:left="720"/>
        <w:rPr>
          <w:b/>
        </w:rPr>
      </w:pPr>
      <w:r w:rsidRPr="002A7C3B">
        <w:rPr>
          <w:b/>
        </w:rPr>
        <w:t>Advisory:</w:t>
      </w:r>
    </w:p>
    <w:p w14:paraId="4049B928" w14:textId="77777777" w:rsidR="00CF4023" w:rsidRDefault="00CF4023" w:rsidP="00216722">
      <w:pPr>
        <w:pStyle w:val="ListParagraph"/>
        <w:numPr>
          <w:ilvl w:val="0"/>
          <w:numId w:val="27"/>
        </w:numPr>
        <w:spacing w:after="0" w:line="259" w:lineRule="auto"/>
        <w:contextualSpacing/>
        <w:jc w:val="left"/>
      </w:pPr>
    </w:p>
    <w:p w14:paraId="67511443" w14:textId="77777777" w:rsidR="00CF4023" w:rsidRPr="002A7C3B" w:rsidRDefault="00CF4023" w:rsidP="00CF4023">
      <w:pPr>
        <w:spacing w:before="240"/>
        <w:rPr>
          <w:b/>
        </w:rPr>
      </w:pPr>
      <w:r>
        <w:rPr>
          <w:b/>
        </w:rPr>
        <w:t>Neutral Comments</w:t>
      </w:r>
      <w:r w:rsidRPr="002A7C3B">
        <w:rPr>
          <w:b/>
        </w:rPr>
        <w:t>:</w:t>
      </w:r>
    </w:p>
    <w:p w14:paraId="2C833B49" w14:textId="77777777" w:rsidR="00CF4023" w:rsidRPr="002A7C3B" w:rsidRDefault="00CF4023" w:rsidP="00CF4023">
      <w:pPr>
        <w:spacing w:after="0"/>
        <w:ind w:left="720"/>
        <w:rPr>
          <w:b/>
        </w:rPr>
      </w:pPr>
      <w:r w:rsidRPr="002A7C3B">
        <w:rPr>
          <w:b/>
        </w:rPr>
        <w:t>Regulatory:</w:t>
      </w:r>
    </w:p>
    <w:p w14:paraId="41863D68" w14:textId="77777777" w:rsidR="00CF4023" w:rsidRPr="002A7C3B" w:rsidRDefault="00CF4023" w:rsidP="00216722">
      <w:pPr>
        <w:pStyle w:val="ListParagraph"/>
        <w:numPr>
          <w:ilvl w:val="0"/>
          <w:numId w:val="27"/>
        </w:numPr>
        <w:spacing w:after="0" w:line="259" w:lineRule="auto"/>
        <w:contextualSpacing/>
        <w:jc w:val="left"/>
      </w:pPr>
    </w:p>
    <w:p w14:paraId="55EE891C" w14:textId="77777777" w:rsidR="00CF4023" w:rsidRPr="002A7C3B" w:rsidRDefault="00CF4023" w:rsidP="00CF4023">
      <w:pPr>
        <w:spacing w:before="240" w:after="0"/>
        <w:ind w:left="720"/>
        <w:rPr>
          <w:b/>
        </w:rPr>
      </w:pPr>
      <w:r w:rsidRPr="002A7C3B">
        <w:rPr>
          <w:b/>
        </w:rPr>
        <w:t>Industry:</w:t>
      </w:r>
    </w:p>
    <w:p w14:paraId="3B0ED834" w14:textId="77777777" w:rsidR="00CF4023" w:rsidRPr="002A7C3B" w:rsidRDefault="00CF4023" w:rsidP="00216722">
      <w:pPr>
        <w:pStyle w:val="ListParagraph"/>
        <w:numPr>
          <w:ilvl w:val="0"/>
          <w:numId w:val="27"/>
        </w:numPr>
        <w:spacing w:after="0" w:line="259" w:lineRule="auto"/>
        <w:contextualSpacing/>
        <w:jc w:val="left"/>
      </w:pPr>
    </w:p>
    <w:p w14:paraId="43892559" w14:textId="77777777" w:rsidR="00CF4023" w:rsidRPr="002A7C3B" w:rsidRDefault="00CF4023" w:rsidP="00CF4023">
      <w:pPr>
        <w:spacing w:before="240" w:after="0"/>
        <w:ind w:left="720"/>
        <w:rPr>
          <w:b/>
        </w:rPr>
      </w:pPr>
      <w:r w:rsidRPr="002A7C3B">
        <w:rPr>
          <w:b/>
        </w:rPr>
        <w:t>Advisory:</w:t>
      </w:r>
    </w:p>
    <w:p w14:paraId="7F6A94BB" w14:textId="77777777" w:rsidR="00CF4023" w:rsidRDefault="00CF4023" w:rsidP="00216722">
      <w:pPr>
        <w:pStyle w:val="ListParagraph"/>
        <w:numPr>
          <w:ilvl w:val="0"/>
          <w:numId w:val="27"/>
        </w:numPr>
        <w:spacing w:after="0" w:line="259" w:lineRule="auto"/>
        <w:contextualSpacing/>
        <w:jc w:val="left"/>
      </w:pPr>
    </w:p>
    <w:p w14:paraId="36D8BC20" w14:textId="77777777" w:rsidR="00CF4023" w:rsidRPr="00E025F9" w:rsidRDefault="00CF4023" w:rsidP="00CF4023">
      <w:pPr>
        <w:spacing w:before="240" w:after="0"/>
        <w:rPr>
          <w:b/>
        </w:rPr>
      </w:pPr>
      <w:r w:rsidRPr="002A7C3B">
        <w:rPr>
          <w:b/>
        </w:rPr>
        <w:t>Item Develop</w:t>
      </w:r>
      <w:r w:rsidRPr="00E025F9">
        <w:rPr>
          <w:b/>
        </w:rPr>
        <w:t>ment:</w:t>
      </w:r>
    </w:p>
    <w:p w14:paraId="33B5EA92" w14:textId="5AFFE4C9" w:rsidR="00CF4023" w:rsidRDefault="00CF4023" w:rsidP="00CF4023">
      <w:r>
        <w:t>New Proposal</w:t>
      </w:r>
    </w:p>
    <w:p w14:paraId="64F4BFCC" w14:textId="77777777" w:rsidR="00CF4023" w:rsidRPr="00E025F9" w:rsidRDefault="00CF4023" w:rsidP="00CF4023">
      <w:pPr>
        <w:spacing w:after="0"/>
        <w:rPr>
          <w:b/>
        </w:rPr>
      </w:pPr>
      <w:r w:rsidRPr="00E025F9">
        <w:rPr>
          <w:b/>
        </w:rPr>
        <w:t>Regional Associations’ Comments:</w:t>
      </w:r>
    </w:p>
    <w:p w14:paraId="553DC05E" w14:textId="6F315A91" w:rsidR="00CF4023" w:rsidRDefault="00CF4023" w:rsidP="00CF4023">
      <w:r>
        <w:t>New Proposal</w:t>
      </w:r>
    </w:p>
    <w:p w14:paraId="30654422" w14:textId="0A9DCF56" w:rsidR="00CF4023" w:rsidRPr="00CF4023" w:rsidRDefault="00CF4023" w:rsidP="00CF4023">
      <w:r>
        <w:t xml:space="preserve">Additional letters, presentation and data may have been submitted for consideration with this item.  Please refer to </w:t>
      </w:r>
      <w:r>
        <w:rPr>
          <w:u w:val="single"/>
        </w:rPr>
        <w:t>https://www.ncwm.com/publication-15</w:t>
      </w:r>
      <w:r>
        <w:t xml:space="preserve"> to review these documents.</w:t>
      </w:r>
    </w:p>
    <w:p w14:paraId="55A2CD4B" w14:textId="734D5A20" w:rsidR="000B0507" w:rsidRDefault="000B0507" w:rsidP="000B0507">
      <w:pPr>
        <w:pStyle w:val="Heading1"/>
      </w:pPr>
      <w:bookmarkStart w:id="30" w:name="_Toc143509196"/>
      <w:r>
        <w:t>FLR – uniform fuels and automotive lubricants regulation</w:t>
      </w:r>
      <w:bookmarkEnd w:id="30"/>
    </w:p>
    <w:p w14:paraId="143DBA3F" w14:textId="5FB2AEDD" w:rsidR="007204B5" w:rsidRPr="00F926C8" w:rsidRDefault="007204B5" w:rsidP="008A1AB1">
      <w:pPr>
        <w:pStyle w:val="ItemHeading"/>
        <w:rPr>
          <w:lang w:val="fr-FR"/>
        </w:rPr>
      </w:pPr>
      <w:bookmarkStart w:id="31" w:name="_Toc143509197"/>
      <w:r w:rsidRPr="00F926C8">
        <w:rPr>
          <w:lang w:val="fr-FR"/>
        </w:rPr>
        <w:t xml:space="preserve">FLR-23.3 </w:t>
      </w:r>
      <w:r w:rsidRPr="00F926C8">
        <w:rPr>
          <w:lang w:val="fr-FR"/>
        </w:rPr>
        <w:tab/>
      </w:r>
      <w:r w:rsidR="00F76ED6">
        <w:rPr>
          <w:lang w:val="fr-FR"/>
        </w:rPr>
        <w:t>D</w:t>
      </w:r>
      <w:r w:rsidRPr="00F926C8">
        <w:rPr>
          <w:lang w:val="fr-FR"/>
        </w:rPr>
        <w:tab/>
      </w:r>
      <w:r w:rsidRPr="008A1AB1">
        <w:t>Section</w:t>
      </w:r>
      <w:r w:rsidRPr="00F926C8">
        <w:rPr>
          <w:lang w:val="fr-FR"/>
        </w:rPr>
        <w:t xml:space="preserve"> 2.20. </w:t>
      </w:r>
      <w:r w:rsidRPr="008A1AB1">
        <w:t>Hydrogen</w:t>
      </w:r>
      <w:r w:rsidRPr="00F926C8">
        <w:rPr>
          <w:lang w:val="fr-FR"/>
        </w:rPr>
        <w:t xml:space="preserve"> Fuel.</w:t>
      </w:r>
      <w:bookmarkEnd w:id="31"/>
    </w:p>
    <w:p w14:paraId="1F1EB77D" w14:textId="77777777" w:rsidR="007204B5" w:rsidRPr="00FE0A63" w:rsidRDefault="007204B5" w:rsidP="006D660C">
      <w:pPr>
        <w:keepNext/>
        <w:spacing w:after="0"/>
        <w:rPr>
          <w:b/>
        </w:rPr>
      </w:pPr>
      <w:r w:rsidRPr="00FE0A63">
        <w:rPr>
          <w:b/>
        </w:rPr>
        <w:t>Source:</w:t>
      </w:r>
    </w:p>
    <w:p w14:paraId="7871FD84" w14:textId="74558D57" w:rsidR="007204B5" w:rsidRDefault="007204B5" w:rsidP="006D660C">
      <w:pPr>
        <w:keepNext/>
      </w:pPr>
      <w:r>
        <w:t>Quong and Associates</w:t>
      </w:r>
    </w:p>
    <w:p w14:paraId="48179941" w14:textId="77777777" w:rsidR="007204B5" w:rsidRPr="00E025F9" w:rsidRDefault="007204B5" w:rsidP="007204B5">
      <w:pPr>
        <w:spacing w:after="0"/>
        <w:rPr>
          <w:b/>
        </w:rPr>
      </w:pPr>
      <w:r w:rsidRPr="00E025F9">
        <w:rPr>
          <w:b/>
        </w:rPr>
        <w:t>Purpose:</w:t>
      </w:r>
    </w:p>
    <w:p w14:paraId="4C5F2675" w14:textId="14906E4C" w:rsidR="007204B5" w:rsidRDefault="00C211B3" w:rsidP="007204B5">
      <w:r>
        <w:t>Add</w:t>
      </w:r>
      <w:r>
        <w:rPr>
          <w:spacing w:val="-2"/>
        </w:rPr>
        <w:t xml:space="preserve"> </w:t>
      </w:r>
      <w:r>
        <w:t>equivalent</w:t>
      </w:r>
      <w:r>
        <w:rPr>
          <w:spacing w:val="-3"/>
        </w:rPr>
        <w:t xml:space="preserve"> </w:t>
      </w:r>
      <w:r>
        <w:t>hydrogen</w:t>
      </w:r>
      <w:r>
        <w:rPr>
          <w:spacing w:val="-1"/>
        </w:rPr>
        <w:t xml:space="preserve"> </w:t>
      </w:r>
      <w:r>
        <w:t>quality</w:t>
      </w:r>
      <w:r>
        <w:rPr>
          <w:spacing w:val="-2"/>
        </w:rPr>
        <w:t xml:space="preserve"> </w:t>
      </w:r>
      <w:r>
        <w:t>standard,</w:t>
      </w:r>
      <w:r>
        <w:rPr>
          <w:spacing w:val="-2"/>
        </w:rPr>
        <w:t xml:space="preserve"> </w:t>
      </w:r>
      <w:r>
        <w:t>ISO</w:t>
      </w:r>
      <w:r>
        <w:rPr>
          <w:spacing w:val="-4"/>
        </w:rPr>
        <w:t xml:space="preserve"> </w:t>
      </w:r>
      <w:r>
        <w:t>14687</w:t>
      </w:r>
      <w:r>
        <w:rPr>
          <w:spacing w:val="-1"/>
        </w:rPr>
        <w:t xml:space="preserve"> </w:t>
      </w:r>
      <w:r>
        <w:t>to</w:t>
      </w:r>
      <w:r>
        <w:rPr>
          <w:spacing w:val="-4"/>
        </w:rPr>
        <w:t xml:space="preserve"> </w:t>
      </w:r>
      <w:r>
        <w:t>2.20.</w:t>
      </w:r>
    </w:p>
    <w:p w14:paraId="5919C1EC" w14:textId="77777777" w:rsidR="009E10D2" w:rsidRPr="00C61E46" w:rsidRDefault="009E10D2" w:rsidP="009E10D2">
      <w:pPr>
        <w:spacing w:after="0"/>
        <w:rPr>
          <w:b/>
        </w:rPr>
      </w:pPr>
      <w:r w:rsidRPr="00C61E46">
        <w:rPr>
          <w:b/>
        </w:rPr>
        <w:lastRenderedPageBreak/>
        <w:t>Item under Consideration:</w:t>
      </w:r>
    </w:p>
    <w:p w14:paraId="4C31734B" w14:textId="77777777" w:rsidR="009E10D2" w:rsidRPr="00C61E46" w:rsidRDefault="009E10D2" w:rsidP="009E10D2">
      <w:r w:rsidRPr="00C61E46">
        <w:t>Amend Handbook 130 Uniform Fuels and Automotive Lubricants Regulation as follows:</w:t>
      </w:r>
    </w:p>
    <w:p w14:paraId="2020E80E" w14:textId="77777777" w:rsidR="009E10D2" w:rsidRPr="00C61E46" w:rsidRDefault="009E10D2" w:rsidP="009E10D2">
      <w:pPr>
        <w:widowControl w:val="0"/>
        <w:autoSpaceDE w:val="0"/>
        <w:autoSpaceDN w:val="0"/>
        <w:spacing w:after="0"/>
        <w:ind w:left="359"/>
      </w:pPr>
      <w:r w:rsidRPr="00C61E46">
        <w:rPr>
          <w:b/>
          <w:bCs/>
        </w:rPr>
        <w:t>2.20.</w:t>
      </w:r>
      <w:r w:rsidRPr="00C61E46">
        <w:rPr>
          <w:b/>
          <w:bCs/>
          <w:spacing w:val="8"/>
        </w:rPr>
        <w:t xml:space="preserve"> </w:t>
      </w:r>
      <w:r w:rsidRPr="00C61E46">
        <w:rPr>
          <w:b/>
          <w:bCs/>
        </w:rPr>
        <w:t>Hydrogen</w:t>
      </w:r>
      <w:r w:rsidRPr="00C61E46">
        <w:rPr>
          <w:b/>
          <w:bCs/>
          <w:spacing w:val="10"/>
        </w:rPr>
        <w:t xml:space="preserve"> </w:t>
      </w:r>
      <w:r w:rsidRPr="00C61E46">
        <w:rPr>
          <w:b/>
          <w:bCs/>
        </w:rPr>
        <w:t>Fuel.</w:t>
      </w:r>
      <w:r w:rsidRPr="00C61E46">
        <w:rPr>
          <w:spacing w:val="11"/>
        </w:rPr>
        <w:t xml:space="preserve"> </w:t>
      </w:r>
      <w:r w:rsidRPr="00C61E46">
        <w:t>–</w:t>
      </w:r>
      <w:r w:rsidRPr="00C61E46">
        <w:rPr>
          <w:spacing w:val="10"/>
        </w:rPr>
        <w:t xml:space="preserve"> </w:t>
      </w:r>
      <w:r w:rsidRPr="00C61E46">
        <w:t>Shall</w:t>
      </w:r>
      <w:r w:rsidRPr="00C61E46">
        <w:rPr>
          <w:spacing w:val="6"/>
        </w:rPr>
        <w:t xml:space="preserve"> </w:t>
      </w:r>
      <w:r w:rsidRPr="00C61E46">
        <w:t>meet</w:t>
      </w:r>
      <w:r w:rsidRPr="00C61E46">
        <w:rPr>
          <w:spacing w:val="7"/>
        </w:rPr>
        <w:t xml:space="preserve"> </w:t>
      </w:r>
      <w:r w:rsidRPr="00C61E46">
        <w:t>the</w:t>
      </w:r>
      <w:r w:rsidRPr="00C61E46">
        <w:rPr>
          <w:spacing w:val="9"/>
        </w:rPr>
        <w:t xml:space="preserve"> </w:t>
      </w:r>
      <w:r w:rsidRPr="00C61E46">
        <w:t>latest</w:t>
      </w:r>
      <w:r w:rsidRPr="00C61E46">
        <w:rPr>
          <w:spacing w:val="8"/>
        </w:rPr>
        <w:t xml:space="preserve"> </w:t>
      </w:r>
      <w:r w:rsidRPr="00C61E46">
        <w:t>version</w:t>
      </w:r>
      <w:r w:rsidRPr="00C61E46">
        <w:rPr>
          <w:spacing w:val="8"/>
        </w:rPr>
        <w:t xml:space="preserve"> </w:t>
      </w:r>
      <w:r w:rsidRPr="00C61E46">
        <w:t>of</w:t>
      </w:r>
      <w:r w:rsidRPr="00C61E46">
        <w:rPr>
          <w:spacing w:val="9"/>
        </w:rPr>
        <w:t xml:space="preserve"> </w:t>
      </w:r>
      <w:r w:rsidRPr="00C61E46">
        <w:t>SAE</w:t>
      </w:r>
      <w:r w:rsidRPr="00C61E46">
        <w:rPr>
          <w:spacing w:val="9"/>
        </w:rPr>
        <w:t xml:space="preserve"> </w:t>
      </w:r>
      <w:r w:rsidRPr="00C61E46">
        <w:t>J2719,</w:t>
      </w:r>
      <w:r w:rsidRPr="00C61E46">
        <w:rPr>
          <w:spacing w:val="8"/>
        </w:rPr>
        <w:t xml:space="preserve"> </w:t>
      </w:r>
      <w:r w:rsidRPr="00C61E46">
        <w:t>“Hydrogen</w:t>
      </w:r>
      <w:r w:rsidRPr="00C61E46">
        <w:rPr>
          <w:spacing w:val="9"/>
        </w:rPr>
        <w:t xml:space="preserve"> </w:t>
      </w:r>
      <w:r w:rsidRPr="00C61E46">
        <w:t>Fuel</w:t>
      </w:r>
      <w:r w:rsidRPr="00C61E46">
        <w:rPr>
          <w:spacing w:val="9"/>
        </w:rPr>
        <w:t xml:space="preserve"> </w:t>
      </w:r>
      <w:r w:rsidRPr="00C61E46">
        <w:t>Quality</w:t>
      </w:r>
      <w:r w:rsidRPr="00C61E46">
        <w:rPr>
          <w:spacing w:val="8"/>
        </w:rPr>
        <w:t xml:space="preserve"> </w:t>
      </w:r>
      <w:r w:rsidRPr="00C61E46">
        <w:t>for</w:t>
      </w:r>
      <w:r w:rsidRPr="00C61E46">
        <w:rPr>
          <w:spacing w:val="9"/>
        </w:rPr>
        <w:t xml:space="preserve"> </w:t>
      </w:r>
      <w:r w:rsidRPr="00C61E46">
        <w:t>Fuel</w:t>
      </w:r>
      <w:r w:rsidRPr="00C61E46">
        <w:rPr>
          <w:spacing w:val="9"/>
        </w:rPr>
        <w:t xml:space="preserve"> </w:t>
      </w:r>
      <w:r w:rsidRPr="00C61E46">
        <w:t>Cell</w:t>
      </w:r>
      <w:r w:rsidRPr="00C61E46">
        <w:rPr>
          <w:spacing w:val="7"/>
        </w:rPr>
        <w:t xml:space="preserve"> </w:t>
      </w:r>
      <w:r w:rsidRPr="00C61E46">
        <w:t>Vehicles.”</w:t>
      </w:r>
      <w:r w:rsidRPr="00C61E46">
        <w:rPr>
          <w:spacing w:val="11"/>
        </w:rPr>
        <w:t xml:space="preserve"> </w:t>
      </w:r>
      <w:r w:rsidRPr="00C61E46">
        <w:rPr>
          <w:b/>
          <w:bCs/>
          <w:u w:val="single"/>
        </w:rPr>
        <w:t>or</w:t>
      </w:r>
      <w:r w:rsidRPr="00C61E46">
        <w:rPr>
          <w:b/>
          <w:bCs/>
          <w:spacing w:val="8"/>
          <w:u w:val="single"/>
        </w:rPr>
        <w:t xml:space="preserve"> </w:t>
      </w:r>
      <w:r w:rsidRPr="00C61E46">
        <w:rPr>
          <w:b/>
          <w:bCs/>
          <w:u w:val="single"/>
        </w:rPr>
        <w:t>ISO</w:t>
      </w:r>
      <w:r w:rsidRPr="00C61E46">
        <w:rPr>
          <w:b/>
          <w:bCs/>
          <w:spacing w:val="-47"/>
          <w:u w:val="single"/>
        </w:rPr>
        <w:t xml:space="preserve"> </w:t>
      </w:r>
      <w:r w:rsidRPr="00C61E46">
        <w:rPr>
          <w:b/>
          <w:bCs/>
          <w:u w:val="single"/>
        </w:rPr>
        <w:t>14687</w:t>
      </w:r>
      <w:r w:rsidRPr="00C61E46">
        <w:rPr>
          <w:b/>
          <w:bCs/>
          <w:spacing w:val="1"/>
          <w:u w:val="single"/>
        </w:rPr>
        <w:t xml:space="preserve"> </w:t>
      </w:r>
      <w:r w:rsidRPr="00C61E46">
        <w:rPr>
          <w:b/>
          <w:bCs/>
          <w:u w:val="single"/>
        </w:rPr>
        <w:t>“Hydrogen</w:t>
      </w:r>
      <w:r w:rsidRPr="00C61E46">
        <w:rPr>
          <w:b/>
          <w:bCs/>
          <w:spacing w:val="1"/>
          <w:u w:val="single"/>
        </w:rPr>
        <w:t xml:space="preserve"> </w:t>
      </w:r>
      <w:r w:rsidRPr="00C61E46">
        <w:rPr>
          <w:b/>
          <w:bCs/>
          <w:u w:val="single"/>
        </w:rPr>
        <w:t>fuel</w:t>
      </w:r>
      <w:r w:rsidRPr="00C61E46">
        <w:rPr>
          <w:b/>
          <w:bCs/>
          <w:spacing w:val="-2"/>
          <w:u w:val="single"/>
        </w:rPr>
        <w:t xml:space="preserve"> </w:t>
      </w:r>
      <w:r w:rsidRPr="00C61E46">
        <w:rPr>
          <w:b/>
          <w:bCs/>
          <w:u w:val="single"/>
        </w:rPr>
        <w:t>quality</w:t>
      </w:r>
      <w:r w:rsidRPr="00C61E46">
        <w:rPr>
          <w:b/>
          <w:bCs/>
          <w:spacing w:val="1"/>
          <w:u w:val="single"/>
        </w:rPr>
        <w:t xml:space="preserve"> </w:t>
      </w:r>
      <w:r w:rsidRPr="00C61E46">
        <w:rPr>
          <w:b/>
          <w:bCs/>
          <w:u w:val="single"/>
        </w:rPr>
        <w:t>—</w:t>
      </w:r>
      <w:r w:rsidRPr="00C61E46">
        <w:rPr>
          <w:b/>
          <w:bCs/>
          <w:spacing w:val="1"/>
          <w:u w:val="single"/>
        </w:rPr>
        <w:t xml:space="preserve"> </w:t>
      </w:r>
      <w:r w:rsidRPr="00C61E46">
        <w:rPr>
          <w:b/>
          <w:bCs/>
          <w:u w:val="single"/>
        </w:rPr>
        <w:t>Product specification”</w:t>
      </w:r>
      <w:r w:rsidRPr="00C61E46">
        <w:t>.</w:t>
      </w:r>
    </w:p>
    <w:p w14:paraId="571587C4" w14:textId="29731277" w:rsidR="00C211B3" w:rsidRPr="00C211B3" w:rsidRDefault="009E10D2" w:rsidP="009E10D2">
      <w:pPr>
        <w:ind w:left="359"/>
        <w:rPr>
          <w:b/>
          <w:bCs/>
          <w:u w:val="single"/>
        </w:rPr>
      </w:pPr>
      <w:r w:rsidRPr="00C61E46">
        <w:t>(Added</w:t>
      </w:r>
      <w:r w:rsidRPr="00C61E46">
        <w:rPr>
          <w:spacing w:val="-2"/>
        </w:rPr>
        <w:t xml:space="preserve"> </w:t>
      </w:r>
      <w:r w:rsidRPr="00C61E46">
        <w:t xml:space="preserve">2012) </w:t>
      </w:r>
      <w:r w:rsidRPr="00C61E46">
        <w:rPr>
          <w:b/>
          <w:bCs/>
          <w:u w:val="single"/>
        </w:rPr>
        <w:t>(Amended 20XX)</w:t>
      </w:r>
    </w:p>
    <w:p w14:paraId="3A86A9B8" w14:textId="77777777" w:rsidR="007204B5" w:rsidRDefault="007204B5" w:rsidP="007204B5">
      <w:pPr>
        <w:keepNext/>
        <w:spacing w:after="0"/>
      </w:pPr>
      <w:r w:rsidRPr="00E025F9">
        <w:rPr>
          <w:b/>
        </w:rPr>
        <w:t>Previous Action:</w:t>
      </w:r>
    </w:p>
    <w:p w14:paraId="0A50E36C" w14:textId="2783936A" w:rsidR="007204B5" w:rsidRDefault="00C211B3" w:rsidP="009E10D2">
      <w:pPr>
        <w:ind w:left="720"/>
      </w:pPr>
      <w:r>
        <w:t>2023</w:t>
      </w:r>
      <w:r w:rsidR="009E10D2">
        <w:t>: Developing Item</w:t>
      </w:r>
    </w:p>
    <w:p w14:paraId="5C316C97" w14:textId="1539BD34" w:rsidR="007204B5" w:rsidRDefault="007204B5" w:rsidP="00FD780A">
      <w:pPr>
        <w:keepNext/>
        <w:keepLines/>
        <w:spacing w:after="0"/>
        <w:rPr>
          <w:b/>
        </w:rPr>
      </w:pPr>
      <w:r w:rsidRPr="00AB010B">
        <w:rPr>
          <w:b/>
        </w:rPr>
        <w:t>Original Justification:</w:t>
      </w:r>
    </w:p>
    <w:p w14:paraId="631C40FD" w14:textId="4642B7EC" w:rsidR="00C211B3" w:rsidRPr="001E571C" w:rsidRDefault="00C211B3" w:rsidP="00FD780A">
      <w:pPr>
        <w:keepNext/>
        <w:keepLines/>
        <w:rPr>
          <w:szCs w:val="20"/>
        </w:rPr>
      </w:pPr>
      <w:r>
        <w:t>As hydrogen fuel cell vehicles expand worldwide, the codes and standards that support them have also moved to an international</w:t>
      </w:r>
      <w:r>
        <w:rPr>
          <w:spacing w:val="1"/>
        </w:rPr>
        <w:t xml:space="preserve"> </w:t>
      </w:r>
      <w:r>
        <w:t>stage.</w:t>
      </w:r>
      <w:r>
        <w:rPr>
          <w:spacing w:val="1"/>
        </w:rPr>
        <w:t xml:space="preserve"> </w:t>
      </w:r>
      <w:r>
        <w:t>Currently, most of the hydrogen</w:t>
      </w:r>
      <w:r>
        <w:rPr>
          <w:spacing w:val="1"/>
        </w:rPr>
        <w:t xml:space="preserve"> </w:t>
      </w:r>
      <w:r>
        <w:t>quality</w:t>
      </w:r>
      <w:r>
        <w:rPr>
          <w:spacing w:val="1"/>
        </w:rPr>
        <w:t xml:space="preserve"> </w:t>
      </w:r>
      <w:r>
        <w:t>requirements for fuel cell vehicles have occurred under</w:t>
      </w:r>
      <w:r>
        <w:rPr>
          <w:spacing w:val="1"/>
        </w:rPr>
        <w:t xml:space="preserve"> </w:t>
      </w:r>
      <w:r>
        <w:t>the International</w:t>
      </w:r>
      <w:r>
        <w:rPr>
          <w:spacing w:val="1"/>
        </w:rPr>
        <w:t xml:space="preserve"> </w:t>
      </w:r>
      <w:r>
        <w:t>Organization</w:t>
      </w:r>
      <w:r>
        <w:rPr>
          <w:spacing w:val="-7"/>
        </w:rPr>
        <w:t xml:space="preserve"> </w:t>
      </w:r>
      <w:r>
        <w:t>for</w:t>
      </w:r>
      <w:r>
        <w:rPr>
          <w:spacing w:val="-6"/>
        </w:rPr>
        <w:t xml:space="preserve"> </w:t>
      </w:r>
      <w:r>
        <w:t>Standardization</w:t>
      </w:r>
      <w:r>
        <w:rPr>
          <w:spacing w:val="-6"/>
        </w:rPr>
        <w:t xml:space="preserve"> </w:t>
      </w:r>
      <w:r>
        <w:t>(ISO)</w:t>
      </w:r>
      <w:r>
        <w:rPr>
          <w:spacing w:val="-2"/>
        </w:rPr>
        <w:t xml:space="preserve"> </w:t>
      </w:r>
      <w:r>
        <w:t>14687</w:t>
      </w:r>
      <w:r>
        <w:rPr>
          <w:spacing w:val="-3"/>
        </w:rPr>
        <w:t xml:space="preserve"> </w:t>
      </w:r>
      <w:r>
        <w:t>“Hydrogen</w:t>
      </w:r>
      <w:r>
        <w:rPr>
          <w:spacing w:val="-5"/>
        </w:rPr>
        <w:t xml:space="preserve"> </w:t>
      </w:r>
      <w:r>
        <w:t>fuel</w:t>
      </w:r>
      <w:r>
        <w:rPr>
          <w:spacing w:val="-4"/>
        </w:rPr>
        <w:t xml:space="preserve"> </w:t>
      </w:r>
      <w:r>
        <w:t>quality</w:t>
      </w:r>
      <w:r>
        <w:rPr>
          <w:spacing w:val="-4"/>
        </w:rPr>
        <w:t xml:space="preserve"> </w:t>
      </w:r>
      <w:r>
        <w:t>—</w:t>
      </w:r>
      <w:r>
        <w:rPr>
          <w:spacing w:val="-4"/>
        </w:rPr>
        <w:t xml:space="preserve"> </w:t>
      </w:r>
      <w:r>
        <w:t>Product</w:t>
      </w:r>
      <w:r>
        <w:rPr>
          <w:spacing w:val="-5"/>
        </w:rPr>
        <w:t xml:space="preserve"> </w:t>
      </w:r>
      <w:r>
        <w:t>specification”.</w:t>
      </w:r>
      <w:r>
        <w:rPr>
          <w:spacing w:val="40"/>
        </w:rPr>
        <w:t xml:space="preserve"> </w:t>
      </w:r>
      <w:r>
        <w:t>The</w:t>
      </w:r>
      <w:r>
        <w:rPr>
          <w:spacing w:val="-6"/>
        </w:rPr>
        <w:t xml:space="preserve"> </w:t>
      </w:r>
      <w:r>
        <w:t>latest</w:t>
      </w:r>
      <w:r>
        <w:rPr>
          <w:spacing w:val="-5"/>
        </w:rPr>
        <w:t xml:space="preserve"> </w:t>
      </w:r>
      <w:r>
        <w:t>revision</w:t>
      </w:r>
      <w:r>
        <w:rPr>
          <w:spacing w:val="-6"/>
        </w:rPr>
        <w:t xml:space="preserve"> </w:t>
      </w:r>
      <w:r>
        <w:t>of</w:t>
      </w:r>
      <w:r>
        <w:rPr>
          <w:spacing w:val="-6"/>
        </w:rPr>
        <w:t xml:space="preserve"> </w:t>
      </w:r>
      <w:r>
        <w:t>ISO</w:t>
      </w:r>
      <w:r>
        <w:rPr>
          <w:spacing w:val="-4"/>
        </w:rPr>
        <w:t xml:space="preserve"> </w:t>
      </w:r>
      <w:r>
        <w:t>14687</w:t>
      </w:r>
      <w:r w:rsidR="00064FC8">
        <w:t xml:space="preserve"> </w:t>
      </w:r>
      <w:r>
        <w:rPr>
          <w:spacing w:val="-48"/>
        </w:rPr>
        <w:t xml:space="preserve"> </w:t>
      </w:r>
      <w:r w:rsidR="00064FC8">
        <w:rPr>
          <w:spacing w:val="-48"/>
        </w:rPr>
        <w:t xml:space="preserve">   </w:t>
      </w:r>
      <w:r>
        <w:t>occurred</w:t>
      </w:r>
      <w:r>
        <w:rPr>
          <w:spacing w:val="-3"/>
        </w:rPr>
        <w:t xml:space="preserve"> </w:t>
      </w:r>
      <w:r>
        <w:t>in</w:t>
      </w:r>
      <w:r>
        <w:rPr>
          <w:spacing w:val="-6"/>
        </w:rPr>
        <w:t xml:space="preserve"> </w:t>
      </w:r>
      <w:r>
        <w:t>2019,</w:t>
      </w:r>
      <w:r>
        <w:rPr>
          <w:spacing w:val="-3"/>
        </w:rPr>
        <w:t xml:space="preserve"> </w:t>
      </w:r>
      <w:r>
        <w:t>and</w:t>
      </w:r>
      <w:r>
        <w:rPr>
          <w:spacing w:val="-3"/>
        </w:rPr>
        <w:t xml:space="preserve"> </w:t>
      </w:r>
      <w:r>
        <w:t>SAE</w:t>
      </w:r>
      <w:r>
        <w:rPr>
          <w:spacing w:val="-4"/>
        </w:rPr>
        <w:t xml:space="preserve"> </w:t>
      </w:r>
      <w:r>
        <w:t>2719 was</w:t>
      </w:r>
      <w:r>
        <w:rPr>
          <w:spacing w:val="-3"/>
        </w:rPr>
        <w:t xml:space="preserve"> </w:t>
      </w:r>
      <w:r>
        <w:t>updated</w:t>
      </w:r>
      <w:r>
        <w:rPr>
          <w:spacing w:val="-3"/>
        </w:rPr>
        <w:t xml:space="preserve"> </w:t>
      </w:r>
      <w:r>
        <w:t>in</w:t>
      </w:r>
      <w:r>
        <w:rPr>
          <w:spacing w:val="-5"/>
        </w:rPr>
        <w:t xml:space="preserve"> </w:t>
      </w:r>
      <w:r>
        <w:t>2020</w:t>
      </w:r>
      <w:r>
        <w:rPr>
          <w:spacing w:val="-2"/>
        </w:rPr>
        <w:t xml:space="preserve"> </w:t>
      </w:r>
      <w:r>
        <w:t>to</w:t>
      </w:r>
      <w:r>
        <w:rPr>
          <w:spacing w:val="-6"/>
        </w:rPr>
        <w:t xml:space="preserve"> </w:t>
      </w:r>
      <w:r>
        <w:t>match.</w:t>
      </w:r>
      <w:r>
        <w:rPr>
          <w:spacing w:val="43"/>
        </w:rPr>
        <w:t xml:space="preserve"> </w:t>
      </w:r>
      <w:r>
        <w:t>The</w:t>
      </w:r>
      <w:r>
        <w:rPr>
          <w:spacing w:val="-6"/>
        </w:rPr>
        <w:t xml:space="preserve"> </w:t>
      </w:r>
      <w:r>
        <w:t>attached</w:t>
      </w:r>
      <w:r>
        <w:rPr>
          <w:spacing w:val="-4"/>
        </w:rPr>
        <w:t xml:space="preserve"> </w:t>
      </w:r>
      <w:r>
        <w:t>document</w:t>
      </w:r>
      <w:r>
        <w:rPr>
          <w:spacing w:val="-5"/>
        </w:rPr>
        <w:t xml:space="preserve"> </w:t>
      </w:r>
      <w:r>
        <w:t>compares</w:t>
      </w:r>
      <w:r>
        <w:rPr>
          <w:spacing w:val="-5"/>
        </w:rPr>
        <w:t xml:space="preserve"> </w:t>
      </w:r>
      <w:r>
        <w:t>the</w:t>
      </w:r>
      <w:r>
        <w:rPr>
          <w:spacing w:val="-3"/>
        </w:rPr>
        <w:t xml:space="preserve"> </w:t>
      </w:r>
      <w:r>
        <w:t>latest</w:t>
      </w:r>
      <w:r>
        <w:rPr>
          <w:spacing w:val="-5"/>
        </w:rPr>
        <w:t xml:space="preserve"> </w:t>
      </w:r>
      <w:r>
        <w:t>hydrogen</w:t>
      </w:r>
      <w:r>
        <w:rPr>
          <w:spacing w:val="-3"/>
        </w:rPr>
        <w:t xml:space="preserve"> </w:t>
      </w:r>
      <w:r>
        <w:t>fuel</w:t>
      </w:r>
      <w:r>
        <w:rPr>
          <w:spacing w:val="-4"/>
        </w:rPr>
        <w:t xml:space="preserve"> </w:t>
      </w:r>
      <w:r>
        <w:t>quality specifications</w:t>
      </w:r>
      <w:r>
        <w:rPr>
          <w:spacing w:val="10"/>
        </w:rPr>
        <w:t xml:space="preserve"> </w:t>
      </w:r>
      <w:r>
        <w:t>in</w:t>
      </w:r>
      <w:r>
        <w:rPr>
          <w:spacing w:val="11"/>
        </w:rPr>
        <w:t xml:space="preserve"> </w:t>
      </w:r>
      <w:r>
        <w:t>ISO</w:t>
      </w:r>
      <w:r>
        <w:rPr>
          <w:spacing w:val="10"/>
        </w:rPr>
        <w:t xml:space="preserve"> </w:t>
      </w:r>
      <w:r>
        <w:t>14687</w:t>
      </w:r>
      <w:r>
        <w:rPr>
          <w:spacing w:val="12"/>
        </w:rPr>
        <w:t xml:space="preserve"> </w:t>
      </w:r>
      <w:r>
        <w:t>2019</w:t>
      </w:r>
      <w:r>
        <w:rPr>
          <w:spacing w:val="12"/>
        </w:rPr>
        <w:t xml:space="preserve"> </w:t>
      </w:r>
      <w:r>
        <w:t>and</w:t>
      </w:r>
      <w:r>
        <w:rPr>
          <w:spacing w:val="12"/>
        </w:rPr>
        <w:t xml:space="preserve"> </w:t>
      </w:r>
      <w:r>
        <w:t>SAE</w:t>
      </w:r>
      <w:r>
        <w:rPr>
          <w:spacing w:val="11"/>
        </w:rPr>
        <w:t xml:space="preserve"> </w:t>
      </w:r>
      <w:r>
        <w:t>J2719</w:t>
      </w:r>
      <w:r>
        <w:rPr>
          <w:spacing w:val="12"/>
        </w:rPr>
        <w:t xml:space="preserve"> </w:t>
      </w:r>
      <w:r>
        <w:t>2020.</w:t>
      </w:r>
      <w:r>
        <w:rPr>
          <w:spacing w:val="31"/>
        </w:rPr>
        <w:t xml:space="preserve"> </w:t>
      </w:r>
      <w:r>
        <w:t>Having</w:t>
      </w:r>
      <w:r>
        <w:rPr>
          <w:spacing w:val="12"/>
        </w:rPr>
        <w:t xml:space="preserve"> </w:t>
      </w:r>
      <w:r>
        <w:t>both</w:t>
      </w:r>
      <w:r>
        <w:rPr>
          <w:spacing w:val="12"/>
        </w:rPr>
        <w:t xml:space="preserve"> </w:t>
      </w:r>
      <w:r>
        <w:t>requirements</w:t>
      </w:r>
      <w:r>
        <w:rPr>
          <w:spacing w:val="11"/>
        </w:rPr>
        <w:t xml:space="preserve"> </w:t>
      </w:r>
      <w:r>
        <w:t>will</w:t>
      </w:r>
      <w:r>
        <w:rPr>
          <w:spacing w:val="10"/>
        </w:rPr>
        <w:t xml:space="preserve"> </w:t>
      </w:r>
      <w:r>
        <w:t>allow</w:t>
      </w:r>
      <w:r>
        <w:rPr>
          <w:spacing w:val="11"/>
        </w:rPr>
        <w:t xml:space="preserve"> </w:t>
      </w:r>
      <w:r>
        <w:t>the</w:t>
      </w:r>
      <w:r>
        <w:rPr>
          <w:spacing w:val="11"/>
        </w:rPr>
        <w:t xml:space="preserve"> </w:t>
      </w:r>
      <w:r>
        <w:t>user</w:t>
      </w:r>
      <w:r>
        <w:rPr>
          <w:spacing w:val="12"/>
        </w:rPr>
        <w:t xml:space="preserve"> </w:t>
      </w:r>
      <w:r>
        <w:t>of</w:t>
      </w:r>
      <w:r>
        <w:rPr>
          <w:spacing w:val="11"/>
        </w:rPr>
        <w:t xml:space="preserve"> </w:t>
      </w:r>
      <w:r>
        <w:t>the</w:t>
      </w:r>
      <w:r>
        <w:rPr>
          <w:spacing w:val="11"/>
        </w:rPr>
        <w:t xml:space="preserve"> </w:t>
      </w:r>
      <w:r>
        <w:t>station</w:t>
      </w:r>
      <w:r>
        <w:rPr>
          <w:spacing w:val="12"/>
        </w:rPr>
        <w:t xml:space="preserve"> </w:t>
      </w:r>
      <w:r>
        <w:t>to</w:t>
      </w:r>
      <w:r>
        <w:rPr>
          <w:spacing w:val="11"/>
        </w:rPr>
        <w:t xml:space="preserve"> </w:t>
      </w:r>
      <w:r>
        <w:t>use</w:t>
      </w:r>
      <w:r>
        <w:rPr>
          <w:spacing w:val="11"/>
        </w:rPr>
        <w:t xml:space="preserve"> </w:t>
      </w:r>
      <w:r>
        <w:t>the</w:t>
      </w:r>
      <w:r w:rsidR="0071297D">
        <w:t xml:space="preserve"> </w:t>
      </w:r>
      <w:r>
        <w:rPr>
          <w:spacing w:val="-47"/>
        </w:rPr>
        <w:t xml:space="preserve"> </w:t>
      </w:r>
      <w:r>
        <w:t>most</w:t>
      </w:r>
      <w:r>
        <w:rPr>
          <w:spacing w:val="-2"/>
        </w:rPr>
        <w:t xml:space="preserve"> </w:t>
      </w:r>
      <w:r>
        <w:t>updated</w:t>
      </w:r>
      <w:r>
        <w:rPr>
          <w:spacing w:val="1"/>
        </w:rPr>
        <w:t xml:space="preserve"> </w:t>
      </w:r>
      <w:r>
        <w:t>specification and</w:t>
      </w:r>
      <w:r>
        <w:rPr>
          <w:spacing w:val="1"/>
        </w:rPr>
        <w:t xml:space="preserve"> </w:t>
      </w:r>
      <w:r>
        <w:t>ensure that</w:t>
      </w:r>
      <w:r>
        <w:rPr>
          <w:spacing w:val="-3"/>
        </w:rPr>
        <w:t xml:space="preserve"> </w:t>
      </w:r>
      <w:r>
        <w:t>fuel cell</w:t>
      </w:r>
      <w:r>
        <w:rPr>
          <w:spacing w:val="-1"/>
        </w:rPr>
        <w:t xml:space="preserve"> </w:t>
      </w:r>
      <w:r>
        <w:t>vehicles</w:t>
      </w:r>
      <w:r>
        <w:rPr>
          <w:spacing w:val="-4"/>
        </w:rPr>
        <w:t xml:space="preserve"> </w:t>
      </w:r>
      <w:r>
        <w:t xml:space="preserve">are </w:t>
      </w:r>
      <w:r w:rsidRPr="001E571C">
        <w:rPr>
          <w:szCs w:val="20"/>
        </w:rPr>
        <w:t>protected from</w:t>
      </w:r>
      <w:r w:rsidRPr="001E571C">
        <w:rPr>
          <w:spacing w:val="1"/>
          <w:szCs w:val="20"/>
        </w:rPr>
        <w:t xml:space="preserve"> </w:t>
      </w:r>
      <w:r w:rsidRPr="001E571C">
        <w:rPr>
          <w:szCs w:val="20"/>
        </w:rPr>
        <w:t>contaminated</w:t>
      </w:r>
      <w:r w:rsidRPr="001E571C">
        <w:rPr>
          <w:spacing w:val="1"/>
          <w:szCs w:val="20"/>
        </w:rPr>
        <w:t xml:space="preserve"> </w:t>
      </w:r>
      <w:r w:rsidRPr="001E571C">
        <w:rPr>
          <w:szCs w:val="20"/>
        </w:rPr>
        <w:t>fuel.</w:t>
      </w:r>
    </w:p>
    <w:p w14:paraId="21F0B200" w14:textId="3FD4E2AB" w:rsidR="00C211B3" w:rsidRDefault="00C211B3" w:rsidP="009E10D2">
      <w:pPr>
        <w:pStyle w:val="TableParagraph"/>
        <w:keepNext/>
        <w:keepLines/>
        <w:spacing w:after="240"/>
        <w:ind w:left="0"/>
        <w:jc w:val="both"/>
        <w:rPr>
          <w:sz w:val="20"/>
          <w:szCs w:val="20"/>
        </w:rPr>
      </w:pPr>
      <w:r w:rsidRPr="001E571C">
        <w:rPr>
          <w:sz w:val="20"/>
          <w:szCs w:val="20"/>
        </w:rPr>
        <w:t>Some may argue that Argument:</w:t>
      </w:r>
      <w:r w:rsidRPr="001E571C">
        <w:rPr>
          <w:spacing w:val="46"/>
          <w:sz w:val="20"/>
          <w:szCs w:val="20"/>
        </w:rPr>
        <w:t xml:space="preserve"> </w:t>
      </w:r>
      <w:r w:rsidRPr="001E571C">
        <w:rPr>
          <w:sz w:val="20"/>
          <w:szCs w:val="20"/>
        </w:rPr>
        <w:t>The</w:t>
      </w:r>
      <w:r w:rsidRPr="001E571C">
        <w:rPr>
          <w:spacing w:val="-2"/>
          <w:sz w:val="20"/>
          <w:szCs w:val="20"/>
        </w:rPr>
        <w:t xml:space="preserve"> </w:t>
      </w:r>
      <w:r w:rsidRPr="001E571C">
        <w:rPr>
          <w:sz w:val="20"/>
          <w:szCs w:val="20"/>
        </w:rPr>
        <w:t>updates</w:t>
      </w:r>
      <w:r w:rsidRPr="001E571C">
        <w:rPr>
          <w:spacing w:val="-2"/>
          <w:sz w:val="20"/>
          <w:szCs w:val="20"/>
        </w:rPr>
        <w:t xml:space="preserve"> </w:t>
      </w:r>
      <w:r w:rsidRPr="001E571C">
        <w:rPr>
          <w:sz w:val="20"/>
          <w:szCs w:val="20"/>
        </w:rPr>
        <w:t>in</w:t>
      </w:r>
      <w:r w:rsidRPr="001E571C">
        <w:rPr>
          <w:spacing w:val="-1"/>
          <w:sz w:val="20"/>
          <w:szCs w:val="20"/>
        </w:rPr>
        <w:t xml:space="preserve"> </w:t>
      </w:r>
      <w:r w:rsidRPr="001E571C">
        <w:rPr>
          <w:sz w:val="20"/>
          <w:szCs w:val="20"/>
        </w:rPr>
        <w:t>ISO</w:t>
      </w:r>
      <w:r w:rsidRPr="001E571C">
        <w:rPr>
          <w:spacing w:val="-2"/>
          <w:sz w:val="20"/>
          <w:szCs w:val="20"/>
        </w:rPr>
        <w:t xml:space="preserve"> </w:t>
      </w:r>
      <w:r w:rsidRPr="001E571C">
        <w:rPr>
          <w:sz w:val="20"/>
          <w:szCs w:val="20"/>
        </w:rPr>
        <w:t>14687</w:t>
      </w:r>
      <w:r w:rsidRPr="001E571C">
        <w:rPr>
          <w:spacing w:val="-1"/>
          <w:sz w:val="20"/>
          <w:szCs w:val="20"/>
        </w:rPr>
        <w:t xml:space="preserve"> </w:t>
      </w:r>
      <w:r w:rsidRPr="001E571C">
        <w:rPr>
          <w:sz w:val="20"/>
          <w:szCs w:val="20"/>
        </w:rPr>
        <w:t>could</w:t>
      </w:r>
      <w:r w:rsidRPr="001E571C">
        <w:rPr>
          <w:spacing w:val="-1"/>
          <w:sz w:val="20"/>
          <w:szCs w:val="20"/>
        </w:rPr>
        <w:t xml:space="preserve"> </w:t>
      </w:r>
      <w:r w:rsidRPr="001E571C">
        <w:rPr>
          <w:sz w:val="20"/>
          <w:szCs w:val="20"/>
        </w:rPr>
        <w:t>be</w:t>
      </w:r>
      <w:r w:rsidRPr="001E571C">
        <w:rPr>
          <w:spacing w:val="-1"/>
          <w:sz w:val="20"/>
          <w:szCs w:val="20"/>
        </w:rPr>
        <w:t xml:space="preserve"> </w:t>
      </w:r>
      <w:r w:rsidRPr="001E571C">
        <w:rPr>
          <w:sz w:val="20"/>
          <w:szCs w:val="20"/>
        </w:rPr>
        <w:t>considered</w:t>
      </w:r>
      <w:r w:rsidRPr="001E571C">
        <w:rPr>
          <w:spacing w:val="-3"/>
          <w:sz w:val="20"/>
          <w:szCs w:val="20"/>
        </w:rPr>
        <w:t xml:space="preserve"> </w:t>
      </w:r>
      <w:r w:rsidRPr="001E571C">
        <w:rPr>
          <w:sz w:val="20"/>
          <w:szCs w:val="20"/>
        </w:rPr>
        <w:t>a</w:t>
      </w:r>
      <w:r w:rsidRPr="001E571C">
        <w:rPr>
          <w:spacing w:val="-2"/>
          <w:sz w:val="20"/>
          <w:szCs w:val="20"/>
        </w:rPr>
        <w:t xml:space="preserve"> </w:t>
      </w:r>
      <w:r w:rsidRPr="001E571C">
        <w:rPr>
          <w:sz w:val="20"/>
          <w:szCs w:val="20"/>
        </w:rPr>
        <w:t>relaxation</w:t>
      </w:r>
      <w:r w:rsidRPr="001E571C">
        <w:rPr>
          <w:spacing w:val="-1"/>
          <w:sz w:val="20"/>
          <w:szCs w:val="20"/>
        </w:rPr>
        <w:t xml:space="preserve"> </w:t>
      </w:r>
      <w:r w:rsidRPr="001E571C">
        <w:rPr>
          <w:sz w:val="20"/>
          <w:szCs w:val="20"/>
        </w:rPr>
        <w:t>of</w:t>
      </w:r>
      <w:r w:rsidRPr="001E571C">
        <w:rPr>
          <w:spacing w:val="-1"/>
          <w:sz w:val="20"/>
          <w:szCs w:val="20"/>
        </w:rPr>
        <w:t xml:space="preserve"> </w:t>
      </w:r>
      <w:r w:rsidRPr="001E571C">
        <w:rPr>
          <w:sz w:val="20"/>
          <w:szCs w:val="20"/>
        </w:rPr>
        <w:t>the</w:t>
      </w:r>
      <w:r w:rsidRPr="001E571C">
        <w:rPr>
          <w:spacing w:val="-4"/>
          <w:sz w:val="20"/>
          <w:szCs w:val="20"/>
        </w:rPr>
        <w:t xml:space="preserve"> </w:t>
      </w:r>
      <w:r w:rsidRPr="001E571C">
        <w:rPr>
          <w:sz w:val="20"/>
          <w:szCs w:val="20"/>
        </w:rPr>
        <w:t>hydrogen</w:t>
      </w:r>
      <w:r w:rsidRPr="001E571C">
        <w:rPr>
          <w:spacing w:val="-3"/>
          <w:sz w:val="20"/>
          <w:szCs w:val="20"/>
        </w:rPr>
        <w:t xml:space="preserve"> </w:t>
      </w:r>
      <w:r w:rsidRPr="001E571C">
        <w:rPr>
          <w:sz w:val="20"/>
          <w:szCs w:val="20"/>
        </w:rPr>
        <w:t>quality</w:t>
      </w:r>
      <w:r w:rsidRPr="001E571C">
        <w:rPr>
          <w:spacing w:val="-1"/>
          <w:sz w:val="20"/>
          <w:szCs w:val="20"/>
        </w:rPr>
        <w:t xml:space="preserve"> </w:t>
      </w:r>
      <w:r w:rsidRPr="001E571C">
        <w:rPr>
          <w:sz w:val="20"/>
          <w:szCs w:val="20"/>
        </w:rPr>
        <w:t xml:space="preserve">requirements.  The submitter </w:t>
      </w:r>
      <w:r w:rsidR="001E571C" w:rsidRPr="001E571C">
        <w:rPr>
          <w:sz w:val="20"/>
          <w:szCs w:val="20"/>
        </w:rPr>
        <w:t>explained that t</w:t>
      </w:r>
      <w:r w:rsidRPr="001E571C">
        <w:rPr>
          <w:w w:val="95"/>
          <w:sz w:val="20"/>
          <w:szCs w:val="20"/>
        </w:rPr>
        <w:t>he</w:t>
      </w:r>
      <w:r w:rsidRPr="001E571C">
        <w:rPr>
          <w:spacing w:val="16"/>
          <w:w w:val="95"/>
          <w:sz w:val="20"/>
          <w:szCs w:val="20"/>
        </w:rPr>
        <w:t xml:space="preserve"> </w:t>
      </w:r>
      <w:r w:rsidRPr="001E571C">
        <w:rPr>
          <w:w w:val="95"/>
          <w:sz w:val="20"/>
          <w:szCs w:val="20"/>
        </w:rPr>
        <w:t>changes</w:t>
      </w:r>
      <w:r w:rsidRPr="001E571C">
        <w:rPr>
          <w:spacing w:val="14"/>
          <w:w w:val="95"/>
          <w:sz w:val="20"/>
          <w:szCs w:val="20"/>
        </w:rPr>
        <w:t xml:space="preserve"> </w:t>
      </w:r>
      <w:r w:rsidRPr="001E571C">
        <w:rPr>
          <w:w w:val="95"/>
          <w:sz w:val="20"/>
          <w:szCs w:val="20"/>
        </w:rPr>
        <w:t>were</w:t>
      </w:r>
      <w:r w:rsidRPr="001E571C">
        <w:rPr>
          <w:spacing w:val="12"/>
          <w:w w:val="95"/>
          <w:sz w:val="20"/>
          <w:szCs w:val="20"/>
        </w:rPr>
        <w:t xml:space="preserve"> </w:t>
      </w:r>
      <w:r w:rsidRPr="001E571C">
        <w:rPr>
          <w:w w:val="95"/>
          <w:sz w:val="20"/>
          <w:szCs w:val="20"/>
        </w:rPr>
        <w:t>made</w:t>
      </w:r>
      <w:r w:rsidRPr="001E571C">
        <w:rPr>
          <w:spacing w:val="17"/>
          <w:w w:val="95"/>
          <w:sz w:val="20"/>
          <w:szCs w:val="20"/>
        </w:rPr>
        <w:t xml:space="preserve"> </w:t>
      </w:r>
      <w:r w:rsidRPr="001E571C">
        <w:rPr>
          <w:w w:val="95"/>
          <w:sz w:val="20"/>
          <w:szCs w:val="20"/>
        </w:rPr>
        <w:t>to</w:t>
      </w:r>
      <w:r w:rsidRPr="001E571C">
        <w:rPr>
          <w:spacing w:val="13"/>
          <w:w w:val="95"/>
          <w:sz w:val="20"/>
          <w:szCs w:val="20"/>
        </w:rPr>
        <w:t xml:space="preserve"> </w:t>
      </w:r>
      <w:r w:rsidRPr="001E571C">
        <w:rPr>
          <w:w w:val="95"/>
          <w:sz w:val="20"/>
          <w:szCs w:val="20"/>
        </w:rPr>
        <w:t>provide</w:t>
      </w:r>
      <w:r w:rsidRPr="001E571C">
        <w:rPr>
          <w:spacing w:val="17"/>
          <w:w w:val="95"/>
          <w:sz w:val="20"/>
          <w:szCs w:val="20"/>
        </w:rPr>
        <w:t xml:space="preserve"> </w:t>
      </w:r>
      <w:r w:rsidRPr="001E571C">
        <w:rPr>
          <w:w w:val="95"/>
          <w:sz w:val="20"/>
          <w:szCs w:val="20"/>
        </w:rPr>
        <w:t>flexibility</w:t>
      </w:r>
      <w:r w:rsidRPr="001E571C">
        <w:rPr>
          <w:spacing w:val="16"/>
          <w:w w:val="95"/>
          <w:sz w:val="20"/>
          <w:szCs w:val="20"/>
        </w:rPr>
        <w:t xml:space="preserve"> </w:t>
      </w:r>
      <w:r w:rsidRPr="001E571C">
        <w:rPr>
          <w:w w:val="95"/>
          <w:sz w:val="20"/>
          <w:szCs w:val="20"/>
        </w:rPr>
        <w:t>for</w:t>
      </w:r>
      <w:r w:rsidRPr="001E571C">
        <w:rPr>
          <w:spacing w:val="8"/>
          <w:w w:val="95"/>
          <w:sz w:val="20"/>
          <w:szCs w:val="20"/>
        </w:rPr>
        <w:t xml:space="preserve"> </w:t>
      </w:r>
      <w:r w:rsidRPr="001E571C">
        <w:rPr>
          <w:w w:val="95"/>
          <w:sz w:val="20"/>
          <w:szCs w:val="20"/>
        </w:rPr>
        <w:t>contaminates</w:t>
      </w:r>
      <w:r w:rsidRPr="001E571C">
        <w:rPr>
          <w:spacing w:val="15"/>
          <w:w w:val="95"/>
          <w:sz w:val="20"/>
          <w:szCs w:val="20"/>
        </w:rPr>
        <w:t xml:space="preserve"> </w:t>
      </w:r>
      <w:r w:rsidRPr="001E571C">
        <w:rPr>
          <w:w w:val="95"/>
          <w:sz w:val="20"/>
          <w:szCs w:val="20"/>
        </w:rPr>
        <w:t>which</w:t>
      </w:r>
      <w:r w:rsidRPr="001E571C">
        <w:rPr>
          <w:spacing w:val="17"/>
          <w:w w:val="95"/>
          <w:sz w:val="20"/>
          <w:szCs w:val="20"/>
        </w:rPr>
        <w:t xml:space="preserve"> </w:t>
      </w:r>
      <w:r w:rsidRPr="001E571C">
        <w:rPr>
          <w:w w:val="95"/>
          <w:sz w:val="20"/>
          <w:szCs w:val="20"/>
        </w:rPr>
        <w:t>could</w:t>
      </w:r>
      <w:r w:rsidRPr="001E571C">
        <w:rPr>
          <w:spacing w:val="13"/>
          <w:w w:val="95"/>
          <w:sz w:val="20"/>
          <w:szCs w:val="20"/>
        </w:rPr>
        <w:t xml:space="preserve"> </w:t>
      </w:r>
      <w:r w:rsidRPr="001E571C">
        <w:rPr>
          <w:w w:val="95"/>
          <w:sz w:val="20"/>
          <w:szCs w:val="20"/>
        </w:rPr>
        <w:t>not</w:t>
      </w:r>
      <w:r w:rsidRPr="001E571C">
        <w:rPr>
          <w:spacing w:val="12"/>
          <w:w w:val="95"/>
          <w:sz w:val="20"/>
          <w:szCs w:val="20"/>
        </w:rPr>
        <w:t xml:space="preserve"> </w:t>
      </w:r>
      <w:r w:rsidRPr="001E571C">
        <w:rPr>
          <w:w w:val="95"/>
          <w:sz w:val="20"/>
          <w:szCs w:val="20"/>
        </w:rPr>
        <w:t>damage</w:t>
      </w:r>
      <w:r w:rsidRPr="001E571C">
        <w:rPr>
          <w:spacing w:val="16"/>
          <w:w w:val="95"/>
          <w:sz w:val="20"/>
          <w:szCs w:val="20"/>
        </w:rPr>
        <w:t xml:space="preserve"> </w:t>
      </w:r>
      <w:r w:rsidRPr="001E571C">
        <w:rPr>
          <w:w w:val="95"/>
          <w:sz w:val="20"/>
          <w:szCs w:val="20"/>
        </w:rPr>
        <w:t>the</w:t>
      </w:r>
      <w:r w:rsidRPr="001E571C">
        <w:rPr>
          <w:spacing w:val="12"/>
          <w:w w:val="95"/>
          <w:sz w:val="20"/>
          <w:szCs w:val="20"/>
        </w:rPr>
        <w:t xml:space="preserve"> </w:t>
      </w:r>
      <w:r w:rsidRPr="001E571C">
        <w:rPr>
          <w:w w:val="95"/>
          <w:sz w:val="20"/>
          <w:szCs w:val="20"/>
        </w:rPr>
        <w:t>fuel</w:t>
      </w:r>
      <w:r w:rsidRPr="001E571C">
        <w:rPr>
          <w:spacing w:val="16"/>
          <w:w w:val="95"/>
          <w:sz w:val="20"/>
          <w:szCs w:val="20"/>
        </w:rPr>
        <w:t xml:space="preserve"> </w:t>
      </w:r>
      <w:r w:rsidRPr="001E571C">
        <w:rPr>
          <w:w w:val="95"/>
          <w:sz w:val="20"/>
          <w:szCs w:val="20"/>
        </w:rPr>
        <w:t>cell</w:t>
      </w:r>
      <w:r w:rsidRPr="001E571C">
        <w:rPr>
          <w:spacing w:val="11"/>
          <w:w w:val="95"/>
          <w:sz w:val="20"/>
          <w:szCs w:val="20"/>
        </w:rPr>
        <w:t xml:space="preserve"> </w:t>
      </w:r>
      <w:r w:rsidRPr="001E571C">
        <w:rPr>
          <w:w w:val="95"/>
          <w:sz w:val="20"/>
          <w:szCs w:val="20"/>
        </w:rPr>
        <w:t>vehicle,</w:t>
      </w:r>
      <w:r w:rsidRPr="001E571C">
        <w:rPr>
          <w:spacing w:val="13"/>
          <w:w w:val="95"/>
          <w:sz w:val="20"/>
          <w:szCs w:val="20"/>
        </w:rPr>
        <w:t xml:space="preserve"> </w:t>
      </w:r>
      <w:r w:rsidRPr="001E571C">
        <w:rPr>
          <w:w w:val="95"/>
          <w:sz w:val="20"/>
          <w:szCs w:val="20"/>
        </w:rPr>
        <w:t>or</w:t>
      </w:r>
      <w:r w:rsidRPr="001E571C">
        <w:rPr>
          <w:spacing w:val="16"/>
          <w:w w:val="95"/>
          <w:sz w:val="20"/>
          <w:szCs w:val="20"/>
        </w:rPr>
        <w:t xml:space="preserve"> </w:t>
      </w:r>
      <w:r w:rsidRPr="001E571C">
        <w:rPr>
          <w:w w:val="95"/>
          <w:sz w:val="20"/>
          <w:szCs w:val="20"/>
        </w:rPr>
        <w:t>combine</w:t>
      </w:r>
      <w:r w:rsidRPr="001E571C">
        <w:rPr>
          <w:spacing w:val="-45"/>
          <w:w w:val="95"/>
          <w:sz w:val="20"/>
          <w:szCs w:val="20"/>
        </w:rPr>
        <w:t xml:space="preserve"> </w:t>
      </w:r>
      <w:r w:rsidRPr="001E571C">
        <w:rPr>
          <w:sz w:val="20"/>
          <w:szCs w:val="20"/>
        </w:rPr>
        <w:t>contaminates</w:t>
      </w:r>
      <w:r w:rsidRPr="001E571C">
        <w:rPr>
          <w:spacing w:val="-2"/>
          <w:sz w:val="20"/>
          <w:szCs w:val="20"/>
        </w:rPr>
        <w:t xml:space="preserve"> </w:t>
      </w:r>
      <w:r w:rsidRPr="001E571C">
        <w:rPr>
          <w:sz w:val="20"/>
          <w:szCs w:val="20"/>
        </w:rPr>
        <w:t>with</w:t>
      </w:r>
      <w:r w:rsidRPr="001E571C">
        <w:rPr>
          <w:spacing w:val="-1"/>
          <w:sz w:val="20"/>
          <w:szCs w:val="20"/>
        </w:rPr>
        <w:t xml:space="preserve"> </w:t>
      </w:r>
      <w:r w:rsidRPr="001E571C">
        <w:rPr>
          <w:sz w:val="20"/>
          <w:szCs w:val="20"/>
        </w:rPr>
        <w:t>similar</w:t>
      </w:r>
      <w:r w:rsidRPr="001E571C">
        <w:rPr>
          <w:spacing w:val="3"/>
          <w:sz w:val="20"/>
          <w:szCs w:val="20"/>
        </w:rPr>
        <w:t xml:space="preserve"> </w:t>
      </w:r>
      <w:r w:rsidRPr="001E571C">
        <w:rPr>
          <w:sz w:val="20"/>
          <w:szCs w:val="20"/>
        </w:rPr>
        <w:t>characteristics,</w:t>
      </w:r>
      <w:r w:rsidRPr="001E571C">
        <w:rPr>
          <w:spacing w:val="-1"/>
          <w:sz w:val="20"/>
          <w:szCs w:val="20"/>
        </w:rPr>
        <w:t xml:space="preserve"> </w:t>
      </w:r>
      <w:r w:rsidRPr="001E571C">
        <w:rPr>
          <w:sz w:val="20"/>
          <w:szCs w:val="20"/>
        </w:rPr>
        <w:t>such</w:t>
      </w:r>
      <w:r w:rsidRPr="001E571C">
        <w:rPr>
          <w:spacing w:val="1"/>
          <w:sz w:val="20"/>
          <w:szCs w:val="20"/>
        </w:rPr>
        <w:t xml:space="preserve"> </w:t>
      </w:r>
      <w:r w:rsidRPr="001E571C">
        <w:rPr>
          <w:sz w:val="20"/>
          <w:szCs w:val="20"/>
        </w:rPr>
        <w:t>as</w:t>
      </w:r>
      <w:r w:rsidRPr="001E571C">
        <w:rPr>
          <w:spacing w:val="-2"/>
          <w:sz w:val="20"/>
          <w:szCs w:val="20"/>
        </w:rPr>
        <w:t xml:space="preserve"> </w:t>
      </w:r>
      <w:r w:rsidRPr="001E571C">
        <w:rPr>
          <w:sz w:val="20"/>
          <w:szCs w:val="20"/>
        </w:rPr>
        <w:t>inert</w:t>
      </w:r>
      <w:r w:rsidRPr="001E571C">
        <w:rPr>
          <w:spacing w:val="-2"/>
          <w:sz w:val="20"/>
          <w:szCs w:val="20"/>
        </w:rPr>
        <w:t xml:space="preserve"> </w:t>
      </w:r>
      <w:r w:rsidRPr="001E571C">
        <w:rPr>
          <w:sz w:val="20"/>
          <w:szCs w:val="20"/>
        </w:rPr>
        <w:t>gases</w:t>
      </w:r>
      <w:r w:rsidRPr="001E571C">
        <w:rPr>
          <w:spacing w:val="1"/>
          <w:sz w:val="20"/>
          <w:szCs w:val="20"/>
        </w:rPr>
        <w:t xml:space="preserve"> </w:t>
      </w:r>
      <w:r w:rsidRPr="001E571C">
        <w:rPr>
          <w:sz w:val="20"/>
          <w:szCs w:val="20"/>
        </w:rPr>
        <w:t>or</w:t>
      </w:r>
      <w:r w:rsidRPr="001E571C">
        <w:rPr>
          <w:spacing w:val="3"/>
          <w:sz w:val="20"/>
          <w:szCs w:val="20"/>
        </w:rPr>
        <w:t xml:space="preserve"> </w:t>
      </w:r>
      <w:r w:rsidRPr="001E571C">
        <w:rPr>
          <w:sz w:val="20"/>
          <w:szCs w:val="20"/>
        </w:rPr>
        <w:t>carbon</w:t>
      </w:r>
      <w:r w:rsidRPr="001E571C">
        <w:rPr>
          <w:spacing w:val="-1"/>
          <w:sz w:val="20"/>
          <w:szCs w:val="20"/>
        </w:rPr>
        <w:t xml:space="preserve"> </w:t>
      </w:r>
      <w:r w:rsidRPr="001E571C">
        <w:rPr>
          <w:sz w:val="20"/>
          <w:szCs w:val="20"/>
        </w:rPr>
        <w:t>monoxide/formaldehyde/formic</w:t>
      </w:r>
      <w:r w:rsidRPr="001E571C">
        <w:rPr>
          <w:spacing w:val="-1"/>
          <w:sz w:val="20"/>
          <w:szCs w:val="20"/>
        </w:rPr>
        <w:t xml:space="preserve"> </w:t>
      </w:r>
      <w:r w:rsidRPr="001E571C">
        <w:rPr>
          <w:sz w:val="20"/>
          <w:szCs w:val="20"/>
        </w:rPr>
        <w:t>acid.</w:t>
      </w:r>
    </w:p>
    <w:p w14:paraId="2EFE5586" w14:textId="77777777" w:rsidR="009E10D2" w:rsidRPr="00C61E46" w:rsidRDefault="009E10D2" w:rsidP="009E10D2">
      <w:pPr>
        <w:keepNext/>
        <w:rPr>
          <w:b/>
        </w:rPr>
      </w:pPr>
      <w:r w:rsidRPr="00C61E46">
        <w:rPr>
          <w:b/>
        </w:rPr>
        <w:t>Comments in Favor:</w:t>
      </w:r>
    </w:p>
    <w:p w14:paraId="6E23D43D" w14:textId="77777777" w:rsidR="009E10D2" w:rsidRPr="00C61E46" w:rsidRDefault="009E10D2" w:rsidP="009E10D2">
      <w:pPr>
        <w:keepNext/>
        <w:spacing w:after="0"/>
        <w:ind w:left="720"/>
        <w:rPr>
          <w:b/>
        </w:rPr>
      </w:pPr>
      <w:r w:rsidRPr="00C61E46">
        <w:rPr>
          <w:b/>
        </w:rPr>
        <w:t>Regulatory:</w:t>
      </w:r>
    </w:p>
    <w:p w14:paraId="6F920AD7" w14:textId="38EC8FF3" w:rsidR="009E10D2" w:rsidRDefault="009E10D2" w:rsidP="00216722">
      <w:pPr>
        <w:numPr>
          <w:ilvl w:val="0"/>
          <w:numId w:val="26"/>
        </w:numPr>
        <w:spacing w:line="259" w:lineRule="auto"/>
        <w:contextualSpacing/>
      </w:pPr>
      <w:r w:rsidRPr="00C61E46">
        <w:rPr>
          <w:rFonts w:eastAsiaTheme="minorHAnsi"/>
          <w:szCs w:val="20"/>
        </w:rPr>
        <w:t xml:space="preserve">2023 </w:t>
      </w:r>
      <w:r w:rsidR="00D21074">
        <w:rPr>
          <w:rFonts w:eastAsiaTheme="minorHAnsi"/>
          <w:szCs w:val="20"/>
        </w:rPr>
        <w:t>Annual</w:t>
      </w:r>
      <w:r w:rsidRPr="00C61E46">
        <w:rPr>
          <w:rFonts w:eastAsiaTheme="minorHAnsi"/>
          <w:szCs w:val="20"/>
        </w:rPr>
        <w:t xml:space="preserve">: </w:t>
      </w:r>
      <w:r w:rsidRPr="00C61E46">
        <w:t>None</w:t>
      </w:r>
    </w:p>
    <w:p w14:paraId="50B6BC7C" w14:textId="77777777" w:rsidR="009E10D2" w:rsidRPr="00C61E46" w:rsidRDefault="009E10D2" w:rsidP="009E10D2">
      <w:pPr>
        <w:spacing w:line="259" w:lineRule="auto"/>
        <w:contextualSpacing/>
      </w:pPr>
    </w:p>
    <w:p w14:paraId="0D69CDEC" w14:textId="77777777" w:rsidR="009E10D2" w:rsidRPr="00C61E46" w:rsidRDefault="009E10D2" w:rsidP="009E10D2">
      <w:pPr>
        <w:spacing w:before="240" w:after="0"/>
        <w:ind w:left="720"/>
        <w:rPr>
          <w:b/>
        </w:rPr>
      </w:pPr>
      <w:r w:rsidRPr="00C61E46">
        <w:rPr>
          <w:b/>
        </w:rPr>
        <w:t>Industry:</w:t>
      </w:r>
    </w:p>
    <w:p w14:paraId="2F0D874A" w14:textId="3E858B8B" w:rsidR="009E10D2" w:rsidRDefault="00E530EC" w:rsidP="00216722">
      <w:pPr>
        <w:numPr>
          <w:ilvl w:val="0"/>
          <w:numId w:val="26"/>
        </w:numPr>
        <w:spacing w:line="259" w:lineRule="auto"/>
        <w:contextualSpacing/>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9E10D2" w:rsidRPr="00C61E46">
        <w:t>None</w:t>
      </w:r>
    </w:p>
    <w:p w14:paraId="350BF055" w14:textId="77777777" w:rsidR="009E10D2" w:rsidRPr="00C61E46" w:rsidRDefault="009E10D2" w:rsidP="009E10D2">
      <w:pPr>
        <w:spacing w:line="259" w:lineRule="auto"/>
        <w:ind w:left="1080"/>
        <w:contextualSpacing/>
      </w:pPr>
    </w:p>
    <w:p w14:paraId="260FCD8A" w14:textId="77777777" w:rsidR="009E10D2" w:rsidRPr="00C61E46" w:rsidRDefault="009E10D2" w:rsidP="009E10D2">
      <w:pPr>
        <w:spacing w:before="240" w:after="0"/>
        <w:ind w:left="720"/>
        <w:rPr>
          <w:b/>
        </w:rPr>
      </w:pPr>
      <w:r w:rsidRPr="00C61E46">
        <w:rPr>
          <w:b/>
        </w:rPr>
        <w:t>Advisory:</w:t>
      </w:r>
    </w:p>
    <w:p w14:paraId="474CE6BF" w14:textId="7E83BDBE" w:rsidR="009E10D2" w:rsidRPr="00C61E46" w:rsidRDefault="00E530EC" w:rsidP="00216722">
      <w:pPr>
        <w:numPr>
          <w:ilvl w:val="0"/>
          <w:numId w:val="26"/>
        </w:numPr>
        <w:spacing w:line="259" w:lineRule="auto"/>
        <w:contextualSpacing/>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9E10D2" w:rsidRPr="00C61E46">
        <w:t>None</w:t>
      </w:r>
    </w:p>
    <w:p w14:paraId="6C3D0F64" w14:textId="77777777" w:rsidR="009E10D2" w:rsidRDefault="009E10D2" w:rsidP="009E10D2">
      <w:pPr>
        <w:spacing w:before="240"/>
        <w:rPr>
          <w:b/>
        </w:rPr>
      </w:pPr>
    </w:p>
    <w:p w14:paraId="7D845FA4" w14:textId="77777777" w:rsidR="009E10D2" w:rsidRPr="00C61E46" w:rsidRDefault="009E10D2" w:rsidP="009E10D2">
      <w:pPr>
        <w:spacing w:before="240"/>
        <w:rPr>
          <w:b/>
        </w:rPr>
      </w:pPr>
      <w:r w:rsidRPr="00C61E46">
        <w:rPr>
          <w:b/>
        </w:rPr>
        <w:t>Comments Against:</w:t>
      </w:r>
    </w:p>
    <w:p w14:paraId="5A562192" w14:textId="77777777" w:rsidR="009E10D2" w:rsidRPr="00C61E46" w:rsidRDefault="009E10D2" w:rsidP="009E10D2">
      <w:pPr>
        <w:spacing w:after="0"/>
        <w:ind w:left="720"/>
        <w:rPr>
          <w:b/>
        </w:rPr>
      </w:pPr>
      <w:r w:rsidRPr="00C61E46">
        <w:rPr>
          <w:b/>
        </w:rPr>
        <w:t>Regulatory:</w:t>
      </w:r>
    </w:p>
    <w:p w14:paraId="3552B5C8" w14:textId="77777777" w:rsidR="009E10D2" w:rsidRPr="00C61E46" w:rsidRDefault="009E10D2" w:rsidP="00216722">
      <w:pPr>
        <w:numPr>
          <w:ilvl w:val="0"/>
          <w:numId w:val="27"/>
        </w:numPr>
        <w:spacing w:after="0"/>
        <w:rPr>
          <w:szCs w:val="20"/>
        </w:rPr>
      </w:pPr>
      <w:r w:rsidRPr="00C61E46">
        <w:rPr>
          <w:rFonts w:eastAsiaTheme="minorHAnsi"/>
          <w:szCs w:val="20"/>
        </w:rPr>
        <w:t xml:space="preserve">2023 Interim: </w:t>
      </w:r>
      <w:r w:rsidRPr="00C61E46">
        <w:rPr>
          <w:szCs w:val="20"/>
        </w:rPr>
        <w:t xml:space="preserve">Dr. Matt Curran, Florida opposed the item going forward with two standards. </w:t>
      </w:r>
    </w:p>
    <w:p w14:paraId="41148808" w14:textId="77777777" w:rsidR="009E10D2" w:rsidRPr="00C61E46" w:rsidRDefault="009E10D2" w:rsidP="00216722">
      <w:pPr>
        <w:numPr>
          <w:ilvl w:val="0"/>
          <w:numId w:val="27"/>
        </w:numPr>
        <w:spacing w:after="0"/>
        <w:rPr>
          <w:szCs w:val="20"/>
        </w:rPr>
      </w:pPr>
      <w:r w:rsidRPr="00C61E46">
        <w:rPr>
          <w:rFonts w:eastAsiaTheme="minorHAnsi"/>
          <w:szCs w:val="20"/>
        </w:rPr>
        <w:t xml:space="preserve">2023 Interim: </w:t>
      </w:r>
      <w:r w:rsidRPr="00C61E46">
        <w:rPr>
          <w:szCs w:val="20"/>
        </w:rPr>
        <w:t>Mr. Doug Musick, Kansas and Austin Sheppard, County of San Diego concurred that only one standard should be included.</w:t>
      </w:r>
    </w:p>
    <w:p w14:paraId="4BB37498" w14:textId="77777777" w:rsidR="009E10D2" w:rsidRPr="00C61E46" w:rsidRDefault="009E10D2" w:rsidP="00216722">
      <w:pPr>
        <w:numPr>
          <w:ilvl w:val="0"/>
          <w:numId w:val="27"/>
        </w:numPr>
        <w:spacing w:after="0"/>
        <w:rPr>
          <w:szCs w:val="20"/>
        </w:rPr>
      </w:pPr>
      <w:r w:rsidRPr="00C61E46">
        <w:rPr>
          <w:rFonts w:eastAsiaTheme="minorHAnsi"/>
          <w:szCs w:val="20"/>
        </w:rPr>
        <w:t xml:space="preserve">2023 Interim: </w:t>
      </w:r>
      <w:r w:rsidRPr="00C61E46">
        <w:rPr>
          <w:szCs w:val="20"/>
        </w:rPr>
        <w:t>Ms. Vanesa Benchea, FALS Chair stated that two standards would be confusing. FALS recommended there should be direction to reach out to stakeholders, industry and make this informational.</w:t>
      </w:r>
    </w:p>
    <w:p w14:paraId="3E8CD551" w14:textId="77777777" w:rsidR="009E10D2" w:rsidRPr="00C61E46" w:rsidRDefault="009E10D2" w:rsidP="00216722">
      <w:pPr>
        <w:numPr>
          <w:ilvl w:val="0"/>
          <w:numId w:val="27"/>
        </w:numPr>
        <w:spacing w:after="0"/>
        <w:rPr>
          <w:szCs w:val="20"/>
        </w:rPr>
      </w:pPr>
      <w:r w:rsidRPr="00C61E46">
        <w:rPr>
          <w:rFonts w:eastAsiaTheme="minorHAnsi"/>
          <w:szCs w:val="20"/>
        </w:rPr>
        <w:t xml:space="preserve">2023 Interim: </w:t>
      </w:r>
      <w:r w:rsidRPr="00C61E46">
        <w:rPr>
          <w:szCs w:val="20"/>
        </w:rPr>
        <w:t>Mr. Kevin Schnepp, California: Concurs with FALS to keep it as informational.</w:t>
      </w:r>
    </w:p>
    <w:p w14:paraId="3BE0660F" w14:textId="77777777" w:rsidR="009E10D2" w:rsidRPr="00C61E46" w:rsidRDefault="009E10D2" w:rsidP="00216722">
      <w:pPr>
        <w:numPr>
          <w:ilvl w:val="0"/>
          <w:numId w:val="27"/>
        </w:numPr>
        <w:spacing w:after="0"/>
        <w:rPr>
          <w:szCs w:val="20"/>
        </w:rPr>
      </w:pPr>
      <w:r w:rsidRPr="00C61E46">
        <w:rPr>
          <w:rFonts w:eastAsiaTheme="minorHAnsi"/>
          <w:szCs w:val="20"/>
        </w:rPr>
        <w:t xml:space="preserve">2023 Interim: </w:t>
      </w:r>
      <w:r w:rsidRPr="00C61E46">
        <w:rPr>
          <w:szCs w:val="20"/>
        </w:rPr>
        <w:t xml:space="preserve">Mr. Austin Sheppard, County of San Diego stated he concurred with the previous comments regarding two standards and suggests picking the more stringent of the two standards instead of either. </w:t>
      </w:r>
    </w:p>
    <w:p w14:paraId="2AB81AED" w14:textId="77777777" w:rsidR="009E10D2" w:rsidRPr="00C61E46" w:rsidRDefault="009E10D2" w:rsidP="00216722">
      <w:pPr>
        <w:numPr>
          <w:ilvl w:val="0"/>
          <w:numId w:val="27"/>
        </w:numPr>
        <w:rPr>
          <w:szCs w:val="20"/>
        </w:rPr>
      </w:pPr>
      <w:r w:rsidRPr="00C61E46">
        <w:rPr>
          <w:rFonts w:eastAsiaTheme="minorHAnsi"/>
          <w:szCs w:val="20"/>
        </w:rPr>
        <w:t xml:space="preserve">2023 Interim: </w:t>
      </w:r>
      <w:r w:rsidRPr="00C61E46">
        <w:rPr>
          <w:szCs w:val="20"/>
        </w:rPr>
        <w:t>Mr. Ed Williams, Ventura County California stated he supports the comments made by Austin Sheppard San Diego County including the date of the version of the standard. He also supported the comments from Mr. Schnepp.</w:t>
      </w:r>
    </w:p>
    <w:p w14:paraId="73EDC8E4" w14:textId="77777777" w:rsidR="009E10D2" w:rsidRPr="00C61E46" w:rsidRDefault="009E10D2" w:rsidP="009E10D2">
      <w:pPr>
        <w:spacing w:before="240" w:after="0"/>
        <w:ind w:left="720"/>
        <w:rPr>
          <w:b/>
        </w:rPr>
      </w:pPr>
      <w:r w:rsidRPr="00C61E46">
        <w:rPr>
          <w:b/>
        </w:rPr>
        <w:t>Industry:</w:t>
      </w:r>
    </w:p>
    <w:p w14:paraId="0440C805" w14:textId="56ECCE19" w:rsidR="009E10D2" w:rsidRDefault="00E530EC" w:rsidP="00216722">
      <w:pPr>
        <w:numPr>
          <w:ilvl w:val="0"/>
          <w:numId w:val="27"/>
        </w:numPr>
        <w:spacing w:line="259" w:lineRule="auto"/>
        <w:contextualSpacing/>
      </w:pPr>
      <w:r w:rsidRPr="00C61E46">
        <w:rPr>
          <w:rFonts w:eastAsiaTheme="minorHAnsi"/>
          <w:szCs w:val="20"/>
        </w:rPr>
        <w:lastRenderedPageBreak/>
        <w:t xml:space="preserve">2023 </w:t>
      </w:r>
      <w:r>
        <w:rPr>
          <w:rFonts w:eastAsiaTheme="minorHAnsi"/>
          <w:szCs w:val="20"/>
        </w:rPr>
        <w:t>Annual</w:t>
      </w:r>
      <w:r w:rsidRPr="00C61E46">
        <w:rPr>
          <w:rFonts w:eastAsiaTheme="minorHAnsi"/>
          <w:szCs w:val="20"/>
        </w:rPr>
        <w:t xml:space="preserve">: </w:t>
      </w:r>
      <w:r w:rsidR="009E10D2" w:rsidRPr="00C61E46">
        <w:t>None</w:t>
      </w:r>
    </w:p>
    <w:p w14:paraId="44461E97" w14:textId="77777777" w:rsidR="009E10D2" w:rsidRPr="00C61E46" w:rsidRDefault="009E10D2" w:rsidP="009E10D2">
      <w:pPr>
        <w:spacing w:line="259" w:lineRule="auto"/>
        <w:ind w:left="1080"/>
        <w:contextualSpacing/>
      </w:pPr>
    </w:p>
    <w:p w14:paraId="5110583A" w14:textId="77777777" w:rsidR="009E10D2" w:rsidRPr="00C61E46" w:rsidRDefault="009E10D2" w:rsidP="009E10D2">
      <w:pPr>
        <w:spacing w:before="240" w:after="0"/>
        <w:ind w:left="720"/>
        <w:rPr>
          <w:b/>
        </w:rPr>
      </w:pPr>
      <w:r w:rsidRPr="00C61E46">
        <w:rPr>
          <w:b/>
        </w:rPr>
        <w:t>Advisory:</w:t>
      </w:r>
    </w:p>
    <w:p w14:paraId="7B158CF2" w14:textId="04880132" w:rsidR="009E10D2" w:rsidRDefault="00E530EC" w:rsidP="00216722">
      <w:pPr>
        <w:numPr>
          <w:ilvl w:val="0"/>
          <w:numId w:val="27"/>
        </w:numPr>
        <w:spacing w:line="259" w:lineRule="auto"/>
        <w:contextualSpacing/>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9E10D2" w:rsidRPr="00C61E46">
        <w:t>None</w:t>
      </w:r>
    </w:p>
    <w:p w14:paraId="04CD24FE" w14:textId="77777777" w:rsidR="009E10D2" w:rsidRPr="00C61E46" w:rsidRDefault="009E10D2" w:rsidP="009E10D2">
      <w:pPr>
        <w:spacing w:line="259" w:lineRule="auto"/>
        <w:ind w:left="1080"/>
        <w:contextualSpacing/>
      </w:pPr>
    </w:p>
    <w:p w14:paraId="4D10C82A" w14:textId="77777777" w:rsidR="009E10D2" w:rsidRPr="00C61E46" w:rsidRDefault="009E10D2" w:rsidP="009E10D2">
      <w:pPr>
        <w:spacing w:before="240"/>
        <w:rPr>
          <w:b/>
        </w:rPr>
      </w:pPr>
      <w:r w:rsidRPr="00C61E46">
        <w:rPr>
          <w:b/>
        </w:rPr>
        <w:t>Neutral Comments:</w:t>
      </w:r>
    </w:p>
    <w:p w14:paraId="17DBCD53" w14:textId="77777777" w:rsidR="009E10D2" w:rsidRPr="00C61E46" w:rsidRDefault="009E10D2" w:rsidP="009E10D2">
      <w:pPr>
        <w:spacing w:after="0"/>
        <w:ind w:left="720"/>
        <w:rPr>
          <w:b/>
        </w:rPr>
      </w:pPr>
      <w:r w:rsidRPr="00C61E46">
        <w:rPr>
          <w:b/>
        </w:rPr>
        <w:t>Regulatory:</w:t>
      </w:r>
    </w:p>
    <w:p w14:paraId="6660A95D" w14:textId="02CB2204" w:rsidR="009E10D2" w:rsidRDefault="00E530EC" w:rsidP="00216722">
      <w:pPr>
        <w:numPr>
          <w:ilvl w:val="0"/>
          <w:numId w:val="27"/>
        </w:numPr>
        <w:spacing w:line="259" w:lineRule="auto"/>
        <w:contextualSpacing/>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9E10D2" w:rsidRPr="00C61E46">
        <w:t>None</w:t>
      </w:r>
    </w:p>
    <w:p w14:paraId="254E482D" w14:textId="77777777" w:rsidR="009E10D2" w:rsidRPr="00C61E46" w:rsidRDefault="009E10D2" w:rsidP="009E10D2">
      <w:pPr>
        <w:spacing w:line="259" w:lineRule="auto"/>
        <w:ind w:left="1080"/>
        <w:contextualSpacing/>
      </w:pPr>
    </w:p>
    <w:p w14:paraId="4733B5B2" w14:textId="77777777" w:rsidR="009E10D2" w:rsidRPr="00C61E46" w:rsidRDefault="009E10D2" w:rsidP="009E10D2">
      <w:pPr>
        <w:spacing w:before="240" w:after="0"/>
        <w:ind w:left="720"/>
        <w:rPr>
          <w:b/>
        </w:rPr>
      </w:pPr>
      <w:r w:rsidRPr="00C61E46">
        <w:rPr>
          <w:b/>
        </w:rPr>
        <w:t>Industry:</w:t>
      </w:r>
    </w:p>
    <w:p w14:paraId="25CE5538" w14:textId="40702862" w:rsidR="009E10D2" w:rsidRDefault="00E530EC" w:rsidP="00216722">
      <w:pPr>
        <w:numPr>
          <w:ilvl w:val="0"/>
          <w:numId w:val="27"/>
        </w:numPr>
        <w:spacing w:line="259" w:lineRule="auto"/>
        <w:contextualSpacing/>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9E10D2" w:rsidRPr="00C61E46">
        <w:t>None</w:t>
      </w:r>
    </w:p>
    <w:p w14:paraId="77A7F9DE" w14:textId="77777777" w:rsidR="009E10D2" w:rsidRPr="00C61E46" w:rsidRDefault="009E10D2" w:rsidP="009E10D2">
      <w:pPr>
        <w:spacing w:line="259" w:lineRule="auto"/>
        <w:ind w:left="1080"/>
        <w:contextualSpacing/>
      </w:pPr>
    </w:p>
    <w:p w14:paraId="0229A028" w14:textId="77777777" w:rsidR="009E10D2" w:rsidRPr="00C61E46" w:rsidRDefault="009E10D2" w:rsidP="009E10D2">
      <w:pPr>
        <w:spacing w:before="240" w:after="0"/>
        <w:ind w:left="720"/>
        <w:rPr>
          <w:b/>
        </w:rPr>
      </w:pPr>
      <w:r w:rsidRPr="00C61E46">
        <w:rPr>
          <w:b/>
        </w:rPr>
        <w:t>Advisory:</w:t>
      </w:r>
    </w:p>
    <w:p w14:paraId="1F9D348A" w14:textId="7D7DF515" w:rsidR="007204B5" w:rsidRDefault="00E530EC" w:rsidP="00216722">
      <w:pPr>
        <w:pStyle w:val="ListParagraph"/>
        <w:numPr>
          <w:ilvl w:val="0"/>
          <w:numId w:val="27"/>
        </w:numPr>
        <w:spacing w:after="0" w:line="259" w:lineRule="auto"/>
        <w:contextualSpacing/>
        <w:jc w:val="left"/>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9E10D2" w:rsidRPr="00C61E46">
        <w:t>None</w:t>
      </w:r>
    </w:p>
    <w:p w14:paraId="2A79FA7C" w14:textId="77777777" w:rsidR="00FD4740" w:rsidRPr="00FD4740" w:rsidRDefault="00FD4740" w:rsidP="00FD4740">
      <w:pPr>
        <w:spacing w:before="240"/>
        <w:rPr>
          <w:b/>
        </w:rPr>
      </w:pPr>
      <w:r w:rsidRPr="00FD4740">
        <w:rPr>
          <w:b/>
        </w:rPr>
        <w:t>Item Development:</w:t>
      </w:r>
    </w:p>
    <w:p w14:paraId="248B30C7" w14:textId="77777777" w:rsidR="00FD4740" w:rsidRPr="00C61E46" w:rsidRDefault="00FD4740" w:rsidP="00FD4740">
      <w:bookmarkStart w:id="32" w:name="_Hlk124241062"/>
      <w:r w:rsidRPr="00FD4740">
        <w:rPr>
          <w:u w:val="single"/>
        </w:rPr>
        <w:t>NCWM 2023 Interim Meeting:</w:t>
      </w:r>
      <w:r w:rsidRPr="00C61E46">
        <w:t xml:space="preserve"> The Committee, after hearing concern about the problems and confusion that will arise from citing two standards from Regulators and FALS Chair assigned Developing status to the item</w:t>
      </w:r>
      <w:r w:rsidRPr="00FD4740">
        <w:rPr>
          <w:b/>
          <w:bCs/>
          <w:spacing w:val="1"/>
        </w:rPr>
        <w:t>.</w:t>
      </w:r>
    </w:p>
    <w:bookmarkEnd w:id="32"/>
    <w:p w14:paraId="0ADB11F2" w14:textId="77777777" w:rsidR="00FD4740" w:rsidRPr="00C61E46" w:rsidRDefault="00FD4740" w:rsidP="00FD4740">
      <w:r w:rsidRPr="00C61E46">
        <w:t>The Committee provides the following guidance to the Developer:  Determine which standard is appropriate to resolve the issues derived from having two standards and update the Committee.</w:t>
      </w:r>
    </w:p>
    <w:p w14:paraId="114C279D" w14:textId="77777777" w:rsidR="00FD4740" w:rsidRPr="00FD4740" w:rsidRDefault="00FD4740" w:rsidP="00FD4740">
      <w:pPr>
        <w:spacing w:before="40"/>
        <w:rPr>
          <w:rFonts w:eastAsiaTheme="minorEastAsia"/>
          <w:sz w:val="22"/>
        </w:rPr>
      </w:pPr>
      <w:r w:rsidRPr="00FD4740">
        <w:rPr>
          <w:u w:val="single"/>
        </w:rPr>
        <w:t>NCWM 2023 Annual Meeting</w:t>
      </w:r>
      <w:r w:rsidRPr="00AD59EC">
        <w:t>:  No comments were heard at the NCWM 2023 Annual meeting, and the Committee made no changes.</w:t>
      </w:r>
    </w:p>
    <w:p w14:paraId="31987C71" w14:textId="77777777" w:rsidR="00FD4740" w:rsidRPr="00FD4740" w:rsidRDefault="00FD4740" w:rsidP="00FD4740">
      <w:pPr>
        <w:keepNext/>
        <w:keepLines/>
        <w:rPr>
          <w:szCs w:val="20"/>
        </w:rPr>
      </w:pPr>
      <w:r w:rsidRPr="00FD4740">
        <w:rPr>
          <w:b/>
          <w:szCs w:val="20"/>
        </w:rPr>
        <w:t>Regional Associations’ Comments:</w:t>
      </w:r>
    </w:p>
    <w:p w14:paraId="65558A45" w14:textId="16A7652E" w:rsidR="00FD4740" w:rsidRPr="00C61E46" w:rsidRDefault="00FD4740" w:rsidP="00FD4740">
      <w:r w:rsidRPr="00FD4740">
        <w:rPr>
          <w:szCs w:val="20"/>
          <w:u w:val="single"/>
        </w:rPr>
        <w:t>WWMA 2022 Annual Meeting</w:t>
      </w:r>
      <w:r w:rsidRPr="00FD4740">
        <w:rPr>
          <w:szCs w:val="20"/>
        </w:rPr>
        <w:t xml:space="preserve">:  </w:t>
      </w:r>
      <w:r w:rsidRPr="00C61E46">
        <w:t xml:space="preserve">Mr. Kevin Schnepp, CDFA/DMS, mentioned that the two systems, ISO and SAE are not always aligned. They are meant to be aligned but when changes are made those changes may be adopted at different times (example of 6-month gap in 2019). Also mentioned that the reference standards in the ISO are specifically section (d) of 14687, and this should be referenced specifically. He also mentioned that there may not be a need for this item.  The Committee suggests the edits below. </w:t>
      </w:r>
    </w:p>
    <w:p w14:paraId="14B85290" w14:textId="29F33127" w:rsidR="00FD4740" w:rsidRPr="00FD4740" w:rsidRDefault="00FD4740" w:rsidP="00FD4740">
      <w:pPr>
        <w:jc w:val="left"/>
        <w:rPr>
          <w:b/>
          <w:bCs/>
          <w:u w:val="single"/>
        </w:rPr>
      </w:pPr>
      <w:r w:rsidRPr="00FD4740">
        <w:rPr>
          <w:b/>
          <w:bCs/>
        </w:rPr>
        <w:t>2.20. Hydrogen Fuel.</w:t>
      </w:r>
      <w:r w:rsidRPr="00C61E46">
        <w:t xml:space="preserve"> – Shall meet the latest version of SAE J2719, “Hydrogen Fuel Quality for Fuel Cell Vehicles.” </w:t>
      </w:r>
      <w:r w:rsidRPr="00FD4740">
        <w:rPr>
          <w:b/>
          <w:bCs/>
          <w:u w:val="single"/>
        </w:rPr>
        <w:t xml:space="preserve">Or ISO14687 </w:t>
      </w:r>
      <w:r w:rsidRPr="00FD4740">
        <w:rPr>
          <w:b/>
          <w:bCs/>
          <w:u w:val="double"/>
        </w:rPr>
        <w:t>Grade (D)</w:t>
      </w:r>
      <w:r w:rsidRPr="00FD4740">
        <w:rPr>
          <w:b/>
          <w:bCs/>
          <w:u w:val="single"/>
        </w:rPr>
        <w:t xml:space="preserve"> “Hydrogen fuel quality – Product specification”.</w:t>
      </w:r>
      <w:r w:rsidRPr="00FD4740">
        <w:rPr>
          <w:b/>
          <w:bCs/>
          <w:u w:val="single"/>
        </w:rPr>
        <w:br/>
      </w:r>
      <w:r w:rsidRPr="00C61E46">
        <w:t xml:space="preserve">(Added 2012) </w:t>
      </w:r>
      <w:r w:rsidRPr="00FD4740">
        <w:rPr>
          <w:b/>
          <w:bCs/>
          <w:u w:val="single"/>
        </w:rPr>
        <w:t>(Amended 20XX)</w:t>
      </w:r>
    </w:p>
    <w:p w14:paraId="7E441CA6" w14:textId="77777777" w:rsidR="00FD4740" w:rsidRPr="00FD4740" w:rsidRDefault="00FD4740" w:rsidP="00FD4740">
      <w:pPr>
        <w:rPr>
          <w:szCs w:val="20"/>
        </w:rPr>
      </w:pPr>
      <w:r w:rsidRPr="00C61E46">
        <w:t>The WWMA L&amp;R Committee recommends Voting status with the above revisions based on the comments heard.</w:t>
      </w:r>
    </w:p>
    <w:p w14:paraId="6800A0B2" w14:textId="5B7A58E7" w:rsidR="00FD4740" w:rsidRPr="00C61E46" w:rsidRDefault="00FD4740" w:rsidP="00FD4740">
      <w:r w:rsidRPr="00FD4740">
        <w:rPr>
          <w:szCs w:val="20"/>
          <w:u w:val="single"/>
        </w:rPr>
        <w:t>SWMA 2022 Annual Meeting</w:t>
      </w:r>
      <w:r w:rsidRPr="00FD4740">
        <w:rPr>
          <w:szCs w:val="20"/>
        </w:rPr>
        <w:t xml:space="preserve">:  </w:t>
      </w:r>
      <w:r w:rsidRPr="00C61E46">
        <w:t xml:space="preserve">Dr. Matt Curran (Florida) commented that only one reference should be listed if equivalent. Listing both could cause confusion. </w:t>
      </w:r>
    </w:p>
    <w:p w14:paraId="56AF8102" w14:textId="27DF2AB6" w:rsidR="00FD4740" w:rsidRPr="00C61E46" w:rsidRDefault="00FD4740" w:rsidP="00FD4740">
      <w:r w:rsidRPr="00C61E46">
        <w:t xml:space="preserve">Ms. Lisa Warfield (NIST OWM) commented that </w:t>
      </w:r>
      <w:r>
        <w:t>Juana</w:t>
      </w:r>
      <w:r w:rsidRPr="00C61E46">
        <w:t xml:space="preserve"> Williams (NIST OWM) is working with the Hydrogen National Work Group and should have an update by January 2023. </w:t>
      </w:r>
    </w:p>
    <w:p w14:paraId="4243729C" w14:textId="31856DF0" w:rsidR="00FD4740" w:rsidRPr="00C61E46" w:rsidRDefault="00FD4740" w:rsidP="00FD4740">
      <w:r w:rsidRPr="00C61E46">
        <w:t>The Committee concurred with Dr. Curran that the item needs further development to determine which standard will be referenced and recommends it to be a Developing Item.</w:t>
      </w:r>
    </w:p>
    <w:p w14:paraId="4E39E748" w14:textId="4E893E2C" w:rsidR="00FD4740" w:rsidRPr="00FD4740" w:rsidRDefault="00FD4740" w:rsidP="00FD4740">
      <w:pPr>
        <w:keepNext/>
        <w:keepLines/>
        <w:widowControl w:val="0"/>
        <w:autoSpaceDE w:val="0"/>
        <w:autoSpaceDN w:val="0"/>
        <w:ind w:right="101"/>
        <w:rPr>
          <w:spacing w:val="-2"/>
        </w:rPr>
      </w:pPr>
      <w:bookmarkStart w:id="33" w:name="_Hlk142117049"/>
      <w:r w:rsidRPr="00FD4740">
        <w:rPr>
          <w:spacing w:val="-2"/>
          <w:u w:val="single"/>
        </w:rPr>
        <w:t>CWMA 2023 Annual Meeting</w:t>
      </w:r>
      <w:r w:rsidRPr="00FD4740">
        <w:rPr>
          <w:spacing w:val="-2"/>
        </w:rPr>
        <w:t>:  The CWMA recommend this item as Developing.</w:t>
      </w:r>
      <w:bookmarkEnd w:id="33"/>
    </w:p>
    <w:p w14:paraId="33FDFFFD" w14:textId="19BB6E79" w:rsidR="00C262D1" w:rsidRDefault="00FD4740" w:rsidP="00FD4740">
      <w:pPr>
        <w:tabs>
          <w:tab w:val="left" w:pos="3252"/>
        </w:tabs>
      </w:pPr>
      <w:r w:rsidRPr="00C61E46">
        <w:t>NEWMA 2023 Annual Meeting:  The NEWMA recommend this item as Developing.</w:t>
      </w:r>
    </w:p>
    <w:p w14:paraId="5FD32552" w14:textId="4848D5A9" w:rsidR="00B7529E" w:rsidRDefault="00B7529E" w:rsidP="007204B5">
      <w:bookmarkStart w:id="34" w:name="_Hlk143509532"/>
      <w:r>
        <w:lastRenderedPageBreak/>
        <w:t xml:space="preserve">Additional letters, presentation and data may have been submitted for consideration with this item.  Please refer to </w:t>
      </w:r>
      <w:r>
        <w:rPr>
          <w:u w:val="single"/>
        </w:rPr>
        <w:t>https://www.ncwm.com/publication-15</w:t>
      </w:r>
      <w:r>
        <w:t xml:space="preserve"> to review these documents.</w:t>
      </w:r>
      <w:bookmarkEnd w:id="34"/>
    </w:p>
    <w:p w14:paraId="4E48DF07" w14:textId="7D3AADA5" w:rsidR="00E57489" w:rsidRDefault="00E57489" w:rsidP="006C1459">
      <w:pPr>
        <w:pStyle w:val="Heading1"/>
        <w:keepNext w:val="0"/>
        <w:keepLines w:val="0"/>
        <w:ind w:left="0" w:firstLine="0"/>
      </w:pPr>
      <w:bookmarkStart w:id="35" w:name="_Toc143509198"/>
      <w:r>
        <w:t>PPV – Examination Procedure for price verification</w:t>
      </w:r>
      <w:bookmarkEnd w:id="35"/>
    </w:p>
    <w:p w14:paraId="3FF77153" w14:textId="36A6B70A" w:rsidR="00E57489" w:rsidRPr="003C355F" w:rsidRDefault="00E57489" w:rsidP="00E57489">
      <w:pPr>
        <w:pStyle w:val="ItemHeading"/>
      </w:pPr>
      <w:bookmarkStart w:id="36" w:name="_Toc143509199"/>
      <w:bookmarkStart w:id="37" w:name="_Hlk143506855"/>
      <w:r>
        <w:t>PPV-24.1</w:t>
      </w:r>
      <w:r w:rsidRPr="003C355F">
        <w:tab/>
      </w:r>
      <w:r w:rsidRPr="003C355F">
        <w:tab/>
      </w:r>
      <w:r>
        <w:t>Table 1. Samples, Sample Collection, and Accuracy Requirements</w:t>
      </w:r>
      <w:bookmarkEnd w:id="36"/>
    </w:p>
    <w:p w14:paraId="12C34CA8" w14:textId="77777777" w:rsidR="00E57489" w:rsidRDefault="00E57489" w:rsidP="00E57489">
      <w:pPr>
        <w:spacing w:after="0"/>
      </w:pPr>
    </w:p>
    <w:p w14:paraId="696071CA" w14:textId="77777777" w:rsidR="00E57489" w:rsidRPr="00E025F9" w:rsidRDefault="00E57489" w:rsidP="00E57489">
      <w:pPr>
        <w:spacing w:after="0"/>
        <w:rPr>
          <w:b/>
        </w:rPr>
      </w:pPr>
      <w:r w:rsidRPr="00E025F9">
        <w:rPr>
          <w:b/>
        </w:rPr>
        <w:t>Source:</w:t>
      </w:r>
    </w:p>
    <w:p w14:paraId="33FA4B65" w14:textId="148B7068" w:rsidR="00E57489" w:rsidRDefault="00E57489" w:rsidP="00E57489">
      <w:r>
        <w:t>Virginia Department of Agriculture and Consumer Services, Office of Weights and Measures</w:t>
      </w:r>
    </w:p>
    <w:p w14:paraId="242B2295" w14:textId="77777777" w:rsidR="00E57489" w:rsidRPr="00E025F9" w:rsidRDefault="00E57489" w:rsidP="00E57489">
      <w:pPr>
        <w:spacing w:after="0"/>
        <w:rPr>
          <w:b/>
        </w:rPr>
      </w:pPr>
      <w:r w:rsidRPr="00E025F9">
        <w:rPr>
          <w:b/>
        </w:rPr>
        <w:t>Purpose:</w:t>
      </w:r>
    </w:p>
    <w:p w14:paraId="25DA6D25" w14:textId="5FF194FE" w:rsidR="00E57489" w:rsidRDefault="00E57489" w:rsidP="00E57489">
      <w:r>
        <w:rPr>
          <w:szCs w:val="20"/>
        </w:rPr>
        <w:t>Clarification and modernization of antiquated reference.</w:t>
      </w:r>
    </w:p>
    <w:p w14:paraId="4799F510" w14:textId="77777777" w:rsidR="00E57489" w:rsidRPr="00E025F9" w:rsidRDefault="00E57489" w:rsidP="00E57489">
      <w:pPr>
        <w:spacing w:after="0"/>
        <w:rPr>
          <w:b/>
        </w:rPr>
      </w:pPr>
      <w:r w:rsidRPr="00E025F9">
        <w:rPr>
          <w:b/>
        </w:rPr>
        <w:t>Item under Consideration:</w:t>
      </w:r>
    </w:p>
    <w:p w14:paraId="785B51BB" w14:textId="36472E22" w:rsidR="00E57489" w:rsidRDefault="00E57489" w:rsidP="00E57489">
      <w:r>
        <w:t>Amend Handbook 130 Examination Procedure for Price Verification as follows:</w:t>
      </w:r>
    </w:p>
    <w:tbl>
      <w:tblPr>
        <w:tblW w:w="9438" w:type="dxa"/>
        <w:tblInd w:w="-15"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1877"/>
        <w:gridCol w:w="2163"/>
        <w:gridCol w:w="2429"/>
        <w:gridCol w:w="2969"/>
      </w:tblGrid>
      <w:tr w:rsidR="00E57489" w14:paraId="772B67C4" w14:textId="77777777" w:rsidTr="00E57489">
        <w:trPr>
          <w:trHeight w:val="545"/>
        </w:trPr>
        <w:tc>
          <w:tcPr>
            <w:tcW w:w="9438" w:type="dxa"/>
            <w:gridSpan w:val="4"/>
          </w:tcPr>
          <w:p w14:paraId="022A32C8" w14:textId="77777777" w:rsidR="00E57489" w:rsidRDefault="00E57489">
            <w:pPr>
              <w:pStyle w:val="TableParagraph"/>
              <w:spacing w:before="43"/>
              <w:ind w:left="2277" w:right="2256"/>
              <w:jc w:val="center"/>
              <w:rPr>
                <w:b/>
                <w:sz w:val="20"/>
              </w:rPr>
            </w:pPr>
            <w:r>
              <w:rPr>
                <w:b/>
                <w:sz w:val="20"/>
              </w:rPr>
              <w:t>Table</w:t>
            </w:r>
            <w:r>
              <w:rPr>
                <w:b/>
                <w:spacing w:val="-7"/>
                <w:sz w:val="20"/>
              </w:rPr>
              <w:t xml:space="preserve"> </w:t>
            </w:r>
            <w:r>
              <w:rPr>
                <w:b/>
                <w:spacing w:val="-5"/>
                <w:sz w:val="20"/>
              </w:rPr>
              <w:t>1.</w:t>
            </w:r>
          </w:p>
          <w:p w14:paraId="27EAD649" w14:textId="77777777" w:rsidR="00E57489" w:rsidRDefault="00E57489">
            <w:pPr>
              <w:pStyle w:val="TableParagraph"/>
              <w:ind w:left="2277" w:right="2256"/>
              <w:jc w:val="center"/>
              <w:rPr>
                <w:b/>
                <w:sz w:val="20"/>
              </w:rPr>
            </w:pPr>
            <w:r>
              <w:rPr>
                <w:b/>
                <w:sz w:val="20"/>
              </w:rPr>
              <w:t>Samples,</w:t>
            </w:r>
            <w:r>
              <w:rPr>
                <w:b/>
                <w:spacing w:val="-7"/>
                <w:sz w:val="20"/>
              </w:rPr>
              <w:t xml:space="preserve"> </w:t>
            </w:r>
            <w:r>
              <w:rPr>
                <w:b/>
                <w:sz w:val="20"/>
              </w:rPr>
              <w:t>Sample</w:t>
            </w:r>
            <w:r>
              <w:rPr>
                <w:b/>
                <w:spacing w:val="-7"/>
                <w:sz w:val="20"/>
              </w:rPr>
              <w:t xml:space="preserve"> </w:t>
            </w:r>
            <w:r>
              <w:rPr>
                <w:b/>
                <w:sz w:val="20"/>
              </w:rPr>
              <w:t>Collection,</w:t>
            </w:r>
            <w:r>
              <w:rPr>
                <w:b/>
                <w:spacing w:val="-8"/>
                <w:sz w:val="20"/>
              </w:rPr>
              <w:t xml:space="preserve"> </w:t>
            </w:r>
            <w:r>
              <w:rPr>
                <w:b/>
                <w:sz w:val="20"/>
              </w:rPr>
              <w:t>and</w:t>
            </w:r>
            <w:r>
              <w:rPr>
                <w:b/>
                <w:spacing w:val="-8"/>
                <w:sz w:val="20"/>
              </w:rPr>
              <w:t xml:space="preserve"> </w:t>
            </w:r>
            <w:r>
              <w:rPr>
                <w:b/>
                <w:sz w:val="20"/>
              </w:rPr>
              <w:t>Accuracy</w:t>
            </w:r>
            <w:r>
              <w:rPr>
                <w:b/>
                <w:spacing w:val="-6"/>
                <w:sz w:val="20"/>
              </w:rPr>
              <w:t xml:space="preserve"> </w:t>
            </w:r>
            <w:r>
              <w:rPr>
                <w:b/>
                <w:spacing w:val="-2"/>
                <w:sz w:val="20"/>
              </w:rPr>
              <w:t>Requirements</w:t>
            </w:r>
          </w:p>
        </w:tc>
      </w:tr>
      <w:tr w:rsidR="00E57489" w14:paraId="18A2E0A3" w14:textId="77777777" w:rsidTr="00E57489">
        <w:trPr>
          <w:trHeight w:val="776"/>
        </w:trPr>
        <w:tc>
          <w:tcPr>
            <w:tcW w:w="1877" w:type="dxa"/>
            <w:tcBorders>
              <w:bottom w:val="single" w:sz="4" w:space="0" w:color="000000"/>
              <w:right w:val="single" w:sz="4" w:space="0" w:color="000000"/>
            </w:tcBorders>
          </w:tcPr>
          <w:p w14:paraId="5738B25A" w14:textId="77777777" w:rsidR="00E57489" w:rsidRDefault="00E57489">
            <w:pPr>
              <w:pStyle w:val="TableParagraph"/>
              <w:spacing w:before="158"/>
              <w:ind w:left="356" w:right="126" w:firstLine="134"/>
              <w:rPr>
                <w:b/>
                <w:sz w:val="20"/>
              </w:rPr>
            </w:pPr>
            <w:r>
              <w:rPr>
                <w:b/>
                <w:sz w:val="20"/>
              </w:rPr>
              <w:t>Column 1. Type</w:t>
            </w:r>
            <w:r>
              <w:rPr>
                <w:b/>
                <w:spacing w:val="-13"/>
                <w:sz w:val="20"/>
              </w:rPr>
              <w:t xml:space="preserve"> </w:t>
            </w:r>
            <w:r>
              <w:rPr>
                <w:b/>
                <w:sz w:val="20"/>
              </w:rPr>
              <w:t>of</w:t>
            </w:r>
            <w:r>
              <w:rPr>
                <w:b/>
                <w:spacing w:val="-12"/>
                <w:sz w:val="20"/>
              </w:rPr>
              <w:t xml:space="preserve"> </w:t>
            </w:r>
            <w:r>
              <w:rPr>
                <w:b/>
                <w:sz w:val="20"/>
              </w:rPr>
              <w:t>Store</w:t>
            </w:r>
          </w:p>
        </w:tc>
        <w:tc>
          <w:tcPr>
            <w:tcW w:w="2163" w:type="dxa"/>
            <w:tcBorders>
              <w:left w:val="single" w:sz="4" w:space="0" w:color="000000"/>
              <w:bottom w:val="single" w:sz="4" w:space="0" w:color="000000"/>
              <w:right w:val="single" w:sz="4" w:space="0" w:color="000000"/>
            </w:tcBorders>
          </w:tcPr>
          <w:p w14:paraId="351F131E" w14:textId="77777777" w:rsidR="00E57489" w:rsidRDefault="00E57489">
            <w:pPr>
              <w:pStyle w:val="TableParagraph"/>
              <w:spacing w:before="158"/>
              <w:ind w:left="750" w:right="595" w:hanging="89"/>
              <w:rPr>
                <w:b/>
                <w:sz w:val="20"/>
              </w:rPr>
            </w:pPr>
            <w:r>
              <w:rPr>
                <w:b/>
                <w:sz w:val="20"/>
              </w:rPr>
              <w:t>Column</w:t>
            </w:r>
            <w:r>
              <w:rPr>
                <w:b/>
                <w:spacing w:val="-13"/>
                <w:sz w:val="20"/>
              </w:rPr>
              <w:t xml:space="preserve"> </w:t>
            </w:r>
            <w:r>
              <w:rPr>
                <w:b/>
                <w:sz w:val="20"/>
              </w:rPr>
              <w:t xml:space="preserve">2. </w:t>
            </w:r>
            <w:r>
              <w:rPr>
                <w:b/>
                <w:spacing w:val="-2"/>
                <w:sz w:val="20"/>
              </w:rPr>
              <w:t>Samples</w:t>
            </w:r>
          </w:p>
        </w:tc>
        <w:tc>
          <w:tcPr>
            <w:tcW w:w="2429" w:type="dxa"/>
            <w:tcBorders>
              <w:left w:val="single" w:sz="4" w:space="0" w:color="000000"/>
              <w:bottom w:val="single" w:sz="4" w:space="0" w:color="000000"/>
              <w:right w:val="single" w:sz="4" w:space="0" w:color="000000"/>
            </w:tcBorders>
          </w:tcPr>
          <w:p w14:paraId="042D395F" w14:textId="77777777" w:rsidR="00E57489" w:rsidRDefault="00E57489">
            <w:pPr>
              <w:pStyle w:val="TableParagraph"/>
              <w:spacing w:before="43"/>
              <w:ind w:left="491" w:right="375"/>
              <w:jc w:val="center"/>
              <w:rPr>
                <w:b/>
                <w:sz w:val="20"/>
              </w:rPr>
            </w:pPr>
            <w:r>
              <w:rPr>
                <w:b/>
                <w:sz w:val="20"/>
              </w:rPr>
              <w:t>Column</w:t>
            </w:r>
            <w:r>
              <w:rPr>
                <w:b/>
                <w:spacing w:val="-6"/>
                <w:sz w:val="20"/>
              </w:rPr>
              <w:t xml:space="preserve"> </w:t>
            </w:r>
            <w:r>
              <w:rPr>
                <w:b/>
                <w:spacing w:val="-5"/>
                <w:sz w:val="20"/>
              </w:rPr>
              <w:t>3.</w:t>
            </w:r>
          </w:p>
          <w:p w14:paraId="55FEB253" w14:textId="77777777" w:rsidR="00E57489" w:rsidRDefault="00E57489">
            <w:pPr>
              <w:pStyle w:val="TableParagraph"/>
              <w:ind w:left="491" w:right="375"/>
              <w:jc w:val="center"/>
              <w:rPr>
                <w:b/>
                <w:sz w:val="20"/>
              </w:rPr>
            </w:pPr>
            <w:r>
              <w:rPr>
                <w:b/>
                <w:sz w:val="20"/>
              </w:rPr>
              <w:t>Sample</w:t>
            </w:r>
            <w:r>
              <w:rPr>
                <w:b/>
                <w:spacing w:val="-13"/>
                <w:sz w:val="20"/>
              </w:rPr>
              <w:t xml:space="preserve"> </w:t>
            </w:r>
            <w:r>
              <w:rPr>
                <w:b/>
                <w:sz w:val="20"/>
              </w:rPr>
              <w:t xml:space="preserve">Collection </w:t>
            </w:r>
            <w:r>
              <w:rPr>
                <w:b/>
                <w:spacing w:val="-2"/>
                <w:sz w:val="20"/>
              </w:rPr>
              <w:t>Procedures</w:t>
            </w:r>
          </w:p>
        </w:tc>
        <w:tc>
          <w:tcPr>
            <w:tcW w:w="2969" w:type="dxa"/>
            <w:tcBorders>
              <w:left w:val="single" w:sz="4" w:space="0" w:color="000000"/>
              <w:bottom w:val="single" w:sz="4" w:space="0" w:color="000000"/>
            </w:tcBorders>
          </w:tcPr>
          <w:p w14:paraId="270BF890" w14:textId="77777777" w:rsidR="00E57489" w:rsidRDefault="00E57489">
            <w:pPr>
              <w:pStyle w:val="TableParagraph"/>
              <w:spacing w:before="43"/>
              <w:ind w:left="494" w:right="381"/>
              <w:jc w:val="center"/>
              <w:rPr>
                <w:b/>
                <w:sz w:val="20"/>
              </w:rPr>
            </w:pPr>
            <w:r>
              <w:rPr>
                <w:b/>
                <w:sz w:val="20"/>
              </w:rPr>
              <w:t>Column</w:t>
            </w:r>
            <w:r>
              <w:rPr>
                <w:b/>
                <w:spacing w:val="-6"/>
                <w:sz w:val="20"/>
              </w:rPr>
              <w:t xml:space="preserve"> </w:t>
            </w:r>
            <w:r>
              <w:rPr>
                <w:b/>
                <w:spacing w:val="-5"/>
                <w:sz w:val="20"/>
              </w:rPr>
              <w:t>4.</w:t>
            </w:r>
          </w:p>
          <w:p w14:paraId="114B810F" w14:textId="77777777" w:rsidR="00E57489" w:rsidRDefault="00E57489">
            <w:pPr>
              <w:pStyle w:val="TableParagraph"/>
              <w:ind w:left="495" w:right="381"/>
              <w:jc w:val="center"/>
              <w:rPr>
                <w:b/>
                <w:sz w:val="20"/>
              </w:rPr>
            </w:pPr>
            <w:r>
              <w:rPr>
                <w:b/>
                <w:sz w:val="20"/>
              </w:rPr>
              <w:t>Accuracy</w:t>
            </w:r>
            <w:r>
              <w:rPr>
                <w:b/>
                <w:spacing w:val="-13"/>
                <w:sz w:val="20"/>
              </w:rPr>
              <w:t xml:space="preserve"> </w:t>
            </w:r>
            <w:r>
              <w:rPr>
                <w:b/>
                <w:sz w:val="20"/>
              </w:rPr>
              <w:t>Requirements (See Section 10)</w:t>
            </w:r>
          </w:p>
        </w:tc>
      </w:tr>
      <w:tr w:rsidR="00E57489" w14:paraId="5220695A" w14:textId="77777777" w:rsidTr="00E57489">
        <w:trPr>
          <w:trHeight w:val="3354"/>
        </w:trPr>
        <w:tc>
          <w:tcPr>
            <w:tcW w:w="1877" w:type="dxa"/>
            <w:tcBorders>
              <w:top w:val="single" w:sz="4" w:space="0" w:color="000000"/>
              <w:bottom w:val="single" w:sz="4" w:space="0" w:color="000000"/>
              <w:right w:val="single" w:sz="4" w:space="0" w:color="000000"/>
            </w:tcBorders>
          </w:tcPr>
          <w:p w14:paraId="3B908BEE" w14:textId="77777777" w:rsidR="00E57489" w:rsidRDefault="00E57489">
            <w:pPr>
              <w:pStyle w:val="TableParagraph"/>
            </w:pPr>
          </w:p>
          <w:p w14:paraId="33550493" w14:textId="77777777" w:rsidR="00E57489" w:rsidRDefault="00E57489">
            <w:pPr>
              <w:pStyle w:val="TableParagraph"/>
            </w:pPr>
          </w:p>
          <w:p w14:paraId="5F9D5072" w14:textId="77777777" w:rsidR="00E57489" w:rsidRDefault="00E57489">
            <w:pPr>
              <w:pStyle w:val="TableParagraph"/>
              <w:spacing w:before="132"/>
              <w:ind w:left="126" w:right="69"/>
              <w:jc w:val="both"/>
              <w:rPr>
                <w:sz w:val="20"/>
              </w:rPr>
            </w:pPr>
            <w:r>
              <w:rPr>
                <w:sz w:val="20"/>
              </w:rPr>
              <w:t>Convenience</w:t>
            </w:r>
            <w:r>
              <w:rPr>
                <w:spacing w:val="-13"/>
                <w:sz w:val="20"/>
              </w:rPr>
              <w:t xml:space="preserve"> </w:t>
            </w:r>
            <w:r>
              <w:rPr>
                <w:sz w:val="20"/>
              </w:rPr>
              <w:t>or</w:t>
            </w:r>
            <w:r>
              <w:rPr>
                <w:spacing w:val="-12"/>
                <w:sz w:val="20"/>
              </w:rPr>
              <w:t xml:space="preserve"> </w:t>
            </w:r>
            <w:r>
              <w:rPr>
                <w:sz w:val="20"/>
              </w:rPr>
              <w:t xml:space="preserve">Any Other Small Retail </w:t>
            </w:r>
            <w:r>
              <w:rPr>
                <w:spacing w:val="-2"/>
                <w:sz w:val="20"/>
              </w:rPr>
              <w:t>Store</w:t>
            </w:r>
          </w:p>
          <w:p w14:paraId="31240579" w14:textId="77777777" w:rsidR="00E57489" w:rsidRDefault="00E57489">
            <w:pPr>
              <w:pStyle w:val="TableParagraph"/>
              <w:spacing w:before="9"/>
              <w:rPr>
                <w:sz w:val="20"/>
              </w:rPr>
            </w:pPr>
          </w:p>
          <w:p w14:paraId="4DF2C78D" w14:textId="77777777" w:rsidR="00E57489" w:rsidRPr="00E57489" w:rsidRDefault="00E57489">
            <w:pPr>
              <w:pStyle w:val="TableParagraph"/>
              <w:ind w:left="126" w:right="69"/>
              <w:jc w:val="both"/>
              <w:rPr>
                <w:b/>
                <w:strike/>
                <w:sz w:val="20"/>
              </w:rPr>
            </w:pPr>
            <w:r w:rsidRPr="00E57489">
              <w:rPr>
                <w:b/>
                <w:strike/>
                <w:sz w:val="20"/>
              </w:rPr>
              <w:t>NOTE: For this procedure, a small store</w:t>
            </w:r>
            <w:r w:rsidRPr="00E57489">
              <w:rPr>
                <w:b/>
                <w:strike/>
                <w:spacing w:val="-13"/>
                <w:sz w:val="20"/>
              </w:rPr>
              <w:t xml:space="preserve"> </w:t>
            </w:r>
            <w:r w:rsidRPr="00E57489">
              <w:rPr>
                <w:b/>
                <w:strike/>
                <w:sz w:val="20"/>
              </w:rPr>
              <w:t>is</w:t>
            </w:r>
            <w:r w:rsidRPr="00E57489">
              <w:rPr>
                <w:b/>
                <w:strike/>
                <w:spacing w:val="-12"/>
                <w:sz w:val="20"/>
              </w:rPr>
              <w:t xml:space="preserve"> </w:t>
            </w:r>
            <w:r w:rsidRPr="00E57489">
              <w:rPr>
                <w:b/>
                <w:strike/>
                <w:sz w:val="20"/>
              </w:rPr>
              <w:t>typically</w:t>
            </w:r>
            <w:r w:rsidRPr="00E57489">
              <w:rPr>
                <w:b/>
                <w:strike/>
                <w:spacing w:val="-13"/>
                <w:sz w:val="20"/>
              </w:rPr>
              <w:t xml:space="preserve"> </w:t>
            </w:r>
            <w:r w:rsidRPr="00E57489">
              <w:rPr>
                <w:b/>
                <w:strike/>
                <w:sz w:val="20"/>
              </w:rPr>
              <w:t>one with three or fewer check-out registers.</w:t>
            </w:r>
          </w:p>
        </w:tc>
        <w:tc>
          <w:tcPr>
            <w:tcW w:w="2163" w:type="dxa"/>
            <w:tcBorders>
              <w:top w:val="single" w:sz="4" w:space="0" w:color="000000"/>
              <w:left w:val="single" w:sz="4" w:space="0" w:color="000000"/>
              <w:bottom w:val="single" w:sz="4" w:space="0" w:color="000000"/>
              <w:right w:val="single" w:sz="4" w:space="0" w:color="000000"/>
            </w:tcBorders>
          </w:tcPr>
          <w:p w14:paraId="75DE48D5" w14:textId="77777777" w:rsidR="00E57489" w:rsidRDefault="00E57489">
            <w:pPr>
              <w:pStyle w:val="TableParagraph"/>
              <w:spacing w:before="43"/>
              <w:ind w:left="121"/>
              <w:rPr>
                <w:sz w:val="20"/>
              </w:rPr>
            </w:pPr>
            <w:r>
              <w:rPr>
                <w:sz w:val="20"/>
              </w:rPr>
              <w:t>Two-Stage</w:t>
            </w:r>
            <w:r>
              <w:rPr>
                <w:spacing w:val="-9"/>
                <w:sz w:val="20"/>
              </w:rPr>
              <w:t xml:space="preserve"> </w:t>
            </w:r>
            <w:r>
              <w:rPr>
                <w:spacing w:val="-2"/>
                <w:sz w:val="20"/>
              </w:rPr>
              <w:t>Sample:</w:t>
            </w:r>
          </w:p>
          <w:p w14:paraId="6B9D00B2" w14:textId="77777777" w:rsidR="00E57489" w:rsidRDefault="00E57489">
            <w:pPr>
              <w:pStyle w:val="TableParagraph"/>
              <w:spacing w:before="10"/>
              <w:rPr>
                <w:sz w:val="20"/>
              </w:rPr>
            </w:pPr>
          </w:p>
          <w:p w14:paraId="0130AD78" w14:textId="77777777" w:rsidR="00E57489" w:rsidRDefault="00E57489">
            <w:pPr>
              <w:pStyle w:val="TableParagraph"/>
              <w:spacing w:before="1"/>
              <w:ind w:left="121"/>
              <w:rPr>
                <w:sz w:val="20"/>
              </w:rPr>
            </w:pPr>
            <w:r>
              <w:rPr>
                <w:sz w:val="20"/>
              </w:rPr>
              <w:t>First</w:t>
            </w:r>
            <w:r>
              <w:rPr>
                <w:spacing w:val="-4"/>
                <w:sz w:val="20"/>
              </w:rPr>
              <w:t xml:space="preserve"> </w:t>
            </w:r>
            <w:r>
              <w:rPr>
                <w:sz w:val="20"/>
              </w:rPr>
              <w:t>Stage</w:t>
            </w:r>
            <w:r>
              <w:rPr>
                <w:spacing w:val="-4"/>
                <w:sz w:val="20"/>
              </w:rPr>
              <w:t xml:space="preserve"> </w:t>
            </w:r>
            <w:r>
              <w:rPr>
                <w:sz w:val="20"/>
              </w:rPr>
              <w:t>=</w:t>
            </w:r>
            <w:r>
              <w:rPr>
                <w:spacing w:val="-3"/>
                <w:sz w:val="20"/>
              </w:rPr>
              <w:t xml:space="preserve"> </w:t>
            </w:r>
            <w:r>
              <w:rPr>
                <w:sz w:val="20"/>
              </w:rPr>
              <w:t>25</w:t>
            </w:r>
            <w:r>
              <w:rPr>
                <w:spacing w:val="-3"/>
                <w:sz w:val="20"/>
              </w:rPr>
              <w:t xml:space="preserve"> </w:t>
            </w:r>
            <w:r>
              <w:rPr>
                <w:spacing w:val="-4"/>
                <w:sz w:val="20"/>
              </w:rPr>
              <w:t>items</w:t>
            </w:r>
          </w:p>
          <w:p w14:paraId="437B915C" w14:textId="77777777" w:rsidR="00E57489" w:rsidRDefault="00E57489">
            <w:pPr>
              <w:pStyle w:val="TableParagraph"/>
              <w:spacing w:before="7"/>
              <w:rPr>
                <w:sz w:val="20"/>
              </w:rPr>
            </w:pPr>
          </w:p>
          <w:p w14:paraId="76845C2C" w14:textId="77777777" w:rsidR="00E57489" w:rsidRDefault="00E57489">
            <w:pPr>
              <w:pStyle w:val="TableParagraph"/>
              <w:spacing w:before="1"/>
              <w:ind w:right="297" w:firstLine="14"/>
              <w:rPr>
                <w:sz w:val="20"/>
              </w:rPr>
            </w:pPr>
            <w:r>
              <w:rPr>
                <w:sz w:val="20"/>
              </w:rPr>
              <w:t>Second</w:t>
            </w:r>
            <w:r>
              <w:rPr>
                <w:spacing w:val="-12"/>
                <w:sz w:val="20"/>
              </w:rPr>
              <w:t xml:space="preserve"> </w:t>
            </w:r>
            <w:r>
              <w:rPr>
                <w:sz w:val="20"/>
              </w:rPr>
              <w:t>Stage</w:t>
            </w:r>
            <w:r>
              <w:rPr>
                <w:spacing w:val="-13"/>
                <w:sz w:val="20"/>
              </w:rPr>
              <w:t xml:space="preserve"> </w:t>
            </w:r>
            <w:r>
              <w:rPr>
                <w:sz w:val="20"/>
              </w:rPr>
              <w:t>=</w:t>
            </w:r>
            <w:r>
              <w:rPr>
                <w:spacing w:val="-12"/>
                <w:sz w:val="20"/>
              </w:rPr>
              <w:t xml:space="preserve"> </w:t>
            </w:r>
            <w:r>
              <w:rPr>
                <w:sz w:val="20"/>
              </w:rPr>
              <w:t>25 items or more</w:t>
            </w:r>
          </w:p>
          <w:p w14:paraId="4ED102EA" w14:textId="77777777" w:rsidR="00E57489" w:rsidRDefault="00E57489">
            <w:pPr>
              <w:pStyle w:val="TableParagraph"/>
              <w:spacing w:before="10"/>
              <w:rPr>
                <w:sz w:val="20"/>
              </w:rPr>
            </w:pPr>
          </w:p>
          <w:p w14:paraId="43699975" w14:textId="77777777" w:rsidR="00E57489" w:rsidRDefault="00E57489">
            <w:pPr>
              <w:pStyle w:val="TableParagraph"/>
              <w:ind w:right="297" w:firstLine="14"/>
              <w:rPr>
                <w:sz w:val="20"/>
              </w:rPr>
            </w:pPr>
            <w:r>
              <w:rPr>
                <w:sz w:val="20"/>
              </w:rPr>
              <w:t>Total</w:t>
            </w:r>
            <w:r>
              <w:rPr>
                <w:spacing w:val="-9"/>
                <w:sz w:val="20"/>
              </w:rPr>
              <w:t xml:space="preserve"> </w:t>
            </w:r>
            <w:r>
              <w:rPr>
                <w:sz w:val="20"/>
              </w:rPr>
              <w:t>=</w:t>
            </w:r>
            <w:r>
              <w:rPr>
                <w:spacing w:val="-9"/>
                <w:sz w:val="20"/>
              </w:rPr>
              <w:t xml:space="preserve"> </w:t>
            </w:r>
            <w:r>
              <w:rPr>
                <w:sz w:val="20"/>
              </w:rPr>
              <w:t>50</w:t>
            </w:r>
            <w:r>
              <w:rPr>
                <w:spacing w:val="-8"/>
                <w:sz w:val="20"/>
              </w:rPr>
              <w:t xml:space="preserve"> </w:t>
            </w:r>
            <w:r>
              <w:rPr>
                <w:sz w:val="20"/>
              </w:rPr>
              <w:t>items</w:t>
            </w:r>
            <w:r>
              <w:rPr>
                <w:spacing w:val="-10"/>
                <w:sz w:val="20"/>
              </w:rPr>
              <w:t xml:space="preserve"> </w:t>
            </w:r>
            <w:r>
              <w:rPr>
                <w:sz w:val="20"/>
              </w:rPr>
              <w:t xml:space="preserve">or </w:t>
            </w:r>
            <w:r>
              <w:rPr>
                <w:spacing w:val="-4"/>
                <w:sz w:val="20"/>
              </w:rPr>
              <w:t>more</w:t>
            </w:r>
          </w:p>
          <w:p w14:paraId="4530FE29" w14:textId="77777777" w:rsidR="00E57489" w:rsidRDefault="00E57489">
            <w:pPr>
              <w:pStyle w:val="TableParagraph"/>
              <w:rPr>
                <w:sz w:val="21"/>
              </w:rPr>
            </w:pPr>
          </w:p>
          <w:p w14:paraId="039350E0" w14:textId="77777777" w:rsidR="00E57489" w:rsidRDefault="00E57489">
            <w:pPr>
              <w:pStyle w:val="TableParagraph"/>
              <w:ind w:left="121"/>
              <w:rPr>
                <w:sz w:val="20"/>
              </w:rPr>
            </w:pPr>
            <w:r>
              <w:rPr>
                <w:spacing w:val="-5"/>
                <w:sz w:val="20"/>
              </w:rPr>
              <w:t>or</w:t>
            </w:r>
          </w:p>
          <w:p w14:paraId="45925D05" w14:textId="77777777" w:rsidR="00E57489" w:rsidRDefault="00E57489">
            <w:pPr>
              <w:pStyle w:val="TableParagraph"/>
              <w:spacing w:before="8"/>
              <w:rPr>
                <w:sz w:val="20"/>
              </w:rPr>
            </w:pPr>
          </w:p>
          <w:p w14:paraId="1B0752C6" w14:textId="77777777" w:rsidR="00E57489" w:rsidRDefault="00E57489">
            <w:pPr>
              <w:pStyle w:val="TableParagraph"/>
              <w:ind w:left="121" w:right="297"/>
              <w:rPr>
                <w:sz w:val="20"/>
              </w:rPr>
            </w:pPr>
            <w:r>
              <w:rPr>
                <w:sz w:val="20"/>
              </w:rPr>
              <w:t>Single-Stage</w:t>
            </w:r>
            <w:r>
              <w:rPr>
                <w:spacing w:val="-13"/>
                <w:sz w:val="20"/>
              </w:rPr>
              <w:t xml:space="preserve"> </w:t>
            </w:r>
            <w:r>
              <w:rPr>
                <w:sz w:val="20"/>
              </w:rPr>
              <w:t>Sample: 50 items or more</w:t>
            </w:r>
          </w:p>
        </w:tc>
        <w:tc>
          <w:tcPr>
            <w:tcW w:w="2429" w:type="dxa"/>
            <w:vMerge w:val="restart"/>
            <w:tcBorders>
              <w:top w:val="single" w:sz="4" w:space="0" w:color="000000"/>
              <w:left w:val="single" w:sz="4" w:space="0" w:color="000000"/>
              <w:bottom w:val="nil"/>
              <w:right w:val="single" w:sz="4" w:space="0" w:color="000000"/>
            </w:tcBorders>
          </w:tcPr>
          <w:p w14:paraId="02FF3420" w14:textId="77777777" w:rsidR="00E57489" w:rsidRDefault="00E57489">
            <w:pPr>
              <w:pStyle w:val="TableParagraph"/>
              <w:spacing w:before="43"/>
              <w:ind w:left="135" w:right="37"/>
              <w:rPr>
                <w:sz w:val="20"/>
              </w:rPr>
            </w:pPr>
            <w:r>
              <w:rPr>
                <w:sz w:val="20"/>
              </w:rPr>
              <w:t>Use the Randomized Sample</w:t>
            </w:r>
            <w:r>
              <w:rPr>
                <w:spacing w:val="-13"/>
                <w:sz w:val="20"/>
              </w:rPr>
              <w:t xml:space="preserve"> </w:t>
            </w:r>
            <w:r>
              <w:rPr>
                <w:sz w:val="20"/>
              </w:rPr>
              <w:t>Collection</w:t>
            </w:r>
            <w:r>
              <w:rPr>
                <w:spacing w:val="-12"/>
                <w:sz w:val="20"/>
              </w:rPr>
              <w:t xml:space="preserve"> </w:t>
            </w:r>
            <w:r>
              <w:rPr>
                <w:sz w:val="20"/>
              </w:rPr>
              <w:t>in</w:t>
            </w:r>
            <w:r>
              <w:rPr>
                <w:spacing w:val="-12"/>
                <w:sz w:val="20"/>
              </w:rPr>
              <w:t xml:space="preserve"> </w:t>
            </w:r>
            <w:r>
              <w:rPr>
                <w:sz w:val="20"/>
              </w:rPr>
              <w:t>7.3.1 or the Stratified Sample Collection in 7.3.2.</w:t>
            </w:r>
          </w:p>
          <w:p w14:paraId="137F59F6" w14:textId="77777777" w:rsidR="00E57489" w:rsidRDefault="00E57489">
            <w:pPr>
              <w:pStyle w:val="TableParagraph"/>
              <w:spacing w:before="9"/>
              <w:rPr>
                <w:sz w:val="20"/>
              </w:rPr>
            </w:pPr>
          </w:p>
          <w:p w14:paraId="17AAFDE6" w14:textId="77777777" w:rsidR="00E57489" w:rsidRDefault="00E57489">
            <w:pPr>
              <w:pStyle w:val="TableParagraph"/>
              <w:ind w:left="135"/>
              <w:rPr>
                <w:sz w:val="20"/>
              </w:rPr>
            </w:pPr>
            <w:r>
              <w:rPr>
                <w:spacing w:val="-5"/>
                <w:sz w:val="20"/>
              </w:rPr>
              <w:t>and</w:t>
            </w:r>
          </w:p>
          <w:p w14:paraId="15DB2EA2" w14:textId="77777777" w:rsidR="00E57489" w:rsidRDefault="00E57489">
            <w:pPr>
              <w:pStyle w:val="TableParagraph"/>
              <w:spacing w:before="11"/>
              <w:rPr>
                <w:sz w:val="20"/>
              </w:rPr>
            </w:pPr>
          </w:p>
          <w:p w14:paraId="1498BAAC" w14:textId="77777777" w:rsidR="00E57489" w:rsidRDefault="00E57489">
            <w:pPr>
              <w:pStyle w:val="TableParagraph"/>
              <w:ind w:left="135" w:right="37"/>
              <w:rPr>
                <w:sz w:val="20"/>
              </w:rPr>
            </w:pPr>
            <w:r>
              <w:rPr>
                <w:sz w:val="20"/>
              </w:rPr>
              <w:t>Use</w:t>
            </w:r>
            <w:r>
              <w:rPr>
                <w:spacing w:val="-13"/>
                <w:sz w:val="20"/>
              </w:rPr>
              <w:t xml:space="preserve"> </w:t>
            </w:r>
            <w:r>
              <w:rPr>
                <w:sz w:val="20"/>
              </w:rPr>
              <w:t>Manual</w:t>
            </w:r>
            <w:r>
              <w:rPr>
                <w:spacing w:val="-12"/>
                <w:sz w:val="20"/>
              </w:rPr>
              <w:t xml:space="preserve"> </w:t>
            </w:r>
            <w:r>
              <w:rPr>
                <w:sz w:val="20"/>
              </w:rPr>
              <w:t>or</w:t>
            </w:r>
            <w:r>
              <w:rPr>
                <w:spacing w:val="-12"/>
                <w:sz w:val="20"/>
              </w:rPr>
              <w:t xml:space="preserve"> </w:t>
            </w:r>
            <w:r>
              <w:rPr>
                <w:sz w:val="20"/>
              </w:rPr>
              <w:t>Automated Inspection Procedures</w:t>
            </w:r>
          </w:p>
          <w:p w14:paraId="423E0657" w14:textId="77777777" w:rsidR="00E57489" w:rsidRDefault="00E57489">
            <w:pPr>
              <w:pStyle w:val="TableParagraph"/>
              <w:spacing w:before="8"/>
              <w:rPr>
                <w:sz w:val="29"/>
              </w:rPr>
            </w:pPr>
          </w:p>
          <w:p w14:paraId="608617BD" w14:textId="77777777" w:rsidR="00E57489" w:rsidRDefault="00E57489">
            <w:pPr>
              <w:pStyle w:val="TableParagraph"/>
              <w:spacing w:before="1" w:line="230" w:lineRule="atLeast"/>
              <w:ind w:left="135" w:right="37"/>
              <w:rPr>
                <w:sz w:val="20"/>
              </w:rPr>
            </w:pPr>
            <w:r>
              <w:rPr>
                <w:b/>
                <w:sz w:val="20"/>
              </w:rPr>
              <w:t>NOTE:</w:t>
            </w:r>
            <w:r>
              <w:rPr>
                <w:b/>
                <w:spacing w:val="40"/>
                <w:sz w:val="20"/>
              </w:rPr>
              <w:t xml:space="preserve"> </w:t>
            </w:r>
            <w:r>
              <w:rPr>
                <w:sz w:val="20"/>
              </w:rPr>
              <w:t>Test</w:t>
            </w:r>
            <w:r>
              <w:rPr>
                <w:spacing w:val="-3"/>
                <w:sz w:val="20"/>
              </w:rPr>
              <w:t xml:space="preserve"> </w:t>
            </w:r>
            <w:r>
              <w:rPr>
                <w:sz w:val="20"/>
              </w:rPr>
              <w:t>the</w:t>
            </w:r>
            <w:r>
              <w:rPr>
                <w:spacing w:val="-3"/>
                <w:sz w:val="20"/>
              </w:rPr>
              <w:t xml:space="preserve"> </w:t>
            </w:r>
            <w:r>
              <w:rPr>
                <w:sz w:val="20"/>
              </w:rPr>
              <w:t>store</w:t>
            </w:r>
            <w:r>
              <w:rPr>
                <w:spacing w:val="-3"/>
                <w:sz w:val="20"/>
              </w:rPr>
              <w:t xml:space="preserve"> </w:t>
            </w:r>
            <w:r>
              <w:rPr>
                <w:sz w:val="20"/>
              </w:rPr>
              <w:t>as</w:t>
            </w:r>
            <w:r>
              <w:rPr>
                <w:spacing w:val="-4"/>
                <w:sz w:val="20"/>
              </w:rPr>
              <w:t xml:space="preserve"> </w:t>
            </w:r>
            <w:r>
              <w:rPr>
                <w:sz w:val="20"/>
              </w:rPr>
              <w:t>a whole unit by taking samples</w:t>
            </w:r>
            <w:r>
              <w:rPr>
                <w:spacing w:val="-10"/>
                <w:sz w:val="20"/>
              </w:rPr>
              <w:t xml:space="preserve"> </w:t>
            </w:r>
            <w:r>
              <w:rPr>
                <w:sz w:val="20"/>
              </w:rPr>
              <w:t>from</w:t>
            </w:r>
            <w:r>
              <w:rPr>
                <w:spacing w:val="-8"/>
                <w:sz w:val="20"/>
              </w:rPr>
              <w:t xml:space="preserve"> </w:t>
            </w:r>
            <w:r>
              <w:rPr>
                <w:sz w:val="20"/>
              </w:rPr>
              <w:t>all</w:t>
            </w:r>
            <w:r>
              <w:rPr>
                <w:spacing w:val="-9"/>
                <w:sz w:val="20"/>
              </w:rPr>
              <w:t xml:space="preserve"> </w:t>
            </w:r>
            <w:r>
              <w:rPr>
                <w:sz w:val="20"/>
              </w:rPr>
              <w:t>“areas”</w:t>
            </w:r>
            <w:r>
              <w:rPr>
                <w:spacing w:val="-9"/>
                <w:sz w:val="20"/>
              </w:rPr>
              <w:t xml:space="preserve"> </w:t>
            </w:r>
            <w:r>
              <w:rPr>
                <w:sz w:val="20"/>
              </w:rPr>
              <w:t>of the store,</w:t>
            </w:r>
          </w:p>
        </w:tc>
        <w:tc>
          <w:tcPr>
            <w:tcW w:w="2969" w:type="dxa"/>
            <w:tcBorders>
              <w:top w:val="single" w:sz="4" w:space="0" w:color="000000"/>
              <w:left w:val="single" w:sz="4" w:space="0" w:color="000000"/>
              <w:bottom w:val="single" w:sz="4" w:space="0" w:color="000000"/>
            </w:tcBorders>
          </w:tcPr>
          <w:p w14:paraId="1349893A" w14:textId="77777777" w:rsidR="00E57489" w:rsidRDefault="00E57489">
            <w:pPr>
              <w:pStyle w:val="TableParagraph"/>
              <w:spacing w:before="43"/>
              <w:ind w:left="125" w:right="145"/>
              <w:rPr>
                <w:sz w:val="20"/>
              </w:rPr>
            </w:pPr>
            <w:r>
              <w:rPr>
                <w:sz w:val="20"/>
              </w:rPr>
              <w:t>If</w:t>
            </w:r>
            <w:r>
              <w:rPr>
                <w:spacing w:val="-4"/>
                <w:sz w:val="20"/>
              </w:rPr>
              <w:t xml:space="preserve"> </w:t>
            </w:r>
            <w:r>
              <w:rPr>
                <w:sz w:val="20"/>
              </w:rPr>
              <w:t>1</w:t>
            </w:r>
            <w:r>
              <w:rPr>
                <w:spacing w:val="-4"/>
                <w:sz w:val="20"/>
              </w:rPr>
              <w:t xml:space="preserve"> </w:t>
            </w:r>
            <w:r>
              <w:rPr>
                <w:sz w:val="20"/>
              </w:rPr>
              <w:t>error</w:t>
            </w:r>
            <w:r>
              <w:rPr>
                <w:spacing w:val="-4"/>
                <w:sz w:val="20"/>
              </w:rPr>
              <w:t xml:space="preserve"> </w:t>
            </w:r>
            <w:r>
              <w:rPr>
                <w:sz w:val="20"/>
              </w:rPr>
              <w:t>is</w:t>
            </w:r>
            <w:r>
              <w:rPr>
                <w:spacing w:val="-6"/>
                <w:sz w:val="20"/>
              </w:rPr>
              <w:t xml:space="preserve"> </w:t>
            </w:r>
            <w:r>
              <w:rPr>
                <w:sz w:val="20"/>
              </w:rPr>
              <w:t>found</w:t>
            </w:r>
            <w:r>
              <w:rPr>
                <w:spacing w:val="-4"/>
                <w:sz w:val="20"/>
              </w:rPr>
              <w:t xml:space="preserve"> </w:t>
            </w:r>
            <w:r>
              <w:rPr>
                <w:sz w:val="20"/>
              </w:rPr>
              <w:t>in</w:t>
            </w:r>
            <w:r>
              <w:rPr>
                <w:spacing w:val="-4"/>
                <w:sz w:val="20"/>
              </w:rPr>
              <w:t xml:space="preserve"> </w:t>
            </w:r>
            <w:r>
              <w:rPr>
                <w:sz w:val="20"/>
              </w:rPr>
              <w:t>the</w:t>
            </w:r>
            <w:r>
              <w:rPr>
                <w:spacing w:val="-7"/>
                <w:sz w:val="20"/>
              </w:rPr>
              <w:t xml:space="preserve"> </w:t>
            </w:r>
            <w:r>
              <w:rPr>
                <w:sz w:val="20"/>
              </w:rPr>
              <w:t xml:space="preserve">25-item sample, test an additional 25 </w:t>
            </w:r>
            <w:r>
              <w:rPr>
                <w:spacing w:val="-2"/>
                <w:sz w:val="20"/>
              </w:rPr>
              <w:t>items.</w:t>
            </w:r>
          </w:p>
          <w:p w14:paraId="07222833" w14:textId="77777777" w:rsidR="00E57489" w:rsidRDefault="00E57489">
            <w:pPr>
              <w:pStyle w:val="TableParagraph"/>
              <w:spacing w:before="9"/>
              <w:rPr>
                <w:sz w:val="20"/>
              </w:rPr>
            </w:pPr>
          </w:p>
          <w:p w14:paraId="446CF3DC" w14:textId="77777777" w:rsidR="00E57489" w:rsidRDefault="00E57489">
            <w:pPr>
              <w:pStyle w:val="TableParagraph"/>
              <w:ind w:left="125" w:right="145"/>
              <w:rPr>
                <w:sz w:val="20"/>
              </w:rPr>
            </w:pPr>
            <w:r>
              <w:rPr>
                <w:sz w:val="20"/>
              </w:rPr>
              <w:t>If</w:t>
            </w:r>
            <w:r>
              <w:rPr>
                <w:spacing w:val="-3"/>
                <w:sz w:val="20"/>
              </w:rPr>
              <w:t xml:space="preserve"> </w:t>
            </w:r>
            <w:r>
              <w:rPr>
                <w:sz w:val="20"/>
              </w:rPr>
              <w:t>more</w:t>
            </w:r>
            <w:r>
              <w:rPr>
                <w:spacing w:val="-6"/>
                <w:sz w:val="20"/>
              </w:rPr>
              <w:t xml:space="preserve"> </w:t>
            </w:r>
            <w:r>
              <w:rPr>
                <w:sz w:val="20"/>
              </w:rPr>
              <w:t>than</w:t>
            </w:r>
            <w:r>
              <w:rPr>
                <w:spacing w:val="-5"/>
                <w:sz w:val="20"/>
              </w:rPr>
              <w:t xml:space="preserve"> </w:t>
            </w:r>
            <w:r>
              <w:rPr>
                <w:sz w:val="20"/>
              </w:rPr>
              <w:t>1</w:t>
            </w:r>
            <w:r>
              <w:rPr>
                <w:spacing w:val="-3"/>
                <w:sz w:val="20"/>
              </w:rPr>
              <w:t xml:space="preserve"> </w:t>
            </w:r>
            <w:r>
              <w:rPr>
                <w:sz w:val="20"/>
              </w:rPr>
              <w:t>error</w:t>
            </w:r>
            <w:r>
              <w:rPr>
                <w:spacing w:val="-3"/>
                <w:sz w:val="20"/>
              </w:rPr>
              <w:t xml:space="preserve"> </w:t>
            </w:r>
            <w:r>
              <w:rPr>
                <w:sz w:val="20"/>
              </w:rPr>
              <w:t>is</w:t>
            </w:r>
            <w:r>
              <w:rPr>
                <w:spacing w:val="-5"/>
                <w:sz w:val="20"/>
              </w:rPr>
              <w:t xml:space="preserve"> </w:t>
            </w:r>
            <w:r>
              <w:rPr>
                <w:sz w:val="20"/>
              </w:rPr>
              <w:t>found</w:t>
            </w:r>
            <w:r>
              <w:rPr>
                <w:spacing w:val="-3"/>
                <w:sz w:val="20"/>
              </w:rPr>
              <w:t xml:space="preserve"> </w:t>
            </w:r>
            <w:r>
              <w:rPr>
                <w:sz w:val="20"/>
              </w:rPr>
              <w:t xml:space="preserve">in the 50-item sample, the store </w:t>
            </w:r>
            <w:r>
              <w:rPr>
                <w:spacing w:val="-2"/>
                <w:sz w:val="20"/>
              </w:rPr>
              <w:t>fails.</w:t>
            </w:r>
          </w:p>
          <w:p w14:paraId="22D415C4" w14:textId="77777777" w:rsidR="00E57489" w:rsidRDefault="00E57489">
            <w:pPr>
              <w:pStyle w:val="TableParagraph"/>
              <w:rPr>
                <w:sz w:val="21"/>
              </w:rPr>
            </w:pPr>
          </w:p>
          <w:p w14:paraId="3D53C7AF" w14:textId="77777777" w:rsidR="00E57489" w:rsidRDefault="00E57489">
            <w:pPr>
              <w:pStyle w:val="TableParagraph"/>
              <w:ind w:left="125" w:right="145"/>
              <w:rPr>
                <w:sz w:val="20"/>
              </w:rPr>
            </w:pPr>
            <w:r>
              <w:rPr>
                <w:b/>
                <w:sz w:val="20"/>
              </w:rPr>
              <w:t>NOTE:</w:t>
            </w:r>
            <w:r>
              <w:rPr>
                <w:b/>
                <w:spacing w:val="40"/>
                <w:sz w:val="20"/>
              </w:rPr>
              <w:t xml:space="preserve"> </w:t>
            </w:r>
            <w:r>
              <w:rPr>
                <w:sz w:val="20"/>
              </w:rPr>
              <w:t>If</w:t>
            </w:r>
            <w:r>
              <w:rPr>
                <w:spacing w:val="-4"/>
                <w:sz w:val="20"/>
              </w:rPr>
              <w:t xml:space="preserve"> </w:t>
            </w:r>
            <w:r>
              <w:rPr>
                <w:sz w:val="20"/>
              </w:rPr>
              <w:t>more</w:t>
            </w:r>
            <w:r>
              <w:rPr>
                <w:spacing w:val="-5"/>
                <w:sz w:val="20"/>
              </w:rPr>
              <w:t xml:space="preserve"> </w:t>
            </w:r>
            <w:r>
              <w:rPr>
                <w:sz w:val="20"/>
              </w:rPr>
              <w:t>than</w:t>
            </w:r>
            <w:r>
              <w:rPr>
                <w:spacing w:val="-6"/>
                <w:sz w:val="20"/>
              </w:rPr>
              <w:t xml:space="preserve"> </w:t>
            </w:r>
            <w:r>
              <w:rPr>
                <w:sz w:val="20"/>
              </w:rPr>
              <w:t>1</w:t>
            </w:r>
            <w:r>
              <w:rPr>
                <w:spacing w:val="-4"/>
                <w:sz w:val="20"/>
              </w:rPr>
              <w:t xml:space="preserve"> </w:t>
            </w:r>
            <w:r>
              <w:rPr>
                <w:sz w:val="20"/>
              </w:rPr>
              <w:t>error</w:t>
            </w:r>
            <w:r>
              <w:rPr>
                <w:spacing w:val="-4"/>
                <w:sz w:val="20"/>
              </w:rPr>
              <w:t xml:space="preserve"> </w:t>
            </w:r>
            <w:r>
              <w:rPr>
                <w:sz w:val="20"/>
              </w:rPr>
              <w:t>is found in the first 25 items, the store fails.</w:t>
            </w:r>
          </w:p>
        </w:tc>
      </w:tr>
      <w:tr w:rsidR="00E57489" w14:paraId="0B075D7B" w14:textId="77777777" w:rsidTr="00E57489">
        <w:trPr>
          <w:trHeight w:val="50"/>
        </w:trPr>
        <w:tc>
          <w:tcPr>
            <w:tcW w:w="1877" w:type="dxa"/>
            <w:tcBorders>
              <w:top w:val="single" w:sz="4" w:space="0" w:color="000000"/>
              <w:bottom w:val="nil"/>
              <w:right w:val="single" w:sz="4" w:space="0" w:color="000000"/>
            </w:tcBorders>
          </w:tcPr>
          <w:p w14:paraId="4076874C" w14:textId="77777777" w:rsidR="00E57489" w:rsidRDefault="00E57489">
            <w:pPr>
              <w:pStyle w:val="TableParagraph"/>
              <w:rPr>
                <w:sz w:val="2"/>
              </w:rPr>
            </w:pPr>
          </w:p>
        </w:tc>
        <w:tc>
          <w:tcPr>
            <w:tcW w:w="2163" w:type="dxa"/>
            <w:tcBorders>
              <w:top w:val="single" w:sz="4" w:space="0" w:color="000000"/>
              <w:left w:val="single" w:sz="4" w:space="0" w:color="000000"/>
              <w:bottom w:val="nil"/>
              <w:right w:val="single" w:sz="4" w:space="0" w:color="000000"/>
            </w:tcBorders>
          </w:tcPr>
          <w:p w14:paraId="1E315424" w14:textId="77777777" w:rsidR="00E57489" w:rsidRDefault="00E57489">
            <w:pPr>
              <w:pStyle w:val="TableParagraph"/>
              <w:rPr>
                <w:sz w:val="2"/>
              </w:rPr>
            </w:pPr>
          </w:p>
        </w:tc>
        <w:tc>
          <w:tcPr>
            <w:tcW w:w="2429" w:type="dxa"/>
            <w:vMerge/>
            <w:tcBorders>
              <w:top w:val="nil"/>
              <w:left w:val="single" w:sz="4" w:space="0" w:color="000000"/>
              <w:bottom w:val="nil"/>
              <w:right w:val="single" w:sz="4" w:space="0" w:color="000000"/>
            </w:tcBorders>
          </w:tcPr>
          <w:p w14:paraId="6575A146" w14:textId="77777777" w:rsidR="00E57489" w:rsidRDefault="00E57489">
            <w:pPr>
              <w:rPr>
                <w:sz w:val="2"/>
                <w:szCs w:val="2"/>
              </w:rPr>
            </w:pPr>
          </w:p>
        </w:tc>
        <w:tc>
          <w:tcPr>
            <w:tcW w:w="2969" w:type="dxa"/>
            <w:tcBorders>
              <w:top w:val="single" w:sz="4" w:space="0" w:color="000000"/>
              <w:left w:val="single" w:sz="4" w:space="0" w:color="000000"/>
              <w:bottom w:val="nil"/>
            </w:tcBorders>
          </w:tcPr>
          <w:p w14:paraId="6CB8DD1C" w14:textId="77777777" w:rsidR="00E57489" w:rsidRDefault="00E57489">
            <w:pPr>
              <w:pStyle w:val="TableParagraph"/>
              <w:rPr>
                <w:sz w:val="2"/>
              </w:rPr>
            </w:pPr>
          </w:p>
        </w:tc>
      </w:tr>
      <w:tr w:rsidR="00E57489" w14:paraId="233447E9" w14:textId="77777777" w:rsidTr="00E57489">
        <w:trPr>
          <w:trHeight w:val="470"/>
        </w:trPr>
        <w:tc>
          <w:tcPr>
            <w:tcW w:w="1877" w:type="dxa"/>
            <w:tcBorders>
              <w:top w:val="nil"/>
              <w:bottom w:val="nil"/>
              <w:right w:val="single" w:sz="4" w:space="0" w:color="000000"/>
            </w:tcBorders>
          </w:tcPr>
          <w:p w14:paraId="3499F726" w14:textId="77777777" w:rsidR="00E57489" w:rsidRDefault="00E57489">
            <w:pPr>
              <w:pStyle w:val="TableParagraph"/>
              <w:rPr>
                <w:sz w:val="18"/>
              </w:rPr>
            </w:pPr>
          </w:p>
        </w:tc>
        <w:tc>
          <w:tcPr>
            <w:tcW w:w="2163" w:type="dxa"/>
            <w:tcBorders>
              <w:top w:val="nil"/>
              <w:left w:val="single" w:sz="4" w:space="0" w:color="000000"/>
              <w:bottom w:val="nil"/>
              <w:right w:val="single" w:sz="4" w:space="0" w:color="000000"/>
            </w:tcBorders>
          </w:tcPr>
          <w:p w14:paraId="11AB40E1" w14:textId="77777777" w:rsidR="00E57489" w:rsidRDefault="00E57489">
            <w:pPr>
              <w:pStyle w:val="TableParagraph"/>
              <w:spacing w:line="223" w:lineRule="exact"/>
              <w:ind w:left="121"/>
              <w:rPr>
                <w:sz w:val="20"/>
              </w:rPr>
            </w:pPr>
            <w:r>
              <w:rPr>
                <w:sz w:val="20"/>
              </w:rPr>
              <w:t>Two-Stage</w:t>
            </w:r>
            <w:r>
              <w:rPr>
                <w:spacing w:val="-9"/>
                <w:sz w:val="20"/>
              </w:rPr>
              <w:t xml:space="preserve"> </w:t>
            </w:r>
            <w:r>
              <w:rPr>
                <w:spacing w:val="-2"/>
                <w:sz w:val="20"/>
              </w:rPr>
              <w:t>Sample:</w:t>
            </w:r>
          </w:p>
        </w:tc>
        <w:tc>
          <w:tcPr>
            <w:tcW w:w="2429" w:type="dxa"/>
            <w:tcBorders>
              <w:top w:val="nil"/>
              <w:left w:val="single" w:sz="4" w:space="0" w:color="000000"/>
              <w:bottom w:val="nil"/>
              <w:right w:val="single" w:sz="4" w:space="0" w:color="000000"/>
            </w:tcBorders>
          </w:tcPr>
          <w:p w14:paraId="71E4A392" w14:textId="77777777" w:rsidR="00E57489" w:rsidRDefault="00E57489">
            <w:pPr>
              <w:pStyle w:val="TableParagraph"/>
              <w:spacing w:before="8"/>
              <w:rPr>
                <w:sz w:val="20"/>
              </w:rPr>
            </w:pPr>
          </w:p>
          <w:p w14:paraId="6B63FBD7" w14:textId="77777777" w:rsidR="00E57489" w:rsidRDefault="00E57489">
            <w:pPr>
              <w:pStyle w:val="TableParagraph"/>
              <w:spacing w:line="212" w:lineRule="exact"/>
              <w:ind w:left="135"/>
              <w:rPr>
                <w:sz w:val="20"/>
              </w:rPr>
            </w:pPr>
            <w:r>
              <w:rPr>
                <w:spacing w:val="-5"/>
                <w:sz w:val="20"/>
              </w:rPr>
              <w:t>or</w:t>
            </w:r>
          </w:p>
        </w:tc>
        <w:tc>
          <w:tcPr>
            <w:tcW w:w="2969" w:type="dxa"/>
            <w:tcBorders>
              <w:top w:val="nil"/>
              <w:left w:val="single" w:sz="4" w:space="0" w:color="000000"/>
              <w:bottom w:val="nil"/>
            </w:tcBorders>
          </w:tcPr>
          <w:p w14:paraId="75C16535" w14:textId="77777777" w:rsidR="00E57489" w:rsidRDefault="00E57489">
            <w:pPr>
              <w:pStyle w:val="TableParagraph"/>
              <w:spacing w:line="223" w:lineRule="exact"/>
              <w:ind w:left="125"/>
              <w:rPr>
                <w:sz w:val="20"/>
              </w:rPr>
            </w:pPr>
            <w:r>
              <w:rPr>
                <w:sz w:val="20"/>
              </w:rPr>
              <w:t>If</w:t>
            </w:r>
            <w:r>
              <w:rPr>
                <w:spacing w:val="-3"/>
                <w:sz w:val="20"/>
              </w:rPr>
              <w:t xml:space="preserve"> </w:t>
            </w:r>
            <w:r>
              <w:rPr>
                <w:sz w:val="20"/>
              </w:rPr>
              <w:t>1</w:t>
            </w:r>
            <w:r>
              <w:rPr>
                <w:spacing w:val="-2"/>
                <w:sz w:val="20"/>
              </w:rPr>
              <w:t xml:space="preserve"> </w:t>
            </w:r>
            <w:r>
              <w:rPr>
                <w:sz w:val="20"/>
              </w:rPr>
              <w:t>error</w:t>
            </w:r>
            <w:r>
              <w:rPr>
                <w:spacing w:val="-2"/>
                <w:sz w:val="20"/>
              </w:rPr>
              <w:t xml:space="preserve"> </w:t>
            </w:r>
            <w:r>
              <w:rPr>
                <w:sz w:val="20"/>
              </w:rPr>
              <w:t>is</w:t>
            </w:r>
            <w:r>
              <w:rPr>
                <w:spacing w:val="-4"/>
                <w:sz w:val="20"/>
              </w:rPr>
              <w:t xml:space="preserve"> </w:t>
            </w:r>
            <w:r>
              <w:rPr>
                <w:sz w:val="20"/>
              </w:rPr>
              <w:t>found</w:t>
            </w:r>
            <w:r>
              <w:rPr>
                <w:spacing w:val="-2"/>
                <w:sz w:val="20"/>
              </w:rPr>
              <w:t xml:space="preserve"> </w:t>
            </w:r>
            <w:r>
              <w:rPr>
                <w:sz w:val="20"/>
              </w:rPr>
              <w:t>in</w:t>
            </w:r>
            <w:r>
              <w:rPr>
                <w:spacing w:val="-2"/>
                <w:sz w:val="20"/>
              </w:rPr>
              <w:t xml:space="preserve"> </w:t>
            </w:r>
            <w:r>
              <w:rPr>
                <w:sz w:val="20"/>
              </w:rPr>
              <w:t>the</w:t>
            </w:r>
            <w:r>
              <w:rPr>
                <w:spacing w:val="-5"/>
                <w:sz w:val="20"/>
              </w:rPr>
              <w:t xml:space="preserve"> </w:t>
            </w:r>
            <w:r>
              <w:rPr>
                <w:sz w:val="20"/>
              </w:rPr>
              <w:t>50-</w:t>
            </w:r>
            <w:r>
              <w:rPr>
                <w:spacing w:val="-4"/>
                <w:sz w:val="20"/>
              </w:rPr>
              <w:t>item</w:t>
            </w:r>
          </w:p>
          <w:p w14:paraId="17549712" w14:textId="77777777" w:rsidR="00E57489" w:rsidRDefault="00E57489">
            <w:pPr>
              <w:pStyle w:val="TableParagraph"/>
              <w:spacing w:line="227" w:lineRule="exact"/>
              <w:ind w:left="125"/>
              <w:rPr>
                <w:sz w:val="20"/>
              </w:rPr>
            </w:pPr>
            <w:r>
              <w:rPr>
                <w:sz w:val="20"/>
              </w:rPr>
              <w:t>sample,</w:t>
            </w:r>
            <w:r>
              <w:rPr>
                <w:spacing w:val="-4"/>
                <w:sz w:val="20"/>
              </w:rPr>
              <w:t xml:space="preserve"> </w:t>
            </w:r>
            <w:r>
              <w:rPr>
                <w:sz w:val="20"/>
              </w:rPr>
              <w:t>the</w:t>
            </w:r>
            <w:r>
              <w:rPr>
                <w:spacing w:val="-5"/>
                <w:sz w:val="20"/>
              </w:rPr>
              <w:t xml:space="preserve"> </w:t>
            </w:r>
            <w:r>
              <w:rPr>
                <w:sz w:val="20"/>
              </w:rPr>
              <w:t>store</w:t>
            </w:r>
            <w:r>
              <w:rPr>
                <w:spacing w:val="-4"/>
                <w:sz w:val="20"/>
              </w:rPr>
              <w:t xml:space="preserve"> </w:t>
            </w:r>
            <w:r>
              <w:rPr>
                <w:spacing w:val="-2"/>
                <w:sz w:val="20"/>
              </w:rPr>
              <w:t>passes.</w:t>
            </w:r>
          </w:p>
        </w:tc>
      </w:tr>
      <w:tr w:rsidR="00E57489" w14:paraId="17FDED7B" w14:textId="77777777" w:rsidTr="00E57489">
        <w:trPr>
          <w:trHeight w:val="1972"/>
        </w:trPr>
        <w:tc>
          <w:tcPr>
            <w:tcW w:w="1877" w:type="dxa"/>
            <w:tcBorders>
              <w:top w:val="nil"/>
              <w:bottom w:val="nil"/>
              <w:right w:val="single" w:sz="4" w:space="0" w:color="000000"/>
            </w:tcBorders>
          </w:tcPr>
          <w:p w14:paraId="27B77C3B" w14:textId="77777777" w:rsidR="00E57489" w:rsidRDefault="00E57489">
            <w:pPr>
              <w:pStyle w:val="TableParagraph"/>
            </w:pPr>
          </w:p>
          <w:p w14:paraId="45259AF5" w14:textId="77777777" w:rsidR="00E57489" w:rsidRDefault="00E57489">
            <w:pPr>
              <w:pStyle w:val="TableParagraph"/>
            </w:pPr>
          </w:p>
          <w:p w14:paraId="4EB67355" w14:textId="77777777" w:rsidR="00E57489" w:rsidRDefault="00E57489">
            <w:pPr>
              <w:pStyle w:val="TableParagraph"/>
            </w:pPr>
          </w:p>
          <w:p w14:paraId="487364E9" w14:textId="77777777" w:rsidR="00E57489" w:rsidRDefault="00E57489">
            <w:pPr>
              <w:pStyle w:val="TableParagraph"/>
              <w:spacing w:before="158"/>
              <w:ind w:left="126"/>
              <w:rPr>
                <w:sz w:val="20"/>
              </w:rPr>
            </w:pPr>
            <w:r>
              <w:rPr>
                <w:sz w:val="20"/>
              </w:rPr>
              <w:t>All</w:t>
            </w:r>
            <w:r>
              <w:rPr>
                <w:spacing w:val="40"/>
                <w:sz w:val="20"/>
              </w:rPr>
              <w:t xml:space="preserve"> </w:t>
            </w:r>
            <w:r>
              <w:rPr>
                <w:sz w:val="20"/>
              </w:rPr>
              <w:t>Other</w:t>
            </w:r>
            <w:r>
              <w:rPr>
                <w:spacing w:val="40"/>
                <w:sz w:val="20"/>
              </w:rPr>
              <w:t xml:space="preserve"> </w:t>
            </w:r>
            <w:r>
              <w:rPr>
                <w:sz w:val="20"/>
              </w:rPr>
              <w:t xml:space="preserve">Retail </w:t>
            </w:r>
            <w:r>
              <w:rPr>
                <w:spacing w:val="-2"/>
                <w:sz w:val="20"/>
              </w:rPr>
              <w:t>Stores</w:t>
            </w:r>
          </w:p>
        </w:tc>
        <w:tc>
          <w:tcPr>
            <w:tcW w:w="2163" w:type="dxa"/>
            <w:tcBorders>
              <w:top w:val="nil"/>
              <w:left w:val="single" w:sz="4" w:space="0" w:color="000000"/>
              <w:bottom w:val="nil"/>
              <w:right w:val="single" w:sz="4" w:space="0" w:color="000000"/>
            </w:tcBorders>
          </w:tcPr>
          <w:p w14:paraId="0DF3211B" w14:textId="77777777" w:rsidR="00E57489" w:rsidRDefault="00E57489">
            <w:pPr>
              <w:pStyle w:val="TableParagraph"/>
              <w:ind w:left="121" w:right="392"/>
              <w:rPr>
                <w:sz w:val="20"/>
              </w:rPr>
            </w:pPr>
            <w:r>
              <w:rPr>
                <w:sz w:val="20"/>
              </w:rPr>
              <w:t>First</w:t>
            </w:r>
            <w:r>
              <w:rPr>
                <w:spacing w:val="-13"/>
                <w:sz w:val="20"/>
              </w:rPr>
              <w:t xml:space="preserve"> </w:t>
            </w:r>
            <w:r>
              <w:rPr>
                <w:sz w:val="20"/>
              </w:rPr>
              <w:t>Stage</w:t>
            </w:r>
            <w:r>
              <w:rPr>
                <w:spacing w:val="-12"/>
                <w:sz w:val="20"/>
              </w:rPr>
              <w:t xml:space="preserve"> </w:t>
            </w:r>
            <w:r>
              <w:rPr>
                <w:sz w:val="20"/>
              </w:rPr>
              <w:t>=</w:t>
            </w:r>
            <w:r>
              <w:rPr>
                <w:spacing w:val="-13"/>
                <w:sz w:val="20"/>
              </w:rPr>
              <w:t xml:space="preserve"> </w:t>
            </w:r>
            <w:r>
              <w:rPr>
                <w:sz w:val="20"/>
              </w:rPr>
              <w:t xml:space="preserve">50 </w:t>
            </w:r>
            <w:r>
              <w:rPr>
                <w:spacing w:val="-2"/>
                <w:sz w:val="20"/>
              </w:rPr>
              <w:t>items</w:t>
            </w:r>
          </w:p>
          <w:p w14:paraId="4349AFD9" w14:textId="77777777" w:rsidR="00E57489" w:rsidRDefault="00E57489">
            <w:pPr>
              <w:pStyle w:val="TableParagraph"/>
              <w:spacing w:before="4"/>
              <w:rPr>
                <w:sz w:val="20"/>
              </w:rPr>
            </w:pPr>
          </w:p>
          <w:p w14:paraId="7CEBE3A8" w14:textId="77777777" w:rsidR="00E57489" w:rsidRDefault="00E57489">
            <w:pPr>
              <w:pStyle w:val="TableParagraph"/>
              <w:ind w:left="121" w:right="297"/>
              <w:rPr>
                <w:sz w:val="20"/>
              </w:rPr>
            </w:pPr>
            <w:r>
              <w:rPr>
                <w:sz w:val="20"/>
              </w:rPr>
              <w:t>Second</w:t>
            </w:r>
            <w:r>
              <w:rPr>
                <w:spacing w:val="-12"/>
                <w:sz w:val="20"/>
              </w:rPr>
              <w:t xml:space="preserve"> </w:t>
            </w:r>
            <w:r>
              <w:rPr>
                <w:sz w:val="20"/>
              </w:rPr>
              <w:t>Stage</w:t>
            </w:r>
            <w:r>
              <w:rPr>
                <w:spacing w:val="-13"/>
                <w:sz w:val="20"/>
              </w:rPr>
              <w:t xml:space="preserve"> </w:t>
            </w:r>
            <w:r>
              <w:rPr>
                <w:sz w:val="20"/>
              </w:rPr>
              <w:t>=</w:t>
            </w:r>
            <w:r>
              <w:rPr>
                <w:spacing w:val="-12"/>
                <w:sz w:val="20"/>
              </w:rPr>
              <w:t xml:space="preserve"> </w:t>
            </w:r>
            <w:r>
              <w:rPr>
                <w:sz w:val="20"/>
              </w:rPr>
              <w:t>50 items or more</w:t>
            </w:r>
          </w:p>
          <w:p w14:paraId="00899D58" w14:textId="77777777" w:rsidR="00E57489" w:rsidRDefault="00E57489">
            <w:pPr>
              <w:pStyle w:val="TableParagraph"/>
              <w:spacing w:before="8"/>
              <w:rPr>
                <w:sz w:val="20"/>
              </w:rPr>
            </w:pPr>
          </w:p>
          <w:p w14:paraId="3A65EF71" w14:textId="77777777" w:rsidR="00E57489" w:rsidRDefault="00E57489">
            <w:pPr>
              <w:pStyle w:val="TableParagraph"/>
              <w:ind w:left="122" w:right="297"/>
              <w:rPr>
                <w:sz w:val="20"/>
              </w:rPr>
            </w:pPr>
            <w:r>
              <w:rPr>
                <w:sz w:val="20"/>
              </w:rPr>
              <w:t>Total</w:t>
            </w:r>
            <w:r>
              <w:rPr>
                <w:spacing w:val="-9"/>
                <w:sz w:val="20"/>
              </w:rPr>
              <w:t xml:space="preserve"> </w:t>
            </w:r>
            <w:r>
              <w:rPr>
                <w:sz w:val="20"/>
              </w:rPr>
              <w:t>=</w:t>
            </w:r>
            <w:r>
              <w:rPr>
                <w:spacing w:val="-9"/>
                <w:sz w:val="20"/>
              </w:rPr>
              <w:t xml:space="preserve"> </w:t>
            </w:r>
            <w:r>
              <w:rPr>
                <w:sz w:val="20"/>
              </w:rPr>
              <w:t>100</w:t>
            </w:r>
            <w:r>
              <w:rPr>
                <w:spacing w:val="-10"/>
                <w:sz w:val="20"/>
              </w:rPr>
              <w:t xml:space="preserve"> </w:t>
            </w:r>
            <w:r>
              <w:rPr>
                <w:sz w:val="20"/>
              </w:rPr>
              <w:t>items</w:t>
            </w:r>
            <w:r>
              <w:rPr>
                <w:spacing w:val="-10"/>
                <w:sz w:val="20"/>
              </w:rPr>
              <w:t xml:space="preserve"> </w:t>
            </w:r>
            <w:r>
              <w:rPr>
                <w:sz w:val="20"/>
              </w:rPr>
              <w:t xml:space="preserve">or </w:t>
            </w:r>
            <w:r>
              <w:rPr>
                <w:spacing w:val="-4"/>
                <w:sz w:val="20"/>
              </w:rPr>
              <w:t>more</w:t>
            </w:r>
          </w:p>
        </w:tc>
        <w:tc>
          <w:tcPr>
            <w:tcW w:w="2429" w:type="dxa"/>
            <w:tcBorders>
              <w:top w:val="nil"/>
              <w:left w:val="single" w:sz="4" w:space="0" w:color="000000"/>
              <w:bottom w:val="nil"/>
              <w:right w:val="single" w:sz="4" w:space="0" w:color="000000"/>
            </w:tcBorders>
          </w:tcPr>
          <w:p w14:paraId="739F9DE9" w14:textId="77777777" w:rsidR="00E57489" w:rsidRDefault="00E57489">
            <w:pPr>
              <w:pStyle w:val="TableParagraph"/>
              <w:spacing w:before="8"/>
              <w:rPr>
                <w:sz w:val="20"/>
              </w:rPr>
            </w:pPr>
          </w:p>
          <w:p w14:paraId="4D79F379" w14:textId="77777777" w:rsidR="00E57489" w:rsidRDefault="00E57489">
            <w:pPr>
              <w:pStyle w:val="TableParagraph"/>
              <w:ind w:left="135" w:right="121"/>
              <w:rPr>
                <w:sz w:val="20"/>
              </w:rPr>
            </w:pPr>
            <w:r>
              <w:rPr>
                <w:sz w:val="20"/>
              </w:rPr>
              <w:t>divide the store into “areas”</w:t>
            </w:r>
            <w:r>
              <w:rPr>
                <w:spacing w:val="-13"/>
                <w:sz w:val="20"/>
              </w:rPr>
              <w:t xml:space="preserve"> </w:t>
            </w:r>
            <w:r>
              <w:rPr>
                <w:sz w:val="20"/>
              </w:rPr>
              <w:t>and</w:t>
            </w:r>
            <w:r>
              <w:rPr>
                <w:spacing w:val="-11"/>
                <w:sz w:val="20"/>
              </w:rPr>
              <w:t xml:space="preserve"> </w:t>
            </w:r>
            <w:r>
              <w:rPr>
                <w:sz w:val="20"/>
              </w:rPr>
              <w:t>select</w:t>
            </w:r>
            <w:r>
              <w:rPr>
                <w:spacing w:val="-13"/>
                <w:sz w:val="20"/>
              </w:rPr>
              <w:t xml:space="preserve"> </w:t>
            </w:r>
            <w:r>
              <w:rPr>
                <w:sz w:val="20"/>
              </w:rPr>
              <w:t>samples from</w:t>
            </w:r>
            <w:r>
              <w:rPr>
                <w:spacing w:val="-3"/>
                <w:sz w:val="20"/>
              </w:rPr>
              <w:t xml:space="preserve"> </w:t>
            </w:r>
            <w:r>
              <w:rPr>
                <w:sz w:val="20"/>
              </w:rPr>
              <w:t>several</w:t>
            </w:r>
            <w:r>
              <w:rPr>
                <w:spacing w:val="-3"/>
                <w:sz w:val="20"/>
              </w:rPr>
              <w:t xml:space="preserve"> </w:t>
            </w:r>
            <w:r>
              <w:rPr>
                <w:sz w:val="20"/>
              </w:rPr>
              <w:t>“areas”</w:t>
            </w:r>
            <w:r>
              <w:rPr>
                <w:spacing w:val="-3"/>
                <w:sz w:val="20"/>
              </w:rPr>
              <w:t xml:space="preserve"> </w:t>
            </w:r>
            <w:r>
              <w:rPr>
                <w:sz w:val="20"/>
              </w:rPr>
              <w:t>(e.g., at least 10 or one-third of the “areas”)</w:t>
            </w:r>
          </w:p>
        </w:tc>
        <w:tc>
          <w:tcPr>
            <w:tcW w:w="2969" w:type="dxa"/>
            <w:tcBorders>
              <w:top w:val="nil"/>
              <w:left w:val="single" w:sz="4" w:space="0" w:color="000000"/>
              <w:bottom w:val="nil"/>
            </w:tcBorders>
          </w:tcPr>
          <w:p w14:paraId="5A7E3E4D" w14:textId="77777777" w:rsidR="00E57489" w:rsidRDefault="00E57489">
            <w:pPr>
              <w:pStyle w:val="TableParagraph"/>
              <w:spacing w:before="5"/>
              <w:rPr>
                <w:sz w:val="19"/>
              </w:rPr>
            </w:pPr>
          </w:p>
          <w:p w14:paraId="3828E58B" w14:textId="77777777" w:rsidR="00E57489" w:rsidRDefault="00E57489">
            <w:pPr>
              <w:pStyle w:val="TableParagraph"/>
              <w:ind w:left="125"/>
              <w:rPr>
                <w:sz w:val="20"/>
              </w:rPr>
            </w:pPr>
            <w:r>
              <w:rPr>
                <w:sz w:val="20"/>
              </w:rPr>
              <w:t>If</w:t>
            </w:r>
            <w:r>
              <w:rPr>
                <w:spacing w:val="-2"/>
                <w:sz w:val="20"/>
              </w:rPr>
              <w:t xml:space="preserve"> </w:t>
            </w:r>
            <w:r>
              <w:rPr>
                <w:sz w:val="20"/>
              </w:rPr>
              <w:t>2</w:t>
            </w:r>
            <w:r>
              <w:rPr>
                <w:spacing w:val="-2"/>
                <w:sz w:val="20"/>
              </w:rPr>
              <w:t xml:space="preserve"> </w:t>
            </w:r>
            <w:r>
              <w:rPr>
                <w:sz w:val="20"/>
              </w:rPr>
              <w:t>errors</w:t>
            </w:r>
            <w:r>
              <w:rPr>
                <w:spacing w:val="-4"/>
                <w:sz w:val="20"/>
              </w:rPr>
              <w:t xml:space="preserve"> </w:t>
            </w:r>
            <w:r>
              <w:rPr>
                <w:sz w:val="20"/>
              </w:rPr>
              <w:t>are</w:t>
            </w:r>
            <w:r>
              <w:rPr>
                <w:spacing w:val="-5"/>
                <w:sz w:val="20"/>
              </w:rPr>
              <w:t xml:space="preserve"> </w:t>
            </w:r>
            <w:r>
              <w:rPr>
                <w:sz w:val="20"/>
              </w:rPr>
              <w:t>found</w:t>
            </w:r>
            <w:r>
              <w:rPr>
                <w:spacing w:val="-2"/>
                <w:sz w:val="20"/>
              </w:rPr>
              <w:t xml:space="preserve"> </w:t>
            </w:r>
            <w:r>
              <w:rPr>
                <w:sz w:val="20"/>
              </w:rPr>
              <w:t>in</w:t>
            </w:r>
            <w:r>
              <w:rPr>
                <w:spacing w:val="-2"/>
                <w:sz w:val="20"/>
              </w:rPr>
              <w:t xml:space="preserve"> </w:t>
            </w:r>
            <w:r>
              <w:rPr>
                <w:spacing w:val="-5"/>
                <w:sz w:val="20"/>
              </w:rPr>
              <w:t>the</w:t>
            </w:r>
          </w:p>
          <w:p w14:paraId="13FAC99C" w14:textId="77777777" w:rsidR="00E57489" w:rsidRDefault="00E57489">
            <w:pPr>
              <w:pStyle w:val="TableParagraph"/>
              <w:ind w:left="125"/>
              <w:rPr>
                <w:sz w:val="20"/>
              </w:rPr>
            </w:pPr>
            <w:r>
              <w:rPr>
                <w:sz w:val="20"/>
              </w:rPr>
              <w:t>50-item</w:t>
            </w:r>
            <w:r>
              <w:rPr>
                <w:spacing w:val="-7"/>
                <w:sz w:val="20"/>
              </w:rPr>
              <w:t xml:space="preserve"> </w:t>
            </w:r>
            <w:r>
              <w:rPr>
                <w:sz w:val="20"/>
              </w:rPr>
              <w:t>sample,</w:t>
            </w:r>
            <w:r>
              <w:rPr>
                <w:spacing w:val="-7"/>
                <w:sz w:val="20"/>
              </w:rPr>
              <w:t xml:space="preserve"> </w:t>
            </w:r>
            <w:r>
              <w:rPr>
                <w:sz w:val="20"/>
              </w:rPr>
              <w:t>test</w:t>
            </w:r>
            <w:r>
              <w:rPr>
                <w:spacing w:val="-7"/>
                <w:sz w:val="20"/>
              </w:rPr>
              <w:t xml:space="preserve"> </w:t>
            </w:r>
            <w:r>
              <w:rPr>
                <w:sz w:val="20"/>
              </w:rPr>
              <w:t>an</w:t>
            </w:r>
            <w:r>
              <w:rPr>
                <w:spacing w:val="-7"/>
                <w:sz w:val="20"/>
              </w:rPr>
              <w:t xml:space="preserve"> </w:t>
            </w:r>
            <w:r>
              <w:rPr>
                <w:sz w:val="20"/>
              </w:rPr>
              <w:t>additional 50 items.</w:t>
            </w:r>
          </w:p>
          <w:p w14:paraId="17151D6C" w14:textId="77777777" w:rsidR="00E57489" w:rsidRDefault="00E57489">
            <w:pPr>
              <w:pStyle w:val="TableParagraph"/>
              <w:spacing w:before="9"/>
              <w:rPr>
                <w:sz w:val="20"/>
              </w:rPr>
            </w:pPr>
          </w:p>
          <w:p w14:paraId="2016711B" w14:textId="77777777" w:rsidR="00E57489" w:rsidRDefault="00E57489">
            <w:pPr>
              <w:pStyle w:val="TableParagraph"/>
              <w:ind w:left="125" w:right="45"/>
              <w:rPr>
                <w:sz w:val="20"/>
              </w:rPr>
            </w:pPr>
            <w:r>
              <w:rPr>
                <w:sz w:val="20"/>
              </w:rPr>
              <w:t>If</w:t>
            </w:r>
            <w:r>
              <w:rPr>
                <w:spacing w:val="-3"/>
                <w:sz w:val="20"/>
              </w:rPr>
              <w:t xml:space="preserve"> </w:t>
            </w:r>
            <w:r>
              <w:rPr>
                <w:sz w:val="20"/>
              </w:rPr>
              <w:t>more</w:t>
            </w:r>
            <w:r>
              <w:rPr>
                <w:spacing w:val="-6"/>
                <w:sz w:val="20"/>
              </w:rPr>
              <w:t xml:space="preserve"> </w:t>
            </w:r>
            <w:r>
              <w:rPr>
                <w:sz w:val="20"/>
              </w:rPr>
              <w:t>than</w:t>
            </w:r>
            <w:r>
              <w:rPr>
                <w:spacing w:val="-5"/>
                <w:sz w:val="20"/>
              </w:rPr>
              <w:t xml:space="preserve"> </w:t>
            </w:r>
            <w:r>
              <w:rPr>
                <w:sz w:val="20"/>
              </w:rPr>
              <w:t>2</w:t>
            </w:r>
            <w:r>
              <w:rPr>
                <w:spacing w:val="-3"/>
                <w:sz w:val="20"/>
              </w:rPr>
              <w:t xml:space="preserve"> </w:t>
            </w:r>
            <w:r>
              <w:rPr>
                <w:sz w:val="20"/>
              </w:rPr>
              <w:t>errors</w:t>
            </w:r>
            <w:r>
              <w:rPr>
                <w:spacing w:val="-5"/>
                <w:sz w:val="20"/>
              </w:rPr>
              <w:t xml:space="preserve"> </w:t>
            </w:r>
            <w:r>
              <w:rPr>
                <w:sz w:val="20"/>
              </w:rPr>
              <w:t>are</w:t>
            </w:r>
            <w:r>
              <w:rPr>
                <w:spacing w:val="-4"/>
                <w:sz w:val="20"/>
              </w:rPr>
              <w:t xml:space="preserve"> </w:t>
            </w:r>
            <w:r>
              <w:rPr>
                <w:sz w:val="20"/>
              </w:rPr>
              <w:t>found</w:t>
            </w:r>
            <w:r>
              <w:rPr>
                <w:spacing w:val="-3"/>
                <w:sz w:val="20"/>
              </w:rPr>
              <w:t xml:space="preserve"> </w:t>
            </w:r>
            <w:r>
              <w:rPr>
                <w:sz w:val="20"/>
              </w:rPr>
              <w:t xml:space="preserve">in the 100-item sample, the store </w:t>
            </w:r>
            <w:r>
              <w:rPr>
                <w:spacing w:val="-2"/>
                <w:sz w:val="20"/>
              </w:rPr>
              <w:t>fails.</w:t>
            </w:r>
          </w:p>
        </w:tc>
      </w:tr>
      <w:tr w:rsidR="00E57489" w14:paraId="046CCFCE" w14:textId="77777777" w:rsidTr="00E57489">
        <w:trPr>
          <w:trHeight w:val="817"/>
        </w:trPr>
        <w:tc>
          <w:tcPr>
            <w:tcW w:w="1877" w:type="dxa"/>
            <w:tcBorders>
              <w:top w:val="nil"/>
              <w:bottom w:val="single" w:sz="24" w:space="0" w:color="F1F1F1"/>
              <w:right w:val="single" w:sz="4" w:space="0" w:color="000000"/>
            </w:tcBorders>
          </w:tcPr>
          <w:p w14:paraId="038C44E7" w14:textId="77777777" w:rsidR="00E57489" w:rsidRDefault="00E57489">
            <w:pPr>
              <w:pStyle w:val="TableParagraph"/>
              <w:rPr>
                <w:sz w:val="18"/>
              </w:rPr>
            </w:pPr>
          </w:p>
        </w:tc>
        <w:tc>
          <w:tcPr>
            <w:tcW w:w="2163" w:type="dxa"/>
            <w:tcBorders>
              <w:top w:val="nil"/>
              <w:left w:val="single" w:sz="4" w:space="0" w:color="000000"/>
              <w:bottom w:val="single" w:sz="4" w:space="0" w:color="000000"/>
              <w:right w:val="single" w:sz="4" w:space="0" w:color="000000"/>
            </w:tcBorders>
          </w:tcPr>
          <w:p w14:paraId="373C14C1" w14:textId="77777777" w:rsidR="00E57489" w:rsidRDefault="00E57489">
            <w:pPr>
              <w:pStyle w:val="TableParagraph"/>
              <w:rPr>
                <w:sz w:val="18"/>
              </w:rPr>
            </w:pPr>
          </w:p>
        </w:tc>
        <w:tc>
          <w:tcPr>
            <w:tcW w:w="2429" w:type="dxa"/>
            <w:tcBorders>
              <w:top w:val="nil"/>
              <w:left w:val="single" w:sz="4" w:space="0" w:color="000000"/>
              <w:bottom w:val="nil"/>
              <w:right w:val="single" w:sz="4" w:space="0" w:color="000000"/>
            </w:tcBorders>
          </w:tcPr>
          <w:p w14:paraId="16F50ADB" w14:textId="77777777" w:rsidR="00E57489" w:rsidRDefault="00E57489">
            <w:pPr>
              <w:pStyle w:val="TableParagraph"/>
              <w:rPr>
                <w:sz w:val="18"/>
              </w:rPr>
            </w:pPr>
          </w:p>
        </w:tc>
        <w:tc>
          <w:tcPr>
            <w:tcW w:w="2969" w:type="dxa"/>
            <w:tcBorders>
              <w:top w:val="nil"/>
              <w:left w:val="single" w:sz="4" w:space="0" w:color="000000"/>
              <w:bottom w:val="single" w:sz="4" w:space="0" w:color="000000"/>
            </w:tcBorders>
          </w:tcPr>
          <w:p w14:paraId="51AE25C3" w14:textId="77777777" w:rsidR="00E57489" w:rsidRDefault="00E57489">
            <w:pPr>
              <w:pStyle w:val="TableParagraph"/>
              <w:spacing w:before="111"/>
              <w:ind w:left="125"/>
              <w:rPr>
                <w:sz w:val="20"/>
              </w:rPr>
            </w:pPr>
            <w:r>
              <w:rPr>
                <w:b/>
                <w:sz w:val="20"/>
              </w:rPr>
              <w:t>NOTE:</w:t>
            </w:r>
            <w:r>
              <w:rPr>
                <w:b/>
                <w:spacing w:val="44"/>
                <w:sz w:val="20"/>
              </w:rPr>
              <w:t xml:space="preserve"> </w:t>
            </w:r>
            <w:r>
              <w:rPr>
                <w:sz w:val="20"/>
              </w:rPr>
              <w:t>If</w:t>
            </w:r>
            <w:r>
              <w:rPr>
                <w:spacing w:val="-2"/>
                <w:sz w:val="20"/>
              </w:rPr>
              <w:t xml:space="preserve"> </w:t>
            </w:r>
            <w:r>
              <w:rPr>
                <w:sz w:val="20"/>
              </w:rPr>
              <w:t>more</w:t>
            </w:r>
            <w:r>
              <w:rPr>
                <w:spacing w:val="-3"/>
                <w:sz w:val="20"/>
              </w:rPr>
              <w:t xml:space="preserve"> </w:t>
            </w:r>
            <w:r>
              <w:rPr>
                <w:sz w:val="20"/>
              </w:rPr>
              <w:t>than</w:t>
            </w:r>
            <w:r>
              <w:rPr>
                <w:spacing w:val="-4"/>
                <w:sz w:val="20"/>
              </w:rPr>
              <w:t xml:space="preserve"> </w:t>
            </w:r>
            <w:r>
              <w:rPr>
                <w:sz w:val="20"/>
              </w:rPr>
              <w:t>2</w:t>
            </w:r>
            <w:r>
              <w:rPr>
                <w:spacing w:val="-2"/>
                <w:sz w:val="20"/>
              </w:rPr>
              <w:t xml:space="preserve"> </w:t>
            </w:r>
            <w:r>
              <w:rPr>
                <w:sz w:val="20"/>
              </w:rPr>
              <w:t>errors</w:t>
            </w:r>
            <w:r>
              <w:rPr>
                <w:spacing w:val="-5"/>
                <w:sz w:val="20"/>
              </w:rPr>
              <w:t xml:space="preserve"> are</w:t>
            </w:r>
          </w:p>
          <w:p w14:paraId="20EB7824" w14:textId="77777777" w:rsidR="00E57489" w:rsidRDefault="00E57489">
            <w:pPr>
              <w:pStyle w:val="TableParagraph"/>
              <w:spacing w:line="228" w:lineRule="exact"/>
              <w:ind w:left="125" w:right="145"/>
              <w:rPr>
                <w:sz w:val="20"/>
              </w:rPr>
            </w:pPr>
            <w:r>
              <w:rPr>
                <w:sz w:val="20"/>
              </w:rPr>
              <w:t>found</w:t>
            </w:r>
            <w:r>
              <w:rPr>
                <w:spacing w:val="-5"/>
                <w:sz w:val="20"/>
              </w:rPr>
              <w:t xml:space="preserve"> </w:t>
            </w:r>
            <w:r>
              <w:rPr>
                <w:sz w:val="20"/>
              </w:rPr>
              <w:t>in</w:t>
            </w:r>
            <w:r>
              <w:rPr>
                <w:spacing w:val="-5"/>
                <w:sz w:val="20"/>
              </w:rPr>
              <w:t xml:space="preserve"> </w:t>
            </w:r>
            <w:r>
              <w:rPr>
                <w:sz w:val="20"/>
              </w:rPr>
              <w:t>either</w:t>
            </w:r>
            <w:r>
              <w:rPr>
                <w:spacing w:val="-7"/>
                <w:sz w:val="20"/>
              </w:rPr>
              <w:t xml:space="preserve"> </w:t>
            </w:r>
            <w:r>
              <w:rPr>
                <w:sz w:val="20"/>
              </w:rPr>
              <w:t>stage,</w:t>
            </w:r>
            <w:r>
              <w:rPr>
                <w:spacing w:val="-5"/>
                <w:sz w:val="20"/>
              </w:rPr>
              <w:t xml:space="preserve"> </w:t>
            </w:r>
            <w:r>
              <w:rPr>
                <w:sz w:val="20"/>
              </w:rPr>
              <w:t>the</w:t>
            </w:r>
            <w:r>
              <w:rPr>
                <w:spacing w:val="-6"/>
                <w:sz w:val="20"/>
              </w:rPr>
              <w:t xml:space="preserve"> </w:t>
            </w:r>
            <w:r>
              <w:rPr>
                <w:sz w:val="20"/>
              </w:rPr>
              <w:t xml:space="preserve">store </w:t>
            </w:r>
            <w:r>
              <w:rPr>
                <w:spacing w:val="-2"/>
                <w:sz w:val="20"/>
              </w:rPr>
              <w:t>fails.</w:t>
            </w:r>
          </w:p>
        </w:tc>
      </w:tr>
      <w:tr w:rsidR="00E57489" w14:paraId="0AE207DD" w14:textId="77777777" w:rsidTr="00E57489">
        <w:trPr>
          <w:trHeight w:val="1442"/>
        </w:trPr>
        <w:tc>
          <w:tcPr>
            <w:tcW w:w="1877" w:type="dxa"/>
            <w:tcBorders>
              <w:top w:val="single" w:sz="4" w:space="0" w:color="000000"/>
              <w:right w:val="single" w:sz="4" w:space="0" w:color="000000"/>
            </w:tcBorders>
            <w:shd w:val="clear" w:color="auto" w:fill="F1F1F1"/>
          </w:tcPr>
          <w:p w14:paraId="5D6CB354" w14:textId="77777777" w:rsidR="00E57489" w:rsidRDefault="00E57489">
            <w:pPr>
              <w:pStyle w:val="TableParagraph"/>
              <w:rPr>
                <w:sz w:val="18"/>
              </w:rPr>
            </w:pPr>
          </w:p>
        </w:tc>
        <w:tc>
          <w:tcPr>
            <w:tcW w:w="2163" w:type="dxa"/>
            <w:tcBorders>
              <w:top w:val="single" w:sz="4" w:space="0" w:color="000000"/>
              <w:left w:val="single" w:sz="4" w:space="0" w:color="000000"/>
              <w:right w:val="single" w:sz="4" w:space="0" w:color="000000"/>
            </w:tcBorders>
          </w:tcPr>
          <w:p w14:paraId="2E287EC6" w14:textId="77777777" w:rsidR="00E57489" w:rsidRDefault="00E57489">
            <w:pPr>
              <w:pStyle w:val="TableParagraph"/>
              <w:spacing w:before="2"/>
              <w:rPr>
                <w:sz w:val="31"/>
              </w:rPr>
            </w:pPr>
          </w:p>
          <w:p w14:paraId="629442ED" w14:textId="77777777" w:rsidR="00E57489" w:rsidRDefault="00E57489">
            <w:pPr>
              <w:pStyle w:val="TableParagraph"/>
              <w:spacing w:before="1" w:line="491" w:lineRule="auto"/>
              <w:ind w:left="136" w:right="282"/>
              <w:rPr>
                <w:sz w:val="20"/>
              </w:rPr>
            </w:pPr>
            <w:r>
              <w:rPr>
                <w:sz w:val="20"/>
              </w:rPr>
              <w:t>Single-Stage</w:t>
            </w:r>
            <w:r>
              <w:rPr>
                <w:spacing w:val="-13"/>
                <w:sz w:val="20"/>
              </w:rPr>
              <w:t xml:space="preserve"> </w:t>
            </w:r>
            <w:r>
              <w:rPr>
                <w:sz w:val="20"/>
              </w:rPr>
              <w:t>Sample: 100 or more items</w:t>
            </w:r>
          </w:p>
        </w:tc>
        <w:tc>
          <w:tcPr>
            <w:tcW w:w="2429" w:type="dxa"/>
            <w:tcBorders>
              <w:top w:val="nil"/>
              <w:left w:val="single" w:sz="4" w:space="0" w:color="000000"/>
              <w:right w:val="single" w:sz="4" w:space="0" w:color="000000"/>
            </w:tcBorders>
          </w:tcPr>
          <w:p w14:paraId="6CD8657F" w14:textId="77777777" w:rsidR="00E57489" w:rsidRDefault="00E57489">
            <w:pPr>
              <w:pStyle w:val="TableParagraph"/>
              <w:rPr>
                <w:sz w:val="18"/>
              </w:rPr>
            </w:pPr>
          </w:p>
        </w:tc>
        <w:tc>
          <w:tcPr>
            <w:tcW w:w="2969" w:type="dxa"/>
            <w:tcBorders>
              <w:top w:val="single" w:sz="4" w:space="0" w:color="000000"/>
              <w:left w:val="single" w:sz="4" w:space="0" w:color="000000"/>
            </w:tcBorders>
          </w:tcPr>
          <w:p w14:paraId="44BAAC74" w14:textId="77777777" w:rsidR="00E57489" w:rsidRDefault="00E57489">
            <w:pPr>
              <w:pStyle w:val="TableParagraph"/>
              <w:spacing w:before="18"/>
              <w:ind w:left="125" w:right="159"/>
              <w:jc w:val="both"/>
              <w:rPr>
                <w:sz w:val="20"/>
              </w:rPr>
            </w:pPr>
            <w:r>
              <w:rPr>
                <w:sz w:val="20"/>
              </w:rPr>
              <w:t>If</w:t>
            </w:r>
            <w:r>
              <w:rPr>
                <w:spacing w:val="-6"/>
                <w:sz w:val="20"/>
              </w:rPr>
              <w:t xml:space="preserve"> </w:t>
            </w:r>
            <w:r>
              <w:rPr>
                <w:sz w:val="20"/>
              </w:rPr>
              <w:t>more</w:t>
            </w:r>
            <w:r>
              <w:rPr>
                <w:spacing w:val="-6"/>
                <w:sz w:val="20"/>
              </w:rPr>
              <w:t xml:space="preserve"> </w:t>
            </w:r>
            <w:r>
              <w:rPr>
                <w:sz w:val="20"/>
              </w:rPr>
              <w:t>than</w:t>
            </w:r>
            <w:r>
              <w:rPr>
                <w:spacing w:val="-5"/>
                <w:sz w:val="20"/>
              </w:rPr>
              <w:t xml:space="preserve"> </w:t>
            </w:r>
            <w:r>
              <w:rPr>
                <w:sz w:val="20"/>
              </w:rPr>
              <w:t>2</w:t>
            </w:r>
            <w:r>
              <w:rPr>
                <w:spacing w:val="-8"/>
                <w:sz w:val="20"/>
              </w:rPr>
              <w:t xml:space="preserve"> </w:t>
            </w:r>
            <w:r>
              <w:rPr>
                <w:sz w:val="20"/>
              </w:rPr>
              <w:t>errors</w:t>
            </w:r>
            <w:r>
              <w:rPr>
                <w:spacing w:val="-7"/>
                <w:sz w:val="20"/>
              </w:rPr>
              <w:t xml:space="preserve"> </w:t>
            </w:r>
            <w:r>
              <w:rPr>
                <w:sz w:val="20"/>
              </w:rPr>
              <w:t>are</w:t>
            </w:r>
            <w:r>
              <w:rPr>
                <w:spacing w:val="-9"/>
                <w:sz w:val="20"/>
              </w:rPr>
              <w:t xml:space="preserve"> </w:t>
            </w:r>
            <w:r>
              <w:rPr>
                <w:sz w:val="20"/>
              </w:rPr>
              <w:t>found</w:t>
            </w:r>
            <w:r>
              <w:rPr>
                <w:spacing w:val="-8"/>
                <w:sz w:val="20"/>
              </w:rPr>
              <w:t xml:space="preserve"> </w:t>
            </w:r>
            <w:r>
              <w:rPr>
                <w:sz w:val="20"/>
              </w:rPr>
              <w:t>in the 100-item sample the store fails; or</w:t>
            </w:r>
          </w:p>
          <w:p w14:paraId="4876A699" w14:textId="77777777" w:rsidR="00E57489" w:rsidRDefault="00E57489">
            <w:pPr>
              <w:pStyle w:val="TableParagraph"/>
              <w:spacing w:before="1"/>
              <w:ind w:left="125" w:right="158"/>
              <w:jc w:val="both"/>
              <w:rPr>
                <w:sz w:val="20"/>
              </w:rPr>
            </w:pPr>
            <w:r>
              <w:rPr>
                <w:sz w:val="20"/>
              </w:rPr>
              <w:t>If more than 100 items are sampled, the error rate shall not exceed 2 %.</w:t>
            </w:r>
          </w:p>
        </w:tc>
      </w:tr>
    </w:tbl>
    <w:p w14:paraId="02C93147" w14:textId="77777777" w:rsidR="00E57489" w:rsidRDefault="00E57489" w:rsidP="00E57489">
      <w:pPr>
        <w:keepNext/>
        <w:spacing w:after="0"/>
        <w:rPr>
          <w:b/>
        </w:rPr>
      </w:pPr>
    </w:p>
    <w:p w14:paraId="625B7ADA" w14:textId="1ACB42AA" w:rsidR="00E57489" w:rsidRDefault="00E57489" w:rsidP="00E57489">
      <w:pPr>
        <w:keepNext/>
        <w:spacing w:after="0"/>
      </w:pPr>
      <w:r w:rsidRPr="00E025F9">
        <w:rPr>
          <w:b/>
        </w:rPr>
        <w:t xml:space="preserve">Previous </w:t>
      </w:r>
      <w:r>
        <w:rPr>
          <w:b/>
        </w:rPr>
        <w:t>Status</w:t>
      </w:r>
      <w:r w:rsidRPr="00E025F9">
        <w:rPr>
          <w:b/>
        </w:rPr>
        <w:t>:</w:t>
      </w:r>
    </w:p>
    <w:p w14:paraId="277FAAB0" w14:textId="72140F83" w:rsidR="00E57489" w:rsidRDefault="00E57489" w:rsidP="00E57489">
      <w:pPr>
        <w:ind w:left="720"/>
      </w:pPr>
      <w:r>
        <w:t xml:space="preserve">2024: New Proposal </w:t>
      </w:r>
    </w:p>
    <w:p w14:paraId="67C3DA82" w14:textId="77777777" w:rsidR="00E57489" w:rsidRPr="00AB010B" w:rsidRDefault="00E57489" w:rsidP="00E57489">
      <w:pPr>
        <w:keepNext/>
        <w:spacing w:after="0"/>
        <w:rPr>
          <w:b/>
        </w:rPr>
      </w:pPr>
      <w:r w:rsidRPr="00AB010B">
        <w:rPr>
          <w:b/>
        </w:rPr>
        <w:t>Original Justification:</w:t>
      </w:r>
    </w:p>
    <w:p w14:paraId="06B29E4D" w14:textId="4DEFBE44" w:rsidR="00E57489" w:rsidRDefault="00E57489" w:rsidP="00E57489">
      <w:pPr>
        <w:spacing w:before="40"/>
        <w:jc w:val="left"/>
        <w:rPr>
          <w:szCs w:val="20"/>
        </w:rPr>
      </w:pPr>
      <w:r>
        <w:rPr>
          <w:szCs w:val="20"/>
        </w:rPr>
        <w:t>Types of stores have changed through the years. Two examples to set the narrative, 1. Sheetz Gas Station- small square footage, small amount of product with 3 cash registers and 3 self-check registers.   2. Dollar General Store- large square footage, large amount of product, 1 cash register and 1 self-check register.  To define Small Retail and Large Retail Stores there must be better reference than the “check-out registers.”</w:t>
      </w:r>
    </w:p>
    <w:p w14:paraId="5FA28C62" w14:textId="0C82D5BC" w:rsidR="00E57489" w:rsidRDefault="00CF4023" w:rsidP="00E57489">
      <w:pPr>
        <w:jc w:val="left"/>
        <w:rPr>
          <w:szCs w:val="20"/>
        </w:rPr>
      </w:pPr>
      <w:r>
        <w:rPr>
          <w:szCs w:val="20"/>
        </w:rPr>
        <w:t>The submitter stated the following: “</w:t>
      </w:r>
      <w:r w:rsidR="00E57489">
        <w:rPr>
          <w:szCs w:val="20"/>
        </w:rPr>
        <w:t>I am aware of and open to any opposing argument and discussion. I have put much thought into how I would define a small retail versus a large retail store. Other than my common sense I have not decided on a clarification currently. My definition of a small or large retail store may be different than another’s. I feel there should be a definitive distinction in the examination procedure.</w:t>
      </w:r>
      <w:r>
        <w:rPr>
          <w:szCs w:val="20"/>
        </w:rPr>
        <w:t>”</w:t>
      </w:r>
    </w:p>
    <w:p w14:paraId="1DDE116A" w14:textId="5DF0463A" w:rsidR="00CF4023" w:rsidRPr="003B4520" w:rsidRDefault="00CF4023" w:rsidP="00E57489">
      <w:pPr>
        <w:jc w:val="left"/>
      </w:pPr>
      <w:r>
        <w:t>The submitter requested Voting status for 2024.</w:t>
      </w:r>
    </w:p>
    <w:p w14:paraId="79F07FAA" w14:textId="77777777" w:rsidR="00E57489" w:rsidRPr="002A7C3B" w:rsidRDefault="00E57489" w:rsidP="00E57489">
      <w:pPr>
        <w:keepNext/>
        <w:rPr>
          <w:b/>
        </w:rPr>
      </w:pPr>
      <w:r>
        <w:rPr>
          <w:b/>
        </w:rPr>
        <w:t>Comments</w:t>
      </w:r>
      <w:r w:rsidRPr="002A7C3B">
        <w:rPr>
          <w:b/>
        </w:rPr>
        <w:t xml:space="preserve"> in Favor:</w:t>
      </w:r>
    </w:p>
    <w:p w14:paraId="1A5E8476" w14:textId="77777777" w:rsidR="00E57489" w:rsidRPr="002A7C3B" w:rsidRDefault="00E57489" w:rsidP="00E57489">
      <w:pPr>
        <w:keepNext/>
        <w:spacing w:after="0"/>
        <w:ind w:left="720"/>
        <w:rPr>
          <w:b/>
        </w:rPr>
      </w:pPr>
      <w:r w:rsidRPr="002A7C3B">
        <w:rPr>
          <w:b/>
        </w:rPr>
        <w:t>Regulatory:</w:t>
      </w:r>
    </w:p>
    <w:p w14:paraId="370C6554" w14:textId="77777777" w:rsidR="00E57489" w:rsidRPr="002A7C3B" w:rsidRDefault="00E57489" w:rsidP="00216722">
      <w:pPr>
        <w:pStyle w:val="ListParagraph"/>
        <w:numPr>
          <w:ilvl w:val="0"/>
          <w:numId w:val="26"/>
        </w:numPr>
        <w:spacing w:after="0" w:line="259" w:lineRule="auto"/>
        <w:contextualSpacing/>
        <w:jc w:val="left"/>
      </w:pPr>
    </w:p>
    <w:p w14:paraId="719825C6" w14:textId="77777777" w:rsidR="00E57489" w:rsidRPr="002A7C3B" w:rsidRDefault="00E57489" w:rsidP="00E57489">
      <w:pPr>
        <w:spacing w:before="240" w:after="0"/>
        <w:ind w:left="720"/>
        <w:rPr>
          <w:b/>
        </w:rPr>
      </w:pPr>
      <w:r w:rsidRPr="002A7C3B">
        <w:rPr>
          <w:b/>
        </w:rPr>
        <w:t>Industry:</w:t>
      </w:r>
    </w:p>
    <w:p w14:paraId="74EE0A19" w14:textId="77777777" w:rsidR="00E57489" w:rsidRPr="002A7C3B" w:rsidRDefault="00E57489" w:rsidP="00216722">
      <w:pPr>
        <w:pStyle w:val="ListParagraph"/>
        <w:numPr>
          <w:ilvl w:val="0"/>
          <w:numId w:val="26"/>
        </w:numPr>
        <w:spacing w:after="0" w:line="259" w:lineRule="auto"/>
        <w:contextualSpacing/>
        <w:jc w:val="left"/>
      </w:pPr>
    </w:p>
    <w:p w14:paraId="6B0653F2" w14:textId="77777777" w:rsidR="00E57489" w:rsidRPr="002A7C3B" w:rsidRDefault="00E57489" w:rsidP="00E57489">
      <w:pPr>
        <w:spacing w:before="240" w:after="0"/>
        <w:ind w:left="720"/>
        <w:rPr>
          <w:b/>
        </w:rPr>
      </w:pPr>
      <w:r w:rsidRPr="002A7C3B">
        <w:rPr>
          <w:b/>
        </w:rPr>
        <w:t>Advisory:</w:t>
      </w:r>
    </w:p>
    <w:p w14:paraId="6CCF5649" w14:textId="77777777" w:rsidR="00E57489" w:rsidRPr="002A7C3B" w:rsidRDefault="00E57489" w:rsidP="00216722">
      <w:pPr>
        <w:pStyle w:val="ListParagraph"/>
        <w:numPr>
          <w:ilvl w:val="0"/>
          <w:numId w:val="26"/>
        </w:numPr>
        <w:spacing w:after="0" w:line="259" w:lineRule="auto"/>
        <w:contextualSpacing/>
        <w:jc w:val="left"/>
      </w:pPr>
    </w:p>
    <w:p w14:paraId="692E1398" w14:textId="77777777" w:rsidR="00E57489" w:rsidRPr="002A7C3B" w:rsidRDefault="00E57489" w:rsidP="00E57489">
      <w:pPr>
        <w:spacing w:before="240"/>
        <w:rPr>
          <w:b/>
        </w:rPr>
      </w:pPr>
      <w:r>
        <w:rPr>
          <w:b/>
        </w:rPr>
        <w:t>Comments</w:t>
      </w:r>
      <w:r w:rsidRPr="002A7C3B">
        <w:rPr>
          <w:b/>
        </w:rPr>
        <w:t xml:space="preserve"> Against:</w:t>
      </w:r>
    </w:p>
    <w:p w14:paraId="27B2AFC6" w14:textId="77777777" w:rsidR="00E57489" w:rsidRPr="002A7C3B" w:rsidRDefault="00E57489" w:rsidP="00E57489">
      <w:pPr>
        <w:spacing w:after="0"/>
        <w:ind w:left="720"/>
        <w:rPr>
          <w:b/>
        </w:rPr>
      </w:pPr>
      <w:r w:rsidRPr="002A7C3B">
        <w:rPr>
          <w:b/>
        </w:rPr>
        <w:t>Regulatory:</w:t>
      </w:r>
    </w:p>
    <w:p w14:paraId="0D0DF495" w14:textId="77777777" w:rsidR="00E57489" w:rsidRPr="002A7C3B" w:rsidRDefault="00E57489" w:rsidP="00216722">
      <w:pPr>
        <w:pStyle w:val="ListParagraph"/>
        <w:numPr>
          <w:ilvl w:val="0"/>
          <w:numId w:val="27"/>
        </w:numPr>
        <w:spacing w:after="0" w:line="259" w:lineRule="auto"/>
        <w:contextualSpacing/>
        <w:jc w:val="left"/>
      </w:pPr>
    </w:p>
    <w:p w14:paraId="6B6CADB3" w14:textId="77777777" w:rsidR="00E57489" w:rsidRPr="002A7C3B" w:rsidRDefault="00E57489" w:rsidP="00E57489">
      <w:pPr>
        <w:spacing w:before="240" w:after="0"/>
        <w:ind w:left="720"/>
        <w:rPr>
          <w:b/>
        </w:rPr>
      </w:pPr>
      <w:r w:rsidRPr="002A7C3B">
        <w:rPr>
          <w:b/>
        </w:rPr>
        <w:t>Industry:</w:t>
      </w:r>
    </w:p>
    <w:p w14:paraId="4350A75C" w14:textId="77777777" w:rsidR="00E57489" w:rsidRPr="002A7C3B" w:rsidRDefault="00E57489" w:rsidP="00216722">
      <w:pPr>
        <w:pStyle w:val="ListParagraph"/>
        <w:numPr>
          <w:ilvl w:val="0"/>
          <w:numId w:val="27"/>
        </w:numPr>
        <w:spacing w:after="0" w:line="259" w:lineRule="auto"/>
        <w:contextualSpacing/>
        <w:jc w:val="left"/>
      </w:pPr>
    </w:p>
    <w:p w14:paraId="08314DAA" w14:textId="77777777" w:rsidR="00E57489" w:rsidRPr="00AC5B86" w:rsidRDefault="00E57489" w:rsidP="00E57489">
      <w:pPr>
        <w:spacing w:before="240" w:after="0"/>
        <w:ind w:left="720"/>
        <w:rPr>
          <w:b/>
        </w:rPr>
      </w:pPr>
      <w:r w:rsidRPr="002A7C3B">
        <w:rPr>
          <w:b/>
        </w:rPr>
        <w:t>Advisory:</w:t>
      </w:r>
    </w:p>
    <w:p w14:paraId="667D330B" w14:textId="77777777" w:rsidR="00E57489" w:rsidRDefault="00E57489" w:rsidP="00216722">
      <w:pPr>
        <w:pStyle w:val="ListParagraph"/>
        <w:numPr>
          <w:ilvl w:val="0"/>
          <w:numId w:val="27"/>
        </w:numPr>
        <w:spacing w:after="0" w:line="259" w:lineRule="auto"/>
        <w:contextualSpacing/>
        <w:jc w:val="left"/>
      </w:pPr>
    </w:p>
    <w:p w14:paraId="6C1C275A" w14:textId="77777777" w:rsidR="00E57489" w:rsidRPr="002A7C3B" w:rsidRDefault="00E57489" w:rsidP="00E57489">
      <w:pPr>
        <w:spacing w:before="240"/>
        <w:rPr>
          <w:b/>
        </w:rPr>
      </w:pPr>
      <w:r>
        <w:rPr>
          <w:b/>
        </w:rPr>
        <w:t>Neutral Comments</w:t>
      </w:r>
      <w:r w:rsidRPr="002A7C3B">
        <w:rPr>
          <w:b/>
        </w:rPr>
        <w:t>:</w:t>
      </w:r>
    </w:p>
    <w:p w14:paraId="0F1E994A" w14:textId="77777777" w:rsidR="00E57489" w:rsidRPr="002A7C3B" w:rsidRDefault="00E57489" w:rsidP="00E57489">
      <w:pPr>
        <w:spacing w:after="0"/>
        <w:ind w:left="720"/>
        <w:rPr>
          <w:b/>
        </w:rPr>
      </w:pPr>
      <w:r w:rsidRPr="002A7C3B">
        <w:rPr>
          <w:b/>
        </w:rPr>
        <w:t>Regulatory:</w:t>
      </w:r>
    </w:p>
    <w:p w14:paraId="23EB6D72" w14:textId="77777777" w:rsidR="00E57489" w:rsidRPr="002A7C3B" w:rsidRDefault="00E57489" w:rsidP="00216722">
      <w:pPr>
        <w:pStyle w:val="ListParagraph"/>
        <w:numPr>
          <w:ilvl w:val="0"/>
          <w:numId w:val="27"/>
        </w:numPr>
        <w:spacing w:after="0" w:line="259" w:lineRule="auto"/>
        <w:contextualSpacing/>
        <w:jc w:val="left"/>
      </w:pPr>
    </w:p>
    <w:p w14:paraId="19D285C8" w14:textId="77777777" w:rsidR="00E57489" w:rsidRPr="002A7C3B" w:rsidRDefault="00E57489" w:rsidP="00E57489">
      <w:pPr>
        <w:spacing w:before="240" w:after="0"/>
        <w:ind w:left="720"/>
        <w:rPr>
          <w:b/>
        </w:rPr>
      </w:pPr>
      <w:r w:rsidRPr="002A7C3B">
        <w:rPr>
          <w:b/>
        </w:rPr>
        <w:t>Industry:</w:t>
      </w:r>
    </w:p>
    <w:p w14:paraId="3C631B8E" w14:textId="77777777" w:rsidR="00E57489" w:rsidRPr="002A7C3B" w:rsidRDefault="00E57489" w:rsidP="00216722">
      <w:pPr>
        <w:pStyle w:val="ListParagraph"/>
        <w:numPr>
          <w:ilvl w:val="0"/>
          <w:numId w:val="27"/>
        </w:numPr>
        <w:spacing w:after="0" w:line="259" w:lineRule="auto"/>
        <w:contextualSpacing/>
        <w:jc w:val="left"/>
      </w:pPr>
    </w:p>
    <w:p w14:paraId="4124DE84" w14:textId="77777777" w:rsidR="00E57489" w:rsidRPr="002A7C3B" w:rsidRDefault="00E57489" w:rsidP="00E57489">
      <w:pPr>
        <w:spacing w:before="240" w:after="0"/>
        <w:ind w:left="720"/>
        <w:rPr>
          <w:b/>
        </w:rPr>
      </w:pPr>
      <w:r w:rsidRPr="002A7C3B">
        <w:rPr>
          <w:b/>
        </w:rPr>
        <w:lastRenderedPageBreak/>
        <w:t>Advisory:</w:t>
      </w:r>
    </w:p>
    <w:p w14:paraId="3E79562E" w14:textId="77777777" w:rsidR="00E57489" w:rsidRDefault="00E57489" w:rsidP="00216722">
      <w:pPr>
        <w:pStyle w:val="ListParagraph"/>
        <w:numPr>
          <w:ilvl w:val="0"/>
          <w:numId w:val="27"/>
        </w:numPr>
        <w:spacing w:after="0" w:line="259" w:lineRule="auto"/>
        <w:contextualSpacing/>
        <w:jc w:val="left"/>
      </w:pPr>
    </w:p>
    <w:p w14:paraId="4FEBEF96" w14:textId="77777777" w:rsidR="00E57489" w:rsidRPr="00E025F9" w:rsidRDefault="00E57489" w:rsidP="00E57489">
      <w:pPr>
        <w:spacing w:before="240" w:after="0"/>
        <w:rPr>
          <w:b/>
        </w:rPr>
      </w:pPr>
      <w:r w:rsidRPr="002A7C3B">
        <w:rPr>
          <w:b/>
        </w:rPr>
        <w:t>Item Develop</w:t>
      </w:r>
      <w:r w:rsidRPr="00E025F9">
        <w:rPr>
          <w:b/>
        </w:rPr>
        <w:t>ment:</w:t>
      </w:r>
    </w:p>
    <w:p w14:paraId="29533545" w14:textId="45B47449" w:rsidR="00E57489" w:rsidRDefault="00CF4023" w:rsidP="00E57489">
      <w:r>
        <w:t>New Proposal</w:t>
      </w:r>
    </w:p>
    <w:p w14:paraId="782F617E" w14:textId="77777777" w:rsidR="00E57489" w:rsidRPr="00E025F9" w:rsidRDefault="00E57489" w:rsidP="00E57489">
      <w:pPr>
        <w:spacing w:after="0"/>
        <w:rPr>
          <w:b/>
        </w:rPr>
      </w:pPr>
      <w:r w:rsidRPr="00E025F9">
        <w:rPr>
          <w:b/>
        </w:rPr>
        <w:t>Regional Associations’ Comments:</w:t>
      </w:r>
    </w:p>
    <w:bookmarkEnd w:id="37"/>
    <w:p w14:paraId="40DB678C" w14:textId="6A2FABBD" w:rsidR="00E57489" w:rsidRDefault="00CF4023" w:rsidP="00E57489">
      <w:r>
        <w:t>New Proposal</w:t>
      </w:r>
    </w:p>
    <w:p w14:paraId="76053EBB" w14:textId="6A87E2D7" w:rsidR="00CF4023" w:rsidRPr="00E57489" w:rsidRDefault="00CF4023" w:rsidP="00E57489">
      <w:r>
        <w:t xml:space="preserve">Additional letters, presentation and data may have been submitted for consideration with this item.  Please refer to </w:t>
      </w:r>
      <w:r>
        <w:rPr>
          <w:u w:val="single"/>
        </w:rPr>
        <w:t>https://www.ncwm.com/publication-15</w:t>
      </w:r>
      <w:r>
        <w:t xml:space="preserve"> to review these documents.</w:t>
      </w:r>
    </w:p>
    <w:p w14:paraId="29FA5595" w14:textId="7C43C0D0" w:rsidR="006C1459" w:rsidRDefault="006C1459" w:rsidP="006C1459">
      <w:pPr>
        <w:pStyle w:val="Heading1"/>
        <w:keepNext w:val="0"/>
        <w:keepLines w:val="0"/>
        <w:ind w:left="0" w:firstLine="0"/>
      </w:pPr>
      <w:bookmarkStart w:id="38" w:name="_Toc143509200"/>
      <w:r>
        <w:t>NET – Handbook 133: Checking the Net Content of Packaged Goods</w:t>
      </w:r>
      <w:bookmarkEnd w:id="38"/>
    </w:p>
    <w:p w14:paraId="7EF3B40A" w14:textId="585AE2D5" w:rsidR="00A67C77" w:rsidRPr="00281428" w:rsidRDefault="00A67C77" w:rsidP="007B6809">
      <w:pPr>
        <w:pStyle w:val="ItemHeading"/>
        <w:keepNext w:val="0"/>
        <w:tabs>
          <w:tab w:val="left" w:pos="1710"/>
        </w:tabs>
      </w:pPr>
      <w:bookmarkStart w:id="39" w:name="_Toc143509201"/>
      <w:r>
        <w:t>NET</w:t>
      </w:r>
      <w:r w:rsidRPr="00281428">
        <w:t>-2</w:t>
      </w:r>
      <w:r>
        <w:t>2.1</w:t>
      </w:r>
      <w:r w:rsidRPr="00281428">
        <w:tab/>
      </w:r>
      <w:r w:rsidR="005628C9">
        <w:t>A</w:t>
      </w:r>
      <w:r>
        <w:tab/>
        <w:t>HB133, Section 1.2.6. Deviations Caused by Moisture Loss or Gain and Section 2.3.8. Table 2-3 Moisture Allowances.</w:t>
      </w:r>
      <w:bookmarkEnd w:id="39"/>
    </w:p>
    <w:p w14:paraId="664EF0F2" w14:textId="77777777" w:rsidR="00A67C77" w:rsidRPr="00281428" w:rsidRDefault="00A67C77" w:rsidP="007B6809">
      <w:pPr>
        <w:keepLines/>
        <w:spacing w:after="0"/>
        <w:rPr>
          <w:b/>
          <w:szCs w:val="20"/>
        </w:rPr>
      </w:pPr>
      <w:r w:rsidRPr="00281428">
        <w:rPr>
          <w:b/>
          <w:szCs w:val="20"/>
        </w:rPr>
        <w:t>Source:</w:t>
      </w:r>
    </w:p>
    <w:p w14:paraId="7D7E63EE" w14:textId="77777777" w:rsidR="00A67C77" w:rsidRPr="00281428" w:rsidRDefault="00A67C77" w:rsidP="007B6809">
      <w:pPr>
        <w:keepLines/>
        <w:rPr>
          <w:bCs/>
          <w:szCs w:val="20"/>
        </w:rPr>
      </w:pPr>
      <w:r>
        <w:rPr>
          <w:bCs/>
          <w:szCs w:val="20"/>
        </w:rPr>
        <w:t>NCWM Cannabis Task Group</w:t>
      </w:r>
    </w:p>
    <w:p w14:paraId="74CC9080" w14:textId="77777777" w:rsidR="00A67C77" w:rsidRPr="00AC6AD6" w:rsidRDefault="00A67C77" w:rsidP="007B6809">
      <w:pPr>
        <w:keepNext/>
        <w:keepLines/>
        <w:spacing w:after="0"/>
        <w:rPr>
          <w:b/>
        </w:rPr>
      </w:pPr>
      <w:r w:rsidRPr="00AC6AD6">
        <w:rPr>
          <w:b/>
        </w:rPr>
        <w:t>Purpose:</w:t>
      </w:r>
    </w:p>
    <w:p w14:paraId="66D08631" w14:textId="77777777" w:rsidR="00A67C77" w:rsidRPr="00281428" w:rsidRDefault="00A67C77" w:rsidP="00A67C77">
      <w:pPr>
        <w:keepNext/>
        <w:keepLines/>
        <w:jc w:val="left"/>
        <w:rPr>
          <w:szCs w:val="20"/>
        </w:rPr>
      </w:pPr>
      <w:r>
        <w:rPr>
          <w:szCs w:val="20"/>
        </w:rPr>
        <w:t xml:space="preserve">Establish an acceptable Net Weight allowance for </w:t>
      </w:r>
      <w:r>
        <w:rPr>
          <w:i/>
          <w:iCs/>
          <w:szCs w:val="20"/>
        </w:rPr>
        <w:t>Cannabis</w:t>
      </w:r>
      <w:r>
        <w:rPr>
          <w:szCs w:val="20"/>
        </w:rPr>
        <w:t>, which is related to the MOS Form 15 related to water activity and the Packaging and Labeling Form 15 Sections 2 and 10</w:t>
      </w:r>
      <w:r w:rsidRPr="00281428">
        <w:rPr>
          <w:szCs w:val="20"/>
        </w:rPr>
        <w:t>.</w:t>
      </w:r>
    </w:p>
    <w:p w14:paraId="68B90434" w14:textId="77777777" w:rsidR="00A67C77" w:rsidRPr="00281428" w:rsidRDefault="00A67C77" w:rsidP="00A67C77">
      <w:pPr>
        <w:keepNext/>
        <w:keepLines/>
        <w:spacing w:after="0"/>
        <w:rPr>
          <w:b/>
          <w:bCs/>
        </w:rPr>
      </w:pPr>
      <w:r w:rsidRPr="00281428">
        <w:rPr>
          <w:b/>
          <w:bCs/>
        </w:rPr>
        <w:t>Item Under Consideration:</w:t>
      </w:r>
    </w:p>
    <w:p w14:paraId="1CE32924" w14:textId="77777777" w:rsidR="00A67C77" w:rsidRDefault="00A67C77" w:rsidP="00A67C77">
      <w:pPr>
        <w:keepNext/>
      </w:pPr>
      <w:r w:rsidRPr="00C33824">
        <w:t>Amend Handbook 13</w:t>
      </w:r>
      <w:r>
        <w:t>3</w:t>
      </w:r>
      <w:r w:rsidRPr="00C33824">
        <w:t xml:space="preserve">, </w:t>
      </w:r>
      <w:r>
        <w:t xml:space="preserve">Checking the Net Contents of Packaged Goods, </w:t>
      </w:r>
      <w:r w:rsidRPr="00C33824">
        <w:t>as follows</w:t>
      </w:r>
      <w:r>
        <w:t>:</w:t>
      </w:r>
    </w:p>
    <w:p w14:paraId="73E06AF1" w14:textId="77777777" w:rsidR="00071240" w:rsidRPr="00F759CF" w:rsidRDefault="00071240" w:rsidP="00071240">
      <w:pPr>
        <w:pStyle w:val="I-Normal1indent"/>
        <w:ind w:left="360"/>
        <w:rPr>
          <w:b/>
          <w:bCs/>
          <w:szCs w:val="20"/>
        </w:rPr>
      </w:pPr>
      <w:r w:rsidRPr="00F759CF">
        <w:rPr>
          <w:b/>
          <w:bCs/>
          <w:szCs w:val="20"/>
        </w:rPr>
        <w:t>1.2.6. Deviations Caused by Moisture Loss or Gain</w:t>
      </w:r>
    </w:p>
    <w:p w14:paraId="037387DB" w14:textId="77777777" w:rsidR="00071240" w:rsidRPr="00F759CF" w:rsidRDefault="00071240" w:rsidP="007B3301">
      <w:pPr>
        <w:pStyle w:val="m-5709253259860779171msobodytext"/>
        <w:keepNext/>
        <w:keepLines/>
        <w:shd w:val="clear" w:color="auto" w:fill="FFFFFF"/>
        <w:spacing w:before="8" w:beforeAutospacing="0" w:after="240" w:afterAutospacing="0"/>
        <w:ind w:left="360"/>
        <w:jc w:val="both"/>
        <w:rPr>
          <w:color w:val="222222"/>
          <w:sz w:val="20"/>
          <w:szCs w:val="20"/>
        </w:rPr>
      </w:pPr>
      <w:r w:rsidRPr="00F759CF">
        <w:rPr>
          <w:b/>
          <w:bCs/>
          <w:color w:val="222222"/>
          <w:sz w:val="20"/>
          <w:szCs w:val="20"/>
        </w:rPr>
        <w:t> </w:t>
      </w:r>
      <w:r w:rsidRPr="00F759CF">
        <w:rPr>
          <w:spacing w:val="-2"/>
          <w:sz w:val="20"/>
          <w:szCs w:val="20"/>
        </w:rPr>
        <w:t xml:space="preserve">Deviations </w:t>
      </w:r>
      <w:r w:rsidRPr="00F759CF">
        <w:rPr>
          <w:sz w:val="20"/>
          <w:szCs w:val="20"/>
        </w:rPr>
        <w:fldChar w:fldCharType="begin"/>
      </w:r>
      <w:r w:rsidRPr="00F759CF">
        <w:rPr>
          <w:sz w:val="20"/>
          <w:szCs w:val="20"/>
        </w:rPr>
        <w:instrText xml:space="preserve"> XE "Package Requirements:Deviations Caused by 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Deviations Caused by Moisture Loss or Gain" \t "See Package Requirements" </w:instrText>
      </w:r>
      <w:r w:rsidRPr="00F759CF">
        <w:rPr>
          <w:sz w:val="20"/>
          <w:szCs w:val="20"/>
        </w:rPr>
        <w:fldChar w:fldCharType="end"/>
      </w:r>
      <w:r w:rsidRPr="00F759CF">
        <w:rPr>
          <w:sz w:val="20"/>
          <w:szCs w:val="20"/>
        </w:rPr>
        <w:fldChar w:fldCharType="begin"/>
      </w:r>
      <w:r w:rsidRPr="00F759CF">
        <w:rPr>
          <w:sz w:val="20"/>
          <w:szCs w:val="20"/>
        </w:rPr>
        <w:instrText xml:space="preserve"> XE "Package Requirements: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Moisture Loss or Gain" "See Package Requirements" </w:instrText>
      </w:r>
      <w:r w:rsidRPr="00F759CF">
        <w:rPr>
          <w:sz w:val="20"/>
          <w:szCs w:val="20"/>
        </w:rPr>
        <w:fldChar w:fldCharType="end"/>
      </w:r>
      <w:r w:rsidRPr="00F759CF">
        <w:rPr>
          <w:spacing w:val="-2"/>
          <w:sz w:val="20"/>
          <w:szCs w:val="20"/>
        </w:rPr>
        <w:t xml:space="preserve">from the net quantity of contents caused by the loss or gain of moisture from the package are permitted </w:t>
      </w:r>
      <w:r w:rsidRPr="00F759CF">
        <w:rPr>
          <w:sz w:val="20"/>
          <w:szCs w:val="20"/>
        </w:rPr>
        <w:t xml:space="preserve">when they are caused by ordinary and customary exposure to conditions that normally occur in good distribution practice and that unavoidably result in change of weight or measure.  According to regulations adopted by the U.S. Environmental Protection Agency, no moisture loss is recognized on pesticides.  (see Code of Federal Regulations </w:t>
      </w:r>
      <w:hyperlink r:id="rId15" w:history="1">
        <w:r w:rsidRPr="00F759CF">
          <w:rPr>
            <w:rStyle w:val="Hyperlink"/>
            <w:sz w:val="20"/>
            <w:szCs w:val="20"/>
          </w:rPr>
          <w:t>40 CFR 156.10</w:t>
        </w:r>
      </w:hyperlink>
      <w:r w:rsidRPr="00F759CF">
        <w:rPr>
          <w:sz w:val="20"/>
          <w:szCs w:val="20"/>
        </w:rPr>
        <w:t>.)</w:t>
      </w:r>
    </w:p>
    <w:p w14:paraId="022F8A0B" w14:textId="77777777" w:rsidR="00071240" w:rsidRPr="00F759CF" w:rsidRDefault="00071240" w:rsidP="0084760F">
      <w:pPr>
        <w:pStyle w:val="I-Normal1indent"/>
        <w:keepNext/>
        <w:rPr>
          <w:b/>
          <w:bCs/>
          <w:szCs w:val="20"/>
        </w:rPr>
      </w:pPr>
      <w:r w:rsidRPr="00F759CF">
        <w:rPr>
          <w:b/>
          <w:bCs/>
          <w:szCs w:val="20"/>
        </w:rPr>
        <w:t>1.2.6.1. Applying a Moisture Allowance</w:t>
      </w:r>
    </w:p>
    <w:p w14:paraId="74CF8549" w14:textId="77777777" w:rsidR="00071240" w:rsidRPr="00F759CF" w:rsidRDefault="00071240" w:rsidP="0084760F">
      <w:pPr>
        <w:pStyle w:val="m-5709253259860779171msobodytext"/>
        <w:keepNext/>
        <w:shd w:val="clear" w:color="auto" w:fill="FFFFFF"/>
        <w:spacing w:before="0" w:beforeAutospacing="0" w:after="240" w:afterAutospacing="0"/>
        <w:ind w:left="859" w:right="133"/>
        <w:jc w:val="both"/>
        <w:rPr>
          <w:color w:val="222222"/>
          <w:sz w:val="20"/>
          <w:szCs w:val="20"/>
        </w:rPr>
      </w:pPr>
      <w:r w:rsidRPr="00F759CF">
        <w:rPr>
          <w:color w:val="222222"/>
          <w:sz w:val="20"/>
          <w:szCs w:val="20"/>
        </w:rPr>
        <w:t>Some packaged products may lose or gain moisture and, therefore, lose or gain weight or volume after packaging. The amount of moisture loss depends upon the nature of the product, the packaging material, the length of time it is in distribution, environmental conditions, and other factors. Moisture loss may occur even when manufacturers follow good distribution practices. Loss of weight “due to exposure” may include solvent evaporation, not just loss of water. For loss or gain of moisture, the moisture allowances may be applied before or after the package errors are determined.</w:t>
      </w:r>
    </w:p>
    <w:p w14:paraId="583931B0" w14:textId="77777777" w:rsidR="00071240" w:rsidRPr="00F759CF" w:rsidRDefault="00071240" w:rsidP="00071240">
      <w:pPr>
        <w:pStyle w:val="m-5709253259860779171msobodytext"/>
        <w:shd w:val="clear" w:color="auto" w:fill="FFFFFF"/>
        <w:spacing w:before="0" w:beforeAutospacing="0" w:after="240" w:afterAutospacing="0"/>
        <w:ind w:left="860" w:right="134"/>
        <w:jc w:val="both"/>
        <w:rPr>
          <w:color w:val="222222"/>
          <w:sz w:val="20"/>
          <w:szCs w:val="20"/>
        </w:rPr>
      </w:pPr>
      <w:r w:rsidRPr="00F759CF">
        <w:rPr>
          <w:color w:val="222222"/>
          <w:sz w:val="20"/>
          <w:szCs w:val="20"/>
        </w:rPr>
        <w:t>To apply an allowance before determining package errors, adjust the Nominal Gross Weight (see Section 2.3.6. “Determine Nominal Gross Weight and Package Errors”), so the package errors are increased by an amount equal to the moisture allowance. This approach is used to account for moisture loss in both the average and individual package errors.</w:t>
      </w:r>
    </w:p>
    <w:p w14:paraId="25341A8F" w14:textId="77777777" w:rsidR="00071240" w:rsidRPr="00F759CF" w:rsidRDefault="00071240" w:rsidP="00071240">
      <w:pPr>
        <w:pStyle w:val="m-5709253259860779171msobodytext"/>
        <w:shd w:val="clear" w:color="auto" w:fill="FFFFFF"/>
        <w:spacing w:before="0" w:beforeAutospacing="0" w:after="240" w:afterAutospacing="0" w:line="220" w:lineRule="atLeast"/>
        <w:ind w:left="860" w:right="134"/>
        <w:jc w:val="both"/>
        <w:rPr>
          <w:color w:val="222222"/>
          <w:sz w:val="20"/>
          <w:szCs w:val="20"/>
        </w:rPr>
      </w:pPr>
      <w:r w:rsidRPr="00F759CF">
        <w:rPr>
          <w:color w:val="222222"/>
          <w:sz w:val="20"/>
          <w:szCs w:val="20"/>
        </w:rPr>
        <w:t>It is also permissible to apply the moisture allowances after individual package errors and average errors are determined.</w:t>
      </w:r>
    </w:p>
    <w:p w14:paraId="5AEBAFD2" w14:textId="77777777" w:rsidR="00071240" w:rsidRPr="00F759CF" w:rsidRDefault="00071240" w:rsidP="00071240">
      <w:pPr>
        <w:pStyle w:val="I-Normal1indent"/>
        <w:ind w:left="1260"/>
        <w:rPr>
          <w:b/>
          <w:bCs/>
          <w:szCs w:val="20"/>
        </w:rPr>
      </w:pPr>
      <w:r w:rsidRPr="00F759CF">
        <w:rPr>
          <w:b/>
          <w:bCs/>
          <w:szCs w:val="20"/>
        </w:rPr>
        <w:t>Example:</w:t>
      </w:r>
    </w:p>
    <w:p w14:paraId="1EC4FD42" w14:textId="77777777" w:rsidR="00071240" w:rsidRPr="00F759CF" w:rsidRDefault="00071240" w:rsidP="00071240">
      <w:pPr>
        <w:shd w:val="clear" w:color="auto" w:fill="FFFFFF"/>
        <w:ind w:left="1220" w:right="496"/>
        <w:rPr>
          <w:color w:val="222222"/>
          <w:szCs w:val="20"/>
        </w:rPr>
      </w:pPr>
      <w:r w:rsidRPr="00F759CF">
        <w:rPr>
          <w:i/>
          <w:iCs/>
          <w:color w:val="222222"/>
          <w:szCs w:val="20"/>
        </w:rPr>
        <w:lastRenderedPageBreak/>
        <w:t>A</w:t>
      </w:r>
      <w:r w:rsidRPr="00F759CF">
        <w:rPr>
          <w:i/>
          <w:iCs/>
          <w:color w:val="222222"/>
          <w:spacing w:val="-9"/>
          <w:szCs w:val="20"/>
        </w:rPr>
        <w:t> </w:t>
      </w:r>
      <w:r w:rsidRPr="00F759CF">
        <w:rPr>
          <w:i/>
          <w:iCs/>
          <w:color w:val="222222"/>
          <w:szCs w:val="20"/>
        </w:rPr>
        <w:t>sample</w:t>
      </w:r>
      <w:r w:rsidRPr="00F759CF">
        <w:rPr>
          <w:i/>
          <w:iCs/>
          <w:color w:val="222222"/>
          <w:spacing w:val="-8"/>
          <w:szCs w:val="20"/>
        </w:rPr>
        <w:t> </w:t>
      </w:r>
      <w:r w:rsidRPr="00F759CF">
        <w:rPr>
          <w:i/>
          <w:iCs/>
          <w:color w:val="222222"/>
          <w:szCs w:val="20"/>
        </w:rPr>
        <w:t>of</w:t>
      </w:r>
      <w:r w:rsidRPr="00F759CF">
        <w:rPr>
          <w:i/>
          <w:iCs/>
          <w:color w:val="222222"/>
          <w:spacing w:val="-7"/>
          <w:szCs w:val="20"/>
        </w:rPr>
        <w:t> </w:t>
      </w:r>
      <w:r w:rsidRPr="00F759CF">
        <w:rPr>
          <w:i/>
          <w:iCs/>
          <w:color w:val="222222"/>
          <w:szCs w:val="20"/>
        </w:rPr>
        <w:t>a</w:t>
      </w:r>
      <w:r w:rsidRPr="00F759CF">
        <w:rPr>
          <w:i/>
          <w:iCs/>
          <w:color w:val="222222"/>
          <w:spacing w:val="-9"/>
          <w:szCs w:val="20"/>
        </w:rPr>
        <w:t> </w:t>
      </w:r>
      <w:r w:rsidRPr="00F759CF">
        <w:rPr>
          <w:i/>
          <w:iCs/>
          <w:color w:val="222222"/>
          <w:szCs w:val="20"/>
        </w:rPr>
        <w:t>product</w:t>
      </w:r>
      <w:r w:rsidRPr="00F759CF">
        <w:rPr>
          <w:i/>
          <w:iCs/>
          <w:color w:val="222222"/>
          <w:spacing w:val="-8"/>
          <w:szCs w:val="20"/>
        </w:rPr>
        <w:t> </w:t>
      </w:r>
      <w:r w:rsidRPr="00F759CF">
        <w:rPr>
          <w:i/>
          <w:iCs/>
          <w:color w:val="222222"/>
          <w:szCs w:val="20"/>
        </w:rPr>
        <w:t>that</w:t>
      </w:r>
      <w:r w:rsidRPr="00F759CF">
        <w:rPr>
          <w:i/>
          <w:iCs/>
          <w:color w:val="222222"/>
          <w:spacing w:val="-7"/>
          <w:szCs w:val="20"/>
        </w:rPr>
        <w:t> </w:t>
      </w:r>
      <w:r w:rsidRPr="00F759CF">
        <w:rPr>
          <w:i/>
          <w:iCs/>
          <w:color w:val="222222"/>
          <w:szCs w:val="20"/>
        </w:rPr>
        <w:t>could</w:t>
      </w:r>
      <w:r w:rsidRPr="00F759CF">
        <w:rPr>
          <w:i/>
          <w:iCs/>
          <w:color w:val="222222"/>
          <w:spacing w:val="-9"/>
          <w:szCs w:val="20"/>
        </w:rPr>
        <w:t> </w:t>
      </w:r>
      <w:r w:rsidRPr="00F759CF">
        <w:rPr>
          <w:i/>
          <w:iCs/>
          <w:color w:val="222222"/>
          <w:szCs w:val="20"/>
        </w:rPr>
        <w:t>be</w:t>
      </w:r>
      <w:r w:rsidRPr="00F759CF">
        <w:rPr>
          <w:i/>
          <w:iCs/>
          <w:color w:val="222222"/>
          <w:spacing w:val="-11"/>
          <w:szCs w:val="20"/>
        </w:rPr>
        <w:t> </w:t>
      </w:r>
      <w:r w:rsidRPr="00F759CF">
        <w:rPr>
          <w:i/>
          <w:iCs/>
          <w:color w:val="222222"/>
          <w:szCs w:val="20"/>
        </w:rPr>
        <w:t>subject</w:t>
      </w:r>
      <w:r w:rsidRPr="00F759CF">
        <w:rPr>
          <w:i/>
          <w:iCs/>
          <w:color w:val="222222"/>
          <w:spacing w:val="-7"/>
          <w:szCs w:val="20"/>
        </w:rPr>
        <w:t> </w:t>
      </w:r>
      <w:r w:rsidRPr="00F759CF">
        <w:rPr>
          <w:i/>
          <w:iCs/>
          <w:color w:val="222222"/>
          <w:szCs w:val="20"/>
        </w:rPr>
        <w:t>to</w:t>
      </w:r>
      <w:r w:rsidRPr="00F759CF">
        <w:rPr>
          <w:i/>
          <w:iCs/>
          <w:color w:val="222222"/>
          <w:spacing w:val="-9"/>
          <w:szCs w:val="20"/>
        </w:rPr>
        <w:t> </w:t>
      </w:r>
      <w:r w:rsidRPr="00F759CF">
        <w:rPr>
          <w:i/>
          <w:iCs/>
          <w:color w:val="222222"/>
          <w:szCs w:val="20"/>
        </w:rPr>
        <w:t>moisture</w:t>
      </w:r>
      <w:r w:rsidRPr="00F759CF">
        <w:rPr>
          <w:i/>
          <w:iCs/>
          <w:color w:val="222222"/>
          <w:spacing w:val="-10"/>
          <w:szCs w:val="20"/>
        </w:rPr>
        <w:t> </w:t>
      </w:r>
      <w:r w:rsidRPr="00F759CF">
        <w:rPr>
          <w:i/>
          <w:iCs/>
          <w:color w:val="222222"/>
          <w:szCs w:val="20"/>
        </w:rPr>
        <w:t>loss</w:t>
      </w:r>
      <w:r w:rsidRPr="00F759CF">
        <w:rPr>
          <w:i/>
          <w:iCs/>
          <w:color w:val="222222"/>
          <w:spacing w:val="-8"/>
          <w:szCs w:val="20"/>
        </w:rPr>
        <w:t> </w:t>
      </w:r>
      <w:r w:rsidRPr="00F759CF">
        <w:rPr>
          <w:i/>
          <w:iCs/>
          <w:color w:val="222222"/>
          <w:szCs w:val="20"/>
        </w:rPr>
        <w:t>might</w:t>
      </w:r>
      <w:r w:rsidRPr="00F759CF">
        <w:rPr>
          <w:i/>
          <w:iCs/>
          <w:color w:val="222222"/>
          <w:spacing w:val="-10"/>
          <w:szCs w:val="20"/>
        </w:rPr>
        <w:t> </w:t>
      </w:r>
      <w:r w:rsidRPr="00F759CF">
        <w:rPr>
          <w:i/>
          <w:iCs/>
          <w:color w:val="222222"/>
          <w:szCs w:val="20"/>
        </w:rPr>
        <w:t>fail</w:t>
      </w:r>
      <w:r w:rsidRPr="00F759CF">
        <w:rPr>
          <w:i/>
          <w:iCs/>
          <w:color w:val="222222"/>
          <w:spacing w:val="-7"/>
          <w:szCs w:val="20"/>
        </w:rPr>
        <w:t> </w:t>
      </w:r>
      <w:r w:rsidRPr="00F759CF">
        <w:rPr>
          <w:i/>
          <w:iCs/>
          <w:color w:val="222222"/>
          <w:szCs w:val="20"/>
        </w:rPr>
        <w:t>because</w:t>
      </w:r>
      <w:r w:rsidRPr="00F759CF">
        <w:rPr>
          <w:i/>
          <w:iCs/>
          <w:color w:val="222222"/>
          <w:spacing w:val="-8"/>
          <w:szCs w:val="20"/>
        </w:rPr>
        <w:t> </w:t>
      </w:r>
      <w:r w:rsidRPr="00F759CF">
        <w:rPr>
          <w:i/>
          <w:iCs/>
          <w:color w:val="222222"/>
          <w:szCs w:val="20"/>
        </w:rPr>
        <w:t>the</w:t>
      </w:r>
      <w:r w:rsidRPr="00F759CF">
        <w:rPr>
          <w:i/>
          <w:iCs/>
          <w:color w:val="222222"/>
          <w:spacing w:val="-10"/>
          <w:szCs w:val="20"/>
        </w:rPr>
        <w:t> </w:t>
      </w:r>
      <w:r w:rsidRPr="00F759CF">
        <w:rPr>
          <w:i/>
          <w:iCs/>
          <w:color w:val="222222"/>
          <w:szCs w:val="20"/>
        </w:rPr>
        <w:t>average error</w:t>
      </w:r>
      <w:r w:rsidRPr="00F759CF">
        <w:rPr>
          <w:i/>
          <w:iCs/>
          <w:color w:val="222222"/>
          <w:spacing w:val="-9"/>
          <w:szCs w:val="20"/>
        </w:rPr>
        <w:t> </w:t>
      </w:r>
      <w:r w:rsidRPr="00F759CF">
        <w:rPr>
          <w:i/>
          <w:iCs/>
          <w:color w:val="222222"/>
          <w:szCs w:val="20"/>
        </w:rPr>
        <w:t>is</w:t>
      </w:r>
      <w:r w:rsidRPr="00F759CF">
        <w:rPr>
          <w:i/>
          <w:iCs/>
          <w:color w:val="222222"/>
          <w:spacing w:val="-6"/>
          <w:szCs w:val="20"/>
        </w:rPr>
        <w:t> </w:t>
      </w:r>
      <w:r w:rsidRPr="00F759CF">
        <w:rPr>
          <w:i/>
          <w:iCs/>
          <w:color w:val="222222"/>
          <w:szCs w:val="20"/>
        </w:rPr>
        <w:t>minus</w:t>
      </w:r>
      <w:r w:rsidRPr="00F759CF">
        <w:rPr>
          <w:i/>
          <w:iCs/>
          <w:color w:val="222222"/>
          <w:spacing w:val="-6"/>
          <w:szCs w:val="20"/>
        </w:rPr>
        <w:t> </w:t>
      </w:r>
      <w:r w:rsidRPr="00F759CF">
        <w:rPr>
          <w:i/>
          <w:iCs/>
          <w:color w:val="222222"/>
          <w:szCs w:val="20"/>
        </w:rPr>
        <w:t>or</w:t>
      </w:r>
      <w:r w:rsidRPr="00F759CF">
        <w:rPr>
          <w:i/>
          <w:iCs/>
          <w:color w:val="222222"/>
          <w:spacing w:val="-6"/>
          <w:szCs w:val="20"/>
        </w:rPr>
        <w:t> </w:t>
      </w:r>
      <w:r w:rsidRPr="00F759CF">
        <w:rPr>
          <w:i/>
          <w:iCs/>
          <w:color w:val="222222"/>
          <w:szCs w:val="20"/>
        </w:rPr>
        <w:t>the</w:t>
      </w:r>
      <w:r w:rsidRPr="00F759CF">
        <w:rPr>
          <w:i/>
          <w:iCs/>
          <w:color w:val="222222"/>
          <w:spacing w:val="-9"/>
          <w:szCs w:val="20"/>
        </w:rPr>
        <w:t> </w:t>
      </w:r>
      <w:r w:rsidRPr="00F759CF">
        <w:rPr>
          <w:i/>
          <w:iCs/>
          <w:color w:val="222222"/>
          <w:szCs w:val="20"/>
        </w:rPr>
        <w:t>error</w:t>
      </w:r>
      <w:r w:rsidRPr="00F759CF">
        <w:rPr>
          <w:i/>
          <w:iCs/>
          <w:color w:val="222222"/>
          <w:spacing w:val="-6"/>
          <w:szCs w:val="20"/>
        </w:rPr>
        <w:t> </w:t>
      </w:r>
      <w:r w:rsidRPr="00F759CF">
        <w:rPr>
          <w:i/>
          <w:iCs/>
          <w:color w:val="222222"/>
          <w:szCs w:val="20"/>
        </w:rPr>
        <w:t>in</w:t>
      </w:r>
      <w:r w:rsidRPr="00F759CF">
        <w:rPr>
          <w:i/>
          <w:iCs/>
          <w:color w:val="222222"/>
          <w:spacing w:val="-6"/>
          <w:szCs w:val="20"/>
        </w:rPr>
        <w:t> </w:t>
      </w:r>
      <w:r w:rsidRPr="00F759CF">
        <w:rPr>
          <w:i/>
          <w:iCs/>
          <w:color w:val="222222"/>
          <w:szCs w:val="20"/>
        </w:rPr>
        <w:t>several</w:t>
      </w:r>
      <w:r w:rsidRPr="00F759CF">
        <w:rPr>
          <w:i/>
          <w:iCs/>
          <w:color w:val="222222"/>
          <w:spacing w:val="-6"/>
          <w:szCs w:val="20"/>
        </w:rPr>
        <w:t> </w:t>
      </w:r>
      <w:r w:rsidRPr="00F759CF">
        <w:rPr>
          <w:i/>
          <w:iCs/>
          <w:color w:val="222222"/>
          <w:szCs w:val="20"/>
        </w:rPr>
        <w:t>of</w:t>
      </w:r>
      <w:r w:rsidRPr="00F759CF">
        <w:rPr>
          <w:i/>
          <w:iCs/>
          <w:color w:val="222222"/>
          <w:spacing w:val="-7"/>
          <w:szCs w:val="20"/>
        </w:rPr>
        <w:t> </w:t>
      </w:r>
      <w:r w:rsidRPr="00F759CF">
        <w:rPr>
          <w:i/>
          <w:iCs/>
          <w:color w:val="222222"/>
          <w:szCs w:val="20"/>
        </w:rPr>
        <w:t>the</w:t>
      </w:r>
      <w:r w:rsidRPr="00F759CF">
        <w:rPr>
          <w:i/>
          <w:iCs/>
          <w:color w:val="222222"/>
          <w:spacing w:val="-8"/>
          <w:szCs w:val="20"/>
        </w:rPr>
        <w:t> </w:t>
      </w:r>
      <w:r w:rsidRPr="00F759CF">
        <w:rPr>
          <w:i/>
          <w:iCs/>
          <w:color w:val="222222"/>
          <w:szCs w:val="20"/>
        </w:rPr>
        <w:t>sample</w:t>
      </w:r>
      <w:r w:rsidRPr="00F759CF">
        <w:rPr>
          <w:i/>
          <w:iCs/>
          <w:color w:val="222222"/>
          <w:spacing w:val="-6"/>
          <w:szCs w:val="20"/>
        </w:rPr>
        <w:t> </w:t>
      </w:r>
      <w:r w:rsidRPr="00F759CF">
        <w:rPr>
          <w:i/>
          <w:iCs/>
          <w:color w:val="222222"/>
          <w:szCs w:val="20"/>
        </w:rPr>
        <w:t>packages</w:t>
      </w:r>
      <w:r w:rsidRPr="00F759CF">
        <w:rPr>
          <w:i/>
          <w:iCs/>
          <w:color w:val="222222"/>
          <w:spacing w:val="-8"/>
          <w:szCs w:val="20"/>
        </w:rPr>
        <w:t> </w:t>
      </w:r>
      <w:r w:rsidRPr="00F759CF">
        <w:rPr>
          <w:i/>
          <w:iCs/>
          <w:color w:val="222222"/>
          <w:szCs w:val="20"/>
        </w:rPr>
        <w:t>are</w:t>
      </w:r>
      <w:r w:rsidRPr="00F759CF">
        <w:rPr>
          <w:i/>
          <w:iCs/>
          <w:color w:val="222222"/>
          <w:spacing w:val="-9"/>
          <w:szCs w:val="20"/>
        </w:rPr>
        <w:t> </w:t>
      </w:r>
      <w:r w:rsidRPr="00F759CF">
        <w:rPr>
          <w:i/>
          <w:iCs/>
          <w:color w:val="222222"/>
          <w:szCs w:val="20"/>
        </w:rPr>
        <w:t>found</w:t>
      </w:r>
      <w:r w:rsidRPr="00F759CF">
        <w:rPr>
          <w:i/>
          <w:iCs/>
          <w:color w:val="222222"/>
          <w:spacing w:val="-8"/>
          <w:szCs w:val="20"/>
        </w:rPr>
        <w:t> </w:t>
      </w:r>
      <w:r w:rsidRPr="00F759CF">
        <w:rPr>
          <w:i/>
          <w:iCs/>
          <w:color w:val="222222"/>
          <w:szCs w:val="20"/>
        </w:rPr>
        <w:t>to</w:t>
      </w:r>
      <w:r w:rsidRPr="00F759CF">
        <w:rPr>
          <w:i/>
          <w:iCs/>
          <w:color w:val="222222"/>
          <w:spacing w:val="-6"/>
          <w:szCs w:val="20"/>
        </w:rPr>
        <w:t> </w:t>
      </w:r>
      <w:r w:rsidRPr="00F759CF">
        <w:rPr>
          <w:i/>
          <w:iCs/>
          <w:color w:val="222222"/>
          <w:szCs w:val="20"/>
        </w:rPr>
        <w:t>be</w:t>
      </w:r>
      <w:r w:rsidRPr="00F759CF">
        <w:rPr>
          <w:i/>
          <w:iCs/>
          <w:color w:val="222222"/>
          <w:spacing w:val="-6"/>
          <w:szCs w:val="20"/>
        </w:rPr>
        <w:t> </w:t>
      </w:r>
      <w:r w:rsidRPr="00F759CF">
        <w:rPr>
          <w:i/>
          <w:iCs/>
          <w:color w:val="222222"/>
          <w:szCs w:val="20"/>
        </w:rPr>
        <w:t>unreasonable errors (i.e., the package error is greater than the Maximum Allowable Variation (MAV) permitted for the package’s labeled</w:t>
      </w:r>
      <w:r w:rsidRPr="00F759CF">
        <w:rPr>
          <w:i/>
          <w:iCs/>
          <w:color w:val="222222"/>
          <w:spacing w:val="-3"/>
          <w:szCs w:val="20"/>
        </w:rPr>
        <w:t> </w:t>
      </w:r>
      <w:r w:rsidRPr="00F759CF">
        <w:rPr>
          <w:i/>
          <w:iCs/>
          <w:color w:val="222222"/>
          <w:szCs w:val="20"/>
        </w:rPr>
        <w:t>quantity).</w:t>
      </w:r>
    </w:p>
    <w:p w14:paraId="06348B05" w14:textId="77777777" w:rsidR="00071240" w:rsidRPr="00F759CF" w:rsidRDefault="00071240" w:rsidP="00071240">
      <w:pPr>
        <w:pStyle w:val="m-5709253259860779171msobodytext"/>
        <w:shd w:val="clear" w:color="auto" w:fill="FFFFFF"/>
        <w:spacing w:before="0" w:beforeAutospacing="0" w:after="240" w:afterAutospacing="0"/>
        <w:ind w:left="860" w:right="135"/>
        <w:jc w:val="both"/>
        <w:rPr>
          <w:color w:val="222222"/>
          <w:sz w:val="20"/>
          <w:szCs w:val="20"/>
        </w:rPr>
      </w:pPr>
      <w:r w:rsidRPr="00F759CF">
        <w:rPr>
          <w:color w:val="222222"/>
          <w:sz w:val="20"/>
          <w:szCs w:val="20"/>
        </w:rPr>
        <w:t>You</w:t>
      </w:r>
      <w:r w:rsidRPr="00F759CF">
        <w:rPr>
          <w:color w:val="222222"/>
          <w:spacing w:val="-7"/>
          <w:sz w:val="20"/>
          <w:szCs w:val="20"/>
        </w:rPr>
        <w:t> </w:t>
      </w:r>
      <w:r w:rsidRPr="00F759CF">
        <w:rPr>
          <w:color w:val="222222"/>
          <w:sz w:val="20"/>
          <w:szCs w:val="20"/>
        </w:rPr>
        <w:t>may</w:t>
      </w:r>
      <w:r w:rsidRPr="00F759CF">
        <w:rPr>
          <w:color w:val="222222"/>
          <w:spacing w:val="-8"/>
          <w:sz w:val="20"/>
          <w:szCs w:val="20"/>
        </w:rPr>
        <w:t> </w:t>
      </w:r>
      <w:r w:rsidRPr="00F759CF">
        <w:rPr>
          <w:color w:val="222222"/>
          <w:sz w:val="20"/>
          <w:szCs w:val="20"/>
        </w:rPr>
        <w:t>apply</w:t>
      </w:r>
      <w:r w:rsidRPr="00F759CF">
        <w:rPr>
          <w:color w:val="222222"/>
          <w:spacing w:val="-10"/>
          <w:sz w:val="20"/>
          <w:szCs w:val="20"/>
        </w:rPr>
        <w:t> </w:t>
      </w:r>
      <w:r w:rsidRPr="00F759CF">
        <w:rPr>
          <w:color w:val="222222"/>
          <w:sz w:val="20"/>
          <w:szCs w:val="20"/>
        </w:rPr>
        <w:t>a</w:t>
      </w:r>
      <w:r w:rsidRPr="00F759CF">
        <w:rPr>
          <w:color w:val="222222"/>
          <w:spacing w:val="-6"/>
          <w:sz w:val="20"/>
          <w:szCs w:val="20"/>
        </w:rPr>
        <w:t> </w:t>
      </w:r>
      <w:r w:rsidRPr="00F759CF">
        <w:rPr>
          <w:color w:val="222222"/>
          <w:sz w:val="20"/>
          <w:szCs w:val="20"/>
        </w:rPr>
        <w:t>moisture</w:t>
      </w:r>
      <w:r w:rsidRPr="00F759CF">
        <w:rPr>
          <w:color w:val="222222"/>
          <w:spacing w:val="-12"/>
          <w:sz w:val="20"/>
          <w:szCs w:val="20"/>
        </w:rPr>
        <w:t> </w:t>
      </w:r>
      <w:r w:rsidRPr="00F759CF">
        <w:rPr>
          <w:color w:val="222222"/>
          <w:sz w:val="20"/>
          <w:szCs w:val="20"/>
        </w:rPr>
        <w:t>allowance</w:t>
      </w:r>
      <w:r w:rsidRPr="00F759CF">
        <w:rPr>
          <w:color w:val="222222"/>
          <w:spacing w:val="-8"/>
          <w:sz w:val="20"/>
          <w:szCs w:val="20"/>
        </w:rPr>
        <w:t> </w:t>
      </w:r>
      <w:r w:rsidRPr="00F759CF">
        <w:rPr>
          <w:color w:val="222222"/>
          <w:sz w:val="20"/>
          <w:szCs w:val="20"/>
        </w:rPr>
        <w:t>after</w:t>
      </w:r>
      <w:r w:rsidRPr="00F759CF">
        <w:rPr>
          <w:color w:val="222222"/>
          <w:spacing w:val="-8"/>
          <w:sz w:val="20"/>
          <w:szCs w:val="20"/>
        </w:rPr>
        <w:t> </w:t>
      </w:r>
      <w:r w:rsidRPr="00F759CF">
        <w:rPr>
          <w:color w:val="222222"/>
          <w:sz w:val="20"/>
          <w:szCs w:val="20"/>
        </w:rPr>
        <w:t>determining</w:t>
      </w:r>
      <w:r w:rsidRPr="00F759CF">
        <w:rPr>
          <w:color w:val="222222"/>
          <w:spacing w:val="-10"/>
          <w:sz w:val="20"/>
          <w:szCs w:val="20"/>
        </w:rPr>
        <w:t> </w:t>
      </w:r>
      <w:r w:rsidRPr="00F759CF">
        <w:rPr>
          <w:color w:val="222222"/>
          <w:sz w:val="20"/>
          <w:szCs w:val="20"/>
        </w:rPr>
        <w:t>the</w:t>
      </w:r>
      <w:r w:rsidRPr="00F759CF">
        <w:rPr>
          <w:color w:val="222222"/>
          <w:spacing w:val="-6"/>
          <w:sz w:val="20"/>
          <w:szCs w:val="20"/>
        </w:rPr>
        <w:t> </w:t>
      </w:r>
      <w:r w:rsidRPr="00F759CF">
        <w:rPr>
          <w:color w:val="222222"/>
          <w:sz w:val="20"/>
          <w:szCs w:val="20"/>
        </w:rPr>
        <w:t>package</w:t>
      </w:r>
      <w:r w:rsidRPr="00F759CF">
        <w:rPr>
          <w:color w:val="222222"/>
          <w:spacing w:val="-7"/>
          <w:sz w:val="20"/>
          <w:szCs w:val="20"/>
        </w:rPr>
        <w:t> </w:t>
      </w:r>
      <w:r w:rsidRPr="00F759CF">
        <w:rPr>
          <w:color w:val="222222"/>
          <w:sz w:val="20"/>
          <w:szCs w:val="20"/>
        </w:rPr>
        <w:t>errors</w:t>
      </w:r>
      <w:r w:rsidRPr="00F759CF">
        <w:rPr>
          <w:color w:val="222222"/>
          <w:spacing w:val="-6"/>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dding</w:t>
      </w:r>
      <w:r w:rsidRPr="00F759CF">
        <w:rPr>
          <w:color w:val="222222"/>
          <w:spacing w:val="-8"/>
          <w:sz w:val="20"/>
          <w:szCs w:val="20"/>
        </w:rPr>
        <w:t> </w:t>
      </w:r>
      <w:r w:rsidRPr="00F759CF">
        <w:rPr>
          <w:color w:val="222222"/>
          <w:sz w:val="20"/>
          <w:szCs w:val="20"/>
        </w:rPr>
        <w:t>t</w:t>
      </w:r>
      <w:r w:rsidRPr="00F759CF">
        <w:rPr>
          <w:color w:val="222222"/>
          <w:spacing w:val="-9"/>
          <w:sz w:val="20"/>
          <w:szCs w:val="20"/>
        </w:rPr>
        <w:t xml:space="preserve">he </w:t>
      </w:r>
      <w:r w:rsidRPr="00F759CF">
        <w:rPr>
          <w:color w:val="222222"/>
          <w:sz w:val="20"/>
          <w:szCs w:val="20"/>
        </w:rPr>
        <w:t>allowance to the Sample Error Limit (SEL) and then, comparing the average error to the SEL to determine compliance. The moisture allowance must be added to the MAV before evaluating sample errors to identify unreasonable minus</w:t>
      </w:r>
      <w:r w:rsidRPr="00F759CF">
        <w:rPr>
          <w:color w:val="222222"/>
          <w:spacing w:val="-4"/>
          <w:sz w:val="20"/>
          <w:szCs w:val="20"/>
        </w:rPr>
        <w:t> </w:t>
      </w:r>
      <w:r w:rsidRPr="00F759CF">
        <w:rPr>
          <w:color w:val="222222"/>
          <w:sz w:val="20"/>
          <w:szCs w:val="20"/>
        </w:rPr>
        <w:t>errors</w:t>
      </w:r>
      <w:r w:rsidRPr="00F759CF">
        <w:rPr>
          <w:b/>
          <w:bCs/>
          <w:color w:val="222222"/>
          <w:sz w:val="20"/>
          <w:szCs w:val="20"/>
        </w:rPr>
        <w:t>.</w:t>
      </w:r>
    </w:p>
    <w:p w14:paraId="28C60194" w14:textId="77777777" w:rsidR="00071240" w:rsidRPr="00F759CF" w:rsidRDefault="00071240" w:rsidP="00071240">
      <w:pPr>
        <w:pStyle w:val="m-5709253259860779171msobodytext"/>
        <w:shd w:val="clear" w:color="auto" w:fill="FFFFFF"/>
        <w:spacing w:before="0" w:beforeAutospacing="0" w:after="240" w:afterAutospacing="0"/>
        <w:ind w:left="860"/>
        <w:jc w:val="both"/>
        <w:rPr>
          <w:color w:val="222222"/>
          <w:sz w:val="20"/>
          <w:szCs w:val="20"/>
        </w:rPr>
      </w:pPr>
      <w:r w:rsidRPr="00F759CF">
        <w:rPr>
          <w:color w:val="222222"/>
          <w:sz w:val="20"/>
          <w:szCs w:val="20"/>
        </w:rPr>
        <w:t>(Amended 2010)</w:t>
      </w:r>
    </w:p>
    <w:p w14:paraId="4F375E89" w14:textId="51CB434D" w:rsidR="00071240" w:rsidRPr="00F759CF" w:rsidRDefault="00071240" w:rsidP="00071240">
      <w:pPr>
        <w:pStyle w:val="m-5709253259860779171msobodytext"/>
        <w:shd w:val="clear" w:color="auto" w:fill="FFFFFF"/>
        <w:spacing w:before="0" w:beforeAutospacing="0" w:after="0" w:afterAutospacing="0"/>
        <w:ind w:left="859" w:right="135"/>
        <w:jc w:val="both"/>
        <w:rPr>
          <w:color w:val="222222"/>
          <w:sz w:val="20"/>
          <w:szCs w:val="20"/>
        </w:rPr>
      </w:pPr>
      <w:r w:rsidRPr="00F759CF">
        <w:rPr>
          <w:color w:val="222222"/>
          <w:sz w:val="20"/>
          <w:szCs w:val="20"/>
        </w:rPr>
        <w:t>This handbook provides “moisture allowances” for some meat and poultry products, flour, pasta, </w:t>
      </w:r>
      <w:r w:rsidRPr="00F759CF">
        <w:rPr>
          <w:b/>
          <w:bCs/>
          <w:i/>
          <w:iCs/>
          <w:sz w:val="20"/>
          <w:szCs w:val="20"/>
          <w:u w:val="single"/>
        </w:rPr>
        <w:t>Cannabis</w:t>
      </w:r>
      <w:r w:rsidRPr="00F759CF">
        <w:rPr>
          <w:b/>
          <w:bCs/>
          <w:sz w:val="20"/>
          <w:szCs w:val="20"/>
          <w:u w:val="single"/>
        </w:rPr>
        <w:t xml:space="preserve"> (this only includes plant material but does not include products containing </w:t>
      </w:r>
      <w:r w:rsidRPr="00F759CF">
        <w:rPr>
          <w:b/>
          <w:bCs/>
          <w:i/>
          <w:iCs/>
          <w:sz w:val="20"/>
          <w:szCs w:val="20"/>
          <w:u w:val="single"/>
        </w:rPr>
        <w:t>Cannabis</w:t>
      </w:r>
      <w:r w:rsidRPr="00F759CF">
        <w:rPr>
          <w:b/>
          <w:bCs/>
          <w:sz w:val="20"/>
          <w:szCs w:val="20"/>
          <w:u w:val="single"/>
        </w:rPr>
        <w:t>)</w:t>
      </w:r>
      <w:r w:rsidRPr="00F759CF">
        <w:rPr>
          <w:sz w:val="20"/>
          <w:szCs w:val="20"/>
        </w:rPr>
        <w:t xml:space="preserve"> and</w:t>
      </w:r>
      <w:r w:rsidRPr="00F759CF">
        <w:rPr>
          <w:color w:val="222222"/>
          <w:sz w:val="20"/>
          <w:szCs w:val="20"/>
        </w:rPr>
        <w:t xml:space="preserve"> dry pet food. (</w:t>
      </w:r>
      <w:r w:rsidR="001508E8" w:rsidRPr="00F759CF">
        <w:rPr>
          <w:color w:val="222222"/>
          <w:sz w:val="20"/>
          <w:szCs w:val="20"/>
        </w:rPr>
        <w:t>See</w:t>
      </w:r>
      <w:r w:rsidRPr="00F759CF">
        <w:rPr>
          <w:color w:val="222222"/>
          <w:sz w:val="20"/>
          <w:szCs w:val="20"/>
        </w:rPr>
        <w:t xml:space="preserve"> Chapter 2, Table 2-3. “Moisture Allowances”) These allowances are based on the premise that when the average net weight of a sample is found to be less than the labeled weight,</w:t>
      </w:r>
      <w:r w:rsidRPr="00F759CF">
        <w:rPr>
          <w:color w:val="222222"/>
          <w:spacing w:val="-8"/>
          <w:sz w:val="20"/>
          <w:szCs w:val="20"/>
        </w:rPr>
        <w:t> </w:t>
      </w:r>
      <w:r w:rsidRPr="00F759CF">
        <w:rPr>
          <w:color w:val="222222"/>
          <w:sz w:val="20"/>
          <w:szCs w:val="20"/>
        </w:rPr>
        <w:t>but</w:t>
      </w:r>
      <w:r w:rsidRPr="00F759CF">
        <w:rPr>
          <w:color w:val="222222"/>
          <w:spacing w:val="-7"/>
          <w:sz w:val="20"/>
          <w:szCs w:val="20"/>
        </w:rPr>
        <w:t> </w:t>
      </w:r>
      <w:r w:rsidRPr="00F759CF">
        <w:rPr>
          <w:color w:val="222222"/>
          <w:sz w:val="20"/>
          <w:szCs w:val="20"/>
        </w:rPr>
        <w:t>not</w:t>
      </w:r>
      <w:r w:rsidRPr="00F759CF">
        <w:rPr>
          <w:color w:val="222222"/>
          <w:spacing w:val="-8"/>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n</w:t>
      </w:r>
      <w:r w:rsidRPr="00F759CF">
        <w:rPr>
          <w:color w:val="222222"/>
          <w:spacing w:val="-9"/>
          <w:sz w:val="20"/>
          <w:szCs w:val="20"/>
        </w:rPr>
        <w:t> </w:t>
      </w:r>
      <w:r w:rsidRPr="00F759CF">
        <w:rPr>
          <w:color w:val="222222"/>
          <w:sz w:val="20"/>
          <w:szCs w:val="20"/>
        </w:rPr>
        <w:t>amount</w:t>
      </w:r>
      <w:r w:rsidRPr="00F759CF">
        <w:rPr>
          <w:color w:val="222222"/>
          <w:spacing w:val="-7"/>
          <w:sz w:val="20"/>
          <w:szCs w:val="20"/>
        </w:rPr>
        <w:t> </w:t>
      </w:r>
      <w:r w:rsidRPr="00F759CF">
        <w:rPr>
          <w:color w:val="222222"/>
          <w:sz w:val="20"/>
          <w:szCs w:val="20"/>
        </w:rPr>
        <w:t>that</w:t>
      </w:r>
      <w:r w:rsidRPr="00F759CF">
        <w:rPr>
          <w:color w:val="222222"/>
          <w:spacing w:val="-7"/>
          <w:sz w:val="20"/>
          <w:szCs w:val="20"/>
        </w:rPr>
        <w:t> </w:t>
      </w:r>
      <w:r w:rsidRPr="00F759CF">
        <w:rPr>
          <w:color w:val="222222"/>
          <w:sz w:val="20"/>
          <w:szCs w:val="20"/>
        </w:rPr>
        <w:t>exceeds</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allowable</w:t>
      </w:r>
      <w:r w:rsidRPr="00F759CF">
        <w:rPr>
          <w:color w:val="222222"/>
          <w:spacing w:val="-8"/>
          <w:sz w:val="20"/>
          <w:szCs w:val="20"/>
        </w:rPr>
        <w:t> </w:t>
      </w:r>
      <w:r w:rsidRPr="00F759CF">
        <w:rPr>
          <w:color w:val="222222"/>
          <w:sz w:val="20"/>
          <w:szCs w:val="20"/>
        </w:rPr>
        <w:t>limit,</w:t>
      </w:r>
      <w:r w:rsidRPr="00F759CF">
        <w:rPr>
          <w:color w:val="222222"/>
          <w:spacing w:val="-8"/>
          <w:sz w:val="20"/>
          <w:szCs w:val="20"/>
        </w:rPr>
        <w:t> </w:t>
      </w:r>
      <w:r w:rsidRPr="00F759CF">
        <w:rPr>
          <w:color w:val="222222"/>
          <w:sz w:val="20"/>
          <w:szCs w:val="20"/>
        </w:rPr>
        <w:t>either</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lot</w:t>
      </w:r>
      <w:r w:rsidRPr="00F759CF">
        <w:rPr>
          <w:color w:val="222222"/>
          <w:spacing w:val="-7"/>
          <w:sz w:val="20"/>
          <w:szCs w:val="20"/>
        </w:rPr>
        <w:t> </w:t>
      </w:r>
      <w:r w:rsidRPr="00F759CF">
        <w:rPr>
          <w:color w:val="222222"/>
          <w:sz w:val="20"/>
          <w:szCs w:val="20"/>
        </w:rPr>
        <w:t>is</w:t>
      </w:r>
      <w:r w:rsidRPr="00F759CF">
        <w:rPr>
          <w:color w:val="222222"/>
          <w:spacing w:val="-8"/>
          <w:sz w:val="20"/>
          <w:szCs w:val="20"/>
        </w:rPr>
        <w:t> </w:t>
      </w:r>
      <w:r w:rsidRPr="00F759CF">
        <w:rPr>
          <w:color w:val="222222"/>
          <w:sz w:val="20"/>
          <w:szCs w:val="20"/>
        </w:rPr>
        <w:t>declared to</w:t>
      </w:r>
      <w:r w:rsidRPr="00F759CF">
        <w:rPr>
          <w:color w:val="222222"/>
          <w:spacing w:val="-8"/>
          <w:sz w:val="20"/>
          <w:szCs w:val="20"/>
        </w:rPr>
        <w:t> </w:t>
      </w:r>
      <w:r w:rsidRPr="00F759CF">
        <w:rPr>
          <w:color w:val="222222"/>
          <w:sz w:val="20"/>
          <w:szCs w:val="20"/>
        </w:rPr>
        <w:t>be</w:t>
      </w:r>
      <w:r w:rsidRPr="00F759CF">
        <w:rPr>
          <w:color w:val="222222"/>
          <w:spacing w:val="-7"/>
          <w:sz w:val="20"/>
          <w:szCs w:val="20"/>
        </w:rPr>
        <w:t> </w:t>
      </w:r>
      <w:r w:rsidRPr="00F759CF">
        <w:rPr>
          <w:color w:val="222222"/>
          <w:sz w:val="20"/>
          <w:szCs w:val="20"/>
        </w:rPr>
        <w:t>within the moisture allowance or more information must be collected before deciding lot compliance </w:t>
      </w:r>
      <w:r w:rsidRPr="00F759CF">
        <w:rPr>
          <w:color w:val="222222"/>
          <w:spacing w:val="-3"/>
          <w:sz w:val="20"/>
          <w:szCs w:val="20"/>
        </w:rPr>
        <w:t>or </w:t>
      </w:r>
      <w:r w:rsidRPr="00F759CF">
        <w:rPr>
          <w:color w:val="222222"/>
          <w:sz w:val="20"/>
          <w:szCs w:val="20"/>
        </w:rPr>
        <w:t>noncompliance.</w:t>
      </w:r>
    </w:p>
    <w:p w14:paraId="1A328A75" w14:textId="77777777" w:rsidR="00071240" w:rsidRPr="00F759CF" w:rsidRDefault="00071240" w:rsidP="00ED1CC9">
      <w:pPr>
        <w:keepNext/>
        <w:keepLines/>
        <w:spacing w:before="240" w:after="60"/>
        <w:ind w:left="720"/>
        <w:rPr>
          <w:bCs/>
          <w:szCs w:val="20"/>
        </w:rPr>
      </w:pPr>
      <w:r w:rsidRPr="00F759CF">
        <w:rPr>
          <w:bCs/>
          <w:szCs w:val="20"/>
        </w:rPr>
        <w:t xml:space="preserve">Test procedures for flour, some meat, and poultry are based on the concept of a “moisture allowance” also known as a “gray area” or “no decision” area (see Section 2.3.8. “Moisture Allowances”).  When the average net weight of a sample is found to be less than the labeled weight, but not more than the boundary of the “gray area,” the lot is said to be in the “gray” or “no decision” area.  The gray area is not a tolerance.  More information must be collected before lot compliance or noncompliance can be decided.  </w:t>
      </w:r>
    </w:p>
    <w:p w14:paraId="1FF6786E" w14:textId="77777777" w:rsidR="00071240" w:rsidRPr="00F759CF" w:rsidRDefault="00071240" w:rsidP="00071240">
      <w:pPr>
        <w:keepNext/>
        <w:spacing w:before="240" w:after="60"/>
        <w:ind w:left="720"/>
        <w:rPr>
          <w:bCs/>
          <w:szCs w:val="20"/>
        </w:rPr>
      </w:pPr>
      <w:r w:rsidRPr="00F759CF">
        <w:rPr>
          <w:bCs/>
          <w:szCs w:val="20"/>
        </w:rPr>
        <w:t>Appropriate enforcement should be taken on packages found short weight and outside of the “moisture allowance” or “gray area.”</w:t>
      </w:r>
    </w:p>
    <w:p w14:paraId="3986C3D9" w14:textId="5215CBB6" w:rsidR="00AC2A77" w:rsidRPr="00F759CF" w:rsidRDefault="00071240" w:rsidP="00FD4740">
      <w:pPr>
        <w:keepNext/>
        <w:ind w:left="720"/>
        <w:rPr>
          <w:color w:val="222222"/>
          <w:szCs w:val="20"/>
        </w:rPr>
      </w:pPr>
      <w:r w:rsidRPr="00F759CF">
        <w:rPr>
          <w:bCs/>
          <w:szCs w:val="20"/>
        </w:rPr>
        <w:t>(Amended 2002</w:t>
      </w:r>
      <w:r w:rsidRPr="00F759CF">
        <w:rPr>
          <w:color w:val="222222"/>
          <w:szCs w:val="20"/>
        </w:rPr>
        <w:t>)</w:t>
      </w:r>
    </w:p>
    <w:tbl>
      <w:tblPr>
        <w:tblW w:w="9816" w:type="dxa"/>
        <w:jc w:val="center"/>
        <w:shd w:val="clear" w:color="auto" w:fill="FFFFFF"/>
        <w:tblLayout w:type="fixed"/>
        <w:tblCellMar>
          <w:left w:w="0" w:type="dxa"/>
          <w:right w:w="0" w:type="dxa"/>
        </w:tblCellMar>
        <w:tblLook w:val="04A0" w:firstRow="1" w:lastRow="0" w:firstColumn="1" w:lastColumn="0" w:noHBand="0" w:noVBand="1"/>
      </w:tblPr>
      <w:tblGrid>
        <w:gridCol w:w="2700"/>
        <w:gridCol w:w="135"/>
        <w:gridCol w:w="1491"/>
        <w:gridCol w:w="5490"/>
      </w:tblGrid>
      <w:tr w:rsidR="00071240" w:rsidRPr="00F759CF" w14:paraId="52118C59" w14:textId="77777777" w:rsidTr="00716D1B">
        <w:trPr>
          <w:trHeight w:val="711"/>
          <w:jc w:val="center"/>
        </w:trPr>
        <w:tc>
          <w:tcPr>
            <w:tcW w:w="9816" w:type="dxa"/>
            <w:gridSpan w:val="4"/>
            <w:tcBorders>
              <w:top w:val="double" w:sz="2" w:space="0" w:color="000000"/>
              <w:left w:val="double" w:sz="2" w:space="0" w:color="000000"/>
              <w:bottom w:val="double" w:sz="2" w:space="0" w:color="000000"/>
              <w:right w:val="double" w:sz="2" w:space="0" w:color="000000"/>
            </w:tcBorders>
            <w:shd w:val="clear" w:color="auto" w:fill="FFFFFF"/>
            <w:hideMark/>
          </w:tcPr>
          <w:p w14:paraId="3584C114" w14:textId="77777777" w:rsidR="00071240" w:rsidRPr="00F759CF" w:rsidRDefault="00071240" w:rsidP="00746905">
            <w:pPr>
              <w:spacing w:after="0"/>
              <w:ind w:left="3734" w:right="3721"/>
              <w:jc w:val="center"/>
              <w:rPr>
                <w:color w:val="222222"/>
                <w:szCs w:val="20"/>
              </w:rPr>
            </w:pPr>
            <w:r w:rsidRPr="00F759CF">
              <w:rPr>
                <w:b/>
                <w:bCs/>
                <w:color w:val="222222"/>
                <w:szCs w:val="20"/>
              </w:rPr>
              <w:t>…Table 2-3.</w:t>
            </w:r>
          </w:p>
          <w:p w14:paraId="40EFFEDF" w14:textId="77777777" w:rsidR="00071240" w:rsidRPr="00F759CF" w:rsidRDefault="00071240" w:rsidP="00746905">
            <w:pPr>
              <w:spacing w:after="0"/>
              <w:ind w:left="3734" w:right="3729"/>
              <w:jc w:val="center"/>
              <w:rPr>
                <w:color w:val="222222"/>
                <w:szCs w:val="20"/>
              </w:rPr>
            </w:pPr>
            <w:r w:rsidRPr="00F759CF">
              <w:rPr>
                <w:b/>
                <w:bCs/>
                <w:color w:val="222222"/>
                <w:szCs w:val="20"/>
              </w:rPr>
              <w:t>Moisture Allowances</w:t>
            </w:r>
          </w:p>
        </w:tc>
      </w:tr>
      <w:tr w:rsidR="00071240" w:rsidRPr="00F759CF" w14:paraId="1BBAD2F5" w14:textId="77777777" w:rsidTr="00716D1B">
        <w:trPr>
          <w:trHeight w:val="845"/>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06421C49" w14:textId="77777777" w:rsidR="00071240" w:rsidRPr="00F759CF" w:rsidRDefault="00071240" w:rsidP="00746905">
            <w:pPr>
              <w:spacing w:after="0"/>
              <w:ind w:left="193" w:right="193"/>
              <w:jc w:val="center"/>
              <w:rPr>
                <w:color w:val="222222"/>
                <w:szCs w:val="20"/>
              </w:rPr>
            </w:pPr>
            <w:r w:rsidRPr="00F759CF">
              <w:rPr>
                <w:b/>
                <w:bCs/>
                <w:color w:val="222222"/>
                <w:szCs w:val="20"/>
              </w:rPr>
              <w:t>Verifying the labeled net weight of packages of:</w:t>
            </w:r>
          </w:p>
        </w:tc>
        <w:tc>
          <w:tcPr>
            <w:tcW w:w="1491" w:type="dxa"/>
            <w:tcBorders>
              <w:top w:val="nil"/>
              <w:left w:val="nil"/>
              <w:bottom w:val="double" w:sz="2" w:space="0" w:color="000000"/>
              <w:right w:val="single" w:sz="8" w:space="0" w:color="000000"/>
            </w:tcBorders>
            <w:shd w:val="clear" w:color="auto" w:fill="FFFFFF"/>
            <w:hideMark/>
          </w:tcPr>
          <w:p w14:paraId="3143C9DA" w14:textId="77777777" w:rsidR="00071240" w:rsidRPr="00F759CF" w:rsidRDefault="00071240" w:rsidP="00746905">
            <w:pPr>
              <w:spacing w:after="0"/>
              <w:ind w:left="116" w:right="87" w:firstLine="199"/>
              <w:rPr>
                <w:color w:val="222222"/>
                <w:szCs w:val="20"/>
              </w:rPr>
            </w:pPr>
            <w:r w:rsidRPr="00F759CF">
              <w:rPr>
                <w:b/>
                <w:bCs/>
                <w:color w:val="222222"/>
                <w:szCs w:val="20"/>
              </w:rPr>
              <w:t>Moisture Allowance is:</w:t>
            </w:r>
          </w:p>
        </w:tc>
        <w:tc>
          <w:tcPr>
            <w:tcW w:w="5490" w:type="dxa"/>
            <w:tcBorders>
              <w:top w:val="nil"/>
              <w:left w:val="nil"/>
              <w:bottom w:val="double" w:sz="2" w:space="0" w:color="000000"/>
              <w:right w:val="double" w:sz="2" w:space="0" w:color="000000"/>
            </w:tcBorders>
            <w:shd w:val="clear" w:color="auto" w:fill="FFFFFF"/>
            <w:hideMark/>
          </w:tcPr>
          <w:p w14:paraId="10A385EB" w14:textId="77777777" w:rsidR="00071240" w:rsidRPr="00F759CF" w:rsidRDefault="00071240" w:rsidP="00746905">
            <w:pPr>
              <w:spacing w:before="10" w:after="0"/>
              <w:rPr>
                <w:color w:val="222222"/>
                <w:szCs w:val="20"/>
              </w:rPr>
            </w:pPr>
            <w:r w:rsidRPr="00F759CF">
              <w:rPr>
                <w:color w:val="222222"/>
                <w:szCs w:val="20"/>
              </w:rPr>
              <w:t> </w:t>
            </w:r>
          </w:p>
          <w:p w14:paraId="6C55340D" w14:textId="77777777" w:rsidR="00071240" w:rsidRPr="00F759CF" w:rsidRDefault="00071240" w:rsidP="00746905">
            <w:pPr>
              <w:spacing w:after="0"/>
              <w:ind w:left="2461" w:right="2432"/>
              <w:jc w:val="center"/>
              <w:rPr>
                <w:color w:val="222222"/>
                <w:szCs w:val="20"/>
              </w:rPr>
            </w:pPr>
            <w:r w:rsidRPr="00F759CF">
              <w:rPr>
                <w:b/>
                <w:bCs/>
                <w:color w:val="222222"/>
                <w:szCs w:val="20"/>
              </w:rPr>
              <w:t>Notes</w:t>
            </w:r>
          </w:p>
        </w:tc>
      </w:tr>
      <w:tr w:rsidR="00071240" w:rsidRPr="00F759CF" w14:paraId="23C32B09" w14:textId="77777777" w:rsidTr="00716D1B">
        <w:trPr>
          <w:trHeight w:val="339"/>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693BBAC5" w14:textId="77777777" w:rsidR="00071240" w:rsidRPr="00F759CF" w:rsidRDefault="00071240" w:rsidP="00746905">
            <w:pPr>
              <w:spacing w:after="0"/>
              <w:ind w:left="965" w:right="967"/>
              <w:jc w:val="center"/>
              <w:rPr>
                <w:color w:val="222222"/>
                <w:szCs w:val="20"/>
              </w:rPr>
            </w:pPr>
            <w:r w:rsidRPr="00F759CF">
              <w:rPr>
                <w:color w:val="222222"/>
                <w:szCs w:val="20"/>
              </w:rPr>
              <w:t>Flour</w:t>
            </w:r>
          </w:p>
        </w:tc>
        <w:tc>
          <w:tcPr>
            <w:tcW w:w="1491" w:type="dxa"/>
            <w:tcBorders>
              <w:top w:val="nil"/>
              <w:left w:val="nil"/>
              <w:bottom w:val="single" w:sz="8" w:space="0" w:color="000000"/>
              <w:right w:val="single" w:sz="8" w:space="0" w:color="000000"/>
            </w:tcBorders>
            <w:shd w:val="clear" w:color="auto" w:fill="FFFFFF"/>
            <w:hideMark/>
          </w:tcPr>
          <w:p w14:paraId="3379197E"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7D3CF43"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481694BE" w14:textId="77777777" w:rsidTr="00716D1B">
        <w:trPr>
          <w:trHeight w:val="844"/>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1156CF1D" w14:textId="77777777" w:rsidR="00071240" w:rsidRPr="00F759CF" w:rsidRDefault="00071240" w:rsidP="00746905">
            <w:pPr>
              <w:spacing w:before="8" w:after="0"/>
              <w:rPr>
                <w:color w:val="222222"/>
                <w:szCs w:val="20"/>
              </w:rPr>
            </w:pPr>
            <w:r w:rsidRPr="00F759CF">
              <w:rPr>
                <w:color w:val="222222"/>
                <w:szCs w:val="20"/>
              </w:rPr>
              <w:t> </w:t>
            </w:r>
          </w:p>
          <w:p w14:paraId="4A545304" w14:textId="2E7EFC45" w:rsidR="00071240" w:rsidRPr="00F759CF" w:rsidRDefault="00660CD2" w:rsidP="00746905">
            <w:pPr>
              <w:spacing w:after="0"/>
              <w:ind w:left="692"/>
              <w:rPr>
                <w:color w:val="222222"/>
                <w:szCs w:val="20"/>
              </w:rPr>
            </w:pPr>
            <w:r>
              <w:rPr>
                <w:color w:val="222222"/>
                <w:szCs w:val="20"/>
              </w:rPr>
              <w:t>Dry</w:t>
            </w:r>
            <w:r w:rsidR="00F60271">
              <w:rPr>
                <w:color w:val="222222"/>
                <w:szCs w:val="20"/>
              </w:rPr>
              <w:t xml:space="preserve"> pet</w:t>
            </w:r>
            <w:r w:rsidR="00071240" w:rsidRPr="00F759CF">
              <w:rPr>
                <w:color w:val="222222"/>
                <w:szCs w:val="20"/>
              </w:rPr>
              <w:t xml:space="preserve"> food</w:t>
            </w:r>
          </w:p>
        </w:tc>
        <w:tc>
          <w:tcPr>
            <w:tcW w:w="1491" w:type="dxa"/>
            <w:tcBorders>
              <w:top w:val="nil"/>
              <w:left w:val="nil"/>
              <w:bottom w:val="single" w:sz="8" w:space="0" w:color="000000"/>
              <w:right w:val="single" w:sz="8" w:space="0" w:color="000000"/>
            </w:tcBorders>
            <w:shd w:val="clear" w:color="auto" w:fill="FFFFFF"/>
            <w:hideMark/>
          </w:tcPr>
          <w:p w14:paraId="2001A53C" w14:textId="77777777" w:rsidR="00071240" w:rsidRPr="00F759CF" w:rsidRDefault="00071240" w:rsidP="00746905">
            <w:pPr>
              <w:spacing w:before="8" w:after="0"/>
              <w:rPr>
                <w:color w:val="222222"/>
                <w:szCs w:val="20"/>
              </w:rPr>
            </w:pPr>
            <w:r w:rsidRPr="00F759CF">
              <w:rPr>
                <w:color w:val="222222"/>
                <w:szCs w:val="20"/>
              </w:rPr>
              <w:t> </w:t>
            </w:r>
          </w:p>
          <w:p w14:paraId="7A2CAE08"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1F1D74CD" w14:textId="77777777" w:rsidR="00071240" w:rsidRPr="00F759CF" w:rsidRDefault="00071240" w:rsidP="00746905">
            <w:pPr>
              <w:spacing w:after="0"/>
              <w:ind w:left="113" w:right="80"/>
              <w:rPr>
                <w:color w:val="222222"/>
                <w:szCs w:val="20"/>
              </w:rPr>
            </w:pPr>
            <w:r w:rsidRPr="00F759CF">
              <w:rPr>
                <w:color w:val="222222"/>
                <w:szCs w:val="20"/>
              </w:rPr>
              <w:t>Dry</w:t>
            </w:r>
            <w:r w:rsidRPr="00F759CF">
              <w:rPr>
                <w:color w:val="222222"/>
                <w:spacing w:val="-17"/>
                <w:szCs w:val="20"/>
              </w:rPr>
              <w:t> </w:t>
            </w:r>
            <w:r w:rsidRPr="00F759CF">
              <w:rPr>
                <w:color w:val="222222"/>
                <w:szCs w:val="20"/>
              </w:rPr>
              <w:t>pet</w:t>
            </w:r>
            <w:r w:rsidRPr="00F759CF">
              <w:rPr>
                <w:color w:val="222222"/>
                <w:spacing w:val="-14"/>
                <w:szCs w:val="20"/>
              </w:rPr>
              <w:t> </w:t>
            </w:r>
            <w:r w:rsidRPr="00F759CF">
              <w:rPr>
                <w:color w:val="222222"/>
                <w:szCs w:val="20"/>
              </w:rPr>
              <w:t>food</w:t>
            </w:r>
            <w:r w:rsidRPr="00F759CF">
              <w:rPr>
                <w:color w:val="222222"/>
                <w:spacing w:val="-15"/>
                <w:szCs w:val="20"/>
              </w:rPr>
              <w:t> </w:t>
            </w:r>
            <w:r w:rsidRPr="00F759CF">
              <w:rPr>
                <w:color w:val="222222"/>
                <w:szCs w:val="20"/>
              </w:rPr>
              <w:t>means</w:t>
            </w:r>
            <w:r w:rsidRPr="00F759CF">
              <w:rPr>
                <w:color w:val="222222"/>
                <w:spacing w:val="-14"/>
                <w:szCs w:val="20"/>
              </w:rPr>
              <w:t> </w:t>
            </w:r>
            <w:r w:rsidRPr="00F759CF">
              <w:rPr>
                <w:color w:val="222222"/>
                <w:szCs w:val="20"/>
              </w:rPr>
              <w:t>all</w:t>
            </w:r>
            <w:r w:rsidRPr="00F759CF">
              <w:rPr>
                <w:color w:val="222222"/>
                <w:spacing w:val="-13"/>
                <w:szCs w:val="20"/>
              </w:rPr>
              <w:t> </w:t>
            </w:r>
            <w:r w:rsidRPr="00F759CF">
              <w:rPr>
                <w:color w:val="222222"/>
                <w:szCs w:val="20"/>
              </w:rPr>
              <w:t>extruded</w:t>
            </w:r>
            <w:r w:rsidRPr="00F759CF">
              <w:rPr>
                <w:color w:val="222222"/>
                <w:spacing w:val="-15"/>
                <w:szCs w:val="20"/>
              </w:rPr>
              <w:t> </w:t>
            </w:r>
            <w:r w:rsidRPr="00F759CF">
              <w:rPr>
                <w:color w:val="222222"/>
                <w:szCs w:val="20"/>
              </w:rPr>
              <w:t>dog</w:t>
            </w:r>
            <w:r w:rsidRPr="00F759CF">
              <w:rPr>
                <w:color w:val="222222"/>
                <w:spacing w:val="-17"/>
                <w:szCs w:val="20"/>
              </w:rPr>
              <w:t> </w:t>
            </w:r>
            <w:r w:rsidRPr="00F759CF">
              <w:rPr>
                <w:color w:val="222222"/>
                <w:szCs w:val="20"/>
              </w:rPr>
              <w:t>and</w:t>
            </w:r>
            <w:r w:rsidRPr="00F759CF">
              <w:rPr>
                <w:color w:val="222222"/>
                <w:spacing w:val="-15"/>
                <w:szCs w:val="20"/>
              </w:rPr>
              <w:t> </w:t>
            </w:r>
            <w:r w:rsidRPr="00F759CF">
              <w:rPr>
                <w:color w:val="222222"/>
                <w:szCs w:val="20"/>
              </w:rPr>
              <w:t>cat</w:t>
            </w:r>
            <w:r w:rsidRPr="00F759CF">
              <w:rPr>
                <w:color w:val="222222"/>
                <w:spacing w:val="-14"/>
                <w:szCs w:val="20"/>
              </w:rPr>
              <w:t> </w:t>
            </w:r>
            <w:r w:rsidRPr="00F759CF">
              <w:rPr>
                <w:color w:val="222222"/>
                <w:szCs w:val="20"/>
              </w:rPr>
              <w:t>foods</w:t>
            </w:r>
            <w:r w:rsidRPr="00F759CF">
              <w:rPr>
                <w:color w:val="222222"/>
                <w:spacing w:val="-13"/>
                <w:szCs w:val="20"/>
              </w:rPr>
              <w:t> </w:t>
            </w:r>
            <w:r w:rsidRPr="00F759CF">
              <w:rPr>
                <w:color w:val="222222"/>
                <w:szCs w:val="20"/>
              </w:rPr>
              <w:t>and</w:t>
            </w:r>
            <w:r w:rsidRPr="00F759CF">
              <w:rPr>
                <w:color w:val="222222"/>
                <w:spacing w:val="-17"/>
                <w:szCs w:val="20"/>
              </w:rPr>
              <w:t> </w:t>
            </w:r>
            <w:r w:rsidRPr="00F759CF">
              <w:rPr>
                <w:color w:val="222222"/>
                <w:szCs w:val="20"/>
              </w:rPr>
              <w:t>baked treats packaged in Kraft paper bags and/or cardboard boxes with a moisture content of 13 % or less at time of</w:t>
            </w:r>
            <w:r w:rsidRPr="00F759CF">
              <w:rPr>
                <w:color w:val="222222"/>
                <w:spacing w:val="-11"/>
                <w:szCs w:val="20"/>
              </w:rPr>
              <w:t> </w:t>
            </w:r>
            <w:r w:rsidRPr="00F759CF">
              <w:rPr>
                <w:color w:val="222222"/>
                <w:szCs w:val="20"/>
              </w:rPr>
              <w:t>pack.</w:t>
            </w:r>
          </w:p>
        </w:tc>
      </w:tr>
      <w:tr w:rsidR="00071240" w:rsidRPr="00F759CF" w14:paraId="3D6B9103" w14:textId="77777777" w:rsidTr="00716D1B">
        <w:trPr>
          <w:trHeight w:val="1098"/>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255526AD" w14:textId="77777777" w:rsidR="00071240" w:rsidRPr="00F759CF" w:rsidRDefault="00071240" w:rsidP="00746905">
            <w:pPr>
              <w:spacing w:after="0"/>
              <w:rPr>
                <w:color w:val="222222"/>
                <w:szCs w:val="20"/>
              </w:rPr>
            </w:pPr>
            <w:r w:rsidRPr="00F759CF">
              <w:rPr>
                <w:color w:val="222222"/>
                <w:szCs w:val="20"/>
              </w:rPr>
              <w:t> </w:t>
            </w:r>
          </w:p>
          <w:p w14:paraId="4EB972AB" w14:textId="77777777" w:rsidR="00071240" w:rsidRPr="00F759CF" w:rsidRDefault="00071240" w:rsidP="00746905">
            <w:pPr>
              <w:spacing w:after="0"/>
              <w:ind w:left="615"/>
              <w:rPr>
                <w:color w:val="222222"/>
                <w:szCs w:val="20"/>
              </w:rPr>
            </w:pPr>
            <w:r w:rsidRPr="00F759CF">
              <w:rPr>
                <w:color w:val="222222"/>
                <w:szCs w:val="20"/>
              </w:rPr>
              <w:t>Pasta products</w:t>
            </w:r>
          </w:p>
        </w:tc>
        <w:tc>
          <w:tcPr>
            <w:tcW w:w="1491" w:type="dxa"/>
            <w:tcBorders>
              <w:top w:val="nil"/>
              <w:left w:val="nil"/>
              <w:bottom w:val="single" w:sz="8" w:space="0" w:color="000000"/>
              <w:right w:val="single" w:sz="8" w:space="0" w:color="000000"/>
            </w:tcBorders>
            <w:shd w:val="clear" w:color="auto" w:fill="FFFFFF"/>
            <w:hideMark/>
          </w:tcPr>
          <w:p w14:paraId="3B70F053" w14:textId="77777777" w:rsidR="00071240" w:rsidRPr="00F759CF" w:rsidRDefault="00071240" w:rsidP="00746905">
            <w:pPr>
              <w:spacing w:after="0"/>
              <w:rPr>
                <w:color w:val="222222"/>
                <w:szCs w:val="20"/>
              </w:rPr>
            </w:pPr>
            <w:r w:rsidRPr="00F759CF">
              <w:rPr>
                <w:color w:val="222222"/>
                <w:szCs w:val="20"/>
              </w:rPr>
              <w:t> </w:t>
            </w:r>
          </w:p>
          <w:p w14:paraId="76C070B2"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FB066FB" w14:textId="77777777" w:rsidR="00071240" w:rsidRPr="00F759CF" w:rsidRDefault="00071240" w:rsidP="00746905">
            <w:pPr>
              <w:spacing w:after="0"/>
              <w:ind w:left="113" w:right="80"/>
              <w:rPr>
                <w:color w:val="222222"/>
                <w:szCs w:val="20"/>
              </w:rPr>
            </w:pPr>
            <w:r w:rsidRPr="00F759CF">
              <w:rPr>
                <w:color w:val="222222"/>
                <w:szCs w:val="20"/>
              </w:rPr>
              <w:t>Pasta products means all macaroni, noodle, and like products packaged in kraft paper bags, paperboard cartons, and/or flexible plastic bags with a moisture content of 13 % or less at the time of pack.</w:t>
            </w:r>
          </w:p>
        </w:tc>
      </w:tr>
      <w:tr w:rsidR="00071240" w:rsidRPr="00F759CF" w14:paraId="5F945497"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62A6F428" w14:textId="77777777" w:rsidR="00071240" w:rsidRPr="00F759CF" w:rsidRDefault="00071240" w:rsidP="00746905">
            <w:pPr>
              <w:spacing w:after="0"/>
              <w:ind w:left="966" w:right="967"/>
              <w:jc w:val="center"/>
              <w:rPr>
                <w:color w:val="222222"/>
                <w:szCs w:val="20"/>
              </w:rPr>
            </w:pPr>
            <w:r w:rsidRPr="00F759CF">
              <w:rPr>
                <w:color w:val="222222"/>
                <w:szCs w:val="20"/>
              </w:rPr>
              <w:t>Borax</w:t>
            </w:r>
          </w:p>
        </w:tc>
        <w:tc>
          <w:tcPr>
            <w:tcW w:w="1491" w:type="dxa"/>
            <w:tcBorders>
              <w:top w:val="nil"/>
              <w:left w:val="nil"/>
              <w:bottom w:val="double" w:sz="2" w:space="0" w:color="000000"/>
              <w:right w:val="single" w:sz="8" w:space="0" w:color="000000"/>
            </w:tcBorders>
            <w:shd w:val="clear" w:color="auto" w:fill="FFFFFF"/>
            <w:hideMark/>
          </w:tcPr>
          <w:p w14:paraId="39F19B17" w14:textId="77777777" w:rsidR="00071240" w:rsidRPr="00F759CF" w:rsidRDefault="00071240" w:rsidP="00746905">
            <w:pPr>
              <w:spacing w:after="0"/>
              <w:ind w:left="217"/>
              <w:rPr>
                <w:color w:val="222222"/>
                <w:szCs w:val="20"/>
              </w:rPr>
            </w:pPr>
            <w:r w:rsidRPr="00F759CF">
              <w:rPr>
                <w:color w:val="222222"/>
                <w:szCs w:val="20"/>
              </w:rPr>
              <w:t>see</w:t>
            </w:r>
            <w:r w:rsidRPr="00F759CF">
              <w:rPr>
                <w:color w:val="222222"/>
                <w:spacing w:val="-1"/>
                <w:szCs w:val="20"/>
              </w:rPr>
              <w:t> </w:t>
            </w:r>
            <w:r w:rsidRPr="00F759CF">
              <w:rPr>
                <w:color w:val="222222"/>
                <w:szCs w:val="20"/>
              </w:rPr>
              <w:t>Section</w:t>
            </w:r>
          </w:p>
          <w:p w14:paraId="04D7A52A" w14:textId="77777777" w:rsidR="00071240" w:rsidRPr="00F759CF" w:rsidRDefault="00071240" w:rsidP="00746905">
            <w:pPr>
              <w:spacing w:after="0"/>
              <w:ind w:left="282"/>
              <w:rPr>
                <w:color w:val="222222"/>
                <w:szCs w:val="20"/>
              </w:rPr>
            </w:pPr>
            <w:r w:rsidRPr="00F759CF">
              <w:rPr>
                <w:color w:val="222222"/>
                <w:szCs w:val="20"/>
              </w:rPr>
              <w:t>2.4.</w:t>
            </w:r>
            <w:r w:rsidRPr="00F759CF">
              <w:rPr>
                <w:color w:val="222222"/>
                <w:spacing w:val="-2"/>
                <w:szCs w:val="20"/>
              </w:rPr>
              <w:t> </w:t>
            </w:r>
            <w:r w:rsidRPr="00F759CF">
              <w:rPr>
                <w:color w:val="222222"/>
                <w:szCs w:val="20"/>
              </w:rPr>
              <w:t>Borax</w:t>
            </w:r>
          </w:p>
        </w:tc>
        <w:tc>
          <w:tcPr>
            <w:tcW w:w="5490" w:type="dxa"/>
            <w:tcBorders>
              <w:top w:val="nil"/>
              <w:left w:val="nil"/>
              <w:bottom w:val="double" w:sz="2" w:space="0" w:color="000000"/>
              <w:right w:val="double" w:sz="2" w:space="0" w:color="000000"/>
            </w:tcBorders>
            <w:shd w:val="clear" w:color="auto" w:fill="FFFFFF"/>
            <w:hideMark/>
          </w:tcPr>
          <w:p w14:paraId="5FE7EDA2"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3DBBA4BF"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587DFE8B" w14:textId="77777777" w:rsidR="00071240" w:rsidRPr="00F759CF" w:rsidRDefault="00071240" w:rsidP="00746905">
            <w:pPr>
              <w:spacing w:after="0"/>
              <w:ind w:right="967"/>
              <w:rPr>
                <w:b/>
                <w:bCs/>
                <w:szCs w:val="20"/>
                <w:u w:val="single"/>
              </w:rPr>
            </w:pPr>
            <w:r w:rsidRPr="00F759CF">
              <w:rPr>
                <w:b/>
                <w:bCs/>
                <w:i/>
                <w:iCs/>
                <w:szCs w:val="20"/>
              </w:rPr>
              <w:t xml:space="preserve">              </w:t>
            </w:r>
            <w:r w:rsidRPr="00F759CF">
              <w:rPr>
                <w:b/>
                <w:bCs/>
                <w:i/>
                <w:iCs/>
                <w:szCs w:val="20"/>
                <w:u w:val="single"/>
              </w:rPr>
              <w:t xml:space="preserve"> Cannabi</w:t>
            </w:r>
            <w:r w:rsidRPr="00F759CF">
              <w:rPr>
                <w:b/>
                <w:bCs/>
                <w:szCs w:val="20"/>
                <w:u w:val="single"/>
              </w:rPr>
              <w:t>s</w:t>
            </w:r>
          </w:p>
        </w:tc>
        <w:tc>
          <w:tcPr>
            <w:tcW w:w="1491" w:type="dxa"/>
            <w:tcBorders>
              <w:top w:val="nil"/>
              <w:left w:val="nil"/>
              <w:bottom w:val="double" w:sz="2" w:space="0" w:color="000000"/>
              <w:right w:val="single" w:sz="8" w:space="0" w:color="000000"/>
            </w:tcBorders>
            <w:shd w:val="clear" w:color="auto" w:fill="FFFFFF"/>
            <w:hideMark/>
          </w:tcPr>
          <w:p w14:paraId="749B0497" w14:textId="77777777" w:rsidR="00071240" w:rsidRPr="00F759CF" w:rsidRDefault="00071240" w:rsidP="00746905">
            <w:pPr>
              <w:spacing w:after="0"/>
              <w:ind w:right="536"/>
              <w:rPr>
                <w:b/>
                <w:bCs/>
                <w:szCs w:val="20"/>
                <w:u w:val="single"/>
              </w:rPr>
            </w:pPr>
            <w:r w:rsidRPr="00F759CF">
              <w:rPr>
                <w:b/>
                <w:bCs/>
                <w:szCs w:val="20"/>
              </w:rPr>
              <w:t xml:space="preserve">       </w:t>
            </w:r>
            <w:r w:rsidRPr="00F759CF">
              <w:rPr>
                <w:b/>
                <w:bCs/>
                <w:szCs w:val="20"/>
                <w:u w:val="single"/>
              </w:rPr>
              <w:t>3 %</w:t>
            </w:r>
          </w:p>
        </w:tc>
        <w:tc>
          <w:tcPr>
            <w:tcW w:w="5490" w:type="dxa"/>
            <w:tcBorders>
              <w:top w:val="nil"/>
              <w:left w:val="nil"/>
              <w:bottom w:val="double" w:sz="2" w:space="0" w:color="000000"/>
              <w:right w:val="double" w:sz="2" w:space="0" w:color="000000"/>
            </w:tcBorders>
            <w:shd w:val="clear" w:color="auto" w:fill="FFFFFF"/>
            <w:hideMark/>
          </w:tcPr>
          <w:p w14:paraId="7A0C1CD9" w14:textId="71FF709D" w:rsidR="00071240" w:rsidRPr="00F759CF" w:rsidRDefault="00071240" w:rsidP="00746905">
            <w:pPr>
              <w:spacing w:after="0"/>
              <w:rPr>
                <w:b/>
                <w:bCs/>
                <w:szCs w:val="20"/>
                <w:u w:val="single"/>
              </w:rPr>
            </w:pPr>
            <w:r w:rsidRPr="00F759CF">
              <w:rPr>
                <w:b/>
                <w:bCs/>
                <w:i/>
                <w:iCs/>
                <w:szCs w:val="20"/>
                <w:u w:val="single"/>
              </w:rPr>
              <w:t>Cannabis</w:t>
            </w:r>
            <w:r w:rsidRPr="00F759CF">
              <w:rPr>
                <w:b/>
                <w:bCs/>
                <w:szCs w:val="20"/>
                <w:u w:val="single"/>
              </w:rPr>
              <w:t xml:space="preserve"> means plant material only, and not products containing </w:t>
            </w:r>
            <w:r w:rsidRPr="00F759CF">
              <w:rPr>
                <w:b/>
                <w:bCs/>
                <w:i/>
                <w:iCs/>
                <w:szCs w:val="20"/>
                <w:u w:val="single"/>
              </w:rPr>
              <w:t>Cannabis</w:t>
            </w:r>
            <w:r w:rsidRPr="00F759CF">
              <w:rPr>
                <w:b/>
                <w:bCs/>
                <w:szCs w:val="20"/>
                <w:u w:val="single"/>
              </w:rPr>
              <w:t xml:space="preserve">, whether containing more than 0.3% Total Delta-9 THC (also known as </w:t>
            </w:r>
            <w:r w:rsidR="003979F8">
              <w:rPr>
                <w:b/>
                <w:bCs/>
                <w:i/>
                <w:iCs/>
                <w:szCs w:val="20"/>
                <w:u w:val="single"/>
              </w:rPr>
              <w:t>C</w:t>
            </w:r>
            <w:r w:rsidRPr="00FE0A63">
              <w:rPr>
                <w:b/>
                <w:bCs/>
                <w:i/>
                <w:iCs/>
                <w:szCs w:val="20"/>
                <w:u w:val="single"/>
              </w:rPr>
              <w:t>annabis,</w:t>
            </w:r>
            <w:r w:rsidRPr="00F759CF">
              <w:rPr>
                <w:b/>
                <w:bCs/>
                <w:szCs w:val="20"/>
                <w:u w:val="single"/>
              </w:rPr>
              <w:t xml:space="preserve"> Marijuana or Marihuana) or containing 0.3% or less Total Delta-9 THC (also known as Hemp).</w:t>
            </w:r>
          </w:p>
        </w:tc>
      </w:tr>
      <w:tr w:rsidR="00071240" w:rsidRPr="00F759CF" w14:paraId="7D843BBD" w14:textId="77777777" w:rsidTr="00716D1B">
        <w:trPr>
          <w:trHeight w:val="384"/>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2AC0D39" w14:textId="77777777" w:rsidR="00071240" w:rsidRPr="00F759CF" w:rsidRDefault="00071240" w:rsidP="00746905">
            <w:pPr>
              <w:spacing w:after="0"/>
              <w:ind w:left="3734" w:right="3721"/>
              <w:jc w:val="center"/>
              <w:rPr>
                <w:color w:val="222222"/>
                <w:szCs w:val="20"/>
              </w:rPr>
            </w:pPr>
            <w:r w:rsidRPr="00F759CF">
              <w:rPr>
                <w:b/>
                <w:bCs/>
                <w:color w:val="222222"/>
                <w:szCs w:val="20"/>
              </w:rPr>
              <w:lastRenderedPageBreak/>
              <w:t>Wet Tare Only1</w:t>
            </w:r>
          </w:p>
        </w:tc>
      </w:tr>
      <w:tr w:rsidR="00071240" w:rsidRPr="00F759CF" w14:paraId="0EF848D0" w14:textId="77777777" w:rsidTr="00716D1B">
        <w:trPr>
          <w:trHeight w:val="944"/>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54F4C169" w14:textId="77777777" w:rsidR="00071240" w:rsidRPr="00F759CF" w:rsidRDefault="00071240" w:rsidP="00746905">
            <w:pPr>
              <w:spacing w:before="9" w:after="0"/>
              <w:rPr>
                <w:color w:val="222222"/>
                <w:szCs w:val="20"/>
              </w:rPr>
            </w:pPr>
            <w:r w:rsidRPr="00F759CF">
              <w:rPr>
                <w:color w:val="222222"/>
                <w:szCs w:val="20"/>
              </w:rPr>
              <w:t> </w:t>
            </w:r>
          </w:p>
          <w:p w14:paraId="4CACCDCF" w14:textId="77777777" w:rsidR="00071240" w:rsidRPr="00F759CF" w:rsidRDefault="00071240" w:rsidP="00746905">
            <w:pPr>
              <w:spacing w:after="0"/>
              <w:ind w:left="346" w:right="346"/>
              <w:jc w:val="center"/>
              <w:rPr>
                <w:color w:val="222222"/>
                <w:szCs w:val="20"/>
              </w:rPr>
            </w:pPr>
            <w:r w:rsidRPr="00F759CF">
              <w:rPr>
                <w:color w:val="222222"/>
                <w:szCs w:val="20"/>
              </w:rPr>
              <w:t>Fresh poultry</w:t>
            </w:r>
          </w:p>
        </w:tc>
        <w:tc>
          <w:tcPr>
            <w:tcW w:w="1626" w:type="dxa"/>
            <w:gridSpan w:val="2"/>
            <w:tcBorders>
              <w:top w:val="nil"/>
              <w:left w:val="nil"/>
              <w:bottom w:val="single" w:sz="8" w:space="0" w:color="000000"/>
              <w:right w:val="single" w:sz="8" w:space="0" w:color="000000"/>
            </w:tcBorders>
            <w:shd w:val="clear" w:color="auto" w:fill="FFFFFF"/>
            <w:hideMark/>
          </w:tcPr>
          <w:p w14:paraId="1C6050EC" w14:textId="77777777" w:rsidR="00071240" w:rsidRPr="00F759CF" w:rsidRDefault="00071240" w:rsidP="00746905">
            <w:pPr>
              <w:spacing w:before="9" w:after="0"/>
              <w:rPr>
                <w:color w:val="222222"/>
                <w:szCs w:val="20"/>
              </w:rPr>
            </w:pPr>
            <w:r w:rsidRPr="00F759CF">
              <w:rPr>
                <w:color w:val="222222"/>
                <w:szCs w:val="20"/>
              </w:rPr>
              <w:t> </w:t>
            </w:r>
          </w:p>
          <w:p w14:paraId="360D3597" w14:textId="77777777" w:rsidR="00071240" w:rsidRPr="00F759CF" w:rsidRDefault="00071240" w:rsidP="00746905">
            <w:pPr>
              <w:spacing w:after="0"/>
              <w:ind w:left="615" w:right="600"/>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33CDC31D" w14:textId="77777777" w:rsidR="00071240" w:rsidRPr="00F759CF" w:rsidRDefault="00071240" w:rsidP="00746905">
            <w:pPr>
              <w:spacing w:after="0"/>
              <w:ind w:left="113"/>
              <w:rPr>
                <w:color w:val="222222"/>
                <w:szCs w:val="20"/>
              </w:rPr>
            </w:pPr>
            <w:r w:rsidRPr="00F759CF">
              <w:rPr>
                <w:color w:val="222222"/>
                <w:szCs w:val="20"/>
              </w:rPr>
              <w:t>Fresh poultry is defined as poultry above a temperature of</w:t>
            </w:r>
          </w:p>
          <w:p w14:paraId="77C30088" w14:textId="77777777" w:rsidR="00071240" w:rsidRPr="00F759CF" w:rsidRDefault="00071240" w:rsidP="00746905">
            <w:pPr>
              <w:spacing w:after="0"/>
              <w:ind w:left="113"/>
              <w:rPr>
                <w:color w:val="222222"/>
                <w:szCs w:val="20"/>
              </w:rPr>
            </w:pPr>
            <w:r w:rsidRPr="00F759CF">
              <w:rPr>
                <w:color w:val="222222"/>
                <w:szCs w:val="20"/>
              </w:rPr>
              <w:t>− 3 °C (26 °F) that yields or gives when pushed with the thumb.</w:t>
            </w:r>
          </w:p>
        </w:tc>
      </w:tr>
      <w:tr w:rsidR="00071240" w:rsidRPr="00F759CF" w14:paraId="57EB4BEB" w14:textId="77777777" w:rsidTr="00716D1B">
        <w:trPr>
          <w:trHeight w:val="36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660DFA26" w14:textId="77777777" w:rsidR="00071240" w:rsidRPr="00F759CF" w:rsidRDefault="00071240" w:rsidP="00746905">
            <w:pPr>
              <w:spacing w:after="0"/>
              <w:ind w:left="346" w:right="352"/>
              <w:jc w:val="center"/>
              <w:rPr>
                <w:color w:val="222222"/>
                <w:szCs w:val="20"/>
              </w:rPr>
            </w:pPr>
            <w:r w:rsidRPr="00F759CF">
              <w:rPr>
                <w:color w:val="222222"/>
                <w:szCs w:val="20"/>
              </w:rPr>
              <w:t>Franks or hot dogs</w:t>
            </w:r>
          </w:p>
        </w:tc>
        <w:tc>
          <w:tcPr>
            <w:tcW w:w="1626" w:type="dxa"/>
            <w:gridSpan w:val="2"/>
            <w:tcBorders>
              <w:top w:val="nil"/>
              <w:left w:val="nil"/>
              <w:bottom w:val="single" w:sz="8" w:space="0" w:color="000000"/>
              <w:right w:val="single" w:sz="8" w:space="0" w:color="000000"/>
            </w:tcBorders>
            <w:shd w:val="clear" w:color="auto" w:fill="FFFFFF"/>
            <w:hideMark/>
          </w:tcPr>
          <w:p w14:paraId="4142728D" w14:textId="77777777" w:rsidR="00071240" w:rsidRPr="00F759CF" w:rsidRDefault="00071240" w:rsidP="00746905">
            <w:pPr>
              <w:spacing w:after="0"/>
              <w:ind w:left="551"/>
              <w:rPr>
                <w:color w:val="222222"/>
                <w:szCs w:val="20"/>
              </w:rPr>
            </w:pPr>
            <w:r w:rsidRPr="00F759CF">
              <w:rPr>
                <w:color w:val="222222"/>
                <w:szCs w:val="20"/>
              </w:rPr>
              <w:t>2.5 %</w:t>
            </w:r>
          </w:p>
        </w:tc>
        <w:tc>
          <w:tcPr>
            <w:tcW w:w="5490" w:type="dxa"/>
            <w:tcBorders>
              <w:top w:val="nil"/>
              <w:left w:val="nil"/>
              <w:bottom w:val="single" w:sz="8" w:space="0" w:color="000000"/>
              <w:right w:val="double" w:sz="2" w:space="0" w:color="000000"/>
            </w:tcBorders>
            <w:shd w:val="clear" w:color="auto" w:fill="FFFFFF"/>
            <w:hideMark/>
          </w:tcPr>
          <w:p w14:paraId="2D315088"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1B38B9F2" w14:textId="77777777" w:rsidTr="00716D1B">
        <w:trPr>
          <w:trHeight w:val="324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78CC6064" w14:textId="77777777" w:rsidR="00071240" w:rsidRPr="00F759CF" w:rsidRDefault="00071240" w:rsidP="00746905">
            <w:pPr>
              <w:spacing w:after="0"/>
              <w:rPr>
                <w:color w:val="222222"/>
                <w:szCs w:val="20"/>
              </w:rPr>
            </w:pPr>
            <w:r w:rsidRPr="00F759CF">
              <w:rPr>
                <w:color w:val="222222"/>
                <w:szCs w:val="20"/>
              </w:rPr>
              <w:t> </w:t>
            </w:r>
          </w:p>
          <w:p w14:paraId="539ADD5B" w14:textId="77777777" w:rsidR="00071240" w:rsidRPr="00F759CF" w:rsidRDefault="00071240" w:rsidP="00746905">
            <w:pPr>
              <w:spacing w:after="0"/>
              <w:rPr>
                <w:color w:val="222222"/>
                <w:szCs w:val="20"/>
              </w:rPr>
            </w:pPr>
            <w:r w:rsidRPr="00F759CF">
              <w:rPr>
                <w:color w:val="222222"/>
                <w:szCs w:val="20"/>
              </w:rPr>
              <w:t> </w:t>
            </w:r>
          </w:p>
          <w:p w14:paraId="772ABDCD" w14:textId="77777777" w:rsidR="00071240" w:rsidRPr="00F759CF" w:rsidRDefault="00071240" w:rsidP="00746905">
            <w:pPr>
              <w:spacing w:after="0"/>
              <w:rPr>
                <w:color w:val="222222"/>
                <w:szCs w:val="20"/>
              </w:rPr>
            </w:pPr>
            <w:r w:rsidRPr="00F759CF">
              <w:rPr>
                <w:color w:val="222222"/>
                <w:szCs w:val="20"/>
              </w:rPr>
              <w:t> </w:t>
            </w:r>
          </w:p>
          <w:p w14:paraId="3DC06832" w14:textId="77777777" w:rsidR="00071240" w:rsidRPr="00F759CF" w:rsidRDefault="00071240" w:rsidP="00746905">
            <w:pPr>
              <w:spacing w:after="0"/>
              <w:rPr>
                <w:color w:val="222222"/>
                <w:szCs w:val="20"/>
              </w:rPr>
            </w:pPr>
            <w:r w:rsidRPr="00F759CF">
              <w:rPr>
                <w:color w:val="222222"/>
                <w:szCs w:val="20"/>
              </w:rPr>
              <w:t> </w:t>
            </w:r>
          </w:p>
          <w:p w14:paraId="196A106C" w14:textId="77777777" w:rsidR="00071240" w:rsidRPr="00F759CF" w:rsidRDefault="00071240" w:rsidP="00746905">
            <w:pPr>
              <w:spacing w:before="9" w:after="0"/>
              <w:rPr>
                <w:color w:val="222222"/>
                <w:szCs w:val="20"/>
              </w:rPr>
            </w:pPr>
            <w:r w:rsidRPr="00F759CF">
              <w:rPr>
                <w:color w:val="222222"/>
                <w:szCs w:val="20"/>
              </w:rPr>
              <w:t> </w:t>
            </w:r>
          </w:p>
          <w:p w14:paraId="1504B2F0" w14:textId="77777777" w:rsidR="00071240" w:rsidRPr="00F759CF" w:rsidRDefault="00071240" w:rsidP="00746905">
            <w:pPr>
              <w:spacing w:after="0"/>
              <w:ind w:left="313" w:right="223"/>
              <w:rPr>
                <w:color w:val="222222"/>
                <w:szCs w:val="20"/>
              </w:rPr>
            </w:pPr>
            <w:r w:rsidRPr="00F759CF">
              <w:rPr>
                <w:color w:val="222222"/>
                <w:szCs w:val="20"/>
              </w:rPr>
              <w:t>Bacon, fresh sausage, and luncheon meats</w:t>
            </w:r>
          </w:p>
        </w:tc>
        <w:tc>
          <w:tcPr>
            <w:tcW w:w="1626" w:type="dxa"/>
            <w:gridSpan w:val="2"/>
            <w:tcBorders>
              <w:top w:val="nil"/>
              <w:left w:val="nil"/>
              <w:bottom w:val="single" w:sz="8" w:space="0" w:color="000000"/>
              <w:right w:val="single" w:sz="8" w:space="0" w:color="000000"/>
            </w:tcBorders>
            <w:shd w:val="clear" w:color="auto" w:fill="FFFFFF"/>
            <w:hideMark/>
          </w:tcPr>
          <w:p w14:paraId="70516166" w14:textId="77777777" w:rsidR="00071240" w:rsidRPr="00F759CF" w:rsidRDefault="00071240" w:rsidP="00746905">
            <w:pPr>
              <w:spacing w:after="0"/>
              <w:rPr>
                <w:color w:val="222222"/>
                <w:szCs w:val="20"/>
              </w:rPr>
            </w:pPr>
            <w:r w:rsidRPr="00F759CF">
              <w:rPr>
                <w:color w:val="222222"/>
                <w:szCs w:val="20"/>
              </w:rPr>
              <w:t> </w:t>
            </w:r>
          </w:p>
          <w:p w14:paraId="7D127971" w14:textId="77777777" w:rsidR="00071240" w:rsidRPr="00F759CF" w:rsidRDefault="00071240" w:rsidP="00746905">
            <w:pPr>
              <w:spacing w:after="0"/>
              <w:rPr>
                <w:color w:val="222222"/>
                <w:szCs w:val="20"/>
              </w:rPr>
            </w:pPr>
            <w:r w:rsidRPr="00F759CF">
              <w:rPr>
                <w:color w:val="222222"/>
                <w:szCs w:val="20"/>
              </w:rPr>
              <w:t> </w:t>
            </w:r>
          </w:p>
          <w:p w14:paraId="48C9D9C3" w14:textId="77777777" w:rsidR="00071240" w:rsidRPr="00F759CF" w:rsidRDefault="00071240" w:rsidP="00746905">
            <w:pPr>
              <w:spacing w:after="0"/>
              <w:rPr>
                <w:color w:val="222222"/>
                <w:szCs w:val="20"/>
              </w:rPr>
            </w:pPr>
            <w:r w:rsidRPr="00F759CF">
              <w:rPr>
                <w:color w:val="222222"/>
                <w:szCs w:val="20"/>
              </w:rPr>
              <w:t> </w:t>
            </w:r>
          </w:p>
          <w:p w14:paraId="02B3F578" w14:textId="77777777" w:rsidR="00071240" w:rsidRPr="00F759CF" w:rsidRDefault="00071240" w:rsidP="00746905">
            <w:pPr>
              <w:spacing w:after="0"/>
              <w:rPr>
                <w:color w:val="222222"/>
                <w:szCs w:val="20"/>
              </w:rPr>
            </w:pPr>
            <w:r w:rsidRPr="00F759CF">
              <w:rPr>
                <w:color w:val="222222"/>
                <w:szCs w:val="20"/>
              </w:rPr>
              <w:t> </w:t>
            </w:r>
          </w:p>
          <w:p w14:paraId="4CDCB816" w14:textId="77777777" w:rsidR="00071240" w:rsidRPr="00F759CF" w:rsidRDefault="00071240" w:rsidP="00746905">
            <w:pPr>
              <w:spacing w:before="10" w:after="0"/>
              <w:rPr>
                <w:color w:val="222222"/>
                <w:szCs w:val="20"/>
              </w:rPr>
            </w:pPr>
            <w:r w:rsidRPr="00F759CF">
              <w:rPr>
                <w:color w:val="222222"/>
                <w:szCs w:val="20"/>
              </w:rPr>
              <w:t> </w:t>
            </w:r>
          </w:p>
          <w:p w14:paraId="4A8F0660" w14:textId="77777777" w:rsidR="00071240" w:rsidRPr="00F759CF" w:rsidRDefault="00071240" w:rsidP="00746905">
            <w:pPr>
              <w:spacing w:after="0"/>
              <w:ind w:left="615" w:right="601"/>
              <w:jc w:val="center"/>
              <w:rPr>
                <w:color w:val="222222"/>
                <w:szCs w:val="20"/>
              </w:rPr>
            </w:pPr>
            <w:r w:rsidRPr="00F759CF">
              <w:rPr>
                <w:color w:val="222222"/>
                <w:szCs w:val="20"/>
              </w:rPr>
              <w:t>0 %</w:t>
            </w:r>
          </w:p>
        </w:tc>
        <w:tc>
          <w:tcPr>
            <w:tcW w:w="5490" w:type="dxa"/>
            <w:tcBorders>
              <w:top w:val="nil"/>
              <w:left w:val="nil"/>
              <w:bottom w:val="single" w:sz="8" w:space="0" w:color="000000"/>
              <w:right w:val="double" w:sz="2" w:space="0" w:color="000000"/>
            </w:tcBorders>
            <w:shd w:val="clear" w:color="auto" w:fill="FFFFFF"/>
            <w:hideMark/>
          </w:tcPr>
          <w:p w14:paraId="6BF46E4F" w14:textId="77777777" w:rsidR="00071240" w:rsidRPr="00F759CF" w:rsidRDefault="00071240" w:rsidP="00746905">
            <w:pPr>
              <w:spacing w:after="0"/>
              <w:ind w:left="113" w:right="80"/>
              <w:rPr>
                <w:color w:val="222222"/>
                <w:szCs w:val="20"/>
              </w:rPr>
            </w:pPr>
            <w:r w:rsidRPr="00F759CF">
              <w:rPr>
                <w:color w:val="222222"/>
                <w:szCs w:val="20"/>
              </w:rPr>
              <w:t>For packages of bacon, fresh sausage, and luncheon meats, there is no moisture allowance if there is no free-flowing liquid or absorbent material in contact with the product and the</w:t>
            </w:r>
            <w:r w:rsidRPr="00F759CF">
              <w:rPr>
                <w:color w:val="222222"/>
                <w:spacing w:val="-16"/>
                <w:szCs w:val="20"/>
              </w:rPr>
              <w:t> </w:t>
            </w:r>
            <w:r w:rsidRPr="00F759CF">
              <w:rPr>
                <w:color w:val="222222"/>
                <w:szCs w:val="20"/>
              </w:rPr>
              <w:t>package</w:t>
            </w:r>
            <w:r w:rsidRPr="00F759CF">
              <w:rPr>
                <w:color w:val="222222"/>
                <w:spacing w:val="-13"/>
                <w:szCs w:val="20"/>
              </w:rPr>
              <w:t> </w:t>
            </w:r>
            <w:r w:rsidRPr="00F759CF">
              <w:rPr>
                <w:color w:val="222222"/>
                <w:szCs w:val="20"/>
              </w:rPr>
              <w:t>is</w:t>
            </w:r>
            <w:r w:rsidRPr="00F759CF">
              <w:rPr>
                <w:color w:val="222222"/>
                <w:spacing w:val="-15"/>
                <w:szCs w:val="20"/>
              </w:rPr>
              <w:t> </w:t>
            </w:r>
            <w:r w:rsidRPr="00F759CF">
              <w:rPr>
                <w:color w:val="222222"/>
                <w:szCs w:val="20"/>
              </w:rPr>
              <w:t>cleaned</w:t>
            </w:r>
            <w:r w:rsidRPr="00F759CF">
              <w:rPr>
                <w:color w:val="222222"/>
                <w:spacing w:val="-16"/>
                <w:szCs w:val="20"/>
              </w:rPr>
              <w:t> </w:t>
            </w:r>
            <w:r w:rsidRPr="00F759CF">
              <w:rPr>
                <w:color w:val="222222"/>
                <w:szCs w:val="20"/>
              </w:rPr>
              <w:t>of</w:t>
            </w:r>
            <w:r w:rsidRPr="00F759CF">
              <w:rPr>
                <w:color w:val="222222"/>
                <w:spacing w:val="-15"/>
                <w:szCs w:val="20"/>
              </w:rPr>
              <w:t> </w:t>
            </w:r>
            <w:r w:rsidRPr="00F759CF">
              <w:rPr>
                <w:color w:val="222222"/>
                <w:szCs w:val="20"/>
              </w:rPr>
              <w:t>clinging</w:t>
            </w:r>
            <w:r w:rsidRPr="00F759CF">
              <w:rPr>
                <w:color w:val="222222"/>
                <w:spacing w:val="-14"/>
                <w:szCs w:val="20"/>
              </w:rPr>
              <w:t> </w:t>
            </w:r>
            <w:r w:rsidRPr="00F759CF">
              <w:rPr>
                <w:color w:val="222222"/>
                <w:szCs w:val="20"/>
              </w:rPr>
              <w:t>material.</w:t>
            </w:r>
            <w:r w:rsidRPr="00F759CF">
              <w:rPr>
                <w:color w:val="222222"/>
                <w:spacing w:val="27"/>
                <w:szCs w:val="20"/>
              </w:rPr>
              <w:t> </w:t>
            </w:r>
            <w:r w:rsidRPr="00F759CF">
              <w:rPr>
                <w:color w:val="222222"/>
                <w:szCs w:val="20"/>
              </w:rPr>
              <w:t>Luncheon</w:t>
            </w:r>
            <w:r w:rsidRPr="00F759CF">
              <w:rPr>
                <w:color w:val="222222"/>
                <w:spacing w:val="-16"/>
                <w:szCs w:val="20"/>
              </w:rPr>
              <w:t> </w:t>
            </w:r>
            <w:r w:rsidRPr="00F759CF">
              <w:rPr>
                <w:color w:val="222222"/>
                <w:szCs w:val="20"/>
              </w:rPr>
              <w:t>meats are any cooked sausage product, loaves, jellied products, cured products, and any sliced sandwich-style meat. This does not include whole hams, briskets, roasts, turkeys, or chickens requiring further preparation to be made into ready-to-eat sliced product. When there is no free-flowing liquid inside the package and there are no absorbent materials in contact with the product, Wet Tare and Used Dried Tare are</w:t>
            </w:r>
            <w:r w:rsidRPr="00F759CF">
              <w:rPr>
                <w:color w:val="222222"/>
                <w:spacing w:val="-6"/>
                <w:szCs w:val="20"/>
              </w:rPr>
              <w:t> </w:t>
            </w:r>
            <w:r w:rsidRPr="00F759CF">
              <w:rPr>
                <w:color w:val="222222"/>
                <w:szCs w:val="20"/>
              </w:rPr>
              <w:t>equivalent.</w:t>
            </w:r>
          </w:p>
        </w:tc>
      </w:tr>
      <w:tr w:rsidR="00071240" w:rsidRPr="00F759CF" w14:paraId="0C7C12A7" w14:textId="77777777" w:rsidTr="00716D1B">
        <w:trPr>
          <w:trHeight w:val="1998"/>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A424C75" w14:textId="77777777" w:rsidR="00071240" w:rsidRPr="00F759CF" w:rsidRDefault="00071240" w:rsidP="00746905">
            <w:pPr>
              <w:spacing w:after="0"/>
              <w:ind w:left="97" w:right="80"/>
              <w:rPr>
                <w:color w:val="222222"/>
                <w:szCs w:val="20"/>
              </w:rPr>
            </w:pPr>
            <w:r w:rsidRPr="00F759CF">
              <w:rPr>
                <w:b/>
                <w:bCs/>
                <w:color w:val="222222"/>
                <w:szCs w:val="20"/>
              </w:rPr>
              <w:t>1</w:t>
            </w:r>
            <w:r w:rsidRPr="00F759CF">
              <w:rPr>
                <w:color w:val="222222"/>
                <w:szCs w:val="20"/>
              </w:rPr>
              <w:t>Wet tare procedures must not be used to verify the labeled net weight of packages of meat and poultry packed at an official United States Department of Agriculture (USDA) facility and bearing a USDA seal of inspection.   The Food Safety and Inspection Service (FSIS) adopted specific sections of the 2005     4th edition of NIST Handbook 133 by reference in 2008 but not the “Wet Tare” method for determining net weight compliance. FSIS considers the free-flowing liquids in packages of meat and poultry</w:t>
            </w:r>
            <w:r w:rsidRPr="00F759CF">
              <w:rPr>
                <w:color w:val="222222"/>
                <w:spacing w:val="-34"/>
                <w:szCs w:val="20"/>
              </w:rPr>
              <w:t> </w:t>
            </w:r>
            <w:r w:rsidRPr="00F759CF">
              <w:rPr>
                <w:color w:val="222222"/>
                <w:szCs w:val="20"/>
              </w:rPr>
              <w:t>products, including</w:t>
            </w:r>
            <w:r w:rsidRPr="00F759CF">
              <w:rPr>
                <w:color w:val="222222"/>
                <w:spacing w:val="-11"/>
                <w:szCs w:val="20"/>
              </w:rPr>
              <w:t> </w:t>
            </w:r>
            <w:r w:rsidRPr="00F759CF">
              <w:rPr>
                <w:color w:val="222222"/>
                <w:szCs w:val="20"/>
              </w:rPr>
              <w:t>single-ingredient,</w:t>
            </w:r>
            <w:r w:rsidRPr="00F759CF">
              <w:rPr>
                <w:color w:val="222222"/>
                <w:spacing w:val="-11"/>
                <w:szCs w:val="20"/>
              </w:rPr>
              <w:t> </w:t>
            </w:r>
            <w:r w:rsidRPr="00F759CF">
              <w:rPr>
                <w:color w:val="222222"/>
                <w:szCs w:val="20"/>
              </w:rPr>
              <w:t>raw</w:t>
            </w:r>
            <w:r w:rsidRPr="00F759CF">
              <w:rPr>
                <w:color w:val="222222"/>
                <w:spacing w:val="-10"/>
                <w:szCs w:val="20"/>
              </w:rPr>
              <w:t> </w:t>
            </w:r>
            <w:r w:rsidRPr="00F759CF">
              <w:rPr>
                <w:color w:val="222222"/>
                <w:szCs w:val="20"/>
              </w:rPr>
              <w:t>poultry</w:t>
            </w:r>
            <w:r w:rsidRPr="00F759CF">
              <w:rPr>
                <w:color w:val="222222"/>
                <w:spacing w:val="-11"/>
                <w:szCs w:val="20"/>
              </w:rPr>
              <w:t> </w:t>
            </w:r>
            <w:r w:rsidRPr="00F759CF">
              <w:rPr>
                <w:color w:val="222222"/>
                <w:szCs w:val="20"/>
              </w:rPr>
              <w:t>products,</w:t>
            </w:r>
            <w:r w:rsidRPr="00F759CF">
              <w:rPr>
                <w:color w:val="222222"/>
                <w:spacing w:val="-10"/>
                <w:szCs w:val="20"/>
              </w:rPr>
              <w:t> </w:t>
            </w:r>
            <w:r w:rsidRPr="00F759CF">
              <w:rPr>
                <w:color w:val="222222"/>
                <w:szCs w:val="20"/>
              </w:rPr>
              <w:t>to</w:t>
            </w:r>
            <w:r w:rsidRPr="00F759CF">
              <w:rPr>
                <w:color w:val="222222"/>
                <w:spacing w:val="-8"/>
                <w:szCs w:val="20"/>
              </w:rPr>
              <w:t> </w:t>
            </w:r>
            <w:r w:rsidRPr="00F759CF">
              <w:rPr>
                <w:color w:val="222222"/>
                <w:szCs w:val="20"/>
              </w:rPr>
              <w:t>be</w:t>
            </w:r>
            <w:r w:rsidRPr="00F759CF">
              <w:rPr>
                <w:color w:val="222222"/>
                <w:spacing w:val="-13"/>
                <w:szCs w:val="20"/>
              </w:rPr>
              <w:t> </w:t>
            </w:r>
            <w:r w:rsidRPr="00F759CF">
              <w:rPr>
                <w:color w:val="222222"/>
                <w:szCs w:val="20"/>
              </w:rPr>
              <w:t>integral</w:t>
            </w:r>
            <w:r w:rsidRPr="00F759CF">
              <w:rPr>
                <w:color w:val="222222"/>
                <w:spacing w:val="-10"/>
                <w:szCs w:val="20"/>
              </w:rPr>
              <w:t> </w:t>
            </w:r>
            <w:r w:rsidRPr="00F759CF">
              <w:rPr>
                <w:color w:val="222222"/>
                <w:szCs w:val="20"/>
              </w:rPr>
              <w:t>components</w:t>
            </w:r>
            <w:r w:rsidRPr="00F759CF">
              <w:rPr>
                <w:color w:val="222222"/>
                <w:spacing w:val="-9"/>
                <w:szCs w:val="20"/>
              </w:rPr>
              <w:t> </w:t>
            </w:r>
            <w:r w:rsidRPr="00F759CF">
              <w:rPr>
                <w:color w:val="222222"/>
                <w:szCs w:val="20"/>
              </w:rPr>
              <w:t>of</w:t>
            </w:r>
            <w:r w:rsidRPr="00F759CF">
              <w:rPr>
                <w:color w:val="222222"/>
                <w:spacing w:val="-10"/>
                <w:szCs w:val="20"/>
              </w:rPr>
              <w:t> </w:t>
            </w:r>
            <w:r w:rsidRPr="00F759CF">
              <w:rPr>
                <w:color w:val="222222"/>
                <w:szCs w:val="20"/>
              </w:rPr>
              <w:t>these</w:t>
            </w:r>
            <w:r w:rsidRPr="00F759CF">
              <w:rPr>
                <w:color w:val="222222"/>
                <w:spacing w:val="-8"/>
                <w:szCs w:val="20"/>
              </w:rPr>
              <w:t> </w:t>
            </w:r>
            <w:r w:rsidRPr="00F759CF">
              <w:rPr>
                <w:color w:val="222222"/>
                <w:szCs w:val="20"/>
              </w:rPr>
              <w:t>products</w:t>
            </w:r>
            <w:r w:rsidRPr="00F759CF">
              <w:rPr>
                <w:color w:val="222222"/>
                <w:spacing w:val="-10"/>
                <w:szCs w:val="20"/>
              </w:rPr>
              <w:t> </w:t>
            </w:r>
            <w:r w:rsidRPr="00F759CF">
              <w:rPr>
                <w:color w:val="222222"/>
                <w:szCs w:val="20"/>
              </w:rPr>
              <w:t>(see</w:t>
            </w:r>
            <w:r w:rsidRPr="00F759CF">
              <w:rPr>
                <w:color w:val="222222"/>
                <w:spacing w:val="-10"/>
                <w:szCs w:val="20"/>
              </w:rPr>
              <w:t> </w:t>
            </w:r>
            <w:r w:rsidRPr="00F759CF">
              <w:rPr>
                <w:color w:val="222222"/>
                <w:szCs w:val="20"/>
              </w:rPr>
              <w:t>Federal Register, September 9, 2008 [Volume 73, Number 175] [Final Rule – pages</w:t>
            </w:r>
            <w:r w:rsidRPr="00F759CF">
              <w:rPr>
                <w:color w:val="222222"/>
                <w:spacing w:val="-6"/>
                <w:szCs w:val="20"/>
              </w:rPr>
              <w:t> </w:t>
            </w:r>
            <w:r w:rsidRPr="00F759CF">
              <w:rPr>
                <w:color w:val="222222"/>
                <w:szCs w:val="20"/>
              </w:rPr>
              <w:t>52189-52193]).</w:t>
            </w:r>
          </w:p>
        </w:tc>
      </w:tr>
      <w:tr w:rsidR="00071240" w:rsidRPr="00F759CF" w14:paraId="56FFE01E" w14:textId="77777777" w:rsidTr="00716D1B">
        <w:trPr>
          <w:jc w:val="center"/>
        </w:trPr>
        <w:tc>
          <w:tcPr>
            <w:tcW w:w="2700" w:type="dxa"/>
            <w:tcBorders>
              <w:top w:val="nil"/>
              <w:left w:val="nil"/>
              <w:bottom w:val="double" w:sz="2" w:space="0" w:color="000000"/>
              <w:right w:val="nil"/>
            </w:tcBorders>
            <w:shd w:val="clear" w:color="auto" w:fill="FFFFFF"/>
            <w:vAlign w:val="center"/>
            <w:hideMark/>
          </w:tcPr>
          <w:p w14:paraId="0EE44499" w14:textId="77777777" w:rsidR="00071240" w:rsidRPr="00F759CF" w:rsidRDefault="00071240" w:rsidP="00716D1B">
            <w:pPr>
              <w:rPr>
                <w:color w:val="222222"/>
                <w:szCs w:val="20"/>
              </w:rPr>
            </w:pPr>
          </w:p>
        </w:tc>
        <w:tc>
          <w:tcPr>
            <w:tcW w:w="135" w:type="dxa"/>
            <w:tcBorders>
              <w:top w:val="nil"/>
              <w:left w:val="nil"/>
              <w:bottom w:val="double" w:sz="2" w:space="0" w:color="000000"/>
              <w:right w:val="nil"/>
            </w:tcBorders>
            <w:shd w:val="clear" w:color="auto" w:fill="FFFFFF"/>
            <w:vAlign w:val="center"/>
            <w:hideMark/>
          </w:tcPr>
          <w:p w14:paraId="66285056" w14:textId="77777777" w:rsidR="00071240" w:rsidRPr="00F759CF" w:rsidRDefault="00071240" w:rsidP="00716D1B">
            <w:pPr>
              <w:rPr>
                <w:szCs w:val="20"/>
              </w:rPr>
            </w:pPr>
          </w:p>
        </w:tc>
        <w:tc>
          <w:tcPr>
            <w:tcW w:w="1491" w:type="dxa"/>
            <w:tcBorders>
              <w:top w:val="nil"/>
              <w:left w:val="nil"/>
              <w:bottom w:val="double" w:sz="2" w:space="0" w:color="000000"/>
              <w:right w:val="nil"/>
            </w:tcBorders>
            <w:shd w:val="clear" w:color="auto" w:fill="FFFFFF"/>
            <w:vAlign w:val="center"/>
            <w:hideMark/>
          </w:tcPr>
          <w:p w14:paraId="339EDA45" w14:textId="77777777" w:rsidR="00071240" w:rsidRPr="00F759CF" w:rsidRDefault="00071240" w:rsidP="00716D1B">
            <w:pPr>
              <w:rPr>
                <w:szCs w:val="20"/>
              </w:rPr>
            </w:pPr>
          </w:p>
        </w:tc>
        <w:tc>
          <w:tcPr>
            <w:tcW w:w="5490" w:type="dxa"/>
            <w:tcBorders>
              <w:top w:val="nil"/>
              <w:left w:val="nil"/>
              <w:bottom w:val="double" w:sz="2" w:space="0" w:color="000000"/>
              <w:right w:val="nil"/>
            </w:tcBorders>
            <w:shd w:val="clear" w:color="auto" w:fill="FFFFFF"/>
            <w:vAlign w:val="center"/>
            <w:hideMark/>
          </w:tcPr>
          <w:p w14:paraId="70285989" w14:textId="77777777" w:rsidR="00071240" w:rsidRPr="00F759CF" w:rsidRDefault="00071240" w:rsidP="00716D1B">
            <w:pPr>
              <w:rPr>
                <w:szCs w:val="20"/>
              </w:rPr>
            </w:pPr>
          </w:p>
        </w:tc>
      </w:tr>
    </w:tbl>
    <w:p w14:paraId="3145C8C6" w14:textId="77777777" w:rsidR="00071240" w:rsidRDefault="00071240" w:rsidP="00746905">
      <w:pPr>
        <w:keepNext/>
        <w:spacing w:before="240" w:after="0"/>
        <w:rPr>
          <w:b/>
          <w:szCs w:val="20"/>
        </w:rPr>
      </w:pPr>
      <w:r w:rsidRPr="00F759CF">
        <w:rPr>
          <w:b/>
          <w:szCs w:val="20"/>
        </w:rPr>
        <w:t>Previous Action:</w:t>
      </w:r>
    </w:p>
    <w:p w14:paraId="5D3420A8" w14:textId="21A0E66A" w:rsidR="00071240" w:rsidRDefault="00071240" w:rsidP="00FD4740">
      <w:pPr>
        <w:keepNext/>
        <w:spacing w:after="0"/>
        <w:ind w:left="720"/>
        <w:rPr>
          <w:bCs/>
          <w:szCs w:val="20"/>
        </w:rPr>
      </w:pPr>
      <w:r w:rsidRPr="00307D56">
        <w:rPr>
          <w:bCs/>
          <w:szCs w:val="20"/>
        </w:rPr>
        <w:t>2022: Assigned</w:t>
      </w:r>
      <w:r>
        <w:rPr>
          <w:bCs/>
          <w:szCs w:val="20"/>
        </w:rPr>
        <w:t xml:space="preserve"> - </w:t>
      </w:r>
      <w:r w:rsidRPr="00307D56">
        <w:rPr>
          <w:bCs/>
          <w:szCs w:val="20"/>
        </w:rPr>
        <w:t>Cannabis Task Group</w:t>
      </w:r>
    </w:p>
    <w:p w14:paraId="7E8CBC9F" w14:textId="2599FEE5" w:rsidR="00FD4740" w:rsidRPr="00307D56" w:rsidRDefault="00FD4740" w:rsidP="00FD4740">
      <w:pPr>
        <w:keepNext/>
        <w:ind w:left="720"/>
        <w:rPr>
          <w:bCs/>
          <w:szCs w:val="20"/>
        </w:rPr>
      </w:pPr>
      <w:r>
        <w:rPr>
          <w:bCs/>
          <w:szCs w:val="20"/>
        </w:rPr>
        <w:t>2023: Assigned - Cannabis Task Group</w:t>
      </w:r>
    </w:p>
    <w:p w14:paraId="33D5A6DF" w14:textId="77777777" w:rsidR="00071240" w:rsidRPr="00F759CF" w:rsidRDefault="00071240" w:rsidP="00746905">
      <w:pPr>
        <w:keepNext/>
        <w:spacing w:before="240" w:after="0"/>
        <w:rPr>
          <w:b/>
          <w:szCs w:val="20"/>
        </w:rPr>
      </w:pPr>
      <w:r w:rsidRPr="00F759CF">
        <w:rPr>
          <w:b/>
          <w:szCs w:val="20"/>
        </w:rPr>
        <w:t>Original Justification:</w:t>
      </w:r>
    </w:p>
    <w:p w14:paraId="202834F7" w14:textId="6F34730C" w:rsidR="00071240" w:rsidRPr="00F759CF" w:rsidRDefault="00071240" w:rsidP="00071240">
      <w:pPr>
        <w:rPr>
          <w:szCs w:val="20"/>
        </w:rPr>
      </w:pPr>
      <w:r w:rsidRPr="00F759CF">
        <w:rPr>
          <w:szCs w:val="20"/>
        </w:rPr>
        <w:t xml:space="preserve">Since </w:t>
      </w:r>
      <w:r w:rsidRPr="00F759CF">
        <w:rPr>
          <w:i/>
          <w:iCs/>
          <w:szCs w:val="20"/>
        </w:rPr>
        <w:t>Cannabis</w:t>
      </w:r>
      <w:r w:rsidRPr="00F759CF">
        <w:rPr>
          <w:szCs w:val="20"/>
        </w:rPr>
        <w:t xml:space="preserve"> and </w:t>
      </w:r>
      <w:r w:rsidRPr="00F759CF">
        <w:rPr>
          <w:i/>
          <w:iCs/>
          <w:szCs w:val="20"/>
        </w:rPr>
        <w:t>Cannabis-</w:t>
      </w:r>
      <w:r w:rsidRPr="00F759CF">
        <w:rPr>
          <w:szCs w:val="20"/>
        </w:rPr>
        <w:t xml:space="preserve">containing products were first legalized by various states, the industry has undergone an unprecedented expansion. Even though these products haven’t received Federal approval at this time, more and more states have supported </w:t>
      </w: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for medicinal or adult use under their own laws. This has resulted in boutique markets developing across the country with restrictive state boundaries for lack of clarity and uniformity in commercialization of these products.</w:t>
      </w:r>
    </w:p>
    <w:p w14:paraId="1B4543C2" w14:textId="068531D2" w:rsidR="00071240" w:rsidRPr="00F759CF" w:rsidRDefault="00071240" w:rsidP="00071240">
      <w:pPr>
        <w:rPr>
          <w:szCs w:val="20"/>
        </w:rPr>
      </w:pP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F759CF">
        <w:rPr>
          <w:i/>
          <w:iCs/>
          <w:szCs w:val="20"/>
        </w:rPr>
        <w:t>Cannabis</w:t>
      </w:r>
      <w:r w:rsidRPr="00F759CF">
        <w:rPr>
          <w:szCs w:val="20"/>
        </w:rPr>
        <w:t xml:space="preserve"> and </w:t>
      </w:r>
      <w:r w:rsidRPr="00F759CF">
        <w:rPr>
          <w:i/>
          <w:iCs/>
          <w:szCs w:val="20"/>
        </w:rPr>
        <w:t>Cannabis</w:t>
      </w:r>
      <w:r w:rsidRPr="00F759CF">
        <w:rPr>
          <w:szCs w:val="20"/>
        </w:rPr>
        <w:t>- containing products and applications range from non-food to food products for human and animal consumption through inhalation, ingestion, and/or topical or dermal application.  They can be used as ingredients in other commodities, changing in most cases the product identity to C</w:t>
      </w:r>
      <w:r w:rsidRPr="00F759CF">
        <w:rPr>
          <w:i/>
          <w:iCs/>
          <w:szCs w:val="20"/>
        </w:rPr>
        <w:t>annabis</w:t>
      </w:r>
      <w:r w:rsidRPr="00F759CF">
        <w:rPr>
          <w:szCs w:val="20"/>
        </w:rPr>
        <w:t xml:space="preserve"> products. Some </w:t>
      </w:r>
      <w:r w:rsidRPr="00F759CF">
        <w:rPr>
          <w:i/>
          <w:iCs/>
          <w:szCs w:val="20"/>
        </w:rPr>
        <w:t>Cannabis</w:t>
      </w:r>
      <w:r w:rsidRPr="00F759CF">
        <w:rPr>
          <w:szCs w:val="20"/>
        </w:rPr>
        <w:t xml:space="preserve"> is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oisture allowance of </w:t>
      </w:r>
      <w:r w:rsidRPr="00F759CF">
        <w:rPr>
          <w:i/>
          <w:iCs/>
          <w:szCs w:val="20"/>
        </w:rPr>
        <w:t>Cannabis</w:t>
      </w:r>
      <w:r w:rsidRPr="00F759CF">
        <w:rPr>
          <w:szCs w:val="20"/>
        </w:rPr>
        <w:t>.</w:t>
      </w:r>
    </w:p>
    <w:p w14:paraId="39208406" w14:textId="7CD5C650" w:rsidR="00071240" w:rsidRPr="00F759CF" w:rsidRDefault="00071240" w:rsidP="00071240">
      <w:pPr>
        <w:rPr>
          <w:szCs w:val="20"/>
        </w:rPr>
      </w:pPr>
      <w:r w:rsidRPr="00F759CF">
        <w:rPr>
          <w:szCs w:val="20"/>
        </w:rPr>
        <w:lastRenderedPageBreak/>
        <w:t xml:space="preserve">In the retail </w:t>
      </w:r>
      <w:r w:rsidRPr="00F759CF">
        <w:rPr>
          <w:i/>
          <w:iCs/>
          <w:szCs w:val="20"/>
        </w:rPr>
        <w:t>Cannabis</w:t>
      </w:r>
      <w:r w:rsidRPr="00F759CF">
        <w:rPr>
          <w:szCs w:val="20"/>
        </w:rPr>
        <w:t xml:space="preserve"> trade, insufficient attention and guidance is given to moisture migration in or out of some </w:t>
      </w:r>
      <w:r w:rsidRPr="00F759CF">
        <w:rPr>
          <w:i/>
          <w:iCs/>
          <w:szCs w:val="20"/>
        </w:rPr>
        <w:t>Cannabis</w:t>
      </w:r>
      <w:r w:rsidRPr="00F759CF">
        <w:rPr>
          <w:szCs w:val="20"/>
        </w:rPr>
        <w:t xml:space="preserve"> packaging and as a result, the contents of some </w:t>
      </w:r>
      <w:r w:rsidRPr="00F759CF">
        <w:rPr>
          <w:i/>
          <w:iCs/>
          <w:szCs w:val="20"/>
        </w:rPr>
        <w:t>Cannabis</w:t>
      </w:r>
      <w:r w:rsidRPr="00F759CF">
        <w:rPr>
          <w:szCs w:val="20"/>
        </w:rPr>
        <w:t xml:space="preserve"> flower packaging have been found to be underweight, resulting in the patient/consumer paying for weight that they are not receiving. For instance, underweight complaints are the #1 consumer complaint in Oregon. See attached table for data from multiple stores of four brands and the incidence of underweight contents. </w:t>
      </w:r>
    </w:p>
    <w:p w14:paraId="50BBDEAB" w14:textId="495E4DC0" w:rsidR="00071240" w:rsidRPr="00746905" w:rsidRDefault="00071240" w:rsidP="00CA54F9">
      <w:pPr>
        <w:keepNext/>
        <w:keepLines/>
        <w:rPr>
          <w:b/>
          <w:bCs/>
          <w:szCs w:val="20"/>
        </w:rPr>
      </w:pPr>
      <w:r w:rsidRPr="00F759CF">
        <w:rPr>
          <w:b/>
          <w:bCs/>
          <w:szCs w:val="20"/>
        </w:rPr>
        <w:t>Preview: If you were shopping any one of 3 stores of a popular brand you’d have a 71% chance of buying a supposedly 1.75g package that is 21.6% underweight, meaning you have a 71% chance of being ripped off by $5 (assuming a $10/g price). The lowest incidence of underweight? 54%. The lowest percent underweight? 2.75%</w:t>
      </w:r>
    </w:p>
    <w:p w14:paraId="525A3790" w14:textId="77777777" w:rsidR="00071240" w:rsidRPr="00F759CF" w:rsidRDefault="00071240" w:rsidP="00071240">
      <w:pPr>
        <w:rPr>
          <w:szCs w:val="20"/>
        </w:rPr>
      </w:pPr>
      <w:r w:rsidRPr="00F759CF">
        <w:rPr>
          <w:szCs w:val="20"/>
        </w:rPr>
        <w:t xml:space="preserve">For the fairness and safety of </w:t>
      </w:r>
      <w:r w:rsidRPr="00F759CF">
        <w:rPr>
          <w:i/>
          <w:iCs/>
          <w:szCs w:val="20"/>
        </w:rPr>
        <w:t>Cannabis</w:t>
      </w:r>
      <w:r w:rsidRPr="00F759CF">
        <w:rPr>
          <w:szCs w:val="20"/>
        </w:rPr>
        <w:t xml:space="preserve"> consumers, a 3% +/- weight variance based on enforcement of acceptable moisture range needs to be established. A 3% allowance aligns with other known commodities and with California regulations that outline +/- 3%.</w:t>
      </w:r>
    </w:p>
    <w:p w14:paraId="5F5E8E94" w14:textId="6C85A73D" w:rsidR="00071240" w:rsidRPr="00F759CF" w:rsidRDefault="00071240" w:rsidP="00071240">
      <w:pPr>
        <w:rPr>
          <w:szCs w:val="20"/>
        </w:rPr>
      </w:pPr>
      <w:r w:rsidRPr="00F759CF">
        <w:rPr>
          <w:b/>
          <w:szCs w:val="20"/>
        </w:rPr>
        <w:t>Why 3%?</w:t>
      </w:r>
      <w:r w:rsidRPr="00F759CF">
        <w:rPr>
          <w:szCs w:val="20"/>
        </w:rPr>
        <w:t xml:space="preserve"> Consistent with other items in NIST handbook, aligns with California. If the boundaries are too wide, it exposes the program to diversion.</w:t>
      </w:r>
    </w:p>
    <w:p w14:paraId="506D61C4" w14:textId="3E71175C" w:rsidR="00071240" w:rsidRPr="00F759CF" w:rsidRDefault="00071240" w:rsidP="00071240">
      <w:pPr>
        <w:keepNext/>
        <w:rPr>
          <w:szCs w:val="20"/>
        </w:rPr>
      </w:pPr>
      <w:r w:rsidRPr="00F759CF">
        <w:rPr>
          <w:b/>
          <w:bCs/>
          <w:szCs w:val="20"/>
        </w:rPr>
        <w:t xml:space="preserve">Is underweight really an issue? </w:t>
      </w:r>
      <w:r w:rsidRPr="00F759CF">
        <w:rPr>
          <w:szCs w:val="20"/>
        </w:rPr>
        <w:t xml:space="preserve">I filed Public Records requests with every state that allows </w:t>
      </w:r>
      <w:r w:rsidRPr="00F759CF">
        <w:rPr>
          <w:i/>
          <w:iCs/>
          <w:szCs w:val="20"/>
        </w:rPr>
        <w:t xml:space="preserve">Cannabis </w:t>
      </w:r>
      <w:r w:rsidRPr="00F759CF">
        <w:rPr>
          <w:szCs w:val="20"/>
        </w:rPr>
        <w:t>flower commerce. Each of them told me they keep no official records on underweight complaints.  However, Oregon went on record telling me underweight is one of their largest complaints (attached). As for one other state, see attached data from Colorado that recorded 69 separate container purchases from 18 separate stores within 4 brands.</w:t>
      </w:r>
    </w:p>
    <w:p w14:paraId="05EE77ED" w14:textId="7A283A52" w:rsidR="00071240" w:rsidRPr="00F759CF" w:rsidRDefault="00071240" w:rsidP="00071240">
      <w:pPr>
        <w:keepNext/>
        <w:rPr>
          <w:szCs w:val="20"/>
        </w:rPr>
      </w:pPr>
      <w:r w:rsidRPr="00F759CF">
        <w:rPr>
          <w:szCs w:val="20"/>
        </w:rPr>
        <w:t>The submitter asked that this be a Voting Item in 2022.</w:t>
      </w:r>
    </w:p>
    <w:p w14:paraId="2BFF80FF" w14:textId="77777777" w:rsidR="00FD4740" w:rsidRPr="00C61E46" w:rsidRDefault="00FD4740" w:rsidP="00FD4740">
      <w:pPr>
        <w:keepNext/>
        <w:rPr>
          <w:b/>
          <w:szCs w:val="20"/>
        </w:rPr>
      </w:pPr>
      <w:r w:rsidRPr="00C61E46">
        <w:rPr>
          <w:b/>
          <w:szCs w:val="20"/>
        </w:rPr>
        <w:t>Comments in Favor:</w:t>
      </w:r>
    </w:p>
    <w:p w14:paraId="040477D4" w14:textId="77777777" w:rsidR="00FD4740" w:rsidRPr="00C61E46" w:rsidRDefault="00FD4740" w:rsidP="00FD4740">
      <w:pPr>
        <w:keepNext/>
        <w:ind w:left="720"/>
        <w:rPr>
          <w:b/>
          <w:szCs w:val="20"/>
        </w:rPr>
      </w:pPr>
      <w:r w:rsidRPr="00C61E46">
        <w:rPr>
          <w:b/>
          <w:szCs w:val="20"/>
        </w:rPr>
        <w:t>Regulatory:</w:t>
      </w:r>
    </w:p>
    <w:p w14:paraId="3A75B48B" w14:textId="77777777" w:rsidR="00FD4740" w:rsidRPr="00C61E46" w:rsidRDefault="00FD4740" w:rsidP="00216722">
      <w:pPr>
        <w:numPr>
          <w:ilvl w:val="0"/>
          <w:numId w:val="26"/>
        </w:numPr>
        <w:spacing w:after="160" w:line="259" w:lineRule="auto"/>
        <w:rPr>
          <w:rFonts w:eastAsiaTheme="minorHAnsi"/>
          <w:szCs w:val="20"/>
        </w:rPr>
      </w:pPr>
      <w:r w:rsidRPr="00C61E46">
        <w:rPr>
          <w:rFonts w:eastAsiaTheme="minorHAnsi"/>
          <w:szCs w:val="20"/>
        </w:rPr>
        <w:t xml:space="preserve">2023 Interim: Mr. Craig Van Buren, Michigan, expressed support to move forward as a voting item, but noted that they are still missing the data and have had issues getting the testing done.  He recommended that if the data doesn’t support the proposal that it be withdrawn. </w:t>
      </w:r>
    </w:p>
    <w:p w14:paraId="509BF8A2" w14:textId="77777777" w:rsidR="00FD4740" w:rsidRPr="00C61E46" w:rsidRDefault="00FD4740" w:rsidP="00FD4740">
      <w:pPr>
        <w:spacing w:before="240"/>
        <w:ind w:left="720"/>
        <w:rPr>
          <w:b/>
          <w:szCs w:val="20"/>
        </w:rPr>
      </w:pPr>
      <w:r w:rsidRPr="00C61E46">
        <w:rPr>
          <w:b/>
          <w:szCs w:val="20"/>
        </w:rPr>
        <w:t>Industry:</w:t>
      </w:r>
    </w:p>
    <w:p w14:paraId="0A9E4B47" w14:textId="7791036D" w:rsidR="00FD4740" w:rsidRDefault="00E530EC" w:rsidP="00216722">
      <w:pPr>
        <w:numPr>
          <w:ilvl w:val="0"/>
          <w:numId w:val="26"/>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FD4740" w:rsidRPr="00C61E46">
        <w:rPr>
          <w:szCs w:val="20"/>
        </w:rPr>
        <w:t>None</w:t>
      </w:r>
    </w:p>
    <w:p w14:paraId="75BA8FE6" w14:textId="77777777" w:rsidR="00FD4740" w:rsidRPr="00C61E46" w:rsidRDefault="00FD4740" w:rsidP="00FD4740">
      <w:pPr>
        <w:spacing w:line="259" w:lineRule="auto"/>
        <w:ind w:left="1080"/>
        <w:contextualSpacing/>
        <w:rPr>
          <w:szCs w:val="20"/>
        </w:rPr>
      </w:pPr>
    </w:p>
    <w:p w14:paraId="112F51BC" w14:textId="77777777" w:rsidR="00FD4740" w:rsidRPr="00C61E46" w:rsidRDefault="00FD4740" w:rsidP="00FD4740">
      <w:pPr>
        <w:spacing w:before="240"/>
        <w:ind w:left="720"/>
        <w:rPr>
          <w:b/>
          <w:szCs w:val="20"/>
        </w:rPr>
      </w:pPr>
      <w:r w:rsidRPr="00C61E46">
        <w:rPr>
          <w:b/>
          <w:szCs w:val="20"/>
        </w:rPr>
        <w:t>Advisory:</w:t>
      </w:r>
    </w:p>
    <w:p w14:paraId="5F5F516B" w14:textId="4DE3DA8C" w:rsidR="00FD4740" w:rsidRDefault="00E530EC" w:rsidP="00216722">
      <w:pPr>
        <w:numPr>
          <w:ilvl w:val="0"/>
          <w:numId w:val="26"/>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FD4740" w:rsidRPr="00C61E46">
        <w:rPr>
          <w:szCs w:val="20"/>
        </w:rPr>
        <w:t>None</w:t>
      </w:r>
    </w:p>
    <w:p w14:paraId="66C35195" w14:textId="77777777" w:rsidR="00FD4740" w:rsidRPr="00C61E46" w:rsidRDefault="00FD4740" w:rsidP="00FD4740">
      <w:pPr>
        <w:spacing w:line="259" w:lineRule="auto"/>
        <w:ind w:left="1080"/>
        <w:contextualSpacing/>
        <w:rPr>
          <w:szCs w:val="20"/>
        </w:rPr>
      </w:pPr>
    </w:p>
    <w:p w14:paraId="6E1DA78E" w14:textId="77777777" w:rsidR="00FD4740" w:rsidRPr="00C61E46" w:rsidRDefault="00FD4740" w:rsidP="00FD4740">
      <w:pPr>
        <w:spacing w:before="240"/>
        <w:rPr>
          <w:b/>
          <w:szCs w:val="20"/>
        </w:rPr>
      </w:pPr>
      <w:r w:rsidRPr="00C61E46">
        <w:rPr>
          <w:b/>
          <w:szCs w:val="20"/>
        </w:rPr>
        <w:t>Comments Against:</w:t>
      </w:r>
    </w:p>
    <w:p w14:paraId="02B1D80B" w14:textId="77777777" w:rsidR="00FD4740" w:rsidRPr="00C61E46" w:rsidRDefault="00FD4740" w:rsidP="00FD4740">
      <w:pPr>
        <w:ind w:left="720"/>
        <w:rPr>
          <w:b/>
          <w:szCs w:val="20"/>
        </w:rPr>
      </w:pPr>
      <w:r w:rsidRPr="00C61E46">
        <w:rPr>
          <w:b/>
          <w:szCs w:val="20"/>
        </w:rPr>
        <w:t>Regulatory:</w:t>
      </w:r>
    </w:p>
    <w:p w14:paraId="7BB9CF5F" w14:textId="4986C13F" w:rsidR="00FD4740" w:rsidRDefault="00E530EC"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FD4740" w:rsidRPr="00C61E46">
        <w:rPr>
          <w:szCs w:val="20"/>
        </w:rPr>
        <w:t>None</w:t>
      </w:r>
    </w:p>
    <w:p w14:paraId="22556441" w14:textId="77777777" w:rsidR="00FD4740" w:rsidRPr="00C61E46" w:rsidRDefault="00FD4740" w:rsidP="00FD4740">
      <w:pPr>
        <w:spacing w:line="259" w:lineRule="auto"/>
        <w:ind w:left="1080"/>
        <w:contextualSpacing/>
        <w:rPr>
          <w:szCs w:val="20"/>
        </w:rPr>
      </w:pPr>
    </w:p>
    <w:p w14:paraId="40F3DC04" w14:textId="77777777" w:rsidR="00FD4740" w:rsidRPr="00C61E46" w:rsidRDefault="00FD4740" w:rsidP="00FD4740">
      <w:pPr>
        <w:spacing w:before="240"/>
        <w:ind w:left="720"/>
        <w:rPr>
          <w:b/>
          <w:szCs w:val="20"/>
        </w:rPr>
      </w:pPr>
      <w:r w:rsidRPr="00C61E46">
        <w:rPr>
          <w:b/>
          <w:szCs w:val="20"/>
        </w:rPr>
        <w:t>Industry:</w:t>
      </w:r>
    </w:p>
    <w:p w14:paraId="664C6D74" w14:textId="01A53949" w:rsidR="00FD4740" w:rsidRDefault="00E530EC"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FD4740" w:rsidRPr="00C61E46">
        <w:rPr>
          <w:szCs w:val="20"/>
        </w:rPr>
        <w:t>None</w:t>
      </w:r>
    </w:p>
    <w:p w14:paraId="1D0FD97A" w14:textId="77777777" w:rsidR="00FD4740" w:rsidRPr="00C61E46" w:rsidRDefault="00FD4740" w:rsidP="00FD4740">
      <w:pPr>
        <w:spacing w:line="259" w:lineRule="auto"/>
        <w:ind w:left="1080"/>
        <w:contextualSpacing/>
        <w:rPr>
          <w:szCs w:val="20"/>
        </w:rPr>
      </w:pPr>
    </w:p>
    <w:p w14:paraId="0416EB1A" w14:textId="77777777" w:rsidR="00FD4740" w:rsidRPr="00C61E46" w:rsidRDefault="00FD4740" w:rsidP="00D51B5D">
      <w:pPr>
        <w:keepNext/>
        <w:keepLines/>
        <w:spacing w:before="240"/>
        <w:ind w:left="720"/>
        <w:rPr>
          <w:b/>
          <w:szCs w:val="20"/>
        </w:rPr>
      </w:pPr>
      <w:r w:rsidRPr="00C61E46">
        <w:rPr>
          <w:b/>
          <w:szCs w:val="20"/>
        </w:rPr>
        <w:lastRenderedPageBreak/>
        <w:t>Advisory:</w:t>
      </w:r>
    </w:p>
    <w:p w14:paraId="7E45E662" w14:textId="708623B3" w:rsidR="00FD4740" w:rsidRDefault="00E530EC" w:rsidP="00D51B5D">
      <w:pPr>
        <w:keepNext/>
        <w:keepLines/>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FD4740" w:rsidRPr="00C61E46">
        <w:rPr>
          <w:szCs w:val="20"/>
        </w:rPr>
        <w:t>None</w:t>
      </w:r>
    </w:p>
    <w:p w14:paraId="5AA448AB" w14:textId="77777777" w:rsidR="00FD4740" w:rsidRPr="00C61E46" w:rsidRDefault="00FD4740" w:rsidP="00FD4740">
      <w:pPr>
        <w:spacing w:line="259" w:lineRule="auto"/>
        <w:ind w:left="1080"/>
        <w:contextualSpacing/>
        <w:rPr>
          <w:szCs w:val="20"/>
        </w:rPr>
      </w:pPr>
    </w:p>
    <w:p w14:paraId="6B84A6C1" w14:textId="77777777" w:rsidR="00FD4740" w:rsidRPr="00C61E46" w:rsidRDefault="00FD4740" w:rsidP="00FD4740">
      <w:pPr>
        <w:spacing w:before="240"/>
        <w:rPr>
          <w:b/>
          <w:szCs w:val="20"/>
        </w:rPr>
      </w:pPr>
      <w:r w:rsidRPr="00C61E46">
        <w:rPr>
          <w:b/>
          <w:szCs w:val="20"/>
        </w:rPr>
        <w:t>Neutral Comments:</w:t>
      </w:r>
    </w:p>
    <w:p w14:paraId="5AFE23C3" w14:textId="77777777" w:rsidR="00FD4740" w:rsidRPr="00C61E46" w:rsidRDefault="00FD4740" w:rsidP="00FD4740">
      <w:pPr>
        <w:ind w:left="720"/>
        <w:rPr>
          <w:b/>
          <w:szCs w:val="20"/>
        </w:rPr>
      </w:pPr>
      <w:r w:rsidRPr="00C61E46">
        <w:rPr>
          <w:b/>
          <w:szCs w:val="20"/>
        </w:rPr>
        <w:t>Regulatory:</w:t>
      </w:r>
    </w:p>
    <w:p w14:paraId="62AECE2C" w14:textId="77777777" w:rsidR="00FD4740" w:rsidRPr="00C61E46" w:rsidRDefault="00FD4740" w:rsidP="00216722">
      <w:pPr>
        <w:numPr>
          <w:ilvl w:val="0"/>
          <w:numId w:val="27"/>
        </w:numPr>
        <w:spacing w:after="160" w:line="259" w:lineRule="auto"/>
        <w:rPr>
          <w:rFonts w:eastAsiaTheme="minorHAnsi"/>
          <w:szCs w:val="20"/>
        </w:rPr>
      </w:pPr>
      <w:r w:rsidRPr="00C61E46">
        <w:rPr>
          <w:rFonts w:eastAsiaTheme="minorHAnsi"/>
          <w:szCs w:val="20"/>
        </w:rPr>
        <w:t xml:space="preserve">2023 Interim: Mr. Vince Wolpert, Arizona stated that part of the study simulated environment. He pointed out that there are a wide range of packaging options glass, wood, paper, plastic, foil, and that best practices have not been developed yet for the cannabis industry. </w:t>
      </w:r>
    </w:p>
    <w:p w14:paraId="6728621F" w14:textId="77777777" w:rsidR="00FD4740" w:rsidRPr="00C61E46" w:rsidRDefault="00FD4740" w:rsidP="00FD4740">
      <w:pPr>
        <w:spacing w:before="240"/>
        <w:ind w:left="720"/>
        <w:rPr>
          <w:b/>
          <w:szCs w:val="20"/>
        </w:rPr>
      </w:pPr>
      <w:r w:rsidRPr="00C61E46">
        <w:rPr>
          <w:b/>
          <w:szCs w:val="20"/>
        </w:rPr>
        <w:t>Industry:</w:t>
      </w:r>
    </w:p>
    <w:p w14:paraId="13492DEF" w14:textId="598D0A3C" w:rsidR="00FD4740" w:rsidRDefault="00E530EC"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FD4740" w:rsidRPr="00C61E46">
        <w:rPr>
          <w:szCs w:val="20"/>
        </w:rPr>
        <w:t>None</w:t>
      </w:r>
    </w:p>
    <w:p w14:paraId="46863B1F" w14:textId="77777777" w:rsidR="00E530EC" w:rsidRPr="00C61E46" w:rsidRDefault="00E530EC" w:rsidP="00E530EC">
      <w:pPr>
        <w:spacing w:line="259" w:lineRule="auto"/>
        <w:ind w:left="1080"/>
        <w:contextualSpacing/>
        <w:rPr>
          <w:szCs w:val="20"/>
        </w:rPr>
      </w:pPr>
    </w:p>
    <w:p w14:paraId="7973E829" w14:textId="77777777" w:rsidR="00FD4740" w:rsidRPr="00C61E46" w:rsidRDefault="00FD4740" w:rsidP="00FD4740">
      <w:pPr>
        <w:keepNext/>
        <w:keepLines/>
        <w:spacing w:before="240"/>
        <w:ind w:left="720"/>
        <w:rPr>
          <w:b/>
          <w:szCs w:val="20"/>
        </w:rPr>
      </w:pPr>
      <w:r w:rsidRPr="00C61E46">
        <w:rPr>
          <w:b/>
          <w:szCs w:val="20"/>
        </w:rPr>
        <w:t>Advisory:</w:t>
      </w:r>
    </w:p>
    <w:p w14:paraId="6E9E71E4" w14:textId="77777777" w:rsidR="00FD4740" w:rsidRPr="00C61E46" w:rsidRDefault="00FD4740" w:rsidP="00216722">
      <w:pPr>
        <w:numPr>
          <w:ilvl w:val="0"/>
          <w:numId w:val="27"/>
        </w:numPr>
        <w:spacing w:after="160" w:line="259" w:lineRule="auto"/>
        <w:rPr>
          <w:rFonts w:eastAsiaTheme="minorHAnsi"/>
          <w:szCs w:val="20"/>
        </w:rPr>
      </w:pPr>
      <w:r w:rsidRPr="00C61E46">
        <w:rPr>
          <w:rFonts w:eastAsiaTheme="minorHAnsi"/>
          <w:szCs w:val="20"/>
        </w:rPr>
        <w:t xml:space="preserve">2023 Interim: Mr. David Sefcik, NIST OWM stated that Cannabis is a schedule 1 controlled substance.  OWM recognizes the importance of this item and this time recommended that the item remain assigned until a there is data to support it.   He expressed concern with the positive moisture gain allowance stating this allows a moisture gain up to 3% and the HB 133 doesn’t allow for moisture gain. The proposal should only address a negative error, not a positive error.   </w:t>
      </w:r>
    </w:p>
    <w:p w14:paraId="4F84218D" w14:textId="77777777" w:rsidR="00FD4740" w:rsidRPr="00C61E46" w:rsidRDefault="00FD4740" w:rsidP="00216722">
      <w:pPr>
        <w:numPr>
          <w:ilvl w:val="0"/>
          <w:numId w:val="27"/>
        </w:numPr>
      </w:pPr>
      <w:r w:rsidRPr="00C61E46">
        <w:t>2023 Annual: Mr. Charlie Rutherford</w:t>
      </w:r>
      <w:r>
        <w:t xml:space="preserve">, representing the </w:t>
      </w:r>
      <w:r w:rsidRPr="00C61E46">
        <w:t xml:space="preserve">Cannabis Task Group </w:t>
      </w:r>
      <w:r>
        <w:t xml:space="preserve">as </w:t>
      </w:r>
      <w:r w:rsidRPr="00C61E46">
        <w:t>C</w:t>
      </w:r>
      <w:r>
        <w:t>o</w:t>
      </w:r>
      <w:r w:rsidRPr="00C61E46">
        <w:t>-Chair, updated the Committee that the state of Michigan is performing tests and currently compiling data on moisture loss allowances.</w:t>
      </w:r>
    </w:p>
    <w:p w14:paraId="1B080374" w14:textId="77777777" w:rsidR="00FD4740" w:rsidRPr="00C61E46" w:rsidRDefault="00FD4740" w:rsidP="00FD4740">
      <w:pPr>
        <w:spacing w:after="0"/>
        <w:rPr>
          <w:bCs/>
          <w:szCs w:val="20"/>
        </w:rPr>
      </w:pPr>
      <w:r w:rsidRPr="00C61E46">
        <w:rPr>
          <w:b/>
          <w:szCs w:val="20"/>
        </w:rPr>
        <w:t>Item Development:</w:t>
      </w:r>
    </w:p>
    <w:p w14:paraId="1D793BD4" w14:textId="77777777" w:rsidR="00FD4740" w:rsidRPr="00C61E46" w:rsidRDefault="00FD4740" w:rsidP="00FD4740">
      <w:pPr>
        <w:rPr>
          <w:bCs/>
          <w:szCs w:val="20"/>
        </w:rPr>
      </w:pPr>
      <w:r w:rsidRPr="00C61E46">
        <w:rPr>
          <w:bCs/>
          <w:szCs w:val="20"/>
          <w:u w:val="single"/>
        </w:rPr>
        <w:t>NCWM 2022 Interim Meeting</w:t>
      </w:r>
      <w:r w:rsidRPr="00064552">
        <w:rPr>
          <w:bCs/>
          <w:szCs w:val="20"/>
        </w:rPr>
        <w:t xml:space="preserve">: </w:t>
      </w:r>
      <w:r w:rsidRPr="00C61E46">
        <w:rPr>
          <w:bCs/>
          <w:szCs w:val="20"/>
        </w:rPr>
        <w:t>The Committee designated this item as Assigned at the 2022 NCWM Interim Meeting and removed it from Block 3 (B3).  The Committee referred it back to the NCWM Cannabis Task Group to conduct a study relative to moisture loss allowance for Cannabis.</w:t>
      </w:r>
    </w:p>
    <w:p w14:paraId="4EF900D1" w14:textId="77777777" w:rsidR="00FD4740" w:rsidRPr="00C61E46" w:rsidRDefault="00FD4740" w:rsidP="00FD4740">
      <w:pPr>
        <w:rPr>
          <w:bCs/>
          <w:szCs w:val="20"/>
        </w:rPr>
      </w:pPr>
      <w:r w:rsidRPr="00C61E46">
        <w:rPr>
          <w:bCs/>
          <w:szCs w:val="20"/>
        </w:rPr>
        <w:t xml:space="preserve">The Committee referred it back to the NCWM Cannabis Task Group to establish data supporting the moisture loss allowance the Task Group recommended. The Committee heard concerns that should the current moisture loss allowance be accepted without a study, the NCWM would be setting a precedence for future moisture loss allowance requests.  The Committee considered comments urging the Committee to move forward with the +/- 3 % moisture loss allowance but believes it would be imprudent to accept a moisture loss allowance without supporting data. </w:t>
      </w:r>
    </w:p>
    <w:p w14:paraId="41A132BC" w14:textId="77777777" w:rsidR="00FD4740" w:rsidRPr="00C61E46" w:rsidRDefault="00FD4740" w:rsidP="00FD4740">
      <w:pPr>
        <w:rPr>
          <w:bCs/>
          <w:szCs w:val="20"/>
        </w:rPr>
      </w:pPr>
      <w:r w:rsidRPr="00C61E46">
        <w:rPr>
          <w:bCs/>
          <w:szCs w:val="20"/>
        </w:rPr>
        <w:t>The Committee is recommending the NCWM Cannabis Task Group to follow NIST Handbook 130, NCWM, Interpretations and Guidelines section 2.5.6 Guidelines for NCWM Resolution of Requests for Recognition of Moisture Loss in Other Packaged Products to establish the moisture allowances (loss and gain).</w:t>
      </w:r>
    </w:p>
    <w:p w14:paraId="602423D9" w14:textId="77777777" w:rsidR="00FD4740" w:rsidRPr="00C61E46" w:rsidRDefault="00FD4740" w:rsidP="00FD4740">
      <w:pPr>
        <w:rPr>
          <w:bCs/>
          <w:szCs w:val="20"/>
        </w:rPr>
      </w:pPr>
      <w:r w:rsidRPr="00C61E46">
        <w:rPr>
          <w:bCs/>
          <w:szCs w:val="20"/>
        </w:rPr>
        <w:t xml:space="preserve">A request was made to the Cannabis Task Group for information and data supporting their proposed moisture loss allowance, but as of the time of this writing it was not received.  </w:t>
      </w:r>
    </w:p>
    <w:p w14:paraId="65801598" w14:textId="77777777" w:rsidR="00FD4740" w:rsidRPr="00C61E46" w:rsidRDefault="00FD4740" w:rsidP="00FD4740">
      <w:pPr>
        <w:rPr>
          <w:bCs/>
          <w:szCs w:val="20"/>
        </w:rPr>
      </w:pPr>
      <w:r w:rsidRPr="00C61E46">
        <w:rPr>
          <w:bCs/>
          <w:szCs w:val="20"/>
        </w:rPr>
        <w:t>The Committee assigned Voting status to items B3: PAL-22.1, B3: PAL 22.2 and B3: MOS-22-2 because they heard support for these items and believe they are fully developed.</w:t>
      </w:r>
    </w:p>
    <w:p w14:paraId="7DC95948" w14:textId="77777777" w:rsidR="00FD4740" w:rsidRPr="00C61E46" w:rsidRDefault="00FD4740" w:rsidP="00FD4740">
      <w:pPr>
        <w:keepNext/>
        <w:spacing w:before="240"/>
        <w:rPr>
          <w:bCs/>
          <w:szCs w:val="20"/>
        </w:rPr>
      </w:pPr>
      <w:r w:rsidRPr="00C61E46">
        <w:rPr>
          <w:bCs/>
          <w:szCs w:val="20"/>
          <w:u w:val="single"/>
        </w:rPr>
        <w:lastRenderedPageBreak/>
        <w:t>NCWM 2022 Annual Meeting</w:t>
      </w:r>
      <w:r w:rsidRPr="00064552">
        <w:rPr>
          <w:bCs/>
          <w:szCs w:val="20"/>
        </w:rPr>
        <w:t>:</w:t>
      </w:r>
      <w:r w:rsidRPr="00C61E46">
        <w:rPr>
          <w:bCs/>
          <w:szCs w:val="20"/>
        </w:rPr>
        <w:t xml:space="preserve"> This item was originally included in Item Block 3 (B3) but was removed by the Committee at the 2022 Annual meeting. Its status remains “Assigned”.  The other items were “Voting” items.</w:t>
      </w:r>
    </w:p>
    <w:p w14:paraId="30732308" w14:textId="77777777" w:rsidR="00FD4740" w:rsidRPr="00C61E46" w:rsidRDefault="00FD4740" w:rsidP="00FD4740">
      <w:pPr>
        <w:keepNext/>
        <w:spacing w:before="240"/>
        <w:rPr>
          <w:bCs/>
          <w:szCs w:val="20"/>
        </w:rPr>
      </w:pPr>
      <w:r w:rsidRPr="00C61E46">
        <w:rPr>
          <w:bCs/>
          <w:szCs w:val="20"/>
        </w:rPr>
        <w:t>The Committee heard from the Cannabis Task Group that work on studying moisture loss has begun.  Cannabis Task Group Co-Chair Charlie Rutherford informed the Committee that the Task Group is working with the State of Michigan, a packaging company, and a cannabis provider to study moisture loss.</w:t>
      </w:r>
    </w:p>
    <w:p w14:paraId="4C13B7C2" w14:textId="77777777" w:rsidR="00FD4740" w:rsidRPr="00C61E46" w:rsidRDefault="00FD4740" w:rsidP="00FD4740">
      <w:pPr>
        <w:keepNext/>
        <w:spacing w:before="240"/>
        <w:rPr>
          <w:i/>
          <w:iCs/>
          <w:color w:val="222222"/>
          <w:szCs w:val="20"/>
        </w:rPr>
      </w:pPr>
      <w:r w:rsidRPr="00C61E46">
        <w:rPr>
          <w:bCs/>
          <w:szCs w:val="20"/>
        </w:rPr>
        <w:t>The Committee heard from Dave Sefcik, NIST, OWM during the open hearings.  Mr. Sefcik shared the following with the Committee: “</w:t>
      </w:r>
      <w:r w:rsidRPr="00C61E46">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as part of NIST’s statutory mission to promote uniformity in state laws, regulations, and testing procedures</w:t>
      </w:r>
      <w:r w:rsidRPr="00C61E46">
        <w:rPr>
          <w:i/>
          <w:iCs/>
          <w:color w:val="222222"/>
          <w:szCs w:val="20"/>
        </w:rPr>
        <w:t>.”</w:t>
      </w:r>
    </w:p>
    <w:p w14:paraId="2B7D5CC1" w14:textId="77777777" w:rsidR="00FD4740" w:rsidRPr="00C61E46" w:rsidRDefault="00FD4740" w:rsidP="00FD47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u w:val="single"/>
        </w:rPr>
      </w:pPr>
      <w:r w:rsidRPr="00C61E46">
        <w:rPr>
          <w:color w:val="000000"/>
          <w:szCs w:val="20"/>
        </w:rPr>
        <w:t>The Committee considered the written NIST, OWM analysis published on the NCWM website prior to the NCWM 2022 Annual Meeting.</w:t>
      </w:r>
    </w:p>
    <w:p w14:paraId="035C1256" w14:textId="77777777" w:rsidR="00FD4740" w:rsidRPr="00C61E46" w:rsidRDefault="00FD4740" w:rsidP="00FD47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rPr>
      </w:pPr>
      <w:r w:rsidRPr="00C61E46">
        <w:rPr>
          <w:color w:val="000000"/>
          <w:szCs w:val="20"/>
          <w:u w:val="single"/>
        </w:rPr>
        <w:t>NCWM 2023 Interim Meeting</w:t>
      </w:r>
      <w:r w:rsidRPr="00064552">
        <w:rPr>
          <w:color w:val="000000"/>
          <w:szCs w:val="20"/>
        </w:rPr>
        <w:t>:</w:t>
      </w:r>
      <w:r w:rsidRPr="00C61E46">
        <w:rPr>
          <w:color w:val="000000"/>
          <w:szCs w:val="20"/>
          <w:u w:val="single"/>
        </w:rPr>
        <w:t xml:space="preserve"> </w:t>
      </w:r>
      <w:r w:rsidRPr="00C61E46">
        <w:rPr>
          <w:color w:val="000000"/>
          <w:szCs w:val="20"/>
        </w:rPr>
        <w:t xml:space="preserve"> The Committee designated this item as Assigned and kept it assigned to the Cannabis Task Group.  The Committee encourages the conduct and completion of a study to determine the moisture allowance and the information to be provided to the Committee.  This information is necessary before the Committee can consider the item as fully developed and move it forward as a Voting item.</w:t>
      </w:r>
    </w:p>
    <w:p w14:paraId="7E3825E2" w14:textId="77777777" w:rsidR="00FD4740" w:rsidRPr="00424638" w:rsidRDefault="00FD4740" w:rsidP="00FD4740">
      <w:pPr>
        <w:spacing w:before="40"/>
        <w:rPr>
          <w:rFonts w:eastAsiaTheme="minorEastAsia"/>
          <w:sz w:val="22"/>
        </w:rPr>
      </w:pPr>
      <w:r w:rsidRPr="00C61E46">
        <w:rPr>
          <w:u w:val="single"/>
        </w:rPr>
        <w:t>NCWM 2023 Annual Meeting</w:t>
      </w:r>
      <w:r w:rsidRPr="00064552">
        <w:t xml:space="preserve">: </w:t>
      </w:r>
      <w:r w:rsidRPr="00DA2D09">
        <w:t xml:space="preserve">The </w:t>
      </w:r>
      <w:r w:rsidRPr="00FD046D">
        <w:t xml:space="preserve">Committee received </w:t>
      </w:r>
      <w:r>
        <w:t>an</w:t>
      </w:r>
      <w:r w:rsidRPr="00FD046D">
        <w:t xml:space="preserve"> update from the Cannabis Task Group and based on it,</w:t>
      </w:r>
      <w:r>
        <w:rPr>
          <w:u w:val="single"/>
        </w:rPr>
        <w:t xml:space="preserve"> </w:t>
      </w:r>
      <w:r w:rsidRPr="00DA2D09">
        <w:t>made no changes.</w:t>
      </w:r>
    </w:p>
    <w:p w14:paraId="4B125B97" w14:textId="77777777" w:rsidR="00FD4740" w:rsidRPr="00C61E46" w:rsidRDefault="00FD4740" w:rsidP="00FD4740">
      <w:pPr>
        <w:keepNext/>
        <w:keepLines/>
        <w:spacing w:after="0"/>
        <w:rPr>
          <w:szCs w:val="20"/>
        </w:rPr>
      </w:pPr>
      <w:r w:rsidRPr="00C61E46">
        <w:rPr>
          <w:b/>
          <w:szCs w:val="20"/>
        </w:rPr>
        <w:t>Regional Associations’ Comments:</w:t>
      </w:r>
    </w:p>
    <w:p w14:paraId="1A509FE0" w14:textId="77777777" w:rsidR="00FD4740" w:rsidRPr="00C61E46" w:rsidRDefault="00FD4740" w:rsidP="00FD4740">
      <w:pPr>
        <w:rPr>
          <w:szCs w:val="20"/>
        </w:rPr>
      </w:pPr>
      <w:r w:rsidRPr="00C61E46">
        <w:rPr>
          <w:szCs w:val="20"/>
          <w:u w:val="single"/>
        </w:rPr>
        <w:t>WWMA 2022 Annual Meeting</w:t>
      </w:r>
      <w:r w:rsidRPr="00C61E46">
        <w:rPr>
          <w:szCs w:val="20"/>
        </w:rPr>
        <w:t xml:space="preserve">:  </w:t>
      </w:r>
      <w:r w:rsidRPr="00C61E46">
        <w:t>The WWMA L&amp;R Committee did not solicit comments on this item, and recommends this item continues as assigned to the NCWM Cannabis Task Group.</w:t>
      </w:r>
    </w:p>
    <w:p w14:paraId="6B45B818" w14:textId="26776136" w:rsidR="00FD4740" w:rsidRPr="00C61E46" w:rsidRDefault="00FD4740" w:rsidP="00FD4740">
      <w:r w:rsidRPr="00C61E46">
        <w:rPr>
          <w:szCs w:val="20"/>
          <w:u w:val="single"/>
        </w:rPr>
        <w:t>SWMA 2022 Annual Meeting</w:t>
      </w:r>
      <w:r w:rsidRPr="00C61E46">
        <w:rPr>
          <w:szCs w:val="20"/>
        </w:rPr>
        <w:t xml:space="preserve">:  </w:t>
      </w:r>
      <w:r w:rsidRPr="00C61E46">
        <w:t>Mr. Charlie Rutherford (Co-chair of NCWM Cannabis Task Group and ASTM) provided a quick update.  A cannabis company is willing to give flower for free and Michigan will begin the testing soon and anticipates an update to report at the January Annual meeting.</w:t>
      </w:r>
      <w:r w:rsidR="00D045DB">
        <w:t xml:space="preserve"> </w:t>
      </w:r>
      <w:r w:rsidRPr="00C61E46">
        <w:t xml:space="preserve">The Committee recommends this item to remain Assigned. </w:t>
      </w:r>
    </w:p>
    <w:p w14:paraId="7072A201" w14:textId="7F827CB7" w:rsidR="00FD4740" w:rsidRPr="00C61E46" w:rsidRDefault="00FD4740" w:rsidP="00FD4740">
      <w:pPr>
        <w:keepNext/>
        <w:keepLines/>
        <w:widowControl w:val="0"/>
        <w:autoSpaceDE w:val="0"/>
        <w:autoSpaceDN w:val="0"/>
        <w:ind w:right="101"/>
      </w:pPr>
      <w:r w:rsidRPr="00C61E46">
        <w:rPr>
          <w:u w:val="single"/>
        </w:rPr>
        <w:t>CWMA 2023 Annual Meeting</w:t>
      </w:r>
      <w:r w:rsidRPr="00064552">
        <w:t>:</w:t>
      </w:r>
      <w:r w:rsidRPr="00C61E46">
        <w:t xml:space="preserve">  The CWMA recommended as an Assigned Item on the NCWM agenda</w:t>
      </w:r>
    </w:p>
    <w:p w14:paraId="2B6AD4F6" w14:textId="77777777" w:rsidR="00FD4740" w:rsidRPr="00C61E46" w:rsidRDefault="00FD4740" w:rsidP="00FD4740">
      <w:pPr>
        <w:rPr>
          <w:szCs w:val="20"/>
        </w:rPr>
      </w:pPr>
      <w:r w:rsidRPr="00AE3131">
        <w:rPr>
          <w:szCs w:val="20"/>
          <w:u w:val="single"/>
        </w:rPr>
        <w:t>NEWMA 2023 Annual Meeting</w:t>
      </w:r>
      <w:r w:rsidRPr="00AE3131">
        <w:rPr>
          <w:szCs w:val="20"/>
        </w:rPr>
        <w:t>:  The NEWMA recommended as an Assigned Item on the NCWM agenda.  Comments were heard from Mr. Charlie Rutherford, Co-Chair Cannabis Task Group</w:t>
      </w:r>
      <w:r>
        <w:rPr>
          <w:szCs w:val="20"/>
        </w:rPr>
        <w:t xml:space="preserve">. He </w:t>
      </w:r>
      <w:r w:rsidRPr="00AE3131">
        <w:rPr>
          <w:szCs w:val="20"/>
        </w:rPr>
        <w:t xml:space="preserve">noted </w:t>
      </w:r>
      <w:r>
        <w:rPr>
          <w:szCs w:val="20"/>
        </w:rPr>
        <w:t xml:space="preserve">that </w:t>
      </w:r>
      <w:r w:rsidRPr="00AE3131">
        <w:rPr>
          <w:szCs w:val="20"/>
        </w:rPr>
        <w:t>Craig Van Buren, Michigan, is in the process of conducting a studying at MI’s lab that will provide insight to the task group on moisture deviation above and below proposed thresholds.  The results will be presented at the NCWM annual meeting in July.</w:t>
      </w:r>
    </w:p>
    <w:p w14:paraId="04E21897" w14:textId="3C789EE2" w:rsidR="00CA4532" w:rsidRDefault="00FD4740" w:rsidP="00FD4740">
      <w:r w:rsidRPr="00C61E46">
        <w:t xml:space="preserve">Additional letters, presentation and data may have been submitted for consideration with this item.  Please refer to </w:t>
      </w:r>
      <w:r w:rsidRPr="00C61E46">
        <w:rPr>
          <w:u w:val="single"/>
        </w:rPr>
        <w:t>https://www.ncwm.com/publication-15</w:t>
      </w:r>
      <w:r w:rsidRPr="00C61E46">
        <w:t xml:space="preserve"> to review these documents.</w:t>
      </w:r>
    </w:p>
    <w:p w14:paraId="63B45B2F" w14:textId="2FADE88A" w:rsidR="006E0E48" w:rsidRPr="00281428" w:rsidRDefault="006E0E48" w:rsidP="00D51B5D">
      <w:pPr>
        <w:pStyle w:val="ItemHeading"/>
        <w:tabs>
          <w:tab w:val="left" w:pos="1710"/>
        </w:tabs>
      </w:pPr>
      <w:bookmarkStart w:id="40" w:name="_Toc143509202"/>
      <w:r>
        <w:lastRenderedPageBreak/>
        <w:t>NET</w:t>
      </w:r>
      <w:r w:rsidRPr="00281428">
        <w:t>-2</w:t>
      </w:r>
      <w:r w:rsidR="00B37A71">
        <w:t>4</w:t>
      </w:r>
      <w:r>
        <w:t>.1</w:t>
      </w:r>
      <w:r w:rsidRPr="00281428">
        <w:tab/>
      </w:r>
      <w:r>
        <w:tab/>
      </w:r>
      <w:r w:rsidR="00B37A71">
        <w:t>Section 3.11</w:t>
      </w:r>
      <w:r>
        <w:t>.</w:t>
      </w:r>
      <w:r w:rsidR="00B37A71">
        <w:t xml:space="preserve"> Ice Cream Novelties.</w:t>
      </w:r>
      <w:bookmarkEnd w:id="40"/>
    </w:p>
    <w:p w14:paraId="191AF68A" w14:textId="77777777" w:rsidR="006E0E48" w:rsidRPr="00281428" w:rsidRDefault="006E0E48" w:rsidP="00D51B5D">
      <w:pPr>
        <w:keepNext/>
        <w:keepLines/>
        <w:spacing w:after="0"/>
        <w:rPr>
          <w:b/>
          <w:szCs w:val="20"/>
        </w:rPr>
      </w:pPr>
      <w:r w:rsidRPr="00281428">
        <w:rPr>
          <w:b/>
          <w:szCs w:val="20"/>
        </w:rPr>
        <w:t>Source:</w:t>
      </w:r>
    </w:p>
    <w:p w14:paraId="3A70C527" w14:textId="538CD3B4" w:rsidR="006E0E48" w:rsidRPr="00281428" w:rsidRDefault="00B37A71" w:rsidP="00D51B5D">
      <w:pPr>
        <w:keepNext/>
        <w:keepLines/>
        <w:rPr>
          <w:bCs/>
          <w:szCs w:val="20"/>
        </w:rPr>
      </w:pPr>
      <w:r>
        <w:rPr>
          <w:bCs/>
          <w:szCs w:val="20"/>
        </w:rPr>
        <w:t>County of Los Angeles Department of Agriculture Commissioner/Weights and Measures</w:t>
      </w:r>
    </w:p>
    <w:p w14:paraId="13484BC7" w14:textId="77777777" w:rsidR="006E0E48" w:rsidRPr="00AC6AD6" w:rsidRDefault="006E0E48" w:rsidP="00D51B5D">
      <w:pPr>
        <w:keepNext/>
        <w:keepLines/>
        <w:spacing w:after="0"/>
        <w:rPr>
          <w:b/>
        </w:rPr>
      </w:pPr>
      <w:r w:rsidRPr="00AC6AD6">
        <w:rPr>
          <w:b/>
        </w:rPr>
        <w:t>Purpose:</w:t>
      </w:r>
    </w:p>
    <w:p w14:paraId="578FC644" w14:textId="54D1DF4C" w:rsidR="006E0E48" w:rsidRPr="00281428" w:rsidRDefault="00B37A71" w:rsidP="00D51B5D">
      <w:pPr>
        <w:keepNext/>
        <w:keepLines/>
        <w:jc w:val="left"/>
        <w:rPr>
          <w:szCs w:val="20"/>
        </w:rPr>
      </w:pPr>
      <w:r>
        <w:rPr>
          <w:szCs w:val="20"/>
        </w:rPr>
        <w:t>Add to the procedure and provide technical guidance</w:t>
      </w:r>
      <w:r w:rsidRPr="00E63ABE">
        <w:rPr>
          <w:szCs w:val="20"/>
        </w:rPr>
        <w:t xml:space="preserve"> </w:t>
      </w:r>
      <w:r>
        <w:rPr>
          <w:szCs w:val="20"/>
        </w:rPr>
        <w:t xml:space="preserve">on </w:t>
      </w:r>
      <w:r w:rsidRPr="00E63ABE">
        <w:rPr>
          <w:szCs w:val="20"/>
        </w:rPr>
        <w:t>the preparation and maintenance of</w:t>
      </w:r>
      <w:r>
        <w:rPr>
          <w:szCs w:val="20"/>
        </w:rPr>
        <w:t xml:space="preserve"> ice water </w:t>
      </w:r>
      <w:r w:rsidRPr="00E63ABE">
        <w:rPr>
          <w:szCs w:val="20"/>
        </w:rPr>
        <w:t>at the required temperature</w:t>
      </w:r>
      <w:r>
        <w:rPr>
          <w:szCs w:val="20"/>
        </w:rPr>
        <w:t xml:space="preserve"> to test ice </w:t>
      </w:r>
      <w:r w:rsidRPr="00224C3D">
        <w:rPr>
          <w:szCs w:val="20"/>
        </w:rPr>
        <w:t>cream novelties such as ice cream bars, ice cream sandwiches, or cones</w:t>
      </w:r>
      <w:r w:rsidR="006E0E48" w:rsidRPr="00281428">
        <w:rPr>
          <w:szCs w:val="20"/>
        </w:rPr>
        <w:t>.</w:t>
      </w:r>
    </w:p>
    <w:p w14:paraId="41B608A7" w14:textId="77777777" w:rsidR="006E0E48" w:rsidRPr="00281428" w:rsidRDefault="006E0E48" w:rsidP="006E0E48">
      <w:pPr>
        <w:keepNext/>
        <w:keepLines/>
        <w:spacing w:after="0"/>
        <w:rPr>
          <w:b/>
          <w:bCs/>
        </w:rPr>
      </w:pPr>
      <w:r w:rsidRPr="00281428">
        <w:rPr>
          <w:b/>
          <w:bCs/>
        </w:rPr>
        <w:t>Item Under Consideration:</w:t>
      </w:r>
    </w:p>
    <w:p w14:paraId="7F76C25C" w14:textId="77777777" w:rsidR="006E0E48" w:rsidRDefault="006E0E48" w:rsidP="006E0E48">
      <w:pPr>
        <w:keepNext/>
      </w:pPr>
      <w:r w:rsidRPr="00C33824">
        <w:t>Amend Handbook 13</w:t>
      </w:r>
      <w:r>
        <w:t>3</w:t>
      </w:r>
      <w:r w:rsidRPr="00C33824">
        <w:t xml:space="preserve">, </w:t>
      </w:r>
      <w:r>
        <w:t xml:space="preserve">Checking the Net Contents of Packaged Goods, </w:t>
      </w:r>
      <w:r w:rsidRPr="00C33824">
        <w:t>as follows</w:t>
      </w:r>
      <w:r>
        <w:t>:</w:t>
      </w:r>
    </w:p>
    <w:p w14:paraId="3F4D81A0" w14:textId="77777777" w:rsidR="00B37A71" w:rsidRPr="00FD6593" w:rsidRDefault="00B37A71" w:rsidP="00216722">
      <w:pPr>
        <w:pStyle w:val="Heading2"/>
        <w:numPr>
          <w:ilvl w:val="1"/>
          <w:numId w:val="39"/>
        </w:numPr>
        <w:tabs>
          <w:tab w:val="num" w:pos="360"/>
          <w:tab w:val="num" w:pos="720"/>
        </w:tabs>
        <w:ind w:left="360" w:firstLine="0"/>
      </w:pPr>
      <w:r w:rsidRPr="00FD6593">
        <w:rPr>
          <w:rFonts w:asciiTheme="minorHAnsi" w:hAnsiTheme="minorHAnsi"/>
        </w:rPr>
        <w:t xml:space="preserve">  </w:t>
      </w:r>
      <w:bookmarkStart w:id="41" w:name="_Toc111622812"/>
      <w:r w:rsidRPr="00FD6593">
        <w:t xml:space="preserve">Ice </w:t>
      </w:r>
      <w:r w:rsidRPr="00B37A71">
        <w:rPr>
          <w:sz w:val="26"/>
        </w:rPr>
        <w:t>Cream</w:t>
      </w:r>
      <w:r w:rsidRPr="00FD6593">
        <w:t xml:space="preserve"> Novelties</w:t>
      </w:r>
      <w:bookmarkEnd w:id="41"/>
      <w:r w:rsidRPr="00FD6593">
        <w:t xml:space="preserve"> </w:t>
      </w:r>
      <w:r w:rsidRPr="00FD6593">
        <w:fldChar w:fldCharType="begin"/>
      </w:r>
      <w:r w:rsidRPr="00FD6593">
        <w:instrText xml:space="preserve"> XE "Ice cream:Novelties" </w:instrText>
      </w:r>
      <w:r w:rsidRPr="00FD6593">
        <w:fldChar w:fldCharType="end"/>
      </w:r>
    </w:p>
    <w:p w14:paraId="1B72BB4F" w14:textId="77777777" w:rsidR="00B37A71" w:rsidRPr="00B37A71" w:rsidRDefault="00B37A71" w:rsidP="00B37A71">
      <w:pPr>
        <w:pStyle w:val="BodyText3"/>
        <w:keepNext/>
        <w:tabs>
          <w:tab w:val="left" w:pos="360"/>
        </w:tabs>
        <w:spacing w:after="240"/>
        <w:ind w:left="360"/>
        <w:rPr>
          <w:b/>
          <w:sz w:val="22"/>
          <w:szCs w:val="22"/>
        </w:rPr>
      </w:pPr>
      <w:bookmarkStart w:id="42" w:name="_Toc487504936"/>
      <w:bookmarkEnd w:id="42"/>
      <w:r w:rsidRPr="00B37A71">
        <w:rPr>
          <w:sz w:val="22"/>
          <w:szCs w:val="22"/>
        </w:rPr>
        <w:t xml:space="preserve">Note:  The following procedure can be used to test packaged products that are solid or semisolid and that will not dissolve in, mix with, absorb, or be absorbed by the fluid into which the product will be immersed.  </w:t>
      </w:r>
      <w:r w:rsidRPr="00B37A71">
        <w:rPr>
          <w:strike/>
          <w:sz w:val="22"/>
          <w:szCs w:val="22"/>
        </w:rPr>
        <w:t>For example, i</w:t>
      </w:r>
      <w:r w:rsidRPr="00B37A71">
        <w:rPr>
          <w:bCs/>
          <w:sz w:val="22"/>
          <w:szCs w:val="22"/>
          <w:u w:val="single"/>
        </w:rPr>
        <w:t>I</w:t>
      </w:r>
      <w:r w:rsidRPr="00B37A71">
        <w:rPr>
          <w:sz w:val="22"/>
          <w:szCs w:val="22"/>
        </w:rPr>
        <w:t>ce cream</w:t>
      </w:r>
      <w:r w:rsidRPr="00B37A71">
        <w:rPr>
          <w:bCs/>
          <w:sz w:val="22"/>
          <w:szCs w:val="22"/>
          <w:u w:val="single"/>
        </w:rPr>
        <w:t xml:space="preserve"> and frozen novelties</w:t>
      </w:r>
      <w:r w:rsidRPr="00B37A71">
        <w:rPr>
          <w:sz w:val="22"/>
          <w:szCs w:val="22"/>
        </w:rPr>
        <w:t xml:space="preserve"> labeled by volume can be tested using </w:t>
      </w:r>
      <w:r w:rsidRPr="00B37A71">
        <w:rPr>
          <w:bCs/>
          <w:strike/>
          <w:sz w:val="22"/>
          <w:szCs w:val="22"/>
        </w:rPr>
        <w:t>ice</w:t>
      </w:r>
      <w:r w:rsidRPr="00B37A71">
        <w:rPr>
          <w:bCs/>
          <w:sz w:val="22"/>
          <w:szCs w:val="22"/>
          <w:u w:val="single"/>
        </w:rPr>
        <w:t xml:space="preserve">chilled </w:t>
      </w:r>
      <w:r w:rsidRPr="00B37A71">
        <w:rPr>
          <w:sz w:val="22"/>
          <w:szCs w:val="22"/>
        </w:rPr>
        <w:t>water</w:t>
      </w:r>
      <w:r w:rsidRPr="00B37A71">
        <w:rPr>
          <w:strike/>
          <w:sz w:val="22"/>
          <w:szCs w:val="22"/>
        </w:rPr>
        <w:t xml:space="preserve"> </w:t>
      </w:r>
      <w:r w:rsidRPr="00B37A71">
        <w:rPr>
          <w:bCs/>
          <w:strike/>
          <w:sz w:val="22"/>
          <w:szCs w:val="22"/>
        </w:rPr>
        <w:t>or kerosene</w:t>
      </w:r>
      <w:r w:rsidRPr="00B37A71">
        <w:rPr>
          <w:sz w:val="22"/>
          <w:szCs w:val="22"/>
        </w:rPr>
        <w:t xml:space="preserve"> as the immersion fluid.</w:t>
      </w:r>
    </w:p>
    <w:p w14:paraId="1B88738F" w14:textId="77777777" w:rsidR="00B37A71" w:rsidRPr="00B37A71" w:rsidRDefault="00B37A71" w:rsidP="00B37A71">
      <w:pPr>
        <w:pStyle w:val="BodyText3"/>
        <w:keepNext/>
        <w:tabs>
          <w:tab w:val="left" w:pos="720"/>
        </w:tabs>
        <w:spacing w:after="0"/>
        <w:ind w:left="360"/>
        <w:rPr>
          <w:sz w:val="22"/>
          <w:szCs w:val="22"/>
          <w:u w:val="single"/>
        </w:rPr>
      </w:pPr>
      <w:r w:rsidRPr="00B37A71">
        <w:rPr>
          <w:sz w:val="22"/>
          <w:szCs w:val="22"/>
        </w:rPr>
        <w:t>Exception:  Pelletized ice cream is beads of ice cream which are quick frozen with liquid nitrogen.  The beads are relatively small but can vary in shape and size.  On April 17, 2009, the FDA issued a letter stating that this product is considered semisolid food, in accordance with 21 CFR 101.105(a).  The FDA also addresses that the appropriate net quantity of content declaration for pelletized ice cream products be in terms of net weight.</w:t>
      </w:r>
    </w:p>
    <w:p w14:paraId="5CC5EEB8" w14:textId="77777777" w:rsidR="00B37A71" w:rsidRPr="00B37A71" w:rsidRDefault="00B37A71" w:rsidP="00B37A71">
      <w:pPr>
        <w:pStyle w:val="BodyText3"/>
        <w:tabs>
          <w:tab w:val="left" w:pos="720"/>
        </w:tabs>
        <w:spacing w:before="60" w:after="240"/>
        <w:ind w:left="360"/>
        <w:rPr>
          <w:sz w:val="22"/>
          <w:szCs w:val="22"/>
        </w:rPr>
      </w:pPr>
      <w:r w:rsidRPr="00B37A71">
        <w:rPr>
          <w:sz w:val="22"/>
          <w:szCs w:val="22"/>
        </w:rPr>
        <w:t>(Added 2010)</w:t>
      </w:r>
    </w:p>
    <w:p w14:paraId="3063E468" w14:textId="77777777" w:rsidR="00B37A71" w:rsidRPr="00B37A71" w:rsidRDefault="00B37A71" w:rsidP="00B37A71">
      <w:pPr>
        <w:pStyle w:val="BodyText3"/>
        <w:tabs>
          <w:tab w:val="left" w:pos="720"/>
        </w:tabs>
        <w:spacing w:after="240"/>
        <w:ind w:left="360"/>
        <w:rPr>
          <w:b/>
          <w:sz w:val="22"/>
          <w:szCs w:val="22"/>
        </w:rPr>
      </w:pPr>
      <w:r w:rsidRPr="00B37A71">
        <w:rPr>
          <w:sz w:val="22"/>
          <w:szCs w:val="22"/>
        </w:rPr>
        <w:t>The following volume displacement procedure uses a displacement vessel specifically designed for ice cream novelties such as ice cream bars, ice cream sandwiches, or cones.  The procedure determines the volume of the novelty by measuring the amount of water displaced when the novelty is submerged in the vessel.  Two displacements per sample are required to subtract the volume of sticks or cups.</w:t>
      </w:r>
    </w:p>
    <w:p w14:paraId="033E4247" w14:textId="77777777" w:rsidR="00B37A71" w:rsidRPr="00B37A71" w:rsidRDefault="00B37A71" w:rsidP="00B37A71">
      <w:pPr>
        <w:keepNext/>
        <w:keepLines/>
        <w:ind w:left="360"/>
        <w:rPr>
          <w:sz w:val="22"/>
        </w:rPr>
      </w:pPr>
      <w:r w:rsidRPr="00B37A71">
        <w:rPr>
          <w:sz w:val="22"/>
        </w:rPr>
        <w:t>The procedure first determines if the densities of the novelties are the same from package to package (in the same lot) so that a gravimetric test can be used to verify the labeled volume.  If a gravimetric procedure is used, compute an average weight for the declared volume from the first two packages and weigh the remainder of the sample.  If the gravimetric procedure cannot be used, use the volume displacement procedure for all of the packages in the sample.</w:t>
      </w:r>
    </w:p>
    <w:p w14:paraId="06813EC4" w14:textId="77777777" w:rsidR="00B37A71" w:rsidRPr="00B37A71" w:rsidRDefault="00B37A71" w:rsidP="00B37A71">
      <w:pPr>
        <w:keepNext/>
        <w:keepLines/>
        <w:ind w:left="360" w:firstLine="360"/>
        <w:rPr>
          <w:b/>
          <w:bCs/>
          <w:sz w:val="22"/>
        </w:rPr>
      </w:pPr>
      <w:r w:rsidRPr="00B37A71">
        <w:rPr>
          <w:b/>
          <w:bCs/>
          <w:sz w:val="22"/>
        </w:rPr>
        <w:t>3.11.1. Test Equipment</w:t>
      </w:r>
    </w:p>
    <w:p w14:paraId="7FE8390C" w14:textId="09FA9CE9" w:rsidR="00B37A71" w:rsidRDefault="00B37A71" w:rsidP="00216722">
      <w:pPr>
        <w:pStyle w:val="ListParagraph"/>
        <w:keepNext/>
        <w:widowControl w:val="0"/>
        <w:numPr>
          <w:ilvl w:val="0"/>
          <w:numId w:val="38"/>
        </w:numPr>
        <w:spacing w:before="240"/>
        <w:contextualSpacing/>
        <w:rPr>
          <w:sz w:val="22"/>
        </w:rPr>
      </w:pPr>
      <w:r w:rsidRPr="00B37A71">
        <w:rPr>
          <w:sz w:val="22"/>
        </w:rPr>
        <w:t>A scale that meets the requirements in Section 2.2. “Measurement Standards and Test Equipment</w:t>
      </w:r>
      <w:r w:rsidRPr="00B37A71">
        <w:rPr>
          <w:sz w:val="22"/>
        </w:rPr>
        <w:fldChar w:fldCharType="begin"/>
      </w:r>
      <w:r w:rsidRPr="00B37A71">
        <w:rPr>
          <w:sz w:val="22"/>
        </w:rPr>
        <w:instrText xml:space="preserve"> XE "Measurement Standards and Test Equipment" </w:instrText>
      </w:r>
      <w:r w:rsidRPr="00B37A71">
        <w:rPr>
          <w:sz w:val="22"/>
        </w:rPr>
        <w:fldChar w:fldCharType="end"/>
      </w:r>
      <w:r w:rsidRPr="00B37A71">
        <w:rPr>
          <w:sz w:val="22"/>
        </w:rPr>
        <w:t>”</w:t>
      </w:r>
    </w:p>
    <w:p w14:paraId="64AB5A12" w14:textId="77777777" w:rsidR="00B37A71" w:rsidRPr="00B37A71" w:rsidRDefault="00B37A71" w:rsidP="00B37A71">
      <w:pPr>
        <w:pStyle w:val="ListParagraph"/>
        <w:keepNext/>
        <w:widowControl w:val="0"/>
        <w:spacing w:before="240"/>
        <w:ind w:left="1080"/>
        <w:contextualSpacing/>
        <w:rPr>
          <w:sz w:val="22"/>
        </w:rPr>
      </w:pPr>
    </w:p>
    <w:p w14:paraId="1D2EE022" w14:textId="7DE3AE2C" w:rsidR="00B37A71" w:rsidRPr="00B37A71" w:rsidRDefault="00B37A71" w:rsidP="00216722">
      <w:pPr>
        <w:pStyle w:val="ListParagraph"/>
        <w:keepNext/>
        <w:widowControl w:val="0"/>
        <w:numPr>
          <w:ilvl w:val="0"/>
          <w:numId w:val="38"/>
        </w:numPr>
        <w:spacing w:after="0"/>
        <w:contextualSpacing/>
        <w:rPr>
          <w:sz w:val="22"/>
        </w:rPr>
      </w:pPr>
      <w:r w:rsidRPr="00B37A71">
        <w:rPr>
          <w:sz w:val="22"/>
        </w:rPr>
        <w:t>Volumetric measures</w:t>
      </w:r>
    </w:p>
    <w:p w14:paraId="27E8E1E7" w14:textId="77777777" w:rsidR="00B37A71" w:rsidRPr="00B37A71" w:rsidRDefault="00B37A71" w:rsidP="00B37A71">
      <w:pPr>
        <w:pStyle w:val="ListParagraph"/>
        <w:keepNext/>
        <w:widowControl w:val="0"/>
        <w:spacing w:after="0"/>
        <w:ind w:left="1080"/>
        <w:contextualSpacing/>
        <w:rPr>
          <w:sz w:val="22"/>
        </w:rPr>
      </w:pPr>
    </w:p>
    <w:p w14:paraId="044EBEE7" w14:textId="51372E81" w:rsidR="00B37A71" w:rsidRPr="00B37A71" w:rsidRDefault="00B37A71" w:rsidP="00216722">
      <w:pPr>
        <w:pStyle w:val="ListParagraph"/>
        <w:widowControl w:val="0"/>
        <w:numPr>
          <w:ilvl w:val="0"/>
          <w:numId w:val="38"/>
        </w:numPr>
        <w:contextualSpacing/>
        <w:rPr>
          <w:sz w:val="22"/>
        </w:rPr>
      </w:pPr>
      <w:r w:rsidRPr="00B37A71">
        <w:rPr>
          <w:sz w:val="22"/>
        </w:rPr>
        <w:t>Displacement vessel with dimensions appropriate for the size of novelties being tested (see Figure 3-7</w:t>
      </w:r>
      <w:r w:rsidRPr="00B37A71">
        <w:rPr>
          <w:b/>
          <w:bCs/>
          <w:sz w:val="22"/>
          <w:u w:val="single"/>
        </w:rPr>
        <w:t>(a)</w:t>
      </w:r>
      <w:r w:rsidRPr="00B37A71">
        <w:rPr>
          <w:sz w:val="22"/>
        </w:rPr>
        <w:t>, “Example of a Displacement Vessel”).  It should include an interior baffle that reduces wave action when the novelty is inserted and a downward angled overflow spout to reduce dripping. Other designs may be used.</w:t>
      </w:r>
    </w:p>
    <w:p w14:paraId="5CB319BD" w14:textId="6C44D468" w:rsidR="00B37A71" w:rsidRPr="00B37A71" w:rsidRDefault="00B37A71" w:rsidP="00B37A71">
      <w:pPr>
        <w:keepNext/>
        <w:widowControl w:val="0"/>
        <w:ind w:left="720"/>
        <w:contextualSpacing/>
        <w:jc w:val="center"/>
        <w:rPr>
          <w:sz w:val="22"/>
          <w:u w:val="single"/>
        </w:rPr>
      </w:pPr>
      <w:r w:rsidRPr="00B37A71">
        <w:rPr>
          <w:b/>
          <w:bCs/>
          <w:noProof/>
          <w:u w:val="single"/>
        </w:rPr>
        <w:lastRenderedPageBreak/>
        <w:drawing>
          <wp:inline distT="0" distB="0" distL="0" distR="0" wp14:anchorId="27958442" wp14:editId="2DFF8FCD">
            <wp:extent cx="2746375" cy="2059781"/>
            <wp:effectExtent l="635" t="0" r="0" b="0"/>
            <wp:docPr id="771663252" name="Picture 771663252" descr="A picture containing emp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663252" name="Picture 771663252" descr="A picture containing empty&#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2768840" cy="2076630"/>
                    </a:xfrm>
                    <a:prstGeom prst="rect">
                      <a:avLst/>
                    </a:prstGeom>
                    <a:noFill/>
                    <a:ln>
                      <a:noFill/>
                    </a:ln>
                  </pic:spPr>
                </pic:pic>
              </a:graphicData>
            </a:graphic>
          </wp:inline>
        </w:drawing>
      </w:r>
    </w:p>
    <w:p w14:paraId="6EEFD909" w14:textId="03D80230" w:rsidR="00B37A71" w:rsidRPr="00B37A71" w:rsidRDefault="00B37A71" w:rsidP="00B37A71">
      <w:pPr>
        <w:keepNext/>
        <w:widowControl w:val="0"/>
        <w:ind w:left="720"/>
        <w:contextualSpacing/>
        <w:jc w:val="center"/>
        <w:rPr>
          <w:sz w:val="22"/>
          <w:u w:val="single"/>
        </w:rPr>
      </w:pPr>
      <w:r w:rsidRPr="00B37A71">
        <w:rPr>
          <w:b/>
          <w:bCs/>
          <w:u w:val="single"/>
        </w:rPr>
        <w:t>Figure 3-7(a). Example of a Displacement Vessel.</w:t>
      </w:r>
    </w:p>
    <w:p w14:paraId="52625C29" w14:textId="77777777" w:rsidR="000B2F6B" w:rsidRDefault="000B2F6B" w:rsidP="006E0E48">
      <w:pPr>
        <w:keepNext/>
        <w:spacing w:before="240" w:after="0"/>
        <w:rPr>
          <w:b/>
          <w:szCs w:val="20"/>
        </w:rPr>
      </w:pPr>
    </w:p>
    <w:p w14:paraId="31707A31" w14:textId="77777777" w:rsidR="000B2F6B" w:rsidRDefault="000B2F6B" w:rsidP="000B2F6B">
      <w:pPr>
        <w:ind w:left="1080"/>
        <w:rPr>
          <w:b/>
          <w:bCs/>
        </w:rPr>
      </w:pPr>
    </w:p>
    <w:p w14:paraId="430C8716" w14:textId="77777777" w:rsidR="000B2F6B" w:rsidRDefault="000B2F6B" w:rsidP="000B2F6B">
      <w:pPr>
        <w:keepNext/>
        <w:keepLines/>
        <w:widowControl w:val="0"/>
        <w:rPr>
          <w:b/>
        </w:rPr>
      </w:pPr>
      <w:r>
        <w:rPr>
          <w:rFonts w:asciiTheme="minorHAnsi" w:hAnsiTheme="minorHAnsi" w:cstheme="minorBidi"/>
          <w:noProof/>
        </w:rPr>
        <w:drawing>
          <wp:anchor distT="0" distB="0" distL="114300" distR="114300" simplePos="0" relativeHeight="251658240" behindDoc="0" locked="0" layoutInCell="1" allowOverlap="1" wp14:anchorId="42BB3F70" wp14:editId="247D73B2">
            <wp:simplePos x="0" y="0"/>
            <wp:positionH relativeFrom="column">
              <wp:posOffset>666115</wp:posOffset>
            </wp:positionH>
            <wp:positionV relativeFrom="paragraph">
              <wp:posOffset>123825</wp:posOffset>
            </wp:positionV>
            <wp:extent cx="2243455" cy="2438400"/>
            <wp:effectExtent l="0" t="0" r="4445" b="0"/>
            <wp:wrapSquare wrapText="bothSides"/>
            <wp:docPr id="76" name="Picture 76" descr="Graphic of a displacement vessel used to test Ice Cream Novelties (Section 3.11.)." title="Figure 3-7.  Example of a Displacement Vessel."/>
            <wp:cNvGraphicFramePr/>
            <a:graphic xmlns:a="http://schemas.openxmlformats.org/drawingml/2006/main">
              <a:graphicData uri="http://schemas.openxmlformats.org/drawingml/2006/picture">
                <pic:pic xmlns:pic="http://schemas.openxmlformats.org/drawingml/2006/picture">
                  <pic:nvPicPr>
                    <pic:cNvPr id="76" name="Picture 76" descr="Graphic of a displacement vessel used to test Ice Cream Novelties (Section 3.11.)." title="Figure 3-7.  Example of a Displacement Vessel."/>
                    <pic:cNvPicPr>
                      <a:picLocks noChangeAspect="1"/>
                    </pic:cNvPicPr>
                  </pic:nvPicPr>
                  <pic:blipFill rotWithShape="1">
                    <a:blip r:embed="rId17">
                      <a:extLst>
                        <a:ext uri="{28A0092B-C50C-407E-A947-70E740481C1C}">
                          <a14:useLocalDpi xmlns:a14="http://schemas.microsoft.com/office/drawing/2010/main" val="0"/>
                        </a:ext>
                      </a:extLst>
                    </a:blip>
                    <a:srcRect t="1" b="11532"/>
                    <a:stretch/>
                  </pic:blipFill>
                  <pic:spPr bwMode="auto">
                    <a:xfrm>
                      <a:off x="0" y="0"/>
                      <a:ext cx="2242820" cy="2438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2A7364D" w14:textId="77777777" w:rsidR="000B2F6B" w:rsidRDefault="000B2F6B" w:rsidP="000B2F6B">
      <w:pPr>
        <w:keepNext/>
        <w:keepLines/>
        <w:widowControl w:val="0"/>
        <w:rPr>
          <w:b/>
        </w:rPr>
      </w:pPr>
    </w:p>
    <w:p w14:paraId="73DB039B" w14:textId="77777777" w:rsidR="000B2F6B" w:rsidRDefault="000B2F6B" w:rsidP="000B2F6B">
      <w:pPr>
        <w:keepNext/>
        <w:keepLines/>
        <w:widowControl w:val="0"/>
        <w:rPr>
          <w:b/>
        </w:rPr>
      </w:pPr>
    </w:p>
    <w:p w14:paraId="34265722" w14:textId="77777777" w:rsidR="000B2F6B" w:rsidRDefault="000B2F6B" w:rsidP="000B2F6B">
      <w:pPr>
        <w:keepNext/>
        <w:keepLines/>
        <w:widowControl w:val="0"/>
        <w:spacing w:before="600" w:after="840"/>
        <w:ind w:left="720"/>
        <w:rPr>
          <w:b/>
        </w:rPr>
      </w:pPr>
      <w:r>
        <w:rPr>
          <w:rFonts w:asciiTheme="minorHAnsi" w:hAnsiTheme="minorHAnsi" w:cstheme="minorBidi"/>
          <w:noProof/>
        </w:rPr>
        <mc:AlternateContent>
          <mc:Choice Requires="wps">
            <w:drawing>
              <wp:anchor distT="0" distB="0" distL="114300" distR="114300" simplePos="0" relativeHeight="251658241" behindDoc="0" locked="0" layoutInCell="1" allowOverlap="1" wp14:anchorId="7BCC3C7E" wp14:editId="65399CE4">
                <wp:simplePos x="0" y="0"/>
                <wp:positionH relativeFrom="column">
                  <wp:posOffset>652780</wp:posOffset>
                </wp:positionH>
                <wp:positionV relativeFrom="paragraph">
                  <wp:posOffset>241935</wp:posOffset>
                </wp:positionV>
                <wp:extent cx="2633345" cy="54610"/>
                <wp:effectExtent l="24130" t="22860" r="19050" b="27305"/>
                <wp:wrapNone/>
                <wp:docPr id="2073732916" name="Rectangle 20737329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2633345" cy="54610"/>
                        </a:xfrm>
                        <a:prstGeom prst="rect">
                          <a:avLst/>
                        </a:prstGeom>
                        <a:noFill/>
                        <a:ln w="36000"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28AD9F" id="Rectangle 2073732916" o:spid="_x0000_s1026" style="position:absolute;margin-left:51.4pt;margin-top:19.05pt;width:207.35pt;height:4.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" filled="f" strokeweight="1mm">
                <v:stroke endcap="round"/>
                <o:lock v:ext="edit" rotation="t" aspectratio="t" verticies="t" shapetype="t"/>
              </v:rect>
            </w:pict>
          </mc:Fallback>
        </mc:AlternateContent>
      </w:r>
    </w:p>
    <w:p w14:paraId="3DE976B6" w14:textId="77777777" w:rsidR="000B2F6B" w:rsidRDefault="000B2F6B" w:rsidP="000B2F6B">
      <w:pPr>
        <w:keepNext/>
        <w:keepLines/>
        <w:widowControl w:val="0"/>
        <w:spacing w:before="600" w:after="840"/>
        <w:ind w:left="720"/>
      </w:pPr>
    </w:p>
    <w:p w14:paraId="5E58BB7C" w14:textId="77777777" w:rsidR="000B2F6B" w:rsidRDefault="000B2F6B" w:rsidP="000B2F6B">
      <w:pPr>
        <w:ind w:firstLine="720"/>
        <w:rPr>
          <w:b/>
          <w:bCs/>
          <w:u w:val="single"/>
        </w:rPr>
      </w:pPr>
    </w:p>
    <w:p w14:paraId="407C0945" w14:textId="7958CA60" w:rsidR="000B2F6B" w:rsidRPr="000B2F6B" w:rsidRDefault="000B2F6B" w:rsidP="00216722">
      <w:pPr>
        <w:pStyle w:val="ListParagraph"/>
        <w:numPr>
          <w:ilvl w:val="0"/>
          <w:numId w:val="26"/>
        </w:numPr>
        <w:ind w:left="900" w:hanging="180"/>
        <w:rPr>
          <w:b/>
          <w:bCs/>
          <w:u w:val="single"/>
        </w:rPr>
      </w:pPr>
      <w:r w:rsidRPr="000B2F6B">
        <w:rPr>
          <w:b/>
          <w:bCs/>
          <w:u w:val="single"/>
        </w:rPr>
        <w:t>Insulation shield</w:t>
      </w:r>
    </w:p>
    <w:p w14:paraId="717C7E25" w14:textId="77777777" w:rsidR="000B2F6B" w:rsidRDefault="000B2F6B" w:rsidP="000B2F6B">
      <w:pPr>
        <w:ind w:left="720" w:firstLine="720"/>
        <w:rPr>
          <w:b/>
          <w:bCs/>
          <w:u w:val="single"/>
        </w:rPr>
      </w:pPr>
      <w:r>
        <w:rPr>
          <w:b/>
          <w:bCs/>
          <w:u w:val="single"/>
        </w:rPr>
        <w:sym w:font="Wingdings" w:char="F0D8"/>
      </w:r>
      <w:r>
        <w:rPr>
          <w:b/>
          <w:bCs/>
          <w:u w:val="single"/>
        </w:rPr>
        <w:t xml:space="preserve"> Minimum one inch thick Styrofoam board</w:t>
      </w:r>
    </w:p>
    <w:p w14:paraId="500048BA" w14:textId="77777777" w:rsidR="000B2F6B" w:rsidRDefault="000B2F6B" w:rsidP="000B2F6B">
      <w:pPr>
        <w:ind w:left="720" w:firstLine="720"/>
        <w:rPr>
          <w:b/>
          <w:bCs/>
          <w:u w:val="single"/>
        </w:rPr>
      </w:pPr>
      <w:r>
        <w:rPr>
          <w:b/>
          <w:bCs/>
          <w:u w:val="single"/>
        </w:rPr>
        <w:sym w:font="Wingdings" w:char="F0D8"/>
      </w:r>
      <w:r>
        <w:rPr>
          <w:b/>
          <w:bCs/>
          <w:u w:val="single"/>
        </w:rPr>
        <w:t xml:space="preserve"> Styrofoam glue</w:t>
      </w:r>
    </w:p>
    <w:p w14:paraId="5EE1B10B" w14:textId="65550E1F" w:rsidR="000B2F6B" w:rsidRDefault="000B2F6B" w:rsidP="000B2F6B">
      <w:pPr>
        <w:keepNext/>
        <w:spacing w:before="240"/>
        <w:rPr>
          <w:b/>
          <w:bCs/>
          <w:u w:val="single"/>
        </w:rPr>
      </w:pPr>
      <w:r>
        <w:rPr>
          <w:b/>
          <w:bCs/>
          <w:u w:val="single"/>
        </w:rPr>
        <w:t xml:space="preserve">Use a minimum of one inch thick Styrofoam board to assemble the insulation shield.  The insulation shield should be assembled with dimensions that will cover as much surface area of the displacement vessel and with as few gaps as possible (see Figure 3-7(b)(c)(d), “Example of an insulation shield with displacement vessel”).  </w:t>
      </w:r>
      <w:r>
        <w:rPr>
          <w:b/>
          <w:bCs/>
          <w:u w:val="single"/>
        </w:rPr>
        <w:lastRenderedPageBreak/>
        <w:t>The purpose of this equipment is to reduce thermal transfer from ambient environment to the displacement vessel in order to maintain the immersion fluid at 1 °C (33 °F) or below as consistently as possible during testing.</w:t>
      </w:r>
    </w:p>
    <w:p w14:paraId="333AC5D8" w14:textId="4528DDA5" w:rsidR="000B2F6B" w:rsidRPr="000B2F6B" w:rsidRDefault="000B2F6B" w:rsidP="00D51B5D">
      <w:pPr>
        <w:keepNext/>
        <w:keepLines/>
        <w:jc w:val="center"/>
        <w:rPr>
          <w:b/>
          <w:bCs/>
          <w:u w:val="single"/>
        </w:rPr>
      </w:pPr>
      <w:r>
        <w:rPr>
          <w:b/>
          <w:bCs/>
          <w:u w:val="single"/>
        </w:rPr>
        <w:t xml:space="preserve">Figure 3-7(b)(c)(d). Example of an Insulation Shield with Acrylic Displacement Vessel. </w:t>
      </w:r>
      <w:r>
        <w:rPr>
          <w:szCs w:val="20"/>
        </w:rPr>
        <w:t xml:space="preserve">                                          </w:t>
      </w:r>
    </w:p>
    <w:tbl>
      <w:tblPr>
        <w:tblStyle w:val="TableGrid"/>
        <w:tblW w:w="10800"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24"/>
        <w:gridCol w:w="3555"/>
        <w:gridCol w:w="3521"/>
      </w:tblGrid>
      <w:tr w:rsidR="000B2F6B" w14:paraId="19E90248" w14:textId="77777777" w:rsidTr="00DD479B">
        <w:trPr>
          <w:trHeight w:val="4320"/>
          <w:jc w:val="center"/>
        </w:trPr>
        <w:tc>
          <w:tcPr>
            <w:tcW w:w="3724" w:type="dxa"/>
            <w:tcBorders>
              <w:top w:val="nil"/>
              <w:left w:val="nil"/>
              <w:bottom w:val="nil"/>
              <w:right w:val="nil"/>
            </w:tcBorders>
            <w:vAlign w:val="bottom"/>
            <w:hideMark/>
          </w:tcPr>
          <w:p w14:paraId="247CE28A" w14:textId="77777777" w:rsidR="000B2F6B" w:rsidRDefault="000B2F6B" w:rsidP="00D51B5D">
            <w:pPr>
              <w:keepNext/>
              <w:keepLines/>
              <w:spacing w:after="0"/>
              <w:jc w:val="center"/>
              <w:rPr>
                <w:b/>
                <w:bCs/>
                <w:u w:val="single"/>
              </w:rPr>
            </w:pPr>
            <w:r>
              <w:rPr>
                <w:rFonts w:asciiTheme="minorHAnsi" w:hAnsiTheme="minorHAnsi" w:cstheme="minorBidi"/>
                <w:noProof/>
              </w:rPr>
              <mc:AlternateContent>
                <mc:Choice Requires="wps">
                  <w:drawing>
                    <wp:anchor distT="0" distB="0" distL="114300" distR="114300" simplePos="0" relativeHeight="251658243" behindDoc="0" locked="0" layoutInCell="1" allowOverlap="1" wp14:anchorId="1B0950BC" wp14:editId="4F6B0833">
                      <wp:simplePos x="0" y="0"/>
                      <wp:positionH relativeFrom="column">
                        <wp:posOffset>-39370</wp:posOffset>
                      </wp:positionH>
                      <wp:positionV relativeFrom="paragraph">
                        <wp:posOffset>2961640</wp:posOffset>
                      </wp:positionV>
                      <wp:extent cx="6840855" cy="0"/>
                      <wp:effectExtent l="0" t="0" r="0" b="0"/>
                      <wp:wrapNone/>
                      <wp:docPr id="629376805" name="Straight Connector 629376805"/>
                      <wp:cNvGraphicFramePr/>
                      <a:graphic xmlns:a="http://schemas.openxmlformats.org/drawingml/2006/main">
                        <a:graphicData uri="http://schemas.microsoft.com/office/word/2010/wordprocessingShape">
                          <wps:wsp>
                            <wps:cNvCnPr/>
                            <wps:spPr>
                              <a:xfrm>
                                <a:off x="0" y="0"/>
                                <a:ext cx="68402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B76B101" id="Straight Connector 629376805"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3.1pt,233.2pt" to="535.55pt,23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" strokecolor="black [3213]" strokeweight=".5pt">
                      <v:stroke joinstyle="miter"/>
                    </v:line>
                  </w:pict>
                </mc:Fallback>
              </mc:AlternateContent>
            </w:r>
            <w:r>
              <w:rPr>
                <w:rFonts w:asciiTheme="minorHAnsi" w:hAnsiTheme="minorHAnsi" w:cstheme="minorBidi"/>
                <w:noProof/>
              </w:rPr>
              <w:drawing>
                <wp:anchor distT="0" distB="0" distL="114300" distR="114300" simplePos="0" relativeHeight="251658242" behindDoc="0" locked="0" layoutInCell="1" allowOverlap="1" wp14:anchorId="58266671" wp14:editId="5434D5B1">
                  <wp:simplePos x="0" y="0"/>
                  <wp:positionH relativeFrom="column">
                    <wp:posOffset>345440</wp:posOffset>
                  </wp:positionH>
                  <wp:positionV relativeFrom="paragraph">
                    <wp:posOffset>0</wp:posOffset>
                  </wp:positionV>
                  <wp:extent cx="2106930" cy="2809875"/>
                  <wp:effectExtent l="0" t="0" r="7620" b="9525"/>
                  <wp:wrapTopAndBottom/>
                  <wp:docPr id="1373397383" name="Picture 1373397383"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8190804" descr="A picture containing wall, indoo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06930" cy="2809875"/>
                          </a:xfrm>
                          <a:prstGeom prst="rect">
                            <a:avLst/>
                          </a:prstGeom>
                          <a:noFill/>
                        </pic:spPr>
                      </pic:pic>
                    </a:graphicData>
                  </a:graphic>
                  <wp14:sizeRelH relativeFrom="margin">
                    <wp14:pctWidth>0</wp14:pctWidth>
                  </wp14:sizeRelH>
                  <wp14:sizeRelV relativeFrom="margin">
                    <wp14:pctHeight>0</wp14:pctHeight>
                  </wp14:sizeRelV>
                </wp:anchor>
              </w:drawing>
            </w:r>
            <w:r>
              <w:rPr>
                <w:b/>
                <w:bCs/>
                <w:u w:val="single"/>
              </w:rPr>
              <w:t>(b)</w:t>
            </w:r>
          </w:p>
        </w:tc>
        <w:tc>
          <w:tcPr>
            <w:tcW w:w="3555" w:type="dxa"/>
            <w:tcBorders>
              <w:top w:val="nil"/>
              <w:left w:val="nil"/>
              <w:bottom w:val="nil"/>
              <w:right w:val="nil"/>
            </w:tcBorders>
            <w:vAlign w:val="bottom"/>
            <w:hideMark/>
          </w:tcPr>
          <w:p w14:paraId="660B91C9" w14:textId="77777777" w:rsidR="000B2F6B" w:rsidRDefault="000B2F6B" w:rsidP="00D51B5D">
            <w:pPr>
              <w:keepNext/>
              <w:keepLines/>
              <w:spacing w:after="0"/>
              <w:jc w:val="center"/>
              <w:rPr>
                <w:b/>
                <w:bCs/>
              </w:rPr>
            </w:pPr>
            <w:r>
              <w:rPr>
                <w:b/>
                <w:noProof/>
              </w:rPr>
              <w:drawing>
                <wp:inline distT="0" distB="0" distL="0" distR="0" wp14:anchorId="09F6BC93" wp14:editId="59ACFBA3">
                  <wp:extent cx="2800350" cy="2095500"/>
                  <wp:effectExtent l="0" t="9525" r="9525" b="9525"/>
                  <wp:docPr id="758613576" name="Picture 758613576" descr="A hand holding a piece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8449955" descr="A hand holding a piece of paper&#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5400000">
                            <a:off x="0" y="0"/>
                            <a:ext cx="2800350" cy="2095500"/>
                          </a:xfrm>
                          <a:prstGeom prst="rect">
                            <a:avLst/>
                          </a:prstGeom>
                          <a:noFill/>
                          <a:ln>
                            <a:noFill/>
                          </a:ln>
                        </pic:spPr>
                      </pic:pic>
                    </a:graphicData>
                  </a:graphic>
                </wp:inline>
              </w:drawing>
            </w:r>
          </w:p>
          <w:p w14:paraId="64E4BB10" w14:textId="77777777" w:rsidR="000B2F6B" w:rsidRDefault="000B2F6B" w:rsidP="00D51B5D">
            <w:pPr>
              <w:keepNext/>
              <w:keepLines/>
              <w:spacing w:after="0"/>
              <w:jc w:val="center"/>
              <w:rPr>
                <w:b/>
                <w:bCs/>
                <w:u w:val="single"/>
              </w:rPr>
            </w:pPr>
            <w:r>
              <w:rPr>
                <w:b/>
                <w:bCs/>
                <w:u w:val="single"/>
              </w:rPr>
              <w:t>(c)</w:t>
            </w:r>
          </w:p>
        </w:tc>
        <w:tc>
          <w:tcPr>
            <w:tcW w:w="3521" w:type="dxa"/>
            <w:tcBorders>
              <w:top w:val="nil"/>
              <w:left w:val="nil"/>
              <w:bottom w:val="nil"/>
              <w:right w:val="nil"/>
            </w:tcBorders>
            <w:vAlign w:val="bottom"/>
            <w:hideMark/>
          </w:tcPr>
          <w:p w14:paraId="35E935FF" w14:textId="77777777" w:rsidR="000B2F6B" w:rsidRDefault="000B2F6B" w:rsidP="00D51B5D">
            <w:pPr>
              <w:keepNext/>
              <w:keepLines/>
              <w:spacing w:after="0"/>
              <w:jc w:val="center"/>
              <w:rPr>
                <w:b/>
                <w:bCs/>
                <w:noProof/>
              </w:rPr>
            </w:pPr>
          </w:p>
          <w:p w14:paraId="4EC941AA" w14:textId="77777777" w:rsidR="000B2F6B" w:rsidRDefault="000B2F6B" w:rsidP="00D51B5D">
            <w:pPr>
              <w:keepNext/>
              <w:keepLines/>
              <w:spacing w:after="0"/>
              <w:jc w:val="center"/>
              <w:rPr>
                <w:b/>
                <w:bCs/>
                <w:noProof/>
                <w:u w:val="single"/>
              </w:rPr>
            </w:pPr>
            <w:r>
              <w:rPr>
                <w:b/>
                <w:noProof/>
              </w:rPr>
              <w:drawing>
                <wp:inline distT="0" distB="0" distL="0" distR="0" wp14:anchorId="5C3E8ACF" wp14:editId="666004EF">
                  <wp:extent cx="2790825" cy="2095500"/>
                  <wp:effectExtent l="4763" t="0" r="0" b="0"/>
                  <wp:docPr id="1844855519" name="Picture 1844855519" descr="A white box with clear plastic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855519" name="Picture 7" descr="A white box with clear plastic insid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5400000" flipV="1">
                            <a:off x="0" y="0"/>
                            <a:ext cx="2790825" cy="2095500"/>
                          </a:xfrm>
                          <a:prstGeom prst="rect">
                            <a:avLst/>
                          </a:prstGeom>
                          <a:noFill/>
                          <a:ln>
                            <a:noFill/>
                          </a:ln>
                        </pic:spPr>
                      </pic:pic>
                    </a:graphicData>
                  </a:graphic>
                </wp:inline>
              </w:drawing>
            </w:r>
            <w:r>
              <w:rPr>
                <w:b/>
                <w:bCs/>
                <w:noProof/>
                <w:u w:val="single"/>
              </w:rPr>
              <w:t xml:space="preserve"> (d)</w:t>
            </w:r>
          </w:p>
        </w:tc>
      </w:tr>
    </w:tbl>
    <w:p w14:paraId="3B60095D" w14:textId="44CB449A" w:rsidR="000B2F6B" w:rsidRDefault="00DD479B" w:rsidP="00DD479B">
      <w:pPr>
        <w:keepNext/>
        <w:spacing w:before="240" w:after="0"/>
        <w:jc w:val="center"/>
        <w:rPr>
          <w:b/>
          <w:bCs/>
          <w:u w:val="single"/>
        </w:rPr>
      </w:pPr>
      <w:r>
        <w:rPr>
          <w:b/>
          <w:bCs/>
          <w:u w:val="single"/>
        </w:rPr>
        <w:t>Figure 3-7(b)(c)(d). Example of an Insulation Shield with Acrylic Displacement Vessel,</w:t>
      </w:r>
    </w:p>
    <w:p w14:paraId="424E1095" w14:textId="77777777" w:rsidR="00DD479B" w:rsidRDefault="00DD479B" w:rsidP="00DD479B">
      <w:pPr>
        <w:keepNext/>
        <w:spacing w:before="240" w:after="0"/>
        <w:jc w:val="center"/>
        <w:rPr>
          <w:b/>
          <w:bCs/>
          <w:u w:val="single"/>
        </w:rPr>
      </w:pPr>
    </w:p>
    <w:tbl>
      <w:tblPr>
        <w:tblStyle w:val="TableGrid"/>
        <w:tblW w:w="10800"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24"/>
        <w:gridCol w:w="3555"/>
        <w:gridCol w:w="3521"/>
      </w:tblGrid>
      <w:tr w:rsidR="00DD479B" w14:paraId="611F4B70" w14:textId="77777777" w:rsidTr="00DD479B">
        <w:trPr>
          <w:jc w:val="center"/>
        </w:trPr>
        <w:tc>
          <w:tcPr>
            <w:tcW w:w="3724" w:type="dxa"/>
            <w:tcBorders>
              <w:top w:val="nil"/>
              <w:left w:val="nil"/>
              <w:bottom w:val="single" w:sz="4" w:space="0" w:color="auto"/>
              <w:right w:val="nil"/>
            </w:tcBorders>
            <w:vAlign w:val="bottom"/>
            <w:hideMark/>
          </w:tcPr>
          <w:p w14:paraId="4E71E7A2" w14:textId="77777777" w:rsidR="00DD479B" w:rsidRDefault="00DD479B">
            <w:pPr>
              <w:spacing w:after="0"/>
              <w:jc w:val="center"/>
              <w:rPr>
                <w:b/>
                <w:bCs/>
                <w:u w:val="single"/>
              </w:rPr>
            </w:pPr>
            <w:r>
              <w:rPr>
                <w:rFonts w:asciiTheme="minorHAnsi" w:hAnsiTheme="minorHAnsi" w:cstheme="minorBidi"/>
                <w:noProof/>
              </w:rPr>
              <w:drawing>
                <wp:anchor distT="0" distB="0" distL="114300" distR="114300" simplePos="0" relativeHeight="251658244" behindDoc="0" locked="0" layoutInCell="1" allowOverlap="1" wp14:anchorId="089DF53D" wp14:editId="2ED5C7B4">
                  <wp:simplePos x="0" y="0"/>
                  <wp:positionH relativeFrom="column">
                    <wp:posOffset>200660</wp:posOffset>
                  </wp:positionH>
                  <wp:positionV relativeFrom="paragraph">
                    <wp:posOffset>0</wp:posOffset>
                  </wp:positionV>
                  <wp:extent cx="2085975" cy="2781300"/>
                  <wp:effectExtent l="0" t="0" r="9525" b="0"/>
                  <wp:wrapTopAndBottom/>
                  <wp:docPr id="251466000" name="Picture 251466000" descr="A white foam box on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466000" name="Picture 11" descr="A white foam box on a grey surfac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85975" cy="2781300"/>
                          </a:xfrm>
                          <a:prstGeom prst="rect">
                            <a:avLst/>
                          </a:prstGeom>
                          <a:noFill/>
                        </pic:spPr>
                      </pic:pic>
                    </a:graphicData>
                  </a:graphic>
                  <wp14:sizeRelH relativeFrom="margin">
                    <wp14:pctWidth>0</wp14:pctWidth>
                  </wp14:sizeRelH>
                  <wp14:sizeRelV relativeFrom="margin">
                    <wp14:pctHeight>0</wp14:pctHeight>
                  </wp14:sizeRelV>
                </wp:anchor>
              </w:drawing>
            </w:r>
            <w:r>
              <w:rPr>
                <w:b/>
                <w:bCs/>
                <w:u w:val="single"/>
              </w:rPr>
              <w:t>(e)</w:t>
            </w:r>
          </w:p>
        </w:tc>
        <w:tc>
          <w:tcPr>
            <w:tcW w:w="3555" w:type="dxa"/>
            <w:tcBorders>
              <w:top w:val="nil"/>
              <w:left w:val="nil"/>
              <w:bottom w:val="single" w:sz="4" w:space="0" w:color="auto"/>
              <w:right w:val="nil"/>
            </w:tcBorders>
            <w:vAlign w:val="bottom"/>
            <w:hideMark/>
          </w:tcPr>
          <w:p w14:paraId="02D00CAB" w14:textId="77777777" w:rsidR="00DD479B" w:rsidRDefault="00DD479B">
            <w:pPr>
              <w:spacing w:after="0"/>
              <w:jc w:val="center"/>
              <w:rPr>
                <w:b/>
                <w:bCs/>
                <w:u w:val="single"/>
              </w:rPr>
            </w:pPr>
            <w:r>
              <w:rPr>
                <w:b/>
                <w:noProof/>
              </w:rPr>
              <w:drawing>
                <wp:inline distT="0" distB="0" distL="0" distR="0" wp14:anchorId="5A5B141D" wp14:editId="731F8090">
                  <wp:extent cx="2085975" cy="2781300"/>
                  <wp:effectExtent l="0" t="0" r="9525" b="0"/>
                  <wp:docPr id="65902529" name="Picture 65902529" descr="A hand holding a metal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2529" name="Picture 6" descr="A hand holding a metal contain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85975" cy="2781300"/>
                          </a:xfrm>
                          <a:prstGeom prst="rect">
                            <a:avLst/>
                          </a:prstGeom>
                          <a:noFill/>
                          <a:ln>
                            <a:noFill/>
                          </a:ln>
                        </pic:spPr>
                      </pic:pic>
                    </a:graphicData>
                  </a:graphic>
                </wp:inline>
              </w:drawing>
            </w:r>
          </w:p>
          <w:p w14:paraId="0282B54C" w14:textId="77777777" w:rsidR="00DD479B" w:rsidRDefault="00DD479B">
            <w:pPr>
              <w:spacing w:after="0"/>
              <w:jc w:val="center"/>
              <w:rPr>
                <w:b/>
                <w:bCs/>
                <w:u w:val="single"/>
              </w:rPr>
            </w:pPr>
            <w:r>
              <w:rPr>
                <w:b/>
                <w:bCs/>
                <w:u w:val="single"/>
              </w:rPr>
              <w:t>(f)</w:t>
            </w:r>
          </w:p>
        </w:tc>
        <w:tc>
          <w:tcPr>
            <w:tcW w:w="3521" w:type="dxa"/>
            <w:tcBorders>
              <w:top w:val="nil"/>
              <w:left w:val="nil"/>
              <w:bottom w:val="single" w:sz="4" w:space="0" w:color="auto"/>
              <w:right w:val="nil"/>
            </w:tcBorders>
            <w:vAlign w:val="bottom"/>
            <w:hideMark/>
          </w:tcPr>
          <w:p w14:paraId="6B71C86D" w14:textId="77777777" w:rsidR="00DD479B" w:rsidRDefault="00DD479B">
            <w:pPr>
              <w:spacing w:after="0"/>
              <w:jc w:val="center"/>
              <w:rPr>
                <w:b/>
                <w:bCs/>
                <w:noProof/>
                <w:u w:val="single"/>
              </w:rPr>
            </w:pPr>
            <w:r>
              <w:rPr>
                <w:b/>
                <w:noProof/>
              </w:rPr>
              <w:drawing>
                <wp:inline distT="0" distB="0" distL="0" distR="0" wp14:anchorId="1A9400F6" wp14:editId="3AF59F88">
                  <wp:extent cx="2133600" cy="2781300"/>
                  <wp:effectExtent l="0" t="0" r="0" b="0"/>
                  <wp:docPr id="1487305409" name="Picture 1487305409" descr="A white foam box with a metal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305409" name="Picture 5" descr="A white foam box with a metal handl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33600" cy="2781300"/>
                          </a:xfrm>
                          <a:prstGeom prst="rect">
                            <a:avLst/>
                          </a:prstGeom>
                          <a:noFill/>
                          <a:ln>
                            <a:noFill/>
                          </a:ln>
                        </pic:spPr>
                      </pic:pic>
                    </a:graphicData>
                  </a:graphic>
                </wp:inline>
              </w:drawing>
            </w:r>
          </w:p>
          <w:p w14:paraId="0722E7B2" w14:textId="77777777" w:rsidR="00DD479B" w:rsidRDefault="00DD479B">
            <w:pPr>
              <w:spacing w:after="0"/>
              <w:jc w:val="center"/>
              <w:rPr>
                <w:b/>
                <w:bCs/>
                <w:noProof/>
                <w:u w:val="single"/>
              </w:rPr>
            </w:pPr>
            <w:r>
              <w:rPr>
                <w:b/>
                <w:bCs/>
                <w:noProof/>
                <w:u w:val="single"/>
              </w:rPr>
              <w:t>(g)</w:t>
            </w:r>
          </w:p>
        </w:tc>
      </w:tr>
    </w:tbl>
    <w:p w14:paraId="235A7AA2" w14:textId="2CFBC3BF" w:rsidR="00DD479B" w:rsidRDefault="00DD479B" w:rsidP="00DD479B">
      <w:pPr>
        <w:keepNext/>
        <w:spacing w:before="240"/>
        <w:jc w:val="center"/>
        <w:rPr>
          <w:b/>
          <w:szCs w:val="20"/>
        </w:rPr>
      </w:pPr>
      <w:r>
        <w:rPr>
          <w:b/>
          <w:bCs/>
          <w:u w:val="single"/>
        </w:rPr>
        <w:lastRenderedPageBreak/>
        <w:t>Figure 3-7(e)(f)(g). Example of an Insulation Shield with Metal Displacement Vessel</w:t>
      </w:r>
    </w:p>
    <w:p w14:paraId="7E76E5E0" w14:textId="5B124890" w:rsidR="00DD479B" w:rsidRPr="00DD479B" w:rsidRDefault="00DD479B" w:rsidP="00216722">
      <w:pPr>
        <w:pStyle w:val="ListParagraph"/>
        <w:keepNext/>
        <w:widowControl w:val="0"/>
        <w:numPr>
          <w:ilvl w:val="0"/>
          <w:numId w:val="40"/>
        </w:numPr>
        <w:tabs>
          <w:tab w:val="left" w:pos="1080"/>
          <w:tab w:val="left" w:pos="1170"/>
        </w:tabs>
        <w:spacing w:before="240"/>
        <w:contextualSpacing/>
        <w:jc w:val="left"/>
        <w:rPr>
          <w:sz w:val="22"/>
        </w:rPr>
      </w:pPr>
      <w:r w:rsidRPr="00DD479B">
        <w:rPr>
          <w:sz w:val="22"/>
        </w:rPr>
        <w:t>Thin wire, clamp, or tongs</w:t>
      </w:r>
    </w:p>
    <w:p w14:paraId="121D6B84" w14:textId="77777777" w:rsidR="00DD479B" w:rsidRPr="00DD479B" w:rsidRDefault="00DD479B" w:rsidP="00DD479B">
      <w:pPr>
        <w:pStyle w:val="ListParagraph"/>
        <w:keepNext/>
        <w:widowControl w:val="0"/>
        <w:tabs>
          <w:tab w:val="left" w:pos="1080"/>
          <w:tab w:val="left" w:pos="1170"/>
        </w:tabs>
        <w:spacing w:before="240"/>
        <w:contextualSpacing/>
        <w:jc w:val="left"/>
        <w:rPr>
          <w:sz w:val="22"/>
        </w:rPr>
      </w:pPr>
    </w:p>
    <w:p w14:paraId="5E1054AC" w14:textId="0BAFF5C5" w:rsidR="00DD479B" w:rsidRPr="00DD479B" w:rsidRDefault="00DD479B" w:rsidP="00216722">
      <w:pPr>
        <w:pStyle w:val="ListParagraph"/>
        <w:widowControl w:val="0"/>
        <w:numPr>
          <w:ilvl w:val="0"/>
          <w:numId w:val="40"/>
        </w:numPr>
        <w:tabs>
          <w:tab w:val="left" w:pos="1080"/>
          <w:tab w:val="left" w:pos="1170"/>
        </w:tabs>
        <w:spacing w:before="240"/>
        <w:contextualSpacing/>
        <w:rPr>
          <w:sz w:val="22"/>
        </w:rPr>
      </w:pPr>
      <w:r w:rsidRPr="00DD479B">
        <w:rPr>
          <w:sz w:val="22"/>
        </w:rPr>
        <w:t xml:space="preserve">Freezer or ice chest </w:t>
      </w:r>
      <w:r w:rsidRPr="00DD479B">
        <w:rPr>
          <w:b/>
          <w:bCs/>
          <w:sz w:val="22"/>
          <w:u w:val="single"/>
        </w:rPr>
        <w:t>containing</w:t>
      </w:r>
      <w:r w:rsidRPr="00DD479B">
        <w:rPr>
          <w:b/>
          <w:bCs/>
          <w:sz w:val="22"/>
        </w:rPr>
        <w:t xml:space="preserve"> </w:t>
      </w:r>
      <w:r w:rsidRPr="00DD479B">
        <w:rPr>
          <w:b/>
          <w:bCs/>
          <w:strike/>
          <w:sz w:val="22"/>
        </w:rPr>
        <w:t>and</w:t>
      </w:r>
      <w:r w:rsidRPr="00DD479B">
        <w:rPr>
          <w:sz w:val="22"/>
        </w:rPr>
        <w:t xml:space="preserve"> dry ice</w:t>
      </w:r>
    </w:p>
    <w:p w14:paraId="211B1789" w14:textId="77777777" w:rsidR="00DD479B" w:rsidRPr="00DD479B" w:rsidRDefault="00DD479B" w:rsidP="00DD479B">
      <w:pPr>
        <w:pStyle w:val="ListParagraph"/>
        <w:widowControl w:val="0"/>
        <w:tabs>
          <w:tab w:val="left" w:pos="1080"/>
          <w:tab w:val="left" w:pos="1170"/>
        </w:tabs>
        <w:spacing w:before="240"/>
        <w:contextualSpacing/>
        <w:rPr>
          <w:sz w:val="22"/>
        </w:rPr>
      </w:pPr>
    </w:p>
    <w:p w14:paraId="11526DB1" w14:textId="77777777" w:rsidR="00DD479B" w:rsidRPr="00DD479B" w:rsidRDefault="00DD479B" w:rsidP="00216722">
      <w:pPr>
        <w:pStyle w:val="ListParagraph"/>
        <w:widowControl w:val="0"/>
        <w:numPr>
          <w:ilvl w:val="0"/>
          <w:numId w:val="40"/>
        </w:numPr>
        <w:tabs>
          <w:tab w:val="left" w:pos="1080"/>
          <w:tab w:val="left" w:pos="1170"/>
        </w:tabs>
        <w:spacing w:before="240"/>
        <w:contextualSpacing/>
        <w:rPr>
          <w:sz w:val="22"/>
        </w:rPr>
      </w:pPr>
      <w:r w:rsidRPr="00DD479B">
        <w:rPr>
          <w:sz w:val="22"/>
        </w:rPr>
        <w:t>Single-edged razor or sharp knife (for sandwiches only)</w:t>
      </w:r>
    </w:p>
    <w:p w14:paraId="269B101D" w14:textId="77777777" w:rsidR="00DD479B" w:rsidRPr="00DD479B" w:rsidRDefault="00DD479B" w:rsidP="00DD479B">
      <w:pPr>
        <w:pStyle w:val="ListParagraph"/>
        <w:widowControl w:val="0"/>
        <w:tabs>
          <w:tab w:val="left" w:pos="1080"/>
          <w:tab w:val="left" w:pos="1170"/>
        </w:tabs>
        <w:spacing w:before="240"/>
        <w:contextualSpacing/>
        <w:rPr>
          <w:sz w:val="22"/>
        </w:rPr>
      </w:pPr>
    </w:p>
    <w:p w14:paraId="154708FB" w14:textId="77777777" w:rsidR="00DD479B" w:rsidRPr="00DD479B" w:rsidRDefault="00DD479B" w:rsidP="00216722">
      <w:pPr>
        <w:pStyle w:val="ListParagraph"/>
        <w:numPr>
          <w:ilvl w:val="0"/>
          <w:numId w:val="40"/>
        </w:numPr>
        <w:tabs>
          <w:tab w:val="left" w:pos="1080"/>
          <w:tab w:val="left" w:pos="1170"/>
        </w:tabs>
        <w:spacing w:before="240"/>
        <w:contextualSpacing/>
        <w:rPr>
          <w:sz w:val="22"/>
        </w:rPr>
      </w:pPr>
      <w:r w:rsidRPr="00DD479B">
        <w:rPr>
          <w:b/>
          <w:bCs/>
          <w:sz w:val="22"/>
          <w:u w:val="single"/>
        </w:rPr>
        <w:t>Prepared, chilled</w:t>
      </w:r>
      <w:r w:rsidRPr="00DD479B">
        <w:rPr>
          <w:sz w:val="22"/>
        </w:rPr>
        <w:t xml:space="preserve"> water</w:t>
      </w:r>
      <w:r w:rsidRPr="00DD479B">
        <w:rPr>
          <w:b/>
          <w:bCs/>
          <w:strike/>
          <w:sz w:val="22"/>
        </w:rPr>
        <w:t xml:space="preserve"> /kerosene</w:t>
      </w:r>
      <w:r w:rsidRPr="00DD479B">
        <w:rPr>
          <w:sz w:val="22"/>
        </w:rPr>
        <w:t xml:space="preserve"> maintained at 1 °C (33 °F) or below</w:t>
      </w:r>
    </w:p>
    <w:p w14:paraId="613042D9" w14:textId="77777777" w:rsidR="00DD479B" w:rsidRPr="00DD479B" w:rsidRDefault="00DD479B" w:rsidP="00DD479B">
      <w:pPr>
        <w:tabs>
          <w:tab w:val="left" w:pos="1080"/>
          <w:tab w:val="left" w:pos="1170"/>
        </w:tabs>
        <w:ind w:left="720"/>
        <w:rPr>
          <w:b/>
          <w:bCs/>
          <w:sz w:val="22"/>
          <w:u w:val="single"/>
        </w:rPr>
      </w:pPr>
      <w:r w:rsidRPr="00DD479B">
        <w:rPr>
          <w:b/>
          <w:bCs/>
          <w:sz w:val="22"/>
          <w:u w:val="single"/>
        </w:rPr>
        <w:sym w:font="Wingdings" w:char="F0D8"/>
      </w:r>
      <w:r w:rsidRPr="00DD479B">
        <w:rPr>
          <w:b/>
          <w:bCs/>
          <w:sz w:val="22"/>
          <w:u w:val="single"/>
        </w:rPr>
        <w:t xml:space="preserve"> Water, ice cubes, dry ice, pitcher with insulation blanket</w:t>
      </w:r>
    </w:p>
    <w:p w14:paraId="67050FB2" w14:textId="066897EB" w:rsidR="00DD479B" w:rsidRPr="00DD479B" w:rsidRDefault="00DD479B" w:rsidP="00216722">
      <w:pPr>
        <w:pStyle w:val="ListParagraph"/>
        <w:numPr>
          <w:ilvl w:val="0"/>
          <w:numId w:val="40"/>
        </w:numPr>
        <w:spacing w:after="160" w:line="256" w:lineRule="auto"/>
        <w:contextualSpacing/>
        <w:jc w:val="left"/>
        <w:rPr>
          <w:b/>
          <w:bCs/>
          <w:sz w:val="22"/>
          <w:u w:val="single"/>
        </w:rPr>
      </w:pPr>
      <w:r w:rsidRPr="00DD479B">
        <w:rPr>
          <w:b/>
          <w:bCs/>
          <w:sz w:val="22"/>
          <w:u w:val="single"/>
        </w:rPr>
        <w:t>Cryogenic gloves (for handling dry ice)</w:t>
      </w:r>
    </w:p>
    <w:p w14:paraId="5C7ACCA2" w14:textId="77777777" w:rsidR="00DD479B" w:rsidRPr="00DD479B" w:rsidRDefault="00DD479B" w:rsidP="00DD479B">
      <w:pPr>
        <w:pStyle w:val="ListParagraph"/>
        <w:spacing w:after="160" w:line="256" w:lineRule="auto"/>
        <w:contextualSpacing/>
        <w:jc w:val="left"/>
        <w:rPr>
          <w:b/>
          <w:bCs/>
          <w:sz w:val="22"/>
          <w:u w:val="single"/>
        </w:rPr>
      </w:pPr>
    </w:p>
    <w:p w14:paraId="618462DB" w14:textId="0817B2C5" w:rsidR="00DD479B" w:rsidRPr="00DD479B" w:rsidRDefault="00DD479B" w:rsidP="00216722">
      <w:pPr>
        <w:pStyle w:val="ListParagraph"/>
        <w:numPr>
          <w:ilvl w:val="0"/>
          <w:numId w:val="40"/>
        </w:numPr>
        <w:spacing w:after="0" w:line="256" w:lineRule="auto"/>
        <w:contextualSpacing/>
        <w:jc w:val="left"/>
        <w:rPr>
          <w:b/>
          <w:bCs/>
          <w:sz w:val="22"/>
          <w:u w:val="single"/>
        </w:rPr>
      </w:pPr>
      <w:r w:rsidRPr="00DD479B">
        <w:rPr>
          <w:b/>
          <w:bCs/>
          <w:sz w:val="22"/>
          <w:u w:val="single"/>
        </w:rPr>
        <w:t>Plastic Pitcher with insulation blanket</w:t>
      </w:r>
    </w:p>
    <w:p w14:paraId="0883F9B6" w14:textId="77777777" w:rsidR="00DD479B" w:rsidRPr="00DD479B" w:rsidRDefault="00DD479B" w:rsidP="00DD479B">
      <w:pPr>
        <w:spacing w:after="0" w:line="256" w:lineRule="auto"/>
        <w:contextualSpacing/>
        <w:jc w:val="left"/>
        <w:rPr>
          <w:b/>
          <w:bCs/>
          <w:sz w:val="22"/>
          <w:u w:val="single"/>
        </w:rPr>
      </w:pPr>
    </w:p>
    <w:p w14:paraId="5664F5C1" w14:textId="28A1A31B" w:rsidR="00DD479B" w:rsidRPr="00DD479B" w:rsidRDefault="00DD479B" w:rsidP="00216722">
      <w:pPr>
        <w:pStyle w:val="ListParagraph"/>
        <w:numPr>
          <w:ilvl w:val="0"/>
          <w:numId w:val="40"/>
        </w:numPr>
        <w:spacing w:after="0" w:line="256" w:lineRule="auto"/>
        <w:contextualSpacing/>
        <w:jc w:val="left"/>
        <w:rPr>
          <w:b/>
          <w:bCs/>
          <w:sz w:val="22"/>
          <w:u w:val="single"/>
        </w:rPr>
      </w:pPr>
      <w:r w:rsidRPr="00DD479B">
        <w:rPr>
          <w:b/>
          <w:bCs/>
          <w:sz w:val="22"/>
          <w:u w:val="single"/>
        </w:rPr>
        <w:t xml:space="preserve">Strainer </w:t>
      </w:r>
    </w:p>
    <w:p w14:paraId="554A8E42" w14:textId="77777777" w:rsidR="00DD479B" w:rsidRPr="00DD479B" w:rsidRDefault="00DD479B" w:rsidP="00DD479B">
      <w:pPr>
        <w:spacing w:after="0" w:line="256" w:lineRule="auto"/>
        <w:contextualSpacing/>
        <w:jc w:val="left"/>
        <w:rPr>
          <w:b/>
          <w:bCs/>
          <w:sz w:val="22"/>
          <w:u w:val="single"/>
        </w:rPr>
      </w:pPr>
    </w:p>
    <w:p w14:paraId="58481337" w14:textId="0F61646D" w:rsidR="00DD479B" w:rsidRPr="00DD479B" w:rsidRDefault="00DD479B" w:rsidP="00216722">
      <w:pPr>
        <w:pStyle w:val="ListParagraph"/>
        <w:numPr>
          <w:ilvl w:val="0"/>
          <w:numId w:val="40"/>
        </w:numPr>
        <w:tabs>
          <w:tab w:val="left" w:pos="1080"/>
          <w:tab w:val="left" w:pos="1170"/>
        </w:tabs>
        <w:spacing w:after="0"/>
        <w:contextualSpacing/>
        <w:rPr>
          <w:sz w:val="22"/>
        </w:rPr>
      </w:pPr>
      <w:r w:rsidRPr="00DD479B">
        <w:rPr>
          <w:sz w:val="22"/>
        </w:rPr>
        <w:t>Indelible marker (for ice pops only)</w:t>
      </w:r>
    </w:p>
    <w:p w14:paraId="4B756A5B" w14:textId="77777777" w:rsidR="00DD479B" w:rsidRPr="00DD479B" w:rsidRDefault="00DD479B" w:rsidP="00DD479B">
      <w:pPr>
        <w:tabs>
          <w:tab w:val="left" w:pos="1080"/>
          <w:tab w:val="left" w:pos="1170"/>
        </w:tabs>
        <w:spacing w:after="0"/>
        <w:contextualSpacing/>
        <w:rPr>
          <w:sz w:val="22"/>
        </w:rPr>
      </w:pPr>
    </w:p>
    <w:p w14:paraId="45D51BDC" w14:textId="65FF93AB" w:rsidR="00DD479B" w:rsidRPr="00DD479B" w:rsidRDefault="00DD479B" w:rsidP="00216722">
      <w:pPr>
        <w:pStyle w:val="ListParagraph"/>
        <w:numPr>
          <w:ilvl w:val="0"/>
          <w:numId w:val="40"/>
        </w:numPr>
        <w:tabs>
          <w:tab w:val="left" w:pos="1080"/>
          <w:tab w:val="left" w:pos="1170"/>
        </w:tabs>
        <w:spacing w:after="0"/>
        <w:contextualSpacing/>
        <w:rPr>
          <w:sz w:val="22"/>
        </w:rPr>
      </w:pPr>
      <w:r w:rsidRPr="00DD479B">
        <w:rPr>
          <w:sz w:val="22"/>
        </w:rPr>
        <w:t>Level, at least 152 mm (6 in) in length</w:t>
      </w:r>
    </w:p>
    <w:p w14:paraId="17AB10F8" w14:textId="77777777" w:rsidR="00DD479B" w:rsidRPr="00DD479B" w:rsidRDefault="00DD479B" w:rsidP="00DD479B">
      <w:pPr>
        <w:tabs>
          <w:tab w:val="left" w:pos="1080"/>
          <w:tab w:val="left" w:pos="1170"/>
        </w:tabs>
        <w:spacing w:after="0"/>
        <w:contextualSpacing/>
        <w:rPr>
          <w:sz w:val="22"/>
        </w:rPr>
      </w:pPr>
    </w:p>
    <w:p w14:paraId="1558730D" w14:textId="5A2C747C" w:rsidR="00DD479B" w:rsidRPr="00DD479B" w:rsidRDefault="00DD479B" w:rsidP="00216722">
      <w:pPr>
        <w:pStyle w:val="ListParagraph"/>
        <w:numPr>
          <w:ilvl w:val="0"/>
          <w:numId w:val="40"/>
        </w:numPr>
        <w:tabs>
          <w:tab w:val="left" w:pos="1170"/>
        </w:tabs>
        <w:spacing w:after="0"/>
        <w:contextualSpacing/>
        <w:rPr>
          <w:sz w:val="22"/>
        </w:rPr>
      </w:pPr>
      <w:r w:rsidRPr="00DD479B">
        <w:rPr>
          <w:sz w:val="22"/>
        </w:rPr>
        <w:t>Partial immersion thermometer or equivalent with 1 °C (2 °F) graduations and a − 35 °C to + 50 °C (− 30 °F to + 120 °F) accurate to ± 1 °C (± 2 °F)</w:t>
      </w:r>
    </w:p>
    <w:p w14:paraId="3EDC1660" w14:textId="77777777" w:rsidR="00DD479B" w:rsidRPr="00DD479B" w:rsidRDefault="00DD479B" w:rsidP="00DD479B">
      <w:pPr>
        <w:tabs>
          <w:tab w:val="left" w:pos="1170"/>
        </w:tabs>
        <w:spacing w:after="0"/>
        <w:contextualSpacing/>
        <w:rPr>
          <w:sz w:val="22"/>
        </w:rPr>
      </w:pPr>
    </w:p>
    <w:p w14:paraId="78D70A06" w14:textId="185576AE" w:rsidR="00DD479B" w:rsidRPr="00DD479B" w:rsidRDefault="00DD479B" w:rsidP="00216722">
      <w:pPr>
        <w:pStyle w:val="ListParagraph"/>
        <w:keepNext/>
        <w:numPr>
          <w:ilvl w:val="0"/>
          <w:numId w:val="40"/>
        </w:numPr>
        <w:tabs>
          <w:tab w:val="left" w:pos="1080"/>
          <w:tab w:val="left" w:pos="1170"/>
        </w:tabs>
        <w:spacing w:after="0"/>
        <w:ind w:right="720"/>
        <w:contextualSpacing/>
        <w:rPr>
          <w:sz w:val="22"/>
        </w:rPr>
      </w:pPr>
      <w:r w:rsidRPr="00DD479B">
        <w:rPr>
          <w:sz w:val="22"/>
        </w:rPr>
        <w:t>A tabletop, laboratory-type jack of sufficient size to hold the displacement vessel</w:t>
      </w:r>
    </w:p>
    <w:p w14:paraId="0E1F6CEB" w14:textId="77777777" w:rsidR="00DD479B" w:rsidRPr="00DD479B" w:rsidRDefault="00DD479B" w:rsidP="00DD479B">
      <w:pPr>
        <w:keepNext/>
        <w:tabs>
          <w:tab w:val="left" w:pos="1080"/>
          <w:tab w:val="left" w:pos="1170"/>
        </w:tabs>
        <w:spacing w:after="0"/>
        <w:ind w:right="720"/>
        <w:contextualSpacing/>
        <w:rPr>
          <w:sz w:val="22"/>
        </w:rPr>
      </w:pPr>
    </w:p>
    <w:p w14:paraId="16C47D87" w14:textId="428F0129" w:rsidR="00DD479B" w:rsidRPr="00DD479B" w:rsidRDefault="00DD479B" w:rsidP="00216722">
      <w:pPr>
        <w:pStyle w:val="ListParagraph"/>
        <w:numPr>
          <w:ilvl w:val="0"/>
          <w:numId w:val="40"/>
        </w:numPr>
        <w:tabs>
          <w:tab w:val="left" w:pos="1080"/>
          <w:tab w:val="left" w:pos="1170"/>
        </w:tabs>
        <w:spacing w:after="0"/>
        <w:ind w:right="720"/>
        <w:contextualSpacing/>
        <w:rPr>
          <w:sz w:val="22"/>
        </w:rPr>
      </w:pPr>
      <w:r w:rsidRPr="00DD479B">
        <w:rPr>
          <w:sz w:val="22"/>
        </w:rPr>
        <w:t>Stopwatch</w:t>
      </w:r>
    </w:p>
    <w:p w14:paraId="35300049" w14:textId="0B1054D3" w:rsidR="00DD479B" w:rsidRPr="00DD479B" w:rsidRDefault="00DD479B" w:rsidP="00DD479B">
      <w:pPr>
        <w:keepNext/>
        <w:spacing w:before="240"/>
        <w:rPr>
          <w:b/>
          <w:sz w:val="22"/>
        </w:rPr>
      </w:pPr>
      <w:r w:rsidRPr="00DD479B">
        <w:rPr>
          <w:b/>
          <w:bCs/>
          <w:sz w:val="22"/>
        </w:rPr>
        <w:t>3.11.2. Test Procedure</w:t>
      </w:r>
    </w:p>
    <w:tbl>
      <w:tblPr>
        <w:tblW w:w="8760"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753"/>
        <w:gridCol w:w="7"/>
      </w:tblGrid>
      <w:tr w:rsidR="00DD479B" w14:paraId="2F99C357" w14:textId="77777777" w:rsidTr="00DD479B">
        <w:tc>
          <w:tcPr>
            <w:tcW w:w="8760" w:type="dxa"/>
            <w:gridSpan w:val="2"/>
            <w:hideMark/>
          </w:tcPr>
          <w:p w14:paraId="028692E7" w14:textId="77777777" w:rsidR="00DD479B" w:rsidRDefault="00DD479B" w:rsidP="00216722">
            <w:pPr>
              <w:keepNext/>
              <w:numPr>
                <w:ilvl w:val="0"/>
                <w:numId w:val="41"/>
              </w:numPr>
              <w:tabs>
                <w:tab w:val="left" w:pos="360"/>
              </w:tabs>
              <w:spacing w:after="0"/>
              <w:ind w:left="360"/>
            </w:pPr>
            <w:r>
              <w:t>Follow the procedures in Section 2.3.1. “Define the Inspection Lot.”  Use a “Category A” sampling plan in the inspection; and select a random sample.</w:t>
            </w:r>
          </w:p>
          <w:p w14:paraId="7211CAB0" w14:textId="77777777" w:rsidR="00DD479B" w:rsidRDefault="00DD479B" w:rsidP="00DD479B">
            <w:pPr>
              <w:keepNext/>
              <w:tabs>
                <w:tab w:val="left" w:pos="360"/>
              </w:tabs>
              <w:spacing w:after="0"/>
              <w:ind w:left="360"/>
            </w:pPr>
          </w:p>
        </w:tc>
      </w:tr>
      <w:tr w:rsidR="00DD479B" w14:paraId="7DD21031" w14:textId="77777777" w:rsidTr="00DD479B">
        <w:tc>
          <w:tcPr>
            <w:tcW w:w="8760" w:type="dxa"/>
            <w:gridSpan w:val="2"/>
            <w:hideMark/>
          </w:tcPr>
          <w:p w14:paraId="15AD8123" w14:textId="77777777" w:rsidR="00DD479B" w:rsidRDefault="00DD479B">
            <w:pPr>
              <w:keepNext/>
              <w:tabs>
                <w:tab w:val="left" w:pos="360"/>
              </w:tabs>
              <w:spacing w:after="0"/>
            </w:pPr>
            <w:r>
              <w:t xml:space="preserve">2. </w:t>
            </w:r>
            <w:r>
              <w:rPr>
                <w:b/>
                <w:bCs/>
                <w:u w:val="single"/>
              </w:rPr>
              <w:t>Place the displacement vessel and insulation shield in a freezer or an ice chest filled with dry ice for at least 30 minutes prior to testing.  It is advisable to pre-chill water for use as immersion fluid in a sufficient volume to fill the displacement vessel and to replenish as needed throughout the testing procedures by placing a container of water in a refrigerator or ice chest during the same period.</w:t>
            </w:r>
            <w:r>
              <w:t xml:space="preserve">  Maintain the </w:t>
            </w:r>
            <w:r>
              <w:rPr>
                <w:b/>
                <w:bCs/>
                <w:u w:val="single"/>
              </w:rPr>
              <w:t>ice cream or frozen novelty</w:t>
            </w:r>
            <w:r>
              <w:t xml:space="preserve"> samples at the reference temperature for frozen products that is specified in Table 3</w:t>
            </w:r>
            <w:r>
              <w:noBreakHyphen/>
              <w:t>1. “Reference Temperatures for Liquids.”  Place the samples in the freezer or ice chest until they are ready to be tested, and then remove packages from the freezer one at a time.</w:t>
            </w:r>
          </w:p>
          <w:p w14:paraId="3A919370" w14:textId="77777777" w:rsidR="00DD479B" w:rsidRDefault="00DD479B">
            <w:pPr>
              <w:keepNext/>
              <w:tabs>
                <w:tab w:val="left" w:pos="360"/>
              </w:tabs>
              <w:spacing w:after="0"/>
            </w:pPr>
          </w:p>
        </w:tc>
      </w:tr>
      <w:tr w:rsidR="00DD479B" w14:paraId="33379084" w14:textId="77777777" w:rsidTr="00DD479B">
        <w:tc>
          <w:tcPr>
            <w:tcW w:w="8760" w:type="dxa"/>
            <w:gridSpan w:val="2"/>
            <w:hideMark/>
          </w:tcPr>
          <w:p w14:paraId="2B9FF453" w14:textId="77777777" w:rsidR="00DD479B" w:rsidRDefault="00DD479B">
            <w:pPr>
              <w:keepNext/>
              <w:tabs>
                <w:tab w:val="left" w:pos="360"/>
              </w:tabs>
              <w:spacing w:after="0"/>
            </w:pPr>
            <w:r>
              <w:t>3.  According to the type of novelty, prepare the sample products as follows:</w:t>
            </w:r>
          </w:p>
          <w:p w14:paraId="3688A53B" w14:textId="77777777" w:rsidR="00DD479B" w:rsidRDefault="00DD479B">
            <w:pPr>
              <w:keepNext/>
              <w:tabs>
                <w:tab w:val="left" w:pos="360"/>
              </w:tabs>
              <w:spacing w:after="0"/>
            </w:pPr>
          </w:p>
        </w:tc>
      </w:tr>
      <w:tr w:rsidR="00DD479B" w14:paraId="2BE29179" w14:textId="77777777" w:rsidTr="00DD479B">
        <w:tc>
          <w:tcPr>
            <w:tcW w:w="8760" w:type="dxa"/>
            <w:gridSpan w:val="2"/>
            <w:hideMark/>
          </w:tcPr>
          <w:p w14:paraId="48BA6FE8" w14:textId="77777777" w:rsidR="00DD479B" w:rsidRDefault="00DD479B" w:rsidP="00216722">
            <w:pPr>
              <w:numPr>
                <w:ilvl w:val="0"/>
                <w:numId w:val="42"/>
              </w:numPr>
              <w:tabs>
                <w:tab w:val="num" w:pos="702"/>
              </w:tabs>
              <w:spacing w:after="0"/>
              <w:ind w:left="702" w:hanging="360"/>
            </w:pPr>
            <w:r>
              <w:t>*</w:t>
            </w:r>
            <w:r>
              <w:rPr>
                <w:b/>
              </w:rPr>
              <w:t>Ice-pop</w:t>
            </w:r>
            <w:r>
              <w:t xml:space="preserve">.  Mark on the stick(s) with the indelible marker the point to which the ice-pop will be submerged in the </w:t>
            </w:r>
            <w:r>
              <w:rPr>
                <w:b/>
                <w:bCs/>
                <w:u w:val="single"/>
              </w:rPr>
              <w:t>prepared, chilled</w:t>
            </w:r>
            <w:r>
              <w:t xml:space="preserve"> water.  (After the ice-pop contents have been submerged, remove the novelty to determine the volume of the stick.)</w:t>
            </w:r>
          </w:p>
          <w:p w14:paraId="4715D6E9" w14:textId="77777777" w:rsidR="00DD479B" w:rsidRDefault="00DD479B" w:rsidP="00DD479B">
            <w:pPr>
              <w:spacing w:after="0"/>
              <w:ind w:left="702"/>
            </w:pPr>
          </w:p>
        </w:tc>
      </w:tr>
      <w:tr w:rsidR="00DD479B" w14:paraId="71E8FBBB" w14:textId="77777777" w:rsidTr="00DD479B">
        <w:tc>
          <w:tcPr>
            <w:tcW w:w="8760" w:type="dxa"/>
            <w:gridSpan w:val="2"/>
            <w:hideMark/>
          </w:tcPr>
          <w:p w14:paraId="234F9475" w14:textId="77777777" w:rsidR="00DD479B" w:rsidRDefault="00DD479B" w:rsidP="00216722">
            <w:pPr>
              <w:numPr>
                <w:ilvl w:val="0"/>
                <w:numId w:val="43"/>
              </w:numPr>
              <w:tabs>
                <w:tab w:val="num" w:pos="702"/>
              </w:tabs>
              <w:spacing w:after="0"/>
              <w:ind w:left="702" w:hanging="360"/>
            </w:pPr>
            <w:r>
              <w:t>*</w:t>
            </w:r>
            <w:r>
              <w:rPr>
                <w:b/>
              </w:rPr>
              <w:t>Cone</w:t>
            </w:r>
            <w:r>
              <w:t>.  Make a small hole in the cone below the ice cream portion to allow air to escape.</w:t>
            </w:r>
          </w:p>
          <w:p w14:paraId="175D5094" w14:textId="77777777" w:rsidR="00DD479B" w:rsidRDefault="00DD479B" w:rsidP="00DD479B">
            <w:pPr>
              <w:spacing w:after="0"/>
              <w:ind w:left="702"/>
            </w:pPr>
          </w:p>
        </w:tc>
      </w:tr>
      <w:tr w:rsidR="00DD479B" w14:paraId="6BD3CFC1" w14:textId="77777777" w:rsidTr="00DD479B">
        <w:tc>
          <w:tcPr>
            <w:tcW w:w="8760" w:type="dxa"/>
            <w:gridSpan w:val="2"/>
            <w:hideMark/>
          </w:tcPr>
          <w:p w14:paraId="49E05B73" w14:textId="77777777" w:rsidR="00DD479B" w:rsidRDefault="00DD479B" w:rsidP="00216722">
            <w:pPr>
              <w:numPr>
                <w:ilvl w:val="0"/>
                <w:numId w:val="44"/>
              </w:numPr>
              <w:tabs>
                <w:tab w:val="num" w:pos="702"/>
              </w:tabs>
              <w:spacing w:after="0"/>
              <w:ind w:left="702" w:hanging="360"/>
            </w:pPr>
            <w:r>
              <w:rPr>
                <w:b/>
              </w:rPr>
              <w:t>Sandwich</w:t>
            </w:r>
            <w:r>
              <w:t>.  Determine whether the declared volume is (a) the total volume of the novelty (that is, including the cookie portion) or (b) the volume of the ice-cream-like portion only.  If the declared volume is the volume of only the ice-cream-like portion, shave off the cookie with a razor or knife, leaving some remnants of cookie to ensure that no ice cream is accidentally shaved off.  Work quickly and return the novelty to the freezer before the sandwich softens.</w:t>
            </w:r>
          </w:p>
          <w:p w14:paraId="180DFDF1" w14:textId="77777777" w:rsidR="00DD479B" w:rsidRDefault="00DD479B" w:rsidP="00DD479B">
            <w:pPr>
              <w:spacing w:after="0"/>
              <w:ind w:left="702"/>
            </w:pPr>
          </w:p>
        </w:tc>
      </w:tr>
      <w:tr w:rsidR="00DD479B" w14:paraId="469BF86C" w14:textId="77777777" w:rsidTr="00DD479B">
        <w:tc>
          <w:tcPr>
            <w:tcW w:w="8760" w:type="dxa"/>
            <w:gridSpan w:val="2"/>
            <w:hideMark/>
          </w:tcPr>
          <w:p w14:paraId="6015D130" w14:textId="77777777" w:rsidR="00DD479B" w:rsidRDefault="00DD479B" w:rsidP="00216722">
            <w:pPr>
              <w:numPr>
                <w:ilvl w:val="0"/>
                <w:numId w:val="44"/>
              </w:numPr>
              <w:tabs>
                <w:tab w:val="num" w:pos="702"/>
              </w:tabs>
              <w:spacing w:after="0"/>
              <w:ind w:left="702" w:hanging="360"/>
            </w:pPr>
            <w:r>
              <w:rPr>
                <w:b/>
              </w:rPr>
              <w:t>Cup</w:t>
            </w:r>
            <w:r>
              <w:t>.  Remove the cap from the cup.</w:t>
            </w:r>
          </w:p>
          <w:p w14:paraId="3EDD308A" w14:textId="77777777" w:rsidR="00DD479B" w:rsidRDefault="00DD479B" w:rsidP="00DD479B">
            <w:pPr>
              <w:spacing w:after="0"/>
              <w:ind w:left="702"/>
            </w:pPr>
          </w:p>
        </w:tc>
      </w:tr>
      <w:tr w:rsidR="00DD479B" w14:paraId="6C8FE86A" w14:textId="77777777" w:rsidTr="00DD479B">
        <w:trPr>
          <w:gridAfter w:val="1"/>
          <w:wAfter w:w="7" w:type="dxa"/>
        </w:trPr>
        <w:tc>
          <w:tcPr>
            <w:tcW w:w="8753" w:type="dxa"/>
            <w:tcMar>
              <w:top w:w="0" w:type="dxa"/>
              <w:left w:w="115" w:type="dxa"/>
              <w:bottom w:w="0" w:type="dxa"/>
              <w:right w:w="115" w:type="dxa"/>
            </w:tcMar>
            <w:hideMark/>
          </w:tcPr>
          <w:p w14:paraId="32F87CAE" w14:textId="77777777" w:rsidR="00DD479B" w:rsidRDefault="00DD479B">
            <w:pPr>
              <w:tabs>
                <w:tab w:val="left" w:pos="360"/>
              </w:tabs>
              <w:rPr>
                <w:b/>
                <w:bCs/>
                <w:u w:val="single"/>
              </w:rPr>
            </w:pPr>
            <w:r>
              <w:rPr>
                <w:b/>
                <w:bCs/>
                <w:u w:val="single"/>
              </w:rPr>
              <w:lastRenderedPageBreak/>
              <w:t xml:space="preserve">4. Prepare immersion fluid to a temperature of 1 °C (33 °F) or below by adding dry ice and ice cubes to water in a plastic pitcher.    </w:t>
            </w:r>
          </w:p>
          <w:p w14:paraId="01D3FC33" w14:textId="77777777" w:rsidR="00DD479B" w:rsidRDefault="00DD479B">
            <w:pPr>
              <w:tabs>
                <w:tab w:val="left" w:pos="360"/>
              </w:tabs>
              <w:rPr>
                <w:b/>
                <w:bCs/>
                <w:u w:val="single"/>
              </w:rPr>
            </w:pPr>
            <w:r>
              <w:rPr>
                <w:b/>
                <w:bCs/>
                <w:u w:val="single"/>
              </w:rPr>
              <w:t xml:space="preserve">For best results, wrap the pitcher with an insulation blanket to prevent heat transfer from the ambient environment.  Monitor the water temperature throughout this procedure by placing the thermometer in the center position of the pitcher.   </w:t>
            </w:r>
          </w:p>
          <w:p w14:paraId="3C7EF3F7" w14:textId="77777777" w:rsidR="00DD479B" w:rsidRDefault="00DD479B">
            <w:pPr>
              <w:tabs>
                <w:tab w:val="left" w:pos="360"/>
              </w:tabs>
              <w:rPr>
                <w:b/>
                <w:bCs/>
                <w:u w:val="single"/>
              </w:rPr>
            </w:pPr>
            <w:r>
              <w:rPr>
                <w:b/>
                <w:bCs/>
                <w:u w:val="single"/>
              </w:rPr>
              <w:t>Note: Be cautious while handling dry ice due to its very low temperature (-109 ˚F); handle it with cryogenic gloves to prevent frostbite or freezer burns to skin.</w:t>
            </w:r>
          </w:p>
          <w:p w14:paraId="6D62107D" w14:textId="77777777" w:rsidR="00DD479B" w:rsidRDefault="00DD479B">
            <w:pPr>
              <w:tabs>
                <w:tab w:val="left" w:pos="360"/>
              </w:tabs>
              <w:rPr>
                <w:b/>
                <w:bCs/>
                <w:u w:val="single"/>
              </w:rPr>
            </w:pPr>
            <w:r>
              <w:rPr>
                <w:b/>
                <w:bCs/>
                <w:u w:val="single"/>
              </w:rPr>
              <w:t>Note: Dry ice (-109 ˚F) is the key ingredient for the chilled water immersion fluid preparation because of its very low temperature.  However, while the dry ice lowers the water mixture temperature, the water surface that is in contact with the ambient air in the testing environment is also constantly gaining heat due to heat transfer.  To resolve this problem, add ice cubes to the water; the ice cubes will float and form an insulation barrier, thereby, allowing water temperature to be maintained at the required temperature.  The ratio to make the prepared, chilled water (can reach as low as 31.6 °F) are as follows:</w:t>
            </w:r>
          </w:p>
          <w:p w14:paraId="661F805F" w14:textId="77777777" w:rsidR="00DD479B" w:rsidRDefault="00DD479B">
            <w:pPr>
              <w:rPr>
                <w:b/>
                <w:bCs/>
                <w:u w:val="single"/>
              </w:rPr>
            </w:pPr>
            <w:r>
              <w:rPr>
                <w:b/>
                <w:bCs/>
                <w:u w:val="single"/>
              </w:rPr>
              <w:t>Water : Dry ice : Ice cubes = 6 : 1 : 2</w:t>
            </w:r>
          </w:p>
          <w:p w14:paraId="618CAB2E" w14:textId="77777777" w:rsidR="00DD479B" w:rsidRDefault="00DD479B">
            <w:pPr>
              <w:rPr>
                <w:b/>
                <w:bCs/>
                <w:u w:val="single"/>
              </w:rPr>
            </w:pPr>
            <w:r>
              <w:rPr>
                <w:b/>
                <w:bCs/>
                <w:u w:val="single"/>
              </w:rPr>
              <w:t>Note: Monitoring of the temperature of the chilled water immersion fluid should be conducted throughout the testing. At any time that the chilled water temperature exceeds 1 °C (33 °F), a new batch of chilled water at the required temperature will need to be prepared to validate the testing procedure.</w:t>
            </w:r>
          </w:p>
        </w:tc>
      </w:tr>
      <w:tr w:rsidR="00DD479B" w14:paraId="48384BFC" w14:textId="77777777" w:rsidTr="00DD479B">
        <w:trPr>
          <w:gridAfter w:val="1"/>
          <w:wAfter w:w="7" w:type="dxa"/>
        </w:trPr>
        <w:tc>
          <w:tcPr>
            <w:tcW w:w="8753" w:type="dxa"/>
            <w:tcMar>
              <w:top w:w="0" w:type="dxa"/>
              <w:left w:w="115" w:type="dxa"/>
              <w:bottom w:w="0" w:type="dxa"/>
              <w:right w:w="115" w:type="dxa"/>
            </w:tcMar>
            <w:hideMark/>
          </w:tcPr>
          <w:p w14:paraId="50CC49CE" w14:textId="77777777" w:rsidR="00DD479B" w:rsidRDefault="00DD479B">
            <w:pPr>
              <w:rPr>
                <w:b/>
                <w:bCs/>
                <w:color w:val="FF0000"/>
                <w:u w:val="single"/>
              </w:rPr>
            </w:pPr>
            <w:r>
              <w:rPr>
                <w:b/>
                <w:bCs/>
                <w:u w:val="single"/>
              </w:rPr>
              <w:t>5. When the displacement vessel and the insulation shield are both chilled and ready to be used, assemble them together (see Figure 3-7(b)(c)(d)).</w:t>
            </w:r>
            <w:r>
              <w:rPr>
                <w:b/>
                <w:bCs/>
              </w:rPr>
              <w:t xml:space="preserve">  </w:t>
            </w:r>
          </w:p>
        </w:tc>
      </w:tr>
      <w:tr w:rsidR="00DD479B" w14:paraId="3B21B3D3" w14:textId="77777777" w:rsidTr="00DD479B">
        <w:trPr>
          <w:gridAfter w:val="1"/>
          <w:wAfter w:w="7" w:type="dxa"/>
        </w:trPr>
        <w:tc>
          <w:tcPr>
            <w:tcW w:w="8753" w:type="dxa"/>
            <w:tcMar>
              <w:top w:w="0" w:type="dxa"/>
              <w:left w:w="115" w:type="dxa"/>
              <w:bottom w:w="0" w:type="dxa"/>
              <w:right w:w="115" w:type="dxa"/>
            </w:tcMar>
            <w:hideMark/>
          </w:tcPr>
          <w:p w14:paraId="562E6F12" w14:textId="77777777" w:rsidR="00DD479B" w:rsidRDefault="00DD479B">
            <w:pPr>
              <w:tabs>
                <w:tab w:val="left" w:pos="360"/>
              </w:tabs>
              <w:spacing w:after="0"/>
            </w:pPr>
            <w:r>
              <w:rPr>
                <w:b/>
                <w:bCs/>
                <w:u w:val="single"/>
              </w:rPr>
              <w:t>6.</w:t>
            </w:r>
            <w:r>
              <w:rPr>
                <w:b/>
                <w:bCs/>
              </w:rPr>
              <w:t xml:space="preserve"> </w:t>
            </w:r>
            <w:r>
              <w:rPr>
                <w:b/>
                <w:bCs/>
                <w:strike/>
              </w:rPr>
              <w:t>4.</w:t>
            </w:r>
            <w:r>
              <w:t xml:space="preserve"> Fill the displacement vessel with </w:t>
            </w:r>
            <w:r>
              <w:rPr>
                <w:b/>
                <w:bCs/>
                <w:strike/>
                <w:u w:val="single"/>
              </w:rPr>
              <w:t xml:space="preserve">ice </w:t>
            </w:r>
            <w:bookmarkStart w:id="43" w:name="_Hlk142569765"/>
            <w:r>
              <w:rPr>
                <w:b/>
                <w:bCs/>
                <w:u w:val="single"/>
              </w:rPr>
              <w:t>prepared, chilled</w:t>
            </w:r>
            <w:r>
              <w:t xml:space="preserve"> water</w:t>
            </w:r>
            <w:bookmarkEnd w:id="43"/>
            <w:r>
              <w:t xml:space="preserve"> until it overflows the spout.  </w:t>
            </w:r>
            <w:r>
              <w:rPr>
                <w:b/>
                <w:bCs/>
                <w:u w:val="single"/>
              </w:rPr>
              <w:t>Use a strainer to prevent ice cubes or dry ice chunks from flowing into the displacement vessel</w:t>
            </w:r>
            <w:r>
              <w:rPr>
                <w:b/>
                <w:bCs/>
              </w:rPr>
              <w:t>.</w:t>
            </w:r>
            <w:r>
              <w:t xml:space="preserve">  Allow it to sit until dripping stops.  Raise the displacement vessel </w:t>
            </w:r>
            <w:r>
              <w:rPr>
                <w:b/>
                <w:bCs/>
                <w:u w:val="single"/>
              </w:rPr>
              <w:t>with a tabletop laboratory-type jack</w:t>
            </w:r>
            <w:r>
              <w:rPr>
                <w:u w:val="single"/>
              </w:rPr>
              <w:t xml:space="preserve"> </w:t>
            </w:r>
            <w:r>
              <w:t>as necessary and place the graduate</w:t>
            </w:r>
            <w:r>
              <w:rPr>
                <w:b/>
                <w:bCs/>
                <w:u w:val="single"/>
              </w:rPr>
              <w:t xml:space="preserve"> of appropriate capacity</w:t>
            </w:r>
            <w:r>
              <w:t xml:space="preserve"> beneath the spout.</w:t>
            </w:r>
          </w:p>
          <w:p w14:paraId="32C7EED2" w14:textId="77777777" w:rsidR="00DD479B" w:rsidRDefault="00DD479B">
            <w:pPr>
              <w:tabs>
                <w:tab w:val="left" w:pos="360"/>
              </w:tabs>
              <w:spacing w:after="0"/>
            </w:pPr>
          </w:p>
        </w:tc>
      </w:tr>
      <w:tr w:rsidR="00DD479B" w14:paraId="26C9FBB8" w14:textId="77777777" w:rsidTr="00DD479B">
        <w:trPr>
          <w:gridAfter w:val="1"/>
          <w:wAfter w:w="7" w:type="dxa"/>
        </w:trPr>
        <w:tc>
          <w:tcPr>
            <w:tcW w:w="8753" w:type="dxa"/>
            <w:tcMar>
              <w:top w:w="0" w:type="dxa"/>
              <w:left w:w="115" w:type="dxa"/>
              <w:bottom w:w="0" w:type="dxa"/>
              <w:right w:w="115" w:type="dxa"/>
            </w:tcMar>
            <w:hideMark/>
          </w:tcPr>
          <w:p w14:paraId="317CE1C1" w14:textId="77777777" w:rsidR="00DD479B" w:rsidRDefault="00DD479B">
            <w:pPr>
              <w:tabs>
                <w:tab w:val="left" w:pos="360"/>
              </w:tabs>
              <w:spacing w:after="0"/>
            </w:pPr>
            <w:r>
              <w:rPr>
                <w:b/>
                <w:bCs/>
                <w:u w:val="single"/>
              </w:rPr>
              <w:t>7.</w:t>
            </w:r>
            <w:r>
              <w:rPr>
                <w:b/>
                <w:bCs/>
                <w:strike/>
              </w:rPr>
              <w:t>5.</w:t>
            </w:r>
            <w:r>
              <w:rPr>
                <w:b/>
                <w:bCs/>
              </w:rPr>
              <w:t xml:space="preserve"> </w:t>
            </w:r>
            <w:r>
              <w:t xml:space="preserve"> Remove a package from the freezer, determine its gross weight, and record it.</w:t>
            </w:r>
          </w:p>
          <w:p w14:paraId="639A054B" w14:textId="77777777" w:rsidR="00DD479B" w:rsidRDefault="00DD479B">
            <w:pPr>
              <w:tabs>
                <w:tab w:val="left" w:pos="360"/>
              </w:tabs>
              <w:spacing w:after="0"/>
            </w:pPr>
          </w:p>
        </w:tc>
      </w:tr>
      <w:tr w:rsidR="00DD479B" w14:paraId="6DE80D55" w14:textId="77777777" w:rsidTr="00DD479B">
        <w:trPr>
          <w:gridAfter w:val="1"/>
          <w:wAfter w:w="7" w:type="dxa"/>
        </w:trPr>
        <w:tc>
          <w:tcPr>
            <w:tcW w:w="8753" w:type="dxa"/>
            <w:tcMar>
              <w:top w:w="0" w:type="dxa"/>
              <w:left w:w="115" w:type="dxa"/>
              <w:bottom w:w="0" w:type="dxa"/>
              <w:right w:w="115" w:type="dxa"/>
            </w:tcMar>
            <w:hideMark/>
          </w:tcPr>
          <w:p w14:paraId="07AC0929" w14:textId="77777777" w:rsidR="00DD479B" w:rsidRDefault="00DD479B">
            <w:pPr>
              <w:tabs>
                <w:tab w:val="left" w:pos="360"/>
              </w:tabs>
            </w:pPr>
            <w:r>
              <w:rPr>
                <w:b/>
                <w:bCs/>
                <w:u w:val="single"/>
              </w:rPr>
              <w:t>8.</w:t>
            </w:r>
            <w:r>
              <w:rPr>
                <w:b/>
                <w:bCs/>
                <w:strike/>
              </w:rPr>
              <w:t>6.</w:t>
            </w:r>
            <w:r>
              <w:t xml:space="preserve"> Submerge the novelty as suggested until it is below the surface level of the water.</w:t>
            </w:r>
          </w:p>
        </w:tc>
      </w:tr>
      <w:tr w:rsidR="00DD479B" w14:paraId="14C73ADD" w14:textId="77777777" w:rsidTr="00DD479B">
        <w:trPr>
          <w:gridAfter w:val="1"/>
          <w:wAfter w:w="7" w:type="dxa"/>
        </w:trPr>
        <w:tc>
          <w:tcPr>
            <w:tcW w:w="8753" w:type="dxa"/>
            <w:tcMar>
              <w:top w:w="0" w:type="dxa"/>
              <w:left w:w="115" w:type="dxa"/>
              <w:bottom w:w="0" w:type="dxa"/>
              <w:right w:w="115" w:type="dxa"/>
            </w:tcMar>
            <w:hideMark/>
          </w:tcPr>
          <w:p w14:paraId="7A5472DB" w14:textId="77777777" w:rsidR="00DD479B" w:rsidRDefault="00DD479B" w:rsidP="00216722">
            <w:pPr>
              <w:numPr>
                <w:ilvl w:val="1"/>
                <w:numId w:val="45"/>
              </w:numPr>
              <w:ind w:left="706"/>
            </w:pPr>
            <w:r>
              <w:rPr>
                <w:b/>
              </w:rPr>
              <w:t>Ice-pop</w:t>
            </w:r>
            <w:r>
              <w:t>.  Use a clamp, tongs, or your fingers to hold the stick(s) and submerge the ice-pop to the level marked in Step 3 of the Test Procedure.</w:t>
            </w:r>
          </w:p>
        </w:tc>
      </w:tr>
      <w:tr w:rsidR="00DD479B" w14:paraId="77945929" w14:textId="77777777" w:rsidTr="00DD479B">
        <w:trPr>
          <w:gridAfter w:val="1"/>
          <w:wAfter w:w="7" w:type="dxa"/>
        </w:trPr>
        <w:tc>
          <w:tcPr>
            <w:tcW w:w="8753" w:type="dxa"/>
            <w:tcMar>
              <w:top w:w="0" w:type="dxa"/>
              <w:left w:w="115" w:type="dxa"/>
              <w:bottom w:w="0" w:type="dxa"/>
              <w:right w:w="115" w:type="dxa"/>
            </w:tcMar>
            <w:hideMark/>
          </w:tcPr>
          <w:p w14:paraId="3A29FB24" w14:textId="77777777" w:rsidR="00DD479B" w:rsidRDefault="00DD479B" w:rsidP="00216722">
            <w:pPr>
              <w:numPr>
                <w:ilvl w:val="1"/>
                <w:numId w:val="45"/>
              </w:numPr>
              <w:ind w:left="702"/>
            </w:pPr>
            <w:r>
              <w:rPr>
                <w:b/>
              </w:rPr>
              <w:t>Cone</w:t>
            </w:r>
            <w:r>
              <w:t xml:space="preserve">.  Shape the wire into a loop, and use it to push the cone, headfirst (ice cream portion first) into the </w:t>
            </w:r>
            <w:r>
              <w:rPr>
                <w:b/>
                <w:bCs/>
                <w:u w:val="single"/>
              </w:rPr>
              <w:t>prepared, chilled</w:t>
            </w:r>
            <w:r>
              <w:t xml:space="preserve"> water.  Do not completely submerge the cone immediately: let water fill the cone through the hole made in Step 3 of the Test Procedure before completely submerging the novelty.</w:t>
            </w:r>
          </w:p>
        </w:tc>
      </w:tr>
      <w:tr w:rsidR="00DD479B" w14:paraId="15A9C5C0" w14:textId="77777777" w:rsidTr="00DD479B">
        <w:trPr>
          <w:gridAfter w:val="1"/>
          <w:wAfter w:w="7" w:type="dxa"/>
        </w:trPr>
        <w:tc>
          <w:tcPr>
            <w:tcW w:w="8753" w:type="dxa"/>
            <w:tcMar>
              <w:top w:w="0" w:type="dxa"/>
              <w:left w:w="115" w:type="dxa"/>
              <w:bottom w:w="0" w:type="dxa"/>
              <w:right w:w="115" w:type="dxa"/>
            </w:tcMar>
            <w:hideMark/>
          </w:tcPr>
          <w:p w14:paraId="7035C7CA" w14:textId="77777777" w:rsidR="00DD479B" w:rsidRDefault="00DD479B" w:rsidP="00216722">
            <w:pPr>
              <w:numPr>
                <w:ilvl w:val="1"/>
                <w:numId w:val="45"/>
              </w:numPr>
              <w:spacing w:after="0"/>
              <w:ind w:left="702"/>
            </w:pPr>
            <w:r>
              <w:rPr>
                <w:b/>
              </w:rPr>
              <w:t>Sandwich or cup</w:t>
            </w:r>
            <w:r>
              <w:t>.  Skewer the novelty with the thin wire or form a loop on the end of the wire to push the sandwich or ice cream portion or cup completely below the liquid level.</w:t>
            </w:r>
          </w:p>
          <w:p w14:paraId="112D65DF" w14:textId="77777777" w:rsidR="00DD479B" w:rsidRDefault="00DD479B" w:rsidP="00DD479B">
            <w:pPr>
              <w:spacing w:after="0"/>
              <w:ind w:left="702"/>
            </w:pPr>
          </w:p>
        </w:tc>
      </w:tr>
      <w:tr w:rsidR="00DD479B" w14:paraId="05F21B29" w14:textId="77777777" w:rsidTr="00DD479B">
        <w:trPr>
          <w:gridAfter w:val="1"/>
          <w:wAfter w:w="7" w:type="dxa"/>
        </w:trPr>
        <w:tc>
          <w:tcPr>
            <w:tcW w:w="8753" w:type="dxa"/>
            <w:tcMar>
              <w:top w:w="0" w:type="dxa"/>
              <w:left w:w="115" w:type="dxa"/>
              <w:bottom w:w="0" w:type="dxa"/>
              <w:right w:w="115" w:type="dxa"/>
            </w:tcMar>
            <w:hideMark/>
          </w:tcPr>
          <w:p w14:paraId="1FDE36AF" w14:textId="77777777" w:rsidR="00DD479B" w:rsidRDefault="00DD479B">
            <w:pPr>
              <w:tabs>
                <w:tab w:val="left" w:pos="360"/>
              </w:tabs>
            </w:pPr>
            <w:r>
              <w:rPr>
                <w:b/>
                <w:bCs/>
                <w:u w:val="single"/>
              </w:rPr>
              <w:t>9.</w:t>
            </w:r>
            <w:r>
              <w:rPr>
                <w:b/>
                <w:bCs/>
                <w:strike/>
              </w:rPr>
              <w:t>7.</w:t>
            </w:r>
            <w:r>
              <w:t xml:space="preserve"> Record the total water volume in the graduate.  </w:t>
            </w:r>
          </w:p>
          <w:p w14:paraId="2AE4A0EE" w14:textId="77777777" w:rsidR="00DD479B" w:rsidRDefault="00DD479B" w:rsidP="00216722">
            <w:pPr>
              <w:pStyle w:val="ListParagraph"/>
              <w:numPr>
                <w:ilvl w:val="0"/>
                <w:numId w:val="46"/>
              </w:numPr>
              <w:tabs>
                <w:tab w:val="left" w:pos="360"/>
              </w:tabs>
              <w:contextualSpacing/>
            </w:pPr>
            <w:r>
              <w:t xml:space="preserve">For a cone or sandwich, record the water volume as the net volume and go to Step 9.  </w:t>
            </w:r>
          </w:p>
          <w:p w14:paraId="1FFE9DA2" w14:textId="77777777" w:rsidR="00DD479B" w:rsidRDefault="00DD479B" w:rsidP="00216722">
            <w:pPr>
              <w:pStyle w:val="ListParagraph"/>
              <w:numPr>
                <w:ilvl w:val="0"/>
                <w:numId w:val="46"/>
              </w:numPr>
              <w:tabs>
                <w:tab w:val="left" w:pos="360"/>
              </w:tabs>
              <w:contextualSpacing/>
            </w:pPr>
            <w:r>
              <w:t>For ice-pops or cups, record the water volume in the graduate as the gross volume and go to Step 8.</w:t>
            </w:r>
          </w:p>
        </w:tc>
      </w:tr>
      <w:tr w:rsidR="00DD479B" w14:paraId="0A8B599F" w14:textId="77777777" w:rsidTr="00DD479B">
        <w:trPr>
          <w:gridAfter w:val="1"/>
          <w:wAfter w:w="7" w:type="dxa"/>
        </w:trPr>
        <w:tc>
          <w:tcPr>
            <w:tcW w:w="8753" w:type="dxa"/>
            <w:tcMar>
              <w:top w:w="0" w:type="dxa"/>
              <w:left w:w="115" w:type="dxa"/>
              <w:bottom w:w="0" w:type="dxa"/>
              <w:right w:w="115" w:type="dxa"/>
            </w:tcMar>
            <w:hideMark/>
          </w:tcPr>
          <w:p w14:paraId="138F8726" w14:textId="77777777" w:rsidR="00DD479B" w:rsidRDefault="00DD479B">
            <w:pPr>
              <w:tabs>
                <w:tab w:val="left" w:pos="360"/>
              </w:tabs>
              <w:spacing w:after="0"/>
            </w:pPr>
            <w:r>
              <w:rPr>
                <w:b/>
                <w:bCs/>
                <w:u w:val="single"/>
              </w:rPr>
              <w:t>10.</w:t>
            </w:r>
            <w:r>
              <w:rPr>
                <w:b/>
                <w:bCs/>
                <w:strike/>
              </w:rPr>
              <w:t>8.</w:t>
            </w:r>
            <w:r>
              <w:t xml:space="preserve"> Refill the displacement vessel with</w:t>
            </w:r>
            <w:r>
              <w:rPr>
                <w:b/>
                <w:bCs/>
                <w:u w:val="single"/>
              </w:rPr>
              <w:t xml:space="preserve"> prepared, chilled</w:t>
            </w:r>
            <w:r>
              <w:t xml:space="preserve"> water to overflowing and reposition the empty graduate under the spout.  After the cup and novelty contents have been submerged, remove the novelty from the cup to determine the volume of the cup.  </w:t>
            </w:r>
          </w:p>
          <w:p w14:paraId="4D888CB8" w14:textId="77777777" w:rsidR="00DD479B" w:rsidRDefault="00DD479B">
            <w:pPr>
              <w:tabs>
                <w:tab w:val="left" w:pos="360"/>
              </w:tabs>
              <w:spacing w:after="0"/>
            </w:pPr>
          </w:p>
        </w:tc>
      </w:tr>
      <w:tr w:rsidR="00DD479B" w14:paraId="75A7301C" w14:textId="77777777" w:rsidTr="00DD479B">
        <w:trPr>
          <w:gridAfter w:val="1"/>
          <w:wAfter w:w="7" w:type="dxa"/>
        </w:trPr>
        <w:tc>
          <w:tcPr>
            <w:tcW w:w="8753" w:type="dxa"/>
            <w:tcMar>
              <w:top w:w="0" w:type="dxa"/>
              <w:left w:w="115" w:type="dxa"/>
              <w:bottom w:w="0" w:type="dxa"/>
              <w:right w:w="115" w:type="dxa"/>
            </w:tcMar>
            <w:hideMark/>
          </w:tcPr>
          <w:p w14:paraId="522489B5" w14:textId="77777777" w:rsidR="00DD479B" w:rsidRDefault="00DD479B" w:rsidP="00216722">
            <w:pPr>
              <w:numPr>
                <w:ilvl w:val="0"/>
                <w:numId w:val="47"/>
              </w:numPr>
              <w:spacing w:after="0"/>
              <w:ind w:left="702"/>
            </w:pPr>
            <w:r>
              <w:rPr>
                <w:b/>
              </w:rPr>
              <w:lastRenderedPageBreak/>
              <w:t>Ice-pop</w:t>
            </w:r>
            <w:r>
              <w:t>.  Melt the ice-pop off the stick or sticks.  Submerge the stick or sticks to the line marked in Step 3.  Record the volume of tare material (i.e., stick) by measuring the water displaced into the graduate.  The net volume for the ice-pop is the gross volume recorded in Step 7 minus the volume of the tare materials in this step.  Record this volume as the “volume of novelty.”  To determine the error in the package, subtract the labeled quantity from the volume of novelty.</w:t>
            </w:r>
          </w:p>
          <w:p w14:paraId="614A2CD7" w14:textId="77777777" w:rsidR="00DD479B" w:rsidRDefault="00DD479B" w:rsidP="00DD479B">
            <w:pPr>
              <w:spacing w:after="0"/>
              <w:ind w:left="702"/>
            </w:pPr>
          </w:p>
        </w:tc>
      </w:tr>
      <w:tr w:rsidR="00DD479B" w14:paraId="769F834F" w14:textId="77777777" w:rsidTr="00DD479B">
        <w:trPr>
          <w:gridAfter w:val="1"/>
          <w:wAfter w:w="7" w:type="dxa"/>
        </w:trPr>
        <w:tc>
          <w:tcPr>
            <w:tcW w:w="8753" w:type="dxa"/>
            <w:tcMar>
              <w:top w:w="0" w:type="dxa"/>
              <w:left w:w="115" w:type="dxa"/>
              <w:bottom w:w="0" w:type="dxa"/>
              <w:right w:w="115" w:type="dxa"/>
            </w:tcMar>
            <w:hideMark/>
          </w:tcPr>
          <w:p w14:paraId="3EDCD4E5" w14:textId="77777777" w:rsidR="00DD479B" w:rsidRDefault="00DD479B" w:rsidP="00216722">
            <w:pPr>
              <w:numPr>
                <w:ilvl w:val="0"/>
                <w:numId w:val="48"/>
              </w:numPr>
              <w:spacing w:after="0"/>
              <w:ind w:left="702"/>
            </w:pPr>
            <w:r>
              <w:rPr>
                <w:b/>
              </w:rPr>
              <w:t>Cup</w:t>
            </w:r>
            <w:r>
              <w:t>.  Remove the novelty from the cup.  Rinse the cup, and then submerge it in the displacement vessel.  Small pinholes in the base of the cup can be made to make submersion easier.  Record the volume of water displaced into the graduate by the cup as the volume of tare material.  The net volume for the novelty is the gross volume determined in Step 7 minus the volume of the tare materials determined in this step.  Record this as the net volume of the novelty.  To determine the error in the package, subtract the labeled quantity from the volume of novelty.</w:t>
            </w:r>
          </w:p>
          <w:p w14:paraId="5BC02D87" w14:textId="77777777" w:rsidR="00DD479B" w:rsidRDefault="00DD479B" w:rsidP="00DD479B">
            <w:pPr>
              <w:spacing w:after="0"/>
              <w:ind w:left="702"/>
            </w:pPr>
          </w:p>
        </w:tc>
      </w:tr>
      <w:tr w:rsidR="00DD479B" w14:paraId="62A38DBD" w14:textId="77777777" w:rsidTr="00DD479B">
        <w:trPr>
          <w:gridAfter w:val="1"/>
          <w:wAfter w:w="7" w:type="dxa"/>
        </w:trPr>
        <w:tc>
          <w:tcPr>
            <w:tcW w:w="8753" w:type="dxa"/>
            <w:tcMar>
              <w:top w:w="0" w:type="dxa"/>
              <w:left w:w="115" w:type="dxa"/>
              <w:bottom w:w="0" w:type="dxa"/>
              <w:right w:w="115" w:type="dxa"/>
            </w:tcMar>
            <w:hideMark/>
          </w:tcPr>
          <w:p w14:paraId="7AF575BD" w14:textId="77777777" w:rsidR="00DD479B" w:rsidRDefault="00DD479B">
            <w:pPr>
              <w:tabs>
                <w:tab w:val="left" w:pos="360"/>
              </w:tabs>
              <w:spacing w:after="0"/>
            </w:pPr>
            <w:r>
              <w:rPr>
                <w:b/>
                <w:bCs/>
                <w:u w:val="single"/>
              </w:rPr>
              <w:t>11.</w:t>
            </w:r>
            <w:r>
              <w:rPr>
                <w:b/>
                <w:bCs/>
                <w:strike/>
              </w:rPr>
              <w:t>9.</w:t>
            </w:r>
            <w:r>
              <w:t xml:space="preserve"> Clean and air-dry the tare materials (sticks, wrappers, cup, lid, etc.).  Weigh and record the weight of these materials for the package.</w:t>
            </w:r>
          </w:p>
          <w:p w14:paraId="0DAA8B02" w14:textId="5F0DBF52" w:rsidR="00DD479B" w:rsidRDefault="00DD479B">
            <w:pPr>
              <w:tabs>
                <w:tab w:val="left" w:pos="360"/>
              </w:tabs>
              <w:spacing w:after="0"/>
            </w:pPr>
          </w:p>
        </w:tc>
      </w:tr>
      <w:tr w:rsidR="00DD479B" w14:paraId="566049E3" w14:textId="77777777" w:rsidTr="00DD479B">
        <w:trPr>
          <w:gridAfter w:val="1"/>
          <w:wAfter w:w="7" w:type="dxa"/>
        </w:trPr>
        <w:tc>
          <w:tcPr>
            <w:tcW w:w="8753" w:type="dxa"/>
            <w:tcMar>
              <w:top w:w="0" w:type="dxa"/>
              <w:left w:w="115" w:type="dxa"/>
              <w:bottom w:w="0" w:type="dxa"/>
              <w:right w:w="115" w:type="dxa"/>
            </w:tcMar>
            <w:hideMark/>
          </w:tcPr>
          <w:p w14:paraId="47F97A8D" w14:textId="77777777" w:rsidR="00DD479B" w:rsidRDefault="00DD479B">
            <w:pPr>
              <w:tabs>
                <w:tab w:val="left" w:pos="360"/>
              </w:tabs>
              <w:spacing w:after="0"/>
            </w:pPr>
            <w:r>
              <w:rPr>
                <w:b/>
                <w:bCs/>
                <w:u w:val="single"/>
              </w:rPr>
              <w:t>12.</w:t>
            </w:r>
            <w:r>
              <w:rPr>
                <w:b/>
                <w:bCs/>
                <w:strike/>
              </w:rPr>
              <w:t>10.</w:t>
            </w:r>
            <w:r>
              <w:t xml:space="preserve">  Subtract the tare weight from the gross weight to obtain the net weight and record this value.</w:t>
            </w:r>
          </w:p>
          <w:p w14:paraId="46701EF4" w14:textId="77777777" w:rsidR="00DD479B" w:rsidRDefault="00DD479B">
            <w:pPr>
              <w:tabs>
                <w:tab w:val="left" w:pos="360"/>
              </w:tabs>
              <w:spacing w:after="0"/>
            </w:pPr>
          </w:p>
        </w:tc>
      </w:tr>
      <w:tr w:rsidR="00DD479B" w14:paraId="6163C6D0" w14:textId="77777777" w:rsidTr="00DD479B">
        <w:trPr>
          <w:gridAfter w:val="1"/>
          <w:wAfter w:w="7" w:type="dxa"/>
          <w:trHeight w:val="1270"/>
        </w:trPr>
        <w:tc>
          <w:tcPr>
            <w:tcW w:w="8753" w:type="dxa"/>
            <w:tcMar>
              <w:top w:w="0" w:type="dxa"/>
              <w:left w:w="115" w:type="dxa"/>
              <w:bottom w:w="0" w:type="dxa"/>
              <w:right w:w="115" w:type="dxa"/>
            </w:tcMar>
            <w:hideMark/>
          </w:tcPr>
          <w:p w14:paraId="3C145429" w14:textId="77777777" w:rsidR="00DD479B" w:rsidRDefault="00DD479B">
            <w:pPr>
              <w:tabs>
                <w:tab w:val="left" w:pos="360"/>
              </w:tabs>
            </w:pPr>
            <w:r>
              <w:rPr>
                <w:b/>
                <w:bCs/>
                <w:u w:val="single"/>
              </w:rPr>
              <w:t>13.</w:t>
            </w:r>
            <w:r>
              <w:rPr>
                <w:b/>
                <w:bCs/>
                <w:strike/>
              </w:rPr>
              <w:t>11.</w:t>
            </w:r>
            <w:r>
              <w:t xml:space="preserve"> Compute the weight of the labeled volume for the package using the following formula and then record the weight:</w:t>
            </w:r>
          </w:p>
          <w:p w14:paraId="72ED77A4" w14:textId="77777777" w:rsidR="00DD479B" w:rsidRDefault="00DD479B">
            <w:pPr>
              <w:keepNext/>
              <w:ind w:left="340"/>
              <w:jc w:val="center"/>
              <w:rPr>
                <w:i/>
              </w:rPr>
            </w:pPr>
            <w:bookmarkStart w:id="44" w:name="_Toc237429033"/>
            <w:bookmarkStart w:id="45" w:name="_Toc237416681"/>
            <w:bookmarkStart w:id="46" w:name="_Toc237415707"/>
            <w:bookmarkStart w:id="47" w:name="_Toc226190740"/>
            <w:r>
              <w:rPr>
                <w:i/>
              </w:rPr>
              <w:t xml:space="preserve">Product Density </w:t>
            </w:r>
            <w:r>
              <w:t>=</w:t>
            </w:r>
            <w:r>
              <w:rPr>
                <w:i/>
              </w:rPr>
              <w:t xml:space="preserve"> (product net weight in Step 10) </w:t>
            </w:r>
            <w:r>
              <w:t>÷</w:t>
            </w:r>
            <w:r>
              <w:rPr>
                <w:i/>
              </w:rPr>
              <w:t xml:space="preserve"> (the total water volume in Step 7 </w:t>
            </w:r>
            <w:r>
              <w:t>–</w:t>
            </w:r>
            <w:r>
              <w:rPr>
                <w:i/>
              </w:rPr>
              <w:t xml:space="preserve"> volume of tare material in Step 8)</w:t>
            </w:r>
            <w:bookmarkEnd w:id="44"/>
            <w:bookmarkEnd w:id="45"/>
            <w:bookmarkEnd w:id="46"/>
            <w:bookmarkEnd w:id="47"/>
          </w:p>
          <w:p w14:paraId="1B13CB1D" w14:textId="77777777" w:rsidR="00DD479B" w:rsidRDefault="00DD479B">
            <w:pPr>
              <w:ind w:left="340"/>
              <w:jc w:val="center"/>
            </w:pPr>
            <w:bookmarkStart w:id="48" w:name="_Toc237429034"/>
            <w:bookmarkStart w:id="49" w:name="_Toc237416682"/>
            <w:bookmarkStart w:id="50" w:name="_Toc237415708"/>
            <w:bookmarkStart w:id="51" w:name="_Toc226190741"/>
            <w:r>
              <w:rPr>
                <w:i/>
              </w:rPr>
              <w:t xml:space="preserve">Weight of labeled volume </w:t>
            </w:r>
            <w:r>
              <w:t>=</w:t>
            </w:r>
            <w:r>
              <w:rPr>
                <w:i/>
              </w:rPr>
              <w:t xml:space="preserve"> (labeled volume) </w:t>
            </w:r>
            <w:r>
              <w:t>×</w:t>
            </w:r>
            <w:r>
              <w:rPr>
                <w:i/>
              </w:rPr>
              <w:t xml:space="preserve"> (Product Density)</w:t>
            </w:r>
            <w:bookmarkEnd w:id="48"/>
            <w:bookmarkEnd w:id="49"/>
            <w:bookmarkEnd w:id="50"/>
            <w:bookmarkEnd w:id="51"/>
          </w:p>
        </w:tc>
      </w:tr>
      <w:tr w:rsidR="00DD479B" w14:paraId="002C247D" w14:textId="77777777" w:rsidTr="00DD479B">
        <w:trPr>
          <w:gridAfter w:val="1"/>
          <w:wAfter w:w="7" w:type="dxa"/>
        </w:trPr>
        <w:tc>
          <w:tcPr>
            <w:tcW w:w="8753" w:type="dxa"/>
            <w:tcMar>
              <w:top w:w="0" w:type="dxa"/>
              <w:left w:w="115" w:type="dxa"/>
              <w:bottom w:w="0" w:type="dxa"/>
              <w:right w:w="115" w:type="dxa"/>
            </w:tcMar>
            <w:hideMark/>
          </w:tcPr>
          <w:p w14:paraId="381DE1AF" w14:textId="77777777" w:rsidR="00DD479B" w:rsidRDefault="00DD479B">
            <w:pPr>
              <w:tabs>
                <w:tab w:val="left" w:pos="360"/>
              </w:tabs>
              <w:spacing w:after="0"/>
            </w:pPr>
            <w:r>
              <w:rPr>
                <w:b/>
                <w:bCs/>
                <w:u w:val="single"/>
              </w:rPr>
              <w:t>14.</w:t>
            </w:r>
            <w:r>
              <w:rPr>
                <w:b/>
                <w:bCs/>
                <w:strike/>
              </w:rPr>
              <w:t>12.</w:t>
            </w:r>
            <w:r>
              <w:t xml:space="preserve"> Repeat Steps 3 through 11 for a second package.</w:t>
            </w:r>
          </w:p>
          <w:p w14:paraId="7281FF4D" w14:textId="77777777" w:rsidR="00DD479B" w:rsidRDefault="00DD479B">
            <w:pPr>
              <w:tabs>
                <w:tab w:val="left" w:pos="360"/>
              </w:tabs>
              <w:spacing w:after="0"/>
            </w:pPr>
          </w:p>
        </w:tc>
      </w:tr>
      <w:tr w:rsidR="00DD479B" w14:paraId="0344EC02" w14:textId="77777777" w:rsidTr="00DD479B">
        <w:trPr>
          <w:gridAfter w:val="1"/>
          <w:wAfter w:w="7" w:type="dxa"/>
          <w:trHeight w:val="1566"/>
        </w:trPr>
        <w:tc>
          <w:tcPr>
            <w:tcW w:w="8753" w:type="dxa"/>
            <w:tcMar>
              <w:top w:w="0" w:type="dxa"/>
              <w:left w:w="115" w:type="dxa"/>
              <w:bottom w:w="0" w:type="dxa"/>
              <w:right w:w="115" w:type="dxa"/>
            </w:tcMar>
            <w:hideMark/>
          </w:tcPr>
          <w:p w14:paraId="221E663D" w14:textId="77777777" w:rsidR="00DD479B" w:rsidRDefault="00DD479B">
            <w:pPr>
              <w:tabs>
                <w:tab w:val="left" w:pos="360"/>
              </w:tabs>
              <w:spacing w:after="0"/>
            </w:pPr>
            <w:r>
              <w:rPr>
                <w:b/>
                <w:bCs/>
                <w:u w:val="single"/>
              </w:rPr>
              <w:t>15.</w:t>
            </w:r>
            <w:r>
              <w:rPr>
                <w:b/>
                <w:bCs/>
                <w:strike/>
              </w:rPr>
              <w:t>13.</w:t>
            </w:r>
            <w:r>
              <w:t xml:space="preserve"> If the weight of the labeled volumes in Step 11 for the two packages differs from each other by more than one division on the scale, the gravimetric test procedure cannot be used to test the sample for compliance.  If this is the case, use Steps 3 through 8 for each of the remaining packages in the sample to determine their net volumes and package errors.  Then go to evaluation of results.  If the weights of the labeled volumes agree within one division, continue to Step 14 to test the rest of the sample using the gravimetric test procedure.*</w:t>
            </w:r>
          </w:p>
        </w:tc>
      </w:tr>
      <w:tr w:rsidR="00DD479B" w14:paraId="08B1FC6D" w14:textId="77777777" w:rsidTr="00DD479B">
        <w:trPr>
          <w:gridAfter w:val="1"/>
          <w:wAfter w:w="7" w:type="dxa"/>
          <w:cantSplit/>
        </w:trPr>
        <w:tc>
          <w:tcPr>
            <w:tcW w:w="8753" w:type="dxa"/>
            <w:tcMar>
              <w:top w:w="0" w:type="dxa"/>
              <w:left w:w="115" w:type="dxa"/>
              <w:bottom w:w="0" w:type="dxa"/>
              <w:right w:w="115" w:type="dxa"/>
            </w:tcMar>
            <w:hideMark/>
          </w:tcPr>
          <w:p w14:paraId="56C703DE" w14:textId="77777777" w:rsidR="00DD479B" w:rsidRDefault="00DD479B">
            <w:pPr>
              <w:tabs>
                <w:tab w:val="left" w:pos="360"/>
              </w:tabs>
              <w:spacing w:after="0"/>
            </w:pPr>
            <w:r>
              <w:rPr>
                <w:b/>
                <w:bCs/>
                <w:u w:val="single"/>
              </w:rPr>
              <w:t>16.</w:t>
            </w:r>
            <w:r>
              <w:rPr>
                <w:b/>
                <w:bCs/>
                <w:strike/>
              </w:rPr>
              <w:t>14.</w:t>
            </w:r>
            <w:r>
              <w:t xml:space="preserve"> Use Section 2.3.5.1. “Determination of Tare Sample and Average Tare Weight” to determine the Average Used Dry tare Weight of the sample.</w:t>
            </w:r>
          </w:p>
          <w:p w14:paraId="3B9CC803" w14:textId="77777777" w:rsidR="00DD479B" w:rsidRDefault="00DD479B">
            <w:pPr>
              <w:tabs>
                <w:tab w:val="left" w:pos="360"/>
              </w:tabs>
              <w:spacing w:after="0"/>
            </w:pPr>
          </w:p>
        </w:tc>
      </w:tr>
      <w:tr w:rsidR="00DD479B" w14:paraId="4EBD27E7" w14:textId="77777777" w:rsidTr="00DD479B">
        <w:trPr>
          <w:gridAfter w:val="1"/>
          <w:wAfter w:w="7" w:type="dxa"/>
          <w:cantSplit/>
        </w:trPr>
        <w:tc>
          <w:tcPr>
            <w:tcW w:w="8753" w:type="dxa"/>
            <w:tcMar>
              <w:top w:w="0" w:type="dxa"/>
              <w:left w:w="115" w:type="dxa"/>
              <w:bottom w:w="0" w:type="dxa"/>
              <w:right w:w="115" w:type="dxa"/>
            </w:tcMar>
            <w:hideMark/>
          </w:tcPr>
          <w:p w14:paraId="0938F6D8" w14:textId="77777777" w:rsidR="00DD479B" w:rsidRDefault="00DD479B">
            <w:pPr>
              <w:tabs>
                <w:tab w:val="left" w:pos="360"/>
              </w:tabs>
              <w:spacing w:after="0"/>
            </w:pPr>
            <w:r>
              <w:rPr>
                <w:b/>
                <w:bCs/>
                <w:u w:val="single"/>
              </w:rPr>
              <w:t>17.</w:t>
            </w:r>
            <w:r>
              <w:rPr>
                <w:b/>
                <w:bCs/>
                <w:strike/>
              </w:rPr>
              <w:t>15.</w:t>
            </w:r>
            <w:r>
              <w:t xml:space="preserve"> Find the Average Product Density by adding the densities of the product from the two packages and dividing the sum by two.</w:t>
            </w:r>
          </w:p>
          <w:p w14:paraId="5AFA4886" w14:textId="77777777" w:rsidR="00DD479B" w:rsidRDefault="00DD479B">
            <w:pPr>
              <w:tabs>
                <w:tab w:val="left" w:pos="360"/>
              </w:tabs>
              <w:spacing w:after="0"/>
            </w:pPr>
          </w:p>
        </w:tc>
      </w:tr>
      <w:tr w:rsidR="00DD479B" w14:paraId="41E862B6" w14:textId="77777777" w:rsidTr="00DD479B">
        <w:trPr>
          <w:gridAfter w:val="1"/>
          <w:wAfter w:w="7" w:type="dxa"/>
          <w:cantSplit/>
        </w:trPr>
        <w:tc>
          <w:tcPr>
            <w:tcW w:w="8753" w:type="dxa"/>
            <w:tcMar>
              <w:top w:w="0" w:type="dxa"/>
              <w:left w:w="115" w:type="dxa"/>
              <w:bottom w:w="0" w:type="dxa"/>
              <w:right w:w="115" w:type="dxa"/>
            </w:tcMar>
            <w:hideMark/>
          </w:tcPr>
          <w:p w14:paraId="20AF3FAD" w14:textId="77777777" w:rsidR="00DD479B" w:rsidRDefault="00DD479B">
            <w:pPr>
              <w:tabs>
                <w:tab w:val="left" w:pos="360"/>
              </w:tabs>
            </w:pPr>
            <w:r>
              <w:rPr>
                <w:b/>
                <w:bCs/>
                <w:u w:val="single"/>
              </w:rPr>
              <w:t>18.</w:t>
            </w:r>
            <w:r>
              <w:rPr>
                <w:b/>
                <w:bCs/>
                <w:strike/>
              </w:rPr>
              <w:t>16.</w:t>
            </w:r>
            <w:r>
              <w:t xml:space="preserve"> Using the weight of labeled volume determined in Step 11, calculate the Average Product Weight by multiplying the weight of the labeled volume by the average product density. </w:t>
            </w:r>
          </w:p>
          <w:p w14:paraId="7E2A9022" w14:textId="77777777" w:rsidR="00DD479B" w:rsidRDefault="00DD479B">
            <w:pPr>
              <w:tabs>
                <w:tab w:val="left" w:pos="360"/>
              </w:tabs>
              <w:ind w:left="340"/>
              <w:jc w:val="center"/>
              <w:rPr>
                <w:i/>
              </w:rPr>
            </w:pPr>
            <w:r>
              <w:rPr>
                <w:i/>
              </w:rPr>
              <w:t xml:space="preserve">*Average Product Weight </w:t>
            </w:r>
            <w:r>
              <w:t>=</w:t>
            </w:r>
            <w:r>
              <w:rPr>
                <w:i/>
              </w:rPr>
              <w:t xml:space="preserve"> Labeled Volume </w:t>
            </w:r>
            <w:r>
              <w:t>×</w:t>
            </w:r>
            <w:r>
              <w:rPr>
                <w:i/>
              </w:rPr>
              <w:t xml:space="preserve"> Average Product Density</w:t>
            </w:r>
          </w:p>
        </w:tc>
      </w:tr>
      <w:tr w:rsidR="00DD479B" w14:paraId="24497D49" w14:textId="77777777" w:rsidTr="00DD479B">
        <w:trPr>
          <w:gridAfter w:val="1"/>
          <w:wAfter w:w="7" w:type="dxa"/>
        </w:trPr>
        <w:tc>
          <w:tcPr>
            <w:tcW w:w="8753" w:type="dxa"/>
            <w:tcMar>
              <w:top w:w="0" w:type="dxa"/>
              <w:left w:w="115" w:type="dxa"/>
              <w:bottom w:w="0" w:type="dxa"/>
              <w:right w:w="115" w:type="dxa"/>
            </w:tcMar>
            <w:hideMark/>
          </w:tcPr>
          <w:p w14:paraId="73763072" w14:textId="77777777" w:rsidR="00DD479B" w:rsidRDefault="00DD479B">
            <w:pPr>
              <w:tabs>
                <w:tab w:val="left" w:pos="360"/>
              </w:tabs>
            </w:pPr>
            <w:r>
              <w:rPr>
                <w:b/>
                <w:bCs/>
                <w:u w:val="single"/>
              </w:rPr>
              <w:t>19.</w:t>
            </w:r>
            <w:r>
              <w:rPr>
                <w:b/>
                <w:bCs/>
                <w:strike/>
              </w:rPr>
              <w:t>17.</w:t>
            </w:r>
            <w:r>
              <w:t xml:space="preserve"> Calculate the “nominal gross weight”</w:t>
            </w:r>
            <w:r>
              <w:fldChar w:fldCharType="begin"/>
            </w:r>
            <w:r>
              <w:instrText xml:space="preserve"> XE "Nominal Gross Weight" </w:instrText>
            </w:r>
            <w:r>
              <w:fldChar w:fldCharType="end"/>
            </w:r>
            <w:r>
              <w:t xml:space="preserve"> using the formula:</w:t>
            </w:r>
          </w:p>
          <w:p w14:paraId="182D7E0D" w14:textId="77777777" w:rsidR="00DD479B" w:rsidRDefault="00DD479B">
            <w:pPr>
              <w:tabs>
                <w:tab w:val="left" w:pos="360"/>
              </w:tabs>
              <w:ind w:left="340"/>
              <w:jc w:val="center"/>
              <w:rPr>
                <w:i/>
              </w:rPr>
            </w:pPr>
            <w:bookmarkStart w:id="52" w:name="_Toc237429036"/>
            <w:bookmarkStart w:id="53" w:name="_Toc237416683"/>
            <w:bookmarkStart w:id="54" w:name="_Toc237415709"/>
            <w:bookmarkStart w:id="55" w:name="_Toc226190742"/>
            <w:r>
              <w:rPr>
                <w:i/>
              </w:rPr>
              <w:t xml:space="preserve">Nominal Gross Weight </w:t>
            </w:r>
            <w:r>
              <w:t>=</w:t>
            </w:r>
            <w:r>
              <w:rPr>
                <w:i/>
              </w:rPr>
              <w:t xml:space="preserve"> Average Product Weight </w:t>
            </w:r>
            <w:r>
              <w:t>+</w:t>
            </w:r>
            <w:r>
              <w:rPr>
                <w:i/>
              </w:rPr>
              <w:t xml:space="preserve"> Average Used Dry Tare Weight</w:t>
            </w:r>
            <w:bookmarkEnd w:id="52"/>
            <w:bookmarkEnd w:id="53"/>
            <w:bookmarkEnd w:id="54"/>
            <w:bookmarkEnd w:id="55"/>
          </w:p>
        </w:tc>
      </w:tr>
      <w:tr w:rsidR="00DD479B" w14:paraId="19EDF978" w14:textId="77777777" w:rsidTr="00DD479B">
        <w:tc>
          <w:tcPr>
            <w:tcW w:w="8760" w:type="dxa"/>
            <w:gridSpan w:val="2"/>
            <w:hideMark/>
          </w:tcPr>
          <w:p w14:paraId="06549211" w14:textId="77777777" w:rsidR="00DD479B" w:rsidRDefault="00DD479B">
            <w:pPr>
              <w:keepNext/>
              <w:tabs>
                <w:tab w:val="left" w:pos="360"/>
                <w:tab w:val="left" w:pos="582"/>
              </w:tabs>
              <w:spacing w:after="0"/>
            </w:pPr>
            <w:r>
              <w:rPr>
                <w:b/>
                <w:bCs/>
                <w:u w:val="single"/>
              </w:rPr>
              <w:t>20.</w:t>
            </w:r>
            <w:r>
              <w:rPr>
                <w:b/>
                <w:bCs/>
                <w:strike/>
              </w:rPr>
              <w:t>18.</w:t>
            </w:r>
            <w:r>
              <w:t xml:space="preserve"> Weigh the remaining packages in the sample.</w:t>
            </w:r>
          </w:p>
          <w:p w14:paraId="6A249ED3" w14:textId="77777777" w:rsidR="00DD479B" w:rsidRDefault="00DD479B">
            <w:pPr>
              <w:keepNext/>
              <w:tabs>
                <w:tab w:val="left" w:pos="360"/>
                <w:tab w:val="left" w:pos="582"/>
              </w:tabs>
              <w:spacing w:after="0"/>
            </w:pPr>
          </w:p>
        </w:tc>
      </w:tr>
      <w:tr w:rsidR="00DD479B" w14:paraId="30FA8268" w14:textId="77777777" w:rsidTr="00DD479B">
        <w:tc>
          <w:tcPr>
            <w:tcW w:w="8760" w:type="dxa"/>
            <w:gridSpan w:val="2"/>
            <w:hideMark/>
          </w:tcPr>
          <w:p w14:paraId="5CD88348" w14:textId="77777777" w:rsidR="00DD479B" w:rsidRDefault="00DD479B">
            <w:pPr>
              <w:tabs>
                <w:tab w:val="left" w:pos="360"/>
                <w:tab w:val="left" w:pos="582"/>
              </w:tabs>
              <w:spacing w:after="0"/>
            </w:pPr>
            <w:bookmarkStart w:id="56" w:name="_Toc237429038"/>
            <w:bookmarkStart w:id="57" w:name="_Toc237416684"/>
            <w:bookmarkStart w:id="58" w:name="_Toc237415710"/>
            <w:bookmarkStart w:id="59" w:name="_Toc226190743"/>
            <w:r>
              <w:rPr>
                <w:b/>
                <w:bCs/>
                <w:u w:val="single"/>
              </w:rPr>
              <w:t>21.</w:t>
            </w:r>
            <w:r>
              <w:rPr>
                <w:b/>
                <w:bCs/>
                <w:strike/>
              </w:rPr>
              <w:t>19.</w:t>
            </w:r>
            <w:r>
              <w:t xml:space="preserve"> Subtract the nominal gross weight</w:t>
            </w:r>
            <w:r>
              <w:fldChar w:fldCharType="begin"/>
            </w:r>
            <w:r>
              <w:instrText xml:space="preserve"> XE "Nominal Gross Weight" </w:instrText>
            </w:r>
            <w:r>
              <w:fldChar w:fldCharType="end"/>
            </w:r>
            <w:r>
              <w:t xml:space="preserve"> from the gross weight of each package to obtain package errors in terms of weight.</w:t>
            </w:r>
            <w:bookmarkEnd w:id="56"/>
            <w:bookmarkEnd w:id="57"/>
            <w:bookmarkEnd w:id="58"/>
            <w:bookmarkEnd w:id="59"/>
          </w:p>
          <w:p w14:paraId="1ACFCD0F" w14:textId="77777777" w:rsidR="00DD479B" w:rsidRDefault="00DD479B">
            <w:pPr>
              <w:tabs>
                <w:tab w:val="left" w:pos="360"/>
                <w:tab w:val="left" w:pos="582"/>
              </w:tabs>
              <w:spacing w:after="0"/>
            </w:pPr>
          </w:p>
        </w:tc>
      </w:tr>
      <w:tr w:rsidR="00DD479B" w14:paraId="4ECF28E2" w14:textId="77777777" w:rsidTr="00DD479B">
        <w:tc>
          <w:tcPr>
            <w:tcW w:w="8760" w:type="dxa"/>
            <w:gridSpan w:val="2"/>
            <w:hideMark/>
          </w:tcPr>
          <w:p w14:paraId="5D277C0F" w14:textId="77777777" w:rsidR="00DD479B" w:rsidRDefault="00DD479B">
            <w:bookmarkStart w:id="60" w:name="_Toc237429039"/>
            <w:bookmarkStart w:id="61" w:name="_Toc237416685"/>
            <w:bookmarkStart w:id="62" w:name="_Toc237415711"/>
            <w:bookmarkStart w:id="63" w:name="_Toc226190744"/>
            <w:r>
              <w:rPr>
                <w:b/>
              </w:rPr>
              <w:t xml:space="preserve">Note:  </w:t>
            </w:r>
            <w:r>
              <w:t>Compare the sample packages to the nominal gross weight</w:t>
            </w:r>
            <w:r>
              <w:fldChar w:fldCharType="begin"/>
            </w:r>
            <w:r>
              <w:instrText xml:space="preserve"> XE "Nominal Gross Weight" </w:instrText>
            </w:r>
            <w:r>
              <w:fldChar w:fldCharType="end"/>
            </w:r>
            <w:r>
              <w:t>.</w:t>
            </w:r>
            <w:bookmarkEnd w:id="60"/>
            <w:bookmarkEnd w:id="61"/>
            <w:bookmarkEnd w:id="62"/>
            <w:bookmarkEnd w:id="63"/>
          </w:p>
        </w:tc>
      </w:tr>
      <w:tr w:rsidR="00DD479B" w14:paraId="4BDDC7B2" w14:textId="77777777" w:rsidTr="00DD479B">
        <w:tc>
          <w:tcPr>
            <w:tcW w:w="8760" w:type="dxa"/>
            <w:gridSpan w:val="2"/>
            <w:hideMark/>
          </w:tcPr>
          <w:p w14:paraId="2A7E8F26" w14:textId="77777777" w:rsidR="00DD479B" w:rsidRDefault="00DD479B">
            <w:pPr>
              <w:tabs>
                <w:tab w:val="left" w:pos="360"/>
                <w:tab w:val="left" w:pos="582"/>
              </w:tabs>
              <w:spacing w:after="0"/>
            </w:pPr>
            <w:bookmarkStart w:id="64" w:name="_Toc237429040"/>
            <w:bookmarkStart w:id="65" w:name="_Toc237416686"/>
            <w:bookmarkStart w:id="66" w:name="_Toc237415712"/>
            <w:bookmarkStart w:id="67" w:name="_Toc226190745"/>
            <w:r>
              <w:rPr>
                <w:b/>
                <w:bCs/>
                <w:u w:val="single"/>
              </w:rPr>
              <w:t>22.</w:t>
            </w:r>
            <w:r>
              <w:rPr>
                <w:b/>
                <w:bCs/>
                <w:strike/>
              </w:rPr>
              <w:t>20.</w:t>
            </w:r>
            <w:r>
              <w:t xml:space="preserve"> Determine the average package error by totaling all package errors and dividing by the number of packages in the sample.</w:t>
            </w:r>
            <w:bookmarkEnd w:id="64"/>
            <w:bookmarkEnd w:id="65"/>
            <w:bookmarkEnd w:id="66"/>
            <w:bookmarkEnd w:id="67"/>
          </w:p>
          <w:p w14:paraId="07A7CFDB" w14:textId="77777777" w:rsidR="00DD479B" w:rsidRDefault="00DD479B">
            <w:pPr>
              <w:tabs>
                <w:tab w:val="left" w:pos="360"/>
                <w:tab w:val="left" w:pos="582"/>
              </w:tabs>
              <w:spacing w:after="0"/>
            </w:pPr>
          </w:p>
        </w:tc>
      </w:tr>
      <w:tr w:rsidR="00DD479B" w14:paraId="0C53012B" w14:textId="77777777" w:rsidTr="00DD479B">
        <w:tc>
          <w:tcPr>
            <w:tcW w:w="8760" w:type="dxa"/>
            <w:gridSpan w:val="2"/>
            <w:hideMark/>
          </w:tcPr>
          <w:p w14:paraId="56015627" w14:textId="77777777" w:rsidR="00DD479B" w:rsidRDefault="00DD479B">
            <w:pPr>
              <w:ind w:left="360"/>
            </w:pPr>
            <w:r>
              <w:t>To convert the average error or package error from weight to volume, use the following formula:</w:t>
            </w:r>
          </w:p>
        </w:tc>
      </w:tr>
      <w:tr w:rsidR="00DD479B" w14:paraId="2DBBB5E8" w14:textId="77777777" w:rsidTr="00DD479B">
        <w:tc>
          <w:tcPr>
            <w:tcW w:w="8760" w:type="dxa"/>
            <w:gridSpan w:val="2"/>
            <w:hideMark/>
          </w:tcPr>
          <w:p w14:paraId="3C373A13" w14:textId="77777777" w:rsidR="00DD479B" w:rsidRDefault="00DD479B">
            <w:pPr>
              <w:keepNext/>
              <w:tabs>
                <w:tab w:val="left" w:pos="360"/>
                <w:tab w:val="left" w:pos="582"/>
              </w:tabs>
              <w:jc w:val="center"/>
              <w:rPr>
                <w:i/>
              </w:rPr>
            </w:pPr>
            <w:bookmarkStart w:id="68" w:name="_Toc237429041"/>
            <w:bookmarkStart w:id="69" w:name="_Toc237416687"/>
            <w:bookmarkStart w:id="70" w:name="_Toc237415713"/>
            <w:bookmarkStart w:id="71" w:name="_Toc226190746"/>
            <w:r>
              <w:rPr>
                <w:i/>
              </w:rPr>
              <w:lastRenderedPageBreak/>
              <w:t xml:space="preserve">Package Error in Volume </w:t>
            </w:r>
            <w:r>
              <w:t>=</w:t>
            </w:r>
            <w:r>
              <w:rPr>
                <w:i/>
              </w:rPr>
              <w:t xml:space="preserve"> (Package Error in Weight) </w:t>
            </w:r>
            <w:r>
              <w:t>÷</w:t>
            </w:r>
            <w:r>
              <w:rPr>
                <w:i/>
              </w:rPr>
              <w:t xml:space="preserve"> (Average Product Density)</w:t>
            </w:r>
            <w:bookmarkEnd w:id="68"/>
            <w:bookmarkEnd w:id="69"/>
            <w:bookmarkEnd w:id="70"/>
            <w:bookmarkEnd w:id="71"/>
          </w:p>
        </w:tc>
      </w:tr>
    </w:tbl>
    <w:p w14:paraId="70207B29" w14:textId="77777777" w:rsidR="00DD479B" w:rsidRDefault="00DD479B" w:rsidP="00216722">
      <w:pPr>
        <w:pStyle w:val="Heading3"/>
        <w:numPr>
          <w:ilvl w:val="2"/>
          <w:numId w:val="49"/>
        </w:numPr>
        <w:spacing w:before="240"/>
        <w:ind w:left="360" w:hanging="360"/>
      </w:pPr>
      <w:bookmarkStart w:id="72" w:name="_Toc486756435"/>
      <w:bookmarkStart w:id="73" w:name="_Toc487504945"/>
      <w:bookmarkStart w:id="74" w:name="_Toc226190747"/>
      <w:bookmarkStart w:id="75" w:name="_Toc226191879"/>
      <w:bookmarkStart w:id="76" w:name="_Toc111622815"/>
      <w:r>
        <w:t>Evaluation of Results</w:t>
      </w:r>
      <w:bookmarkEnd w:id="72"/>
      <w:bookmarkEnd w:id="73"/>
      <w:bookmarkEnd w:id="74"/>
      <w:bookmarkEnd w:id="75"/>
      <w:bookmarkEnd w:id="76"/>
      <w:r>
        <w:t xml:space="preserve"> </w:t>
      </w:r>
      <w:r>
        <w:fldChar w:fldCharType="begin"/>
      </w:r>
      <w:r>
        <w:instrText xml:space="preserve"> XE "Ice Cream:Evaluating Results" </w:instrText>
      </w:r>
      <w:r>
        <w:fldChar w:fldCharType="end"/>
      </w:r>
      <w:r>
        <w:fldChar w:fldCharType="begin"/>
      </w:r>
      <w:r>
        <w:instrText xml:space="preserve"> XE "Evaluating Results" </w:instrText>
      </w:r>
      <w:r>
        <w:fldChar w:fldCharType="end"/>
      </w:r>
    </w:p>
    <w:p w14:paraId="2921CCC1" w14:textId="77777777" w:rsidR="00DD479B" w:rsidRDefault="00DD479B" w:rsidP="00DD479B">
      <w:pPr>
        <w:ind w:left="360"/>
      </w:pPr>
      <w:bookmarkStart w:id="77" w:name="_Toc226190748"/>
      <w:bookmarkStart w:id="78" w:name="_Toc237415714"/>
      <w:bookmarkStart w:id="79" w:name="_Toc237416688"/>
      <w:bookmarkStart w:id="80" w:name="_Toc237429042"/>
      <w:r>
        <w:t>Follow the procedures in Section 2.3.7. “Evaluate for Compliance”</w:t>
      </w:r>
      <w:r>
        <w:fldChar w:fldCharType="begin"/>
      </w:r>
      <w:r>
        <w:instrText xml:space="preserve"> XE "Evaluating Results" \b </w:instrText>
      </w:r>
      <w:r>
        <w:fldChar w:fldCharType="end"/>
      </w:r>
      <w:r>
        <w:t xml:space="preserve"> to determine lot conformance.</w:t>
      </w:r>
      <w:bookmarkEnd w:id="77"/>
      <w:bookmarkEnd w:id="78"/>
      <w:bookmarkEnd w:id="79"/>
      <w:bookmarkEnd w:id="80"/>
    </w:p>
    <w:p w14:paraId="54D00872" w14:textId="77777777" w:rsidR="00DD479B" w:rsidRDefault="00DD479B" w:rsidP="00DD479B">
      <w:pPr>
        <w:spacing w:before="240" w:after="0"/>
        <w:rPr>
          <w:b/>
          <w:szCs w:val="20"/>
        </w:rPr>
      </w:pPr>
      <w:r w:rsidRPr="00F759CF">
        <w:rPr>
          <w:b/>
          <w:szCs w:val="20"/>
        </w:rPr>
        <w:t>Previous Action:</w:t>
      </w:r>
    </w:p>
    <w:p w14:paraId="4BE0F1ED" w14:textId="3A32CAB5" w:rsidR="00DD479B" w:rsidRPr="00307D56" w:rsidRDefault="00B50CBD" w:rsidP="00DD479B">
      <w:pPr>
        <w:ind w:left="360"/>
        <w:rPr>
          <w:bCs/>
          <w:szCs w:val="20"/>
        </w:rPr>
      </w:pPr>
      <w:r>
        <w:t>2024: New Proposal</w:t>
      </w:r>
    </w:p>
    <w:p w14:paraId="0FADFC40" w14:textId="77777777" w:rsidR="00DD479B" w:rsidRPr="00F759CF" w:rsidRDefault="00DD479B" w:rsidP="00DD479B">
      <w:pPr>
        <w:spacing w:before="240" w:after="0"/>
        <w:rPr>
          <w:b/>
          <w:szCs w:val="20"/>
        </w:rPr>
      </w:pPr>
      <w:r w:rsidRPr="00F759CF">
        <w:rPr>
          <w:b/>
          <w:szCs w:val="20"/>
        </w:rPr>
        <w:t>Original Justification:</w:t>
      </w:r>
    </w:p>
    <w:p w14:paraId="2EF75BB7" w14:textId="20B2CCFD" w:rsidR="00DD479B" w:rsidRDefault="00DD479B" w:rsidP="00DD479B">
      <w:pPr>
        <w:rPr>
          <w:b/>
          <w:bCs/>
        </w:rPr>
      </w:pPr>
      <w:r w:rsidRPr="00381B4D">
        <w:rPr>
          <w:szCs w:val="20"/>
        </w:rPr>
        <w:t>The existing Handbook 133 procedure does not include guidance on the preparation of chilled water as an immersion fluid at the required temperature [1 °C (33 °F) or below].  As such, it can be difficult to maintain the immersion fluid for a reliable duration at the required temperature [1 °C (33 °F) or below] after the chilled water is poured into the displacement vessel.  Water temperature exceeding 1 °C (33 °F) will result in the potential melting or softening of the ice cream or frozen novelty, thus resulting in inaccurate testing data and consequently invalidate or invite challenges to the inspection findings.</w:t>
      </w:r>
    </w:p>
    <w:p w14:paraId="5CE6C1F3" w14:textId="4DE395D1" w:rsidR="00DD479B" w:rsidRDefault="00DD479B" w:rsidP="00DD479B">
      <w:pPr>
        <w:jc w:val="center"/>
        <w:rPr>
          <w:b/>
          <w:bCs/>
        </w:rPr>
      </w:pPr>
      <w:r>
        <w:rPr>
          <w:b/>
          <w:bCs/>
        </w:rPr>
        <w:t>Testing Data</w:t>
      </w:r>
    </w:p>
    <w:p w14:paraId="1BF84833" w14:textId="77777777" w:rsidR="00DD479B" w:rsidRDefault="00DD479B" w:rsidP="00DD479B">
      <w:pPr>
        <w:ind w:hanging="90"/>
        <w:rPr>
          <w:b/>
          <w:bCs/>
        </w:rPr>
      </w:pPr>
      <w:r>
        <w:rPr>
          <w:b/>
          <w:bCs/>
        </w:rPr>
        <w:t>Data Analysis and Summary Justification</w:t>
      </w:r>
    </w:p>
    <w:p w14:paraId="71461BC8" w14:textId="13896867" w:rsidR="00DD479B" w:rsidRDefault="00DD479B" w:rsidP="00DD479B">
      <w:pPr>
        <w:spacing w:after="0"/>
      </w:pPr>
      <w:r>
        <w:t xml:space="preserve">The following data summarizes the test of various materials for displacement vessels for this procedure.  Materials considered were acrylic and metal in a variety of settings (ambient, with insulation, with insulation and prior chilling in freezer).  These materials were chosen to reflect the variety used in typical, current displacement vessel fabrication.  </w:t>
      </w:r>
    </w:p>
    <w:p w14:paraId="33F10268" w14:textId="29A4CBD5" w:rsidR="00DD479B" w:rsidRDefault="00DD479B" w:rsidP="00DD479B">
      <w:pPr>
        <w:keepNext/>
        <w:spacing w:before="240"/>
      </w:pPr>
      <w:r>
        <w:t>The acrylic displacement vessel, combined with the insulation shield (with prior chilling), had the most favorable and reliable results for temperature stability.  With the insulation and prior chilling, temperature stability in the acrylic displacement vessel significantly increased from 53 seconds of maintaining the temperature below 33.1 ˚F to 93 minutes and 53 seconds.</w:t>
      </w:r>
    </w:p>
    <w:p w14:paraId="51A2D38A" w14:textId="77777777" w:rsidR="00DD479B" w:rsidRDefault="00DD479B" w:rsidP="00216722">
      <w:pPr>
        <w:pStyle w:val="ListParagraph"/>
        <w:numPr>
          <w:ilvl w:val="0"/>
          <w:numId w:val="50"/>
        </w:numPr>
        <w:spacing w:after="160" w:line="256" w:lineRule="auto"/>
        <w:contextualSpacing/>
        <w:jc w:val="left"/>
        <w:rPr>
          <w:b/>
          <w:bCs/>
        </w:rPr>
      </w:pPr>
      <w:r>
        <w:rPr>
          <w:b/>
          <w:bCs/>
        </w:rPr>
        <w:t>Displacement Vessel at Room Temperature (Without Insulation Shield)</w:t>
      </w:r>
    </w:p>
    <w:p w14:paraId="6E9A37BC" w14:textId="77777777" w:rsidR="00DD479B" w:rsidRDefault="00DD479B" w:rsidP="00DD479B">
      <w:pPr>
        <w:pStyle w:val="ListParagraph"/>
        <w:ind w:left="1080"/>
        <w:rPr>
          <w:b/>
          <w:bCs/>
        </w:rPr>
      </w:pPr>
    </w:p>
    <w:p w14:paraId="2D592900" w14:textId="77777777" w:rsidR="00DD479B" w:rsidRDefault="00DD479B" w:rsidP="00DD479B">
      <w:pPr>
        <w:pStyle w:val="ListParagraph"/>
        <w:ind w:left="1080"/>
      </w:pPr>
      <w:r>
        <w:t>Data below recorded length of time that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DD479B" w14:paraId="3CDF31C8"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5901360E" w14:textId="77777777" w:rsidR="00DD479B" w:rsidRDefault="00DD479B" w:rsidP="002B7CB1">
            <w:pPr>
              <w:pStyle w:val="ListParagraph"/>
              <w:spacing w:after="0"/>
              <w:ind w:left="0"/>
              <w:jc w:val="center"/>
            </w:pPr>
            <w:r>
              <w:t>Tester Material</w:t>
            </w:r>
          </w:p>
        </w:tc>
        <w:tc>
          <w:tcPr>
            <w:tcW w:w="2160" w:type="dxa"/>
            <w:tcBorders>
              <w:top w:val="single" w:sz="4" w:space="0" w:color="auto"/>
              <w:left w:val="single" w:sz="4" w:space="0" w:color="auto"/>
              <w:bottom w:val="single" w:sz="4" w:space="0" w:color="auto"/>
              <w:right w:val="single" w:sz="4" w:space="0" w:color="auto"/>
            </w:tcBorders>
            <w:hideMark/>
          </w:tcPr>
          <w:p w14:paraId="1E83AF0C" w14:textId="77777777" w:rsidR="00DD479B" w:rsidRDefault="00DD479B" w:rsidP="002B7CB1">
            <w:pPr>
              <w:pStyle w:val="ListParagraph"/>
              <w:spacing w:after="0"/>
              <w:ind w:left="0"/>
              <w:jc w:val="center"/>
            </w:pPr>
            <w:r>
              <w:t>Time (min: sec)</w:t>
            </w:r>
          </w:p>
        </w:tc>
      </w:tr>
      <w:tr w:rsidR="00DD479B" w14:paraId="2DBF2D86"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59859800" w14:textId="77777777" w:rsidR="00DD479B" w:rsidRDefault="00DD479B" w:rsidP="002B7CB1">
            <w:pPr>
              <w:pStyle w:val="ListParagraph"/>
              <w:spacing w:after="0"/>
              <w:ind w:left="0"/>
              <w:jc w:val="center"/>
            </w:pPr>
            <w:r>
              <w:t>Metal</w:t>
            </w:r>
          </w:p>
        </w:tc>
        <w:tc>
          <w:tcPr>
            <w:tcW w:w="2160" w:type="dxa"/>
            <w:tcBorders>
              <w:top w:val="single" w:sz="4" w:space="0" w:color="auto"/>
              <w:left w:val="single" w:sz="4" w:space="0" w:color="auto"/>
              <w:bottom w:val="single" w:sz="4" w:space="0" w:color="auto"/>
              <w:right w:val="single" w:sz="4" w:space="0" w:color="auto"/>
            </w:tcBorders>
            <w:hideMark/>
          </w:tcPr>
          <w:p w14:paraId="752529BD" w14:textId="77777777" w:rsidR="00DD479B" w:rsidRDefault="00DD479B" w:rsidP="002B7CB1">
            <w:pPr>
              <w:pStyle w:val="ListParagraph"/>
              <w:spacing w:after="0"/>
              <w:ind w:left="0"/>
              <w:jc w:val="center"/>
            </w:pPr>
            <w:r>
              <w:t>00:00</w:t>
            </w:r>
          </w:p>
        </w:tc>
      </w:tr>
      <w:tr w:rsidR="00DD479B" w14:paraId="2CD828D4"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1A423CE2" w14:textId="77777777" w:rsidR="00DD479B" w:rsidRDefault="00DD479B" w:rsidP="002B7CB1">
            <w:pPr>
              <w:pStyle w:val="ListParagraph"/>
              <w:spacing w:after="0"/>
              <w:ind w:left="0"/>
              <w:jc w:val="center"/>
            </w:pPr>
            <w:r>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7A265D59" w14:textId="77777777" w:rsidR="00DD479B" w:rsidRDefault="00DD479B" w:rsidP="002B7CB1">
            <w:pPr>
              <w:pStyle w:val="ListParagraph"/>
              <w:spacing w:after="0"/>
              <w:ind w:left="0"/>
              <w:jc w:val="center"/>
            </w:pPr>
            <w:r>
              <w:t>00:53</w:t>
            </w:r>
          </w:p>
        </w:tc>
      </w:tr>
    </w:tbl>
    <w:p w14:paraId="7BA30C7A" w14:textId="77777777" w:rsidR="00DD479B" w:rsidRDefault="00DD479B" w:rsidP="00DD479B">
      <w:pPr>
        <w:pStyle w:val="ListParagraph"/>
        <w:ind w:left="1080"/>
        <w:rPr>
          <w:rFonts w:asciiTheme="minorHAnsi" w:hAnsiTheme="minorHAnsi" w:cstheme="minorBidi"/>
          <w:noProof/>
        </w:rPr>
      </w:pPr>
    </w:p>
    <w:p w14:paraId="27202261" w14:textId="3CEAE668" w:rsidR="00DD479B" w:rsidRPr="00DD479B" w:rsidRDefault="00DD479B" w:rsidP="00DD479B">
      <w:pPr>
        <w:jc w:val="center"/>
        <w:rPr>
          <w:b/>
          <w:bCs/>
        </w:rPr>
      </w:pPr>
      <w:r>
        <w:rPr>
          <w:noProof/>
        </w:rPr>
        <w:lastRenderedPageBreak/>
        <w:drawing>
          <wp:inline distT="0" distB="0" distL="0" distR="0" wp14:anchorId="78508E3E" wp14:editId="456DD663">
            <wp:extent cx="6143625" cy="2962275"/>
            <wp:effectExtent l="0" t="0" r="9525" b="9525"/>
            <wp:docPr id="2069767644" name="Chart 4">
              <a:extLst xmlns:a="http://schemas.openxmlformats.org/drawingml/2006/main">
                <a:ext uri="{FF2B5EF4-FFF2-40B4-BE49-F238E27FC236}">
                  <a16:creationId xmlns:a16="http://schemas.microsoft.com/office/drawing/2014/main" id="{E14D591A-3AC6-7F5D-5F74-3557E98D44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6D3B6C9" w14:textId="77777777" w:rsidR="00DD479B" w:rsidRDefault="00DD479B" w:rsidP="00216722">
      <w:pPr>
        <w:pStyle w:val="ListParagraph"/>
        <w:numPr>
          <w:ilvl w:val="0"/>
          <w:numId w:val="51"/>
        </w:numPr>
        <w:spacing w:after="160" w:line="256" w:lineRule="auto"/>
        <w:ind w:left="720"/>
        <w:contextualSpacing/>
        <w:rPr>
          <w:b/>
          <w:bCs/>
        </w:rPr>
      </w:pPr>
      <w:r>
        <w:rPr>
          <w:b/>
          <w:bCs/>
        </w:rPr>
        <w:t>Displacement Vessel at Room Temperature (With Insulation Shield)</w:t>
      </w:r>
    </w:p>
    <w:p w14:paraId="531804CD" w14:textId="77777777" w:rsidR="00DD479B" w:rsidRDefault="00DD479B" w:rsidP="00DD479B">
      <w:pPr>
        <w:pStyle w:val="ListParagraph"/>
        <w:rPr>
          <w:b/>
          <w:bCs/>
        </w:rPr>
      </w:pPr>
    </w:p>
    <w:p w14:paraId="5B7D06C3" w14:textId="77777777" w:rsidR="00DD479B" w:rsidRDefault="00DD479B" w:rsidP="00DD479B">
      <w:pPr>
        <w:pStyle w:val="ListParagraph"/>
      </w:pPr>
      <w:r>
        <w:t>Data below recorded length of time that the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DD479B" w14:paraId="38B5B23A"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53FE0D08" w14:textId="77777777" w:rsidR="00DD479B" w:rsidRDefault="00DD479B" w:rsidP="00DD479B">
            <w:pPr>
              <w:pStyle w:val="ListParagraph"/>
              <w:spacing w:after="0"/>
              <w:ind w:left="0"/>
              <w:jc w:val="center"/>
            </w:pPr>
            <w:r>
              <w:t>Tester Material</w:t>
            </w:r>
          </w:p>
        </w:tc>
        <w:tc>
          <w:tcPr>
            <w:tcW w:w="2160" w:type="dxa"/>
            <w:tcBorders>
              <w:top w:val="single" w:sz="4" w:space="0" w:color="auto"/>
              <w:left w:val="single" w:sz="4" w:space="0" w:color="auto"/>
              <w:bottom w:val="single" w:sz="4" w:space="0" w:color="auto"/>
              <w:right w:val="single" w:sz="4" w:space="0" w:color="auto"/>
            </w:tcBorders>
            <w:hideMark/>
          </w:tcPr>
          <w:p w14:paraId="5446BC61" w14:textId="77777777" w:rsidR="00DD479B" w:rsidRDefault="00DD479B" w:rsidP="00DD479B">
            <w:pPr>
              <w:pStyle w:val="ListParagraph"/>
              <w:spacing w:after="0"/>
              <w:ind w:left="0"/>
              <w:jc w:val="center"/>
            </w:pPr>
            <w:r>
              <w:t>Time (min: sec)</w:t>
            </w:r>
          </w:p>
        </w:tc>
      </w:tr>
      <w:tr w:rsidR="00DD479B" w14:paraId="2A826F82"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2D831E82" w14:textId="77777777" w:rsidR="00DD479B" w:rsidRDefault="00DD479B" w:rsidP="00DD479B">
            <w:pPr>
              <w:pStyle w:val="ListParagraph"/>
              <w:spacing w:after="0"/>
              <w:ind w:left="0"/>
              <w:jc w:val="center"/>
            </w:pPr>
            <w:r>
              <w:t>Metal</w:t>
            </w:r>
          </w:p>
        </w:tc>
        <w:tc>
          <w:tcPr>
            <w:tcW w:w="2160" w:type="dxa"/>
            <w:tcBorders>
              <w:top w:val="single" w:sz="4" w:space="0" w:color="auto"/>
              <w:left w:val="single" w:sz="4" w:space="0" w:color="auto"/>
              <w:bottom w:val="single" w:sz="4" w:space="0" w:color="auto"/>
              <w:right w:val="single" w:sz="4" w:space="0" w:color="auto"/>
            </w:tcBorders>
            <w:hideMark/>
          </w:tcPr>
          <w:p w14:paraId="1A3626FD" w14:textId="77777777" w:rsidR="00DD479B" w:rsidRDefault="00DD479B" w:rsidP="00DD479B">
            <w:pPr>
              <w:pStyle w:val="ListParagraph"/>
              <w:spacing w:after="0"/>
              <w:ind w:left="0"/>
              <w:jc w:val="center"/>
            </w:pPr>
            <w:r>
              <w:t>00:00</w:t>
            </w:r>
          </w:p>
        </w:tc>
      </w:tr>
      <w:tr w:rsidR="00DD479B" w14:paraId="6A9CE7AF"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68FC9F86" w14:textId="77777777" w:rsidR="00DD479B" w:rsidRDefault="00DD479B" w:rsidP="00DD479B">
            <w:pPr>
              <w:pStyle w:val="ListParagraph"/>
              <w:spacing w:after="0"/>
              <w:ind w:left="0"/>
              <w:jc w:val="center"/>
            </w:pPr>
            <w:r>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3E80B497" w14:textId="77777777" w:rsidR="00DD479B" w:rsidRDefault="00DD479B" w:rsidP="00DD479B">
            <w:pPr>
              <w:pStyle w:val="ListParagraph"/>
              <w:spacing w:after="0"/>
              <w:ind w:left="0"/>
              <w:jc w:val="center"/>
            </w:pPr>
            <w:r>
              <w:t>00:52</w:t>
            </w:r>
          </w:p>
        </w:tc>
      </w:tr>
    </w:tbl>
    <w:p w14:paraId="00312477" w14:textId="77777777" w:rsidR="00DD479B" w:rsidRDefault="00DD479B" w:rsidP="00DD479B">
      <w:pPr>
        <w:pStyle w:val="ListParagraph"/>
        <w:ind w:left="0"/>
        <w:rPr>
          <w:b/>
          <w:bCs/>
        </w:rPr>
      </w:pPr>
      <w:r>
        <w:rPr>
          <w:b/>
          <w:bCs/>
        </w:rPr>
        <w:t xml:space="preserve">   </w:t>
      </w:r>
    </w:p>
    <w:p w14:paraId="3262C2E2" w14:textId="218650C4" w:rsidR="00DD479B" w:rsidRDefault="00DD479B" w:rsidP="00DD479B">
      <w:pPr>
        <w:keepNext/>
        <w:spacing w:before="240" w:after="0"/>
        <w:rPr>
          <w:b/>
          <w:szCs w:val="20"/>
        </w:rPr>
      </w:pPr>
      <w:r>
        <w:rPr>
          <w:noProof/>
        </w:rPr>
        <w:drawing>
          <wp:inline distT="0" distB="0" distL="0" distR="0" wp14:anchorId="38D52FDE" wp14:editId="43482542">
            <wp:extent cx="5943600" cy="2529983"/>
            <wp:effectExtent l="0" t="0" r="0" b="3810"/>
            <wp:docPr id="1111478727" name="Chart 3">
              <a:extLst xmlns:a="http://schemas.openxmlformats.org/drawingml/2006/main">
                <a:ext uri="{FF2B5EF4-FFF2-40B4-BE49-F238E27FC236}">
                  <a16:creationId xmlns:a16="http://schemas.microsoft.com/office/drawing/2014/main" id="{84B8DD5E-8AB3-BC06-B72F-DAFE736A18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22B9EC3" w14:textId="77777777" w:rsidR="00DD479B" w:rsidRDefault="00DD479B" w:rsidP="00DD479B">
      <w:pPr>
        <w:pStyle w:val="ListParagraph"/>
        <w:spacing w:after="160" w:line="256" w:lineRule="auto"/>
        <w:ind w:left="1080"/>
        <w:contextualSpacing/>
        <w:jc w:val="left"/>
        <w:rPr>
          <w:b/>
          <w:bCs/>
        </w:rPr>
      </w:pPr>
    </w:p>
    <w:p w14:paraId="1679448D" w14:textId="0BF127DE" w:rsidR="00DD479B" w:rsidRPr="002B7CB1" w:rsidRDefault="00DD479B" w:rsidP="00216722">
      <w:pPr>
        <w:pStyle w:val="ListParagraph"/>
        <w:numPr>
          <w:ilvl w:val="0"/>
          <w:numId w:val="52"/>
        </w:numPr>
        <w:spacing w:after="160" w:line="256" w:lineRule="auto"/>
        <w:ind w:left="720"/>
        <w:contextualSpacing/>
        <w:jc w:val="left"/>
        <w:rPr>
          <w:b/>
          <w:bCs/>
        </w:rPr>
      </w:pPr>
      <w:r>
        <w:rPr>
          <w:b/>
          <w:bCs/>
        </w:rPr>
        <w:t>Displacement Vessel Chilled in Freezer for 30 minutes Prior to Test (Without Insulation Shield)</w:t>
      </w:r>
    </w:p>
    <w:p w14:paraId="45478939" w14:textId="77777777" w:rsidR="00DD479B" w:rsidRDefault="00DD479B" w:rsidP="002B7CB1">
      <w:pPr>
        <w:pStyle w:val="ListParagraph"/>
        <w:spacing w:before="240" w:after="0"/>
      </w:pPr>
      <w:r>
        <w:t>Prior to the testing, the displacement vessel was chilled in freezer prior to test for half an hour (30 mins).</w:t>
      </w:r>
    </w:p>
    <w:p w14:paraId="64682BCB" w14:textId="77777777" w:rsidR="00DD479B" w:rsidRDefault="00DD479B" w:rsidP="00DD479B">
      <w:pPr>
        <w:pStyle w:val="ListParagraph"/>
      </w:pPr>
      <w:r>
        <w:t>Data below recorded length of time that the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DD479B" w14:paraId="606ECB10"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39FDF084" w14:textId="77777777" w:rsidR="00DD479B" w:rsidRDefault="00DD479B" w:rsidP="00DD479B">
            <w:pPr>
              <w:pStyle w:val="ListParagraph"/>
              <w:spacing w:after="0"/>
              <w:ind w:left="0"/>
              <w:jc w:val="center"/>
            </w:pPr>
            <w:r>
              <w:lastRenderedPageBreak/>
              <w:t>Tester Material</w:t>
            </w:r>
          </w:p>
        </w:tc>
        <w:tc>
          <w:tcPr>
            <w:tcW w:w="2160" w:type="dxa"/>
            <w:tcBorders>
              <w:top w:val="single" w:sz="4" w:space="0" w:color="auto"/>
              <w:left w:val="single" w:sz="4" w:space="0" w:color="auto"/>
              <w:bottom w:val="single" w:sz="4" w:space="0" w:color="auto"/>
              <w:right w:val="single" w:sz="4" w:space="0" w:color="auto"/>
            </w:tcBorders>
            <w:hideMark/>
          </w:tcPr>
          <w:p w14:paraId="5E00D16A" w14:textId="77777777" w:rsidR="00DD479B" w:rsidRDefault="00DD479B" w:rsidP="00DD479B">
            <w:pPr>
              <w:pStyle w:val="ListParagraph"/>
              <w:spacing w:after="0"/>
              <w:ind w:left="0"/>
              <w:jc w:val="center"/>
            </w:pPr>
            <w:r>
              <w:t>Time (min: sec)</w:t>
            </w:r>
          </w:p>
        </w:tc>
      </w:tr>
      <w:tr w:rsidR="00DD479B" w14:paraId="39240D96"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157112CF" w14:textId="77777777" w:rsidR="00DD479B" w:rsidRDefault="00DD479B" w:rsidP="00DD479B">
            <w:pPr>
              <w:pStyle w:val="ListParagraph"/>
              <w:spacing w:after="0"/>
              <w:ind w:left="0"/>
              <w:jc w:val="center"/>
            </w:pPr>
            <w:r>
              <w:t>Metal</w:t>
            </w:r>
          </w:p>
        </w:tc>
        <w:tc>
          <w:tcPr>
            <w:tcW w:w="2160" w:type="dxa"/>
            <w:tcBorders>
              <w:top w:val="single" w:sz="4" w:space="0" w:color="auto"/>
              <w:left w:val="single" w:sz="4" w:space="0" w:color="auto"/>
              <w:bottom w:val="single" w:sz="4" w:space="0" w:color="auto"/>
              <w:right w:val="single" w:sz="4" w:space="0" w:color="auto"/>
            </w:tcBorders>
            <w:hideMark/>
          </w:tcPr>
          <w:p w14:paraId="2DEB5B8D" w14:textId="77777777" w:rsidR="00DD479B" w:rsidRDefault="00DD479B" w:rsidP="00DD479B">
            <w:pPr>
              <w:pStyle w:val="ListParagraph"/>
              <w:spacing w:after="0"/>
              <w:ind w:left="0"/>
              <w:jc w:val="center"/>
            </w:pPr>
            <w:r>
              <w:t>06:30</w:t>
            </w:r>
          </w:p>
        </w:tc>
      </w:tr>
      <w:tr w:rsidR="00DD479B" w14:paraId="41F0A771"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3729F368" w14:textId="77777777" w:rsidR="00DD479B" w:rsidRDefault="00DD479B" w:rsidP="00DD479B">
            <w:pPr>
              <w:pStyle w:val="ListParagraph"/>
              <w:spacing w:after="0"/>
              <w:ind w:left="0"/>
              <w:jc w:val="center"/>
            </w:pPr>
            <w:r>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5F6BB44C" w14:textId="77777777" w:rsidR="00DD479B" w:rsidRDefault="00DD479B" w:rsidP="00DD479B">
            <w:pPr>
              <w:pStyle w:val="ListParagraph"/>
              <w:spacing w:after="0"/>
              <w:ind w:left="0"/>
              <w:jc w:val="center"/>
            </w:pPr>
            <w:r>
              <w:t>13:22</w:t>
            </w:r>
          </w:p>
        </w:tc>
      </w:tr>
    </w:tbl>
    <w:p w14:paraId="4854801A" w14:textId="77777777" w:rsidR="00DD479B" w:rsidRDefault="00DD479B" w:rsidP="00DD479B">
      <w:pPr>
        <w:rPr>
          <w:b/>
          <w:bCs/>
          <w:sz w:val="16"/>
          <w:szCs w:val="16"/>
        </w:rPr>
      </w:pPr>
      <w:r>
        <w:rPr>
          <w:b/>
          <w:bCs/>
        </w:rPr>
        <w:t xml:space="preserve">                                       </w:t>
      </w:r>
    </w:p>
    <w:p w14:paraId="1BA44B12" w14:textId="3F1B0B90" w:rsidR="00DD479B" w:rsidRDefault="00DD479B" w:rsidP="002B7CB1">
      <w:pPr>
        <w:jc w:val="center"/>
        <w:rPr>
          <w:b/>
          <w:bCs/>
        </w:rPr>
      </w:pPr>
      <w:r>
        <w:rPr>
          <w:noProof/>
        </w:rPr>
        <w:drawing>
          <wp:inline distT="0" distB="0" distL="0" distR="0" wp14:anchorId="2ED0C8FC" wp14:editId="1ABB48D6">
            <wp:extent cx="6276975" cy="2733675"/>
            <wp:effectExtent l="0" t="0" r="9525" b="9525"/>
            <wp:docPr id="2138078062" name="Chart 2">
              <a:extLst xmlns:a="http://schemas.openxmlformats.org/drawingml/2006/main">
                <a:ext uri="{FF2B5EF4-FFF2-40B4-BE49-F238E27FC236}">
                  <a16:creationId xmlns:a16="http://schemas.microsoft.com/office/drawing/2014/main" id="{CFD14B99-08E3-6B80-A727-DB1D17625F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A975685" w14:textId="7F146513" w:rsidR="00DD479B" w:rsidRPr="00DD479B" w:rsidRDefault="00DD479B" w:rsidP="00216722">
      <w:pPr>
        <w:pStyle w:val="ListParagraph"/>
        <w:keepNext/>
        <w:numPr>
          <w:ilvl w:val="0"/>
          <w:numId w:val="52"/>
        </w:numPr>
        <w:spacing w:before="240"/>
        <w:ind w:left="720"/>
        <w:rPr>
          <w:b/>
          <w:szCs w:val="20"/>
        </w:rPr>
      </w:pPr>
      <w:r w:rsidRPr="00DD479B">
        <w:rPr>
          <w:b/>
          <w:bCs/>
        </w:rPr>
        <w:t>Displacement Vessel and Insulation Shield Chilled in Freezer for 30 minutes Prior to Test</w:t>
      </w:r>
    </w:p>
    <w:p w14:paraId="0CCEC4A2" w14:textId="77777777" w:rsidR="00DD479B" w:rsidRDefault="00DD479B" w:rsidP="00DD479B">
      <w:pPr>
        <w:pStyle w:val="ListParagraph"/>
        <w:spacing w:after="0"/>
      </w:pPr>
      <w:r>
        <w:t>Prior to the testing, displacement vessel and insulation shield chilled in freezer for half an hour (30 mins).</w:t>
      </w:r>
    </w:p>
    <w:p w14:paraId="735A23AF" w14:textId="77777777" w:rsidR="00DD479B" w:rsidRDefault="00DD479B" w:rsidP="00DD479B">
      <w:pPr>
        <w:pStyle w:val="ListParagraph"/>
      </w:pPr>
      <w:r>
        <w:t>Data below recorded length of time that the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DD479B" w14:paraId="3CE076E1"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0574345B" w14:textId="77777777" w:rsidR="00DD479B" w:rsidRDefault="00DD479B" w:rsidP="00DD479B">
            <w:pPr>
              <w:pStyle w:val="ListParagraph"/>
              <w:spacing w:after="0"/>
              <w:ind w:left="0"/>
              <w:jc w:val="center"/>
            </w:pPr>
            <w:r>
              <w:t>Tester Material</w:t>
            </w:r>
          </w:p>
        </w:tc>
        <w:tc>
          <w:tcPr>
            <w:tcW w:w="2160" w:type="dxa"/>
            <w:tcBorders>
              <w:top w:val="single" w:sz="4" w:space="0" w:color="auto"/>
              <w:left w:val="single" w:sz="4" w:space="0" w:color="auto"/>
              <w:bottom w:val="single" w:sz="4" w:space="0" w:color="auto"/>
              <w:right w:val="single" w:sz="4" w:space="0" w:color="auto"/>
            </w:tcBorders>
            <w:hideMark/>
          </w:tcPr>
          <w:p w14:paraId="56094672" w14:textId="77777777" w:rsidR="00DD479B" w:rsidRDefault="00DD479B" w:rsidP="00DD479B">
            <w:pPr>
              <w:pStyle w:val="ListParagraph"/>
              <w:spacing w:after="0"/>
              <w:ind w:left="0"/>
              <w:jc w:val="center"/>
            </w:pPr>
            <w:r>
              <w:t>Time (min: sec)</w:t>
            </w:r>
          </w:p>
        </w:tc>
      </w:tr>
      <w:tr w:rsidR="00DD479B" w14:paraId="1FEFFB38"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0A3D6C0F" w14:textId="77777777" w:rsidR="00DD479B" w:rsidRDefault="00DD479B" w:rsidP="00DD479B">
            <w:pPr>
              <w:pStyle w:val="ListParagraph"/>
              <w:spacing w:after="0"/>
              <w:ind w:left="0"/>
              <w:jc w:val="center"/>
            </w:pPr>
            <w:r>
              <w:t>Metal</w:t>
            </w:r>
          </w:p>
        </w:tc>
        <w:tc>
          <w:tcPr>
            <w:tcW w:w="2160" w:type="dxa"/>
            <w:tcBorders>
              <w:top w:val="single" w:sz="4" w:space="0" w:color="auto"/>
              <w:left w:val="single" w:sz="4" w:space="0" w:color="auto"/>
              <w:bottom w:val="single" w:sz="4" w:space="0" w:color="auto"/>
              <w:right w:val="single" w:sz="4" w:space="0" w:color="auto"/>
            </w:tcBorders>
            <w:hideMark/>
          </w:tcPr>
          <w:p w14:paraId="71673883" w14:textId="77777777" w:rsidR="00DD479B" w:rsidRDefault="00DD479B" w:rsidP="00DD479B">
            <w:pPr>
              <w:pStyle w:val="ListParagraph"/>
              <w:spacing w:after="0"/>
              <w:ind w:left="0"/>
              <w:jc w:val="center"/>
            </w:pPr>
            <w:r>
              <w:t>36:16</w:t>
            </w:r>
          </w:p>
        </w:tc>
      </w:tr>
      <w:tr w:rsidR="00DD479B" w14:paraId="728B7C32" w14:textId="77777777">
        <w:trPr>
          <w:jc w:val="center"/>
        </w:trPr>
        <w:tc>
          <w:tcPr>
            <w:tcW w:w="2155" w:type="dxa"/>
            <w:tcBorders>
              <w:top w:val="single" w:sz="4" w:space="0" w:color="auto"/>
              <w:left w:val="single" w:sz="4" w:space="0" w:color="auto"/>
              <w:bottom w:val="single" w:sz="4" w:space="0" w:color="auto"/>
              <w:right w:val="single" w:sz="4" w:space="0" w:color="auto"/>
            </w:tcBorders>
            <w:hideMark/>
          </w:tcPr>
          <w:p w14:paraId="5485501C" w14:textId="77777777" w:rsidR="00DD479B" w:rsidRDefault="00DD479B" w:rsidP="00DD479B">
            <w:pPr>
              <w:pStyle w:val="ListParagraph"/>
              <w:spacing w:after="0"/>
              <w:ind w:left="0"/>
              <w:jc w:val="center"/>
            </w:pPr>
            <w:r>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195F27ED" w14:textId="77777777" w:rsidR="00DD479B" w:rsidRDefault="00DD479B" w:rsidP="00DD479B">
            <w:pPr>
              <w:pStyle w:val="ListParagraph"/>
              <w:spacing w:after="0"/>
              <w:ind w:left="0"/>
              <w:jc w:val="center"/>
            </w:pPr>
            <w:r>
              <w:t>93:50</w:t>
            </w:r>
          </w:p>
        </w:tc>
      </w:tr>
    </w:tbl>
    <w:p w14:paraId="6C2886D8" w14:textId="77777777" w:rsidR="00DD479B" w:rsidRPr="00DD479B" w:rsidRDefault="00DD479B" w:rsidP="00216722">
      <w:pPr>
        <w:pStyle w:val="ListParagraph"/>
        <w:numPr>
          <w:ilvl w:val="0"/>
          <w:numId w:val="52"/>
        </w:numPr>
        <w:jc w:val="center"/>
        <w:rPr>
          <w:sz w:val="16"/>
          <w:szCs w:val="16"/>
        </w:rPr>
      </w:pPr>
    </w:p>
    <w:p w14:paraId="3C6D1D6B" w14:textId="7ECA28F5" w:rsidR="00DD479B" w:rsidRPr="00DD479B" w:rsidRDefault="00DD479B" w:rsidP="00DD479B">
      <w:pPr>
        <w:keepNext/>
        <w:spacing w:before="240" w:after="0"/>
        <w:rPr>
          <w:b/>
          <w:szCs w:val="20"/>
        </w:rPr>
      </w:pPr>
      <w:r>
        <w:rPr>
          <w:noProof/>
        </w:rPr>
        <w:drawing>
          <wp:inline distT="0" distB="0" distL="0" distR="0" wp14:anchorId="2C924428" wp14:editId="6BB7E73A">
            <wp:extent cx="5943600" cy="2420579"/>
            <wp:effectExtent l="0" t="0" r="0" b="18415"/>
            <wp:docPr id="1643483917" name="Chart 1">
              <a:extLst xmlns:a="http://schemas.openxmlformats.org/drawingml/2006/main">
                <a:ext uri="{FF2B5EF4-FFF2-40B4-BE49-F238E27FC236}">
                  <a16:creationId xmlns:a16="http://schemas.microsoft.com/office/drawing/2014/main" id="{A73184FA-F220-C827-FF53-521FBE4A0A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BC6334E" w14:textId="42E41B69" w:rsidR="000B2F6B" w:rsidRPr="00381B4D" w:rsidRDefault="000B2F6B" w:rsidP="00DD479B">
      <w:pPr>
        <w:spacing w:before="40"/>
        <w:rPr>
          <w:szCs w:val="20"/>
        </w:rPr>
      </w:pPr>
    </w:p>
    <w:p w14:paraId="53912287" w14:textId="5DE562BC" w:rsidR="006E0E48" w:rsidRPr="00F759CF" w:rsidRDefault="006E0E48" w:rsidP="006E0E48">
      <w:pPr>
        <w:keepNext/>
        <w:rPr>
          <w:szCs w:val="20"/>
        </w:rPr>
      </w:pPr>
      <w:r w:rsidRPr="00F759CF">
        <w:rPr>
          <w:szCs w:val="20"/>
        </w:rPr>
        <w:lastRenderedPageBreak/>
        <w:t>The submitter asked that this be a</w:t>
      </w:r>
      <w:r w:rsidR="000B2F6B">
        <w:rPr>
          <w:szCs w:val="20"/>
        </w:rPr>
        <w:t>n Informational</w:t>
      </w:r>
      <w:r w:rsidRPr="00F759CF">
        <w:rPr>
          <w:szCs w:val="20"/>
        </w:rPr>
        <w:t xml:space="preserve"> Item in 202</w:t>
      </w:r>
      <w:r w:rsidR="000B2F6B">
        <w:rPr>
          <w:szCs w:val="20"/>
        </w:rPr>
        <w:t>4</w:t>
      </w:r>
      <w:r w:rsidRPr="00F759CF">
        <w:rPr>
          <w:szCs w:val="20"/>
        </w:rPr>
        <w:t>.</w:t>
      </w:r>
    </w:p>
    <w:p w14:paraId="1C009D56" w14:textId="77777777" w:rsidR="006E0E48" w:rsidRPr="00FF4EEA" w:rsidRDefault="006E0E48" w:rsidP="006E0E48">
      <w:pPr>
        <w:keepNext/>
        <w:spacing w:before="40" w:after="0"/>
        <w:rPr>
          <w:b/>
        </w:rPr>
      </w:pPr>
      <w:r w:rsidRPr="00FF4EEA">
        <w:rPr>
          <w:b/>
        </w:rPr>
        <w:t>Comments in Favor:</w:t>
      </w:r>
    </w:p>
    <w:p w14:paraId="5EA0BB24" w14:textId="77777777" w:rsidR="006E0E48" w:rsidRPr="002A7C3B" w:rsidRDefault="006E0E48" w:rsidP="006E0E48">
      <w:pPr>
        <w:keepNext/>
        <w:spacing w:after="0"/>
        <w:ind w:left="720"/>
        <w:rPr>
          <w:b/>
        </w:rPr>
      </w:pPr>
      <w:r w:rsidRPr="002A7C3B">
        <w:rPr>
          <w:b/>
        </w:rPr>
        <w:t>Regulatory:</w:t>
      </w:r>
    </w:p>
    <w:p w14:paraId="5738382E" w14:textId="77777777" w:rsidR="006E0E48" w:rsidRPr="002A7C3B" w:rsidRDefault="006E0E48" w:rsidP="00216722">
      <w:pPr>
        <w:pStyle w:val="ListParagraph"/>
        <w:numPr>
          <w:ilvl w:val="0"/>
          <w:numId w:val="26"/>
        </w:numPr>
        <w:spacing w:after="0" w:line="259" w:lineRule="auto"/>
        <w:contextualSpacing/>
        <w:jc w:val="left"/>
      </w:pPr>
    </w:p>
    <w:p w14:paraId="22D03054" w14:textId="77777777" w:rsidR="006E0E48" w:rsidRPr="002A7C3B" w:rsidRDefault="006E0E48" w:rsidP="006E0E48">
      <w:pPr>
        <w:spacing w:before="240" w:after="0"/>
        <w:ind w:left="720"/>
        <w:rPr>
          <w:b/>
        </w:rPr>
      </w:pPr>
      <w:r w:rsidRPr="002A7C3B">
        <w:rPr>
          <w:b/>
        </w:rPr>
        <w:t>Industry:</w:t>
      </w:r>
    </w:p>
    <w:p w14:paraId="27DAC468" w14:textId="77777777" w:rsidR="006E0E48" w:rsidRPr="002A7C3B" w:rsidRDefault="006E0E48" w:rsidP="00216722">
      <w:pPr>
        <w:pStyle w:val="ListParagraph"/>
        <w:numPr>
          <w:ilvl w:val="0"/>
          <w:numId w:val="26"/>
        </w:numPr>
        <w:spacing w:after="0" w:line="259" w:lineRule="auto"/>
        <w:contextualSpacing/>
        <w:jc w:val="left"/>
      </w:pPr>
    </w:p>
    <w:p w14:paraId="0EADA4F9" w14:textId="77777777" w:rsidR="006E0E48" w:rsidRPr="002A7C3B" w:rsidRDefault="006E0E48" w:rsidP="006E0E48">
      <w:pPr>
        <w:spacing w:before="240" w:after="0"/>
        <w:ind w:left="720"/>
        <w:rPr>
          <w:b/>
        </w:rPr>
      </w:pPr>
      <w:r w:rsidRPr="002A7C3B">
        <w:rPr>
          <w:b/>
        </w:rPr>
        <w:t>Advisory:</w:t>
      </w:r>
    </w:p>
    <w:p w14:paraId="369E9A1B" w14:textId="77777777" w:rsidR="006E0E48" w:rsidRPr="002A7C3B" w:rsidRDefault="006E0E48" w:rsidP="00216722">
      <w:pPr>
        <w:pStyle w:val="ListParagraph"/>
        <w:numPr>
          <w:ilvl w:val="0"/>
          <w:numId w:val="26"/>
        </w:numPr>
        <w:spacing w:after="0" w:line="259" w:lineRule="auto"/>
        <w:contextualSpacing/>
        <w:jc w:val="left"/>
      </w:pPr>
    </w:p>
    <w:p w14:paraId="7D8AD9BE" w14:textId="77777777" w:rsidR="006E0E48" w:rsidRPr="002A7C3B" w:rsidRDefault="006E0E48" w:rsidP="006E0E48">
      <w:pPr>
        <w:spacing w:before="240"/>
        <w:rPr>
          <w:b/>
        </w:rPr>
      </w:pPr>
      <w:r>
        <w:rPr>
          <w:b/>
        </w:rPr>
        <w:t>Comments</w:t>
      </w:r>
      <w:r w:rsidRPr="002A7C3B">
        <w:rPr>
          <w:b/>
        </w:rPr>
        <w:t xml:space="preserve"> Against:</w:t>
      </w:r>
    </w:p>
    <w:p w14:paraId="52D0495B" w14:textId="77777777" w:rsidR="006E0E48" w:rsidRPr="002A7C3B" w:rsidRDefault="006E0E48" w:rsidP="006E0E48">
      <w:pPr>
        <w:spacing w:after="0"/>
        <w:ind w:left="720"/>
        <w:rPr>
          <w:b/>
        </w:rPr>
      </w:pPr>
      <w:r w:rsidRPr="002A7C3B">
        <w:rPr>
          <w:b/>
        </w:rPr>
        <w:t>Regulatory:</w:t>
      </w:r>
    </w:p>
    <w:p w14:paraId="1B9B014D" w14:textId="77777777" w:rsidR="006E0E48" w:rsidRPr="002A7C3B" w:rsidRDefault="006E0E48" w:rsidP="00216722">
      <w:pPr>
        <w:pStyle w:val="ListParagraph"/>
        <w:numPr>
          <w:ilvl w:val="0"/>
          <w:numId w:val="27"/>
        </w:numPr>
        <w:spacing w:after="0" w:line="259" w:lineRule="auto"/>
        <w:contextualSpacing/>
        <w:jc w:val="left"/>
      </w:pPr>
    </w:p>
    <w:p w14:paraId="248DA743" w14:textId="77777777" w:rsidR="006E0E48" w:rsidRPr="002A7C3B" w:rsidRDefault="006E0E48" w:rsidP="006E0E48">
      <w:pPr>
        <w:spacing w:before="240" w:after="0"/>
        <w:ind w:left="720"/>
        <w:rPr>
          <w:b/>
        </w:rPr>
      </w:pPr>
      <w:r w:rsidRPr="002A7C3B">
        <w:rPr>
          <w:b/>
        </w:rPr>
        <w:t>Industry:</w:t>
      </w:r>
    </w:p>
    <w:p w14:paraId="69568955" w14:textId="77777777" w:rsidR="006E0E48" w:rsidRPr="002A7C3B" w:rsidRDefault="006E0E48" w:rsidP="00216722">
      <w:pPr>
        <w:pStyle w:val="ListParagraph"/>
        <w:numPr>
          <w:ilvl w:val="0"/>
          <w:numId w:val="27"/>
        </w:numPr>
        <w:spacing w:after="0" w:line="259" w:lineRule="auto"/>
        <w:contextualSpacing/>
        <w:jc w:val="left"/>
      </w:pPr>
    </w:p>
    <w:p w14:paraId="37DF7379" w14:textId="77777777" w:rsidR="006E0E48" w:rsidRPr="00AC5B86" w:rsidRDefault="006E0E48" w:rsidP="006E0E48">
      <w:pPr>
        <w:spacing w:before="240" w:after="0"/>
        <w:ind w:left="720"/>
        <w:rPr>
          <w:b/>
        </w:rPr>
      </w:pPr>
      <w:r w:rsidRPr="002A7C3B">
        <w:rPr>
          <w:b/>
        </w:rPr>
        <w:t>Advisory:</w:t>
      </w:r>
    </w:p>
    <w:p w14:paraId="125DAA86" w14:textId="77777777" w:rsidR="006E0E48" w:rsidRDefault="006E0E48" w:rsidP="00216722">
      <w:pPr>
        <w:pStyle w:val="ListParagraph"/>
        <w:numPr>
          <w:ilvl w:val="0"/>
          <w:numId w:val="27"/>
        </w:numPr>
        <w:spacing w:after="0" w:line="259" w:lineRule="auto"/>
        <w:contextualSpacing/>
        <w:jc w:val="left"/>
      </w:pPr>
    </w:p>
    <w:p w14:paraId="2E6387AF" w14:textId="77777777" w:rsidR="006E0E48" w:rsidRPr="002A7C3B" w:rsidRDefault="006E0E48" w:rsidP="006E0E48">
      <w:pPr>
        <w:spacing w:before="240"/>
        <w:rPr>
          <w:b/>
        </w:rPr>
      </w:pPr>
      <w:r>
        <w:rPr>
          <w:b/>
        </w:rPr>
        <w:t>Neutral Comments</w:t>
      </w:r>
      <w:r w:rsidRPr="002A7C3B">
        <w:rPr>
          <w:b/>
        </w:rPr>
        <w:t>:</w:t>
      </w:r>
    </w:p>
    <w:p w14:paraId="3B591679" w14:textId="77777777" w:rsidR="006E0E48" w:rsidRPr="002A7C3B" w:rsidRDefault="006E0E48" w:rsidP="006E0E48">
      <w:pPr>
        <w:spacing w:after="0"/>
        <w:ind w:left="720"/>
        <w:rPr>
          <w:b/>
        </w:rPr>
      </w:pPr>
      <w:r w:rsidRPr="002A7C3B">
        <w:rPr>
          <w:b/>
        </w:rPr>
        <w:t>Regulatory:</w:t>
      </w:r>
    </w:p>
    <w:p w14:paraId="63BFE7E3" w14:textId="77777777" w:rsidR="006E0E48" w:rsidRPr="002A7C3B" w:rsidRDefault="006E0E48" w:rsidP="00216722">
      <w:pPr>
        <w:pStyle w:val="ListParagraph"/>
        <w:numPr>
          <w:ilvl w:val="0"/>
          <w:numId w:val="27"/>
        </w:numPr>
        <w:spacing w:after="0" w:line="259" w:lineRule="auto"/>
        <w:contextualSpacing/>
        <w:jc w:val="left"/>
      </w:pPr>
    </w:p>
    <w:p w14:paraId="542FD7B0" w14:textId="77777777" w:rsidR="006E0E48" w:rsidRPr="002A7C3B" w:rsidRDefault="006E0E48" w:rsidP="006E0E48">
      <w:pPr>
        <w:spacing w:before="240" w:after="0"/>
        <w:ind w:left="720"/>
        <w:rPr>
          <w:b/>
        </w:rPr>
      </w:pPr>
      <w:r w:rsidRPr="002A7C3B">
        <w:rPr>
          <w:b/>
        </w:rPr>
        <w:t>Industry:</w:t>
      </w:r>
    </w:p>
    <w:p w14:paraId="4A726E2D" w14:textId="77777777" w:rsidR="006E0E48" w:rsidRPr="002A7C3B" w:rsidRDefault="006E0E48" w:rsidP="00216722">
      <w:pPr>
        <w:pStyle w:val="ListParagraph"/>
        <w:numPr>
          <w:ilvl w:val="0"/>
          <w:numId w:val="27"/>
        </w:numPr>
        <w:spacing w:after="0" w:line="259" w:lineRule="auto"/>
        <w:contextualSpacing/>
        <w:jc w:val="left"/>
      </w:pPr>
    </w:p>
    <w:p w14:paraId="22F99C20" w14:textId="77777777" w:rsidR="006E0E48" w:rsidRPr="002A7C3B" w:rsidRDefault="006E0E48" w:rsidP="006E0E48">
      <w:pPr>
        <w:spacing w:before="240" w:after="0"/>
        <w:ind w:left="720"/>
        <w:rPr>
          <w:b/>
        </w:rPr>
      </w:pPr>
      <w:r w:rsidRPr="002A7C3B">
        <w:rPr>
          <w:b/>
        </w:rPr>
        <w:t>Advisory:</w:t>
      </w:r>
    </w:p>
    <w:p w14:paraId="5CE7410E" w14:textId="77777777" w:rsidR="006E0E48" w:rsidRDefault="006E0E48" w:rsidP="00216722">
      <w:pPr>
        <w:pStyle w:val="ListParagraph"/>
        <w:numPr>
          <w:ilvl w:val="0"/>
          <w:numId w:val="27"/>
        </w:numPr>
        <w:spacing w:after="0" w:line="259" w:lineRule="auto"/>
        <w:contextualSpacing/>
        <w:jc w:val="left"/>
      </w:pPr>
    </w:p>
    <w:p w14:paraId="2EB7903A" w14:textId="77777777" w:rsidR="006E0E48" w:rsidRPr="00E025F9" w:rsidRDefault="006E0E48" w:rsidP="006E0E48">
      <w:pPr>
        <w:spacing w:before="240" w:after="0"/>
        <w:rPr>
          <w:b/>
        </w:rPr>
      </w:pPr>
      <w:r w:rsidRPr="002A7C3B">
        <w:rPr>
          <w:b/>
        </w:rPr>
        <w:t>Item Develop</w:t>
      </w:r>
      <w:r w:rsidRPr="00E025F9">
        <w:rPr>
          <w:b/>
        </w:rPr>
        <w:t>ment:</w:t>
      </w:r>
    </w:p>
    <w:p w14:paraId="5324C840" w14:textId="77777777" w:rsidR="006E0E48" w:rsidRDefault="006E0E48" w:rsidP="006E0E48">
      <w:r>
        <w:t>New Proposal</w:t>
      </w:r>
    </w:p>
    <w:p w14:paraId="45232E85" w14:textId="77777777" w:rsidR="006E0E48" w:rsidRDefault="006E0E48" w:rsidP="006E0E48">
      <w:pPr>
        <w:spacing w:after="0"/>
        <w:rPr>
          <w:b/>
        </w:rPr>
      </w:pPr>
      <w:r w:rsidRPr="00E025F9">
        <w:rPr>
          <w:b/>
        </w:rPr>
        <w:t>Regional Associations’ Comments:</w:t>
      </w:r>
    </w:p>
    <w:p w14:paraId="71BC740A" w14:textId="77777777" w:rsidR="006E0E48" w:rsidRDefault="006E0E48" w:rsidP="006E0E48">
      <w:pPr>
        <w:rPr>
          <w:bCs/>
        </w:rPr>
      </w:pPr>
      <w:r w:rsidRPr="000E02AA">
        <w:rPr>
          <w:bCs/>
        </w:rPr>
        <w:t>New Proposal</w:t>
      </w:r>
    </w:p>
    <w:p w14:paraId="0E4C8C20" w14:textId="65BC87A9" w:rsidR="006E0E48" w:rsidRDefault="006E0E48" w:rsidP="006E0E48">
      <w:r>
        <w:t xml:space="preserve">Additional letters, presentation and data may have been submitted for consideration with this item.  Please refer to </w:t>
      </w:r>
      <w:r>
        <w:rPr>
          <w:u w:val="single"/>
        </w:rPr>
        <w:t>https://www.ncwm.com/publication-15</w:t>
      </w:r>
      <w:r>
        <w:t xml:space="preserve"> to review these documents</w:t>
      </w:r>
      <w:r w:rsidRPr="00C61E46">
        <w:t>.</w:t>
      </w:r>
    </w:p>
    <w:p w14:paraId="637E02F5" w14:textId="77777777" w:rsidR="00D32D7A" w:rsidRPr="00281428" w:rsidRDefault="00D32D7A" w:rsidP="00C73E14">
      <w:pPr>
        <w:pStyle w:val="ItemHeading"/>
        <w:tabs>
          <w:tab w:val="left" w:pos="1710"/>
        </w:tabs>
      </w:pPr>
      <w:bookmarkStart w:id="81" w:name="_Toc143509203"/>
      <w:r>
        <w:lastRenderedPageBreak/>
        <w:t>NET</w:t>
      </w:r>
      <w:r w:rsidRPr="00281428">
        <w:t>-2</w:t>
      </w:r>
      <w:r>
        <w:t>4.2</w:t>
      </w:r>
      <w:r w:rsidRPr="00281428">
        <w:tab/>
      </w:r>
      <w:r>
        <w:tab/>
        <w:t>Section 4.9. Procedure for Checking the Contents of Specific Agriculture Seed Packages Labeled by Count., and Appendix D. AOSA Rules for Testing Seeds.</w:t>
      </w:r>
      <w:bookmarkEnd w:id="81"/>
    </w:p>
    <w:p w14:paraId="7444619E" w14:textId="77777777" w:rsidR="00D32D7A" w:rsidRPr="00281428" w:rsidRDefault="00D32D7A" w:rsidP="00C73E14">
      <w:pPr>
        <w:keepNext/>
        <w:keepLines/>
        <w:spacing w:after="0"/>
        <w:rPr>
          <w:b/>
          <w:szCs w:val="20"/>
        </w:rPr>
      </w:pPr>
      <w:r w:rsidRPr="00281428">
        <w:rPr>
          <w:b/>
          <w:szCs w:val="20"/>
        </w:rPr>
        <w:t>Source:</w:t>
      </w:r>
    </w:p>
    <w:p w14:paraId="7E61EAD2" w14:textId="77777777" w:rsidR="00D32D7A" w:rsidRPr="00281428" w:rsidRDefault="00D32D7A" w:rsidP="00C73E14">
      <w:pPr>
        <w:keepNext/>
        <w:keepLines/>
        <w:rPr>
          <w:bCs/>
          <w:szCs w:val="20"/>
        </w:rPr>
      </w:pPr>
      <w:r>
        <w:rPr>
          <w:bCs/>
          <w:szCs w:val="20"/>
        </w:rPr>
        <w:t>Louisianan Department of Agriculture and Forestry</w:t>
      </w:r>
    </w:p>
    <w:p w14:paraId="0D7A8762" w14:textId="77777777" w:rsidR="00D32D7A" w:rsidRPr="00AC6AD6" w:rsidRDefault="00D32D7A" w:rsidP="00C73E14">
      <w:pPr>
        <w:keepNext/>
        <w:keepLines/>
        <w:spacing w:after="0"/>
        <w:rPr>
          <w:b/>
        </w:rPr>
      </w:pPr>
      <w:r w:rsidRPr="00AC6AD6">
        <w:rPr>
          <w:b/>
        </w:rPr>
        <w:t>Purpose:</w:t>
      </w:r>
    </w:p>
    <w:p w14:paraId="30A86F47" w14:textId="77777777" w:rsidR="00D32D7A" w:rsidRPr="00281428" w:rsidRDefault="00D32D7A" w:rsidP="00C73E14">
      <w:pPr>
        <w:keepNext/>
        <w:keepLines/>
        <w:jc w:val="left"/>
        <w:rPr>
          <w:szCs w:val="20"/>
        </w:rPr>
      </w:pPr>
      <w:r>
        <w:rPr>
          <w:szCs w:val="20"/>
        </w:rPr>
        <w:t>Align Chapter 4.9. Procedure for Checking the Contents of Specific Agriculture Seed Packages Labeled by Count and Appendix D. AOSA Rules for Testing Seeds with recent changes to Association of Official Seed Analyst (AOSA) Rules</w:t>
      </w:r>
      <w:r w:rsidRPr="00281428">
        <w:rPr>
          <w:szCs w:val="20"/>
        </w:rPr>
        <w:t>.</w:t>
      </w:r>
    </w:p>
    <w:p w14:paraId="48C1C4DE" w14:textId="77777777" w:rsidR="00D32D7A" w:rsidRPr="00281428" w:rsidRDefault="00D32D7A" w:rsidP="00D32D7A">
      <w:pPr>
        <w:keepNext/>
        <w:keepLines/>
        <w:spacing w:after="0"/>
        <w:rPr>
          <w:b/>
          <w:bCs/>
        </w:rPr>
      </w:pPr>
      <w:r w:rsidRPr="00281428">
        <w:rPr>
          <w:b/>
          <w:bCs/>
        </w:rPr>
        <w:t>Item Under Consideration:</w:t>
      </w:r>
    </w:p>
    <w:p w14:paraId="4CAA5CD4" w14:textId="77777777" w:rsidR="00D32D7A" w:rsidRDefault="00D32D7A" w:rsidP="00D32D7A">
      <w:r w:rsidRPr="00C33824">
        <w:t>Amend Handbook 13</w:t>
      </w:r>
      <w:r>
        <w:t>3</w:t>
      </w:r>
      <w:r w:rsidRPr="00C33824">
        <w:t xml:space="preserve">, </w:t>
      </w:r>
      <w:r>
        <w:t xml:space="preserve">Checking the Net Contents of Packaged Goods, </w:t>
      </w:r>
      <w:r w:rsidRPr="00C33824">
        <w:t>as follows</w:t>
      </w:r>
      <w:r>
        <w:t>:</w:t>
      </w:r>
    </w:p>
    <w:p w14:paraId="3EB8053C" w14:textId="77777777" w:rsidR="00D32D7A" w:rsidRDefault="00D32D7A" w:rsidP="00D32D7A">
      <w:pPr>
        <w:spacing w:before="40" w:after="0"/>
        <w:ind w:left="360"/>
        <w:rPr>
          <w:szCs w:val="20"/>
        </w:rPr>
      </w:pPr>
      <w:r>
        <w:rPr>
          <w:szCs w:val="20"/>
        </w:rPr>
        <w:t xml:space="preserve">4.9. Procedure for Checking the Contents of Specific Agriculture Seed Packages Labeled by Count </w:t>
      </w:r>
    </w:p>
    <w:p w14:paraId="34ADAEEE" w14:textId="77777777" w:rsidR="00D32D7A" w:rsidRDefault="00D32D7A" w:rsidP="00D32D7A">
      <w:pPr>
        <w:spacing w:before="40" w:after="0"/>
        <w:ind w:left="360"/>
        <w:rPr>
          <w:szCs w:val="20"/>
        </w:rPr>
      </w:pPr>
    </w:p>
    <w:p w14:paraId="061CBC07" w14:textId="77777777" w:rsidR="00D32D7A" w:rsidRDefault="00D32D7A" w:rsidP="00D32D7A">
      <w:pPr>
        <w:spacing w:before="40" w:after="0"/>
        <w:ind w:left="360"/>
        <w:rPr>
          <w:b/>
          <w:bCs/>
          <w:szCs w:val="20"/>
          <w:u w:val="single"/>
        </w:rPr>
      </w:pPr>
      <w:r>
        <w:rPr>
          <w:szCs w:val="20"/>
        </w:rPr>
        <w:t>The following method shall be employed when using a mechanical seed counter to determine the number of seeds contained in a sample of soybean (</w:t>
      </w:r>
      <w:r w:rsidRPr="008131A4">
        <w:rPr>
          <w:i/>
          <w:iCs/>
          <w:szCs w:val="20"/>
        </w:rPr>
        <w:t>Glycine max</w:t>
      </w:r>
      <w:r>
        <w:rPr>
          <w:szCs w:val="20"/>
        </w:rPr>
        <w:t>), corn (</w:t>
      </w:r>
      <w:r w:rsidRPr="008131A4">
        <w:rPr>
          <w:i/>
          <w:iCs/>
          <w:szCs w:val="20"/>
        </w:rPr>
        <w:t>Zea mays</w:t>
      </w:r>
      <w:r>
        <w:rPr>
          <w:szCs w:val="20"/>
        </w:rPr>
        <w:t>), wheat (</w:t>
      </w:r>
      <w:r w:rsidRPr="008131A4">
        <w:rPr>
          <w:i/>
          <w:iCs/>
          <w:szCs w:val="20"/>
        </w:rPr>
        <w:t>Triticum aestivum</w:t>
      </w:r>
      <w:r>
        <w:rPr>
          <w:szCs w:val="20"/>
        </w:rPr>
        <w:t>) and field bean (</w:t>
      </w:r>
      <w:r w:rsidRPr="008131A4">
        <w:rPr>
          <w:i/>
          <w:iCs/>
          <w:szCs w:val="20"/>
        </w:rPr>
        <w:t>Phaseolus vulgaris</w:t>
      </w:r>
      <w:r>
        <w:rPr>
          <w:szCs w:val="20"/>
        </w:rPr>
        <w:t xml:space="preserve">) </w:t>
      </w:r>
      <w:r w:rsidRPr="008131A4">
        <w:rPr>
          <w:b/>
          <w:bCs/>
          <w:szCs w:val="20"/>
          <w:u w:val="single"/>
        </w:rPr>
        <w:t>and other seeds kinds. CAUTION: A mechanical seed counter may not be appropriate to use for counting all seed kinds.</w:t>
      </w:r>
    </w:p>
    <w:p w14:paraId="17660AAC" w14:textId="77777777" w:rsidR="00D32D7A" w:rsidRDefault="00D32D7A" w:rsidP="00D32D7A">
      <w:pPr>
        <w:spacing w:before="40" w:after="0"/>
        <w:ind w:left="360"/>
        <w:rPr>
          <w:b/>
          <w:bCs/>
          <w:szCs w:val="20"/>
          <w:u w:val="single"/>
        </w:rPr>
      </w:pPr>
    </w:p>
    <w:p w14:paraId="40B42FD1" w14:textId="77777777" w:rsidR="00D32D7A" w:rsidRDefault="00D32D7A" w:rsidP="00D32D7A">
      <w:pPr>
        <w:spacing w:before="40" w:after="0"/>
        <w:ind w:left="360"/>
        <w:rPr>
          <w:szCs w:val="20"/>
        </w:rPr>
      </w:pPr>
      <w:r w:rsidRPr="008131A4">
        <w:rPr>
          <w:szCs w:val="20"/>
        </w:rPr>
        <w:t>4.9.2. Test Procedure</w:t>
      </w:r>
    </w:p>
    <w:p w14:paraId="5B9B3BC4" w14:textId="77777777" w:rsidR="00D32D7A" w:rsidRDefault="00D32D7A" w:rsidP="00D32D7A">
      <w:pPr>
        <w:ind w:left="360"/>
      </w:pPr>
      <w:r>
        <w:rPr>
          <w:szCs w:val="20"/>
        </w:rPr>
        <w:t xml:space="preserve">1. Testing samples shall be received and retained in moisture proof containers until the weight of the sample prepared for purity analysis is recorded. The sample shall be of at least 500 grams for soybean, </w:t>
      </w:r>
      <w:r w:rsidRPr="002D708B">
        <w:rPr>
          <w:b/>
          <w:bCs/>
          <w:szCs w:val="20"/>
          <w:u w:val="single"/>
        </w:rPr>
        <w:t>and</w:t>
      </w:r>
      <w:r>
        <w:rPr>
          <w:szCs w:val="20"/>
        </w:rPr>
        <w:t xml:space="preserve"> field beans, and 100 grams for wheat. </w:t>
      </w:r>
      <w:r w:rsidRPr="002D708B">
        <w:rPr>
          <w:b/>
          <w:bCs/>
          <w:szCs w:val="20"/>
          <w:u w:val="single"/>
        </w:rPr>
        <w:t>The sample weight for other seed kinds being tested shall be the weight of the purity exam listed in AOSA Rules Volume 1 Table 2A</w:t>
      </w:r>
      <w:r>
        <w:rPr>
          <w:szCs w:val="20"/>
        </w:rPr>
        <w:t>.</w:t>
      </w:r>
    </w:p>
    <w:p w14:paraId="6D50BC0C" w14:textId="77777777" w:rsidR="00D32D7A" w:rsidRDefault="00D32D7A" w:rsidP="00D32D7A">
      <w:pPr>
        <w:spacing w:before="40"/>
        <w:ind w:left="252"/>
        <w:rPr>
          <w:szCs w:val="20"/>
        </w:rPr>
      </w:pPr>
      <w:r>
        <w:rPr>
          <w:szCs w:val="20"/>
        </w:rPr>
        <w:t>and</w:t>
      </w:r>
    </w:p>
    <w:p w14:paraId="4D4AFD23" w14:textId="77777777" w:rsidR="00D32D7A" w:rsidRDefault="00D32D7A" w:rsidP="00D32D7A">
      <w:pPr>
        <w:spacing w:before="40" w:after="0"/>
        <w:ind w:left="360"/>
        <w:rPr>
          <w:szCs w:val="20"/>
        </w:rPr>
      </w:pPr>
      <w:r>
        <w:rPr>
          <w:szCs w:val="20"/>
        </w:rPr>
        <w:t>Appendix D. AOSA Rules for Testing Seeds</w:t>
      </w:r>
    </w:p>
    <w:p w14:paraId="50DE0D64" w14:textId="77777777" w:rsidR="00D32D7A" w:rsidRDefault="00D32D7A" w:rsidP="00D32D7A">
      <w:pPr>
        <w:spacing w:before="40" w:after="0"/>
        <w:ind w:left="360"/>
        <w:rPr>
          <w:szCs w:val="20"/>
        </w:rPr>
      </w:pPr>
      <w:r>
        <w:rPr>
          <w:szCs w:val="20"/>
        </w:rPr>
        <w:t>SECTION 12: MECHANICAL SEED COUNT</w:t>
      </w:r>
    </w:p>
    <w:p w14:paraId="71B4A1D2" w14:textId="77777777" w:rsidR="00D32D7A" w:rsidRDefault="00D32D7A" w:rsidP="00D32D7A">
      <w:pPr>
        <w:spacing w:before="40" w:after="0"/>
        <w:ind w:left="360"/>
        <w:rPr>
          <w:b/>
          <w:bCs/>
          <w:szCs w:val="20"/>
          <w:u w:val="single"/>
        </w:rPr>
      </w:pPr>
      <w:r>
        <w:rPr>
          <w:szCs w:val="20"/>
        </w:rPr>
        <w:t>The following method shall be employed when using a mechanical seed counter to determine the number of seeds contained in a sample of soybean (</w:t>
      </w:r>
      <w:r w:rsidRPr="008131A4">
        <w:rPr>
          <w:i/>
          <w:iCs/>
          <w:szCs w:val="20"/>
        </w:rPr>
        <w:t>Glycine max</w:t>
      </w:r>
      <w:r>
        <w:rPr>
          <w:szCs w:val="20"/>
        </w:rPr>
        <w:t>), corn (</w:t>
      </w:r>
      <w:r w:rsidRPr="008131A4">
        <w:rPr>
          <w:i/>
          <w:iCs/>
          <w:szCs w:val="20"/>
        </w:rPr>
        <w:t>Zea mays</w:t>
      </w:r>
      <w:r>
        <w:rPr>
          <w:szCs w:val="20"/>
        </w:rPr>
        <w:t>), wheat (</w:t>
      </w:r>
      <w:r w:rsidRPr="008131A4">
        <w:rPr>
          <w:i/>
          <w:iCs/>
          <w:szCs w:val="20"/>
        </w:rPr>
        <w:t>Triticum aestivum</w:t>
      </w:r>
      <w:r>
        <w:rPr>
          <w:szCs w:val="20"/>
        </w:rPr>
        <w:t>) and field bean (</w:t>
      </w:r>
      <w:r w:rsidRPr="008131A4">
        <w:rPr>
          <w:i/>
          <w:iCs/>
          <w:szCs w:val="20"/>
        </w:rPr>
        <w:t>Phaseolus vulgaris</w:t>
      </w:r>
      <w:r>
        <w:rPr>
          <w:szCs w:val="20"/>
        </w:rPr>
        <w:t xml:space="preserve">) </w:t>
      </w:r>
      <w:r w:rsidRPr="008131A4">
        <w:rPr>
          <w:b/>
          <w:bCs/>
          <w:szCs w:val="20"/>
          <w:u w:val="single"/>
        </w:rPr>
        <w:t>and other seeds kinds. CAUTION: A mechanical seed counter may not be appropriate to use for counting all seed kinds.</w:t>
      </w:r>
    </w:p>
    <w:p w14:paraId="39B0F617" w14:textId="77777777" w:rsidR="00D32D7A" w:rsidRDefault="00D32D7A" w:rsidP="00D32D7A">
      <w:pPr>
        <w:spacing w:before="40" w:after="0"/>
        <w:ind w:left="360"/>
        <w:rPr>
          <w:b/>
          <w:bCs/>
          <w:szCs w:val="20"/>
          <w:u w:val="single"/>
        </w:rPr>
      </w:pPr>
    </w:p>
    <w:p w14:paraId="54DDB37C" w14:textId="77777777" w:rsidR="00D32D7A" w:rsidRDefault="00D32D7A" w:rsidP="00D32D7A">
      <w:pPr>
        <w:spacing w:before="40" w:after="0"/>
        <w:ind w:left="360"/>
        <w:rPr>
          <w:szCs w:val="20"/>
        </w:rPr>
      </w:pPr>
      <w:r w:rsidRPr="009F6C72">
        <w:rPr>
          <w:szCs w:val="20"/>
        </w:rPr>
        <w:t>12.1 Samples</w:t>
      </w:r>
    </w:p>
    <w:p w14:paraId="583B81CC" w14:textId="77777777" w:rsidR="00D32D7A" w:rsidRDefault="00D32D7A" w:rsidP="00D32D7A">
      <w:pPr>
        <w:spacing w:before="40" w:after="0"/>
        <w:ind w:left="360"/>
        <w:rPr>
          <w:szCs w:val="20"/>
        </w:rPr>
      </w:pPr>
      <w:r>
        <w:rPr>
          <w:szCs w:val="20"/>
        </w:rPr>
        <w:t xml:space="preserve">Samples for testing shall be of at least 500 grams for soybean, corn and field beans and 100 grams for wheat. </w:t>
      </w:r>
      <w:r w:rsidRPr="00ED0885">
        <w:rPr>
          <w:b/>
          <w:bCs/>
          <w:szCs w:val="20"/>
          <w:u w:val="single"/>
        </w:rPr>
        <w:t>The sample weight for other seed kinds being tested shall be the weight of the purity exam listed in AOSA Rules Volume 1 Table 2A</w:t>
      </w:r>
      <w:r w:rsidRPr="00ED0885">
        <w:rPr>
          <w:b/>
          <w:bCs/>
          <w:strike/>
          <w:szCs w:val="20"/>
        </w:rPr>
        <w:t>.  and</w:t>
      </w:r>
      <w:r>
        <w:rPr>
          <w:szCs w:val="20"/>
        </w:rPr>
        <w:t xml:space="preserve"> </w:t>
      </w:r>
      <w:r w:rsidRPr="00ED0885">
        <w:rPr>
          <w:b/>
          <w:bCs/>
          <w:szCs w:val="20"/>
          <w:u w:val="single"/>
        </w:rPr>
        <w:t>All samples shall be</w:t>
      </w:r>
      <w:r>
        <w:rPr>
          <w:szCs w:val="20"/>
        </w:rPr>
        <w:t xml:space="preserve"> received in moisture proof containers. Samples shall be retained in moisture proof containers until the weight of the sample prepared for purity analysis is recorded.</w:t>
      </w:r>
    </w:p>
    <w:p w14:paraId="7DEF6292" w14:textId="77777777" w:rsidR="00D32D7A" w:rsidRDefault="00D32D7A" w:rsidP="00D32D7A">
      <w:pPr>
        <w:spacing w:before="40" w:after="0"/>
        <w:ind w:left="360"/>
        <w:rPr>
          <w:szCs w:val="20"/>
        </w:rPr>
      </w:pPr>
    </w:p>
    <w:p w14:paraId="63A577B8" w14:textId="77777777" w:rsidR="00D32D7A" w:rsidRDefault="00D32D7A" w:rsidP="00D32D7A">
      <w:pPr>
        <w:spacing w:before="40" w:after="0"/>
        <w:ind w:left="360"/>
        <w:rPr>
          <w:szCs w:val="20"/>
        </w:rPr>
      </w:pPr>
      <w:r>
        <w:rPr>
          <w:szCs w:val="20"/>
        </w:rPr>
        <w:t>12.2 Seed counter calibration</w:t>
      </w:r>
    </w:p>
    <w:p w14:paraId="5DEEB146" w14:textId="77777777" w:rsidR="00D32D7A" w:rsidRDefault="00D32D7A" w:rsidP="00D32D7A">
      <w:pPr>
        <w:spacing w:before="40" w:after="0"/>
        <w:ind w:left="360"/>
        <w:rPr>
          <w:szCs w:val="20"/>
        </w:rPr>
      </w:pPr>
      <w:r>
        <w:rPr>
          <w:szCs w:val="20"/>
        </w:rPr>
        <w:t>…</w:t>
      </w:r>
    </w:p>
    <w:p w14:paraId="2913A5B2" w14:textId="77777777" w:rsidR="00D32D7A" w:rsidRDefault="00D32D7A" w:rsidP="00D32D7A">
      <w:pPr>
        <w:spacing w:before="40" w:after="0"/>
        <w:ind w:left="360"/>
        <w:rPr>
          <w:b/>
          <w:bCs/>
          <w:szCs w:val="20"/>
          <w:u w:val="single"/>
        </w:rPr>
      </w:pPr>
      <w:r>
        <w:rPr>
          <w:szCs w:val="20"/>
        </w:rPr>
        <w:t>(b) Carefully pour the 1,000 seed calibration sample into the seed counter. Start the counter and run it until all the seeds have been counted. The seeds should not touch as they run through the counter. Record the number of seeds as displayed on the counter read out. The seed count should not vary more than +/- 2 seeds from 1,000. If the count is not within this tolerance, clean the mirrors, adjust the feed rate and/or reading sensitivity. Rerun the calibration sample until it is within the +/- 2 seed tolerance. If the seed counter continues to fail the calibration procedure and the calibration sample has been checked to ensure that it contains 1,000 seeds, do not use the counter until it has been repaired</w:t>
      </w:r>
      <w:r w:rsidRPr="00ED0885">
        <w:rPr>
          <w:b/>
          <w:bCs/>
          <w:strike/>
          <w:szCs w:val="20"/>
        </w:rPr>
        <w:t xml:space="preserve">. </w:t>
      </w:r>
      <w:r w:rsidRPr="00ED0885">
        <w:rPr>
          <w:b/>
          <w:bCs/>
          <w:szCs w:val="20"/>
          <w:u w:val="single"/>
        </w:rPr>
        <w:t>and then verified using the 1,000 seed calibration sample.</w:t>
      </w:r>
    </w:p>
    <w:p w14:paraId="71C85A47" w14:textId="77777777" w:rsidR="00D32D7A" w:rsidRDefault="00D32D7A" w:rsidP="00D32D7A">
      <w:pPr>
        <w:spacing w:before="40" w:after="0"/>
        <w:ind w:left="360"/>
        <w:rPr>
          <w:b/>
          <w:bCs/>
          <w:szCs w:val="20"/>
          <w:u w:val="single"/>
        </w:rPr>
      </w:pPr>
    </w:p>
    <w:p w14:paraId="2E3C53F9" w14:textId="77777777" w:rsidR="00D32D7A" w:rsidRDefault="00D32D7A" w:rsidP="00D32D7A">
      <w:pPr>
        <w:ind w:left="360"/>
        <w:rPr>
          <w:b/>
          <w:bCs/>
          <w:szCs w:val="20"/>
          <w:u w:val="single"/>
        </w:rPr>
      </w:pPr>
      <w:r>
        <w:rPr>
          <w:b/>
          <w:bCs/>
          <w:szCs w:val="20"/>
          <w:u w:val="single"/>
        </w:rPr>
        <w:t>CAUTION: If the 1,000 seed calibration sample for a non-listed seed kind being counted always varies more than the permitted +/- 2 seeds from 1,000, then the use of the mechanical seed counter is not appropriate for that seed kind and must not be used for counting.</w:t>
      </w:r>
    </w:p>
    <w:p w14:paraId="31852A0B" w14:textId="77777777" w:rsidR="00D32D7A" w:rsidRDefault="00D32D7A" w:rsidP="00D32D7A">
      <w:pPr>
        <w:keepNext/>
        <w:spacing w:after="0"/>
        <w:rPr>
          <w:b/>
        </w:rPr>
      </w:pPr>
      <w:r w:rsidRPr="00E025F9">
        <w:rPr>
          <w:b/>
        </w:rPr>
        <w:t xml:space="preserve">Previous </w:t>
      </w:r>
      <w:r>
        <w:rPr>
          <w:b/>
        </w:rPr>
        <w:t>Status</w:t>
      </w:r>
      <w:r w:rsidRPr="00E025F9">
        <w:rPr>
          <w:b/>
        </w:rPr>
        <w:t>:</w:t>
      </w:r>
    </w:p>
    <w:p w14:paraId="5CAAAC1B" w14:textId="3D2A5559" w:rsidR="00D32D7A" w:rsidRPr="00D32D7A" w:rsidRDefault="00B50CBD" w:rsidP="00D32D7A">
      <w:pPr>
        <w:keepNext/>
        <w:ind w:left="360"/>
        <w:rPr>
          <w:bCs/>
        </w:rPr>
      </w:pPr>
      <w:r>
        <w:t>2024: New Proposal</w:t>
      </w:r>
    </w:p>
    <w:p w14:paraId="1A9965EC" w14:textId="77777777" w:rsidR="00D32D7A" w:rsidRPr="00AB010B" w:rsidRDefault="00D32D7A" w:rsidP="00D32D7A">
      <w:pPr>
        <w:keepNext/>
        <w:spacing w:after="0"/>
        <w:rPr>
          <w:b/>
        </w:rPr>
      </w:pPr>
      <w:r w:rsidRPr="00AB010B">
        <w:rPr>
          <w:b/>
        </w:rPr>
        <w:t>Original Justification:</w:t>
      </w:r>
    </w:p>
    <w:p w14:paraId="09E7C79C" w14:textId="77777777" w:rsidR="00D32D7A" w:rsidRDefault="00D32D7A" w:rsidP="00D32D7A">
      <w:pPr>
        <w:rPr>
          <w:szCs w:val="20"/>
        </w:rPr>
      </w:pPr>
      <w:r>
        <w:rPr>
          <w:szCs w:val="20"/>
        </w:rPr>
        <w:t>The primary purpose of this proposal is to clarify that the mechanical seed counting process (outlined in AOSA Rules Vol.1 Section 12) may be used to determine the number of seeds contained in a sample of additional crop kinds not listed. The mechanical seed counter must be proven it is fit for purpose (suitable) for seed kinds not listed, by using a 1,000 seed calibration sample of the seed kind under consideration</w:t>
      </w:r>
      <w:r w:rsidRPr="00765974">
        <w:rPr>
          <w:szCs w:val="20"/>
        </w:rPr>
        <w:t>. This proposal would provide a standardized mechanical seed counter calibration procedure for all models of mechanical seed counters being used across the United States, to determine the number of seeds per pound and/or for the purpose of packaging seeds by count</w:t>
      </w:r>
    </w:p>
    <w:p w14:paraId="1BE159FB" w14:textId="77777777" w:rsidR="00D32D7A" w:rsidRDefault="00D32D7A" w:rsidP="00D32D7A">
      <w:pPr>
        <w:spacing w:before="40" w:after="0"/>
        <w:rPr>
          <w:szCs w:val="20"/>
        </w:rPr>
      </w:pPr>
      <w:r>
        <w:rPr>
          <w:szCs w:val="20"/>
        </w:rPr>
        <w:t>The submitter acknowledged the following:</w:t>
      </w:r>
    </w:p>
    <w:p w14:paraId="2F45AF67" w14:textId="77777777" w:rsidR="00D32D7A" w:rsidRDefault="00D32D7A" w:rsidP="00D32D7A">
      <w:pPr>
        <w:spacing w:before="40" w:after="0"/>
        <w:rPr>
          <w:szCs w:val="20"/>
        </w:rPr>
      </w:pPr>
      <w:r>
        <w:rPr>
          <w:szCs w:val="20"/>
        </w:rPr>
        <w:t>1</w:t>
      </w:r>
      <w:r w:rsidRPr="00765974">
        <w:rPr>
          <w:szCs w:val="20"/>
        </w:rPr>
        <w:t>) Some mechanical seed counters have an automatic calibration feature that allows the device to automatically adjust the settings to accurately count the seeds. Thus, there is no need to require mechanical seed counters to be calibrated and/or verified using a 1,000 seed calibration sample.</w:t>
      </w:r>
    </w:p>
    <w:p w14:paraId="1F66C542" w14:textId="77777777" w:rsidR="00D32D7A" w:rsidRPr="00765974" w:rsidRDefault="00D32D7A" w:rsidP="00D32D7A">
      <w:pPr>
        <w:spacing w:before="40" w:after="0"/>
        <w:rPr>
          <w:szCs w:val="20"/>
        </w:rPr>
      </w:pPr>
    </w:p>
    <w:p w14:paraId="44AA295A" w14:textId="77777777" w:rsidR="00D32D7A" w:rsidRDefault="00D32D7A" w:rsidP="00D32D7A">
      <w:pPr>
        <w:rPr>
          <w:szCs w:val="20"/>
        </w:rPr>
      </w:pPr>
      <w:r w:rsidRPr="00765974">
        <w:rPr>
          <w:szCs w:val="20"/>
        </w:rPr>
        <w:t>2) AOSA Rules Volume 1 Section 14.9 only has maximum tolerances for comparing two seed count test results for corn, field bean, soybean, and wheat. Two mechanical seed counts for seed kinds not listed cannot be compared since there are no tolerances.  Thus, there is no need to require mechanical seed counters to be calibrated using a 1,000 seed calibration sample to confirm if the counter is suitable for use for kinds of seeds not listed in Section 14.9</w:t>
      </w:r>
    </w:p>
    <w:p w14:paraId="4F013A43" w14:textId="77777777" w:rsidR="00D32D7A" w:rsidRDefault="00D32D7A" w:rsidP="00D32D7A">
      <w:pPr>
        <w:rPr>
          <w:szCs w:val="20"/>
        </w:rPr>
      </w:pPr>
      <w:r>
        <w:rPr>
          <w:noProof/>
        </w:rPr>
        <w:lastRenderedPageBreak/>
        <w:drawing>
          <wp:inline distT="0" distB="0" distL="0" distR="0" wp14:anchorId="2CBB0F5E" wp14:editId="1F49410C">
            <wp:extent cx="5943600" cy="7040190"/>
            <wp:effectExtent l="0" t="0" r="0" b="889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28"/>
                    <a:stretch>
                      <a:fillRect/>
                    </a:stretch>
                  </pic:blipFill>
                  <pic:spPr>
                    <a:xfrm>
                      <a:off x="0" y="0"/>
                      <a:ext cx="5943600" cy="7040190"/>
                    </a:xfrm>
                    <a:prstGeom prst="rect">
                      <a:avLst/>
                    </a:prstGeom>
                  </pic:spPr>
                </pic:pic>
              </a:graphicData>
            </a:graphic>
          </wp:inline>
        </w:drawing>
      </w:r>
    </w:p>
    <w:p w14:paraId="7D24EAA3" w14:textId="77777777" w:rsidR="00D32D7A" w:rsidRDefault="00D32D7A" w:rsidP="00D32D7A">
      <w:pPr>
        <w:rPr>
          <w:szCs w:val="20"/>
        </w:rPr>
      </w:pPr>
      <w:r>
        <w:rPr>
          <w:noProof/>
        </w:rPr>
        <w:lastRenderedPageBreak/>
        <w:drawing>
          <wp:inline distT="0" distB="0" distL="0" distR="0" wp14:anchorId="5851302A" wp14:editId="3DB1AE0C">
            <wp:extent cx="5943600" cy="7060653"/>
            <wp:effectExtent l="0" t="0" r="0" b="6985"/>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9"/>
                    <a:stretch>
                      <a:fillRect/>
                    </a:stretch>
                  </pic:blipFill>
                  <pic:spPr>
                    <a:xfrm>
                      <a:off x="0" y="0"/>
                      <a:ext cx="5943600" cy="7060653"/>
                    </a:xfrm>
                    <a:prstGeom prst="rect">
                      <a:avLst/>
                    </a:prstGeom>
                  </pic:spPr>
                </pic:pic>
              </a:graphicData>
            </a:graphic>
          </wp:inline>
        </w:drawing>
      </w:r>
    </w:p>
    <w:p w14:paraId="0C4A684D" w14:textId="77777777" w:rsidR="00D32D7A" w:rsidRDefault="00D32D7A" w:rsidP="00D32D7A">
      <w:pPr>
        <w:rPr>
          <w:szCs w:val="20"/>
        </w:rPr>
      </w:pPr>
      <w:r>
        <w:rPr>
          <w:noProof/>
        </w:rPr>
        <w:lastRenderedPageBreak/>
        <w:drawing>
          <wp:inline distT="0" distB="0" distL="0" distR="0" wp14:anchorId="646EE6B0" wp14:editId="0D94D019">
            <wp:extent cx="5943600" cy="6888012"/>
            <wp:effectExtent l="0" t="0" r="0" b="8255"/>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30"/>
                    <a:stretch>
                      <a:fillRect/>
                    </a:stretch>
                  </pic:blipFill>
                  <pic:spPr>
                    <a:xfrm>
                      <a:off x="0" y="0"/>
                      <a:ext cx="5943600" cy="6888012"/>
                    </a:xfrm>
                    <a:prstGeom prst="rect">
                      <a:avLst/>
                    </a:prstGeom>
                  </pic:spPr>
                </pic:pic>
              </a:graphicData>
            </a:graphic>
          </wp:inline>
        </w:drawing>
      </w:r>
    </w:p>
    <w:p w14:paraId="1D9019D5" w14:textId="77777777" w:rsidR="00D32D7A" w:rsidRPr="00F619F3" w:rsidRDefault="00D32D7A" w:rsidP="00D32D7A">
      <w:pPr>
        <w:rPr>
          <w:b/>
          <w:bCs/>
          <w:szCs w:val="20"/>
        </w:rPr>
      </w:pPr>
      <w:r w:rsidRPr="00F619F3">
        <w:rPr>
          <w:b/>
          <w:bCs/>
          <w:szCs w:val="20"/>
        </w:rPr>
        <w:t>Mechanical Seed Counters Operation Manual Review:</w:t>
      </w:r>
    </w:p>
    <w:p w14:paraId="3C3BBB46" w14:textId="77777777" w:rsidR="00D32D7A" w:rsidRPr="00F619F3" w:rsidRDefault="00D32D7A" w:rsidP="00D32D7A">
      <w:pPr>
        <w:rPr>
          <w:szCs w:val="20"/>
        </w:rPr>
      </w:pPr>
      <w:r w:rsidRPr="00F619F3">
        <w:rPr>
          <w:szCs w:val="20"/>
        </w:rPr>
        <w:t xml:space="preserve">The following mechanical seed counter information and operational manuals were briefly reviewed to determine if a 1,000 seed calibration sample was required or encouraged to be used to calibrate the device. While a few devices stated they had an automatic calibration and/or adjustment process, none of the manuals stated using a 1,000 seed calibration sample to confirm the accuracy of the device before use.  </w:t>
      </w:r>
    </w:p>
    <w:p w14:paraId="5A8C3D6D" w14:textId="77777777" w:rsidR="00D32D7A" w:rsidRPr="00F619F3" w:rsidRDefault="00D32D7A" w:rsidP="00D32D7A">
      <w:pPr>
        <w:rPr>
          <w:b/>
          <w:bCs/>
          <w:szCs w:val="20"/>
        </w:rPr>
      </w:pPr>
      <w:r w:rsidRPr="00F619F3">
        <w:rPr>
          <w:b/>
          <w:bCs/>
          <w:szCs w:val="20"/>
        </w:rPr>
        <w:lastRenderedPageBreak/>
        <w:t>1. Wintersteiger Seed Counter S-25+</w:t>
      </w:r>
    </w:p>
    <w:p w14:paraId="511D65FF" w14:textId="77777777" w:rsidR="00D32D7A" w:rsidRPr="00F619F3" w:rsidRDefault="00000000" w:rsidP="00D32D7A">
      <w:pPr>
        <w:rPr>
          <w:szCs w:val="20"/>
        </w:rPr>
      </w:pPr>
      <w:hyperlink r:id="rId31" w:history="1">
        <w:r w:rsidR="00D32D7A" w:rsidRPr="00F619F3">
          <w:rPr>
            <w:rStyle w:val="Hyperlink"/>
            <w:szCs w:val="20"/>
          </w:rPr>
          <w:t>https://www.wintersteiger.com/us/Plant-Breeding-and-Research/Products/Product-range/Laboratory-preparation/66-Seed-Count-S-25plus</w:t>
        </w:r>
      </w:hyperlink>
    </w:p>
    <w:p w14:paraId="6FDEDAF3" w14:textId="77777777" w:rsidR="00D32D7A" w:rsidRPr="00F619F3" w:rsidRDefault="00D32D7A" w:rsidP="00D32D7A">
      <w:pPr>
        <w:rPr>
          <w:szCs w:val="20"/>
        </w:rPr>
      </w:pPr>
      <w:r w:rsidRPr="00F619F3">
        <w:rPr>
          <w:noProof/>
          <w:szCs w:val="20"/>
        </w:rPr>
        <w:drawing>
          <wp:inline distT="0" distB="0" distL="0" distR="0" wp14:anchorId="2100009D" wp14:editId="18243CFC">
            <wp:extent cx="1073426" cy="137482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32"/>
                    <a:stretch>
                      <a:fillRect/>
                    </a:stretch>
                  </pic:blipFill>
                  <pic:spPr>
                    <a:xfrm>
                      <a:off x="0" y="0"/>
                      <a:ext cx="1086365" cy="1391392"/>
                    </a:xfrm>
                    <a:prstGeom prst="rect">
                      <a:avLst/>
                    </a:prstGeom>
                  </pic:spPr>
                </pic:pic>
              </a:graphicData>
            </a:graphic>
          </wp:inline>
        </w:drawing>
      </w:r>
    </w:p>
    <w:p w14:paraId="53828B05" w14:textId="77777777" w:rsidR="00D32D7A" w:rsidRPr="00F619F3" w:rsidRDefault="00D32D7A" w:rsidP="00D32D7A">
      <w:pPr>
        <w:rPr>
          <w:b/>
          <w:bCs/>
          <w:szCs w:val="20"/>
        </w:rPr>
      </w:pPr>
      <w:r w:rsidRPr="00F619F3">
        <w:rPr>
          <w:b/>
          <w:bCs/>
          <w:szCs w:val="20"/>
        </w:rPr>
        <w:t>2.  Agri-Instrument SLY-E High Accuracy Automatic Seed Counter</w:t>
      </w:r>
    </w:p>
    <w:p w14:paraId="521C2AA3" w14:textId="77777777" w:rsidR="00D32D7A" w:rsidRPr="00F619F3" w:rsidRDefault="00D32D7A" w:rsidP="00D32D7A">
      <w:pPr>
        <w:rPr>
          <w:szCs w:val="20"/>
        </w:rPr>
      </w:pPr>
      <w:r w:rsidRPr="00F619F3">
        <w:rPr>
          <w:szCs w:val="20"/>
        </w:rPr>
        <w:t xml:space="preserve"> </w:t>
      </w:r>
      <w:hyperlink r:id="rId33" w:history="1">
        <w:r w:rsidRPr="00F619F3">
          <w:rPr>
            <w:rStyle w:val="Hyperlink"/>
            <w:szCs w:val="20"/>
          </w:rPr>
          <w:t>https://www.agri-instrument.com/wp-content/uploads/2018/05/SLY-E-High-Accuracy-Automatic-Seed-Counter.pdf</w:t>
        </w:r>
      </w:hyperlink>
    </w:p>
    <w:p w14:paraId="1D9C97AB" w14:textId="77777777" w:rsidR="00D32D7A" w:rsidRPr="00F619F3" w:rsidRDefault="00D32D7A" w:rsidP="00D32D7A">
      <w:pPr>
        <w:spacing w:after="0"/>
        <w:rPr>
          <w:szCs w:val="20"/>
        </w:rPr>
      </w:pPr>
      <w:r w:rsidRPr="00F619F3">
        <w:rPr>
          <w:noProof/>
          <w:szCs w:val="20"/>
        </w:rPr>
        <w:drawing>
          <wp:inline distT="0" distB="0" distL="0" distR="0" wp14:anchorId="414460FF" wp14:editId="7749DB1E">
            <wp:extent cx="1351722" cy="1116289"/>
            <wp:effectExtent l="0" t="0" r="1270" b="8255"/>
            <wp:docPr id="5" name="Picture 5" descr="A picture containing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evice&#10;&#10;Description automatically generated"/>
                    <pic:cNvPicPr/>
                  </pic:nvPicPr>
                  <pic:blipFill>
                    <a:blip r:embed="rId34"/>
                    <a:stretch>
                      <a:fillRect/>
                    </a:stretch>
                  </pic:blipFill>
                  <pic:spPr>
                    <a:xfrm>
                      <a:off x="0" y="0"/>
                      <a:ext cx="1368932" cy="1130502"/>
                    </a:xfrm>
                    <a:prstGeom prst="rect">
                      <a:avLst/>
                    </a:prstGeom>
                  </pic:spPr>
                </pic:pic>
              </a:graphicData>
            </a:graphic>
          </wp:inline>
        </w:drawing>
      </w:r>
    </w:p>
    <w:p w14:paraId="1B73368B" w14:textId="77777777" w:rsidR="00D32D7A" w:rsidRDefault="00D32D7A" w:rsidP="00D32D7A">
      <w:pPr>
        <w:spacing w:after="0"/>
        <w:rPr>
          <w:b/>
          <w:bCs/>
          <w:szCs w:val="20"/>
        </w:rPr>
      </w:pPr>
    </w:p>
    <w:p w14:paraId="2E00278C" w14:textId="77777777" w:rsidR="00D32D7A" w:rsidRPr="00F619F3" w:rsidRDefault="00D32D7A" w:rsidP="00D32D7A">
      <w:pPr>
        <w:spacing w:after="0"/>
        <w:rPr>
          <w:b/>
          <w:bCs/>
          <w:szCs w:val="20"/>
        </w:rPr>
      </w:pPr>
    </w:p>
    <w:p w14:paraId="56F9F069" w14:textId="77777777" w:rsidR="00D32D7A" w:rsidRPr="00F619F3" w:rsidRDefault="00D32D7A" w:rsidP="00D32D7A">
      <w:pPr>
        <w:spacing w:after="0"/>
        <w:rPr>
          <w:b/>
          <w:bCs/>
          <w:szCs w:val="20"/>
        </w:rPr>
      </w:pPr>
      <w:r w:rsidRPr="00F619F3">
        <w:rPr>
          <w:b/>
          <w:bCs/>
          <w:szCs w:val="20"/>
        </w:rPr>
        <w:t>3. Data Technologies DATA Count S-25 Plus</w:t>
      </w:r>
    </w:p>
    <w:p w14:paraId="4D88E215" w14:textId="77777777" w:rsidR="00D32D7A" w:rsidRPr="00F619F3" w:rsidRDefault="00000000" w:rsidP="00D32D7A">
      <w:pPr>
        <w:spacing w:after="0"/>
        <w:rPr>
          <w:szCs w:val="20"/>
        </w:rPr>
      </w:pPr>
      <w:hyperlink r:id="rId35" w:history="1">
        <w:r w:rsidR="00D32D7A" w:rsidRPr="00F619F3">
          <w:rPr>
            <w:rStyle w:val="Hyperlink"/>
            <w:szCs w:val="20"/>
          </w:rPr>
          <w:t>https://data-technologies.com/wp-content/uploads/2017/09/Seed-Counter-S-25.pdf</w:t>
        </w:r>
      </w:hyperlink>
    </w:p>
    <w:p w14:paraId="175615B9" w14:textId="77777777" w:rsidR="00D32D7A" w:rsidRPr="00F619F3" w:rsidRDefault="00D32D7A" w:rsidP="00D32D7A">
      <w:pPr>
        <w:spacing w:after="0"/>
        <w:rPr>
          <w:szCs w:val="20"/>
        </w:rPr>
      </w:pPr>
    </w:p>
    <w:p w14:paraId="5C8C28BB" w14:textId="77777777" w:rsidR="00D32D7A" w:rsidRPr="00F619F3" w:rsidRDefault="00D32D7A" w:rsidP="00D32D7A">
      <w:pPr>
        <w:spacing w:after="0"/>
        <w:rPr>
          <w:szCs w:val="20"/>
        </w:rPr>
      </w:pPr>
      <w:r w:rsidRPr="00F619F3">
        <w:rPr>
          <w:noProof/>
          <w:szCs w:val="20"/>
        </w:rPr>
        <w:drawing>
          <wp:inline distT="0" distB="0" distL="0" distR="0" wp14:anchorId="67680ED9" wp14:editId="1E0E8BE7">
            <wp:extent cx="1431235" cy="1431235"/>
            <wp:effectExtent l="0" t="0" r="0" b="0"/>
            <wp:docPr id="6" name="Picture 6" descr="DATA COUNT S-25 PLUS Seed Counter - USSORT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A COUNT S-25 PLUS Seed Counter - USSORT Technology"/>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36314" cy="1436314"/>
                    </a:xfrm>
                    <a:prstGeom prst="rect">
                      <a:avLst/>
                    </a:prstGeom>
                    <a:noFill/>
                    <a:ln>
                      <a:noFill/>
                    </a:ln>
                  </pic:spPr>
                </pic:pic>
              </a:graphicData>
            </a:graphic>
          </wp:inline>
        </w:drawing>
      </w:r>
    </w:p>
    <w:p w14:paraId="08037590" w14:textId="77777777" w:rsidR="00D32D7A" w:rsidRDefault="00D32D7A" w:rsidP="00D32D7A">
      <w:pPr>
        <w:rPr>
          <w:szCs w:val="20"/>
        </w:rPr>
      </w:pPr>
    </w:p>
    <w:p w14:paraId="07C1D0CF" w14:textId="77777777" w:rsidR="00D32D7A" w:rsidRPr="00F619F3" w:rsidRDefault="00D32D7A" w:rsidP="00D32D7A">
      <w:pPr>
        <w:spacing w:after="0"/>
        <w:rPr>
          <w:b/>
          <w:bCs/>
          <w:szCs w:val="20"/>
        </w:rPr>
      </w:pPr>
      <w:r w:rsidRPr="00F619F3">
        <w:rPr>
          <w:b/>
          <w:bCs/>
          <w:szCs w:val="20"/>
        </w:rPr>
        <w:t>. Seedburo Count-A-Pak 801</w:t>
      </w:r>
    </w:p>
    <w:p w14:paraId="31745138" w14:textId="77777777" w:rsidR="00D32D7A" w:rsidRPr="00F619F3" w:rsidRDefault="00000000" w:rsidP="00D32D7A">
      <w:pPr>
        <w:spacing w:after="0"/>
        <w:rPr>
          <w:szCs w:val="20"/>
        </w:rPr>
      </w:pPr>
      <w:hyperlink r:id="rId37" w:history="1">
        <w:r w:rsidR="00D32D7A" w:rsidRPr="00F619F3">
          <w:rPr>
            <w:rStyle w:val="Hyperlink"/>
            <w:szCs w:val="20"/>
          </w:rPr>
          <w:t>https://cdn.shopify.com/s/files/1/0070/8041/1191/files/801_Manual.pdf?v=1614276180</w:t>
        </w:r>
      </w:hyperlink>
    </w:p>
    <w:p w14:paraId="565C97C6" w14:textId="77777777" w:rsidR="00D32D7A" w:rsidRPr="00F619F3" w:rsidRDefault="00D32D7A" w:rsidP="00D32D7A">
      <w:pPr>
        <w:spacing w:after="0"/>
        <w:rPr>
          <w:szCs w:val="20"/>
        </w:rPr>
      </w:pPr>
    </w:p>
    <w:p w14:paraId="39377D3E" w14:textId="77777777" w:rsidR="00D32D7A" w:rsidRPr="00F619F3" w:rsidRDefault="00D32D7A" w:rsidP="00D32D7A">
      <w:pPr>
        <w:spacing w:after="0"/>
        <w:rPr>
          <w:szCs w:val="20"/>
        </w:rPr>
      </w:pPr>
      <w:r w:rsidRPr="00F619F3">
        <w:rPr>
          <w:noProof/>
          <w:szCs w:val="20"/>
        </w:rPr>
        <w:drawing>
          <wp:inline distT="0" distB="0" distL="0" distR="0" wp14:anchorId="2F19D411" wp14:editId="0CE95E08">
            <wp:extent cx="1971923" cy="1042578"/>
            <wp:effectExtent l="0" t="0" r="0" b="5715"/>
            <wp:docPr id="7" name="Picture 7" descr="Seedburo 801 Count-A-Pak® Seed Cou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dburo 801 Count-A-Pak® Seed Counters"/>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23056" b="24073"/>
                    <a:stretch/>
                  </pic:blipFill>
                  <pic:spPr bwMode="auto">
                    <a:xfrm>
                      <a:off x="0" y="0"/>
                      <a:ext cx="1986347" cy="1050204"/>
                    </a:xfrm>
                    <a:prstGeom prst="rect">
                      <a:avLst/>
                    </a:prstGeom>
                    <a:noFill/>
                    <a:ln>
                      <a:noFill/>
                    </a:ln>
                    <a:extLst>
                      <a:ext uri="{53640926-AAD7-44D8-BBD7-CCE9431645EC}">
                        <a14:shadowObscured xmlns:a14="http://schemas.microsoft.com/office/drawing/2010/main"/>
                      </a:ext>
                    </a:extLst>
                  </pic:spPr>
                </pic:pic>
              </a:graphicData>
            </a:graphic>
          </wp:inline>
        </w:drawing>
      </w:r>
    </w:p>
    <w:p w14:paraId="20CC8619" w14:textId="77777777" w:rsidR="00D32D7A" w:rsidRPr="00F619F3" w:rsidRDefault="00D32D7A" w:rsidP="00D32D7A">
      <w:pPr>
        <w:spacing w:after="0"/>
        <w:rPr>
          <w:szCs w:val="20"/>
        </w:rPr>
      </w:pPr>
    </w:p>
    <w:p w14:paraId="61412700" w14:textId="77777777" w:rsidR="00D32D7A" w:rsidRDefault="00D32D7A" w:rsidP="00D32D7A">
      <w:pPr>
        <w:spacing w:after="0"/>
        <w:rPr>
          <w:b/>
          <w:bCs/>
          <w:szCs w:val="20"/>
        </w:rPr>
      </w:pPr>
    </w:p>
    <w:p w14:paraId="1B821480" w14:textId="77777777" w:rsidR="00D32D7A" w:rsidRPr="00F619F3" w:rsidRDefault="00D32D7A" w:rsidP="00D32D7A">
      <w:pPr>
        <w:spacing w:after="0"/>
        <w:rPr>
          <w:b/>
          <w:bCs/>
          <w:szCs w:val="20"/>
        </w:rPr>
      </w:pPr>
    </w:p>
    <w:p w14:paraId="685942BF" w14:textId="77777777" w:rsidR="00D32D7A" w:rsidRPr="00F619F3" w:rsidRDefault="00D32D7A" w:rsidP="00D32D7A">
      <w:pPr>
        <w:spacing w:after="0"/>
        <w:rPr>
          <w:b/>
          <w:bCs/>
          <w:szCs w:val="20"/>
        </w:rPr>
      </w:pPr>
      <w:r w:rsidRPr="00F619F3">
        <w:rPr>
          <w:b/>
          <w:bCs/>
          <w:szCs w:val="20"/>
        </w:rPr>
        <w:t>5. International Marketing and Design (IMD) Technologies Totalizer 750-2 C Series</w:t>
      </w:r>
    </w:p>
    <w:p w14:paraId="436287D5" w14:textId="77777777" w:rsidR="00D32D7A" w:rsidRPr="00F619F3" w:rsidRDefault="00000000" w:rsidP="00D32D7A">
      <w:pPr>
        <w:spacing w:after="0"/>
        <w:rPr>
          <w:szCs w:val="20"/>
        </w:rPr>
      </w:pPr>
      <w:hyperlink r:id="rId39" w:history="1">
        <w:r w:rsidR="00D32D7A" w:rsidRPr="00F619F3">
          <w:rPr>
            <w:rStyle w:val="Hyperlink"/>
            <w:szCs w:val="20"/>
          </w:rPr>
          <w:t>http://www.seedcounters.com/index.php/counting/summary?id=148</w:t>
        </w:r>
      </w:hyperlink>
    </w:p>
    <w:p w14:paraId="3601C62E" w14:textId="77777777" w:rsidR="00D32D7A" w:rsidRPr="00F619F3" w:rsidRDefault="00D32D7A" w:rsidP="00D32D7A">
      <w:pPr>
        <w:spacing w:after="0"/>
        <w:rPr>
          <w:szCs w:val="20"/>
        </w:rPr>
      </w:pPr>
    </w:p>
    <w:p w14:paraId="7D1C9758" w14:textId="77777777" w:rsidR="00D32D7A" w:rsidRPr="00F619F3" w:rsidRDefault="00D32D7A" w:rsidP="00D32D7A">
      <w:pPr>
        <w:spacing w:after="0"/>
        <w:rPr>
          <w:szCs w:val="20"/>
        </w:rPr>
      </w:pPr>
      <w:r w:rsidRPr="00F619F3">
        <w:rPr>
          <w:noProof/>
          <w:szCs w:val="20"/>
        </w:rPr>
        <w:drawing>
          <wp:inline distT="0" distB="0" distL="0" distR="0" wp14:anchorId="6FC901D1" wp14:editId="0D578F83">
            <wp:extent cx="1526650" cy="1296695"/>
            <wp:effectExtent l="0" t="0" r="0" b="0"/>
            <wp:docPr id="8" name="Picture 8" descr="Seedcou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edcount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55988" cy="1321614"/>
                    </a:xfrm>
                    <a:prstGeom prst="rect">
                      <a:avLst/>
                    </a:prstGeom>
                    <a:noFill/>
                    <a:ln>
                      <a:noFill/>
                    </a:ln>
                  </pic:spPr>
                </pic:pic>
              </a:graphicData>
            </a:graphic>
          </wp:inline>
        </w:drawing>
      </w:r>
    </w:p>
    <w:p w14:paraId="4CE6F37E" w14:textId="77777777" w:rsidR="00D32D7A" w:rsidRDefault="00D32D7A" w:rsidP="00D32D7A">
      <w:pPr>
        <w:spacing w:after="0"/>
        <w:rPr>
          <w:szCs w:val="20"/>
        </w:rPr>
      </w:pPr>
    </w:p>
    <w:p w14:paraId="53181199" w14:textId="77777777" w:rsidR="00D32D7A" w:rsidRPr="00F619F3" w:rsidRDefault="00D32D7A" w:rsidP="00D32D7A">
      <w:pPr>
        <w:spacing w:after="0"/>
        <w:rPr>
          <w:szCs w:val="20"/>
        </w:rPr>
      </w:pPr>
    </w:p>
    <w:p w14:paraId="5D67F8D7" w14:textId="77777777" w:rsidR="00D32D7A" w:rsidRPr="00F619F3" w:rsidRDefault="00D32D7A" w:rsidP="00D32D7A">
      <w:pPr>
        <w:spacing w:after="0"/>
        <w:rPr>
          <w:b/>
          <w:bCs/>
          <w:szCs w:val="20"/>
        </w:rPr>
      </w:pPr>
      <w:r w:rsidRPr="00F619F3">
        <w:rPr>
          <w:b/>
          <w:bCs/>
          <w:szCs w:val="20"/>
        </w:rPr>
        <w:t>6. Pfeuffer Contador</w:t>
      </w:r>
    </w:p>
    <w:p w14:paraId="78C23D46" w14:textId="77777777" w:rsidR="00D32D7A" w:rsidRPr="00F619F3" w:rsidRDefault="00000000" w:rsidP="00D32D7A">
      <w:pPr>
        <w:spacing w:after="0"/>
        <w:rPr>
          <w:szCs w:val="20"/>
        </w:rPr>
      </w:pPr>
      <w:hyperlink r:id="rId41" w:history="1">
        <w:r w:rsidR="00D32D7A" w:rsidRPr="00F619F3">
          <w:rPr>
            <w:rStyle w:val="Hyperlink"/>
            <w:szCs w:val="20"/>
          </w:rPr>
          <w:t>https://www.pfeuffer.com/product/contador</w:t>
        </w:r>
      </w:hyperlink>
    </w:p>
    <w:p w14:paraId="4EB59938" w14:textId="77777777" w:rsidR="00D32D7A" w:rsidRPr="00F619F3" w:rsidRDefault="00D32D7A" w:rsidP="00D32D7A">
      <w:pPr>
        <w:spacing w:after="0"/>
        <w:rPr>
          <w:szCs w:val="20"/>
        </w:rPr>
      </w:pPr>
    </w:p>
    <w:p w14:paraId="27C3DDAD" w14:textId="77777777" w:rsidR="00D32D7A" w:rsidRPr="00F619F3" w:rsidRDefault="00D32D7A" w:rsidP="00D32D7A">
      <w:pPr>
        <w:spacing w:after="0"/>
        <w:rPr>
          <w:szCs w:val="20"/>
        </w:rPr>
      </w:pPr>
      <w:r w:rsidRPr="00F619F3">
        <w:rPr>
          <w:noProof/>
          <w:szCs w:val="20"/>
        </w:rPr>
        <w:drawing>
          <wp:inline distT="0" distB="0" distL="0" distR="0" wp14:anchorId="73294D4F" wp14:editId="1287BCCC">
            <wp:extent cx="2897725" cy="2329732"/>
            <wp:effectExtent l="0" t="0" r="0" b="0"/>
            <wp:docPr id="2" name="Picture 2"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businesscard&#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6493" t="14575" r="5656" b="14794"/>
                    <a:stretch/>
                  </pic:blipFill>
                  <pic:spPr bwMode="auto">
                    <a:xfrm>
                      <a:off x="0" y="0"/>
                      <a:ext cx="2908350" cy="2338274"/>
                    </a:xfrm>
                    <a:prstGeom prst="rect">
                      <a:avLst/>
                    </a:prstGeom>
                    <a:noFill/>
                    <a:ln>
                      <a:noFill/>
                    </a:ln>
                    <a:extLst>
                      <a:ext uri="{53640926-AAD7-44D8-BBD7-CCE9431645EC}">
                        <a14:shadowObscured xmlns:a14="http://schemas.microsoft.com/office/drawing/2010/main"/>
                      </a:ext>
                    </a:extLst>
                  </pic:spPr>
                </pic:pic>
              </a:graphicData>
            </a:graphic>
          </wp:inline>
        </w:drawing>
      </w:r>
    </w:p>
    <w:p w14:paraId="201BF1A5" w14:textId="77777777" w:rsidR="00D32D7A" w:rsidRPr="00F619F3" w:rsidRDefault="00D32D7A" w:rsidP="00D32D7A">
      <w:pPr>
        <w:tabs>
          <w:tab w:val="left" w:pos="9976"/>
        </w:tabs>
        <w:jc w:val="left"/>
        <w:rPr>
          <w:b/>
          <w:bCs/>
          <w:szCs w:val="20"/>
        </w:rPr>
      </w:pPr>
    </w:p>
    <w:p w14:paraId="6B11F877" w14:textId="77777777" w:rsidR="00D32D7A" w:rsidRPr="003B4520" w:rsidRDefault="00D32D7A" w:rsidP="00D32D7A">
      <w:r>
        <w:rPr>
          <w:szCs w:val="20"/>
        </w:rPr>
        <w:t>The submitter requested Voting status for this item in 2024.</w:t>
      </w:r>
    </w:p>
    <w:p w14:paraId="2B75EFE8" w14:textId="77777777" w:rsidR="00D32D7A" w:rsidRPr="002A7C3B" w:rsidRDefault="00D32D7A" w:rsidP="00D32D7A">
      <w:pPr>
        <w:keepNext/>
        <w:rPr>
          <w:b/>
        </w:rPr>
      </w:pPr>
      <w:r>
        <w:rPr>
          <w:b/>
        </w:rPr>
        <w:t>Comments</w:t>
      </w:r>
      <w:r w:rsidRPr="002A7C3B">
        <w:rPr>
          <w:b/>
        </w:rPr>
        <w:t xml:space="preserve"> in Favor:</w:t>
      </w:r>
    </w:p>
    <w:p w14:paraId="668168BA" w14:textId="77777777" w:rsidR="00D32D7A" w:rsidRPr="002A7C3B" w:rsidRDefault="00D32D7A" w:rsidP="00D32D7A">
      <w:pPr>
        <w:keepNext/>
        <w:spacing w:after="0"/>
        <w:ind w:left="720"/>
        <w:rPr>
          <w:b/>
        </w:rPr>
      </w:pPr>
      <w:r w:rsidRPr="002A7C3B">
        <w:rPr>
          <w:b/>
        </w:rPr>
        <w:t>Regulatory:</w:t>
      </w:r>
    </w:p>
    <w:p w14:paraId="0D9B926C" w14:textId="77777777" w:rsidR="00D32D7A" w:rsidRPr="002A7C3B" w:rsidRDefault="00D32D7A" w:rsidP="00216722">
      <w:pPr>
        <w:pStyle w:val="ListParagraph"/>
        <w:numPr>
          <w:ilvl w:val="0"/>
          <w:numId w:val="26"/>
        </w:numPr>
        <w:spacing w:after="0" w:line="259" w:lineRule="auto"/>
        <w:contextualSpacing/>
        <w:jc w:val="left"/>
      </w:pPr>
    </w:p>
    <w:p w14:paraId="244CED76" w14:textId="77777777" w:rsidR="00D32D7A" w:rsidRPr="002A7C3B" w:rsidRDefault="00D32D7A" w:rsidP="00D32D7A">
      <w:pPr>
        <w:spacing w:before="240" w:after="0"/>
        <w:ind w:left="720"/>
        <w:rPr>
          <w:b/>
        </w:rPr>
      </w:pPr>
      <w:r w:rsidRPr="002A7C3B">
        <w:rPr>
          <w:b/>
        </w:rPr>
        <w:t>Industry:</w:t>
      </w:r>
    </w:p>
    <w:p w14:paraId="363E927F" w14:textId="77777777" w:rsidR="00D32D7A" w:rsidRPr="002A7C3B" w:rsidRDefault="00D32D7A" w:rsidP="00216722">
      <w:pPr>
        <w:pStyle w:val="ListParagraph"/>
        <w:numPr>
          <w:ilvl w:val="0"/>
          <w:numId w:val="26"/>
        </w:numPr>
        <w:spacing w:after="0" w:line="259" w:lineRule="auto"/>
        <w:contextualSpacing/>
        <w:jc w:val="left"/>
      </w:pPr>
    </w:p>
    <w:p w14:paraId="1986E8AE" w14:textId="77777777" w:rsidR="00D32D7A" w:rsidRPr="002A7C3B" w:rsidRDefault="00D32D7A" w:rsidP="00D32D7A">
      <w:pPr>
        <w:spacing w:before="240" w:after="0"/>
        <w:ind w:left="720"/>
        <w:rPr>
          <w:b/>
        </w:rPr>
      </w:pPr>
      <w:r w:rsidRPr="002A7C3B">
        <w:rPr>
          <w:b/>
        </w:rPr>
        <w:t>Advisory:</w:t>
      </w:r>
    </w:p>
    <w:p w14:paraId="67992D2E" w14:textId="77777777" w:rsidR="00D32D7A" w:rsidRPr="002A7C3B" w:rsidRDefault="00D32D7A" w:rsidP="00216722">
      <w:pPr>
        <w:pStyle w:val="ListParagraph"/>
        <w:numPr>
          <w:ilvl w:val="0"/>
          <w:numId w:val="26"/>
        </w:numPr>
        <w:spacing w:after="0" w:line="259" w:lineRule="auto"/>
        <w:contextualSpacing/>
        <w:jc w:val="left"/>
      </w:pPr>
    </w:p>
    <w:p w14:paraId="7A6732F8" w14:textId="77777777" w:rsidR="00D32D7A" w:rsidRPr="002A7C3B" w:rsidRDefault="00D32D7A" w:rsidP="00D32D7A">
      <w:pPr>
        <w:spacing w:before="240"/>
        <w:rPr>
          <w:b/>
        </w:rPr>
      </w:pPr>
      <w:r>
        <w:rPr>
          <w:b/>
        </w:rPr>
        <w:t>Comments</w:t>
      </w:r>
      <w:r w:rsidRPr="002A7C3B">
        <w:rPr>
          <w:b/>
        </w:rPr>
        <w:t xml:space="preserve"> Against:</w:t>
      </w:r>
    </w:p>
    <w:p w14:paraId="641B5E8F" w14:textId="77777777" w:rsidR="00D32D7A" w:rsidRPr="002A7C3B" w:rsidRDefault="00D32D7A" w:rsidP="006E1802">
      <w:pPr>
        <w:keepNext/>
        <w:keepLines/>
        <w:spacing w:after="0"/>
        <w:ind w:left="720"/>
        <w:rPr>
          <w:b/>
        </w:rPr>
      </w:pPr>
      <w:r w:rsidRPr="002A7C3B">
        <w:rPr>
          <w:b/>
        </w:rPr>
        <w:lastRenderedPageBreak/>
        <w:t>Regulatory:</w:t>
      </w:r>
    </w:p>
    <w:p w14:paraId="09078791" w14:textId="77777777" w:rsidR="00D32D7A" w:rsidRPr="002A7C3B" w:rsidRDefault="00D32D7A" w:rsidP="006E1802">
      <w:pPr>
        <w:pStyle w:val="ListParagraph"/>
        <w:keepNext/>
        <w:keepLines/>
        <w:numPr>
          <w:ilvl w:val="0"/>
          <w:numId w:val="27"/>
        </w:numPr>
        <w:spacing w:after="0" w:line="259" w:lineRule="auto"/>
        <w:contextualSpacing/>
        <w:jc w:val="left"/>
      </w:pPr>
    </w:p>
    <w:p w14:paraId="00E88392" w14:textId="77777777" w:rsidR="00D32D7A" w:rsidRPr="002A7C3B" w:rsidRDefault="00D32D7A" w:rsidP="00D32D7A">
      <w:pPr>
        <w:spacing w:before="240" w:after="0"/>
        <w:ind w:left="720"/>
        <w:rPr>
          <w:b/>
        </w:rPr>
      </w:pPr>
      <w:r w:rsidRPr="002A7C3B">
        <w:rPr>
          <w:b/>
        </w:rPr>
        <w:t>Industry:</w:t>
      </w:r>
    </w:p>
    <w:p w14:paraId="730C2CDC" w14:textId="77777777" w:rsidR="00D32D7A" w:rsidRPr="002A7C3B" w:rsidRDefault="00D32D7A" w:rsidP="00216722">
      <w:pPr>
        <w:pStyle w:val="ListParagraph"/>
        <w:numPr>
          <w:ilvl w:val="0"/>
          <w:numId w:val="27"/>
        </w:numPr>
        <w:spacing w:after="0" w:line="259" w:lineRule="auto"/>
        <w:contextualSpacing/>
        <w:jc w:val="left"/>
      </w:pPr>
    </w:p>
    <w:p w14:paraId="3521F64D" w14:textId="77777777" w:rsidR="00D32D7A" w:rsidRPr="00AC5B86" w:rsidRDefault="00D32D7A" w:rsidP="00D32D7A">
      <w:pPr>
        <w:spacing w:before="240" w:after="0"/>
        <w:ind w:left="720"/>
        <w:rPr>
          <w:b/>
        </w:rPr>
      </w:pPr>
      <w:r w:rsidRPr="002A7C3B">
        <w:rPr>
          <w:b/>
        </w:rPr>
        <w:t>Advisory:</w:t>
      </w:r>
    </w:p>
    <w:p w14:paraId="72F2A915" w14:textId="77777777" w:rsidR="00D32D7A" w:rsidRDefault="00D32D7A" w:rsidP="00216722">
      <w:pPr>
        <w:pStyle w:val="ListParagraph"/>
        <w:numPr>
          <w:ilvl w:val="0"/>
          <w:numId w:val="27"/>
        </w:numPr>
        <w:spacing w:after="0" w:line="259" w:lineRule="auto"/>
        <w:contextualSpacing/>
        <w:jc w:val="left"/>
      </w:pPr>
    </w:p>
    <w:p w14:paraId="624D84E9" w14:textId="77777777" w:rsidR="00D32D7A" w:rsidRPr="002A7C3B" w:rsidRDefault="00D32D7A" w:rsidP="00D32D7A">
      <w:pPr>
        <w:spacing w:before="240"/>
        <w:rPr>
          <w:b/>
        </w:rPr>
      </w:pPr>
      <w:r>
        <w:rPr>
          <w:b/>
        </w:rPr>
        <w:t>Neutral Comments</w:t>
      </w:r>
      <w:r w:rsidRPr="002A7C3B">
        <w:rPr>
          <w:b/>
        </w:rPr>
        <w:t>:</w:t>
      </w:r>
    </w:p>
    <w:p w14:paraId="52F0C944" w14:textId="77777777" w:rsidR="00D32D7A" w:rsidRPr="002A7C3B" w:rsidRDefault="00D32D7A" w:rsidP="00D32D7A">
      <w:pPr>
        <w:spacing w:after="0"/>
        <w:ind w:left="720"/>
        <w:rPr>
          <w:b/>
        </w:rPr>
      </w:pPr>
      <w:r w:rsidRPr="002A7C3B">
        <w:rPr>
          <w:b/>
        </w:rPr>
        <w:t>Regulatory:</w:t>
      </w:r>
    </w:p>
    <w:p w14:paraId="7A6621BF" w14:textId="77777777" w:rsidR="00D32D7A" w:rsidRPr="002A7C3B" w:rsidRDefault="00D32D7A" w:rsidP="00216722">
      <w:pPr>
        <w:pStyle w:val="ListParagraph"/>
        <w:numPr>
          <w:ilvl w:val="0"/>
          <w:numId w:val="27"/>
        </w:numPr>
        <w:spacing w:after="0" w:line="259" w:lineRule="auto"/>
        <w:contextualSpacing/>
        <w:jc w:val="left"/>
      </w:pPr>
    </w:p>
    <w:p w14:paraId="3B2999BE" w14:textId="77777777" w:rsidR="00D32D7A" w:rsidRPr="002A7C3B" w:rsidRDefault="00D32D7A" w:rsidP="00D32D7A">
      <w:pPr>
        <w:spacing w:before="240" w:after="0"/>
        <w:ind w:left="720"/>
        <w:rPr>
          <w:b/>
        </w:rPr>
      </w:pPr>
      <w:r w:rsidRPr="002A7C3B">
        <w:rPr>
          <w:b/>
        </w:rPr>
        <w:t>Industry:</w:t>
      </w:r>
    </w:p>
    <w:p w14:paraId="45FBE384" w14:textId="77777777" w:rsidR="00D32D7A" w:rsidRPr="002A7C3B" w:rsidRDefault="00D32D7A" w:rsidP="00216722">
      <w:pPr>
        <w:pStyle w:val="ListParagraph"/>
        <w:numPr>
          <w:ilvl w:val="0"/>
          <w:numId w:val="27"/>
        </w:numPr>
        <w:spacing w:after="0" w:line="259" w:lineRule="auto"/>
        <w:contextualSpacing/>
        <w:jc w:val="left"/>
      </w:pPr>
    </w:p>
    <w:p w14:paraId="6B542275" w14:textId="77777777" w:rsidR="00D32D7A" w:rsidRPr="002A7C3B" w:rsidRDefault="00D32D7A" w:rsidP="00D32D7A">
      <w:pPr>
        <w:spacing w:before="240" w:after="0"/>
        <w:ind w:left="720"/>
        <w:rPr>
          <w:b/>
        </w:rPr>
      </w:pPr>
      <w:r w:rsidRPr="002A7C3B">
        <w:rPr>
          <w:b/>
        </w:rPr>
        <w:t>Advisory:</w:t>
      </w:r>
    </w:p>
    <w:p w14:paraId="15BAC4BD" w14:textId="77777777" w:rsidR="00D32D7A" w:rsidRDefault="00D32D7A" w:rsidP="00216722">
      <w:pPr>
        <w:pStyle w:val="ListParagraph"/>
        <w:numPr>
          <w:ilvl w:val="0"/>
          <w:numId w:val="27"/>
        </w:numPr>
        <w:spacing w:after="0" w:line="259" w:lineRule="auto"/>
        <w:contextualSpacing/>
        <w:jc w:val="left"/>
      </w:pPr>
    </w:p>
    <w:p w14:paraId="391A3F3B" w14:textId="77777777" w:rsidR="00D32D7A" w:rsidRPr="00E025F9" w:rsidRDefault="00D32D7A" w:rsidP="00D32D7A">
      <w:pPr>
        <w:spacing w:before="240" w:after="0"/>
        <w:rPr>
          <w:b/>
        </w:rPr>
      </w:pPr>
      <w:r w:rsidRPr="002A7C3B">
        <w:rPr>
          <w:b/>
        </w:rPr>
        <w:t>Item Develop</w:t>
      </w:r>
      <w:r w:rsidRPr="00E025F9">
        <w:rPr>
          <w:b/>
        </w:rPr>
        <w:t>ment:</w:t>
      </w:r>
    </w:p>
    <w:p w14:paraId="3EF89998" w14:textId="77777777" w:rsidR="00D32D7A" w:rsidRDefault="00D32D7A" w:rsidP="00D32D7A">
      <w:r>
        <w:t>New Proposal</w:t>
      </w:r>
    </w:p>
    <w:p w14:paraId="622929EB" w14:textId="77777777" w:rsidR="00D32D7A" w:rsidRPr="00E025F9" w:rsidRDefault="00D32D7A" w:rsidP="00D32D7A">
      <w:pPr>
        <w:spacing w:after="0"/>
        <w:rPr>
          <w:b/>
        </w:rPr>
      </w:pPr>
      <w:r w:rsidRPr="00E025F9">
        <w:rPr>
          <w:b/>
        </w:rPr>
        <w:t>Regional Associations’ Comments:</w:t>
      </w:r>
    </w:p>
    <w:p w14:paraId="28639DED" w14:textId="603A0412" w:rsidR="00D32D7A" w:rsidRDefault="00D32D7A" w:rsidP="00D32D7A">
      <w:r>
        <w:t>New Proposal</w:t>
      </w:r>
    </w:p>
    <w:p w14:paraId="4BDD0E42" w14:textId="4C5B93C5" w:rsidR="00CF4023" w:rsidRDefault="00CF4023" w:rsidP="00D32D7A">
      <w:r>
        <w:t xml:space="preserve">Additional letters, presentation and data may have been submitted for consideration with this item.  Please refer to </w:t>
      </w:r>
      <w:r>
        <w:rPr>
          <w:u w:val="single"/>
        </w:rPr>
        <w:t>https://www.ncwm.com/publication-15</w:t>
      </w:r>
      <w:r>
        <w:t xml:space="preserve"> to review these documents.</w:t>
      </w:r>
    </w:p>
    <w:p w14:paraId="597ED629" w14:textId="77777777" w:rsidR="00C039A0" w:rsidRDefault="00C039A0" w:rsidP="00CC6B4E">
      <w:pPr>
        <w:pStyle w:val="Heading1"/>
      </w:pPr>
      <w:bookmarkStart w:id="82" w:name="_Toc464054896"/>
      <w:bookmarkStart w:id="83" w:name="_Toc464055294"/>
      <w:bookmarkStart w:id="84" w:name="_Toc464055905"/>
      <w:bookmarkStart w:id="85" w:name="_Toc464056153"/>
      <w:bookmarkStart w:id="86" w:name="_Toc464056398"/>
      <w:bookmarkStart w:id="87" w:name="_Toc464056648"/>
      <w:bookmarkStart w:id="88" w:name="_Toc464108963"/>
      <w:bookmarkStart w:id="89" w:name="_Toc464109311"/>
      <w:bookmarkStart w:id="90" w:name="_Toc464109788"/>
      <w:bookmarkStart w:id="91" w:name="_Toc464123864"/>
      <w:bookmarkStart w:id="92" w:name="_Toc464124106"/>
      <w:bookmarkStart w:id="93" w:name="_Toc464124590"/>
      <w:bookmarkStart w:id="94" w:name="_Toc487504885"/>
      <w:bookmarkStart w:id="95" w:name="_Toc487504888"/>
      <w:bookmarkStart w:id="96" w:name="_Toc464482691"/>
      <w:bookmarkStart w:id="97" w:name="_Toc464482957"/>
      <w:bookmarkStart w:id="98" w:name="_Toc464483217"/>
      <w:bookmarkStart w:id="99" w:name="_Toc464483483"/>
      <w:bookmarkStart w:id="100" w:name="_Toc464483755"/>
      <w:bookmarkStart w:id="101" w:name="_Toc464484021"/>
      <w:bookmarkStart w:id="102" w:name="_Toc464484460"/>
      <w:bookmarkStart w:id="103" w:name="_Toc464484741"/>
      <w:bookmarkStart w:id="104" w:name="_Toc464488193"/>
      <w:bookmarkStart w:id="105" w:name="_Toc464743065"/>
      <w:bookmarkStart w:id="106" w:name="_Toc464743697"/>
      <w:bookmarkStart w:id="107" w:name="_Toc464744927"/>
      <w:bookmarkStart w:id="108" w:name="_Toc464745476"/>
      <w:bookmarkStart w:id="109" w:name="_Toc464745985"/>
      <w:bookmarkStart w:id="110" w:name="_Toc464747011"/>
      <w:bookmarkStart w:id="111" w:name="_Toc464747289"/>
      <w:bookmarkStart w:id="112" w:name="_Toc464747573"/>
      <w:bookmarkStart w:id="113" w:name="_Toc464747845"/>
      <w:bookmarkStart w:id="114" w:name="_Toc464748596"/>
      <w:bookmarkStart w:id="115" w:name="_Toc464749328"/>
      <w:bookmarkStart w:id="116" w:name="_Toc465148910"/>
      <w:bookmarkStart w:id="117" w:name="_Toc465167911"/>
      <w:bookmarkStart w:id="118" w:name="_Toc489943192"/>
      <w:bookmarkStart w:id="119" w:name="_Toc489943482"/>
      <w:bookmarkStart w:id="120" w:name="_Toc489943772"/>
      <w:bookmarkStart w:id="121" w:name="_Toc491156257"/>
      <w:bookmarkStart w:id="122" w:name="_Toc491157107"/>
      <w:bookmarkStart w:id="123" w:name="_Toc491157402"/>
      <w:bookmarkStart w:id="124" w:name="_Toc491157696"/>
      <w:bookmarkStart w:id="125" w:name="_Toc491157988"/>
      <w:bookmarkStart w:id="126" w:name="_Toc491178429"/>
      <w:bookmarkStart w:id="127" w:name="_Toc491180101"/>
      <w:bookmarkStart w:id="128" w:name="_Toc491180395"/>
      <w:bookmarkStart w:id="129" w:name="_Toc491180771"/>
      <w:bookmarkStart w:id="130" w:name="_Toc491181491"/>
      <w:bookmarkStart w:id="131" w:name="_Toc491183100"/>
      <w:bookmarkStart w:id="132" w:name="_Toc491183384"/>
      <w:bookmarkStart w:id="133" w:name="_Toc491184622"/>
      <w:bookmarkStart w:id="134" w:name="_Toc491184907"/>
      <w:bookmarkStart w:id="135" w:name="_Toc491185187"/>
      <w:bookmarkStart w:id="136" w:name="_Toc491185463"/>
      <w:bookmarkStart w:id="137" w:name="_Toc491250077"/>
      <w:bookmarkStart w:id="138" w:name="_Toc491261934"/>
      <w:bookmarkStart w:id="139" w:name="_Toc491263439"/>
      <w:bookmarkStart w:id="140" w:name="_Toc491265474"/>
      <w:bookmarkStart w:id="141" w:name="_Toc491265768"/>
      <w:bookmarkStart w:id="142" w:name="_Toc491266062"/>
      <w:bookmarkStart w:id="143" w:name="_Toc491267221"/>
      <w:bookmarkStart w:id="144" w:name="_Toc491268006"/>
      <w:bookmarkStart w:id="145" w:name="_Toc491268515"/>
      <w:bookmarkStart w:id="146" w:name="_Toc491324843"/>
      <w:bookmarkStart w:id="147" w:name="_Toc491325261"/>
      <w:bookmarkStart w:id="148" w:name="_Toc491325532"/>
      <w:bookmarkStart w:id="149" w:name="_Toc491325804"/>
      <w:bookmarkStart w:id="150" w:name="_Toc491326227"/>
      <w:bookmarkStart w:id="151" w:name="_Toc491326640"/>
      <w:bookmarkStart w:id="152" w:name="_Toc491326910"/>
      <w:bookmarkStart w:id="153" w:name="_Toc491327182"/>
      <w:bookmarkStart w:id="154" w:name="_Toc491775752"/>
      <w:bookmarkStart w:id="155" w:name="_Toc491776420"/>
      <w:bookmarkStart w:id="156" w:name="_Toc491776878"/>
      <w:bookmarkStart w:id="157" w:name="_Toc491777680"/>
      <w:bookmarkStart w:id="158" w:name="_Toc491777972"/>
      <w:bookmarkStart w:id="159" w:name="_Toc491778263"/>
      <w:bookmarkStart w:id="160" w:name="_Toc491843075"/>
      <w:bookmarkStart w:id="161" w:name="_Toc492389563"/>
      <w:bookmarkStart w:id="162" w:name="_Toc492568412"/>
      <w:bookmarkStart w:id="163" w:name="_Toc492982164"/>
      <w:bookmarkStart w:id="164" w:name="_Toc492982462"/>
      <w:bookmarkStart w:id="165" w:name="_Toc492983024"/>
      <w:bookmarkStart w:id="166" w:name="_Toc492983542"/>
      <w:bookmarkStart w:id="167" w:name="_Toc492984211"/>
      <w:bookmarkStart w:id="168" w:name="_Toc492984510"/>
      <w:bookmarkStart w:id="169" w:name="_Toc492984809"/>
      <w:bookmarkStart w:id="170" w:name="_Toc493079154"/>
      <w:bookmarkStart w:id="171" w:name="_Toc493079452"/>
      <w:bookmarkStart w:id="172" w:name="_Toc493079751"/>
      <w:bookmarkStart w:id="173" w:name="_Toc493162476"/>
      <w:bookmarkStart w:id="174" w:name="_Toc493162779"/>
      <w:bookmarkStart w:id="175" w:name="_Toc494097139"/>
      <w:bookmarkStart w:id="176" w:name="_Toc494103102"/>
      <w:bookmarkStart w:id="177" w:name="_Toc494109344"/>
      <w:bookmarkStart w:id="178" w:name="_Toc494109642"/>
      <w:bookmarkStart w:id="179" w:name="_Toc494110619"/>
      <w:bookmarkStart w:id="180" w:name="_Toc494113407"/>
      <w:bookmarkStart w:id="181" w:name="_Toc494113705"/>
      <w:bookmarkStart w:id="182" w:name="_Toc494114300"/>
      <w:bookmarkStart w:id="183" w:name="_Toc494114598"/>
      <w:bookmarkStart w:id="184" w:name="_Toc494114896"/>
      <w:bookmarkStart w:id="185" w:name="_Toc494352337"/>
      <w:bookmarkStart w:id="186" w:name="_Toc495584478"/>
      <w:bookmarkStart w:id="187" w:name="_Toc496090006"/>
      <w:bookmarkStart w:id="188" w:name="_Toc496090355"/>
      <w:bookmarkStart w:id="189" w:name="_Toc496091119"/>
      <w:bookmarkStart w:id="190" w:name="_Toc496091415"/>
      <w:bookmarkStart w:id="191" w:name="_Toc496108538"/>
      <w:bookmarkStart w:id="192" w:name="_Toc487504903"/>
      <w:bookmarkStart w:id="193" w:name="_Toc464054902"/>
      <w:bookmarkStart w:id="194" w:name="_Toc464055300"/>
      <w:bookmarkStart w:id="195" w:name="_Toc464055911"/>
      <w:bookmarkStart w:id="196" w:name="_Toc464056159"/>
      <w:bookmarkStart w:id="197" w:name="_Toc464056404"/>
      <w:bookmarkStart w:id="198" w:name="_Toc464056654"/>
      <w:bookmarkStart w:id="199" w:name="_Toc464108969"/>
      <w:bookmarkStart w:id="200" w:name="_Toc464109317"/>
      <w:bookmarkStart w:id="201" w:name="_Toc464109794"/>
      <w:bookmarkStart w:id="202" w:name="_Toc464123870"/>
      <w:bookmarkStart w:id="203" w:name="_Toc464124112"/>
      <w:bookmarkStart w:id="204" w:name="_Toc464124596"/>
      <w:bookmarkStart w:id="205" w:name="_Toc487504912"/>
      <w:bookmarkStart w:id="206" w:name="_Toc143509204"/>
      <w:bookmarkStart w:id="207" w:name="_Toc459620581"/>
      <w:bookmarkEnd w:id="10"/>
      <w:bookmarkEnd w:id="1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r w:rsidRPr="00281428">
        <w:t>OTH – OTHER ITEMS</w:t>
      </w:r>
      <w:bookmarkEnd w:id="206"/>
      <w:r w:rsidRPr="00281428">
        <w:t xml:space="preserve"> </w:t>
      </w:r>
    </w:p>
    <w:p w14:paraId="334C3C5A" w14:textId="0797BD05" w:rsidR="00BA2D06" w:rsidRPr="003C355F" w:rsidRDefault="00BA2D06" w:rsidP="00BA2D06">
      <w:pPr>
        <w:pStyle w:val="ItemHeading"/>
      </w:pPr>
      <w:bookmarkStart w:id="208" w:name="_Toc143509205"/>
      <w:r>
        <w:t>OTH-24.1</w:t>
      </w:r>
      <w:r w:rsidRPr="003C355F">
        <w:tab/>
      </w:r>
      <w:r w:rsidRPr="003C355F">
        <w:tab/>
      </w:r>
      <w:r w:rsidRPr="00BA2D06">
        <w:rPr>
          <w:u w:val="single"/>
        </w:rPr>
        <w:t>X. Uniform Shipping Law</w:t>
      </w:r>
      <w:bookmarkEnd w:id="208"/>
    </w:p>
    <w:p w14:paraId="644C027F" w14:textId="77777777" w:rsidR="00B50CBD" w:rsidRPr="00E025F9" w:rsidRDefault="00B50CBD" w:rsidP="00B50CBD">
      <w:pPr>
        <w:spacing w:after="0"/>
        <w:rPr>
          <w:b/>
        </w:rPr>
      </w:pPr>
      <w:r w:rsidRPr="00E025F9">
        <w:rPr>
          <w:b/>
        </w:rPr>
        <w:t>Purpose:</w:t>
      </w:r>
    </w:p>
    <w:p w14:paraId="53089F6C" w14:textId="77777777" w:rsidR="00B50CBD" w:rsidRDefault="00B50CBD" w:rsidP="00B50CBD">
      <w:pPr>
        <w:rPr>
          <w:szCs w:val="20"/>
        </w:rPr>
      </w:pPr>
      <w:r>
        <w:rPr>
          <w:szCs w:val="20"/>
        </w:rPr>
        <w:t>Provide model law language to address the shipment of goods.</w:t>
      </w:r>
    </w:p>
    <w:p w14:paraId="0CD8D18C" w14:textId="77777777" w:rsidR="00B50CBD" w:rsidRPr="00BA2D06" w:rsidRDefault="00B50CBD" w:rsidP="00B50CBD">
      <w:pPr>
        <w:spacing w:after="0"/>
        <w:rPr>
          <w:szCs w:val="20"/>
        </w:rPr>
      </w:pPr>
      <w:r w:rsidRPr="00E025F9">
        <w:rPr>
          <w:b/>
        </w:rPr>
        <w:t>Item under Consideration:</w:t>
      </w:r>
    </w:p>
    <w:p w14:paraId="6BB8A3C6" w14:textId="294EDDD1" w:rsidR="00B50CBD" w:rsidRPr="00B50CBD" w:rsidRDefault="00B50CBD" w:rsidP="00B50CBD">
      <w:r>
        <w:t>Adopt a new Handbook 130 Uniform Shipping Law as follows:</w:t>
      </w:r>
    </w:p>
    <w:p w14:paraId="761F0079" w14:textId="293EDD33" w:rsidR="00BA2D06" w:rsidRPr="00B50CBD" w:rsidRDefault="00BA2D06" w:rsidP="00BA2D06">
      <w:pPr>
        <w:pStyle w:val="NormalWeb"/>
        <w:jc w:val="center"/>
        <w:rPr>
          <w:b/>
          <w:bCs/>
          <w:color w:val="000000"/>
          <w:sz w:val="20"/>
          <w:szCs w:val="20"/>
          <w:u w:val="single"/>
        </w:rPr>
      </w:pPr>
      <w:r w:rsidRPr="00B50CBD">
        <w:rPr>
          <w:b/>
          <w:bCs/>
          <w:color w:val="000000"/>
          <w:sz w:val="20"/>
          <w:szCs w:val="20"/>
          <w:u w:val="single"/>
        </w:rPr>
        <w:t>X. Uniform Shipment Law</w:t>
      </w:r>
    </w:p>
    <w:p w14:paraId="1E6224C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 Purpose</w:t>
      </w:r>
    </w:p>
    <w:p w14:paraId="3629EC31"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purpose of this Act is to ensure the accurate shipment of goods.</w:t>
      </w:r>
    </w:p>
    <w:p w14:paraId="7C8EB947" w14:textId="1D0EE399"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Section 2.  Scope</w:t>
      </w:r>
    </w:p>
    <w:p w14:paraId="0A66C37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is Act:</w:t>
      </w:r>
    </w:p>
    <w:p w14:paraId="236690F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establishes an enforcement program; </w:t>
      </w:r>
    </w:p>
    <w:p w14:paraId="30D4258E"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lastRenderedPageBreak/>
        <w:t xml:space="preserve">   (b) empowers the state to promulgate regulations as needed to carry out the provisions of the Act;</w:t>
      </w:r>
    </w:p>
    <w:p w14:paraId="55B1798C"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c) provides for civil and criminal penalties. </w:t>
      </w:r>
    </w:p>
    <w:p w14:paraId="145CA9C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3. Definitions</w:t>
      </w:r>
    </w:p>
    <w:p w14:paraId="41E93C6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s used in this Act:</w:t>
      </w:r>
    </w:p>
    <w:p w14:paraId="2BBF662E"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Goods</w:t>
      </w:r>
    </w:p>
    <w:p w14:paraId="68BFCAF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ll things which are movable and can be transported. </w:t>
      </w:r>
    </w:p>
    <w:p w14:paraId="20DAB19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Carrier</w:t>
      </w:r>
    </w:p>
    <w:p w14:paraId="00DC90E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business that transports an amount of goods.</w:t>
      </w:r>
    </w:p>
    <w:p w14:paraId="28AECE1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X.X</w:t>
      </w:r>
      <w:r w:rsidRPr="00B50CBD">
        <w:rPr>
          <w:b/>
          <w:bCs/>
          <w:color w:val="000000"/>
          <w:sz w:val="20"/>
          <w:szCs w:val="20"/>
          <w:u w:val="single"/>
        </w:rPr>
        <w:tab/>
        <w:t>Shipper</w:t>
      </w:r>
    </w:p>
    <w:p w14:paraId="55255E10"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Individuals or businesses that send goods using a carrier.</w:t>
      </w:r>
    </w:p>
    <w:p w14:paraId="15966E0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Shipment</w:t>
      </w:r>
    </w:p>
    <w:p w14:paraId="47070AF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quantity of goods shipped with a carrier. </w:t>
      </w:r>
    </w:p>
    <w:p w14:paraId="743C36B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Freight</w:t>
      </w:r>
    </w:p>
    <w:p w14:paraId="450CD36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Goods or charges.</w:t>
      </w:r>
    </w:p>
    <w:p w14:paraId="181772E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Freight Broker</w:t>
      </w:r>
    </w:p>
    <w:p w14:paraId="56A1041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intermediary between the shipper and the carrier who facilitates the transportation of goods.</w:t>
      </w:r>
    </w:p>
    <w:p w14:paraId="7A274C0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Quote</w:t>
      </w:r>
    </w:p>
    <w:p w14:paraId="509BDE83"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competitively solicited written offer to furnish supplies or services by a method of procurement that is less formalized than a bid or a proposal.</w:t>
      </w:r>
    </w:p>
    <w:p w14:paraId="06B4361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Bill of Lading (BOL)</w:t>
      </w:r>
    </w:p>
    <w:p w14:paraId="4A8CA6F0"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legal instrument used in the transportation and shipping industries which lists the goods being shipped and the terms under which they will be delivered. </w:t>
      </w:r>
    </w:p>
    <w:p w14:paraId="10ED2C11"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Progressive Number (Pro Number)</w:t>
      </w:r>
    </w:p>
    <w:p w14:paraId="75C04AB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series of numbers used by carriers to identify and then track a specific order tendered to a specific carrier. </w:t>
      </w:r>
    </w:p>
    <w:p w14:paraId="6CFF0D58"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Inspection Certificate</w:t>
      </w:r>
    </w:p>
    <w:p w14:paraId="0FAFD21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document used to signify that shipped goods have been inspected pertaining, but not limited to, classification, density, weight, or measure.</w:t>
      </w:r>
    </w:p>
    <w:p w14:paraId="671BB690"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lastRenderedPageBreak/>
        <w:t>X.X Director. – The __________ of the Department of __________.</w:t>
      </w:r>
    </w:p>
    <w:p w14:paraId="488114E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4. Enforcing officer: Rules and Regulations</w:t>
      </w:r>
    </w:p>
    <w:p w14:paraId="1B0B922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Director is authorized to:</w:t>
      </w:r>
    </w:p>
    <w:p w14:paraId="25F37AE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enforce the provisions of this Act;</w:t>
      </w:r>
    </w:p>
    <w:p w14:paraId="08BFA0E1"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b) issue reasonable regulations for the enforcement of this Act that shall have the force and effect of law; and</w:t>
      </w:r>
    </w:p>
    <w:p w14:paraId="3A8B95D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c) adopt rules that include, but are not limited to;</w:t>
      </w:r>
    </w:p>
    <w:p w14:paraId="1800BC4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1) adherence to quotes when correct documentation is provided to the carrier; </w:t>
      </w:r>
    </w:p>
    <w:p w14:paraId="6F44328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2) weighing and measuring practices that must be followed;</w:t>
      </w:r>
    </w:p>
    <w:p w14:paraId="26536878"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3) the required information to be submitted to the shipper if there is a correction fee applied; and</w:t>
      </w:r>
    </w:p>
    <w:p w14:paraId="68DB8E2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4) the period of recordkeeping.</w:t>
      </w:r>
    </w:p>
    <w:p w14:paraId="0E32BA5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5. Weighing and Measuring Practices and Equipment Used</w:t>
      </w:r>
    </w:p>
    <w:p w14:paraId="4B231D6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carrier shall use the following weighing and measuring practices and equipment:</w:t>
      </w:r>
    </w:p>
    <w:p w14:paraId="1D2BE00C"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a) in accordance with the requirements of the latest edition of NIST Handbook 44, “Specifications, Tolerances, and Other Technical Requirements for Weighing and Measuring Devices”; and</w:t>
      </w:r>
    </w:p>
    <w:p w14:paraId="373EE7D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b) examined, tested, and approved for use by a weights and measures officer of this state.</w:t>
      </w:r>
    </w:p>
    <w:p w14:paraId="678B8C3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6. Weighing Device Used:</w:t>
      </w:r>
    </w:p>
    <w:p w14:paraId="6F8E507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carrier shall use a scale in accordance with the manufacturer’s approved application of the device. </w:t>
      </w:r>
    </w:p>
    <w:p w14:paraId="6E96C57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7. Measuring Device Used:</w:t>
      </w:r>
    </w:p>
    <w:p w14:paraId="2922F0F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carrier shall use a measuring device in accordance with the manufacturer’s approved application of the device.</w:t>
      </w:r>
    </w:p>
    <w:p w14:paraId="19DABCD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8. Inspection Certificate: Required Entries</w:t>
      </w:r>
    </w:p>
    <w:p w14:paraId="778C3AAE"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a) The documentation, when properly completed and signed shall be prima facie evidence of the accuracy of the procedure followed and the recorded results.</w:t>
      </w:r>
    </w:p>
    <w:p w14:paraId="59B42197"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b) The design of and the information to be furnished on the documentation shall be prescribed by the Director and will include, but not be limited to, the following:</w:t>
      </w:r>
    </w:p>
    <w:p w14:paraId="6E798BC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1) the name and employee ID# of the individual who conducts the inspection;</w:t>
      </w:r>
    </w:p>
    <w:p w14:paraId="47F416A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2) date and time of the inspection;</w:t>
      </w:r>
    </w:p>
    <w:p w14:paraId="7A16CC7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lastRenderedPageBreak/>
        <w:t xml:space="preserve">      (3) signature of the employee who conducts the inspection (digital signature accepted);</w:t>
      </w:r>
    </w:p>
    <w:p w14:paraId="57AF5829"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4) identifying information of the weighing or measuring device used to conduct the inspection to include the associated make, model, serial number, and Certificate of Conformance number, if applicable;</w:t>
      </w:r>
    </w:p>
    <w:p w14:paraId="7CD5EFD6"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5) indicated reweigh or remeasure value from the weighing device or measuring device; </w:t>
      </w:r>
    </w:p>
    <w:p w14:paraId="365EE7DE"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6) provide detailed information on the process used to reclassify a shipment according to type of goods and/or shipment density;</w:t>
      </w:r>
    </w:p>
    <w:p w14:paraId="71F204B0"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7) provide the dollar amount of the correction fee applied and the description of the fee;</w:t>
      </w:r>
    </w:p>
    <w:p w14:paraId="6CAADA5B"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8) identifying information for the issuing terminal to include physical address and contact name of terminal manager to include phone number and/or email address;</w:t>
      </w:r>
    </w:p>
    <w:p w14:paraId="7187D02A"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9) identifying information for both the Pro Number and BOL, if applicable;</w:t>
      </w:r>
    </w:p>
    <w:p w14:paraId="0249C5E3"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10) the name and address of the shipper from point of origin;</w:t>
      </w:r>
    </w:p>
    <w:p w14:paraId="633934DC"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11) the tendered classification, density, weight, or measurement provided from the shipper and freight broker, if applicable; and</w:t>
      </w:r>
    </w:p>
    <w:p w14:paraId="24ADB9E3"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ab/>
        <w:t>(12) the declared classification, density, weight, or measurement determined by the carrier and freight broker, if applicable.</w:t>
      </w:r>
    </w:p>
    <w:p w14:paraId="01797244"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9. Copies of Inspection Certificates</w:t>
      </w:r>
    </w:p>
    <w:p w14:paraId="2B2157F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carrier shall keep and preserve for the period specified in the regulations a legible copy of each inspection certificate issued to the shipper and freight broker, if applicable. The certificates shall be available for inspection by any weights and measures officer during normal office hours.</w:t>
      </w:r>
    </w:p>
    <w:p w14:paraId="720D202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0. Prohibited Acts</w:t>
      </w:r>
    </w:p>
    <w:p w14:paraId="7C97F92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No entity shall</w:t>
      </w:r>
    </w:p>
    <w:p w14:paraId="6D3EE80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provide a false classification, density, weight, or measurement;</w:t>
      </w:r>
    </w:p>
    <w:p w14:paraId="2157FC5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b) violate any provisions of this Act or any regulation promulgated under this Act; or</w:t>
      </w:r>
    </w:p>
    <w:p w14:paraId="47780DB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c) use or have in their possession a device which has been altered to facilitate fraud.</w:t>
      </w:r>
    </w:p>
    <w:p w14:paraId="070DD5F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1. Civil Penalties</w:t>
      </w:r>
    </w:p>
    <w:p w14:paraId="38D5F06C"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11.1. Assessment of Penalties. – Any entity who by themselves or by their servant or agent commits any of the acts enumerated in Section 14. Validity of Prosecutions may be assessed by the __________ a civil penalty of: </w:t>
      </w:r>
    </w:p>
    <w:p w14:paraId="02751F9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not less than $ nor more than $ for a first violation,</w:t>
      </w:r>
    </w:p>
    <w:p w14:paraId="624A0B8B"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b) not less than $ nor more than $ for a second violation within from the date of the first violation, and</w:t>
      </w:r>
    </w:p>
    <w:p w14:paraId="4DA9C0F8"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lastRenderedPageBreak/>
        <w:t xml:space="preserve">   (c) not less than $ nor more than $ for a third violation within from the date of the first violation.</w:t>
      </w:r>
    </w:p>
    <w:p w14:paraId="045CC30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11.2. Administrative Hearing. – Any entity subject to a civil penalty shall have a right to request an administrative hearing within __________ days of receipt of the notice of the penalty. The Director or their designee shall be authorized to conduct the hearing after giving appropriate notice to the respondent. The decision of the Director shall be subject to appropriate judicial review.</w:t>
      </w:r>
    </w:p>
    <w:p w14:paraId="75B2FB0C" w14:textId="7F33AA06" w:rsidR="00BA2D06" w:rsidRPr="00B50CBD" w:rsidRDefault="00BA2D06" w:rsidP="00BA2D06">
      <w:pPr>
        <w:pStyle w:val="NormalWeb"/>
        <w:rPr>
          <w:b/>
          <w:bCs/>
          <w:color w:val="000000"/>
          <w:sz w:val="20"/>
          <w:szCs w:val="20"/>
          <w:u w:val="single"/>
        </w:rPr>
      </w:pPr>
      <w:r w:rsidRPr="00B50CBD">
        <w:rPr>
          <w:b/>
          <w:bCs/>
          <w:color w:val="000000"/>
          <w:sz w:val="20"/>
          <w:szCs w:val="20"/>
          <w:u w:val="single"/>
        </w:rPr>
        <w:t>11.3. Collection of Penalties. – If the respondent has exhausted their administrative appeals and the civil penalty has been upheld, they shall pay the civil penalty within __________ days after the effective date of the final decision. If the respondent fails to pay the penalty, a civil action may be brought by the Director in any court of competent jurisdiction to recover the penalty. Any civil penalty collected under this Act shall be transmitted to _________.</w:t>
      </w:r>
    </w:p>
    <w:p w14:paraId="6F7904E8"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2. Criminal Penalties</w:t>
      </w:r>
    </w:p>
    <w:p w14:paraId="10BE355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12.1. Misdemeanor. – Any entity who by themselves or by their servant or agent commits any of the acts enumerated in Section 10. Prohibited Acts or violates any other provision of this Act shall be guilty of a Class __________ misdemeanor and upon conviction shall be punished by a fine not less than $__________, nor more than $__________, or by imprisonment for not less than __________ nor more than __________, or both fine and imprisonment.</w:t>
      </w:r>
    </w:p>
    <w:p w14:paraId="6C11043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12.2. Felony. – Any entity who by themselves or their servant or agent who intentionally commits any of the acts enumerated in Section 1. Prohibited Acts or repeatedly violates any other provision of this Act shall be guilty of a Class __________ felony and upon conviction shall be punished by a fine not less than $__________ and/or by imprisonment for not less than __________, nor more than __________.</w:t>
      </w:r>
    </w:p>
    <w:p w14:paraId="07FA776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3. Restraining Order and Injunction</w:t>
      </w:r>
    </w:p>
    <w:p w14:paraId="2EC34AA3"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Director is authorized to apply to any court of competent jurisdiction for a restraining order, or a temporary or permanent injunction, restraining any person from violating any provision of this Act.</w:t>
      </w:r>
    </w:p>
    <w:p w14:paraId="1BB608C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4. Validity of Prosecutions</w:t>
      </w:r>
    </w:p>
    <w:p w14:paraId="317B74F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Prosecutions for violation of any provision of this Act are declared to be valid and proper notwithstanding the existence of any other valid general or specific Act of this state dealing with matters that may be the same as or similar to those covered by this Act.</w:t>
      </w:r>
    </w:p>
    <w:p w14:paraId="692AE30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5. Severability Provision</w:t>
      </w:r>
    </w:p>
    <w:p w14:paraId="2D555BE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If any provision of this Act is declared unconstitutional, or the applicability thereof to any person or circumstance is held invalid, the constitutionality of the remainder of the Act and the applicability thereof to other persons and circumstances shall not be affected.</w:t>
      </w:r>
    </w:p>
    <w:p w14:paraId="187C5768"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6. Repeal of Conflicting Laws</w:t>
      </w:r>
    </w:p>
    <w:p w14:paraId="7531DF4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ll laws and parts of laws contrary to or inconsistent with the provisions of this Act, and specifically __________, are repealed insofar as they might operate in the future; but as to offenses committed, liabilities incurred, and claims now existing there under, the existing law shall remain in full force and effect.</w:t>
      </w:r>
    </w:p>
    <w:p w14:paraId="7B339381"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7. Citation</w:t>
      </w:r>
    </w:p>
    <w:p w14:paraId="04AEB03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is Act may be cited as the “Shipment Act of __________.”</w:t>
      </w:r>
    </w:p>
    <w:p w14:paraId="1A1B485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lastRenderedPageBreak/>
        <w:t>Section 18. Effective Date</w:t>
      </w:r>
    </w:p>
    <w:p w14:paraId="0EB4168D" w14:textId="23B419CA" w:rsidR="00BA2D06" w:rsidRPr="00B50CBD" w:rsidRDefault="00BA2D06" w:rsidP="00B50CBD">
      <w:pPr>
        <w:rPr>
          <w:b/>
          <w:bCs/>
          <w:u w:val="single"/>
        </w:rPr>
      </w:pPr>
      <w:r w:rsidRPr="00B50CBD">
        <w:rPr>
          <w:b/>
          <w:bCs/>
          <w:color w:val="000000"/>
          <w:szCs w:val="20"/>
          <w:u w:val="single"/>
        </w:rPr>
        <w:t>This Act shall become effective on __________.</w:t>
      </w:r>
    </w:p>
    <w:p w14:paraId="2DD1C823" w14:textId="77777777" w:rsidR="00BA2D06" w:rsidRPr="00E025F9" w:rsidRDefault="00BA2D06" w:rsidP="00BA2D06">
      <w:pPr>
        <w:spacing w:after="0"/>
        <w:rPr>
          <w:b/>
        </w:rPr>
      </w:pPr>
      <w:r w:rsidRPr="00E025F9">
        <w:rPr>
          <w:b/>
        </w:rPr>
        <w:t>Source:</w:t>
      </w:r>
    </w:p>
    <w:p w14:paraId="63F7A0EF" w14:textId="2116F924" w:rsidR="00BA2D06" w:rsidRDefault="00BA2D06" w:rsidP="00BA2D06">
      <w:r>
        <w:t>New Hampshire Department of Agriculture, Markets &amp; Food</w:t>
      </w:r>
    </w:p>
    <w:p w14:paraId="711335F2" w14:textId="77777777" w:rsidR="00BA2D06" w:rsidRDefault="00BA2D06" w:rsidP="00BA2D06">
      <w:pPr>
        <w:keepNext/>
        <w:spacing w:after="0"/>
      </w:pPr>
      <w:r w:rsidRPr="00E025F9">
        <w:rPr>
          <w:b/>
        </w:rPr>
        <w:t xml:space="preserve">Previous </w:t>
      </w:r>
      <w:r>
        <w:rPr>
          <w:b/>
        </w:rPr>
        <w:t>Status</w:t>
      </w:r>
      <w:r w:rsidRPr="00E025F9">
        <w:rPr>
          <w:b/>
        </w:rPr>
        <w:t>:</w:t>
      </w:r>
    </w:p>
    <w:p w14:paraId="5190BEEA" w14:textId="110F0EB6" w:rsidR="00BA2D06" w:rsidRDefault="00B50CBD" w:rsidP="00BA2D06">
      <w:pPr>
        <w:ind w:left="720"/>
      </w:pPr>
      <w:r>
        <w:t>2024: New Proposal</w:t>
      </w:r>
      <w:r w:rsidR="00BA2D06">
        <w:t xml:space="preserve"> </w:t>
      </w:r>
    </w:p>
    <w:p w14:paraId="38F90348" w14:textId="77777777" w:rsidR="00BA2D06" w:rsidRPr="00AB010B" w:rsidRDefault="00BA2D06" w:rsidP="00BA2D06">
      <w:pPr>
        <w:keepNext/>
        <w:spacing w:after="0"/>
        <w:rPr>
          <w:b/>
        </w:rPr>
      </w:pPr>
      <w:r w:rsidRPr="00AB010B">
        <w:rPr>
          <w:b/>
        </w:rPr>
        <w:t>Original Justification:</w:t>
      </w:r>
    </w:p>
    <w:p w14:paraId="43FFA6B1" w14:textId="0537B2E8" w:rsidR="00BA2D06" w:rsidRDefault="00B50CBD" w:rsidP="00BA2D06">
      <w:pPr>
        <w:rPr>
          <w:szCs w:val="20"/>
        </w:rPr>
      </w:pPr>
      <w:r>
        <w:rPr>
          <w:szCs w:val="20"/>
        </w:rPr>
        <w:t>Current shipping practices may result in incorrect overcharges and misleading pricing. It has been documented through investigations that carriers or freight brokers have incorrectly billed shippers on goods shipped. Documentation provided by carriers to both shippers and weights and measures officials lack relevant information needed to fully investigate complaints within the shipping industry.</w:t>
      </w:r>
    </w:p>
    <w:p w14:paraId="46C014F5" w14:textId="675A8117" w:rsidR="00B50CBD" w:rsidRDefault="00B50CBD" w:rsidP="00BA2D06">
      <w:pPr>
        <w:rPr>
          <w:szCs w:val="20"/>
        </w:rPr>
      </w:pPr>
      <w:r>
        <w:rPr>
          <w:szCs w:val="20"/>
        </w:rPr>
        <w:t>Carriers may have language in their contracts that inform the shipper of possible audits of their shipped goods and subsequent correction and audit fees.</w:t>
      </w:r>
    </w:p>
    <w:p w14:paraId="4D663613" w14:textId="383A4B52" w:rsidR="00B50CBD" w:rsidRPr="003B4520" w:rsidRDefault="00B50CBD" w:rsidP="00BA2D06">
      <w:r>
        <w:rPr>
          <w:szCs w:val="20"/>
        </w:rPr>
        <w:t>The submitter requested Voting status in 2024.</w:t>
      </w:r>
    </w:p>
    <w:p w14:paraId="41AA9D5B" w14:textId="77777777" w:rsidR="00BA2D06" w:rsidRPr="002A7C3B" w:rsidRDefault="00BA2D06" w:rsidP="00BA2D06">
      <w:pPr>
        <w:keepNext/>
        <w:rPr>
          <w:b/>
        </w:rPr>
      </w:pPr>
      <w:r>
        <w:rPr>
          <w:b/>
        </w:rPr>
        <w:t>Comments</w:t>
      </w:r>
      <w:r w:rsidRPr="002A7C3B">
        <w:rPr>
          <w:b/>
        </w:rPr>
        <w:t xml:space="preserve"> in Favor:</w:t>
      </w:r>
    </w:p>
    <w:p w14:paraId="496389B8" w14:textId="77777777" w:rsidR="00BA2D06" w:rsidRPr="002A7C3B" w:rsidRDefault="00BA2D06" w:rsidP="00BA2D06">
      <w:pPr>
        <w:keepNext/>
        <w:spacing w:after="0"/>
        <w:ind w:left="720"/>
        <w:rPr>
          <w:b/>
        </w:rPr>
      </w:pPr>
      <w:r w:rsidRPr="002A7C3B">
        <w:rPr>
          <w:b/>
        </w:rPr>
        <w:t>Regulatory:</w:t>
      </w:r>
    </w:p>
    <w:p w14:paraId="0AA733A2" w14:textId="77777777" w:rsidR="00BA2D06" w:rsidRPr="002A7C3B" w:rsidRDefault="00BA2D06" w:rsidP="00216722">
      <w:pPr>
        <w:pStyle w:val="ListParagraph"/>
        <w:numPr>
          <w:ilvl w:val="0"/>
          <w:numId w:val="26"/>
        </w:numPr>
        <w:spacing w:after="0" w:line="259" w:lineRule="auto"/>
        <w:contextualSpacing/>
        <w:jc w:val="left"/>
      </w:pPr>
    </w:p>
    <w:p w14:paraId="4B7494E2" w14:textId="77777777" w:rsidR="00BA2D06" w:rsidRPr="002A7C3B" w:rsidRDefault="00BA2D06" w:rsidP="00BA2D06">
      <w:pPr>
        <w:spacing w:before="240" w:after="0"/>
        <w:ind w:left="720"/>
        <w:rPr>
          <w:b/>
        </w:rPr>
      </w:pPr>
      <w:r w:rsidRPr="002A7C3B">
        <w:rPr>
          <w:b/>
        </w:rPr>
        <w:t>Industry:</w:t>
      </w:r>
    </w:p>
    <w:p w14:paraId="5280836F" w14:textId="77777777" w:rsidR="00BA2D06" w:rsidRPr="002A7C3B" w:rsidRDefault="00BA2D06" w:rsidP="00216722">
      <w:pPr>
        <w:pStyle w:val="ListParagraph"/>
        <w:numPr>
          <w:ilvl w:val="0"/>
          <w:numId w:val="26"/>
        </w:numPr>
        <w:spacing w:after="0" w:line="259" w:lineRule="auto"/>
        <w:contextualSpacing/>
        <w:jc w:val="left"/>
      </w:pPr>
    </w:p>
    <w:p w14:paraId="273F114B" w14:textId="77777777" w:rsidR="00BA2D06" w:rsidRPr="002A7C3B" w:rsidRDefault="00BA2D06" w:rsidP="00BA2D06">
      <w:pPr>
        <w:spacing w:before="240" w:after="0"/>
        <w:ind w:left="720"/>
        <w:rPr>
          <w:b/>
        </w:rPr>
      </w:pPr>
      <w:r w:rsidRPr="002A7C3B">
        <w:rPr>
          <w:b/>
        </w:rPr>
        <w:t>Advisory:</w:t>
      </w:r>
    </w:p>
    <w:p w14:paraId="3987272A" w14:textId="77777777" w:rsidR="00BA2D06" w:rsidRPr="002A7C3B" w:rsidRDefault="00BA2D06" w:rsidP="00216722">
      <w:pPr>
        <w:pStyle w:val="ListParagraph"/>
        <w:numPr>
          <w:ilvl w:val="0"/>
          <w:numId w:val="26"/>
        </w:numPr>
        <w:spacing w:after="0" w:line="259" w:lineRule="auto"/>
        <w:contextualSpacing/>
        <w:jc w:val="left"/>
      </w:pPr>
    </w:p>
    <w:p w14:paraId="10F64396" w14:textId="77777777" w:rsidR="00BA2D06" w:rsidRPr="002A7C3B" w:rsidRDefault="00BA2D06" w:rsidP="00BA2D06">
      <w:pPr>
        <w:spacing w:before="240"/>
        <w:rPr>
          <w:b/>
        </w:rPr>
      </w:pPr>
      <w:r>
        <w:rPr>
          <w:b/>
        </w:rPr>
        <w:t>Comments</w:t>
      </w:r>
      <w:r w:rsidRPr="002A7C3B">
        <w:rPr>
          <w:b/>
        </w:rPr>
        <w:t xml:space="preserve"> Against:</w:t>
      </w:r>
    </w:p>
    <w:p w14:paraId="528B965A" w14:textId="77777777" w:rsidR="00BA2D06" w:rsidRPr="002A7C3B" w:rsidRDefault="00BA2D06" w:rsidP="00BA2D06">
      <w:pPr>
        <w:spacing w:after="0"/>
        <w:ind w:left="720"/>
        <w:rPr>
          <w:b/>
        </w:rPr>
      </w:pPr>
      <w:r w:rsidRPr="002A7C3B">
        <w:rPr>
          <w:b/>
        </w:rPr>
        <w:t>Regulatory:</w:t>
      </w:r>
    </w:p>
    <w:p w14:paraId="5013D1C3" w14:textId="77777777" w:rsidR="00BA2D06" w:rsidRPr="002A7C3B" w:rsidRDefault="00BA2D06" w:rsidP="00216722">
      <w:pPr>
        <w:pStyle w:val="ListParagraph"/>
        <w:numPr>
          <w:ilvl w:val="0"/>
          <w:numId w:val="27"/>
        </w:numPr>
        <w:spacing w:after="0" w:line="259" w:lineRule="auto"/>
        <w:contextualSpacing/>
        <w:jc w:val="left"/>
      </w:pPr>
    </w:p>
    <w:p w14:paraId="2363023A" w14:textId="77777777" w:rsidR="00BA2D06" w:rsidRPr="002A7C3B" w:rsidRDefault="00BA2D06" w:rsidP="00BA2D06">
      <w:pPr>
        <w:spacing w:before="240" w:after="0"/>
        <w:ind w:left="720"/>
        <w:rPr>
          <w:b/>
        </w:rPr>
      </w:pPr>
      <w:r w:rsidRPr="002A7C3B">
        <w:rPr>
          <w:b/>
        </w:rPr>
        <w:t>Industry:</w:t>
      </w:r>
    </w:p>
    <w:p w14:paraId="2859437D" w14:textId="77777777" w:rsidR="00BA2D06" w:rsidRPr="002A7C3B" w:rsidRDefault="00BA2D06" w:rsidP="00216722">
      <w:pPr>
        <w:pStyle w:val="ListParagraph"/>
        <w:numPr>
          <w:ilvl w:val="0"/>
          <w:numId w:val="27"/>
        </w:numPr>
        <w:spacing w:after="0" w:line="259" w:lineRule="auto"/>
        <w:contextualSpacing/>
        <w:jc w:val="left"/>
      </w:pPr>
    </w:p>
    <w:p w14:paraId="037ED2C7" w14:textId="77777777" w:rsidR="00BA2D06" w:rsidRPr="00AC5B86" w:rsidRDefault="00BA2D06" w:rsidP="00BA2D06">
      <w:pPr>
        <w:spacing w:before="240" w:after="0"/>
        <w:ind w:left="720"/>
        <w:rPr>
          <w:b/>
        </w:rPr>
      </w:pPr>
      <w:r w:rsidRPr="002A7C3B">
        <w:rPr>
          <w:b/>
        </w:rPr>
        <w:t>Advisory:</w:t>
      </w:r>
    </w:p>
    <w:p w14:paraId="3368D0E5" w14:textId="77777777" w:rsidR="00BA2D06" w:rsidRDefault="00BA2D06" w:rsidP="00216722">
      <w:pPr>
        <w:pStyle w:val="ListParagraph"/>
        <w:numPr>
          <w:ilvl w:val="0"/>
          <w:numId w:val="27"/>
        </w:numPr>
        <w:spacing w:after="0" w:line="259" w:lineRule="auto"/>
        <w:contextualSpacing/>
        <w:jc w:val="left"/>
      </w:pPr>
    </w:p>
    <w:p w14:paraId="5722A84C" w14:textId="77777777" w:rsidR="00BA2D06" w:rsidRPr="002A7C3B" w:rsidRDefault="00BA2D06" w:rsidP="00BA2D06">
      <w:pPr>
        <w:spacing w:before="240"/>
        <w:rPr>
          <w:b/>
        </w:rPr>
      </w:pPr>
      <w:r>
        <w:rPr>
          <w:b/>
        </w:rPr>
        <w:t>Neutral Comments</w:t>
      </w:r>
      <w:r w:rsidRPr="002A7C3B">
        <w:rPr>
          <w:b/>
        </w:rPr>
        <w:t>:</w:t>
      </w:r>
    </w:p>
    <w:p w14:paraId="679F53E8" w14:textId="77777777" w:rsidR="00BA2D06" w:rsidRPr="002A7C3B" w:rsidRDefault="00BA2D06" w:rsidP="00BA2D06">
      <w:pPr>
        <w:spacing w:after="0"/>
        <w:ind w:left="720"/>
        <w:rPr>
          <w:b/>
        </w:rPr>
      </w:pPr>
      <w:r w:rsidRPr="002A7C3B">
        <w:rPr>
          <w:b/>
        </w:rPr>
        <w:t>Regulatory:</w:t>
      </w:r>
    </w:p>
    <w:p w14:paraId="6662E57D" w14:textId="77777777" w:rsidR="00BA2D06" w:rsidRPr="002A7C3B" w:rsidRDefault="00BA2D06" w:rsidP="00216722">
      <w:pPr>
        <w:pStyle w:val="ListParagraph"/>
        <w:numPr>
          <w:ilvl w:val="0"/>
          <w:numId w:val="27"/>
        </w:numPr>
        <w:spacing w:after="0" w:line="259" w:lineRule="auto"/>
        <w:contextualSpacing/>
        <w:jc w:val="left"/>
      </w:pPr>
    </w:p>
    <w:p w14:paraId="7B0AD010" w14:textId="77777777" w:rsidR="00BA2D06" w:rsidRPr="002A7C3B" w:rsidRDefault="00BA2D06" w:rsidP="00BA2D06">
      <w:pPr>
        <w:spacing w:before="240" w:after="0"/>
        <w:ind w:left="720"/>
        <w:rPr>
          <w:b/>
        </w:rPr>
      </w:pPr>
      <w:r w:rsidRPr="002A7C3B">
        <w:rPr>
          <w:b/>
        </w:rPr>
        <w:t>Industry:</w:t>
      </w:r>
    </w:p>
    <w:p w14:paraId="68DCE5FA" w14:textId="77777777" w:rsidR="00BA2D06" w:rsidRPr="002A7C3B" w:rsidRDefault="00BA2D06" w:rsidP="00216722">
      <w:pPr>
        <w:pStyle w:val="ListParagraph"/>
        <w:numPr>
          <w:ilvl w:val="0"/>
          <w:numId w:val="27"/>
        </w:numPr>
        <w:spacing w:after="0" w:line="259" w:lineRule="auto"/>
        <w:contextualSpacing/>
        <w:jc w:val="left"/>
      </w:pPr>
    </w:p>
    <w:p w14:paraId="7D6FA4DF" w14:textId="77777777" w:rsidR="00BA2D06" w:rsidRPr="002A7C3B" w:rsidRDefault="00BA2D06" w:rsidP="00BA2D06">
      <w:pPr>
        <w:spacing w:before="240" w:after="0"/>
        <w:ind w:left="720"/>
        <w:rPr>
          <w:b/>
        </w:rPr>
      </w:pPr>
      <w:r w:rsidRPr="002A7C3B">
        <w:rPr>
          <w:b/>
        </w:rPr>
        <w:t>Advisory:</w:t>
      </w:r>
    </w:p>
    <w:p w14:paraId="3F150549" w14:textId="77777777" w:rsidR="00BA2D06" w:rsidRDefault="00BA2D06" w:rsidP="00216722">
      <w:pPr>
        <w:pStyle w:val="ListParagraph"/>
        <w:numPr>
          <w:ilvl w:val="0"/>
          <w:numId w:val="27"/>
        </w:numPr>
        <w:spacing w:after="0" w:line="259" w:lineRule="auto"/>
        <w:contextualSpacing/>
        <w:jc w:val="left"/>
      </w:pPr>
    </w:p>
    <w:p w14:paraId="2478882E" w14:textId="77777777" w:rsidR="00BA2D06" w:rsidRPr="00E025F9" w:rsidRDefault="00BA2D06" w:rsidP="00BA2D06">
      <w:pPr>
        <w:spacing w:before="240" w:after="0"/>
        <w:rPr>
          <w:b/>
        </w:rPr>
      </w:pPr>
      <w:r w:rsidRPr="002A7C3B">
        <w:rPr>
          <w:b/>
        </w:rPr>
        <w:lastRenderedPageBreak/>
        <w:t>Item Develop</w:t>
      </w:r>
      <w:r w:rsidRPr="00E025F9">
        <w:rPr>
          <w:b/>
        </w:rPr>
        <w:t>ment:</w:t>
      </w:r>
    </w:p>
    <w:p w14:paraId="3F0D0B34" w14:textId="0E1D99C3" w:rsidR="00BA2D06" w:rsidRDefault="00B50CBD" w:rsidP="00BA2D06">
      <w:r>
        <w:t>New Proposal.</w:t>
      </w:r>
    </w:p>
    <w:p w14:paraId="72739018" w14:textId="77777777" w:rsidR="00BA2D06" w:rsidRPr="00E025F9" w:rsidRDefault="00BA2D06" w:rsidP="00BA2D06">
      <w:pPr>
        <w:spacing w:after="0"/>
        <w:rPr>
          <w:b/>
        </w:rPr>
      </w:pPr>
      <w:r w:rsidRPr="00E025F9">
        <w:rPr>
          <w:b/>
        </w:rPr>
        <w:t>Regional Associations’ Comments:</w:t>
      </w:r>
    </w:p>
    <w:p w14:paraId="60874537" w14:textId="2E330728" w:rsidR="00BA2D06" w:rsidRDefault="00B50CBD" w:rsidP="00BA2D06">
      <w:r>
        <w:t>New Proposal</w:t>
      </w:r>
    </w:p>
    <w:p w14:paraId="23C236C9" w14:textId="75976AD3" w:rsidR="00CF4023" w:rsidRPr="00BA2D06" w:rsidRDefault="00CF4023" w:rsidP="00BA2D06">
      <w:r>
        <w:t xml:space="preserve">Additional letters, presentation and data may have been submitted for consideration with this item.  Please refer to </w:t>
      </w:r>
      <w:r>
        <w:rPr>
          <w:u w:val="single"/>
        </w:rPr>
        <w:t>https://www.ncwm.com/publication-15</w:t>
      </w:r>
      <w:r>
        <w:t xml:space="preserve"> to review these documents.</w:t>
      </w:r>
    </w:p>
    <w:p w14:paraId="71EABED4" w14:textId="59B3686C" w:rsidR="00AE3A51" w:rsidRPr="00281428" w:rsidRDefault="00AE3A51" w:rsidP="00CC6B4E">
      <w:pPr>
        <w:pStyle w:val="ItemHeading"/>
        <w:tabs>
          <w:tab w:val="left" w:pos="1710"/>
        </w:tabs>
      </w:pPr>
      <w:bookmarkStart w:id="209" w:name="_Toc143509206"/>
      <w:r w:rsidRPr="00281428">
        <w:t>OTH-</w:t>
      </w:r>
      <w:r w:rsidR="00B841BE" w:rsidRPr="00281428">
        <w:t>07.</w:t>
      </w:r>
      <w:r w:rsidRPr="00281428">
        <w:t>1</w:t>
      </w:r>
      <w:r w:rsidRPr="00281428">
        <w:tab/>
      </w:r>
      <w:r w:rsidR="005E3620">
        <w:t>D</w:t>
      </w:r>
      <w:r w:rsidRPr="00281428">
        <w:tab/>
        <w:t>Fuels and Lubricants Subcommittee</w:t>
      </w:r>
      <w:bookmarkEnd w:id="209"/>
    </w:p>
    <w:p w14:paraId="5CA0F2BE" w14:textId="60981498" w:rsidR="00363CBA" w:rsidRPr="00363CBA" w:rsidRDefault="00363CBA" w:rsidP="00363CBA">
      <w:pPr>
        <w:spacing w:after="0"/>
        <w:rPr>
          <w:b/>
          <w:szCs w:val="20"/>
        </w:rPr>
      </w:pPr>
      <w:bookmarkStart w:id="210" w:name="_Hlk63085539"/>
      <w:bookmarkStart w:id="211" w:name="_Hlk61552027"/>
      <w:r w:rsidRPr="00363CBA">
        <w:rPr>
          <w:b/>
          <w:szCs w:val="20"/>
        </w:rPr>
        <w:t>Source:</w:t>
      </w:r>
    </w:p>
    <w:p w14:paraId="258D5BCF" w14:textId="64FE12A8" w:rsidR="00363CBA" w:rsidRPr="00363CBA" w:rsidRDefault="00363CBA" w:rsidP="00363CBA">
      <w:pPr>
        <w:rPr>
          <w:szCs w:val="20"/>
        </w:rPr>
      </w:pPr>
      <w:r w:rsidRPr="00363CBA">
        <w:rPr>
          <w:szCs w:val="20"/>
        </w:rPr>
        <w:t xml:space="preserve">NCWM </w:t>
      </w:r>
      <w:r w:rsidR="00E76C37">
        <w:rPr>
          <w:szCs w:val="20"/>
        </w:rPr>
        <w:t>Fuels</w:t>
      </w:r>
      <w:r w:rsidR="008C0B73">
        <w:rPr>
          <w:szCs w:val="20"/>
        </w:rPr>
        <w:t xml:space="preserve"> and </w:t>
      </w:r>
      <w:r w:rsidR="00E76C37">
        <w:rPr>
          <w:szCs w:val="20"/>
        </w:rPr>
        <w:t>Lubricants</w:t>
      </w:r>
      <w:r w:rsidRPr="00363CBA">
        <w:rPr>
          <w:szCs w:val="20"/>
        </w:rPr>
        <w:t xml:space="preserve"> Subcommittee (FALS)</w:t>
      </w:r>
    </w:p>
    <w:p w14:paraId="3B07E68C" w14:textId="65A087F5" w:rsidR="00363CBA" w:rsidRPr="00363CBA" w:rsidRDefault="00363CBA" w:rsidP="00F77CF1">
      <w:pPr>
        <w:keepNext/>
        <w:spacing w:after="0"/>
        <w:rPr>
          <w:szCs w:val="20"/>
        </w:rPr>
      </w:pPr>
      <w:r w:rsidRPr="00363CBA">
        <w:rPr>
          <w:b/>
          <w:szCs w:val="20"/>
        </w:rPr>
        <w:t>Purpose:</w:t>
      </w:r>
    </w:p>
    <w:p w14:paraId="3924543D" w14:textId="7B1CB8BF" w:rsidR="00363CBA" w:rsidRPr="00363CBA" w:rsidRDefault="00363CBA" w:rsidP="00363CBA">
      <w:pPr>
        <w:rPr>
          <w:szCs w:val="20"/>
        </w:rPr>
      </w:pPr>
      <w:r w:rsidRPr="00363CBA">
        <w:rPr>
          <w:szCs w:val="20"/>
        </w:rPr>
        <w:t xml:space="preserve">Provide an update of the activities of this Subcommittee which works on direction from and reports to the L&amp;R Committee. The mission of FALS is to assist the L&amp;R Committee in the development of agenda items that affect Handbook 130, Uniform Fuels and Automotive Lubricants Inspection Law and Uniform Fuels and Automotive Lubricants Regulation. The Subcommittee consists of regulators and associate members who have subject matter expertise </w:t>
      </w:r>
      <w:r w:rsidR="0095541A" w:rsidRPr="00363CBA">
        <w:rPr>
          <w:szCs w:val="20"/>
        </w:rPr>
        <w:t>in</w:t>
      </w:r>
      <w:r w:rsidRPr="00363CBA">
        <w:rPr>
          <w:szCs w:val="20"/>
        </w:rPr>
        <w:t xml:space="preserve"> fuels and lubricants. The Subcommittee will be called upon to aid in the development, provide guidance, and help establish NCWM position on items concerning fuels and lubricants.</w:t>
      </w:r>
    </w:p>
    <w:p w14:paraId="2462589D" w14:textId="7E3CB2D5" w:rsidR="00F83F03" w:rsidRPr="00854C9F" w:rsidRDefault="00F83F03" w:rsidP="00B02E3D">
      <w:pPr>
        <w:spacing w:after="0"/>
        <w:rPr>
          <w:b/>
          <w:szCs w:val="20"/>
        </w:rPr>
      </w:pPr>
      <w:r w:rsidRPr="00363CBA">
        <w:rPr>
          <w:b/>
          <w:szCs w:val="20"/>
        </w:rPr>
        <w:t>Item</w:t>
      </w:r>
      <w:r w:rsidR="008A6184">
        <w:rPr>
          <w:b/>
          <w:szCs w:val="20"/>
        </w:rPr>
        <w:t xml:space="preserve"> Development</w:t>
      </w:r>
      <w:r w:rsidRPr="00363CBA">
        <w:rPr>
          <w:b/>
          <w:szCs w:val="20"/>
        </w:rPr>
        <w:t>:</w:t>
      </w:r>
    </w:p>
    <w:p w14:paraId="46759722" w14:textId="77777777" w:rsidR="00B111BA" w:rsidRPr="00A91B4D" w:rsidRDefault="00B111BA" w:rsidP="00B111BA">
      <w:pPr>
        <w:rPr>
          <w:szCs w:val="20"/>
        </w:rPr>
      </w:pPr>
      <w:bookmarkStart w:id="212" w:name="_Hlk79567666"/>
      <w:bookmarkStart w:id="213" w:name="_Hlk61552411"/>
      <w:bookmarkEnd w:id="210"/>
      <w:bookmarkEnd w:id="211"/>
      <w:r w:rsidRPr="00A91B4D">
        <w:rPr>
          <w:szCs w:val="20"/>
          <w:u w:val="single"/>
        </w:rPr>
        <w:t>NCWM 2023 Annual Meeting</w:t>
      </w:r>
      <w:r w:rsidRPr="00064552">
        <w:rPr>
          <w:szCs w:val="20"/>
        </w:rPr>
        <w:t>:</w:t>
      </w:r>
      <w:r w:rsidRPr="00A91B4D">
        <w:rPr>
          <w:b/>
          <w:bCs/>
          <w:szCs w:val="20"/>
        </w:rPr>
        <w:t xml:space="preserve"> </w:t>
      </w:r>
      <w:r w:rsidRPr="00A91B4D">
        <w:rPr>
          <w:szCs w:val="20"/>
        </w:rPr>
        <w:t xml:space="preserve">Ms. Vanessa Benchea verbally updated the Committee. She also provided the following written report on the activities of the Fuels and Lubricants Subcommittee (FALS) which reports and provides recommendations to the Laws and Regulations Committee.  </w:t>
      </w:r>
    </w:p>
    <w:p w14:paraId="2833D25D" w14:textId="77777777" w:rsidR="00B111BA" w:rsidRPr="00A91B4D" w:rsidRDefault="00B111BA" w:rsidP="00B111BA">
      <w:pPr>
        <w:rPr>
          <w:szCs w:val="20"/>
        </w:rPr>
      </w:pPr>
      <w:r w:rsidRPr="00A91B4D">
        <w:rPr>
          <w:szCs w:val="20"/>
        </w:rPr>
        <w:t>For more information or to provide comment, please contact the FALS Chair:</w:t>
      </w:r>
    </w:p>
    <w:p w14:paraId="6719F98C" w14:textId="77777777" w:rsidR="00B111BA" w:rsidRPr="00A91B4D" w:rsidRDefault="00B111BA" w:rsidP="00B111BA">
      <w:pPr>
        <w:spacing w:after="0"/>
        <w:ind w:left="720"/>
        <w:rPr>
          <w:szCs w:val="20"/>
        </w:rPr>
      </w:pPr>
      <w:r w:rsidRPr="00A91B4D">
        <w:rPr>
          <w:szCs w:val="20"/>
        </w:rPr>
        <w:t>Ms. Vanessa Benchea</w:t>
      </w:r>
    </w:p>
    <w:p w14:paraId="6A875FCD" w14:textId="77777777" w:rsidR="00B111BA" w:rsidRPr="00A91B4D" w:rsidRDefault="00B111BA" w:rsidP="00B111BA">
      <w:pPr>
        <w:spacing w:after="0"/>
        <w:ind w:left="720"/>
        <w:rPr>
          <w:szCs w:val="20"/>
        </w:rPr>
      </w:pPr>
      <w:r w:rsidRPr="00A91B4D">
        <w:rPr>
          <w:szCs w:val="20"/>
        </w:rPr>
        <w:t>Florida Department of Agriculture and Consumer Services/Division of Consumer Services</w:t>
      </w:r>
    </w:p>
    <w:p w14:paraId="6673238C" w14:textId="77777777" w:rsidR="00B111BA" w:rsidRPr="00A91B4D" w:rsidRDefault="00B111BA" w:rsidP="00B111BA">
      <w:pPr>
        <w:autoSpaceDE w:val="0"/>
        <w:autoSpaceDN w:val="0"/>
        <w:adjustRightInd w:val="0"/>
        <w:rPr>
          <w:b/>
          <w:bCs/>
          <w:color w:val="000000"/>
          <w:szCs w:val="20"/>
          <w:u w:val="single"/>
        </w:rPr>
      </w:pPr>
      <w:r w:rsidRPr="00A91B4D">
        <w:rPr>
          <w:szCs w:val="20"/>
        </w:rPr>
        <w:tab/>
        <w:t xml:space="preserve">(813) 868-8263, </w:t>
      </w:r>
      <w:hyperlink r:id="rId43" w:history="1">
        <w:r w:rsidRPr="00A91B4D">
          <w:rPr>
            <w:b/>
            <w:bCs/>
            <w:color w:val="000000"/>
            <w:szCs w:val="20"/>
            <w:u w:val="single"/>
          </w:rPr>
          <w:t>Vanessa.Benchea@fdacs.gov</w:t>
        </w:r>
      </w:hyperlink>
    </w:p>
    <w:p w14:paraId="0BDEEFEA" w14:textId="3A4755E1" w:rsidR="00B111BA" w:rsidRPr="00B111BA" w:rsidRDefault="00B111BA" w:rsidP="00B111BA">
      <w:pPr>
        <w:spacing w:line="256" w:lineRule="auto"/>
        <w:rPr>
          <w:szCs w:val="20"/>
        </w:rPr>
      </w:pPr>
      <w:r w:rsidRPr="00A91B4D">
        <w:rPr>
          <w:szCs w:val="20"/>
        </w:rPr>
        <w:t xml:space="preserve">FALS met on Sunday, July 30, 2023, at the 2023 NCWM Annual Meeting in Norfolk, VA to review items related to fuel and automotive fluid standards that appear on the L&amp;R agenda. Updates were provided for assigned Block items 1 &amp; 6, proposed changes to item Block 2 were discussed and two new business items, Drag Reducing Agent in Retail Diesel and Editorial Standards when referencing citations from Federal Government Agencies, were presented. </w:t>
      </w:r>
    </w:p>
    <w:p w14:paraId="02A6ACB1" w14:textId="77777777" w:rsidR="00B111BA" w:rsidRPr="00A91B4D" w:rsidRDefault="00B111BA" w:rsidP="00B111BA">
      <w:pPr>
        <w:autoSpaceDE w:val="0"/>
        <w:autoSpaceDN w:val="0"/>
        <w:adjustRightInd w:val="0"/>
        <w:rPr>
          <w:szCs w:val="20"/>
        </w:rPr>
      </w:pPr>
      <w:r w:rsidRPr="00A91B4D">
        <w:rPr>
          <w:b/>
          <w:bCs/>
          <w:szCs w:val="20"/>
        </w:rPr>
        <w:t xml:space="preserve">For Item Block 1 (B1) Renewable Diesel and Diesel, </w:t>
      </w:r>
      <w:r w:rsidRPr="00A91B4D">
        <w:rPr>
          <w:szCs w:val="20"/>
        </w:rPr>
        <w:t xml:space="preserve">Chuck Corr (Corr Consulting) provided the latest developments of this item to FALS which included language updates that resulted from the informal focus group. While there wasn’t full consensus of the language provided, FALS did feel that it was ready to advance to the regional committees and that it should be included in Publication 15. At this time the informal focus group is on hiatus until after the fall regional meetings where the group will then reconvene and discuss any changes that may be needed. Any updates to this proposal, will then be presented at the Interim. </w:t>
      </w:r>
    </w:p>
    <w:p w14:paraId="4F3BBD1E" w14:textId="77777777" w:rsidR="00B111BA" w:rsidRPr="00A91B4D" w:rsidRDefault="00B111BA" w:rsidP="00B111BA">
      <w:pPr>
        <w:autoSpaceDE w:val="0"/>
        <w:autoSpaceDN w:val="0"/>
        <w:adjustRightInd w:val="0"/>
        <w:rPr>
          <w:bCs/>
          <w:szCs w:val="20"/>
        </w:rPr>
      </w:pPr>
      <w:r w:rsidRPr="00A91B4D">
        <w:rPr>
          <w:b/>
          <w:szCs w:val="20"/>
        </w:rPr>
        <w:t xml:space="preserve">For Item Block 6 Transmission Fluid, </w:t>
      </w:r>
      <w:r w:rsidRPr="00A91B4D">
        <w:rPr>
          <w:bCs/>
          <w:szCs w:val="20"/>
        </w:rPr>
        <w:t>the Informal Focus Group chair</w:t>
      </w:r>
      <w:r w:rsidRPr="00A91B4D">
        <w:rPr>
          <w:b/>
          <w:szCs w:val="20"/>
        </w:rPr>
        <w:t>,</w:t>
      </w:r>
      <w:r w:rsidRPr="00A91B4D">
        <w:rPr>
          <w:bCs/>
          <w:szCs w:val="20"/>
        </w:rPr>
        <w:t xml:space="preserve"> Joanna Johnson (Automotive Oil Change Association) provided a statement on behalf of the group that indicated that they could not agree on a practical approach to provide language for the original agenda item. They recommend this approach should no longer be pursued and the items be withdrawn. On behalf of the Informal Focus Group, Ms. Johnson also recommended that a new group with a focus on EV fluids be formed. There was no opposition from FALS for either recommendation. </w:t>
      </w:r>
    </w:p>
    <w:p w14:paraId="5A57D168" w14:textId="6008E6B7" w:rsidR="00B111BA" w:rsidRPr="00B111BA" w:rsidRDefault="00B111BA" w:rsidP="00B111BA">
      <w:pPr>
        <w:tabs>
          <w:tab w:val="left" w:pos="1900"/>
        </w:tabs>
        <w:kinsoku w:val="0"/>
        <w:overflowPunct w:val="0"/>
        <w:autoSpaceDE w:val="0"/>
        <w:autoSpaceDN w:val="0"/>
        <w:adjustRightInd w:val="0"/>
        <w:spacing w:line="220" w:lineRule="auto"/>
        <w:ind w:right="189"/>
        <w:rPr>
          <w:szCs w:val="20"/>
        </w:rPr>
      </w:pPr>
      <w:r w:rsidRPr="00A91B4D">
        <w:rPr>
          <w:b/>
          <w:bCs/>
          <w:szCs w:val="20"/>
        </w:rPr>
        <w:t>For Item Block 2 (B2) Gasoline:</w:t>
      </w:r>
      <w:r w:rsidRPr="00A91B4D">
        <w:rPr>
          <w:szCs w:val="20"/>
        </w:rPr>
        <w:t xml:space="preserve"> </w:t>
      </w:r>
      <w:r w:rsidRPr="00A91B4D">
        <w:rPr>
          <w:bCs/>
          <w:szCs w:val="20"/>
        </w:rPr>
        <w:t>Chuck Corr presented to the group several identified recommended changes to the Block 2 items in Publication 16 that had been suggested by the team at OWM. FALS recommends making these changes as suggested.</w:t>
      </w:r>
      <w:r w:rsidRPr="00A91B4D">
        <w:rPr>
          <w:szCs w:val="20"/>
        </w:rPr>
        <w:t xml:space="preserve"> </w:t>
      </w:r>
    </w:p>
    <w:p w14:paraId="76096CA7" w14:textId="77777777" w:rsidR="00B111BA" w:rsidRPr="00A91B4D" w:rsidRDefault="00B111BA" w:rsidP="00B111BA">
      <w:pPr>
        <w:autoSpaceDE w:val="0"/>
        <w:autoSpaceDN w:val="0"/>
        <w:adjustRightInd w:val="0"/>
        <w:rPr>
          <w:bCs/>
          <w:szCs w:val="20"/>
        </w:rPr>
      </w:pPr>
      <w:r w:rsidRPr="00A91B4D">
        <w:rPr>
          <w:bCs/>
          <w:szCs w:val="20"/>
        </w:rPr>
        <w:lastRenderedPageBreak/>
        <w:t xml:space="preserve">Mr. Brian Kernke (Love’s Travel Stores) presented information on the impacts that unsheared drag reducing agents have had on Love’s business and stated that there had also been impacts at retail stations as well as truck drivers. He indicated it was expensive to replace filters and the associated downtime at retail. Mr. Bill Striejewske (Nevada) indicated that they had seen these issues in Nevada and that it was causing dispensers to flow so slow that shutoffs weren’t working properly. </w:t>
      </w:r>
    </w:p>
    <w:p w14:paraId="629A35C2" w14:textId="77777777" w:rsidR="00B111BA" w:rsidRPr="00A91B4D" w:rsidRDefault="00B111BA" w:rsidP="00B111BA">
      <w:pPr>
        <w:autoSpaceDE w:val="0"/>
        <w:autoSpaceDN w:val="0"/>
        <w:adjustRightInd w:val="0"/>
        <w:rPr>
          <w:bCs/>
          <w:szCs w:val="20"/>
        </w:rPr>
      </w:pPr>
      <w:r w:rsidRPr="00A91B4D">
        <w:rPr>
          <w:bCs/>
          <w:szCs w:val="20"/>
        </w:rPr>
        <w:t>Chuck Corr (CC consulting) spoke on the proposed NIST established editorial standards in which he voiced his concerns on including the year regarding citations to Federal Government Agencies. There was general agreement from FALS that it should be the Name, Volume, Source Section xxx.  FALS will request that dates are not included when referencing citations from federal government agencies.</w:t>
      </w:r>
    </w:p>
    <w:p w14:paraId="510D2D51" w14:textId="77777777" w:rsidR="00B111BA" w:rsidRPr="00064552" w:rsidRDefault="00B111BA" w:rsidP="00B111BA">
      <w:pPr>
        <w:tabs>
          <w:tab w:val="left" w:pos="900"/>
        </w:tabs>
        <w:spacing w:before="360" w:after="0"/>
        <w:ind w:left="907" w:hanging="907"/>
        <w:outlineLvl w:val="3"/>
        <w:rPr>
          <w:b/>
          <w:bCs/>
          <w:iCs/>
          <w:szCs w:val="20"/>
        </w:rPr>
      </w:pPr>
      <w:r w:rsidRPr="00064552">
        <w:rPr>
          <w:b/>
          <w:bCs/>
          <w:iCs/>
          <w:szCs w:val="20"/>
        </w:rPr>
        <w:t>Item Block 6 (B6) Transmission Fluid</w:t>
      </w:r>
    </w:p>
    <w:p w14:paraId="01904E1A" w14:textId="77777777" w:rsidR="00B111BA" w:rsidRPr="00A91B4D" w:rsidRDefault="00B111BA" w:rsidP="00B111BA">
      <w:pPr>
        <w:spacing w:before="360"/>
        <w:outlineLvl w:val="3"/>
        <w:rPr>
          <w:bCs/>
          <w:szCs w:val="20"/>
        </w:rPr>
      </w:pPr>
      <w:r w:rsidRPr="00A91B4D">
        <w:rPr>
          <w:bCs/>
          <w:szCs w:val="20"/>
        </w:rPr>
        <w:t>The following statement was provided by Joanna Johnson (Automotive Oil Change Association), Transmission Fluid Focus Group Chair:</w:t>
      </w:r>
    </w:p>
    <w:p w14:paraId="1810EE79" w14:textId="77777777" w:rsidR="00B111BA" w:rsidRPr="00064552" w:rsidRDefault="00B111BA" w:rsidP="00B111BA">
      <w:pPr>
        <w:spacing w:after="160" w:line="256" w:lineRule="auto"/>
        <w:ind w:left="720"/>
        <w:rPr>
          <w:szCs w:val="20"/>
        </w:rPr>
      </w:pPr>
      <w:r w:rsidRPr="00A91B4D">
        <w:rPr>
          <w:bCs/>
          <w:szCs w:val="20"/>
        </w:rPr>
        <w:t>The Transmission Fluid Focus Group has devoted several years to investigating vehicle transmission fluid labeling. At this time, this focus group could not agree on a practical approach to designate certain transmission fluids as “obsolete” for a variety of reasons, including lack of a comprehensive and consistent standards setting organization mechanism, automakers’ ongoing</w:t>
      </w:r>
      <w:r w:rsidRPr="00064552">
        <w:rPr>
          <w:szCs w:val="20"/>
        </w:rPr>
        <w:t xml:space="preserve"> use of older specifications, and the sufficiency of current NIST Handbook 130 requirements. Therefore, the original amendment approach in B6: MOS-21.1. A Section 2.36.2. </w:t>
      </w:r>
      <w:r w:rsidRPr="00064552">
        <w:rPr>
          <w:i/>
          <w:iCs/>
          <w:szCs w:val="20"/>
        </w:rPr>
        <w:t>Labeling and Identification of Transmission Fluid</w:t>
      </w:r>
      <w:r w:rsidRPr="00064552">
        <w:rPr>
          <w:szCs w:val="20"/>
        </w:rPr>
        <w:t xml:space="preserve"> and B6: FLR-21.2. A Section 3.14.1. </w:t>
      </w:r>
      <w:r w:rsidRPr="00064552">
        <w:rPr>
          <w:i/>
          <w:iCs/>
          <w:szCs w:val="20"/>
        </w:rPr>
        <w:t>Labeling and Identification of Transmission Fluid</w:t>
      </w:r>
      <w:r w:rsidRPr="00064552">
        <w:rPr>
          <w:szCs w:val="20"/>
        </w:rPr>
        <w:t xml:space="preserve"> should no longer be pursued. The Focus Group proposes to switch efforts to developing consumer protection language for labels necessary to distinguish EV fluids from Fuel Cell vehicle fluids and traditional CEV coolant, as well as EV transmission fluids from gear oil. </w:t>
      </w:r>
    </w:p>
    <w:p w14:paraId="03F1F055" w14:textId="217DF32A" w:rsidR="00B111BA" w:rsidRPr="00A91B4D" w:rsidRDefault="00B111BA" w:rsidP="00B111BA">
      <w:pPr>
        <w:rPr>
          <w:szCs w:val="20"/>
        </w:rPr>
      </w:pPr>
      <w:r w:rsidRPr="00064552">
        <w:rPr>
          <w:szCs w:val="20"/>
        </w:rPr>
        <w:t xml:space="preserve">With this feedback from the TFG, FALS recommends withdrawal of this block of items and formation of the new the focus group for EV fluids. </w:t>
      </w:r>
    </w:p>
    <w:p w14:paraId="739DA12D" w14:textId="77777777" w:rsidR="00B111BA" w:rsidRPr="00A91B4D" w:rsidRDefault="00B111BA" w:rsidP="00B111BA">
      <w:pPr>
        <w:keepNext/>
        <w:keepLines/>
        <w:spacing w:after="0"/>
        <w:rPr>
          <w:szCs w:val="20"/>
        </w:rPr>
      </w:pPr>
      <w:r w:rsidRPr="00A91B4D">
        <w:rPr>
          <w:b/>
          <w:szCs w:val="20"/>
        </w:rPr>
        <w:t>Regional Associations’ Comments:</w:t>
      </w:r>
    </w:p>
    <w:p w14:paraId="23E63033" w14:textId="72AE0F67" w:rsidR="00B111BA" w:rsidRPr="00A91B4D" w:rsidRDefault="00B111BA" w:rsidP="00B111BA">
      <w:pPr>
        <w:rPr>
          <w:szCs w:val="20"/>
        </w:rPr>
      </w:pPr>
      <w:r w:rsidRPr="00A91B4D">
        <w:rPr>
          <w:szCs w:val="20"/>
          <w:u w:val="single"/>
        </w:rPr>
        <w:t>WWMA 2022 Annual Meeting</w:t>
      </w:r>
      <w:r w:rsidRPr="00A91B4D">
        <w:rPr>
          <w:szCs w:val="20"/>
        </w:rPr>
        <w:t xml:space="preserve">:  </w:t>
      </w:r>
      <w:r w:rsidRPr="00F72EFD">
        <w:rPr>
          <w:szCs w:val="20"/>
        </w:rPr>
        <w:t>The WWMA L&amp;R Committee would like to thank the FALS for their report.The WWMA L&amp;R Committee Recommends as a developing item on the NCWM Agenda.</w:t>
      </w:r>
    </w:p>
    <w:p w14:paraId="4B87A85A" w14:textId="6F8CF527" w:rsidR="00B111BA" w:rsidRPr="00F72EFD" w:rsidRDefault="00B111BA" w:rsidP="00B111BA">
      <w:pPr>
        <w:rPr>
          <w:szCs w:val="20"/>
        </w:rPr>
      </w:pPr>
      <w:r w:rsidRPr="00A91B4D">
        <w:rPr>
          <w:szCs w:val="20"/>
          <w:u w:val="single"/>
        </w:rPr>
        <w:t>SWMA 2022 Annual Meeting</w:t>
      </w:r>
      <w:r w:rsidRPr="00A91B4D">
        <w:rPr>
          <w:szCs w:val="20"/>
        </w:rPr>
        <w:t xml:space="preserve">:  </w:t>
      </w:r>
      <w:r w:rsidRPr="00F72EFD">
        <w:rPr>
          <w:szCs w:val="20"/>
        </w:rPr>
        <w:t xml:space="preserve">No comments or updates were provided. The SWMA L&amp;R Committee Recommends this as a developing item on the NCWM Agenda. </w:t>
      </w:r>
    </w:p>
    <w:p w14:paraId="6697A915" w14:textId="77777777" w:rsidR="00B111BA" w:rsidRPr="00A91B4D" w:rsidRDefault="00B111BA" w:rsidP="00B111BA">
      <w:pPr>
        <w:rPr>
          <w:szCs w:val="20"/>
          <w:u w:val="single"/>
        </w:rPr>
      </w:pPr>
      <w:r w:rsidRPr="00F72EFD">
        <w:rPr>
          <w:szCs w:val="20"/>
          <w:u w:val="single"/>
        </w:rPr>
        <w:t>CWMA 2023 Annual Meeting</w:t>
      </w:r>
      <w:r w:rsidRPr="00F72EFD">
        <w:rPr>
          <w:szCs w:val="20"/>
        </w:rPr>
        <w:t>: The CWMA recommended as a Developing Item on the NCWM agenda.</w:t>
      </w:r>
    </w:p>
    <w:p w14:paraId="7A1D67E1" w14:textId="3C036527" w:rsidR="002118C8" w:rsidRDefault="00B111BA" w:rsidP="00B111BA">
      <w:pPr>
        <w:rPr>
          <w:szCs w:val="20"/>
          <w:u w:val="single"/>
        </w:rPr>
      </w:pPr>
      <w:r w:rsidRPr="00F72EFD">
        <w:rPr>
          <w:szCs w:val="20"/>
          <w:u w:val="single"/>
        </w:rPr>
        <w:t>NEWMA 2023 Annual Meeting</w:t>
      </w:r>
      <w:r w:rsidRPr="00F72EFD">
        <w:rPr>
          <w:szCs w:val="20"/>
        </w:rPr>
        <w:t>: The CWMA recommended as a Developing Item on the NCWM agenda</w:t>
      </w:r>
      <w:r w:rsidR="002118C8">
        <w:rPr>
          <w:szCs w:val="20"/>
        </w:rPr>
        <w:t>.</w:t>
      </w:r>
    </w:p>
    <w:p w14:paraId="036A1574" w14:textId="6F6DEC51" w:rsidR="001B3A14" w:rsidRDefault="001B3A14" w:rsidP="00C262D1">
      <w:r>
        <w:t xml:space="preserve">Additional letters, presentation and data may have been submitted for consideration with this item.  Please refer to </w:t>
      </w:r>
      <w:r>
        <w:rPr>
          <w:u w:val="single"/>
        </w:rPr>
        <w:t>https://www.ncwm.com/publication-15</w:t>
      </w:r>
      <w:r>
        <w:t xml:space="preserve"> to review these documents</w:t>
      </w:r>
      <w:r w:rsidR="00852C36">
        <w:t>.</w:t>
      </w:r>
    </w:p>
    <w:p w14:paraId="3509D3A2" w14:textId="37119D4C" w:rsidR="00C039A0" w:rsidRPr="00281428" w:rsidRDefault="00C039A0" w:rsidP="008E7141">
      <w:pPr>
        <w:pStyle w:val="ItemHeading"/>
        <w:tabs>
          <w:tab w:val="left" w:pos="2160"/>
        </w:tabs>
        <w:ind w:left="1710" w:hanging="1710"/>
      </w:pPr>
      <w:bookmarkStart w:id="214" w:name="_Toc143509207"/>
      <w:r w:rsidRPr="00281428">
        <w:t>OTH-</w:t>
      </w:r>
      <w:r w:rsidR="00B841BE" w:rsidRPr="00281428">
        <w:t>11.1</w:t>
      </w:r>
      <w:r w:rsidRPr="00281428">
        <w:tab/>
        <w:t>D</w:t>
      </w:r>
      <w:r w:rsidRPr="00281428">
        <w:tab/>
        <w:t>Packaging and Labeling Subcommittee</w:t>
      </w:r>
      <w:bookmarkEnd w:id="214"/>
    </w:p>
    <w:p w14:paraId="5508AFB6" w14:textId="7BC067E5" w:rsidR="00C039A0" w:rsidRPr="00281428" w:rsidRDefault="00C039A0" w:rsidP="000803DF">
      <w:pPr>
        <w:pStyle w:val="BoldHeading"/>
        <w:keepNext/>
      </w:pPr>
      <w:r w:rsidRPr="00281428">
        <w:t>Source:</w:t>
      </w:r>
    </w:p>
    <w:p w14:paraId="4949CC5B" w14:textId="41080313" w:rsidR="00C039A0" w:rsidRPr="00281428" w:rsidRDefault="00621147" w:rsidP="000803DF">
      <w:pPr>
        <w:keepNext/>
      </w:pPr>
      <w:r w:rsidRPr="00281428">
        <w:t xml:space="preserve">NCWM </w:t>
      </w:r>
      <w:r w:rsidR="00C039A0" w:rsidRPr="00281428">
        <w:t>Packaging and Labeling Subcommittee</w:t>
      </w:r>
      <w:r w:rsidR="006A4CBA" w:rsidRPr="00281428">
        <w:t xml:space="preserve"> (PALS)</w:t>
      </w:r>
    </w:p>
    <w:p w14:paraId="2F31A6D6" w14:textId="68551A2C" w:rsidR="00C039A0" w:rsidRPr="00281428" w:rsidRDefault="00C039A0" w:rsidP="000803DF">
      <w:pPr>
        <w:pStyle w:val="BoldHeading"/>
        <w:keepNext/>
      </w:pPr>
      <w:r w:rsidRPr="00281428">
        <w:t>Purpose:</w:t>
      </w:r>
    </w:p>
    <w:p w14:paraId="1EDA292D" w14:textId="5A099631" w:rsidR="00C039A0" w:rsidRPr="00281428" w:rsidRDefault="00C039A0" w:rsidP="00D335B6">
      <w:r w:rsidRPr="00281428">
        <w:t xml:space="preserve">Provide an update of the activities of this Subcommittee which reports to the L&amp;R Committee. </w:t>
      </w:r>
      <w:r w:rsidR="003B511D">
        <w:t xml:space="preserve"> </w:t>
      </w:r>
      <w:r w:rsidRPr="00281428">
        <w:t>The mission of PALS is to assist the L&amp;R Committee in the development of agenda item</w:t>
      </w:r>
      <w:r w:rsidR="000E5F8F" w:rsidRPr="00281428">
        <w:t>, NCWM positions and new standards</w:t>
      </w:r>
      <w:r w:rsidRPr="00281428">
        <w:t xml:space="preserve"> related to </w:t>
      </w:r>
      <w:r w:rsidRPr="00281428">
        <w:lastRenderedPageBreak/>
        <w:t>packaging and labeling.  The Subcommittee will also be called upon to provide important and much needed guidance to the regulatory and consumer packaging communities on difficult questions.  PALS will report to NCWM L&amp;R Committee.  The Subcommittee is comprised of a Chair</w:t>
      </w:r>
      <w:r w:rsidR="000E5F8F" w:rsidRPr="00281428">
        <w:t xml:space="preserve">, </w:t>
      </w:r>
      <w:r w:rsidRPr="00281428">
        <w:t>eight voting member</w:t>
      </w:r>
      <w:r w:rsidR="000E5F8F" w:rsidRPr="00281428">
        <w:t>s, and anyone interested in packaging and labeling standards.</w:t>
      </w:r>
    </w:p>
    <w:p w14:paraId="4892C8F6" w14:textId="77777777" w:rsidR="00B02E3D" w:rsidRDefault="00B02E3D" w:rsidP="00B02E3D">
      <w:pPr>
        <w:shd w:val="clear" w:color="auto" w:fill="FFFFFF"/>
        <w:spacing w:after="0"/>
        <w:textAlignment w:val="bottom"/>
        <w:rPr>
          <w:b/>
          <w:bCs/>
          <w:color w:val="000000"/>
        </w:rPr>
      </w:pPr>
      <w:bookmarkStart w:id="215" w:name="_Toc316645649"/>
      <w:bookmarkEnd w:id="212"/>
      <w:bookmarkEnd w:id="213"/>
      <w:r>
        <w:rPr>
          <w:b/>
          <w:bCs/>
          <w:color w:val="000000"/>
        </w:rPr>
        <w:t>Original Justification:</w:t>
      </w:r>
    </w:p>
    <w:p w14:paraId="42346C52" w14:textId="77777777" w:rsidR="00B02E3D" w:rsidRPr="00281428" w:rsidRDefault="00B02E3D" w:rsidP="00B02E3D">
      <w:pPr>
        <w:pStyle w:val="BoldHeading"/>
        <w:spacing w:after="240"/>
        <w:rPr>
          <w:b w:val="0"/>
        </w:rPr>
      </w:pPr>
      <w:r w:rsidRPr="00281428">
        <w:rPr>
          <w:b w:val="0"/>
        </w:rPr>
        <w:t>This item is to provide a report on the activities of the Packaging and Labeling Subcommittee which reports and provides recommendations to the Laws and Regulations Committee.</w:t>
      </w:r>
    </w:p>
    <w:p w14:paraId="702C4F4B" w14:textId="77777777" w:rsidR="00B02E3D" w:rsidRPr="00281428" w:rsidRDefault="00B02E3D" w:rsidP="00B02E3D">
      <w:pPr>
        <w:pStyle w:val="BoldHeading"/>
        <w:spacing w:after="240"/>
        <w:rPr>
          <w:b w:val="0"/>
        </w:rPr>
      </w:pPr>
      <w:r w:rsidRPr="00281428">
        <w:rPr>
          <w:b w:val="0"/>
        </w:rPr>
        <w:t>For more information or to provide comment, please contact the PALS Cha</w:t>
      </w:r>
      <w:r>
        <w:rPr>
          <w:b w:val="0"/>
        </w:rPr>
        <w:t>i</w:t>
      </w:r>
      <w:r w:rsidRPr="00281428">
        <w:rPr>
          <w:b w:val="0"/>
        </w:rPr>
        <w:t>r:</w:t>
      </w:r>
    </w:p>
    <w:p w14:paraId="6EEAD15A" w14:textId="77777777" w:rsidR="00B02E3D" w:rsidRPr="00281428" w:rsidRDefault="00B02E3D" w:rsidP="00B02E3D">
      <w:pPr>
        <w:pStyle w:val="BoldHeading"/>
        <w:ind w:left="360"/>
        <w:rPr>
          <w:b w:val="0"/>
        </w:rPr>
      </w:pPr>
      <w:r w:rsidRPr="00281428">
        <w:rPr>
          <w:b w:val="0"/>
        </w:rPr>
        <w:t>Mr. Chris Guay</w:t>
      </w:r>
    </w:p>
    <w:p w14:paraId="416E531F" w14:textId="77777777" w:rsidR="00B02E3D" w:rsidRPr="00281428" w:rsidRDefault="00B02E3D" w:rsidP="00B02E3D">
      <w:pPr>
        <w:pStyle w:val="BoldHeading"/>
        <w:ind w:left="360"/>
        <w:rPr>
          <w:b w:val="0"/>
        </w:rPr>
      </w:pPr>
      <w:r>
        <w:rPr>
          <w:b w:val="0"/>
        </w:rPr>
        <w:t>CGGT</w:t>
      </w:r>
    </w:p>
    <w:p w14:paraId="4077959E" w14:textId="77777777" w:rsidR="00B02E3D" w:rsidRPr="00281428" w:rsidRDefault="00B02E3D" w:rsidP="00B02E3D">
      <w:pPr>
        <w:pStyle w:val="BoldHeading"/>
        <w:spacing w:after="240"/>
        <w:ind w:left="360"/>
        <w:rPr>
          <w:b w:val="0"/>
        </w:rPr>
      </w:pPr>
      <w:r w:rsidRPr="00281428">
        <w:rPr>
          <w:b w:val="0"/>
        </w:rPr>
        <w:t>513</w:t>
      </w:r>
      <w:r>
        <w:rPr>
          <w:b w:val="0"/>
        </w:rPr>
        <w:t>-</w:t>
      </w:r>
      <w:r w:rsidRPr="00281428">
        <w:rPr>
          <w:b w:val="0"/>
        </w:rPr>
        <w:t xml:space="preserve">652-6597, </w:t>
      </w:r>
      <w:hyperlink r:id="rId44" w:history="1">
        <w:r w:rsidRPr="00F749B2">
          <w:rPr>
            <w:b w:val="0"/>
            <w:u w:val="single"/>
          </w:rPr>
          <w:t>guay.cb@gmail.com</w:t>
        </w:r>
      </w:hyperlink>
      <w:r w:rsidRPr="00281428">
        <w:rPr>
          <w:rStyle w:val="Hyperlink"/>
          <w:b w:val="0"/>
          <w:bCs/>
          <w:noProof w:val="0"/>
          <w:color w:val="0000FF"/>
        </w:rPr>
        <w:t xml:space="preserve"> </w:t>
      </w:r>
    </w:p>
    <w:p w14:paraId="46B3A192" w14:textId="77777777" w:rsidR="00B02E3D" w:rsidRDefault="00B02E3D" w:rsidP="009B3D81">
      <w:pPr>
        <w:keepNext/>
        <w:keepLines/>
        <w:shd w:val="clear" w:color="auto" w:fill="FFFFFF"/>
        <w:spacing w:after="200"/>
        <w:textAlignment w:val="bottom"/>
        <w:rPr>
          <w:color w:val="000000"/>
        </w:rPr>
      </w:pPr>
      <w:r w:rsidRPr="00DB01F9">
        <w:rPr>
          <w:color w:val="000000"/>
        </w:rPr>
        <w:t>PALS is comprised of four voting regulatory officials (one from each region) and four voting members from industry (retailers and manufacturers) in addition to its Chair and NIST Technical Advisor.  Members of NCWM can participate in the PALS meetings by contacting Chair Guay.  PALS work is being developed through monthly webinar meetings and at the NCWM meetings.  PALS members are responsible for providing updates at their Regional Meetings.  Chair Guay added PALS will be developing proposals and in addition providing guidance and recommendations on existing proposals as assigned by the NCWM L&amp;R Committee.  He stressed the importance of having key federal agencies (FDA, FTC, and USDA) participating.</w:t>
      </w:r>
    </w:p>
    <w:bookmarkEnd w:id="215"/>
    <w:p w14:paraId="3EFDD4C7" w14:textId="77777777" w:rsidR="00B02E3D" w:rsidRPr="0082767C" w:rsidRDefault="00B02E3D" w:rsidP="00B02E3D">
      <w:pPr>
        <w:spacing w:after="0"/>
        <w:rPr>
          <w:b/>
        </w:rPr>
      </w:pPr>
      <w:r>
        <w:rPr>
          <w:b/>
        </w:rPr>
        <w:t>Item Development:</w:t>
      </w:r>
    </w:p>
    <w:p w14:paraId="4ED4662D" w14:textId="77777777" w:rsidR="00743B90" w:rsidRPr="00326741" w:rsidRDefault="00C23854" w:rsidP="00743B90">
      <w:pPr>
        <w:rPr>
          <w:szCs w:val="20"/>
        </w:rPr>
      </w:pPr>
      <w:r w:rsidRPr="00A170BA">
        <w:rPr>
          <w:u w:val="single"/>
        </w:rPr>
        <w:t>NCWM 2023 Interim Meeting:</w:t>
      </w:r>
      <w:r w:rsidR="002472A5" w:rsidRPr="00957D30">
        <w:t xml:space="preserve"> </w:t>
      </w:r>
      <w:r w:rsidR="00743B90">
        <w:rPr>
          <w:szCs w:val="20"/>
        </w:rPr>
        <w:t xml:space="preserve">Chairman Chris Guay </w:t>
      </w:r>
      <w:r w:rsidR="00743B90" w:rsidRPr="00326741">
        <w:rPr>
          <w:szCs w:val="20"/>
        </w:rPr>
        <w:t>provide</w:t>
      </w:r>
      <w:r w:rsidR="00743B90">
        <w:rPr>
          <w:szCs w:val="20"/>
        </w:rPr>
        <w:t>d the following written</w:t>
      </w:r>
      <w:r w:rsidR="00743B90" w:rsidRPr="00326741">
        <w:rPr>
          <w:szCs w:val="20"/>
        </w:rPr>
        <w:t xml:space="preserve"> report on the activities of the </w:t>
      </w:r>
      <w:r w:rsidR="00743B90">
        <w:rPr>
          <w:szCs w:val="20"/>
        </w:rPr>
        <w:t>Packaging and Labeling Subcommittee to</w:t>
      </w:r>
      <w:r w:rsidR="00743B90" w:rsidRPr="00326741">
        <w:rPr>
          <w:szCs w:val="20"/>
        </w:rPr>
        <w:t xml:space="preserve"> the Laws and Regulations Committee.  </w:t>
      </w:r>
    </w:p>
    <w:p w14:paraId="4560B3F9" w14:textId="77777777" w:rsidR="00743B90" w:rsidRDefault="00743B90" w:rsidP="00743B90">
      <w:r>
        <w:t xml:space="preserve">At the 2023 NCWM Interim Meeting, Chairman Guay conducted a detailed review of the status and next steps for the proposed e-commerce regulation on the L&amp;R agenda.  PALS confirmed the only further comments received by any member were minor edits suggested by NIST in mid-December.  PALS reviewed the edits to determine which should be brought before the committee during open hearings and to be included in the proposal following the annual meeting and which could be made editorially with at the discretion of L&amp;R.  Based on all member input, PALS will recommend the proposal for Voting status at the L&amp;R open hearing.  </w:t>
      </w:r>
    </w:p>
    <w:p w14:paraId="29E53951" w14:textId="77777777" w:rsidR="00743B90" w:rsidRDefault="00743B90" w:rsidP="00743B90">
      <w:r>
        <w:t xml:space="preserve">PALS has a video meeting scheduled with US Federal Trade Commission to provide FTC with and overview of the NCWM, PALS, and the e-commerce proposal.  </w:t>
      </w:r>
    </w:p>
    <w:p w14:paraId="59D49471" w14:textId="77777777" w:rsidR="00743B90" w:rsidRDefault="00743B90" w:rsidP="00743B90">
      <w:r>
        <w:t xml:space="preserve">PALS will focus its efforts after the 2023 Interim Meeting to continue outreach on the e-commerce proposal and to finalize an NCWM best practice document on the topic of quantity-related statements appearing on a package PDP.  </w:t>
      </w:r>
    </w:p>
    <w:p w14:paraId="5B714C79" w14:textId="735F8781" w:rsidR="00B111BA" w:rsidRPr="00604D4C" w:rsidRDefault="00B111BA" w:rsidP="00743B90">
      <w:r w:rsidRPr="00F72EFD">
        <w:rPr>
          <w:szCs w:val="20"/>
          <w:u w:val="single"/>
        </w:rPr>
        <w:t>NCWM 2023 Annual Meeting</w:t>
      </w:r>
      <w:r w:rsidRPr="00064552">
        <w:rPr>
          <w:szCs w:val="20"/>
        </w:rPr>
        <w:t>:</w:t>
      </w:r>
      <w:r w:rsidRPr="00A91B4D">
        <w:rPr>
          <w:szCs w:val="20"/>
        </w:rPr>
        <w:t xml:space="preserve"> Mr. Christopher Guay, PALS, Chairman informed the Committee that the PALS meeting focused on E-Commerce and the attendees were encouraged to stand and speak during open hearings</w:t>
      </w:r>
      <w:r>
        <w:rPr>
          <w:szCs w:val="20"/>
        </w:rPr>
        <w:t>.</w:t>
      </w:r>
    </w:p>
    <w:p w14:paraId="0671521C" w14:textId="77777777" w:rsidR="00C262D1" w:rsidRPr="00B111BA" w:rsidRDefault="00C262D1" w:rsidP="00B111BA">
      <w:pPr>
        <w:keepNext/>
        <w:keepLines/>
        <w:spacing w:after="0"/>
        <w:rPr>
          <w:szCs w:val="20"/>
        </w:rPr>
      </w:pPr>
      <w:r w:rsidRPr="00B111BA">
        <w:rPr>
          <w:b/>
          <w:szCs w:val="20"/>
        </w:rPr>
        <w:t>Regional Associations’ Comments:</w:t>
      </w:r>
    </w:p>
    <w:p w14:paraId="1653B5B5" w14:textId="2A450D2E" w:rsidR="005F320C" w:rsidRPr="00B111BA" w:rsidRDefault="00C262D1" w:rsidP="00D57263">
      <w:pPr>
        <w:keepNext/>
        <w:keepLines/>
        <w:rPr>
          <w:szCs w:val="20"/>
        </w:rPr>
      </w:pPr>
      <w:r w:rsidRPr="00B111BA">
        <w:rPr>
          <w:szCs w:val="20"/>
          <w:u w:val="single"/>
        </w:rPr>
        <w:t>WWMA 2022 Annual Meeting</w:t>
      </w:r>
      <w:r w:rsidRPr="00B111BA">
        <w:rPr>
          <w:szCs w:val="20"/>
        </w:rPr>
        <w:t xml:space="preserve">:  </w:t>
      </w:r>
      <w:r w:rsidR="005F320C" w:rsidRPr="00B111BA">
        <w:rPr>
          <w:rFonts w:eastAsia="Times New Roman"/>
          <w:szCs w:val="20"/>
        </w:rPr>
        <w:t xml:space="preserve">The WWMA L&amp;R Committee would like to thank the PALS for their report.The WWMA L&amp;R Committee Recommend as a developing item on the NCWM Agenda </w:t>
      </w:r>
    </w:p>
    <w:p w14:paraId="4B9C8063" w14:textId="1EBB7733" w:rsidR="00226777" w:rsidRPr="00B111BA" w:rsidRDefault="00C262D1" w:rsidP="00D045DB">
      <w:pPr>
        <w:rPr>
          <w:rFonts w:eastAsia="Times New Roman"/>
          <w:szCs w:val="20"/>
        </w:rPr>
      </w:pPr>
      <w:r w:rsidRPr="00B111BA">
        <w:rPr>
          <w:szCs w:val="20"/>
          <w:u w:val="single"/>
        </w:rPr>
        <w:t>SWMA 2022 Annual Meeting</w:t>
      </w:r>
      <w:r w:rsidRPr="00B111BA">
        <w:rPr>
          <w:szCs w:val="20"/>
        </w:rPr>
        <w:t xml:space="preserve">:  </w:t>
      </w:r>
      <w:r w:rsidR="00D045DB">
        <w:rPr>
          <w:szCs w:val="20"/>
        </w:rPr>
        <w:t>No comments were provided.  The Committee recommended Developing Status</w:t>
      </w:r>
      <w:r w:rsidR="00D045DB" w:rsidRPr="00B111BA">
        <w:rPr>
          <w:spacing w:val="-2"/>
          <w:szCs w:val="20"/>
        </w:rPr>
        <w:t>.</w:t>
      </w:r>
    </w:p>
    <w:p w14:paraId="5B2A4203" w14:textId="3BE03027" w:rsidR="00B4235F" w:rsidRPr="00B111BA" w:rsidRDefault="00C262D1" w:rsidP="00B111BA">
      <w:pPr>
        <w:pStyle w:val="TableParagraph"/>
        <w:spacing w:after="240"/>
        <w:ind w:left="0"/>
        <w:rPr>
          <w:spacing w:val="-2"/>
          <w:sz w:val="20"/>
          <w:szCs w:val="20"/>
        </w:rPr>
      </w:pPr>
      <w:r w:rsidRPr="00B111BA">
        <w:rPr>
          <w:sz w:val="20"/>
          <w:szCs w:val="20"/>
          <w:u w:val="single"/>
        </w:rPr>
        <w:t>CWMA 202</w:t>
      </w:r>
      <w:r w:rsidR="00D045DB">
        <w:rPr>
          <w:sz w:val="20"/>
          <w:szCs w:val="20"/>
          <w:u w:val="single"/>
        </w:rPr>
        <w:t xml:space="preserve">3 Annual </w:t>
      </w:r>
      <w:r w:rsidRPr="00B111BA">
        <w:rPr>
          <w:sz w:val="20"/>
          <w:szCs w:val="20"/>
          <w:u w:val="single"/>
        </w:rPr>
        <w:t xml:space="preserve">Meeting: </w:t>
      </w:r>
      <w:r w:rsidR="00D045DB">
        <w:rPr>
          <w:sz w:val="20"/>
          <w:szCs w:val="20"/>
        </w:rPr>
        <w:t>No comments were provided.  The Committee recommended Developing Status</w:t>
      </w:r>
      <w:r w:rsidR="00B4235F" w:rsidRPr="00B111BA">
        <w:rPr>
          <w:spacing w:val="-2"/>
          <w:sz w:val="20"/>
          <w:szCs w:val="20"/>
        </w:rPr>
        <w:t>.</w:t>
      </w:r>
    </w:p>
    <w:p w14:paraId="36FA63D9" w14:textId="6447A69A" w:rsidR="002118C8" w:rsidRPr="00B111BA" w:rsidRDefault="00C262D1" w:rsidP="00D045DB">
      <w:pPr>
        <w:spacing w:before="240"/>
        <w:rPr>
          <w:szCs w:val="20"/>
        </w:rPr>
      </w:pPr>
      <w:r w:rsidRPr="00B111BA">
        <w:rPr>
          <w:szCs w:val="20"/>
          <w:u w:val="single"/>
        </w:rPr>
        <w:t>NEWMA 2022 Interim Meeting:</w:t>
      </w:r>
      <w:r w:rsidR="002118C8" w:rsidRPr="00B111BA">
        <w:rPr>
          <w:szCs w:val="20"/>
          <w:u w:val="single"/>
        </w:rPr>
        <w:t xml:space="preserve"> </w:t>
      </w:r>
      <w:r w:rsidR="00D045DB">
        <w:rPr>
          <w:szCs w:val="20"/>
        </w:rPr>
        <w:t>No comments were provided.  The Committee recommended Developing Status</w:t>
      </w:r>
      <w:r w:rsidR="00D045DB" w:rsidRPr="00B111BA">
        <w:rPr>
          <w:spacing w:val="-2"/>
          <w:szCs w:val="20"/>
        </w:rPr>
        <w:t>.</w:t>
      </w:r>
      <w:r w:rsidR="002118C8" w:rsidRPr="00B111BA">
        <w:rPr>
          <w:szCs w:val="20"/>
        </w:rPr>
        <w:t xml:space="preserve"> </w:t>
      </w:r>
    </w:p>
    <w:p w14:paraId="1ED1A92C" w14:textId="75BB9267" w:rsidR="00852C36" w:rsidRDefault="00852C36" w:rsidP="00852C36">
      <w:r w:rsidRPr="00B111BA">
        <w:rPr>
          <w:szCs w:val="20"/>
        </w:rPr>
        <w:lastRenderedPageBreak/>
        <w:t>Additional letters, presentation and</w:t>
      </w:r>
      <w:r>
        <w:t xml:space="preserve"> data may have been submitted for consideration with this item.  Please refer to </w:t>
      </w:r>
      <w:r>
        <w:rPr>
          <w:u w:val="single"/>
        </w:rPr>
        <w:t>https://www.ncwm.com/publication-15</w:t>
      </w:r>
      <w:r>
        <w:t xml:space="preserve"> to review these documents.</w:t>
      </w:r>
    </w:p>
    <w:p w14:paraId="44032C36" w14:textId="6B44F298" w:rsidR="00C11E1F" w:rsidRDefault="009673AB" w:rsidP="00870A9B">
      <w:pPr>
        <w:pStyle w:val="Heading1"/>
      </w:pPr>
      <w:bookmarkStart w:id="216" w:name="_Toc143509208"/>
      <w:r>
        <w:t xml:space="preserve">item block 1 (b1) </w:t>
      </w:r>
      <w:r>
        <w:tab/>
      </w:r>
      <w:r w:rsidR="00C11E1F">
        <w:t>renewable diesel</w:t>
      </w:r>
      <w:r w:rsidR="000A1280">
        <w:t xml:space="preserve"> and diesel</w:t>
      </w:r>
      <w:bookmarkEnd w:id="216"/>
    </w:p>
    <w:p w14:paraId="48C3F64C" w14:textId="77777777" w:rsidR="00C11E1F" w:rsidRPr="00E025F9" w:rsidRDefault="00C11E1F" w:rsidP="00870A9B">
      <w:pPr>
        <w:keepNext/>
        <w:keepLines/>
        <w:spacing w:after="0"/>
        <w:rPr>
          <w:b/>
        </w:rPr>
      </w:pPr>
      <w:r w:rsidRPr="00E025F9">
        <w:rPr>
          <w:b/>
        </w:rPr>
        <w:t>Source:</w:t>
      </w:r>
    </w:p>
    <w:p w14:paraId="20CCA3EB" w14:textId="640CA557" w:rsidR="00C11E1F" w:rsidRDefault="000A1280" w:rsidP="00870A9B">
      <w:pPr>
        <w:keepNext/>
        <w:keepLines/>
      </w:pPr>
      <w:r>
        <w:t>CC Consulting, LLC</w:t>
      </w:r>
    </w:p>
    <w:p w14:paraId="65B92DD5" w14:textId="77777777" w:rsidR="00C11E1F" w:rsidRPr="00E025F9" w:rsidRDefault="00C11E1F" w:rsidP="00870A9B">
      <w:pPr>
        <w:keepNext/>
        <w:keepLines/>
        <w:spacing w:after="0"/>
        <w:rPr>
          <w:b/>
        </w:rPr>
      </w:pPr>
      <w:r w:rsidRPr="00E025F9">
        <w:rPr>
          <w:b/>
        </w:rPr>
        <w:t>Purpose:</w:t>
      </w:r>
    </w:p>
    <w:p w14:paraId="0C203ED1" w14:textId="36975CB9" w:rsidR="00C11E1F" w:rsidRDefault="000A1280" w:rsidP="00C11E1F">
      <w:r>
        <w:rPr>
          <w:szCs w:val="20"/>
        </w:rPr>
        <w:t>Further refine the changes related to biodiesel made at the 2022 annual meeting. This proposal also includes needed updates related to renewable diesel.</w:t>
      </w:r>
    </w:p>
    <w:p w14:paraId="41DE83C7" w14:textId="5127EE26" w:rsidR="000A1280" w:rsidRPr="00C11E1F" w:rsidRDefault="000A1280" w:rsidP="000A1280">
      <w:pPr>
        <w:pStyle w:val="ItemHeading"/>
        <w:tabs>
          <w:tab w:val="left" w:pos="1710"/>
        </w:tabs>
      </w:pPr>
      <w:bookmarkStart w:id="217" w:name="_Toc143509209"/>
      <w:r>
        <w:t xml:space="preserve">B1: </w:t>
      </w:r>
      <w:r w:rsidR="005B7A05">
        <w:t>MOS</w:t>
      </w:r>
      <w:r>
        <w:t>-23.1</w:t>
      </w:r>
      <w:r w:rsidRPr="003C355F">
        <w:t xml:space="preserve"> </w:t>
      </w:r>
      <w:r w:rsidRPr="003C355F">
        <w:tab/>
      </w:r>
      <w:r w:rsidR="006B6D68">
        <w:t>A</w:t>
      </w:r>
      <w:r w:rsidRPr="003C355F">
        <w:tab/>
      </w:r>
      <w:r w:rsidR="003B3EF0">
        <w:t xml:space="preserve">Sections </w:t>
      </w:r>
      <w:r>
        <w:t>2.3</w:t>
      </w:r>
      <w:r w:rsidR="00ED7826">
        <w:t>1</w:t>
      </w:r>
      <w:r>
        <w:t xml:space="preserve">. Biodiesel and biodiesel Blends </w:t>
      </w:r>
      <w:r>
        <w:rPr>
          <w:u w:val="single"/>
        </w:rPr>
        <w:t>that Contain Greater Than or Equal to 21% by Volume Biodiesel.</w:t>
      </w:r>
      <w:r>
        <w:t xml:space="preserve"> and 2.40. Diesel Fuel.</w:t>
      </w:r>
      <w:bookmarkEnd w:id="217"/>
    </w:p>
    <w:p w14:paraId="184BCE8C" w14:textId="77777777" w:rsidR="000A1280" w:rsidRDefault="000A1280" w:rsidP="00C11E1F">
      <w:pPr>
        <w:spacing w:after="0"/>
        <w:rPr>
          <w:b/>
        </w:rPr>
      </w:pPr>
    </w:p>
    <w:p w14:paraId="4C1683C2" w14:textId="1EA4187A" w:rsidR="00C11E1F" w:rsidRPr="0040436F" w:rsidRDefault="00C11E1F" w:rsidP="00C11E1F">
      <w:pPr>
        <w:spacing w:after="0"/>
        <w:rPr>
          <w:b/>
        </w:rPr>
      </w:pPr>
      <w:r w:rsidRPr="0040436F">
        <w:rPr>
          <w:b/>
        </w:rPr>
        <w:t>Item under Consideration:</w:t>
      </w:r>
    </w:p>
    <w:p w14:paraId="4B6C40BD" w14:textId="77777777" w:rsidR="00B111BA" w:rsidRPr="00F72EFD" w:rsidRDefault="00B111BA" w:rsidP="00B111BA">
      <w:pPr>
        <w:rPr>
          <w:szCs w:val="20"/>
        </w:rPr>
      </w:pPr>
      <w:r w:rsidRPr="00F72EFD">
        <w:rPr>
          <w:szCs w:val="20"/>
        </w:rPr>
        <w:t>Amend Handbook 130, Uniform Regulation for the Method of Sale of Commodities as follows:</w:t>
      </w:r>
    </w:p>
    <w:p w14:paraId="12FC6097" w14:textId="77777777" w:rsidR="00B111BA" w:rsidRPr="00A91B4D" w:rsidRDefault="00B111BA" w:rsidP="00B111BA">
      <w:pPr>
        <w:autoSpaceDE w:val="0"/>
        <w:autoSpaceDN w:val="0"/>
        <w:adjustRightInd w:val="0"/>
        <w:ind w:left="360"/>
        <w:rPr>
          <w:rFonts w:eastAsiaTheme="minorHAnsi"/>
          <w:szCs w:val="20"/>
        </w:rPr>
      </w:pPr>
      <w:r w:rsidRPr="00A91B4D">
        <w:rPr>
          <w:rFonts w:eastAsiaTheme="minorHAnsi"/>
          <w:b/>
          <w:bCs/>
          <w:szCs w:val="20"/>
        </w:rPr>
        <w:t xml:space="preserve">2.31. Biodiesel and Biodiesel Blends </w:t>
      </w:r>
      <w:r w:rsidRPr="00A91B4D">
        <w:rPr>
          <w:rFonts w:eastAsiaTheme="minorHAnsi"/>
          <w:b/>
          <w:bCs/>
          <w:szCs w:val="20"/>
          <w:u w:val="single"/>
        </w:rPr>
        <w:t>that contain greater than or equal to 21 % by volume biodiesel</w:t>
      </w:r>
      <w:r w:rsidRPr="00A91B4D">
        <w:rPr>
          <w:rFonts w:eastAsiaTheme="minorHAnsi"/>
          <w:b/>
          <w:bCs/>
          <w:szCs w:val="20"/>
        </w:rPr>
        <w:t xml:space="preserve">. </w:t>
      </w:r>
    </w:p>
    <w:p w14:paraId="771230BB" w14:textId="77777777" w:rsidR="00B111BA" w:rsidRPr="00A91B4D" w:rsidRDefault="00B111BA" w:rsidP="00B111BA">
      <w:pPr>
        <w:autoSpaceDE w:val="0"/>
        <w:autoSpaceDN w:val="0"/>
        <w:adjustRightInd w:val="0"/>
        <w:ind w:left="720"/>
        <w:rPr>
          <w:rFonts w:eastAsiaTheme="minorHAnsi"/>
          <w:szCs w:val="20"/>
        </w:rPr>
      </w:pPr>
      <w:r w:rsidRPr="00A91B4D">
        <w:rPr>
          <w:rFonts w:eastAsiaTheme="minorHAnsi"/>
          <w:b/>
          <w:bCs/>
          <w:szCs w:val="20"/>
        </w:rPr>
        <w:t xml:space="preserve">2.31.1. Identification of Product. </w:t>
      </w:r>
      <w:r w:rsidRPr="00A91B4D">
        <w:rPr>
          <w:rFonts w:eastAsiaTheme="minorHAnsi"/>
          <w:szCs w:val="20"/>
        </w:rPr>
        <w:t xml:space="preserve">– Biodiesel shall be identified by the term “Biodiesel” with the designation “B100.” </w:t>
      </w:r>
      <w:r w:rsidRPr="00A91B4D">
        <w:rPr>
          <w:rFonts w:eastAsiaTheme="minorHAnsi"/>
          <w:b/>
          <w:bCs/>
          <w:strike/>
          <w:szCs w:val="20"/>
        </w:rPr>
        <w:t xml:space="preserve">Biodiesel </w:t>
      </w:r>
      <w:r w:rsidRPr="00A91B4D">
        <w:rPr>
          <w:rFonts w:eastAsiaTheme="minorHAnsi"/>
          <w:szCs w:val="20"/>
        </w:rPr>
        <w:t xml:space="preserve">Blends </w:t>
      </w:r>
      <w:bookmarkStart w:id="218" w:name="_Hlk110255632"/>
      <w:r w:rsidRPr="00A91B4D">
        <w:rPr>
          <w:rFonts w:eastAsiaTheme="minorHAnsi"/>
          <w:b/>
          <w:bCs/>
          <w:szCs w:val="20"/>
          <w:u w:val="single"/>
        </w:rPr>
        <w:t>that contain greater than 20 % by volume biodiesel</w:t>
      </w:r>
      <w:r w:rsidRPr="00A91B4D">
        <w:rPr>
          <w:rFonts w:eastAsiaTheme="minorHAnsi"/>
          <w:szCs w:val="20"/>
        </w:rPr>
        <w:t xml:space="preserve"> </w:t>
      </w:r>
      <w:bookmarkEnd w:id="218"/>
      <w:r w:rsidRPr="00A91B4D">
        <w:rPr>
          <w:rFonts w:eastAsiaTheme="minorHAnsi"/>
          <w:szCs w:val="20"/>
        </w:rPr>
        <w:t xml:space="preserve">shall be identified by the term “Biodiesel Blend.” </w:t>
      </w:r>
    </w:p>
    <w:p w14:paraId="0FE478C3" w14:textId="77777777" w:rsidR="00B111BA" w:rsidRPr="00A91B4D" w:rsidRDefault="00B111BA" w:rsidP="00B111BA">
      <w:pPr>
        <w:autoSpaceDE w:val="0"/>
        <w:autoSpaceDN w:val="0"/>
        <w:adjustRightInd w:val="0"/>
        <w:ind w:left="720"/>
        <w:rPr>
          <w:rFonts w:eastAsiaTheme="minorHAnsi"/>
          <w:szCs w:val="20"/>
        </w:rPr>
      </w:pPr>
      <w:r w:rsidRPr="00A91B4D">
        <w:rPr>
          <w:rFonts w:eastAsiaTheme="minorHAnsi"/>
          <w:b/>
          <w:bCs/>
          <w:szCs w:val="20"/>
        </w:rPr>
        <w:t xml:space="preserve">2.31.2. Labeling of Retail Dispensers. </w:t>
      </w:r>
    </w:p>
    <w:p w14:paraId="4AF98A03" w14:textId="77777777" w:rsidR="00B111BA" w:rsidRPr="00A91B4D" w:rsidRDefault="00B111BA" w:rsidP="00B111BA">
      <w:pPr>
        <w:autoSpaceDE w:val="0"/>
        <w:autoSpaceDN w:val="0"/>
        <w:adjustRightInd w:val="0"/>
        <w:ind w:left="1080"/>
        <w:rPr>
          <w:rFonts w:eastAsiaTheme="minorHAnsi"/>
          <w:szCs w:val="20"/>
        </w:rPr>
      </w:pPr>
      <w:r w:rsidRPr="00A91B4D">
        <w:rPr>
          <w:rFonts w:eastAsiaTheme="minorHAnsi"/>
          <w:b/>
          <w:bCs/>
          <w:szCs w:val="20"/>
        </w:rPr>
        <w:t xml:space="preserve">2.31.2.1. Labeling of Grade Required. </w:t>
      </w:r>
      <w:r w:rsidRPr="00A91B4D">
        <w:rPr>
          <w:rFonts w:eastAsiaTheme="minorHAnsi"/>
          <w:szCs w:val="20"/>
        </w:rPr>
        <w:t xml:space="preserve">– Biodiesel and biodiesel blends </w:t>
      </w:r>
      <w:r w:rsidRPr="00A91B4D">
        <w:rPr>
          <w:rFonts w:eastAsiaTheme="minorHAnsi"/>
          <w:b/>
          <w:bCs/>
          <w:szCs w:val="20"/>
          <w:u w:val="single"/>
        </w:rPr>
        <w:t>that contain greater than 20 % by volume biodiesel</w:t>
      </w:r>
      <w:r w:rsidRPr="00A91B4D">
        <w:rPr>
          <w:rFonts w:eastAsiaTheme="minorHAnsi"/>
          <w:szCs w:val="20"/>
        </w:rPr>
        <w:t xml:space="preserve"> shall be identified in accordance with both EPA and FTC requirements.</w:t>
      </w:r>
    </w:p>
    <w:p w14:paraId="62305F44" w14:textId="77777777" w:rsidR="00B111BA" w:rsidRPr="00A91B4D" w:rsidRDefault="00B111BA" w:rsidP="00B111BA">
      <w:pPr>
        <w:ind w:left="1080"/>
        <w:rPr>
          <w:rFonts w:eastAsiaTheme="minorHAnsi"/>
          <w:b/>
          <w:bCs/>
          <w:strike/>
          <w:szCs w:val="20"/>
        </w:rPr>
      </w:pPr>
      <w:r w:rsidRPr="00A91B4D">
        <w:rPr>
          <w:rFonts w:eastAsiaTheme="minorHAnsi"/>
          <w:b/>
          <w:bCs/>
          <w:strike/>
          <w:szCs w:val="20"/>
        </w:rPr>
        <w:t>2.31.2.2. Automotive Fuel Rating. – Biodiesel and biodiesel blends shall be labeled with its automotive fuel rating in accordance with 16 CFR 306.</w:t>
      </w:r>
    </w:p>
    <w:p w14:paraId="74C3AD29" w14:textId="77777777" w:rsidR="00B111BA" w:rsidRPr="00A91B4D" w:rsidRDefault="00B111BA" w:rsidP="00B111BA">
      <w:pPr>
        <w:autoSpaceDE w:val="0"/>
        <w:autoSpaceDN w:val="0"/>
        <w:adjustRightInd w:val="0"/>
        <w:ind w:left="1080"/>
        <w:rPr>
          <w:rFonts w:eastAsiaTheme="minorHAnsi"/>
          <w:szCs w:val="20"/>
        </w:rPr>
      </w:pPr>
      <w:r w:rsidRPr="00A91B4D">
        <w:rPr>
          <w:rFonts w:eastAsiaTheme="minorHAnsi"/>
          <w:b/>
          <w:bCs/>
          <w:szCs w:val="20"/>
        </w:rPr>
        <w:t xml:space="preserve">2.31.2.3. Biodiesel Blends. </w:t>
      </w:r>
      <w:r w:rsidRPr="00A91B4D">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11D6E898" w14:textId="77777777" w:rsidR="00B111BA" w:rsidRPr="00A91B4D" w:rsidRDefault="00B111BA" w:rsidP="00B111BA">
      <w:pPr>
        <w:autoSpaceDE w:val="0"/>
        <w:autoSpaceDN w:val="0"/>
        <w:adjustRightInd w:val="0"/>
        <w:ind w:left="720"/>
        <w:rPr>
          <w:rFonts w:eastAsiaTheme="minorHAnsi"/>
          <w:szCs w:val="20"/>
        </w:rPr>
      </w:pPr>
      <w:r w:rsidRPr="00A91B4D">
        <w:rPr>
          <w:rFonts w:eastAsiaTheme="minorHAnsi"/>
          <w:b/>
          <w:bCs/>
          <w:szCs w:val="20"/>
        </w:rPr>
        <w:t xml:space="preserve">2.31.3. Documentation for Dispenser Labeling Purposes. </w:t>
      </w:r>
      <w:r w:rsidRPr="00A91B4D">
        <w:rPr>
          <w:rFonts w:eastAsiaTheme="minorHAnsi"/>
          <w:szCs w:val="20"/>
        </w:rPr>
        <w:t xml:space="preserve">–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 </w:t>
      </w:r>
    </w:p>
    <w:p w14:paraId="7CA5DBDE" w14:textId="77777777" w:rsidR="00B111BA" w:rsidRPr="00A91B4D" w:rsidRDefault="00B111BA" w:rsidP="00B111BA">
      <w:pPr>
        <w:autoSpaceDE w:val="0"/>
        <w:autoSpaceDN w:val="0"/>
        <w:adjustRightInd w:val="0"/>
        <w:ind w:left="720"/>
        <w:rPr>
          <w:rFonts w:eastAsiaTheme="minorHAnsi"/>
          <w:strike/>
          <w:szCs w:val="20"/>
        </w:rPr>
      </w:pPr>
      <w:r w:rsidRPr="00A91B4D">
        <w:rPr>
          <w:rFonts w:eastAsiaTheme="minorHAnsi"/>
          <w:b/>
          <w:bCs/>
          <w:strike/>
          <w:szCs w:val="20"/>
        </w:rPr>
        <w:t xml:space="preserve">2.31.4. Exemption. </w:t>
      </w:r>
      <w:r w:rsidRPr="00A91B4D">
        <w:rPr>
          <w:rFonts w:eastAsiaTheme="minorHAnsi"/>
          <w:strike/>
          <w:szCs w:val="20"/>
        </w:rPr>
        <w:t xml:space="preserve">– Biodiesel blends that contain less than or equal to 5 % biodiesel by volume are exempt from the requirements of Sections 2.31.1. Identification of Product, 2.31.2. Labeling of Retail Dispensers, and 2.31.3. Documentation for Dispenser Labeling Purposes when it is sold as diesel fuel. </w:t>
      </w:r>
    </w:p>
    <w:p w14:paraId="01F0CCE3" w14:textId="77777777" w:rsidR="00B111BA" w:rsidRPr="00A91B4D" w:rsidRDefault="00B111BA" w:rsidP="00B111BA">
      <w:pPr>
        <w:spacing w:line="259" w:lineRule="auto"/>
        <w:ind w:left="360"/>
        <w:rPr>
          <w:rFonts w:eastAsiaTheme="minorHAnsi"/>
          <w:szCs w:val="20"/>
        </w:rPr>
      </w:pPr>
      <w:r w:rsidRPr="00A91B4D">
        <w:rPr>
          <w:rFonts w:eastAsiaTheme="minorHAnsi"/>
          <w:szCs w:val="20"/>
        </w:rPr>
        <w:t>(Added 2008) (Amended 2022</w:t>
      </w:r>
      <w:r w:rsidRPr="00A91B4D">
        <w:rPr>
          <w:rFonts w:eastAsiaTheme="minorHAnsi"/>
          <w:b/>
          <w:bCs/>
          <w:szCs w:val="20"/>
          <w:u w:val="single"/>
        </w:rPr>
        <w:t>, and 20XX</w:t>
      </w:r>
      <w:r w:rsidRPr="00A91B4D">
        <w:rPr>
          <w:rFonts w:eastAsiaTheme="minorHAnsi"/>
          <w:szCs w:val="20"/>
        </w:rPr>
        <w:t>)</w:t>
      </w:r>
    </w:p>
    <w:p w14:paraId="0DF0D00C" w14:textId="77777777" w:rsidR="00B111BA" w:rsidRPr="00A91B4D" w:rsidRDefault="00B111BA" w:rsidP="00B111BA">
      <w:pPr>
        <w:autoSpaceDE w:val="0"/>
        <w:autoSpaceDN w:val="0"/>
        <w:adjustRightInd w:val="0"/>
        <w:ind w:left="360"/>
        <w:rPr>
          <w:rFonts w:eastAsiaTheme="minorHAnsi"/>
          <w:color w:val="000000"/>
          <w:szCs w:val="20"/>
        </w:rPr>
      </w:pPr>
      <w:r w:rsidRPr="00A91B4D">
        <w:rPr>
          <w:rFonts w:eastAsiaTheme="minorHAnsi"/>
          <w:b/>
          <w:bCs/>
          <w:color w:val="000000"/>
          <w:szCs w:val="20"/>
        </w:rPr>
        <w:t xml:space="preserve">2.40. Diesel Fuel. </w:t>
      </w:r>
      <w:r w:rsidRPr="00A91B4D">
        <w:rPr>
          <w:rFonts w:eastAsiaTheme="minorHAnsi"/>
          <w:color w:val="000000"/>
          <w:szCs w:val="20"/>
        </w:rPr>
        <w:t xml:space="preserve">– Shall meet the following requirements, based on the biodiesel concentration of the fuel: </w:t>
      </w:r>
    </w:p>
    <w:p w14:paraId="6A6A1CF3" w14:textId="77777777" w:rsidR="00B111BA" w:rsidRPr="00A91B4D" w:rsidRDefault="00B111BA" w:rsidP="00B111BA">
      <w:pPr>
        <w:autoSpaceDE w:val="0"/>
        <w:autoSpaceDN w:val="0"/>
        <w:adjustRightInd w:val="0"/>
        <w:ind w:left="720"/>
        <w:rPr>
          <w:rFonts w:eastAsiaTheme="minorHAnsi"/>
          <w:color w:val="000000"/>
          <w:szCs w:val="20"/>
        </w:rPr>
      </w:pPr>
      <w:r w:rsidRPr="00A91B4D">
        <w:rPr>
          <w:rFonts w:eastAsiaTheme="minorHAnsi"/>
          <w:color w:val="000000"/>
          <w:szCs w:val="20"/>
        </w:rPr>
        <w:lastRenderedPageBreak/>
        <w:t xml:space="preserve">(a) Diesel fuel that contains less than or equal to 5 % by volume biodiesel shall meet the latest version of ASTM D975, “Standard Specifications for Diesel Fuels” and shall be sold as diesel fuel. </w:t>
      </w:r>
    </w:p>
    <w:p w14:paraId="03E576CA" w14:textId="77777777" w:rsidR="00B111BA" w:rsidRPr="00A91B4D" w:rsidRDefault="00B111BA" w:rsidP="00B111BA">
      <w:pPr>
        <w:autoSpaceDE w:val="0"/>
        <w:autoSpaceDN w:val="0"/>
        <w:adjustRightInd w:val="0"/>
        <w:ind w:left="720"/>
        <w:rPr>
          <w:rFonts w:eastAsiaTheme="minorHAnsi"/>
          <w:color w:val="000000"/>
          <w:szCs w:val="20"/>
        </w:rPr>
      </w:pPr>
      <w:r w:rsidRPr="00A91B4D">
        <w:rPr>
          <w:rFonts w:eastAsiaTheme="minorHAnsi"/>
          <w:color w:val="000000"/>
          <w:szCs w:val="20"/>
        </w:rPr>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150AD510" w14:textId="77777777" w:rsidR="00B111BA" w:rsidRPr="00A91B4D" w:rsidRDefault="00B111BA" w:rsidP="00B111BA">
      <w:pPr>
        <w:ind w:left="720"/>
        <w:rPr>
          <w:rFonts w:eastAsiaTheme="minorHAnsi"/>
          <w:color w:val="000000"/>
          <w:szCs w:val="20"/>
        </w:rPr>
      </w:pPr>
      <w:r w:rsidRPr="00A91B4D">
        <w:rPr>
          <w:rFonts w:eastAsiaTheme="minorHAnsi"/>
          <w:color w:val="000000"/>
          <w:szCs w:val="20"/>
        </w:rPr>
        <w:t>(c) Only fuel additive registered with the U.S. EPA may be used to additize diesel fuel, and the final product shall meet the latest version of ASTM D975 and/or ASTM D7467.</w:t>
      </w:r>
    </w:p>
    <w:p w14:paraId="5B9C8AB2" w14:textId="77777777" w:rsidR="00B111BA" w:rsidRPr="00A91B4D" w:rsidRDefault="00B111BA" w:rsidP="00B111BA">
      <w:pPr>
        <w:autoSpaceDE w:val="0"/>
        <w:autoSpaceDN w:val="0"/>
        <w:adjustRightInd w:val="0"/>
        <w:ind w:left="720"/>
        <w:rPr>
          <w:rFonts w:eastAsiaTheme="minorHAnsi"/>
          <w:color w:val="000000"/>
          <w:szCs w:val="20"/>
        </w:rPr>
      </w:pPr>
      <w:r w:rsidRPr="00A91B4D">
        <w:rPr>
          <w:rFonts w:eastAsiaTheme="minorHAnsi"/>
          <w:b/>
          <w:bCs/>
          <w:color w:val="000000"/>
          <w:szCs w:val="20"/>
        </w:rPr>
        <w:t xml:space="preserve">2.40.1. Premium Diesel Fuel. </w:t>
      </w:r>
      <w:r w:rsidRPr="00A91B4D">
        <w:rPr>
          <w:rFonts w:eastAsiaTheme="minorHAnsi"/>
          <w:color w:val="000000"/>
          <w:szCs w:val="20"/>
        </w:rPr>
        <w:t xml:space="preserve">– All diesel fuels identified on retail dispensers as premium, super, supreme, or premier must conform to the following minimum requirements. </w:t>
      </w:r>
    </w:p>
    <w:p w14:paraId="1F81BE3C" w14:textId="77777777" w:rsidR="00B111BA" w:rsidRPr="00A91B4D" w:rsidRDefault="00B111BA" w:rsidP="00B111BA">
      <w:pPr>
        <w:autoSpaceDE w:val="0"/>
        <w:autoSpaceDN w:val="0"/>
        <w:adjustRightInd w:val="0"/>
        <w:ind w:left="1080"/>
        <w:rPr>
          <w:rFonts w:eastAsiaTheme="minorHAnsi"/>
          <w:color w:val="000000"/>
          <w:szCs w:val="20"/>
        </w:rPr>
      </w:pPr>
      <w:r w:rsidRPr="00A91B4D">
        <w:rPr>
          <w:rFonts w:eastAsiaTheme="minorHAnsi"/>
          <w:color w:val="000000"/>
          <w:szCs w:val="20"/>
        </w:rPr>
        <w:t xml:space="preserve">(a) </w:t>
      </w:r>
      <w:r w:rsidRPr="00A91B4D">
        <w:rPr>
          <w:rFonts w:eastAsiaTheme="minorHAnsi"/>
          <w:b/>
          <w:bCs/>
          <w:color w:val="000000"/>
          <w:szCs w:val="20"/>
        </w:rPr>
        <w:t xml:space="preserve">Cetane Number. </w:t>
      </w:r>
      <w:r w:rsidRPr="00A91B4D">
        <w:rPr>
          <w:rFonts w:eastAsiaTheme="minorHAnsi"/>
          <w:color w:val="000000"/>
          <w:szCs w:val="20"/>
        </w:rPr>
        <w:t xml:space="preserve">– A minimum cetane number of 47.0 as determined by the latest version of ASTM D613, “Standard Test Method for Cetane Number of Diesel Fuel Oil.” </w:t>
      </w:r>
    </w:p>
    <w:p w14:paraId="4F6BC908" w14:textId="77777777" w:rsidR="00B111BA" w:rsidRPr="00A91B4D" w:rsidRDefault="00B111BA" w:rsidP="00B111BA">
      <w:pPr>
        <w:autoSpaceDE w:val="0"/>
        <w:autoSpaceDN w:val="0"/>
        <w:adjustRightInd w:val="0"/>
        <w:ind w:left="1080"/>
        <w:rPr>
          <w:rFonts w:eastAsiaTheme="minorHAnsi"/>
          <w:color w:val="000000"/>
          <w:szCs w:val="20"/>
        </w:rPr>
      </w:pPr>
      <w:r w:rsidRPr="00A91B4D">
        <w:rPr>
          <w:rFonts w:eastAsiaTheme="minorHAnsi"/>
          <w:b/>
          <w:bCs/>
          <w:i/>
          <w:iCs/>
          <w:color w:val="000000"/>
          <w:szCs w:val="20"/>
        </w:rPr>
        <w:t xml:space="preserve">NOTE: </w:t>
      </w:r>
      <w:r w:rsidRPr="00A91B4D">
        <w:rPr>
          <w:rFonts w:eastAsiaTheme="minorHAnsi"/>
          <w:color w:val="000000"/>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750C0B73" w14:textId="77777777" w:rsidR="00B111BA" w:rsidRPr="00A91B4D" w:rsidRDefault="00B111BA" w:rsidP="00B111BA">
      <w:pPr>
        <w:autoSpaceDE w:val="0"/>
        <w:autoSpaceDN w:val="0"/>
        <w:adjustRightInd w:val="0"/>
        <w:ind w:left="1080"/>
        <w:rPr>
          <w:rFonts w:eastAsiaTheme="minorHAnsi"/>
          <w:color w:val="000000"/>
          <w:szCs w:val="20"/>
        </w:rPr>
      </w:pPr>
      <w:r w:rsidRPr="00A91B4D">
        <w:rPr>
          <w:rFonts w:eastAsiaTheme="minorHAnsi"/>
          <w:color w:val="000000"/>
          <w:szCs w:val="20"/>
        </w:rPr>
        <w:t xml:space="preserve">(b) </w:t>
      </w:r>
      <w:r w:rsidRPr="00A91B4D">
        <w:rPr>
          <w:rFonts w:eastAsiaTheme="minorHAnsi"/>
          <w:b/>
          <w:bCs/>
          <w:color w:val="000000"/>
          <w:szCs w:val="20"/>
        </w:rPr>
        <w:t xml:space="preserve">Low Temperature Operability. </w:t>
      </w:r>
      <w:r w:rsidRPr="00A91B4D">
        <w:rPr>
          <w:rFonts w:eastAsiaTheme="minorHAnsi"/>
          <w:color w:val="000000"/>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Standard D4539, “Standard Test Method for Filterability of Diesel Fuels by Low-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6A2028EB" w14:textId="77777777" w:rsidR="00B111BA" w:rsidRPr="00A91B4D" w:rsidRDefault="00B111BA" w:rsidP="00B111BA">
      <w:pPr>
        <w:ind w:left="1080"/>
        <w:rPr>
          <w:rFonts w:eastAsiaTheme="minorHAnsi"/>
          <w:color w:val="000000"/>
          <w:szCs w:val="20"/>
        </w:rPr>
      </w:pPr>
      <w:r w:rsidRPr="00A91B4D">
        <w:rPr>
          <w:rFonts w:eastAsiaTheme="minorHAnsi"/>
          <w:color w:val="000000"/>
          <w:szCs w:val="20"/>
        </w:rPr>
        <w:t xml:space="preserve">(c) </w:t>
      </w:r>
      <w:r w:rsidRPr="00A91B4D">
        <w:rPr>
          <w:rFonts w:eastAsiaTheme="minorHAnsi"/>
          <w:b/>
          <w:bCs/>
          <w:color w:val="000000"/>
          <w:szCs w:val="20"/>
        </w:rPr>
        <w:t xml:space="preserve">Lubricity. </w:t>
      </w:r>
      <w:r w:rsidRPr="00A91B4D">
        <w:rPr>
          <w:rFonts w:eastAsiaTheme="minorHAnsi"/>
          <w:color w:val="000000"/>
          <w:szCs w:val="20"/>
        </w:rPr>
        <w:t>– A maximum wear scar diameter of 460 micrometers as determined by the latest version ASTM D6079, “Standard Test Method for Evaluating Lubricity of Diesel Fuels by the High-Frequency Reciprocating Rig (HFRR).”</w:t>
      </w:r>
    </w:p>
    <w:p w14:paraId="6ECEC02C" w14:textId="77777777" w:rsidR="00B111BA" w:rsidRPr="00A91B4D" w:rsidRDefault="00B111BA" w:rsidP="00B111BA">
      <w:pPr>
        <w:autoSpaceDE w:val="0"/>
        <w:autoSpaceDN w:val="0"/>
        <w:adjustRightInd w:val="0"/>
        <w:ind w:left="1080"/>
        <w:rPr>
          <w:rFonts w:eastAsiaTheme="minorHAnsi"/>
          <w:color w:val="000000"/>
          <w:szCs w:val="20"/>
        </w:rPr>
      </w:pPr>
      <w:r w:rsidRPr="00A91B4D">
        <w:rPr>
          <w:rFonts w:eastAsiaTheme="minorHAnsi"/>
          <w:b/>
          <w:bCs/>
          <w:i/>
          <w:iCs/>
          <w:color w:val="000000"/>
          <w:szCs w:val="20"/>
        </w:rPr>
        <w:t xml:space="preserve">NOTE: </w:t>
      </w:r>
      <w:r w:rsidRPr="00A91B4D">
        <w:rPr>
          <w:rFonts w:eastAsiaTheme="minorHAnsi"/>
          <w:color w:val="000000"/>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0CAF3B0B"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d) </w:t>
      </w:r>
      <w:r w:rsidRPr="00A91B4D">
        <w:rPr>
          <w:rFonts w:eastAsiaTheme="minorHAnsi"/>
          <w:b/>
          <w:bCs/>
          <w:szCs w:val="20"/>
        </w:rPr>
        <w:t xml:space="preserve">Corrosion. </w:t>
      </w:r>
      <w:r w:rsidRPr="00A91B4D">
        <w:rPr>
          <w:rFonts w:eastAsiaTheme="minorHAnsi"/>
          <w:szCs w:val="20"/>
        </w:rPr>
        <w:t>– A minimum rating of B+ as determined by the most recent version of NACE TM0172, “Determining Corrosive Properties of Cargoes in Petroleum Product Pipelines.”</w:t>
      </w:r>
    </w:p>
    <w:p w14:paraId="3978CD91" w14:textId="77777777" w:rsidR="00B111BA" w:rsidRPr="00A91B4D" w:rsidRDefault="00B111BA" w:rsidP="00B111BA">
      <w:pPr>
        <w:autoSpaceDE w:val="0"/>
        <w:autoSpaceDN w:val="0"/>
        <w:adjustRightInd w:val="0"/>
        <w:ind w:left="1080"/>
        <w:rPr>
          <w:rFonts w:eastAsiaTheme="minorHAnsi"/>
          <w:color w:val="000000"/>
          <w:szCs w:val="20"/>
        </w:rPr>
      </w:pPr>
      <w:r w:rsidRPr="00A91B4D">
        <w:rPr>
          <w:rFonts w:eastAsiaTheme="minorHAnsi"/>
          <w:b/>
          <w:bCs/>
          <w:i/>
          <w:iCs/>
          <w:color w:val="000000"/>
          <w:szCs w:val="20"/>
        </w:rPr>
        <w:t xml:space="preserve">NOTE: </w:t>
      </w:r>
      <w:r w:rsidRPr="00A91B4D">
        <w:rPr>
          <w:rFonts w:eastAsiaTheme="minorHAnsi"/>
          <w:color w:val="000000"/>
          <w:szCs w:val="20"/>
        </w:rPr>
        <w:t xml:space="preserve">The latest recent version of NACE TM0172 “Determining Corrosive Properties of Cargoes in Petroleum Product Pipelines” is the referee method. The latest version of ASTM D7548 “Standard Test Method for Determination of Accelerated Iron Corrosion in Petroleum Products” can be used. </w:t>
      </w:r>
    </w:p>
    <w:p w14:paraId="6A7312D5" w14:textId="77777777" w:rsidR="00B111BA" w:rsidRPr="00A91B4D" w:rsidRDefault="00B111BA" w:rsidP="00B111BA">
      <w:pPr>
        <w:autoSpaceDE w:val="0"/>
        <w:autoSpaceDN w:val="0"/>
        <w:adjustRightInd w:val="0"/>
        <w:ind w:left="1080"/>
        <w:rPr>
          <w:rFonts w:eastAsiaTheme="minorHAnsi"/>
          <w:color w:val="000000"/>
          <w:szCs w:val="20"/>
        </w:rPr>
      </w:pPr>
      <w:r w:rsidRPr="00A91B4D">
        <w:rPr>
          <w:rFonts w:eastAsiaTheme="minorHAnsi"/>
          <w:color w:val="000000"/>
          <w:szCs w:val="20"/>
        </w:rPr>
        <w:t xml:space="preserve">(e) </w:t>
      </w:r>
      <w:r w:rsidRPr="00A91B4D">
        <w:rPr>
          <w:rFonts w:eastAsiaTheme="minorHAnsi"/>
          <w:b/>
          <w:bCs/>
          <w:color w:val="000000"/>
          <w:szCs w:val="20"/>
        </w:rPr>
        <w:t xml:space="preserve">Filter Blocking Tendency (FBT) </w:t>
      </w:r>
      <w:r w:rsidRPr="00A91B4D">
        <w:rPr>
          <w:rFonts w:eastAsiaTheme="minorHAnsi"/>
          <w:color w:val="000000"/>
          <w:szCs w:val="20"/>
        </w:rPr>
        <w:t xml:space="preserve">– A maximum of 2.2 by the latest version of ASTM D2068, “Standard Test Method for Determining Filter Blocking Tendency”, following procedure B. </w:t>
      </w:r>
    </w:p>
    <w:p w14:paraId="5BA66971" w14:textId="77777777" w:rsidR="00B111BA" w:rsidRPr="00A91B4D" w:rsidRDefault="00B111BA" w:rsidP="00B111BA">
      <w:pPr>
        <w:autoSpaceDE w:val="0"/>
        <w:autoSpaceDN w:val="0"/>
        <w:adjustRightInd w:val="0"/>
        <w:ind w:left="1080"/>
        <w:rPr>
          <w:rFonts w:eastAsiaTheme="minorHAnsi"/>
          <w:color w:val="000000"/>
          <w:szCs w:val="20"/>
        </w:rPr>
      </w:pPr>
      <w:r w:rsidRPr="00A91B4D">
        <w:rPr>
          <w:rFonts w:eastAsiaTheme="minorHAnsi"/>
          <w:color w:val="000000"/>
          <w:szCs w:val="20"/>
        </w:rPr>
        <w:t xml:space="preserve">(f) </w:t>
      </w:r>
      <w:r w:rsidRPr="00A91B4D">
        <w:rPr>
          <w:rFonts w:eastAsiaTheme="minorHAnsi"/>
          <w:b/>
          <w:bCs/>
          <w:color w:val="000000"/>
          <w:szCs w:val="20"/>
        </w:rPr>
        <w:t xml:space="preserve">Injector Deposit Control. </w:t>
      </w:r>
      <w:r w:rsidRPr="00A91B4D">
        <w:rPr>
          <w:rFonts w:eastAsiaTheme="minorHAnsi"/>
          <w:color w:val="000000"/>
          <w:szCs w:val="20"/>
        </w:rPr>
        <w:t xml:space="preserve">– Maximum power loss in keep-clean mode of 2 % by the latest version of Coordinating European Council, CEC F-98-08, “Direct Injection, Common Rail Diesel Engine Nozzle Coking Test.” </w:t>
      </w:r>
    </w:p>
    <w:p w14:paraId="1A27FBC1" w14:textId="77777777" w:rsidR="00B111BA" w:rsidRPr="00A91B4D" w:rsidRDefault="00B111BA" w:rsidP="00B111BA">
      <w:pPr>
        <w:autoSpaceDE w:val="0"/>
        <w:autoSpaceDN w:val="0"/>
        <w:adjustRightInd w:val="0"/>
        <w:ind w:left="720"/>
        <w:rPr>
          <w:rFonts w:eastAsiaTheme="minorHAnsi"/>
          <w:color w:val="000000"/>
          <w:szCs w:val="20"/>
        </w:rPr>
      </w:pPr>
      <w:r w:rsidRPr="00A91B4D">
        <w:rPr>
          <w:rFonts w:eastAsiaTheme="minorHAnsi"/>
          <w:b/>
          <w:bCs/>
          <w:color w:val="000000"/>
          <w:szCs w:val="20"/>
        </w:rPr>
        <w:lastRenderedPageBreak/>
        <w:t xml:space="preserve">2.40.2. Use of Other Diesel Terminology. </w:t>
      </w:r>
      <w:r w:rsidRPr="00A91B4D">
        <w:rPr>
          <w:rFonts w:eastAsiaTheme="minorHAnsi"/>
          <w:color w:val="000000"/>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0AF1DD94" w14:textId="77777777" w:rsidR="00B111BA" w:rsidRPr="00A91B4D" w:rsidRDefault="00B111BA" w:rsidP="00B111BA">
      <w:pPr>
        <w:spacing w:after="0" w:line="259" w:lineRule="auto"/>
        <w:ind w:left="720"/>
        <w:rPr>
          <w:rFonts w:eastAsiaTheme="minorHAnsi"/>
          <w:szCs w:val="20"/>
        </w:rPr>
      </w:pPr>
      <w:r w:rsidRPr="00A91B4D">
        <w:rPr>
          <w:rFonts w:eastAsiaTheme="minorHAnsi"/>
          <w:b/>
          <w:bCs/>
          <w:szCs w:val="20"/>
          <w:u w:val="single"/>
        </w:rPr>
        <w:t xml:space="preserve">2.40.3. Labeling requirements – Diesel fuel containing more than 5 % by volume of biodiesel or more than 5 % by volume of renewable diesel shall be identified in accordance with both EPA and FTC requirements.  </w:t>
      </w:r>
    </w:p>
    <w:p w14:paraId="040302E8" w14:textId="7BCE2EA9" w:rsidR="00AE59A9" w:rsidRPr="0040436F" w:rsidRDefault="00B111BA" w:rsidP="00B111BA">
      <w:pPr>
        <w:ind w:left="1080"/>
        <w:rPr>
          <w:rFonts w:eastAsiaTheme="minorHAnsi"/>
          <w:b/>
          <w:bCs/>
          <w:szCs w:val="20"/>
          <w:u w:val="single"/>
        </w:rPr>
      </w:pPr>
      <w:r w:rsidRPr="00A91B4D">
        <w:rPr>
          <w:rFonts w:eastAsiaTheme="minorHAnsi"/>
          <w:szCs w:val="20"/>
        </w:rPr>
        <w:t xml:space="preserve">(Added 2021) </w:t>
      </w:r>
      <w:r w:rsidRPr="00A91B4D">
        <w:rPr>
          <w:rFonts w:eastAsiaTheme="minorHAnsi"/>
          <w:b/>
          <w:bCs/>
          <w:szCs w:val="20"/>
          <w:u w:val="single"/>
        </w:rPr>
        <w:t>(amended 20XX)</w:t>
      </w:r>
    </w:p>
    <w:p w14:paraId="15264415" w14:textId="34771456" w:rsidR="00422507" w:rsidRPr="00422507" w:rsidRDefault="00DD1BFD" w:rsidP="00422507">
      <w:pPr>
        <w:pStyle w:val="ItemHeading"/>
        <w:tabs>
          <w:tab w:val="left" w:pos="1710"/>
        </w:tabs>
      </w:pPr>
      <w:bookmarkStart w:id="219" w:name="_Toc143509210"/>
      <w:r>
        <w:t xml:space="preserve">B1: </w:t>
      </w:r>
      <w:r w:rsidR="00AE59A9">
        <w:t>FLR-23.1</w:t>
      </w:r>
      <w:r w:rsidR="00422507">
        <w:tab/>
      </w:r>
      <w:r w:rsidR="006B6D68">
        <w:t>A</w:t>
      </w:r>
      <w:r w:rsidR="00422507">
        <w:tab/>
      </w:r>
      <w:r w:rsidR="003B3EF0">
        <w:t xml:space="preserve">Sections </w:t>
      </w:r>
      <w:r w:rsidR="00422507">
        <w:t xml:space="preserve">1.9. Biodiesel Blend., 1.27. Fuel Oil., </w:t>
      </w:r>
      <w:r w:rsidR="00422507" w:rsidRPr="00422507">
        <w:rPr>
          <w:u w:val="single"/>
        </w:rPr>
        <w:t>1.XX. Renewable Diesel.</w:t>
      </w:r>
      <w:r w:rsidR="00422507">
        <w:t xml:space="preserve">, 3.3.2. Automotive Fuel Rating., 3.15. Biodiesel and Biodiesel Blends </w:t>
      </w:r>
      <w:r w:rsidR="00422507">
        <w:rPr>
          <w:u w:val="single"/>
        </w:rPr>
        <w:t>Containing Greater than 20% by Volume Biodiesel.,</w:t>
      </w:r>
      <w:bookmarkEnd w:id="219"/>
      <w:r w:rsidR="00422507">
        <w:rPr>
          <w:u w:val="single"/>
        </w:rPr>
        <w:t xml:space="preserve"> </w:t>
      </w:r>
    </w:p>
    <w:p w14:paraId="4A96DA56" w14:textId="3563D0C7" w:rsidR="00422507" w:rsidRDefault="00B32890" w:rsidP="00C11E1F">
      <w:pPr>
        <w:keepNext/>
        <w:spacing w:after="0"/>
        <w:rPr>
          <w:b/>
        </w:rPr>
      </w:pPr>
      <w:r>
        <w:rPr>
          <w:b/>
        </w:rPr>
        <w:t>Item Under Consideration:</w:t>
      </w:r>
    </w:p>
    <w:p w14:paraId="4D17B131" w14:textId="77777777" w:rsidR="00B111BA" w:rsidRPr="00A91B4D" w:rsidRDefault="00B111BA" w:rsidP="00B111BA">
      <w:pPr>
        <w:keepNext/>
        <w:rPr>
          <w:bCs/>
          <w:szCs w:val="20"/>
        </w:rPr>
      </w:pPr>
      <w:r w:rsidRPr="00A91B4D">
        <w:rPr>
          <w:bCs/>
          <w:szCs w:val="20"/>
        </w:rPr>
        <w:t>Amend the Uniform Fuels and Automotive Lubricants Regulation as follows:</w:t>
      </w:r>
    </w:p>
    <w:p w14:paraId="20F58D8E" w14:textId="77777777" w:rsidR="00B111BA" w:rsidRPr="00A91B4D" w:rsidRDefault="00B111BA" w:rsidP="00FC0447">
      <w:pPr>
        <w:spacing w:after="0" w:line="259" w:lineRule="auto"/>
        <w:ind w:left="360"/>
        <w:rPr>
          <w:rFonts w:eastAsiaTheme="minorHAnsi"/>
          <w:szCs w:val="20"/>
        </w:rPr>
      </w:pPr>
      <w:r w:rsidRPr="00A91B4D">
        <w:rPr>
          <w:rFonts w:eastAsiaTheme="minorHAnsi"/>
          <w:b/>
          <w:bCs/>
          <w:szCs w:val="20"/>
        </w:rPr>
        <w:t xml:space="preserve">1.8. Biodiesel. </w:t>
      </w:r>
      <w:r w:rsidRPr="00A91B4D">
        <w:rPr>
          <w:rFonts w:eastAsiaTheme="minorHAnsi"/>
          <w:szCs w:val="20"/>
        </w:rPr>
        <w:t xml:space="preserve">– A fuel comprised of at least 99 % by volume mono-alkyl esters of long chain fatty acids derived from vegetable oils or animal fats, designated B100 or B99. </w:t>
      </w:r>
    </w:p>
    <w:p w14:paraId="07444885" w14:textId="77777777" w:rsidR="00B111BA" w:rsidRPr="00A91B4D" w:rsidRDefault="00B111BA" w:rsidP="00B111BA">
      <w:pPr>
        <w:spacing w:line="259" w:lineRule="auto"/>
        <w:ind w:left="360"/>
        <w:rPr>
          <w:rFonts w:eastAsiaTheme="minorHAnsi"/>
          <w:szCs w:val="20"/>
        </w:rPr>
      </w:pPr>
      <w:r w:rsidRPr="00A91B4D">
        <w:rPr>
          <w:rFonts w:eastAsiaTheme="minorHAnsi"/>
          <w:szCs w:val="20"/>
        </w:rPr>
        <w:t xml:space="preserve">(Amended 2018) </w:t>
      </w:r>
    </w:p>
    <w:p w14:paraId="619ED82D" w14:textId="77777777" w:rsidR="00B111BA" w:rsidRPr="00A91B4D" w:rsidRDefault="00B111BA" w:rsidP="00FC0447">
      <w:pPr>
        <w:spacing w:after="0" w:line="259" w:lineRule="auto"/>
        <w:ind w:left="360"/>
        <w:rPr>
          <w:rFonts w:eastAsiaTheme="minorHAnsi"/>
          <w:szCs w:val="20"/>
        </w:rPr>
      </w:pPr>
      <w:r w:rsidRPr="00A91B4D">
        <w:rPr>
          <w:rFonts w:eastAsiaTheme="minorHAnsi"/>
          <w:b/>
          <w:bCs/>
          <w:szCs w:val="20"/>
        </w:rPr>
        <w:t xml:space="preserve">1.9. Biodiesel Blend. </w:t>
      </w:r>
      <w:r w:rsidRPr="00A91B4D">
        <w:rPr>
          <w:rFonts w:eastAsiaTheme="minorHAnsi"/>
          <w:szCs w:val="20"/>
        </w:rPr>
        <w:t xml:space="preserve">– A fuel comprised of a blend of biodiesel with hydrocarbon diesel fuel </w:t>
      </w:r>
      <w:r w:rsidRPr="00A91B4D">
        <w:rPr>
          <w:rFonts w:eastAsiaTheme="minorHAnsi"/>
          <w:b/>
          <w:bCs/>
          <w:szCs w:val="20"/>
          <w:u w:val="single"/>
        </w:rPr>
        <w:t>and containing greater than 20 % by volume biodiesel</w:t>
      </w:r>
      <w:r w:rsidRPr="00A91B4D">
        <w:rPr>
          <w:rFonts w:eastAsiaTheme="minorHAnsi"/>
          <w:szCs w:val="20"/>
        </w:rPr>
        <w:t xml:space="preserve">. </w:t>
      </w:r>
    </w:p>
    <w:p w14:paraId="25D82997" w14:textId="77777777" w:rsidR="00B111BA" w:rsidRPr="00A91B4D" w:rsidRDefault="00B111BA" w:rsidP="00B111BA">
      <w:pPr>
        <w:spacing w:line="259" w:lineRule="auto"/>
        <w:ind w:left="360"/>
        <w:rPr>
          <w:rFonts w:eastAsiaTheme="minorHAnsi"/>
          <w:szCs w:val="20"/>
        </w:rPr>
      </w:pPr>
      <w:r w:rsidRPr="00A91B4D">
        <w:rPr>
          <w:rFonts w:eastAsiaTheme="minorHAnsi"/>
          <w:szCs w:val="20"/>
        </w:rPr>
        <w:t>(Amended 2018</w:t>
      </w:r>
      <w:r w:rsidRPr="00A91B4D">
        <w:rPr>
          <w:rFonts w:eastAsiaTheme="minorHAnsi"/>
          <w:b/>
          <w:bCs/>
          <w:szCs w:val="20"/>
          <w:u w:val="single"/>
        </w:rPr>
        <w:t>, and 20XX</w:t>
      </w:r>
      <w:r w:rsidRPr="00A91B4D">
        <w:rPr>
          <w:rFonts w:eastAsiaTheme="minorHAnsi"/>
          <w:szCs w:val="20"/>
        </w:rPr>
        <w:t>)</w:t>
      </w:r>
    </w:p>
    <w:p w14:paraId="70C04744" w14:textId="77777777" w:rsidR="00B111BA" w:rsidRPr="00A91B4D" w:rsidRDefault="00B111BA" w:rsidP="00FC0447">
      <w:pPr>
        <w:spacing w:after="0" w:line="259" w:lineRule="auto"/>
        <w:ind w:left="360"/>
        <w:rPr>
          <w:rFonts w:eastAsiaTheme="minorHAnsi"/>
          <w:szCs w:val="20"/>
        </w:rPr>
      </w:pPr>
      <w:r w:rsidRPr="00A91B4D">
        <w:rPr>
          <w:rFonts w:eastAsiaTheme="minorHAnsi"/>
          <w:b/>
          <w:bCs/>
          <w:szCs w:val="20"/>
        </w:rPr>
        <w:t>1.15. Diesel Fuel</w:t>
      </w:r>
      <w:r w:rsidRPr="00A91B4D">
        <w:rPr>
          <w:rFonts w:eastAsiaTheme="minorHAnsi"/>
          <w:szCs w:val="20"/>
        </w:rPr>
        <w:t xml:space="preserve">. – A refined hydrocarbon suitable for use as a fuel in a compression-ignition (diesel) internal combustion engine </w:t>
      </w:r>
      <w:bookmarkStart w:id="220" w:name="_Hlk110259118"/>
      <w:r w:rsidRPr="00A91B4D">
        <w:rPr>
          <w:rFonts w:eastAsiaTheme="minorHAnsi"/>
          <w:szCs w:val="20"/>
        </w:rPr>
        <w:t xml:space="preserve">that may contain a combination of biodiesel, renewable diesel, and fuel additives. </w:t>
      </w:r>
      <w:bookmarkEnd w:id="220"/>
    </w:p>
    <w:p w14:paraId="1B7AEB80" w14:textId="77777777" w:rsidR="00B111BA" w:rsidRPr="00A91B4D" w:rsidRDefault="00B111BA" w:rsidP="00B111BA">
      <w:pPr>
        <w:spacing w:line="259" w:lineRule="auto"/>
        <w:ind w:left="360"/>
        <w:rPr>
          <w:rFonts w:eastAsiaTheme="minorHAnsi"/>
          <w:szCs w:val="20"/>
        </w:rPr>
      </w:pPr>
      <w:r w:rsidRPr="00A91B4D">
        <w:rPr>
          <w:rFonts w:eastAsiaTheme="minorHAnsi"/>
          <w:szCs w:val="20"/>
        </w:rPr>
        <w:t>(Amended 2018)</w:t>
      </w:r>
    </w:p>
    <w:p w14:paraId="55A94146" w14:textId="77777777" w:rsidR="00B111BA" w:rsidRPr="00A91B4D" w:rsidRDefault="00B111BA" w:rsidP="00216722">
      <w:pPr>
        <w:keepNext/>
        <w:numPr>
          <w:ilvl w:val="1"/>
          <w:numId w:val="29"/>
        </w:numPr>
        <w:rPr>
          <w:rFonts w:eastAsiaTheme="minorHAnsi"/>
          <w:b/>
          <w:bCs/>
          <w:szCs w:val="20"/>
          <w:u w:val="single"/>
        </w:rPr>
      </w:pPr>
      <w:r w:rsidRPr="00A91B4D">
        <w:rPr>
          <w:rFonts w:eastAsiaTheme="minorHAnsi"/>
          <w:b/>
          <w:bCs/>
          <w:szCs w:val="20"/>
        </w:rPr>
        <w:t xml:space="preserve">Fuel Oil. – </w:t>
      </w:r>
      <w:r w:rsidRPr="00A91B4D">
        <w:rPr>
          <w:rFonts w:eastAsiaTheme="minorHAnsi"/>
          <w:szCs w:val="20"/>
        </w:rPr>
        <w:t xml:space="preserve">Refined oil middle distillates, heavy distillates, or residues of refining, or blends of these, suitable for use as a fuel for heating or power generation. </w:t>
      </w:r>
      <w:r w:rsidRPr="00A91B4D">
        <w:rPr>
          <w:rFonts w:eastAsiaTheme="minorHAnsi"/>
          <w:b/>
          <w:bCs/>
          <w:szCs w:val="20"/>
          <w:u w:val="single"/>
        </w:rPr>
        <w:t>The fuel</w:t>
      </w:r>
      <w:r w:rsidRPr="00A91B4D">
        <w:rPr>
          <w:rFonts w:eastAsiaTheme="minorHAnsi"/>
          <w:szCs w:val="20"/>
          <w:u w:val="single"/>
        </w:rPr>
        <w:t xml:space="preserve"> </w:t>
      </w:r>
      <w:r w:rsidRPr="00A91B4D">
        <w:rPr>
          <w:rFonts w:eastAsiaTheme="minorHAnsi"/>
          <w:b/>
          <w:bCs/>
          <w:szCs w:val="20"/>
          <w:u w:val="single"/>
        </w:rPr>
        <w:t>may be refined from petroleum or biomass and may contain biodiesel and fuel additives.</w:t>
      </w:r>
    </w:p>
    <w:p w14:paraId="593A07F9" w14:textId="77777777" w:rsidR="00B111BA" w:rsidRPr="00A91B4D" w:rsidRDefault="00B111BA" w:rsidP="00FC0447">
      <w:pPr>
        <w:spacing w:after="0" w:line="259" w:lineRule="auto"/>
        <w:ind w:left="450"/>
        <w:rPr>
          <w:rFonts w:eastAsiaTheme="minorHAnsi"/>
          <w:szCs w:val="20"/>
        </w:rPr>
      </w:pPr>
      <w:r w:rsidRPr="00A91B4D">
        <w:rPr>
          <w:rFonts w:eastAsiaTheme="minorHAnsi"/>
          <w:b/>
          <w:bCs/>
          <w:szCs w:val="20"/>
        </w:rPr>
        <w:t>1.56. Wholesale Purchaser Consumer</w:t>
      </w:r>
      <w:r w:rsidRPr="00A91B4D">
        <w:rPr>
          <w:rFonts w:eastAsiaTheme="minorHAnsi"/>
          <w:szCs w:val="20"/>
        </w:rPr>
        <w:t xml:space="preserve">. – Any person who is an ultimate consumer of gasoline, fuel methanol, ethanol flex fuel, diesel fuel, biodiesel, biodiesel blends, fuel oil, kerosene, aviation turbine fuels, natural gas, compressed natural gas, or liquefied petroleum gas and who purchases or obtains the product from a supplier and receives delivery of that product into a storage tank. </w:t>
      </w:r>
    </w:p>
    <w:p w14:paraId="2250CABA" w14:textId="77777777" w:rsidR="00B111BA" w:rsidRPr="00A91B4D" w:rsidRDefault="00B111BA" w:rsidP="00B111BA">
      <w:pPr>
        <w:spacing w:line="259" w:lineRule="auto"/>
        <w:ind w:left="450"/>
        <w:rPr>
          <w:rFonts w:eastAsiaTheme="minorHAnsi"/>
          <w:szCs w:val="20"/>
        </w:rPr>
      </w:pPr>
      <w:r w:rsidRPr="00A91B4D">
        <w:rPr>
          <w:rFonts w:eastAsiaTheme="minorHAnsi"/>
          <w:szCs w:val="20"/>
        </w:rPr>
        <w:t>(Added 1998) (Amended 1999 and 2014)</w:t>
      </w:r>
    </w:p>
    <w:p w14:paraId="107E114C" w14:textId="77777777" w:rsidR="00B111BA" w:rsidRPr="00A91B4D" w:rsidRDefault="00B111BA" w:rsidP="00B111BA">
      <w:pPr>
        <w:spacing w:line="259" w:lineRule="auto"/>
        <w:ind w:left="450"/>
        <w:rPr>
          <w:rFonts w:eastAsiaTheme="minorHAnsi"/>
          <w:b/>
          <w:bCs/>
          <w:szCs w:val="20"/>
          <w:u w:val="single"/>
        </w:rPr>
      </w:pPr>
      <w:r w:rsidRPr="00A91B4D">
        <w:rPr>
          <w:rFonts w:eastAsiaTheme="minorHAnsi"/>
          <w:b/>
          <w:bCs/>
          <w:szCs w:val="20"/>
          <w:u w:val="single"/>
        </w:rPr>
        <w:t>1.XX Renewable Diesel. – A refined middle distillate hydrocarbon produced from biomass and suitable for use as a fuel in a compression-ignition (diesel) internal combustion engine.</w:t>
      </w:r>
    </w:p>
    <w:p w14:paraId="4F6A4E46" w14:textId="77777777" w:rsidR="00B111BA" w:rsidRPr="00A91B4D" w:rsidRDefault="00B111BA" w:rsidP="00B111BA">
      <w:pPr>
        <w:spacing w:line="259" w:lineRule="auto"/>
        <w:ind w:left="360"/>
        <w:rPr>
          <w:rFonts w:eastAsiaTheme="minorHAnsi"/>
          <w:b/>
          <w:bCs/>
          <w:szCs w:val="20"/>
        </w:rPr>
      </w:pPr>
      <w:r w:rsidRPr="00A91B4D">
        <w:rPr>
          <w:rFonts w:eastAsiaTheme="minorHAnsi"/>
          <w:b/>
          <w:bCs/>
          <w:szCs w:val="20"/>
        </w:rPr>
        <w:t xml:space="preserve">Section 2. Standard Specifications </w:t>
      </w:r>
    </w:p>
    <w:p w14:paraId="3C49C014" w14:textId="77777777" w:rsidR="00B111BA" w:rsidRPr="00A91B4D" w:rsidRDefault="00B111BA" w:rsidP="00B111BA">
      <w:pPr>
        <w:spacing w:line="259" w:lineRule="auto"/>
        <w:ind w:left="360"/>
        <w:rPr>
          <w:rFonts w:eastAsiaTheme="minorHAnsi"/>
          <w:szCs w:val="20"/>
        </w:rPr>
      </w:pPr>
      <w:r w:rsidRPr="00A91B4D">
        <w:rPr>
          <w:rFonts w:eastAsiaTheme="minorHAnsi"/>
          <w:b/>
          <w:bCs/>
          <w:szCs w:val="20"/>
        </w:rPr>
        <w:t xml:space="preserve">2.2. Diesel Fuel. </w:t>
      </w:r>
      <w:r w:rsidRPr="00A91B4D">
        <w:rPr>
          <w:rFonts w:eastAsiaTheme="minorHAnsi"/>
          <w:szCs w:val="20"/>
        </w:rPr>
        <w:t xml:space="preserve">– Shall meet the following requirements, based on the biodiesel concentration of the fuel: </w:t>
      </w:r>
    </w:p>
    <w:p w14:paraId="745A8146"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a) Diesel fuel that contains less than or equal to 5 % by volume biodiesel shall meet the latest version of ASTM D975, “Standard Specifications for Diesel Fuels” and shall be sold as diesel fuel. </w:t>
      </w:r>
    </w:p>
    <w:p w14:paraId="4F1E5B9B" w14:textId="77777777" w:rsidR="00B111BA" w:rsidRPr="00A91B4D" w:rsidRDefault="00B111BA" w:rsidP="00B111BA">
      <w:pPr>
        <w:spacing w:line="259" w:lineRule="auto"/>
        <w:ind w:left="720"/>
        <w:rPr>
          <w:rFonts w:eastAsiaTheme="minorHAnsi"/>
          <w:szCs w:val="20"/>
        </w:rPr>
      </w:pPr>
      <w:r w:rsidRPr="00A91B4D">
        <w:rPr>
          <w:rFonts w:eastAsiaTheme="minorHAnsi"/>
          <w:szCs w:val="20"/>
        </w:rPr>
        <w:lastRenderedPageBreak/>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5AAD28D7" w14:textId="77777777" w:rsidR="00B111BA" w:rsidRPr="00A91B4D" w:rsidRDefault="00B111BA" w:rsidP="00FC0447">
      <w:pPr>
        <w:spacing w:after="0" w:line="259" w:lineRule="auto"/>
        <w:ind w:left="720"/>
        <w:rPr>
          <w:rFonts w:eastAsiaTheme="minorHAnsi"/>
          <w:szCs w:val="20"/>
        </w:rPr>
      </w:pPr>
      <w:r w:rsidRPr="00A91B4D">
        <w:rPr>
          <w:rFonts w:eastAsiaTheme="minorHAnsi"/>
          <w:szCs w:val="20"/>
        </w:rPr>
        <w:t xml:space="preserve">(c) Only fuel additive registered with the U.S. EPA may be used to additize diesel fuel, and the final product shall meet the latest version of ASTM D975 and/or ASTM D7467. </w:t>
      </w:r>
    </w:p>
    <w:p w14:paraId="4004B0A6" w14:textId="77777777" w:rsidR="00B111BA" w:rsidRPr="00A91B4D" w:rsidRDefault="00B111BA" w:rsidP="00B111BA">
      <w:pPr>
        <w:keepNext/>
        <w:ind w:left="720"/>
        <w:rPr>
          <w:rFonts w:eastAsiaTheme="minorHAnsi"/>
          <w:szCs w:val="20"/>
        </w:rPr>
      </w:pPr>
      <w:r w:rsidRPr="00A91B4D">
        <w:rPr>
          <w:rFonts w:eastAsiaTheme="minorHAnsi"/>
          <w:szCs w:val="20"/>
        </w:rPr>
        <w:t>(Amended 2003 and 2018)</w:t>
      </w:r>
    </w:p>
    <w:p w14:paraId="0EF9A367" w14:textId="77777777" w:rsidR="00B111BA" w:rsidRPr="00A91B4D" w:rsidRDefault="00B111BA" w:rsidP="00B111BA">
      <w:pPr>
        <w:spacing w:line="259" w:lineRule="auto"/>
        <w:ind w:left="720"/>
        <w:rPr>
          <w:rFonts w:eastAsiaTheme="minorHAnsi"/>
          <w:szCs w:val="20"/>
        </w:rPr>
      </w:pPr>
      <w:r w:rsidRPr="00A91B4D">
        <w:rPr>
          <w:rFonts w:eastAsiaTheme="minorHAnsi"/>
          <w:b/>
          <w:bCs/>
          <w:szCs w:val="20"/>
        </w:rPr>
        <w:t xml:space="preserve">2.2.1. Premium Diesel Fuel. </w:t>
      </w:r>
      <w:r w:rsidRPr="00A91B4D">
        <w:rPr>
          <w:rFonts w:eastAsiaTheme="minorHAnsi"/>
          <w:szCs w:val="20"/>
        </w:rPr>
        <w:t xml:space="preserve">– All diesel fuels identified on retail dispensers as premium, super, supreme, or premier must conform to the following minimum requirements: </w:t>
      </w:r>
    </w:p>
    <w:p w14:paraId="19FE6AC1"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a) </w:t>
      </w:r>
      <w:r w:rsidRPr="00A91B4D">
        <w:rPr>
          <w:rFonts w:eastAsiaTheme="minorHAnsi"/>
          <w:b/>
          <w:bCs/>
          <w:szCs w:val="20"/>
        </w:rPr>
        <w:t xml:space="preserve">Cetane Number. </w:t>
      </w:r>
      <w:r w:rsidRPr="00A91B4D">
        <w:rPr>
          <w:rFonts w:eastAsiaTheme="minorHAnsi"/>
          <w:szCs w:val="20"/>
        </w:rPr>
        <w:t xml:space="preserve">– A minimum cetane number of 47.0 as determined by the latest version of ASTM D613, “Standard Test Method for Cetane Number of Diesel Fuel Oil.” </w:t>
      </w:r>
    </w:p>
    <w:p w14:paraId="50523AC4" w14:textId="77777777" w:rsidR="00B111BA" w:rsidRPr="00A91B4D" w:rsidRDefault="00B111BA" w:rsidP="00FC0447">
      <w:pPr>
        <w:spacing w:after="0" w:line="259" w:lineRule="auto"/>
        <w:ind w:left="1080"/>
        <w:rPr>
          <w:rFonts w:eastAsiaTheme="minorHAnsi"/>
          <w:szCs w:val="20"/>
        </w:rPr>
      </w:pPr>
      <w:r w:rsidRPr="00A91B4D">
        <w:rPr>
          <w:rFonts w:eastAsiaTheme="minorHAnsi"/>
          <w:b/>
          <w:bCs/>
          <w:i/>
          <w:iCs/>
          <w:szCs w:val="20"/>
        </w:rPr>
        <w:t xml:space="preserve">NOTE: </w:t>
      </w:r>
      <w:r w:rsidRPr="00A91B4D">
        <w:rPr>
          <w:rFonts w:eastAsiaTheme="minorHAnsi"/>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7DA54412"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Note added 2019) </w:t>
      </w:r>
    </w:p>
    <w:p w14:paraId="483162B2"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b) </w:t>
      </w:r>
      <w:r w:rsidRPr="00A91B4D">
        <w:rPr>
          <w:rFonts w:eastAsiaTheme="minorHAnsi"/>
          <w:b/>
          <w:bCs/>
          <w:szCs w:val="20"/>
        </w:rPr>
        <w:t xml:space="preserve">Low Temperature Operability. </w:t>
      </w:r>
      <w:r w:rsidRPr="00A91B4D">
        <w:rPr>
          <w:rFonts w:eastAsiaTheme="minorHAnsi"/>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D4539, “Standard Test Method for Filterability of Diesel Fuels by Low 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29A41FC1" w14:textId="77777777" w:rsidR="00B111BA" w:rsidRPr="00A91B4D" w:rsidRDefault="00B111BA" w:rsidP="00B111BA">
      <w:pPr>
        <w:keepNext/>
        <w:ind w:left="1080"/>
        <w:rPr>
          <w:rFonts w:eastAsiaTheme="minorHAnsi"/>
          <w:szCs w:val="20"/>
        </w:rPr>
      </w:pPr>
      <w:r w:rsidRPr="00A91B4D">
        <w:rPr>
          <w:rFonts w:eastAsiaTheme="minorHAnsi"/>
          <w:szCs w:val="20"/>
        </w:rPr>
        <w:t xml:space="preserve">(c) </w:t>
      </w:r>
      <w:r w:rsidRPr="00A91B4D">
        <w:rPr>
          <w:rFonts w:eastAsiaTheme="minorHAnsi"/>
          <w:b/>
          <w:bCs/>
          <w:szCs w:val="20"/>
        </w:rPr>
        <w:t xml:space="preserve">Lubricity. </w:t>
      </w:r>
      <w:r w:rsidRPr="00A91B4D">
        <w:rPr>
          <w:rFonts w:eastAsiaTheme="minorHAnsi"/>
          <w:szCs w:val="20"/>
        </w:rPr>
        <w:t>– A maximum wear scar diameter of 460 micrometers as determined by the latest version ASTM D6079, “Standard Test Method for Evaluating Lubricity of Diesel Fuels by the High-Frequency Reciprocating Rig (HFRR).”</w:t>
      </w:r>
    </w:p>
    <w:p w14:paraId="186307D5" w14:textId="77777777" w:rsidR="00B111BA" w:rsidRPr="00A91B4D" w:rsidRDefault="00B111BA" w:rsidP="00FC0447">
      <w:pPr>
        <w:spacing w:after="0" w:line="259" w:lineRule="auto"/>
        <w:ind w:left="1080"/>
        <w:rPr>
          <w:rFonts w:eastAsiaTheme="minorHAnsi"/>
          <w:szCs w:val="20"/>
        </w:rPr>
      </w:pPr>
      <w:r w:rsidRPr="00A91B4D">
        <w:rPr>
          <w:rFonts w:eastAsiaTheme="minorHAnsi"/>
          <w:b/>
          <w:bCs/>
          <w:i/>
          <w:iCs/>
          <w:szCs w:val="20"/>
        </w:rPr>
        <w:t xml:space="preserve">NOTE: </w:t>
      </w:r>
      <w:r w:rsidRPr="00A91B4D">
        <w:rPr>
          <w:rFonts w:eastAsiaTheme="minorHAnsi"/>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2A302C41"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Note added 2019) </w:t>
      </w:r>
    </w:p>
    <w:p w14:paraId="151E8418"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d) </w:t>
      </w:r>
      <w:r w:rsidRPr="00A91B4D">
        <w:rPr>
          <w:rFonts w:eastAsiaTheme="minorHAnsi"/>
          <w:b/>
          <w:bCs/>
          <w:szCs w:val="20"/>
        </w:rPr>
        <w:t xml:space="preserve">Corrosion. </w:t>
      </w:r>
      <w:r w:rsidRPr="00A91B4D">
        <w:rPr>
          <w:rFonts w:eastAsiaTheme="minorHAnsi"/>
          <w:szCs w:val="20"/>
        </w:rPr>
        <w:t xml:space="preserve">– A minimum rating of B+ as determined by the latest version of NACE TM0172, “Determining Corrosive Properties of Cargoes in Petroleum Product Pipelines.” </w:t>
      </w:r>
    </w:p>
    <w:p w14:paraId="4EBE5553" w14:textId="77777777" w:rsidR="00B111BA" w:rsidRPr="00A91B4D" w:rsidRDefault="00B111BA" w:rsidP="00FC0447">
      <w:pPr>
        <w:spacing w:after="0" w:line="259" w:lineRule="auto"/>
        <w:ind w:left="1080"/>
        <w:rPr>
          <w:rFonts w:eastAsiaTheme="minorHAnsi"/>
          <w:szCs w:val="20"/>
        </w:rPr>
      </w:pPr>
      <w:r w:rsidRPr="00A91B4D">
        <w:rPr>
          <w:rFonts w:eastAsiaTheme="minorHAnsi"/>
          <w:b/>
          <w:bCs/>
          <w:i/>
          <w:iCs/>
          <w:szCs w:val="20"/>
        </w:rPr>
        <w:t xml:space="preserve">NOTE: </w:t>
      </w:r>
      <w:r w:rsidRPr="00A91B4D">
        <w:rPr>
          <w:rFonts w:eastAsiaTheme="minorHAnsi"/>
          <w:szCs w:val="20"/>
        </w:rPr>
        <w:t xml:space="preserve">The latest version of NACE TM0172 “Determining Corrosive Properties of Cargoes in Petroleum Product Pipelines” is the referee method. The latest version of ASTM D7548 “Standard Test Method for Determination of Accelerated Iron Corrosion in Petroleum Products” can be used. </w:t>
      </w:r>
    </w:p>
    <w:p w14:paraId="76DC2B5D"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Added 2019) </w:t>
      </w:r>
    </w:p>
    <w:p w14:paraId="7778834C" w14:textId="77777777" w:rsidR="00B111BA" w:rsidRPr="00A91B4D" w:rsidRDefault="00B111BA" w:rsidP="00FC0447">
      <w:pPr>
        <w:spacing w:after="0" w:line="259" w:lineRule="auto"/>
        <w:ind w:left="1080"/>
        <w:rPr>
          <w:rFonts w:eastAsiaTheme="minorHAnsi"/>
          <w:szCs w:val="20"/>
        </w:rPr>
      </w:pPr>
      <w:r w:rsidRPr="00A91B4D">
        <w:rPr>
          <w:rFonts w:eastAsiaTheme="minorHAnsi"/>
          <w:szCs w:val="20"/>
        </w:rPr>
        <w:t xml:space="preserve">(e) </w:t>
      </w:r>
      <w:r w:rsidRPr="00A91B4D">
        <w:rPr>
          <w:rFonts w:eastAsiaTheme="minorHAnsi"/>
          <w:b/>
          <w:bCs/>
          <w:szCs w:val="20"/>
        </w:rPr>
        <w:t xml:space="preserve">Filter Blocking Tendency (FBT). </w:t>
      </w:r>
      <w:r w:rsidRPr="00A91B4D">
        <w:rPr>
          <w:rFonts w:eastAsiaTheme="minorHAnsi"/>
          <w:szCs w:val="20"/>
        </w:rPr>
        <w:t xml:space="preserve">– A maximum of 2.2 by the latest version of ASTM D2068, “Standard Test Method for Determining Filter Blocking Tendency”, following procedure B. </w:t>
      </w:r>
    </w:p>
    <w:p w14:paraId="6551E5D4"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Added 2019) </w:t>
      </w:r>
    </w:p>
    <w:p w14:paraId="11EAF386" w14:textId="77777777" w:rsidR="00B111BA" w:rsidRPr="00A91B4D" w:rsidRDefault="00B111BA" w:rsidP="00FC0447">
      <w:pPr>
        <w:spacing w:after="0" w:line="259" w:lineRule="auto"/>
        <w:ind w:left="1080"/>
        <w:rPr>
          <w:rFonts w:eastAsiaTheme="minorHAnsi"/>
          <w:szCs w:val="20"/>
        </w:rPr>
      </w:pPr>
      <w:r w:rsidRPr="00A91B4D">
        <w:rPr>
          <w:rFonts w:eastAsiaTheme="minorHAnsi"/>
          <w:szCs w:val="20"/>
        </w:rPr>
        <w:lastRenderedPageBreak/>
        <w:t xml:space="preserve">(f) </w:t>
      </w:r>
      <w:r w:rsidRPr="00A91B4D">
        <w:rPr>
          <w:rFonts w:eastAsiaTheme="minorHAnsi"/>
          <w:b/>
          <w:bCs/>
          <w:szCs w:val="20"/>
        </w:rPr>
        <w:t xml:space="preserve">Injector Deposit Control. </w:t>
      </w:r>
      <w:r w:rsidRPr="00A91B4D">
        <w:rPr>
          <w:rFonts w:eastAsiaTheme="minorHAnsi"/>
          <w:szCs w:val="20"/>
        </w:rPr>
        <w:t xml:space="preserve">– Maximum power loss in keep-clean mode of 2 % by the latest version of Coordinating European Council, CEC F-98-08, “Direct Injection, Common Rail Diesel Engine Nozzle Coking Test.” </w:t>
      </w:r>
    </w:p>
    <w:p w14:paraId="7D8D18AB" w14:textId="77777777" w:rsidR="00B111BA" w:rsidRPr="00A91B4D" w:rsidRDefault="00B111BA" w:rsidP="00B111BA">
      <w:pPr>
        <w:keepNext/>
        <w:ind w:left="1080"/>
        <w:rPr>
          <w:rFonts w:eastAsiaTheme="minorHAnsi"/>
          <w:szCs w:val="20"/>
        </w:rPr>
      </w:pPr>
      <w:r w:rsidRPr="00A91B4D">
        <w:rPr>
          <w:rFonts w:eastAsiaTheme="minorHAnsi"/>
          <w:szCs w:val="20"/>
        </w:rPr>
        <w:t>(Added 2019)</w:t>
      </w:r>
    </w:p>
    <w:p w14:paraId="28F852C8"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2.2.2. Use of Other Diesel Terminology. </w:t>
      </w:r>
      <w:r w:rsidRPr="00A91B4D">
        <w:rPr>
          <w:rFonts w:eastAsiaTheme="minorHAnsi"/>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598C8378" w14:textId="77777777" w:rsidR="00B111BA" w:rsidRPr="00A91B4D" w:rsidRDefault="00B111BA" w:rsidP="00FC0447">
      <w:pPr>
        <w:spacing w:after="0" w:line="259" w:lineRule="auto"/>
        <w:ind w:left="720"/>
        <w:rPr>
          <w:rFonts w:eastAsiaTheme="minorHAnsi"/>
          <w:szCs w:val="20"/>
        </w:rPr>
      </w:pPr>
      <w:r w:rsidRPr="00A91B4D">
        <w:rPr>
          <w:rFonts w:eastAsiaTheme="minorHAnsi"/>
          <w:szCs w:val="20"/>
        </w:rPr>
        <w:t xml:space="preserve">(Added 2019) </w:t>
      </w:r>
    </w:p>
    <w:p w14:paraId="7E9C7100"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Amended 2003 and 2019) </w:t>
      </w:r>
    </w:p>
    <w:p w14:paraId="52A8081B" w14:textId="77777777" w:rsidR="00B111BA" w:rsidRPr="00A91B4D" w:rsidRDefault="00B111BA" w:rsidP="00B111BA">
      <w:pPr>
        <w:spacing w:line="259" w:lineRule="auto"/>
        <w:ind w:left="360"/>
        <w:rPr>
          <w:rFonts w:eastAsiaTheme="minorHAnsi"/>
          <w:szCs w:val="20"/>
        </w:rPr>
      </w:pPr>
      <w:r w:rsidRPr="00A91B4D">
        <w:rPr>
          <w:rFonts w:eastAsiaTheme="minorHAnsi"/>
          <w:b/>
          <w:bCs/>
          <w:szCs w:val="20"/>
        </w:rPr>
        <w:t xml:space="preserve">2.5. Fuel Oils. – </w:t>
      </w:r>
      <w:r w:rsidRPr="00A91B4D">
        <w:rPr>
          <w:rFonts w:eastAsiaTheme="minorHAnsi"/>
          <w:szCs w:val="20"/>
        </w:rPr>
        <w:t xml:space="preserve">Shall meet the latest version of ASTM D396, “Standard Specification for Fuel Oils.” </w:t>
      </w:r>
    </w:p>
    <w:p w14:paraId="134BDE6F" w14:textId="77777777" w:rsidR="00B111BA" w:rsidRPr="00A91B4D" w:rsidRDefault="00B111BA" w:rsidP="00B111BA">
      <w:pPr>
        <w:spacing w:line="259" w:lineRule="auto"/>
        <w:ind w:left="360"/>
        <w:rPr>
          <w:rFonts w:eastAsiaTheme="minorHAnsi"/>
          <w:b/>
          <w:bCs/>
          <w:szCs w:val="20"/>
        </w:rPr>
      </w:pPr>
      <w:r w:rsidRPr="00A91B4D">
        <w:rPr>
          <w:rFonts w:eastAsiaTheme="minorHAnsi"/>
          <w:b/>
          <w:bCs/>
          <w:szCs w:val="20"/>
        </w:rPr>
        <w:t xml:space="preserve">2.6. Kerosene (Kerosine). </w:t>
      </w:r>
      <w:r w:rsidRPr="00A91B4D">
        <w:rPr>
          <w:rFonts w:eastAsiaTheme="minorHAnsi"/>
          <w:szCs w:val="20"/>
        </w:rPr>
        <w:t xml:space="preserve">– Shall meet the latest version of ASTM D3699, “Standard Specification for Kerosine.” </w:t>
      </w:r>
    </w:p>
    <w:p w14:paraId="60A10E02" w14:textId="77777777" w:rsidR="00B111BA" w:rsidRPr="00A91B4D" w:rsidRDefault="00B111BA" w:rsidP="00FC0447">
      <w:pPr>
        <w:keepNext/>
        <w:keepLines/>
        <w:spacing w:after="0" w:line="259" w:lineRule="auto"/>
        <w:ind w:left="360"/>
        <w:rPr>
          <w:rFonts w:eastAsiaTheme="minorHAnsi"/>
          <w:szCs w:val="20"/>
        </w:rPr>
      </w:pPr>
      <w:r w:rsidRPr="00A91B4D">
        <w:rPr>
          <w:rFonts w:eastAsiaTheme="minorHAnsi"/>
          <w:b/>
          <w:bCs/>
          <w:szCs w:val="20"/>
        </w:rPr>
        <w:t>2.17. Biodiesel Blendstock</w:t>
      </w:r>
      <w:r w:rsidRPr="00A91B4D">
        <w:rPr>
          <w:rFonts w:eastAsiaTheme="minorHAnsi"/>
          <w:szCs w:val="20"/>
        </w:rPr>
        <w:t xml:space="preserve">. – Biodiesel intended for blending with diesel fuel shall meet the latest version of ASTM D6751, “Standard Specification for Biodiesel Fuel Blend Stock (B100) for Middle Distillate Fuels.” Any blend stock less than 99 % by volume biodiesel (no more than 1 % by volume diesel fuel). Any blend stock less than 99 % by volume shall not be used as a commercial blend stock for biodiesel blends without the permission of the Director. </w:t>
      </w:r>
    </w:p>
    <w:p w14:paraId="1DA339B9" w14:textId="77777777" w:rsidR="00B111BA" w:rsidRPr="00A91B4D" w:rsidRDefault="00B111BA" w:rsidP="00B111BA">
      <w:pPr>
        <w:keepNext/>
        <w:keepLines/>
        <w:spacing w:line="259" w:lineRule="auto"/>
        <w:ind w:left="360"/>
        <w:rPr>
          <w:rFonts w:eastAsiaTheme="minorHAnsi"/>
          <w:szCs w:val="20"/>
        </w:rPr>
      </w:pPr>
      <w:r w:rsidRPr="00A91B4D">
        <w:rPr>
          <w:rFonts w:eastAsiaTheme="minorHAnsi"/>
          <w:szCs w:val="20"/>
        </w:rPr>
        <w:t>(Added 2004) (Amended 2018)</w:t>
      </w:r>
    </w:p>
    <w:p w14:paraId="19EA1D44" w14:textId="77777777" w:rsidR="00B111BA" w:rsidRPr="00A91B4D" w:rsidRDefault="00B111BA" w:rsidP="00B111BA">
      <w:pPr>
        <w:keepNext/>
        <w:ind w:left="360"/>
        <w:rPr>
          <w:rFonts w:eastAsiaTheme="minorHAnsi"/>
          <w:b/>
          <w:bCs/>
          <w:szCs w:val="20"/>
        </w:rPr>
      </w:pPr>
      <w:r w:rsidRPr="00A91B4D">
        <w:rPr>
          <w:rFonts w:eastAsiaTheme="minorHAnsi"/>
          <w:b/>
          <w:bCs/>
          <w:szCs w:val="20"/>
        </w:rPr>
        <w:t>Section 3. Classification and Labeling for Sale.</w:t>
      </w:r>
    </w:p>
    <w:p w14:paraId="45716FE0" w14:textId="77777777" w:rsidR="00B111BA" w:rsidRPr="00A91B4D" w:rsidRDefault="00B111BA" w:rsidP="00B111BA">
      <w:pPr>
        <w:spacing w:line="259" w:lineRule="auto"/>
        <w:ind w:left="360"/>
        <w:rPr>
          <w:rFonts w:eastAsiaTheme="minorHAnsi"/>
          <w:szCs w:val="20"/>
        </w:rPr>
      </w:pPr>
      <w:r w:rsidRPr="00A91B4D">
        <w:rPr>
          <w:rFonts w:eastAsiaTheme="minorHAnsi"/>
          <w:b/>
          <w:bCs/>
          <w:szCs w:val="20"/>
        </w:rPr>
        <w:t xml:space="preserve">3.1. General Considerations. </w:t>
      </w:r>
    </w:p>
    <w:p w14:paraId="2BDDCABB"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3.1.1. Documentation</w:t>
      </w:r>
      <w:r w:rsidRPr="00A91B4D">
        <w:rPr>
          <w:rFonts w:eastAsiaTheme="minorHAnsi"/>
          <w:szCs w:val="20"/>
        </w:rPr>
        <w:t xml:space="preserve">. – When products regulated by this rule are sold, an invoice, bill of lading, shipping paper, or other documentation must accompany each delivery other than a retail sale. This document must identify the quantity, the name of the product, the particular grade of the product, the applicable automotive fuel rating, and oxygenate type and content (if applicable), the name and address of the seller and buyer, and the date and time of the sale. Documentation must be retained at the retail establishment for a period not less than one year. </w:t>
      </w:r>
    </w:p>
    <w:p w14:paraId="76B7200D"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Amended 2008) </w:t>
      </w:r>
    </w:p>
    <w:p w14:paraId="6A5594CC"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3.1.2. Retail Dispenser Labeling. </w:t>
      </w:r>
      <w:r w:rsidRPr="00A91B4D">
        <w:rPr>
          <w:rFonts w:eastAsiaTheme="minorHAnsi"/>
          <w:szCs w:val="20"/>
        </w:rPr>
        <w:t xml:space="preserve">– All retail dispensing devices must identify conspicuously the type of product (exception: gasoline and gasoline-oxygenate blends), the particular grade of the product (exception: No. 2 Diesel), and the applicable automotive fuel rating. </w:t>
      </w:r>
    </w:p>
    <w:p w14:paraId="703A3C89" w14:textId="77777777" w:rsidR="00B111BA" w:rsidRPr="00A91B4D" w:rsidRDefault="00B111BA" w:rsidP="00B111BA">
      <w:pPr>
        <w:spacing w:line="259" w:lineRule="auto"/>
        <w:ind w:left="720"/>
        <w:rPr>
          <w:rFonts w:eastAsiaTheme="minorHAnsi"/>
          <w:szCs w:val="20"/>
        </w:rPr>
      </w:pPr>
      <w:r w:rsidRPr="00A91B4D">
        <w:rPr>
          <w:rFonts w:eastAsiaTheme="minorHAnsi"/>
          <w:szCs w:val="20"/>
        </w:rPr>
        <w:t>(Amended 2018)</w:t>
      </w:r>
    </w:p>
    <w:p w14:paraId="0531393A" w14:textId="77777777" w:rsidR="00B111BA" w:rsidRPr="00A91B4D" w:rsidRDefault="00B111BA" w:rsidP="00B111BA">
      <w:pPr>
        <w:keepNext/>
        <w:ind w:left="720"/>
        <w:rPr>
          <w:rFonts w:eastAsiaTheme="minorHAnsi"/>
          <w:szCs w:val="20"/>
        </w:rPr>
      </w:pPr>
      <w:r w:rsidRPr="00A91B4D">
        <w:rPr>
          <w:rFonts w:eastAsiaTheme="minorHAnsi"/>
          <w:b/>
          <w:bCs/>
          <w:szCs w:val="20"/>
        </w:rPr>
        <w:t xml:space="preserve">3.1.3. Grade Name. </w:t>
      </w:r>
      <w:r w:rsidRPr="00A91B4D">
        <w:rPr>
          <w:rFonts w:eastAsiaTheme="minorHAnsi"/>
          <w:szCs w:val="20"/>
        </w:rPr>
        <w:t>– The sale of any product under any grade name that indicates to the purchaser that it is of a certain automotive fuel rating or ASTM grade shall not be permitted unless the automotive fuel rating or grade indicated in the grade name is consistent with the value and meets the requirements of Section 2, Standard Specifications.</w:t>
      </w:r>
    </w:p>
    <w:p w14:paraId="4C6D1773"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3.1.4. Nozzle Requirements for Automotive Gasoline, Gasoline-Oxygenate Blends, and Diesel Fuel Dispensers. </w:t>
      </w:r>
      <w:r w:rsidRPr="00A91B4D">
        <w:rPr>
          <w:rFonts w:eastAsiaTheme="minorHAnsi"/>
          <w:szCs w:val="20"/>
        </w:rPr>
        <w:t xml:space="preserve">– Each retail dispensing device from which fuel products are sold shall be equipped with a nozzle spout having a diameter that conforms with the latest version of SAE J285, “Dispenser Nozzle Spouts for Liquid Fuel Intended for Use with Spark-Ignition and Compression Ignition Engines.” </w:t>
      </w:r>
    </w:p>
    <w:p w14:paraId="10296528" w14:textId="77777777" w:rsidR="00B111BA" w:rsidRPr="00A91B4D" w:rsidRDefault="00B111BA" w:rsidP="00FC0447">
      <w:pPr>
        <w:spacing w:after="0" w:line="259" w:lineRule="auto"/>
        <w:ind w:left="720"/>
        <w:rPr>
          <w:rFonts w:eastAsiaTheme="minorHAnsi"/>
          <w:szCs w:val="20"/>
        </w:rPr>
      </w:pPr>
      <w:r w:rsidRPr="00A91B4D">
        <w:rPr>
          <w:rFonts w:eastAsiaTheme="minorHAnsi"/>
          <w:szCs w:val="20"/>
        </w:rPr>
        <w:lastRenderedPageBreak/>
        <w:t xml:space="preserve">(Added 2018) </w:t>
      </w:r>
    </w:p>
    <w:p w14:paraId="1F1A62DC" w14:textId="77777777" w:rsidR="00B111BA" w:rsidRPr="00A91B4D" w:rsidRDefault="00B111BA" w:rsidP="00B111BA">
      <w:pPr>
        <w:spacing w:line="259" w:lineRule="auto"/>
        <w:ind w:left="720"/>
        <w:rPr>
          <w:rFonts w:eastAsiaTheme="minorHAnsi"/>
          <w:szCs w:val="20"/>
        </w:rPr>
      </w:pPr>
      <w:r w:rsidRPr="00A91B4D">
        <w:rPr>
          <w:rFonts w:eastAsiaTheme="minorHAnsi"/>
          <w:szCs w:val="20"/>
        </w:rPr>
        <w:t>(Amended 2018)</w:t>
      </w:r>
    </w:p>
    <w:p w14:paraId="524F55A8" w14:textId="77777777" w:rsidR="00B111BA" w:rsidRPr="00A91B4D" w:rsidRDefault="00B111BA" w:rsidP="00B111BA">
      <w:pPr>
        <w:spacing w:line="259" w:lineRule="auto"/>
        <w:ind w:left="360"/>
        <w:rPr>
          <w:rFonts w:eastAsiaTheme="minorHAnsi"/>
          <w:szCs w:val="20"/>
        </w:rPr>
      </w:pPr>
      <w:r w:rsidRPr="00A91B4D">
        <w:rPr>
          <w:rFonts w:eastAsiaTheme="minorHAnsi"/>
          <w:b/>
          <w:bCs/>
          <w:szCs w:val="20"/>
        </w:rPr>
        <w:t xml:space="preserve">3.3. Diesel Fuel. </w:t>
      </w:r>
    </w:p>
    <w:p w14:paraId="4895EFAA"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3.3.1. Labeling of Grade Required. </w:t>
      </w:r>
      <w:r w:rsidRPr="00A91B4D">
        <w:rPr>
          <w:rFonts w:eastAsiaTheme="minorHAnsi"/>
          <w:szCs w:val="20"/>
        </w:rPr>
        <w:t xml:space="preserve">– Diesel Fuel other than No 2-D shall be identified by grade. </w:t>
      </w:r>
    </w:p>
    <w:p w14:paraId="3B181A3C"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Amended 2018) </w:t>
      </w:r>
    </w:p>
    <w:p w14:paraId="26B34298"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3.3.2. Automotive Fuel Rating. </w:t>
      </w:r>
      <w:r w:rsidRPr="00A91B4D">
        <w:rPr>
          <w:rFonts w:eastAsiaTheme="minorHAnsi"/>
          <w:szCs w:val="20"/>
        </w:rPr>
        <w:t xml:space="preserve">– Diesel fuel containing 6 % to 20 % by volume biodiesel </w:t>
      </w:r>
      <w:r w:rsidRPr="00A91B4D">
        <w:rPr>
          <w:rFonts w:eastAsiaTheme="minorHAnsi"/>
          <w:b/>
          <w:bCs/>
          <w:szCs w:val="20"/>
          <w:u w:val="single"/>
        </w:rPr>
        <w:t xml:space="preserve">and/or containing 6 % or greater renewable diesel </w:t>
      </w:r>
      <w:r w:rsidRPr="00A91B4D">
        <w:rPr>
          <w:rFonts w:eastAsiaTheme="minorHAnsi"/>
          <w:szCs w:val="20"/>
        </w:rPr>
        <w:t xml:space="preserve">shall be labeled with its automotive fuel rating in accordance with the FTC “Automotive Fuel Ratings, Certification and Posting Rule,” 16 CFR 306. </w:t>
      </w:r>
    </w:p>
    <w:p w14:paraId="460E900B"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Added 2018) </w:t>
      </w:r>
    </w:p>
    <w:p w14:paraId="37B8D322"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3.3.3. Delivery Documentation for Premium Diesel. </w:t>
      </w:r>
      <w:r w:rsidRPr="00A91B4D">
        <w:rPr>
          <w:rFonts w:eastAsiaTheme="minorHAnsi"/>
          <w:szCs w:val="20"/>
        </w:rPr>
        <w:t xml:space="preserve">– Before or at the time of delivery of premium diesel fuel, the retailer or the wholesale purchaser-consumer shall be provided on an invoice, bill of lading, shipping paper, or other documentation a declaration of all performance properties that qualifies the fuel as premium diesel fuel as required in Section 2.2.1. Premium Diesel Fuel. </w:t>
      </w:r>
    </w:p>
    <w:p w14:paraId="488890B9" w14:textId="77777777" w:rsidR="00B111BA" w:rsidRPr="00A91B4D" w:rsidRDefault="00B111BA" w:rsidP="00FC0447">
      <w:pPr>
        <w:spacing w:after="0" w:line="259" w:lineRule="auto"/>
        <w:ind w:left="720"/>
        <w:rPr>
          <w:rFonts w:eastAsiaTheme="minorHAnsi"/>
          <w:szCs w:val="20"/>
        </w:rPr>
      </w:pPr>
      <w:r w:rsidRPr="00A91B4D">
        <w:rPr>
          <w:rFonts w:eastAsiaTheme="minorHAnsi"/>
          <w:szCs w:val="20"/>
        </w:rPr>
        <w:t xml:space="preserve">(Added 1998) (Amended 1999) </w:t>
      </w:r>
    </w:p>
    <w:p w14:paraId="3A24ED16" w14:textId="77777777" w:rsidR="00B111BA" w:rsidRPr="00A91B4D" w:rsidRDefault="00B111BA" w:rsidP="00B111BA">
      <w:pPr>
        <w:spacing w:line="259" w:lineRule="auto"/>
        <w:ind w:left="720"/>
        <w:rPr>
          <w:rFonts w:eastAsiaTheme="minorHAnsi"/>
          <w:szCs w:val="20"/>
        </w:rPr>
      </w:pPr>
      <w:r w:rsidRPr="00A91B4D">
        <w:rPr>
          <w:rFonts w:eastAsiaTheme="minorHAnsi"/>
          <w:szCs w:val="20"/>
        </w:rPr>
        <w:t>(Amended 1998, 1999, 2008, 2012, and 2018)</w:t>
      </w:r>
    </w:p>
    <w:p w14:paraId="35A843B4" w14:textId="77777777" w:rsidR="00B111BA" w:rsidRPr="00A91B4D" w:rsidRDefault="00B111BA" w:rsidP="00B111BA">
      <w:pPr>
        <w:ind w:left="360"/>
        <w:rPr>
          <w:rFonts w:eastAsiaTheme="minorHAnsi"/>
          <w:b/>
          <w:bCs/>
          <w:szCs w:val="20"/>
        </w:rPr>
      </w:pPr>
      <w:r w:rsidRPr="00A91B4D">
        <w:rPr>
          <w:rFonts w:eastAsiaTheme="minorHAnsi"/>
          <w:b/>
          <w:bCs/>
          <w:szCs w:val="20"/>
        </w:rPr>
        <w:t>3.6. Fuel Oils.</w:t>
      </w:r>
    </w:p>
    <w:p w14:paraId="133A1AA6"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3.6.1. Labeling of Grade Required. </w:t>
      </w:r>
      <w:r w:rsidRPr="00A91B4D">
        <w:rPr>
          <w:rFonts w:eastAsiaTheme="minorHAnsi"/>
          <w:szCs w:val="20"/>
        </w:rPr>
        <w:t xml:space="preserve">– Fuel Oil shall be identified by the grades contained in the latest version of ASTM D396, “Standard Specification for Fuel Oils.” </w:t>
      </w:r>
    </w:p>
    <w:p w14:paraId="371D0602"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Amended 2018) </w:t>
      </w:r>
    </w:p>
    <w:p w14:paraId="6F7C3AF0" w14:textId="77777777" w:rsidR="00B111BA" w:rsidRPr="00A91B4D" w:rsidRDefault="00B111BA" w:rsidP="00B111BA">
      <w:pPr>
        <w:spacing w:line="259" w:lineRule="auto"/>
        <w:ind w:left="720"/>
        <w:rPr>
          <w:rFonts w:eastAsiaTheme="minorHAnsi"/>
          <w:szCs w:val="20"/>
        </w:rPr>
      </w:pPr>
      <w:r w:rsidRPr="00A91B4D">
        <w:rPr>
          <w:rFonts w:eastAsiaTheme="minorHAnsi"/>
          <w:b/>
          <w:bCs/>
          <w:szCs w:val="20"/>
        </w:rPr>
        <w:t xml:space="preserve">3.6.2. Retail Fuel Oil. </w:t>
      </w:r>
      <w:r w:rsidRPr="00A91B4D">
        <w:rPr>
          <w:rFonts w:eastAsiaTheme="minorHAnsi"/>
          <w:szCs w:val="20"/>
        </w:rPr>
        <w:t xml:space="preserve">– Dispensers shall display the following legend: </w:t>
      </w:r>
    </w:p>
    <w:p w14:paraId="0BEDFC95"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Warning – Not Suitable for Use in Unvented Heaters Requiring No. 1-K Kerosene.” </w:t>
      </w:r>
    </w:p>
    <w:p w14:paraId="43FF891D" w14:textId="77777777" w:rsidR="00B111BA" w:rsidRPr="00A91B4D" w:rsidRDefault="00B111BA" w:rsidP="00FC0447">
      <w:pPr>
        <w:spacing w:after="0" w:line="259" w:lineRule="auto"/>
        <w:ind w:left="720"/>
        <w:rPr>
          <w:rFonts w:eastAsiaTheme="minorHAnsi"/>
          <w:szCs w:val="20"/>
        </w:rPr>
      </w:pPr>
      <w:r w:rsidRPr="00A91B4D">
        <w:rPr>
          <w:rFonts w:eastAsiaTheme="minorHAnsi"/>
          <w:szCs w:val="20"/>
        </w:rPr>
        <w:t xml:space="preserve">The lettering of this legend shall not be less than 12.7 mm (1/2 in) in height by 1.5 mm (1/16 in) strokes (width of type), block style letters, and the color of lettering shall be in definite contrast to the background color to which it is applied. </w:t>
      </w:r>
    </w:p>
    <w:p w14:paraId="3D3C0516" w14:textId="77777777" w:rsidR="00B111BA" w:rsidRPr="00A91B4D" w:rsidRDefault="00B111BA" w:rsidP="00FC0447">
      <w:pPr>
        <w:spacing w:after="0" w:line="259" w:lineRule="auto"/>
        <w:ind w:left="720"/>
        <w:rPr>
          <w:rFonts w:eastAsiaTheme="minorHAnsi"/>
          <w:szCs w:val="20"/>
        </w:rPr>
      </w:pPr>
      <w:r w:rsidRPr="00A91B4D">
        <w:rPr>
          <w:rFonts w:eastAsiaTheme="minorHAnsi"/>
          <w:szCs w:val="20"/>
        </w:rPr>
        <w:t xml:space="preserve">(Added 2018) </w:t>
      </w:r>
    </w:p>
    <w:p w14:paraId="429BF7E1" w14:textId="77777777" w:rsidR="00B111BA" w:rsidRPr="00A91B4D" w:rsidRDefault="00B111BA" w:rsidP="00B111BA">
      <w:pPr>
        <w:ind w:left="720"/>
        <w:rPr>
          <w:rFonts w:eastAsiaTheme="minorHAnsi"/>
          <w:szCs w:val="20"/>
        </w:rPr>
      </w:pPr>
      <w:r w:rsidRPr="00A91B4D">
        <w:rPr>
          <w:rFonts w:eastAsiaTheme="minorHAnsi"/>
          <w:szCs w:val="20"/>
        </w:rPr>
        <w:t>(Amended 2008 and 2018)</w:t>
      </w:r>
    </w:p>
    <w:p w14:paraId="7481593D" w14:textId="77777777" w:rsidR="00B111BA" w:rsidRPr="00A91B4D" w:rsidRDefault="00B111BA" w:rsidP="00B111BA">
      <w:pPr>
        <w:spacing w:line="259" w:lineRule="auto"/>
        <w:ind w:left="288"/>
        <w:rPr>
          <w:rFonts w:eastAsiaTheme="minorHAnsi"/>
          <w:szCs w:val="20"/>
        </w:rPr>
      </w:pPr>
      <w:r w:rsidRPr="00A91B4D">
        <w:rPr>
          <w:rFonts w:eastAsiaTheme="minorHAnsi"/>
          <w:b/>
          <w:bCs/>
          <w:szCs w:val="20"/>
        </w:rPr>
        <w:t xml:space="preserve">3.15. Biodiesel and Biodiesel Blends </w:t>
      </w:r>
      <w:bookmarkStart w:id="221" w:name="_Hlk110259528"/>
      <w:r w:rsidRPr="00A91B4D">
        <w:rPr>
          <w:rFonts w:eastAsiaTheme="minorHAnsi"/>
          <w:b/>
          <w:bCs/>
          <w:szCs w:val="20"/>
          <w:u w:val="single"/>
        </w:rPr>
        <w:t>containing greater than 20 % by volume biodiesel</w:t>
      </w:r>
      <w:bookmarkEnd w:id="221"/>
      <w:r w:rsidRPr="00A91B4D">
        <w:rPr>
          <w:rFonts w:eastAsiaTheme="minorHAnsi"/>
          <w:b/>
          <w:bCs/>
          <w:szCs w:val="20"/>
        </w:rPr>
        <w:t xml:space="preserve">. </w:t>
      </w:r>
    </w:p>
    <w:p w14:paraId="21496595" w14:textId="77777777" w:rsidR="00B111BA" w:rsidRPr="00A91B4D" w:rsidRDefault="00B111BA" w:rsidP="00FC0447">
      <w:pPr>
        <w:spacing w:after="0" w:line="259" w:lineRule="auto"/>
        <w:ind w:left="720"/>
        <w:rPr>
          <w:rFonts w:eastAsiaTheme="minorHAnsi"/>
          <w:szCs w:val="20"/>
        </w:rPr>
      </w:pPr>
      <w:r w:rsidRPr="00A91B4D">
        <w:rPr>
          <w:rFonts w:eastAsiaTheme="minorHAnsi"/>
          <w:b/>
          <w:bCs/>
          <w:szCs w:val="20"/>
        </w:rPr>
        <w:t xml:space="preserve">3.15.1. Identification of Product. </w:t>
      </w:r>
      <w:r w:rsidRPr="00A91B4D">
        <w:rPr>
          <w:rFonts w:eastAsiaTheme="minorHAnsi"/>
          <w:szCs w:val="20"/>
        </w:rPr>
        <w:t xml:space="preserve">– Biodiesel Blendstock shall be identified by the term “biodiesel” with the designation “B100” or “B99.” </w:t>
      </w:r>
    </w:p>
    <w:p w14:paraId="17CAD8AD" w14:textId="77777777" w:rsidR="00B111BA" w:rsidRPr="00A91B4D" w:rsidRDefault="00B111BA" w:rsidP="00B111BA">
      <w:pPr>
        <w:spacing w:line="259" w:lineRule="auto"/>
        <w:ind w:left="720"/>
        <w:rPr>
          <w:rFonts w:eastAsiaTheme="minorHAnsi"/>
          <w:szCs w:val="20"/>
        </w:rPr>
      </w:pPr>
      <w:r w:rsidRPr="00A91B4D">
        <w:rPr>
          <w:rFonts w:eastAsiaTheme="minorHAnsi"/>
          <w:szCs w:val="20"/>
        </w:rPr>
        <w:t xml:space="preserve">(Amended 2018) </w:t>
      </w:r>
    </w:p>
    <w:p w14:paraId="5BE72CA1" w14:textId="77777777" w:rsidR="00B111BA" w:rsidRPr="00A91B4D" w:rsidRDefault="00B111BA" w:rsidP="00B111BA">
      <w:pPr>
        <w:spacing w:line="259" w:lineRule="auto"/>
        <w:ind w:left="720"/>
        <w:rPr>
          <w:rFonts w:eastAsiaTheme="minorHAnsi"/>
          <w:szCs w:val="20"/>
        </w:rPr>
      </w:pPr>
      <w:r w:rsidRPr="00A91B4D">
        <w:rPr>
          <w:rFonts w:eastAsiaTheme="minorHAnsi"/>
          <w:b/>
          <w:bCs/>
          <w:szCs w:val="20"/>
        </w:rPr>
        <w:t xml:space="preserve">3.15.2. Labeling of Retail Dispensers. </w:t>
      </w:r>
    </w:p>
    <w:p w14:paraId="4EA7F6C7" w14:textId="77777777" w:rsidR="00B111BA" w:rsidRPr="00A91B4D" w:rsidRDefault="00B111BA" w:rsidP="00FC0447">
      <w:pPr>
        <w:spacing w:after="0" w:line="259" w:lineRule="auto"/>
        <w:ind w:left="1080"/>
        <w:rPr>
          <w:rFonts w:eastAsiaTheme="minorHAnsi"/>
          <w:szCs w:val="20"/>
        </w:rPr>
      </w:pPr>
      <w:r w:rsidRPr="00A91B4D">
        <w:rPr>
          <w:rFonts w:eastAsiaTheme="minorHAnsi"/>
          <w:b/>
          <w:bCs/>
          <w:szCs w:val="20"/>
        </w:rPr>
        <w:t xml:space="preserve">3.15.2.1. Labeling of Grade Required. </w:t>
      </w:r>
      <w:r w:rsidRPr="00A91B4D">
        <w:rPr>
          <w:rFonts w:eastAsiaTheme="minorHAnsi"/>
          <w:szCs w:val="20"/>
        </w:rPr>
        <w:t>– Biodiesel shall be identified by the grades No. 1-B S15</w:t>
      </w:r>
      <w:r w:rsidRPr="00A91B4D">
        <w:rPr>
          <w:rFonts w:eastAsiaTheme="minorHAnsi"/>
          <w:b/>
          <w:bCs/>
          <w:szCs w:val="20"/>
          <w:u w:val="single"/>
        </w:rPr>
        <w:t>,</w:t>
      </w:r>
      <w:r w:rsidRPr="00A91B4D">
        <w:rPr>
          <w:rFonts w:eastAsiaTheme="minorHAnsi"/>
          <w:szCs w:val="20"/>
        </w:rPr>
        <w:t xml:space="preserve"> </w:t>
      </w:r>
      <w:r w:rsidRPr="00A91B4D">
        <w:rPr>
          <w:rFonts w:eastAsiaTheme="minorHAnsi"/>
          <w:b/>
          <w:bCs/>
          <w:strike/>
          <w:szCs w:val="20"/>
        </w:rPr>
        <w:t>or</w:t>
      </w:r>
      <w:r w:rsidRPr="00A91B4D">
        <w:rPr>
          <w:rFonts w:eastAsiaTheme="minorHAnsi"/>
          <w:szCs w:val="20"/>
        </w:rPr>
        <w:t xml:space="preserve"> No. 1-B S500</w:t>
      </w:r>
      <w:r w:rsidRPr="00A91B4D">
        <w:rPr>
          <w:rFonts w:eastAsiaTheme="minorHAnsi"/>
          <w:b/>
          <w:bCs/>
          <w:szCs w:val="20"/>
          <w:u w:val="single"/>
        </w:rPr>
        <w:t>, No. 2-B S15</w:t>
      </w:r>
      <w:r w:rsidRPr="00A91B4D">
        <w:rPr>
          <w:rFonts w:eastAsiaTheme="minorHAnsi"/>
          <w:szCs w:val="20"/>
        </w:rPr>
        <w:t xml:space="preserve">, or No. 2-B S500. </w:t>
      </w:r>
    </w:p>
    <w:p w14:paraId="1CB3056A"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Amended 2018) </w:t>
      </w:r>
    </w:p>
    <w:p w14:paraId="1AE3742C" w14:textId="77777777" w:rsidR="00B111BA" w:rsidRPr="00A91B4D" w:rsidRDefault="00B111BA" w:rsidP="00FC0447">
      <w:pPr>
        <w:spacing w:after="0" w:line="259" w:lineRule="auto"/>
        <w:ind w:left="1080"/>
        <w:rPr>
          <w:rFonts w:eastAsiaTheme="minorHAnsi"/>
          <w:szCs w:val="20"/>
        </w:rPr>
      </w:pPr>
      <w:r w:rsidRPr="00A91B4D">
        <w:rPr>
          <w:rFonts w:eastAsiaTheme="minorHAnsi"/>
          <w:b/>
          <w:bCs/>
          <w:szCs w:val="20"/>
        </w:rPr>
        <w:t xml:space="preserve">3.15.2.2. Automotive Fuel Rating. </w:t>
      </w:r>
      <w:r w:rsidRPr="00A91B4D">
        <w:rPr>
          <w:rFonts w:eastAsiaTheme="minorHAnsi"/>
          <w:szCs w:val="20"/>
        </w:rPr>
        <w:t xml:space="preserve">– </w:t>
      </w:r>
      <w:r w:rsidRPr="00A91B4D">
        <w:rPr>
          <w:rFonts w:eastAsiaTheme="minorHAnsi"/>
          <w:b/>
          <w:bCs/>
          <w:szCs w:val="20"/>
          <w:u w:val="single"/>
        </w:rPr>
        <w:t xml:space="preserve">Fuels meeting the above requirements and/or including greater than 5 % renewable diesel </w:t>
      </w:r>
      <w:r w:rsidRPr="00A91B4D">
        <w:rPr>
          <w:rFonts w:eastAsiaTheme="minorHAnsi"/>
          <w:b/>
          <w:bCs/>
          <w:strike/>
          <w:szCs w:val="20"/>
        </w:rPr>
        <w:t>Biodiesel and biodiesel blends diesel</w:t>
      </w:r>
      <w:r w:rsidRPr="00A91B4D">
        <w:rPr>
          <w:rFonts w:eastAsiaTheme="minorHAnsi"/>
          <w:szCs w:val="20"/>
        </w:rPr>
        <w:t xml:space="preserve"> shall be labeled with its automotive fuel rating in accordance with the FTC Automotive Fuel Ratings, Certification and Posting Rule, 16 CFR 306. </w:t>
      </w:r>
    </w:p>
    <w:p w14:paraId="22EC8C76" w14:textId="77777777" w:rsidR="00B111BA" w:rsidRPr="00A91B4D" w:rsidRDefault="00B111BA" w:rsidP="00B111BA">
      <w:pPr>
        <w:keepNext/>
        <w:keepLines/>
        <w:spacing w:line="259" w:lineRule="auto"/>
        <w:ind w:left="1080"/>
        <w:rPr>
          <w:rFonts w:eastAsiaTheme="minorHAnsi"/>
          <w:szCs w:val="20"/>
        </w:rPr>
      </w:pPr>
      <w:r w:rsidRPr="00A91B4D">
        <w:rPr>
          <w:rFonts w:eastAsiaTheme="minorHAnsi"/>
          <w:szCs w:val="20"/>
        </w:rPr>
        <w:lastRenderedPageBreak/>
        <w:t xml:space="preserve">(Amended 2018) </w:t>
      </w:r>
    </w:p>
    <w:p w14:paraId="67D5417D" w14:textId="77777777" w:rsidR="00B111BA" w:rsidRPr="00A91B4D" w:rsidRDefault="00B111BA" w:rsidP="00B111BA">
      <w:pPr>
        <w:keepNext/>
        <w:keepLines/>
        <w:spacing w:line="259" w:lineRule="auto"/>
        <w:ind w:left="1080"/>
        <w:rPr>
          <w:rFonts w:eastAsiaTheme="minorHAnsi"/>
          <w:szCs w:val="20"/>
        </w:rPr>
      </w:pPr>
      <w:r w:rsidRPr="00A91B4D">
        <w:rPr>
          <w:rFonts w:eastAsiaTheme="minorHAnsi"/>
          <w:b/>
          <w:bCs/>
          <w:szCs w:val="20"/>
        </w:rPr>
        <w:t xml:space="preserve">3.15.2.3. Biodiesel Blends. </w:t>
      </w:r>
      <w:r w:rsidRPr="00A91B4D">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7B3E4235" w14:textId="77777777" w:rsidR="00B111BA" w:rsidRPr="00A91B4D" w:rsidRDefault="00B111BA" w:rsidP="00B111BA">
      <w:pPr>
        <w:keepNext/>
        <w:ind w:left="720"/>
        <w:rPr>
          <w:rFonts w:eastAsiaTheme="minorHAnsi"/>
          <w:szCs w:val="20"/>
        </w:rPr>
      </w:pPr>
      <w:r w:rsidRPr="00A91B4D">
        <w:rPr>
          <w:rFonts w:eastAsiaTheme="minorHAnsi"/>
          <w:b/>
          <w:bCs/>
          <w:szCs w:val="20"/>
        </w:rPr>
        <w:t xml:space="preserve">3.15.3. Documentation for Dispenser Labeling Purposes. </w:t>
      </w:r>
      <w:r w:rsidRPr="00A91B4D">
        <w:rPr>
          <w:rFonts w:eastAsiaTheme="minorHAnsi"/>
          <w:szCs w:val="20"/>
        </w:rPr>
        <w:t>–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w:t>
      </w:r>
    </w:p>
    <w:p w14:paraId="1E7ED761" w14:textId="77777777" w:rsidR="00B111BA" w:rsidRPr="00A91B4D" w:rsidRDefault="00B111BA" w:rsidP="00FC0447">
      <w:pPr>
        <w:spacing w:after="0" w:line="259" w:lineRule="auto"/>
        <w:ind w:left="720"/>
        <w:rPr>
          <w:rFonts w:eastAsiaTheme="minorHAnsi"/>
          <w:b/>
          <w:bCs/>
          <w:strike/>
          <w:szCs w:val="20"/>
        </w:rPr>
      </w:pPr>
      <w:r w:rsidRPr="00A91B4D">
        <w:rPr>
          <w:rFonts w:eastAsiaTheme="minorHAnsi"/>
          <w:b/>
          <w:bCs/>
          <w:strike/>
          <w:szCs w:val="20"/>
        </w:rPr>
        <w:t xml:space="preserve">3.15.4. Exemption. – Biodiesel blends that contain less than or equal to 5 % biodiesel by volume are exempted from the requirements of Sections 3.15.1. Identification of Product, 3.15.2. Labeling of Retail Dispensers, and 3.15.3. Documentation for Dispenser Labeling Purposes when it is sold as “diesel fuel” as required in Section 3.3. Diesel Fuel. </w:t>
      </w:r>
    </w:p>
    <w:p w14:paraId="03195BEA" w14:textId="77777777" w:rsidR="00B111BA" w:rsidRPr="00A91B4D" w:rsidRDefault="00B111BA" w:rsidP="00B111BA">
      <w:pPr>
        <w:spacing w:line="259" w:lineRule="auto"/>
        <w:ind w:left="720"/>
        <w:rPr>
          <w:rFonts w:eastAsiaTheme="minorHAnsi"/>
          <w:szCs w:val="20"/>
        </w:rPr>
      </w:pPr>
      <w:r w:rsidRPr="00A91B4D">
        <w:rPr>
          <w:rFonts w:eastAsiaTheme="minorHAnsi"/>
          <w:szCs w:val="20"/>
        </w:rPr>
        <w:t>(Added 2005) (Amended 2008 and 2018</w:t>
      </w:r>
      <w:r w:rsidRPr="00A91B4D">
        <w:rPr>
          <w:rFonts w:eastAsiaTheme="minorHAnsi"/>
          <w:b/>
          <w:bCs/>
          <w:szCs w:val="20"/>
          <w:u w:val="single"/>
        </w:rPr>
        <w:t>, and 20XX</w:t>
      </w:r>
      <w:r w:rsidRPr="00A91B4D">
        <w:rPr>
          <w:rFonts w:eastAsiaTheme="minorHAnsi"/>
          <w:szCs w:val="20"/>
        </w:rPr>
        <w:t>)</w:t>
      </w:r>
    </w:p>
    <w:p w14:paraId="7EE7D1E8" w14:textId="77777777" w:rsidR="00B111BA" w:rsidRPr="00A91B4D" w:rsidRDefault="00B111BA" w:rsidP="00B111BA">
      <w:pPr>
        <w:keepNext/>
        <w:keepLines/>
        <w:spacing w:line="259" w:lineRule="auto"/>
        <w:ind w:left="360"/>
        <w:rPr>
          <w:rFonts w:eastAsiaTheme="minorHAnsi"/>
          <w:szCs w:val="20"/>
        </w:rPr>
      </w:pPr>
      <w:r w:rsidRPr="00A91B4D">
        <w:rPr>
          <w:rFonts w:eastAsiaTheme="minorHAnsi"/>
          <w:b/>
          <w:bCs/>
          <w:szCs w:val="20"/>
        </w:rPr>
        <w:t xml:space="preserve">Section 4. Retail Storage Tanks and Dispenser Filters </w:t>
      </w:r>
    </w:p>
    <w:p w14:paraId="1E6CB070" w14:textId="77777777" w:rsidR="00B111BA" w:rsidRPr="00A91B4D" w:rsidRDefault="00B111BA" w:rsidP="00FC0447">
      <w:pPr>
        <w:keepNext/>
        <w:keepLines/>
        <w:spacing w:after="0" w:line="259" w:lineRule="auto"/>
        <w:ind w:left="360"/>
        <w:rPr>
          <w:rFonts w:eastAsiaTheme="minorHAnsi"/>
          <w:szCs w:val="20"/>
        </w:rPr>
      </w:pPr>
      <w:r w:rsidRPr="00A91B4D">
        <w:rPr>
          <w:rFonts w:eastAsiaTheme="minorHAnsi"/>
          <w:b/>
          <w:bCs/>
          <w:szCs w:val="20"/>
        </w:rPr>
        <w:t xml:space="preserve">4.1. Water in Gasoline-Alcohol Blends, Biodiesel Blends, Ethanol Flex Fuel, Aviation Gasoline, and Aviation Turbine Fuel. </w:t>
      </w:r>
      <w:r w:rsidRPr="00A91B4D">
        <w:rPr>
          <w:rFonts w:eastAsiaTheme="minorHAnsi"/>
          <w:szCs w:val="20"/>
        </w:rPr>
        <w:t xml:space="preserve">– No water phase greater than 6 mm (¼ in) as determined by an appropriate detection paste or other acceptable means, is allowed to accumulate in any tank utilized in the storage of gasoline-alcohol blend, biodiesel, biodiesel blends, ethanol flex fuel, aviation gasoline, and aviation turbine fuel. </w:t>
      </w:r>
    </w:p>
    <w:p w14:paraId="4AB98C88" w14:textId="77777777" w:rsidR="00B111BA" w:rsidRPr="00A91B4D" w:rsidRDefault="00B111BA" w:rsidP="00B111BA">
      <w:pPr>
        <w:keepNext/>
        <w:keepLines/>
        <w:spacing w:line="259" w:lineRule="auto"/>
        <w:ind w:left="360"/>
        <w:rPr>
          <w:rFonts w:eastAsiaTheme="minorHAnsi"/>
          <w:szCs w:val="20"/>
        </w:rPr>
      </w:pPr>
      <w:r w:rsidRPr="00A91B4D">
        <w:rPr>
          <w:rFonts w:eastAsiaTheme="minorHAnsi"/>
          <w:szCs w:val="20"/>
        </w:rPr>
        <w:t xml:space="preserve">(Amended 2008, 2012, and 2014) </w:t>
      </w:r>
    </w:p>
    <w:p w14:paraId="4B51210F" w14:textId="77777777" w:rsidR="00B111BA" w:rsidRPr="00A91B4D" w:rsidRDefault="00B111BA" w:rsidP="00FC0447">
      <w:pPr>
        <w:spacing w:after="0" w:line="259" w:lineRule="auto"/>
        <w:ind w:left="360"/>
        <w:rPr>
          <w:rFonts w:eastAsiaTheme="minorHAnsi"/>
          <w:szCs w:val="20"/>
        </w:rPr>
      </w:pPr>
      <w:r w:rsidRPr="00A91B4D">
        <w:rPr>
          <w:rFonts w:eastAsiaTheme="minorHAnsi"/>
          <w:b/>
          <w:bCs/>
          <w:szCs w:val="20"/>
        </w:rPr>
        <w:t xml:space="preserve">4.2. Water in Gasoline, Diesel, Gasoline-Ether, and Other Fuels. </w:t>
      </w:r>
      <w:r w:rsidRPr="00A91B4D">
        <w:rPr>
          <w:rFonts w:eastAsiaTheme="minorHAnsi"/>
          <w:szCs w:val="20"/>
        </w:rPr>
        <w:t xml:space="preserve">– Water shall not exceed 25 mm (1 in) in depth when measured with water indicating paste or other acceptable means in any tank utilized in the storage of diesel, gasoline, gasoline-ether blends, and kerosene sold at retail except as required in Section 4.1. Water in Gasoline-Alcohol Blends, Biodiesel Blends, Ethanol Flex Fuel, Aviation Gasoline, and Aviation Turbine Fuel. </w:t>
      </w:r>
    </w:p>
    <w:p w14:paraId="026E2C9F" w14:textId="77777777" w:rsidR="00B111BA" w:rsidRPr="00A91B4D" w:rsidRDefault="00B111BA" w:rsidP="00B111BA">
      <w:pPr>
        <w:spacing w:line="259" w:lineRule="auto"/>
        <w:ind w:left="360"/>
        <w:rPr>
          <w:rFonts w:eastAsiaTheme="minorHAnsi"/>
          <w:szCs w:val="20"/>
        </w:rPr>
      </w:pPr>
      <w:r w:rsidRPr="00A91B4D">
        <w:rPr>
          <w:rFonts w:eastAsiaTheme="minorHAnsi"/>
          <w:szCs w:val="20"/>
        </w:rPr>
        <w:t>(Amended 2008, 2012, and 2014)</w:t>
      </w:r>
    </w:p>
    <w:p w14:paraId="57B28004" w14:textId="77777777" w:rsidR="00B111BA" w:rsidRPr="00A91B4D" w:rsidRDefault="00B111BA" w:rsidP="00B111BA">
      <w:pPr>
        <w:keepNext/>
        <w:ind w:left="360"/>
        <w:rPr>
          <w:rFonts w:eastAsiaTheme="minorHAnsi"/>
          <w:b/>
          <w:bCs/>
          <w:szCs w:val="20"/>
        </w:rPr>
      </w:pPr>
      <w:r w:rsidRPr="00A91B4D">
        <w:rPr>
          <w:rFonts w:eastAsiaTheme="minorHAnsi"/>
          <w:b/>
          <w:bCs/>
          <w:szCs w:val="20"/>
        </w:rPr>
        <w:t>4.3. Dispenser Filters.</w:t>
      </w:r>
    </w:p>
    <w:p w14:paraId="75E5F264" w14:textId="77777777" w:rsidR="00B111BA" w:rsidRPr="00A91B4D" w:rsidRDefault="00B111BA" w:rsidP="00B111BA">
      <w:pPr>
        <w:spacing w:line="259" w:lineRule="auto"/>
        <w:ind w:left="720"/>
        <w:rPr>
          <w:rFonts w:eastAsiaTheme="minorHAnsi"/>
          <w:szCs w:val="20"/>
        </w:rPr>
      </w:pPr>
      <w:r w:rsidRPr="00A91B4D">
        <w:rPr>
          <w:rFonts w:eastAsiaTheme="minorHAnsi"/>
          <w:b/>
          <w:bCs/>
          <w:szCs w:val="20"/>
        </w:rPr>
        <w:t xml:space="preserve">4.3.1. Engine Fuel Dispensers. </w:t>
      </w:r>
    </w:p>
    <w:p w14:paraId="1190EE7A" w14:textId="77777777" w:rsidR="00B111BA" w:rsidRPr="00A91B4D" w:rsidRDefault="00B111BA" w:rsidP="00B111BA">
      <w:pPr>
        <w:spacing w:line="259" w:lineRule="auto"/>
        <w:ind w:left="1080"/>
        <w:rPr>
          <w:rFonts w:eastAsiaTheme="minorHAnsi"/>
          <w:szCs w:val="20"/>
        </w:rPr>
      </w:pPr>
      <w:r w:rsidRPr="00A91B4D">
        <w:rPr>
          <w:rFonts w:eastAsiaTheme="minorHAnsi"/>
          <w:szCs w:val="20"/>
        </w:rPr>
        <w:t xml:space="preserve">(a) All gasoline, gasoline-alcohol blends, gasoline-ether blends, ethanol flex fuel, and M85 methanol dispensers shall have a 10 micron or smaller nominal pore-sized filter. </w:t>
      </w:r>
    </w:p>
    <w:p w14:paraId="00197373" w14:textId="77777777" w:rsidR="00B111BA" w:rsidRPr="00A91B4D" w:rsidRDefault="00B111BA" w:rsidP="00FC0447">
      <w:pPr>
        <w:spacing w:after="0" w:line="259" w:lineRule="auto"/>
        <w:ind w:left="1080"/>
        <w:rPr>
          <w:rFonts w:eastAsiaTheme="minorHAnsi"/>
          <w:szCs w:val="20"/>
        </w:rPr>
      </w:pPr>
      <w:r w:rsidRPr="00A91B4D">
        <w:rPr>
          <w:rFonts w:eastAsiaTheme="minorHAnsi"/>
          <w:szCs w:val="20"/>
        </w:rPr>
        <w:t xml:space="preserve">(b) All biodiesel, biodiesel blends, diesel, and kerosene dispensers shall have a 30 micron or smaller nominal pore-sized filter. </w:t>
      </w:r>
    </w:p>
    <w:p w14:paraId="6B6EADEF" w14:textId="77777777" w:rsidR="00B111BA" w:rsidRPr="00A91B4D" w:rsidRDefault="00B111BA" w:rsidP="00B111BA">
      <w:pPr>
        <w:keepNext/>
        <w:ind w:left="1080"/>
        <w:rPr>
          <w:bCs/>
          <w:szCs w:val="20"/>
        </w:rPr>
      </w:pPr>
      <w:r w:rsidRPr="00A91B4D">
        <w:rPr>
          <w:rFonts w:eastAsiaTheme="minorHAnsi"/>
          <w:szCs w:val="20"/>
        </w:rPr>
        <w:t>(Amended 2014)</w:t>
      </w:r>
    </w:p>
    <w:p w14:paraId="10139BA5" w14:textId="77777777" w:rsidR="00B111BA" w:rsidRPr="00F72EFD" w:rsidRDefault="00B111BA" w:rsidP="00B111BA">
      <w:pPr>
        <w:keepNext/>
        <w:rPr>
          <w:szCs w:val="20"/>
        </w:rPr>
      </w:pPr>
      <w:r w:rsidRPr="00F72EFD">
        <w:rPr>
          <w:b/>
          <w:szCs w:val="20"/>
        </w:rPr>
        <w:t>Previous Action:</w:t>
      </w:r>
    </w:p>
    <w:p w14:paraId="5B46C6C2" w14:textId="76B52CF5" w:rsidR="00B111BA" w:rsidRPr="00F72EFD" w:rsidRDefault="00B111BA" w:rsidP="00B111BA">
      <w:pPr>
        <w:ind w:left="360"/>
        <w:rPr>
          <w:szCs w:val="20"/>
        </w:rPr>
      </w:pPr>
      <w:r w:rsidRPr="00F72EFD">
        <w:rPr>
          <w:szCs w:val="20"/>
        </w:rPr>
        <w:t>2023</w:t>
      </w:r>
      <w:r w:rsidR="00D21074">
        <w:rPr>
          <w:szCs w:val="20"/>
        </w:rPr>
        <w:t xml:space="preserve">: Assigned – Fuels and Lubricants Subcommittee </w:t>
      </w:r>
      <w:r w:rsidRPr="00F72EFD">
        <w:rPr>
          <w:szCs w:val="20"/>
        </w:rPr>
        <w:t xml:space="preserve"> </w:t>
      </w:r>
    </w:p>
    <w:p w14:paraId="4543D4B2" w14:textId="77777777" w:rsidR="00B111BA" w:rsidRPr="00F72EFD" w:rsidRDefault="00B111BA" w:rsidP="00B111BA">
      <w:pPr>
        <w:keepNext/>
        <w:rPr>
          <w:b/>
          <w:szCs w:val="20"/>
        </w:rPr>
      </w:pPr>
      <w:r w:rsidRPr="00F72EFD">
        <w:rPr>
          <w:b/>
          <w:szCs w:val="20"/>
        </w:rPr>
        <w:lastRenderedPageBreak/>
        <w:t>Original Justification:</w:t>
      </w:r>
    </w:p>
    <w:p w14:paraId="564390CC" w14:textId="77777777" w:rsidR="00B111BA" w:rsidRPr="00F72EFD" w:rsidRDefault="00B111BA" w:rsidP="00B111BA">
      <w:pPr>
        <w:rPr>
          <w:szCs w:val="20"/>
        </w:rPr>
      </w:pPr>
      <w:r w:rsidRPr="00A91B4D">
        <w:rPr>
          <w:szCs w:val="20"/>
        </w:rPr>
        <w:t>The proposed changes provide additional clarity to changes made related to biodiesel approved at the 2022 annual meeting.  The proposal also includes important information related to renewable diesel.  The submitter recognizes that some may think no changes are needed.</w:t>
      </w:r>
    </w:p>
    <w:p w14:paraId="7916BDAB" w14:textId="77777777" w:rsidR="00B111BA" w:rsidRPr="00F72EFD" w:rsidRDefault="00B111BA" w:rsidP="00B111BA">
      <w:pPr>
        <w:keepNext/>
        <w:rPr>
          <w:b/>
          <w:szCs w:val="20"/>
        </w:rPr>
      </w:pPr>
      <w:r w:rsidRPr="00F72EFD">
        <w:rPr>
          <w:b/>
          <w:szCs w:val="20"/>
        </w:rPr>
        <w:t>Comments in Favor:</w:t>
      </w:r>
    </w:p>
    <w:p w14:paraId="787747F9" w14:textId="77777777" w:rsidR="00B111BA" w:rsidRPr="00F72EFD" w:rsidRDefault="00B111BA" w:rsidP="00B111BA">
      <w:pPr>
        <w:keepNext/>
        <w:ind w:left="720"/>
        <w:rPr>
          <w:b/>
          <w:szCs w:val="20"/>
        </w:rPr>
      </w:pPr>
      <w:r w:rsidRPr="00F72EFD">
        <w:rPr>
          <w:b/>
          <w:szCs w:val="20"/>
        </w:rPr>
        <w:t>Regulatory:</w:t>
      </w:r>
    </w:p>
    <w:p w14:paraId="1311093B" w14:textId="77777777" w:rsidR="00B111BA" w:rsidRPr="00A91B4D" w:rsidRDefault="00B111BA" w:rsidP="00216722">
      <w:pPr>
        <w:numPr>
          <w:ilvl w:val="0"/>
          <w:numId w:val="31"/>
        </w:numPr>
        <w:rPr>
          <w:rFonts w:eastAsiaTheme="minorHAnsi"/>
          <w:szCs w:val="20"/>
        </w:rPr>
      </w:pPr>
      <w:r w:rsidRPr="00A91B4D">
        <w:rPr>
          <w:rFonts w:eastAsiaTheme="minorHAnsi"/>
          <w:szCs w:val="20"/>
        </w:rPr>
        <w:t xml:space="preserve">2023 Interim: </w:t>
      </w:r>
      <w:r w:rsidRPr="00A91B4D">
        <w:rPr>
          <w:szCs w:val="20"/>
        </w:rPr>
        <w:t xml:space="preserve">Ms. Vanessa Benchea, </w:t>
      </w:r>
      <w:r w:rsidRPr="00A91B4D">
        <w:rPr>
          <w:rFonts w:eastAsiaTheme="minorHAnsi"/>
          <w:szCs w:val="20"/>
        </w:rPr>
        <w:t>Vanessa Benchea, FALS Chair: FALS Agree with Mr. Corr and believes these items are fully developed and ready for a vote.</w:t>
      </w:r>
    </w:p>
    <w:p w14:paraId="0F9BD3F5" w14:textId="77777777" w:rsidR="00B111BA" w:rsidRPr="00F72EFD" w:rsidRDefault="00B111BA" w:rsidP="00216722">
      <w:pPr>
        <w:numPr>
          <w:ilvl w:val="0"/>
          <w:numId w:val="26"/>
        </w:numPr>
        <w:rPr>
          <w:szCs w:val="20"/>
        </w:rPr>
      </w:pPr>
      <w:r w:rsidRPr="00A91B4D">
        <w:rPr>
          <w:rFonts w:eastAsiaTheme="minorHAnsi"/>
          <w:szCs w:val="20"/>
        </w:rPr>
        <w:t xml:space="preserve">2023 Interim: </w:t>
      </w:r>
      <w:r w:rsidRPr="00F72EFD">
        <w:rPr>
          <w:szCs w:val="20"/>
        </w:rPr>
        <w:t>Mr. Kevin Schnepp, California stated that California does not allow this technology, but he does support this item.</w:t>
      </w:r>
    </w:p>
    <w:p w14:paraId="681F2855" w14:textId="77777777" w:rsidR="00B111BA" w:rsidRPr="00F72EFD" w:rsidRDefault="00B111BA" w:rsidP="00B111BA">
      <w:pPr>
        <w:keepNext/>
        <w:spacing w:before="240"/>
        <w:ind w:left="720"/>
        <w:rPr>
          <w:b/>
          <w:szCs w:val="20"/>
        </w:rPr>
      </w:pPr>
      <w:r w:rsidRPr="00F72EFD">
        <w:rPr>
          <w:b/>
          <w:szCs w:val="20"/>
        </w:rPr>
        <w:t>Industry:</w:t>
      </w:r>
    </w:p>
    <w:p w14:paraId="0E5B25EA" w14:textId="77777777" w:rsidR="00B111BA" w:rsidRPr="00F72EFD" w:rsidRDefault="00B111BA" w:rsidP="00216722">
      <w:pPr>
        <w:keepNext/>
        <w:numPr>
          <w:ilvl w:val="0"/>
          <w:numId w:val="26"/>
        </w:numPr>
        <w:spacing w:line="259" w:lineRule="auto"/>
        <w:contextualSpacing/>
        <w:rPr>
          <w:szCs w:val="20"/>
        </w:rPr>
      </w:pPr>
      <w:r w:rsidRPr="00A91B4D">
        <w:rPr>
          <w:rFonts w:eastAsiaTheme="minorHAnsi"/>
          <w:szCs w:val="20"/>
        </w:rPr>
        <w:t xml:space="preserve">2023 Interim: </w:t>
      </w:r>
      <w:r w:rsidRPr="00F72EFD">
        <w:rPr>
          <w:szCs w:val="20"/>
        </w:rPr>
        <w:t>Mr. Chuck Corr, Chuck Corr Consulting representing Iowa Renewable Fuels Association recommended that item to be assigned to FALS, and he will lead a focus group to further develop it.</w:t>
      </w:r>
    </w:p>
    <w:p w14:paraId="59CA3E19" w14:textId="77777777" w:rsidR="00B111BA" w:rsidRPr="00F72EFD" w:rsidRDefault="00B111BA" w:rsidP="00B111BA">
      <w:pPr>
        <w:spacing w:line="259" w:lineRule="auto"/>
        <w:ind w:left="1080"/>
        <w:contextualSpacing/>
        <w:rPr>
          <w:szCs w:val="20"/>
        </w:rPr>
      </w:pPr>
    </w:p>
    <w:p w14:paraId="3EBD38D9" w14:textId="77777777" w:rsidR="00B111BA" w:rsidRPr="00F72EFD" w:rsidRDefault="00B111BA" w:rsidP="00216722">
      <w:pPr>
        <w:numPr>
          <w:ilvl w:val="0"/>
          <w:numId w:val="26"/>
        </w:numPr>
        <w:rPr>
          <w:szCs w:val="20"/>
        </w:rPr>
      </w:pPr>
      <w:r w:rsidRPr="00A91B4D">
        <w:rPr>
          <w:rFonts w:eastAsiaTheme="minorHAnsi"/>
          <w:szCs w:val="20"/>
        </w:rPr>
        <w:t xml:space="preserve">2023 Interim: </w:t>
      </w:r>
      <w:r w:rsidRPr="00F72EFD">
        <w:rPr>
          <w:szCs w:val="20"/>
        </w:rPr>
        <w:t>Mr. Randy Jennings representing Clean Fuels Alliance American supported Chuck Corr’s proposal.</w:t>
      </w:r>
    </w:p>
    <w:p w14:paraId="7C3AA8A8" w14:textId="77777777" w:rsidR="00B111BA" w:rsidRPr="00F72EFD" w:rsidRDefault="00B111BA" w:rsidP="00B111BA">
      <w:pPr>
        <w:spacing w:before="240"/>
        <w:ind w:left="720"/>
        <w:rPr>
          <w:b/>
          <w:szCs w:val="20"/>
        </w:rPr>
      </w:pPr>
      <w:r w:rsidRPr="00F72EFD">
        <w:rPr>
          <w:b/>
          <w:szCs w:val="20"/>
        </w:rPr>
        <w:t>Advisory:</w:t>
      </w:r>
    </w:p>
    <w:p w14:paraId="71652E56" w14:textId="15BCB502" w:rsidR="00B111BA" w:rsidRPr="00F72EFD" w:rsidRDefault="00E530EC" w:rsidP="00216722">
      <w:pPr>
        <w:numPr>
          <w:ilvl w:val="0"/>
          <w:numId w:val="26"/>
        </w:numPr>
        <w:spacing w:line="259" w:lineRule="auto"/>
        <w:contextualSpacing/>
        <w:rPr>
          <w:szCs w:val="20"/>
        </w:rPr>
      </w:pPr>
      <w:r w:rsidRPr="00C61E46">
        <w:rPr>
          <w:rFonts w:eastAsiaTheme="minorHAnsi"/>
          <w:szCs w:val="20"/>
        </w:rPr>
        <w:t xml:space="preserve">2023 </w:t>
      </w:r>
      <w:r>
        <w:rPr>
          <w:rFonts w:eastAsiaTheme="minorHAnsi"/>
          <w:szCs w:val="20"/>
        </w:rPr>
        <w:t>Annual</w:t>
      </w:r>
      <w:r w:rsidR="00B111BA" w:rsidRPr="00A91B4D">
        <w:rPr>
          <w:rFonts w:eastAsiaTheme="minorHAnsi"/>
          <w:szCs w:val="20"/>
        </w:rPr>
        <w:t xml:space="preserve">: </w:t>
      </w:r>
      <w:r w:rsidR="00B111BA" w:rsidRPr="00F72EFD">
        <w:rPr>
          <w:szCs w:val="20"/>
        </w:rPr>
        <w:t>None</w:t>
      </w:r>
    </w:p>
    <w:p w14:paraId="51AF9C71" w14:textId="77777777" w:rsidR="00B111BA" w:rsidRPr="00F72EFD" w:rsidRDefault="00B111BA" w:rsidP="00B111BA">
      <w:pPr>
        <w:spacing w:line="259" w:lineRule="auto"/>
        <w:contextualSpacing/>
        <w:rPr>
          <w:szCs w:val="20"/>
        </w:rPr>
      </w:pPr>
    </w:p>
    <w:p w14:paraId="591176FD" w14:textId="77777777" w:rsidR="00B111BA" w:rsidRPr="00F72EFD" w:rsidRDefault="00B111BA" w:rsidP="00B111BA">
      <w:pPr>
        <w:spacing w:before="240"/>
        <w:rPr>
          <w:b/>
          <w:szCs w:val="20"/>
        </w:rPr>
      </w:pPr>
      <w:r w:rsidRPr="00F72EFD">
        <w:rPr>
          <w:b/>
          <w:szCs w:val="20"/>
        </w:rPr>
        <w:t>Comments Against:</w:t>
      </w:r>
    </w:p>
    <w:p w14:paraId="0E0E9CE2" w14:textId="77777777" w:rsidR="00B111BA" w:rsidRPr="00F72EFD" w:rsidRDefault="00B111BA" w:rsidP="00B111BA">
      <w:pPr>
        <w:ind w:left="720"/>
        <w:rPr>
          <w:b/>
          <w:szCs w:val="20"/>
        </w:rPr>
      </w:pPr>
      <w:r w:rsidRPr="00F72EFD">
        <w:rPr>
          <w:b/>
          <w:szCs w:val="20"/>
        </w:rPr>
        <w:t>Regulatory:</w:t>
      </w:r>
    </w:p>
    <w:p w14:paraId="61A53CD4" w14:textId="60713AF6" w:rsidR="00B111BA" w:rsidRPr="00F72EFD" w:rsidRDefault="00E530EC"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w:t>
      </w:r>
      <w:r w:rsidR="00B111BA" w:rsidRPr="00A91B4D">
        <w:rPr>
          <w:rFonts w:eastAsiaTheme="minorHAnsi"/>
          <w:szCs w:val="20"/>
        </w:rPr>
        <w:t xml:space="preserve"> </w:t>
      </w:r>
      <w:r w:rsidR="00B111BA" w:rsidRPr="00F72EFD">
        <w:rPr>
          <w:szCs w:val="20"/>
        </w:rPr>
        <w:t>None</w:t>
      </w:r>
    </w:p>
    <w:p w14:paraId="1B1B69BC" w14:textId="77777777" w:rsidR="00B111BA" w:rsidRPr="00F72EFD" w:rsidRDefault="00B111BA" w:rsidP="00B111BA">
      <w:pPr>
        <w:spacing w:line="259" w:lineRule="auto"/>
        <w:ind w:left="1080"/>
        <w:contextualSpacing/>
        <w:rPr>
          <w:szCs w:val="20"/>
        </w:rPr>
      </w:pPr>
    </w:p>
    <w:p w14:paraId="05B4072D" w14:textId="77777777" w:rsidR="00B111BA" w:rsidRPr="00F72EFD" w:rsidRDefault="00B111BA" w:rsidP="00B111BA">
      <w:pPr>
        <w:spacing w:before="240"/>
        <w:ind w:left="720"/>
        <w:rPr>
          <w:b/>
          <w:szCs w:val="20"/>
        </w:rPr>
      </w:pPr>
      <w:r w:rsidRPr="00F72EFD">
        <w:rPr>
          <w:b/>
          <w:szCs w:val="20"/>
        </w:rPr>
        <w:t>Industry:</w:t>
      </w:r>
    </w:p>
    <w:p w14:paraId="6683ED76" w14:textId="46EEC577" w:rsidR="00B111BA" w:rsidRPr="00F72EFD" w:rsidRDefault="00FC0447"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w:t>
      </w:r>
      <w:r w:rsidRPr="00A91B4D">
        <w:rPr>
          <w:rFonts w:eastAsiaTheme="minorHAnsi"/>
          <w:szCs w:val="20"/>
        </w:rPr>
        <w:t xml:space="preserve"> </w:t>
      </w:r>
      <w:r w:rsidR="00B111BA" w:rsidRPr="00F72EFD">
        <w:rPr>
          <w:szCs w:val="20"/>
        </w:rPr>
        <w:t>None</w:t>
      </w:r>
    </w:p>
    <w:p w14:paraId="6E39B6D5" w14:textId="77777777" w:rsidR="00B111BA" w:rsidRPr="00F72EFD" w:rsidRDefault="00B111BA" w:rsidP="00B111BA">
      <w:pPr>
        <w:spacing w:before="240"/>
        <w:ind w:left="720"/>
        <w:rPr>
          <w:b/>
          <w:szCs w:val="20"/>
        </w:rPr>
      </w:pPr>
    </w:p>
    <w:p w14:paraId="372809F5" w14:textId="77777777" w:rsidR="00B111BA" w:rsidRPr="00F72EFD" w:rsidRDefault="00B111BA" w:rsidP="00B111BA">
      <w:pPr>
        <w:spacing w:before="240"/>
        <w:ind w:left="720"/>
        <w:rPr>
          <w:b/>
          <w:szCs w:val="20"/>
        </w:rPr>
      </w:pPr>
      <w:r w:rsidRPr="00F72EFD">
        <w:rPr>
          <w:b/>
          <w:szCs w:val="20"/>
        </w:rPr>
        <w:t>Advisory:</w:t>
      </w:r>
    </w:p>
    <w:p w14:paraId="1612CA28" w14:textId="3DAA9838" w:rsidR="00B111BA" w:rsidRPr="00F72EFD" w:rsidRDefault="00FC0447"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w:t>
      </w:r>
      <w:r w:rsidR="00B111BA" w:rsidRPr="00A91B4D">
        <w:rPr>
          <w:rFonts w:eastAsiaTheme="minorHAnsi"/>
          <w:szCs w:val="20"/>
        </w:rPr>
        <w:t xml:space="preserve"> </w:t>
      </w:r>
      <w:r w:rsidR="00B111BA" w:rsidRPr="00F72EFD">
        <w:rPr>
          <w:szCs w:val="20"/>
        </w:rPr>
        <w:t>None</w:t>
      </w:r>
    </w:p>
    <w:p w14:paraId="69E22550" w14:textId="77777777" w:rsidR="00B111BA" w:rsidRPr="00F72EFD" w:rsidRDefault="00B111BA" w:rsidP="00B111BA">
      <w:pPr>
        <w:spacing w:line="259" w:lineRule="auto"/>
        <w:ind w:left="1080"/>
        <w:contextualSpacing/>
        <w:rPr>
          <w:szCs w:val="20"/>
        </w:rPr>
      </w:pPr>
    </w:p>
    <w:p w14:paraId="23BE6487" w14:textId="77777777" w:rsidR="00B111BA" w:rsidRPr="00064552" w:rsidRDefault="00B111BA" w:rsidP="00B111BA">
      <w:pPr>
        <w:ind w:left="1080" w:hanging="1080"/>
        <w:rPr>
          <w:rFonts w:eastAsiaTheme="minorHAnsi"/>
          <w:kern w:val="2"/>
          <w:szCs w:val="20"/>
          <w14:ligatures w14:val="standardContextual"/>
        </w:rPr>
      </w:pPr>
      <w:r w:rsidRPr="00F72EFD">
        <w:rPr>
          <w:b/>
          <w:szCs w:val="20"/>
        </w:rPr>
        <w:t>Neutral Comments:</w:t>
      </w:r>
      <w:r w:rsidRPr="00064552">
        <w:rPr>
          <w:rFonts w:eastAsiaTheme="minorHAnsi"/>
          <w:kern w:val="2"/>
          <w:szCs w:val="20"/>
          <w14:ligatures w14:val="standardContextual"/>
        </w:rPr>
        <w:t xml:space="preserve"> </w:t>
      </w:r>
    </w:p>
    <w:p w14:paraId="3455C892" w14:textId="77777777" w:rsidR="00B111BA" w:rsidRPr="00F72EFD" w:rsidRDefault="00B111BA" w:rsidP="00B111BA">
      <w:pPr>
        <w:ind w:left="720"/>
        <w:rPr>
          <w:b/>
          <w:szCs w:val="20"/>
        </w:rPr>
      </w:pPr>
      <w:r w:rsidRPr="00F72EFD">
        <w:rPr>
          <w:b/>
          <w:szCs w:val="20"/>
        </w:rPr>
        <w:t>Regulatory:</w:t>
      </w:r>
    </w:p>
    <w:p w14:paraId="59FC523E" w14:textId="316D34D1" w:rsidR="00B111BA" w:rsidRPr="00F72EFD" w:rsidRDefault="00E530EC"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B111BA" w:rsidRPr="00F72EFD">
        <w:rPr>
          <w:szCs w:val="20"/>
        </w:rPr>
        <w:t>None</w:t>
      </w:r>
    </w:p>
    <w:p w14:paraId="3FEC001F" w14:textId="77777777" w:rsidR="00B111BA" w:rsidRPr="00F72EFD" w:rsidRDefault="00B111BA" w:rsidP="00B111BA">
      <w:pPr>
        <w:spacing w:line="259" w:lineRule="auto"/>
        <w:ind w:left="1080"/>
        <w:contextualSpacing/>
        <w:rPr>
          <w:szCs w:val="20"/>
        </w:rPr>
      </w:pPr>
    </w:p>
    <w:p w14:paraId="5BCD78CE" w14:textId="77777777" w:rsidR="00B111BA" w:rsidRPr="00F72EFD" w:rsidRDefault="00B111BA" w:rsidP="006E1802">
      <w:pPr>
        <w:keepNext/>
        <w:keepLines/>
        <w:spacing w:before="240"/>
        <w:ind w:left="720"/>
        <w:rPr>
          <w:b/>
          <w:szCs w:val="20"/>
        </w:rPr>
      </w:pPr>
      <w:r w:rsidRPr="00F72EFD">
        <w:rPr>
          <w:b/>
          <w:szCs w:val="20"/>
        </w:rPr>
        <w:lastRenderedPageBreak/>
        <w:t>Industry:</w:t>
      </w:r>
    </w:p>
    <w:p w14:paraId="74A064FA" w14:textId="6A2C1C1C" w:rsidR="00B111BA" w:rsidRPr="00F72EFD" w:rsidRDefault="00E530EC" w:rsidP="006E1802">
      <w:pPr>
        <w:keepNext/>
        <w:keepLines/>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Pr="00A91B4D">
        <w:rPr>
          <w:szCs w:val="20"/>
        </w:rPr>
        <w:t xml:space="preserve">Mr. </w:t>
      </w:r>
      <w:r w:rsidRPr="00A91B4D">
        <w:rPr>
          <w:rFonts w:eastAsiaTheme="minorHAnsi"/>
          <w:kern w:val="2"/>
          <w:szCs w:val="20"/>
          <w14:ligatures w14:val="standardContextual"/>
        </w:rPr>
        <w:t>Chuck Corr, (Corr Consulting) Informed the Committee that new information has been submitted and is intended to replace the current item.  He requested that the new information be part of NCWM Publication 15 so the Regional Associations could review it and provide feedback.</w:t>
      </w:r>
    </w:p>
    <w:p w14:paraId="484ECB79" w14:textId="77777777" w:rsidR="00B111BA" w:rsidRPr="00F72EFD" w:rsidRDefault="00B111BA" w:rsidP="00B111BA">
      <w:pPr>
        <w:spacing w:line="259" w:lineRule="auto"/>
        <w:ind w:left="1080"/>
        <w:contextualSpacing/>
        <w:rPr>
          <w:szCs w:val="20"/>
        </w:rPr>
      </w:pPr>
    </w:p>
    <w:p w14:paraId="11E0B627" w14:textId="77777777" w:rsidR="00B111BA" w:rsidRPr="00F72EFD" w:rsidRDefault="00B111BA" w:rsidP="00B111BA">
      <w:pPr>
        <w:spacing w:before="240"/>
        <w:ind w:left="720"/>
        <w:rPr>
          <w:b/>
          <w:szCs w:val="20"/>
        </w:rPr>
      </w:pPr>
      <w:r w:rsidRPr="00F72EFD">
        <w:rPr>
          <w:b/>
          <w:szCs w:val="20"/>
        </w:rPr>
        <w:t>Advisory:</w:t>
      </w:r>
    </w:p>
    <w:p w14:paraId="74B8BDCC" w14:textId="56183C68" w:rsidR="00B111BA" w:rsidRPr="00F72EFD" w:rsidRDefault="00E530EC" w:rsidP="00216722">
      <w:pPr>
        <w:numPr>
          <w:ilvl w:val="0"/>
          <w:numId w:val="27"/>
        </w:numPr>
        <w:spacing w:line="259" w:lineRule="auto"/>
        <w:contextualSpacing/>
        <w:rPr>
          <w:szCs w:val="20"/>
        </w:rPr>
      </w:pPr>
      <w:r w:rsidRPr="00C61E46">
        <w:rPr>
          <w:rFonts w:eastAsiaTheme="minorHAnsi"/>
          <w:szCs w:val="20"/>
        </w:rPr>
        <w:t xml:space="preserve">2023 </w:t>
      </w:r>
      <w:r>
        <w:rPr>
          <w:rFonts w:eastAsiaTheme="minorHAnsi"/>
          <w:szCs w:val="20"/>
        </w:rPr>
        <w:t>Annual</w:t>
      </w:r>
      <w:r w:rsidRPr="00C61E46">
        <w:rPr>
          <w:rFonts w:eastAsiaTheme="minorHAnsi"/>
          <w:szCs w:val="20"/>
        </w:rPr>
        <w:t xml:space="preserve">: </w:t>
      </w:r>
      <w:r w:rsidR="00B111BA" w:rsidRPr="00F72EFD">
        <w:rPr>
          <w:szCs w:val="20"/>
        </w:rPr>
        <w:t>None</w:t>
      </w:r>
    </w:p>
    <w:p w14:paraId="6E562DD2" w14:textId="77777777" w:rsidR="00B111BA" w:rsidRPr="00F72EFD" w:rsidRDefault="00B111BA" w:rsidP="00B111BA">
      <w:pPr>
        <w:spacing w:line="259" w:lineRule="auto"/>
        <w:ind w:left="1080"/>
        <w:contextualSpacing/>
        <w:rPr>
          <w:szCs w:val="20"/>
        </w:rPr>
      </w:pPr>
    </w:p>
    <w:p w14:paraId="7B28D516" w14:textId="77777777" w:rsidR="00B111BA" w:rsidRPr="00F72EFD" w:rsidRDefault="00B111BA" w:rsidP="00D21074">
      <w:pPr>
        <w:spacing w:before="240" w:after="0"/>
        <w:rPr>
          <w:b/>
          <w:szCs w:val="20"/>
        </w:rPr>
      </w:pPr>
      <w:r w:rsidRPr="00F72EFD">
        <w:rPr>
          <w:b/>
          <w:szCs w:val="20"/>
        </w:rPr>
        <w:t>Item Development:</w:t>
      </w:r>
    </w:p>
    <w:p w14:paraId="68839A4F" w14:textId="77777777" w:rsidR="00B111BA" w:rsidRDefault="00B111BA" w:rsidP="00B111BA">
      <w:pPr>
        <w:rPr>
          <w:szCs w:val="20"/>
        </w:rPr>
      </w:pPr>
      <w:r w:rsidRPr="00F72EFD">
        <w:rPr>
          <w:szCs w:val="20"/>
          <w:u w:val="single"/>
        </w:rPr>
        <w:t>NCWM 2023 Interim Meeting</w:t>
      </w:r>
      <w:r w:rsidRPr="00F72EFD">
        <w:rPr>
          <w:szCs w:val="20"/>
        </w:rPr>
        <w:t>:  The Committee designated Assigned status to this block and assigned the items to the FALS subcommittee.</w:t>
      </w:r>
    </w:p>
    <w:p w14:paraId="3A470A3F" w14:textId="77777777" w:rsidR="00D21074" w:rsidRPr="00A91B4D" w:rsidRDefault="00D21074" w:rsidP="00D21074">
      <w:pPr>
        <w:rPr>
          <w:szCs w:val="20"/>
        </w:rPr>
      </w:pPr>
      <w:r w:rsidRPr="00A91B4D">
        <w:rPr>
          <w:szCs w:val="20"/>
        </w:rPr>
        <w:t>For more information or to provide comment, please contact the FALS Chair:</w:t>
      </w:r>
    </w:p>
    <w:p w14:paraId="5260F32B" w14:textId="77777777" w:rsidR="00D21074" w:rsidRPr="00A91B4D" w:rsidRDefault="00D21074" w:rsidP="00D21074">
      <w:pPr>
        <w:spacing w:after="0"/>
        <w:ind w:left="720"/>
        <w:rPr>
          <w:szCs w:val="20"/>
        </w:rPr>
      </w:pPr>
      <w:r w:rsidRPr="00A91B4D">
        <w:rPr>
          <w:szCs w:val="20"/>
        </w:rPr>
        <w:t>Ms. Vanessa Benchea</w:t>
      </w:r>
    </w:p>
    <w:p w14:paraId="6C5DA21E" w14:textId="77777777" w:rsidR="00D21074" w:rsidRPr="00A91B4D" w:rsidRDefault="00D21074" w:rsidP="00D21074">
      <w:pPr>
        <w:spacing w:after="0"/>
        <w:ind w:left="720"/>
        <w:rPr>
          <w:szCs w:val="20"/>
        </w:rPr>
      </w:pPr>
      <w:r w:rsidRPr="00A91B4D">
        <w:rPr>
          <w:szCs w:val="20"/>
        </w:rPr>
        <w:t>Florida Department of Agriculture and Consumer Services/Division of Consumer Services</w:t>
      </w:r>
    </w:p>
    <w:p w14:paraId="50817A68" w14:textId="5F214F82" w:rsidR="00D21074" w:rsidRPr="00F72EFD" w:rsidRDefault="00D21074" w:rsidP="00D21074">
      <w:pPr>
        <w:rPr>
          <w:szCs w:val="20"/>
        </w:rPr>
      </w:pPr>
      <w:r w:rsidRPr="00A91B4D">
        <w:rPr>
          <w:szCs w:val="20"/>
        </w:rPr>
        <w:tab/>
        <w:t xml:space="preserve">(813) 868-8263, </w:t>
      </w:r>
      <w:hyperlink r:id="rId45" w:history="1">
        <w:r w:rsidRPr="00A91B4D">
          <w:rPr>
            <w:b/>
            <w:bCs/>
            <w:color w:val="000000"/>
            <w:szCs w:val="20"/>
            <w:u w:val="single"/>
          </w:rPr>
          <w:t>Vanessa.Benchea@fdacs.gov</w:t>
        </w:r>
      </w:hyperlink>
    </w:p>
    <w:p w14:paraId="1BC3C981" w14:textId="77777777" w:rsidR="00B111BA" w:rsidRPr="00064552" w:rsidRDefault="00B111BA" w:rsidP="00B111BA">
      <w:pPr>
        <w:spacing w:before="40"/>
        <w:rPr>
          <w:rFonts w:eastAsiaTheme="minorEastAsia"/>
          <w:szCs w:val="20"/>
        </w:rPr>
      </w:pPr>
      <w:r w:rsidRPr="00F72EFD">
        <w:rPr>
          <w:szCs w:val="20"/>
          <w:u w:val="single"/>
        </w:rPr>
        <w:t>NCWM 2023 Annual Meeting</w:t>
      </w:r>
      <w:r w:rsidRPr="00064552">
        <w:rPr>
          <w:szCs w:val="20"/>
        </w:rPr>
        <w:t>:</w:t>
      </w:r>
      <w:r w:rsidRPr="00A91B4D">
        <w:rPr>
          <w:szCs w:val="20"/>
        </w:rPr>
        <w:t xml:space="preserve"> The Committee agreed to include </w:t>
      </w:r>
      <w:r w:rsidRPr="00064552">
        <w:rPr>
          <w:rFonts w:eastAsiaTheme="minorEastAsia"/>
          <w:szCs w:val="20"/>
        </w:rPr>
        <w:t>Mr. Corr’s new language in its Carry Over report for consideration by the Regional Associations.  It will also be published in NCWM Publication 15.</w:t>
      </w:r>
    </w:p>
    <w:p w14:paraId="4116168E" w14:textId="77777777" w:rsidR="00B111BA" w:rsidRPr="00064552" w:rsidRDefault="00B111BA" w:rsidP="00B111BA">
      <w:pPr>
        <w:spacing w:before="40"/>
        <w:rPr>
          <w:rFonts w:eastAsiaTheme="minorEastAsia"/>
          <w:szCs w:val="20"/>
        </w:rPr>
      </w:pPr>
      <w:r w:rsidRPr="00064552">
        <w:rPr>
          <w:rFonts w:eastAsiaTheme="minorEastAsia"/>
          <w:szCs w:val="20"/>
        </w:rPr>
        <w:t>The new language follows the Regional Associations comments as they pertain to the previous version of the item.</w:t>
      </w:r>
    </w:p>
    <w:p w14:paraId="076C2460" w14:textId="77777777" w:rsidR="00B111BA" w:rsidRPr="00064552" w:rsidRDefault="00B111BA" w:rsidP="00D21074">
      <w:pPr>
        <w:spacing w:before="40" w:after="0"/>
        <w:rPr>
          <w:rFonts w:eastAsiaTheme="minorEastAsia"/>
          <w:b/>
          <w:bCs/>
          <w:szCs w:val="20"/>
        </w:rPr>
      </w:pPr>
      <w:r w:rsidRPr="00064552">
        <w:rPr>
          <w:rFonts w:eastAsiaTheme="minorEastAsia"/>
          <w:b/>
          <w:bCs/>
          <w:szCs w:val="20"/>
        </w:rPr>
        <w:t>Regional Associations’ Comments:</w:t>
      </w:r>
    </w:p>
    <w:p w14:paraId="5ABC21BC" w14:textId="77777777" w:rsidR="00B111BA" w:rsidRPr="00064552" w:rsidRDefault="00B111BA" w:rsidP="00B111BA">
      <w:pPr>
        <w:spacing w:before="40"/>
        <w:rPr>
          <w:rFonts w:eastAsiaTheme="minorEastAsia"/>
          <w:szCs w:val="20"/>
        </w:rPr>
      </w:pPr>
      <w:r w:rsidRPr="00064552">
        <w:rPr>
          <w:rFonts w:eastAsiaTheme="minorEastAsia"/>
          <w:szCs w:val="20"/>
          <w:u w:val="single"/>
        </w:rPr>
        <w:t>WWMA 2022 Annual Meeting</w:t>
      </w:r>
      <w:r w:rsidRPr="00064552">
        <w:rPr>
          <w:rFonts w:eastAsiaTheme="minorEastAsia"/>
          <w:szCs w:val="20"/>
        </w:rPr>
        <w:t>:  Rebecca Richardson, Clean Fuels Alliance America, supports continued development of this item.</w:t>
      </w:r>
    </w:p>
    <w:p w14:paraId="7E66FF3C" w14:textId="77777777" w:rsidR="00B111BA" w:rsidRPr="00064552" w:rsidRDefault="00B111BA" w:rsidP="00B111BA">
      <w:pPr>
        <w:spacing w:before="40"/>
        <w:rPr>
          <w:rFonts w:eastAsiaTheme="minorEastAsia"/>
          <w:szCs w:val="20"/>
        </w:rPr>
      </w:pPr>
      <w:r w:rsidRPr="00064552">
        <w:rPr>
          <w:rFonts w:eastAsiaTheme="minorEastAsia"/>
          <w:szCs w:val="20"/>
        </w:rPr>
        <w:t>Mr. Kevin Schnepp of CDFA/DMS proposed several changes:</w:t>
      </w:r>
    </w:p>
    <w:p w14:paraId="505AAE1C" w14:textId="77777777" w:rsidR="00B111BA" w:rsidRPr="00064552" w:rsidRDefault="00B111BA" w:rsidP="00B111BA">
      <w:pPr>
        <w:spacing w:before="40"/>
        <w:rPr>
          <w:rFonts w:eastAsiaTheme="minorEastAsia"/>
          <w:szCs w:val="20"/>
        </w:rPr>
      </w:pPr>
      <w:r w:rsidRPr="00064552">
        <w:rPr>
          <w:rFonts w:eastAsiaTheme="minorEastAsia"/>
          <w:szCs w:val="20"/>
        </w:rPr>
        <w:t xml:space="preserve">2.31.1.  There are no current ASTM fuel quality standards for biodiesel, diesel blends greater than 20%.  This section would imply that there is. </w:t>
      </w:r>
    </w:p>
    <w:p w14:paraId="41D65831" w14:textId="77777777" w:rsidR="00B111BA" w:rsidRPr="00064552" w:rsidRDefault="00B111BA" w:rsidP="00B111BA">
      <w:pPr>
        <w:spacing w:before="40"/>
        <w:rPr>
          <w:rFonts w:eastAsiaTheme="minorEastAsia"/>
          <w:szCs w:val="20"/>
        </w:rPr>
      </w:pPr>
      <w:r w:rsidRPr="00064552">
        <w:rPr>
          <w:rFonts w:eastAsiaTheme="minorEastAsia"/>
          <w:szCs w:val="20"/>
        </w:rPr>
        <w:t>Deletion of 2.31.2.2   I do not see a need for this deletion.</w:t>
      </w:r>
    </w:p>
    <w:p w14:paraId="5702187B" w14:textId="77777777" w:rsidR="00B111BA" w:rsidRPr="00064552" w:rsidRDefault="00B111BA" w:rsidP="00B111BA">
      <w:pPr>
        <w:spacing w:before="40"/>
        <w:rPr>
          <w:rFonts w:eastAsiaTheme="minorEastAsia"/>
          <w:szCs w:val="20"/>
        </w:rPr>
      </w:pPr>
      <w:r w:rsidRPr="00064552">
        <w:rPr>
          <w:rFonts w:eastAsiaTheme="minorEastAsia"/>
          <w:szCs w:val="20"/>
        </w:rPr>
        <w:t xml:space="preserve">Deletion of 2.31.4. Exemption.  I do not see a need for this deletion. This section clarifies that biodiesel, diesel blends less than 5 % as considered diesel fuel. </w:t>
      </w:r>
    </w:p>
    <w:p w14:paraId="067207DF" w14:textId="77777777" w:rsidR="00B111BA" w:rsidRPr="00064552" w:rsidRDefault="00B111BA" w:rsidP="00B111BA">
      <w:pPr>
        <w:spacing w:before="40"/>
        <w:rPr>
          <w:rFonts w:eastAsiaTheme="minorEastAsia"/>
          <w:szCs w:val="20"/>
        </w:rPr>
      </w:pPr>
      <w:r w:rsidRPr="00064552">
        <w:rPr>
          <w:rFonts w:eastAsiaTheme="minorEastAsia"/>
          <w:szCs w:val="20"/>
        </w:rPr>
        <w:t>Addition of 2.40.3 Labeling requirements: The FTC is covered in 2.31.2.2.  If that section is deleted, then this requirement would be necessary.</w:t>
      </w:r>
    </w:p>
    <w:p w14:paraId="5FA499AD" w14:textId="77777777" w:rsidR="00B111BA" w:rsidRPr="00064552" w:rsidRDefault="00B111BA" w:rsidP="00B111BA">
      <w:pPr>
        <w:spacing w:before="40"/>
        <w:rPr>
          <w:rFonts w:eastAsiaTheme="minorEastAsia"/>
          <w:szCs w:val="20"/>
        </w:rPr>
      </w:pPr>
      <w:r w:rsidRPr="00064552">
        <w:rPr>
          <w:rFonts w:eastAsiaTheme="minorEastAsia"/>
          <w:szCs w:val="20"/>
        </w:rPr>
        <w:t>B1: FLR-23.1</w:t>
      </w:r>
    </w:p>
    <w:p w14:paraId="48A86D5F" w14:textId="77777777" w:rsidR="00B111BA" w:rsidRPr="00064552" w:rsidRDefault="00B111BA" w:rsidP="00B111BA">
      <w:pPr>
        <w:spacing w:before="40"/>
        <w:rPr>
          <w:rFonts w:eastAsiaTheme="minorEastAsia"/>
          <w:szCs w:val="20"/>
        </w:rPr>
      </w:pPr>
      <w:r w:rsidRPr="00064552">
        <w:rPr>
          <w:rFonts w:eastAsiaTheme="minorEastAsia"/>
          <w:szCs w:val="20"/>
        </w:rPr>
        <w:t>1.9. Biodiesel Blend. There are no current ASTM fuel quality standards for biodiesel, diesel blends greater than 20%.  This section would imply that there is.</w:t>
      </w:r>
    </w:p>
    <w:p w14:paraId="0078A218" w14:textId="77777777" w:rsidR="00B111BA" w:rsidRPr="00064552" w:rsidRDefault="00B111BA" w:rsidP="00B111BA">
      <w:pPr>
        <w:spacing w:before="40"/>
        <w:rPr>
          <w:rFonts w:eastAsiaTheme="minorEastAsia"/>
          <w:szCs w:val="20"/>
        </w:rPr>
      </w:pPr>
      <w:r w:rsidRPr="00064552">
        <w:rPr>
          <w:rFonts w:eastAsiaTheme="minorEastAsia"/>
          <w:szCs w:val="20"/>
        </w:rPr>
        <w:t>1.27 Fuel Oil.   This is consistent with ASTM D396</w:t>
      </w:r>
    </w:p>
    <w:p w14:paraId="2EEF1842" w14:textId="77777777" w:rsidR="00B111BA" w:rsidRPr="00064552" w:rsidRDefault="00B111BA" w:rsidP="00B111BA">
      <w:pPr>
        <w:spacing w:before="40"/>
        <w:rPr>
          <w:rFonts w:eastAsiaTheme="minorEastAsia"/>
          <w:szCs w:val="20"/>
        </w:rPr>
      </w:pPr>
      <w:r w:rsidRPr="00064552">
        <w:rPr>
          <w:rFonts w:eastAsiaTheme="minorEastAsia"/>
          <w:szCs w:val="20"/>
        </w:rPr>
        <w:t>1.XX Renewable Diesel.   This is a weak definition that needs to be worked on.</w:t>
      </w:r>
    </w:p>
    <w:p w14:paraId="258275E5" w14:textId="77777777" w:rsidR="00B111BA" w:rsidRPr="00064552" w:rsidRDefault="00B111BA" w:rsidP="00B111BA">
      <w:pPr>
        <w:spacing w:before="40"/>
        <w:rPr>
          <w:rFonts w:eastAsiaTheme="minorEastAsia"/>
          <w:szCs w:val="20"/>
        </w:rPr>
      </w:pPr>
      <w:r w:rsidRPr="00064552">
        <w:rPr>
          <w:rFonts w:eastAsiaTheme="minorEastAsia"/>
          <w:szCs w:val="20"/>
        </w:rPr>
        <w:t>3.3.2. Automotive Fuel Rating. – This is consistent with 16CRF306</w:t>
      </w:r>
    </w:p>
    <w:p w14:paraId="18F18FF9" w14:textId="77777777" w:rsidR="00B111BA" w:rsidRPr="00064552" w:rsidRDefault="00B111BA" w:rsidP="00B111BA">
      <w:pPr>
        <w:spacing w:before="40"/>
        <w:rPr>
          <w:rFonts w:eastAsiaTheme="minorEastAsia"/>
          <w:szCs w:val="20"/>
        </w:rPr>
      </w:pPr>
      <w:r w:rsidRPr="00064552">
        <w:rPr>
          <w:rFonts w:eastAsiaTheme="minorEastAsia"/>
          <w:szCs w:val="20"/>
        </w:rPr>
        <w:lastRenderedPageBreak/>
        <w:t xml:space="preserve"> 3.15. Biodiesel and Biodiesel Blends containing greater than 20% by volume biodiesel.  This is attempting to establish biodiesel blends greater than 20% by volume.</w:t>
      </w:r>
    </w:p>
    <w:p w14:paraId="062D0104" w14:textId="77777777" w:rsidR="00B111BA" w:rsidRPr="00064552" w:rsidRDefault="00B111BA" w:rsidP="00B111BA">
      <w:pPr>
        <w:spacing w:before="40"/>
        <w:rPr>
          <w:rFonts w:eastAsiaTheme="minorEastAsia"/>
          <w:szCs w:val="20"/>
        </w:rPr>
      </w:pPr>
      <w:r w:rsidRPr="00064552">
        <w:rPr>
          <w:rFonts w:eastAsiaTheme="minorEastAsia"/>
          <w:szCs w:val="20"/>
        </w:rPr>
        <w:t>3.15.2.1. Labeling of Grade Required.  This Fixes a miss B-2 S15 grade label.</w:t>
      </w:r>
    </w:p>
    <w:p w14:paraId="078C9F1B" w14:textId="77777777" w:rsidR="00B111BA" w:rsidRPr="00064552" w:rsidRDefault="00B111BA" w:rsidP="00B111BA">
      <w:pPr>
        <w:spacing w:before="40"/>
        <w:rPr>
          <w:rFonts w:eastAsiaTheme="minorEastAsia"/>
          <w:szCs w:val="20"/>
        </w:rPr>
      </w:pPr>
      <w:r w:rsidRPr="00064552">
        <w:rPr>
          <w:rFonts w:eastAsiaTheme="minorEastAsia"/>
          <w:szCs w:val="20"/>
        </w:rPr>
        <w:t>3.15.2.2. Automotive Fuel Rating.  This is the FTC requirement.</w:t>
      </w:r>
    </w:p>
    <w:p w14:paraId="38C083D2" w14:textId="77777777" w:rsidR="00B111BA" w:rsidRPr="00064552" w:rsidRDefault="00B111BA" w:rsidP="00B111BA">
      <w:pPr>
        <w:spacing w:before="40"/>
        <w:rPr>
          <w:rFonts w:eastAsiaTheme="minorEastAsia"/>
          <w:szCs w:val="20"/>
        </w:rPr>
      </w:pPr>
      <w:r w:rsidRPr="00064552">
        <w:rPr>
          <w:rFonts w:eastAsiaTheme="minorEastAsia"/>
          <w:szCs w:val="20"/>
        </w:rPr>
        <w:t>3.15.2.3. Biodiesel Blends.  This section was not modified but I recommend that it be removed as there is no fuel quality standard for greater than 20% biodiesel, diesel blends.</w:t>
      </w:r>
    </w:p>
    <w:p w14:paraId="4C8DE98A" w14:textId="77777777" w:rsidR="00B111BA" w:rsidRPr="00064552" w:rsidRDefault="00B111BA" w:rsidP="00B111BA">
      <w:pPr>
        <w:spacing w:before="40"/>
        <w:rPr>
          <w:rFonts w:eastAsiaTheme="minorEastAsia"/>
          <w:szCs w:val="20"/>
        </w:rPr>
      </w:pPr>
      <w:r w:rsidRPr="00064552">
        <w:rPr>
          <w:rFonts w:eastAsiaTheme="minorEastAsia"/>
          <w:szCs w:val="20"/>
        </w:rPr>
        <w:t>3.15.4. Exemption. –  This is consistent with 16CFR306</w:t>
      </w:r>
    </w:p>
    <w:p w14:paraId="7B4537FC" w14:textId="77777777" w:rsidR="00B111BA" w:rsidRPr="00064552" w:rsidRDefault="00B111BA" w:rsidP="00B111BA">
      <w:pPr>
        <w:spacing w:before="40"/>
        <w:rPr>
          <w:rFonts w:eastAsiaTheme="minorEastAsia"/>
          <w:szCs w:val="20"/>
        </w:rPr>
      </w:pPr>
      <w:r w:rsidRPr="00064552">
        <w:rPr>
          <w:rFonts w:eastAsiaTheme="minorEastAsia"/>
          <w:szCs w:val="20"/>
        </w:rPr>
        <w:t>Based on testimony heard regarding this item not being fully developed, the WWMA L&amp;R Committee recommends this item be assigned Developing status.</w:t>
      </w:r>
    </w:p>
    <w:p w14:paraId="2981AB1F" w14:textId="77777777" w:rsidR="00B111BA" w:rsidRPr="00064552" w:rsidRDefault="00B111BA" w:rsidP="00B111BA">
      <w:pPr>
        <w:spacing w:before="40"/>
        <w:rPr>
          <w:rFonts w:eastAsiaTheme="minorEastAsia"/>
          <w:szCs w:val="20"/>
        </w:rPr>
      </w:pPr>
      <w:r w:rsidRPr="00064552">
        <w:rPr>
          <w:rFonts w:eastAsiaTheme="minorEastAsia"/>
          <w:szCs w:val="20"/>
          <w:u w:val="single"/>
        </w:rPr>
        <w:t>SWMA 2022 Annual Meeting</w:t>
      </w:r>
      <w:r w:rsidRPr="00064552">
        <w:rPr>
          <w:rFonts w:eastAsiaTheme="minorEastAsia"/>
          <w:szCs w:val="20"/>
        </w:rPr>
        <w:t xml:space="preserve">: Mr. Randy Jennings (Clean Fuels) commented that he is generally in support of the items submitted and would like to see it go forward in some fashion.  Speaking on his own behalf, he would like to suggest an amendment to the definition for diesel fuel to align with the recently updated ASTM D975.  </w:t>
      </w:r>
    </w:p>
    <w:p w14:paraId="6E8E7F61" w14:textId="77777777" w:rsidR="00B111BA" w:rsidRPr="00064552" w:rsidRDefault="00B111BA" w:rsidP="00B111BA">
      <w:pPr>
        <w:spacing w:before="40"/>
        <w:rPr>
          <w:rFonts w:eastAsiaTheme="minorEastAsia"/>
          <w:szCs w:val="20"/>
        </w:rPr>
      </w:pPr>
      <w:r w:rsidRPr="00064552">
        <w:rPr>
          <w:rFonts w:eastAsiaTheme="minorEastAsia"/>
          <w:szCs w:val="20"/>
        </w:rPr>
        <w:t xml:space="preserve">Mr. Joe Sorena (Chevron) recommends the item remain in development and L&amp;R consider alternate wording proposed concerning the concept of redefining the bio diesel blend containing greater than 20 %, as it is inconsistent with D7467 and will contribute to customer confusion.  </w:t>
      </w:r>
    </w:p>
    <w:p w14:paraId="6BB99223" w14:textId="77777777" w:rsidR="00B111BA" w:rsidRPr="00064552" w:rsidRDefault="00B111BA" w:rsidP="00B111BA">
      <w:pPr>
        <w:spacing w:before="40"/>
        <w:rPr>
          <w:rFonts w:eastAsiaTheme="minorEastAsia"/>
          <w:szCs w:val="20"/>
        </w:rPr>
      </w:pPr>
      <w:r w:rsidRPr="00064552">
        <w:rPr>
          <w:rFonts w:eastAsiaTheme="minorEastAsia"/>
          <w:szCs w:val="20"/>
        </w:rPr>
        <w:t>Dr. Matthew Curran (Florida) commented he spoke with Chuck Corr regarding this item.  Conceptually, approves this section.  Inconsistencies were described found in the titles of MOS-23.1 and FLR-23.1 and a recommendation for clearer titles was made.  He recommends in 2.31.2.1 verbiage is added to the specific EPA and FTC requirements.</w:t>
      </w:r>
    </w:p>
    <w:p w14:paraId="49284A1E" w14:textId="77777777" w:rsidR="00B111BA" w:rsidRPr="00064552" w:rsidRDefault="00B111BA" w:rsidP="00B111BA">
      <w:pPr>
        <w:spacing w:before="40"/>
        <w:rPr>
          <w:rFonts w:eastAsiaTheme="minorEastAsia"/>
          <w:szCs w:val="20"/>
        </w:rPr>
      </w:pPr>
      <w:r w:rsidRPr="00064552">
        <w:rPr>
          <w:rFonts w:eastAsiaTheme="minorEastAsia"/>
          <w:szCs w:val="20"/>
        </w:rPr>
        <w:t xml:space="preserve">Mr. Randy Jennings (Clean Fuels) suggested forming a focus group within FALS with Chuck Corr to lead and move this item forward.  </w:t>
      </w:r>
    </w:p>
    <w:p w14:paraId="29B02F0D" w14:textId="77777777" w:rsidR="00B111BA" w:rsidRPr="00064552" w:rsidRDefault="00B111BA" w:rsidP="00B111BA">
      <w:pPr>
        <w:spacing w:before="40"/>
        <w:rPr>
          <w:rFonts w:eastAsiaTheme="minorEastAsia"/>
          <w:szCs w:val="20"/>
        </w:rPr>
      </w:pPr>
      <w:r w:rsidRPr="00064552">
        <w:rPr>
          <w:rFonts w:eastAsiaTheme="minorEastAsia"/>
          <w:szCs w:val="20"/>
        </w:rPr>
        <w:t>The Committee corrected the title as follows:</w:t>
      </w:r>
    </w:p>
    <w:p w14:paraId="6709CA81" w14:textId="77777777" w:rsidR="00B111BA" w:rsidRPr="00064552" w:rsidRDefault="00B111BA" w:rsidP="00B111BA">
      <w:pPr>
        <w:spacing w:before="40"/>
        <w:rPr>
          <w:rFonts w:eastAsiaTheme="minorEastAsia"/>
          <w:b/>
          <w:szCs w:val="20"/>
        </w:rPr>
      </w:pPr>
      <w:r w:rsidRPr="00064552">
        <w:rPr>
          <w:rFonts w:eastAsiaTheme="minorEastAsia"/>
          <w:b/>
          <w:szCs w:val="20"/>
        </w:rPr>
        <w:t xml:space="preserve">B1: MOS-23.1 </w:t>
      </w:r>
      <w:r w:rsidRPr="00064552">
        <w:rPr>
          <w:rFonts w:eastAsiaTheme="minorEastAsia"/>
          <w:b/>
          <w:szCs w:val="20"/>
        </w:rPr>
        <w:tab/>
        <w:t>D</w:t>
      </w:r>
      <w:r w:rsidRPr="00064552">
        <w:rPr>
          <w:rFonts w:eastAsiaTheme="minorEastAsia"/>
          <w:b/>
          <w:szCs w:val="20"/>
        </w:rPr>
        <w:tab/>
        <w:t>Sections 2.231. Biodiesel and biodiesel Blends that Contain Greater Than or Equal to 21% by Volume Biodiesel. and 2.40. Diesel Fuel.</w:t>
      </w:r>
    </w:p>
    <w:p w14:paraId="7DAAAD52" w14:textId="77777777" w:rsidR="00B111BA" w:rsidRPr="00064552" w:rsidRDefault="00B111BA" w:rsidP="00B111BA">
      <w:pPr>
        <w:spacing w:before="40"/>
        <w:rPr>
          <w:rFonts w:eastAsiaTheme="minorEastAsia"/>
          <w:szCs w:val="20"/>
        </w:rPr>
      </w:pPr>
      <w:r w:rsidRPr="00064552">
        <w:rPr>
          <w:rFonts w:eastAsiaTheme="minorEastAsia"/>
          <w:szCs w:val="20"/>
        </w:rPr>
        <w:t xml:space="preserve">The Committee agrees that this item needs more development and recommends this as a Developing Item on the NCWM Agenda. </w:t>
      </w:r>
    </w:p>
    <w:p w14:paraId="74F3106F" w14:textId="77777777" w:rsidR="00B111BA" w:rsidRPr="00064552" w:rsidRDefault="00B111BA" w:rsidP="00B111BA">
      <w:pPr>
        <w:spacing w:before="40"/>
        <w:rPr>
          <w:rFonts w:eastAsiaTheme="minorEastAsia"/>
          <w:szCs w:val="20"/>
        </w:rPr>
      </w:pPr>
      <w:r w:rsidRPr="00064552">
        <w:rPr>
          <w:rFonts w:eastAsiaTheme="minorEastAsia"/>
          <w:szCs w:val="20"/>
          <w:u w:val="single"/>
        </w:rPr>
        <w:t>CWMA 2023 Annual Meeting</w:t>
      </w:r>
      <w:r w:rsidRPr="00064552">
        <w:rPr>
          <w:rFonts w:eastAsiaTheme="minorEastAsia"/>
          <w:szCs w:val="20"/>
        </w:rPr>
        <w:t>: The CWMA recommended as an Assigned Item on the NCWM agenda.</w:t>
      </w:r>
    </w:p>
    <w:p w14:paraId="2BCA5C93" w14:textId="77777777" w:rsidR="00B111BA" w:rsidRPr="00064552" w:rsidRDefault="00B111BA" w:rsidP="00B111BA">
      <w:pPr>
        <w:spacing w:before="40"/>
        <w:rPr>
          <w:rFonts w:eastAsiaTheme="minorEastAsia"/>
          <w:szCs w:val="20"/>
        </w:rPr>
      </w:pPr>
      <w:r w:rsidRPr="00064552">
        <w:rPr>
          <w:rFonts w:eastAsiaTheme="minorEastAsia"/>
          <w:szCs w:val="20"/>
        </w:rPr>
        <w:t>Mr. Chuck Corr, Iowa Renewable Fuels Association, commented that the item is assigned to FALS which has formed a focus group that will make a presentation in July at the FALS meeting.</w:t>
      </w:r>
    </w:p>
    <w:p w14:paraId="2A14F89C" w14:textId="77777777" w:rsidR="00B111BA" w:rsidRPr="00064552" w:rsidRDefault="00B111BA" w:rsidP="00B111BA">
      <w:pPr>
        <w:spacing w:before="40"/>
        <w:rPr>
          <w:rFonts w:eastAsiaTheme="minorEastAsia"/>
          <w:szCs w:val="20"/>
        </w:rPr>
      </w:pPr>
      <w:r w:rsidRPr="00064552">
        <w:rPr>
          <w:rFonts w:eastAsiaTheme="minorEastAsia"/>
          <w:szCs w:val="20"/>
          <w:u w:val="single"/>
        </w:rPr>
        <w:t>NEWMA 2023 Annual Meeting</w:t>
      </w:r>
      <w:r w:rsidRPr="00064552">
        <w:rPr>
          <w:rFonts w:eastAsiaTheme="minorEastAsia"/>
          <w:szCs w:val="20"/>
        </w:rPr>
        <w:t>:  The NEWM recommended as an Assigned Item on the NCWM agenda.</w:t>
      </w:r>
    </w:p>
    <w:p w14:paraId="01924135" w14:textId="77777777" w:rsidR="00B111BA" w:rsidRPr="00064552" w:rsidRDefault="00B111BA" w:rsidP="00B111BA">
      <w:pPr>
        <w:spacing w:before="40"/>
        <w:rPr>
          <w:rFonts w:eastAsiaTheme="minorEastAsia"/>
          <w:szCs w:val="20"/>
        </w:rPr>
      </w:pPr>
      <w:r w:rsidRPr="00064552">
        <w:rPr>
          <w:rFonts w:eastAsiaTheme="minorEastAsia"/>
          <w:szCs w:val="20"/>
        </w:rPr>
        <w:t>Ms. Rebecca Richardson, Clean Fuels Alliance America offered an update on behalf of FALS stating that Chuck Corr, Chuck Corr Consulting, will have an update ready for the NCWM annual meeting in July.</w:t>
      </w:r>
    </w:p>
    <w:p w14:paraId="5CD2C0CD" w14:textId="208A6DF8" w:rsidR="00B111BA" w:rsidRPr="00064552" w:rsidRDefault="00B111BA" w:rsidP="00B111BA">
      <w:pPr>
        <w:spacing w:before="40"/>
        <w:rPr>
          <w:rFonts w:eastAsiaTheme="minorEastAsia"/>
          <w:szCs w:val="20"/>
        </w:rPr>
      </w:pPr>
      <w:r w:rsidRPr="00064552">
        <w:rPr>
          <w:rFonts w:eastAsiaTheme="minorEastAsia"/>
          <w:szCs w:val="20"/>
        </w:rPr>
        <w:t xml:space="preserve">Additional letters, presentation and data may have been submitted for consideration with this item.  Please refer to </w:t>
      </w:r>
      <w:hyperlink r:id="rId46" w:history="1">
        <w:r w:rsidRPr="00064552">
          <w:rPr>
            <w:rStyle w:val="Hyperlink"/>
            <w:rFonts w:eastAsiaTheme="minorEastAsia"/>
            <w:noProof w:val="0"/>
            <w:szCs w:val="20"/>
          </w:rPr>
          <w:t>https://www.ncwm.com/publication-15</w:t>
        </w:r>
      </w:hyperlink>
      <w:r w:rsidRPr="00064552">
        <w:rPr>
          <w:rFonts w:eastAsiaTheme="minorEastAsia"/>
          <w:szCs w:val="20"/>
        </w:rPr>
        <w:t xml:space="preserve"> to review these documents.</w:t>
      </w:r>
    </w:p>
    <w:p w14:paraId="2871D6A0" w14:textId="77777777" w:rsidR="00B111BA" w:rsidRPr="00064552" w:rsidRDefault="00B111BA" w:rsidP="006E1802">
      <w:pPr>
        <w:keepNext/>
        <w:keepLines/>
        <w:spacing w:before="40"/>
        <w:jc w:val="center"/>
        <w:rPr>
          <w:rFonts w:eastAsiaTheme="minorEastAsia"/>
          <w:b/>
          <w:bCs/>
          <w:szCs w:val="20"/>
          <w:u w:val="single"/>
        </w:rPr>
      </w:pPr>
      <w:r w:rsidRPr="00064552">
        <w:rPr>
          <w:rFonts w:eastAsiaTheme="minorEastAsia"/>
          <w:b/>
          <w:bCs/>
          <w:szCs w:val="20"/>
          <w:u w:val="single"/>
        </w:rPr>
        <w:lastRenderedPageBreak/>
        <w:t>New Proposed Language</w:t>
      </w:r>
      <w:r>
        <w:rPr>
          <w:rFonts w:eastAsiaTheme="minorEastAsia"/>
          <w:b/>
          <w:bCs/>
          <w:szCs w:val="20"/>
          <w:u w:val="single"/>
        </w:rPr>
        <w:t xml:space="preserve"> Submitted</w:t>
      </w:r>
      <w:r w:rsidRPr="00064552">
        <w:rPr>
          <w:rFonts w:eastAsiaTheme="minorEastAsia"/>
          <w:b/>
          <w:bCs/>
          <w:szCs w:val="20"/>
          <w:u w:val="single"/>
        </w:rPr>
        <w:t>:</w:t>
      </w:r>
    </w:p>
    <w:p w14:paraId="3243762B" w14:textId="77777777" w:rsidR="00B111BA" w:rsidRPr="00064552" w:rsidRDefault="00B111BA" w:rsidP="006E1802">
      <w:pPr>
        <w:keepNext/>
        <w:keepLines/>
        <w:spacing w:after="160" w:line="256" w:lineRule="auto"/>
        <w:jc w:val="center"/>
        <w:rPr>
          <w:b/>
          <w:bCs/>
          <w:szCs w:val="20"/>
        </w:rPr>
      </w:pPr>
      <w:bookmarkStart w:id="222" w:name="_Toc174455581"/>
      <w:bookmarkStart w:id="223" w:name="_Toc174456005"/>
      <w:bookmarkStart w:id="224" w:name="_Toc205967822"/>
      <w:bookmarkStart w:id="225" w:name="_Toc490663517"/>
      <w:bookmarkStart w:id="226" w:name="_Toc490731443"/>
      <w:bookmarkStart w:id="227" w:name="IV_B_Uniform_MOS"/>
      <w:r w:rsidRPr="00064552">
        <w:rPr>
          <w:b/>
          <w:bCs/>
          <w:szCs w:val="20"/>
        </w:rPr>
        <w:t>B1:MOS-23.1</w:t>
      </w:r>
    </w:p>
    <w:p w14:paraId="61191261" w14:textId="77777777" w:rsidR="00B111BA" w:rsidRPr="00064552" w:rsidRDefault="00B111BA" w:rsidP="006E1802">
      <w:pPr>
        <w:keepNext/>
        <w:keepLines/>
        <w:spacing w:after="160" w:line="256" w:lineRule="auto"/>
        <w:jc w:val="center"/>
        <w:rPr>
          <w:b/>
          <w:bCs/>
          <w:szCs w:val="20"/>
        </w:rPr>
      </w:pPr>
      <w:r w:rsidRPr="00064552">
        <w:rPr>
          <w:b/>
          <w:bCs/>
          <w:szCs w:val="20"/>
        </w:rPr>
        <w:t>B.  Uniform Regulation for the Method of Sale of Commodities</w:t>
      </w:r>
      <w:bookmarkEnd w:id="222"/>
      <w:bookmarkEnd w:id="223"/>
      <w:bookmarkEnd w:id="224"/>
      <w:bookmarkEnd w:id="225"/>
      <w:bookmarkEnd w:id="226"/>
      <w:bookmarkEnd w:id="227"/>
    </w:p>
    <w:p w14:paraId="19E30D60" w14:textId="77777777" w:rsidR="00B111BA" w:rsidRPr="00064552" w:rsidRDefault="00B111BA" w:rsidP="006E1802">
      <w:pPr>
        <w:keepNext/>
        <w:keepLines/>
        <w:tabs>
          <w:tab w:val="left" w:pos="540"/>
        </w:tabs>
        <w:rPr>
          <w:strike/>
          <w:szCs w:val="20"/>
        </w:rPr>
      </w:pPr>
      <w:bookmarkStart w:id="228" w:name="_Toc115622784"/>
      <w:r w:rsidRPr="00064552">
        <w:rPr>
          <w:b/>
          <w:strike/>
          <w:szCs w:val="20"/>
        </w:rPr>
        <w:t>2.31.</w:t>
      </w:r>
      <w:r w:rsidRPr="00064552">
        <w:rPr>
          <w:b/>
          <w:strike/>
          <w:szCs w:val="20"/>
        </w:rPr>
        <w:tab/>
        <w:t>Biodiesel and Biodiesel Blends.</w:t>
      </w:r>
      <w:bookmarkEnd w:id="228"/>
      <w:r w:rsidRPr="00064552">
        <w:rPr>
          <w:strike/>
          <w:szCs w:val="20"/>
        </w:rPr>
        <w:t xml:space="preserve"> </w:t>
      </w:r>
    </w:p>
    <w:p w14:paraId="3684D233" w14:textId="77777777" w:rsidR="00B111BA" w:rsidRPr="00064552" w:rsidRDefault="00B111BA" w:rsidP="00B111BA">
      <w:pPr>
        <w:tabs>
          <w:tab w:val="left" w:pos="1080"/>
        </w:tabs>
        <w:ind w:left="360"/>
        <w:rPr>
          <w:b/>
          <w:iCs/>
          <w:strike/>
          <w:szCs w:val="20"/>
        </w:rPr>
      </w:pPr>
      <w:bookmarkStart w:id="229" w:name="_Toc115622785"/>
      <w:r w:rsidRPr="00064552">
        <w:rPr>
          <w:b/>
          <w:bCs/>
          <w:iCs/>
          <w:strike/>
          <w:szCs w:val="20"/>
        </w:rPr>
        <w:t xml:space="preserve">2.31.1. </w:t>
      </w:r>
      <w:r w:rsidRPr="00064552">
        <w:rPr>
          <w:b/>
          <w:bCs/>
          <w:iCs/>
          <w:strike/>
          <w:szCs w:val="20"/>
        </w:rPr>
        <w:tab/>
        <w:t>Identification of Product.</w:t>
      </w:r>
      <w:bookmarkEnd w:id="229"/>
      <w:r w:rsidRPr="00064552">
        <w:rPr>
          <w:bCs/>
          <w:strike/>
          <w:szCs w:val="20"/>
        </w:rPr>
        <w:t xml:space="preserve"> –</w:t>
      </w:r>
      <w:r w:rsidRPr="00064552">
        <w:rPr>
          <w:strike/>
          <w:szCs w:val="20"/>
        </w:rPr>
        <w:t xml:space="preserve"> </w:t>
      </w:r>
      <w:r w:rsidRPr="00064552">
        <w:rPr>
          <w:b/>
          <w:iCs/>
          <w:strike/>
          <w:szCs w:val="20"/>
        </w:rPr>
        <w:t>Biodiesel shall be identified by the term “Biodiesel” with the designation “B100.”  Biodiesel Blends shall be identified by the term “Biodiesel Blend.”</w:t>
      </w:r>
    </w:p>
    <w:p w14:paraId="2080BC74" w14:textId="77777777" w:rsidR="00B111BA" w:rsidRPr="00064552" w:rsidRDefault="00B111BA" w:rsidP="00B111BA">
      <w:pPr>
        <w:tabs>
          <w:tab w:val="left" w:pos="1080"/>
        </w:tabs>
        <w:spacing w:before="240"/>
        <w:ind w:left="360"/>
        <w:outlineLvl w:val="7"/>
        <w:rPr>
          <w:b/>
          <w:strike/>
          <w:szCs w:val="20"/>
        </w:rPr>
      </w:pPr>
      <w:bookmarkStart w:id="230" w:name="_Toc115622786"/>
      <w:r w:rsidRPr="00064552">
        <w:rPr>
          <w:b/>
          <w:strike/>
          <w:szCs w:val="20"/>
        </w:rPr>
        <w:t xml:space="preserve">2.31.2. </w:t>
      </w:r>
      <w:r w:rsidRPr="00064552">
        <w:rPr>
          <w:b/>
          <w:strike/>
          <w:szCs w:val="20"/>
        </w:rPr>
        <w:tab/>
      </w:r>
      <w:bookmarkStart w:id="231" w:name="_Hlk129955828"/>
      <w:r w:rsidRPr="00064552">
        <w:rPr>
          <w:b/>
          <w:strike/>
          <w:szCs w:val="20"/>
        </w:rPr>
        <w:t>Labeling of Retail Dispensers.</w:t>
      </w:r>
      <w:bookmarkEnd w:id="230"/>
      <w:r w:rsidRPr="00064552">
        <w:rPr>
          <w:b/>
          <w:strike/>
          <w:szCs w:val="20"/>
        </w:rPr>
        <w:t xml:space="preserve"> </w:t>
      </w:r>
      <w:bookmarkEnd w:id="231"/>
    </w:p>
    <w:p w14:paraId="05CA8463" w14:textId="77777777" w:rsidR="00B111BA" w:rsidRPr="00064552" w:rsidRDefault="00B111BA" w:rsidP="00B111BA">
      <w:pPr>
        <w:tabs>
          <w:tab w:val="left" w:pos="1620"/>
        </w:tabs>
        <w:ind w:left="720"/>
        <w:rPr>
          <w:b/>
          <w:strike/>
          <w:szCs w:val="20"/>
        </w:rPr>
      </w:pPr>
      <w:bookmarkStart w:id="232" w:name="_Toc115622787"/>
      <w:r w:rsidRPr="00064552">
        <w:rPr>
          <w:b/>
          <w:strike/>
          <w:color w:val="272727" w:themeColor="text1" w:themeTint="D8"/>
          <w:szCs w:val="20"/>
        </w:rPr>
        <w:t>2.31.2.1.</w:t>
      </w:r>
      <w:r w:rsidRPr="00064552">
        <w:rPr>
          <w:b/>
          <w:strike/>
          <w:color w:val="272727" w:themeColor="text1" w:themeTint="D8"/>
          <w:szCs w:val="20"/>
        </w:rPr>
        <w:tab/>
        <w:t>Labeling of Grade Required.</w:t>
      </w:r>
      <w:bookmarkEnd w:id="232"/>
      <w:r w:rsidRPr="00064552">
        <w:rPr>
          <w:b/>
          <w:strike/>
          <w:szCs w:val="20"/>
        </w:rPr>
        <w:t xml:space="preserve"> – Biodiesel and biodiesel blends shall be identified in accordance with both EPA and FTC requirements.</w:t>
      </w:r>
    </w:p>
    <w:p w14:paraId="45458010" w14:textId="77777777" w:rsidR="00B111BA" w:rsidRPr="00064552" w:rsidRDefault="00B111BA" w:rsidP="00B111BA">
      <w:pPr>
        <w:tabs>
          <w:tab w:val="left" w:pos="1620"/>
        </w:tabs>
        <w:ind w:left="720"/>
        <w:rPr>
          <w:b/>
          <w:strike/>
          <w:szCs w:val="20"/>
        </w:rPr>
      </w:pPr>
      <w:bookmarkStart w:id="233" w:name="_Toc115622788"/>
      <w:bookmarkStart w:id="234" w:name="_Hlk129955877"/>
      <w:r w:rsidRPr="00064552">
        <w:rPr>
          <w:b/>
          <w:strike/>
          <w:color w:val="272727" w:themeColor="text1" w:themeTint="D8"/>
          <w:szCs w:val="20"/>
        </w:rPr>
        <w:t>2.31.2.2.</w:t>
      </w:r>
      <w:r w:rsidRPr="00064552">
        <w:rPr>
          <w:b/>
          <w:strike/>
          <w:color w:val="272727" w:themeColor="text1" w:themeTint="D8"/>
          <w:szCs w:val="20"/>
        </w:rPr>
        <w:tab/>
        <w:t>Automotive Fuel Rating.</w:t>
      </w:r>
      <w:bookmarkEnd w:id="233"/>
      <w:r w:rsidRPr="00064552">
        <w:rPr>
          <w:b/>
          <w:strike/>
          <w:szCs w:val="20"/>
        </w:rPr>
        <w:t xml:space="preserve"> – Biodiesel and biodiesel blends shall be labeled with its automotive fuel rating in accordance with 16 CFR 306.</w:t>
      </w:r>
    </w:p>
    <w:p w14:paraId="164EC533" w14:textId="77777777" w:rsidR="00B111BA" w:rsidRPr="00064552" w:rsidRDefault="00B111BA" w:rsidP="00B111BA">
      <w:pPr>
        <w:tabs>
          <w:tab w:val="left" w:pos="1620"/>
        </w:tabs>
        <w:ind w:left="720"/>
        <w:rPr>
          <w:b/>
          <w:strike/>
          <w:szCs w:val="20"/>
        </w:rPr>
      </w:pPr>
      <w:bookmarkStart w:id="235" w:name="_Toc115622789"/>
      <w:bookmarkEnd w:id="234"/>
      <w:r w:rsidRPr="00064552">
        <w:rPr>
          <w:b/>
          <w:strike/>
          <w:color w:val="272727" w:themeColor="text1" w:themeTint="D8"/>
          <w:szCs w:val="20"/>
        </w:rPr>
        <w:t>2.31.2.3.</w:t>
      </w:r>
      <w:r w:rsidRPr="00064552">
        <w:rPr>
          <w:b/>
          <w:strike/>
          <w:color w:val="272727" w:themeColor="text1" w:themeTint="D8"/>
          <w:szCs w:val="20"/>
        </w:rPr>
        <w:tab/>
        <w:t>Biodiesel Blends</w:t>
      </w:r>
      <w:bookmarkEnd w:id="235"/>
      <w:r w:rsidRPr="00064552">
        <w:rPr>
          <w:b/>
          <w:strike/>
          <w:color w:val="272727" w:themeColor="text1" w:themeTint="D8"/>
          <w:szCs w:val="20"/>
        </w:rPr>
        <w:t>.</w:t>
      </w:r>
      <w:r w:rsidRPr="00064552">
        <w:rPr>
          <w:b/>
          <w:strike/>
          <w:szCs w:val="20"/>
        </w:rPr>
        <w:t xml:space="preserve"> –When biodiesel blends greater than 20 % by volume are offered by sale, each side of the dispenser where fuel can be delivered shall have a label conspicuously placed that states “Consult Vehicle Manufacturer Fuel Recommendations.”  </w:t>
      </w:r>
      <w:bookmarkStart w:id="236" w:name="_Toc205537341"/>
      <w:r w:rsidRPr="00064552">
        <w:rPr>
          <w:b/>
          <w:strike/>
          <w:szCs w:val="20"/>
        </w:rPr>
        <w:t>The lettering of this legend shall not be less than 6 mm (</w:t>
      </w:r>
      <w:r w:rsidRPr="00064552">
        <w:rPr>
          <w:b/>
          <w:strike/>
          <w:spacing w:val="-10"/>
          <w:szCs w:val="20"/>
          <w:vertAlign w:val="superscript"/>
        </w:rPr>
        <w:t>1</w:t>
      </w:r>
      <w:r w:rsidRPr="00064552">
        <w:rPr>
          <w:b/>
          <w:strike/>
          <w:spacing w:val="-10"/>
          <w:szCs w:val="20"/>
        </w:rPr>
        <w:t>/</w:t>
      </w:r>
      <w:r w:rsidRPr="00064552">
        <w:rPr>
          <w:b/>
          <w:strike/>
          <w:spacing w:val="-10"/>
          <w:szCs w:val="20"/>
          <w:vertAlign w:val="subscript"/>
        </w:rPr>
        <w:t>4</w:t>
      </w:r>
      <w:r w:rsidRPr="00064552">
        <w:rPr>
          <w:b/>
          <w:strike/>
          <w:spacing w:val="-10"/>
          <w:szCs w:val="20"/>
        </w:rPr>
        <w:t> </w:t>
      </w:r>
      <w:r w:rsidRPr="00064552">
        <w:rPr>
          <w:b/>
          <w:strike/>
          <w:szCs w:val="20"/>
        </w:rPr>
        <w:t>in) in height by 0.8 mm (</w:t>
      </w:r>
      <w:r w:rsidRPr="00064552">
        <w:rPr>
          <w:b/>
          <w:strike/>
          <w:position w:val="-2"/>
          <w:szCs w:val="20"/>
          <w:vertAlign w:val="superscript"/>
        </w:rPr>
        <w:t>1</w:t>
      </w:r>
      <w:r w:rsidRPr="00064552">
        <w:rPr>
          <w:b/>
          <w:strike/>
          <w:spacing w:val="-10"/>
          <w:szCs w:val="20"/>
        </w:rPr>
        <w:t>/</w:t>
      </w:r>
      <w:r w:rsidRPr="00064552">
        <w:rPr>
          <w:b/>
          <w:strike/>
          <w:position w:val="2"/>
          <w:szCs w:val="20"/>
          <w:vertAlign w:val="subscript"/>
        </w:rPr>
        <w:t>32</w:t>
      </w:r>
      <w:r w:rsidRPr="00064552">
        <w:rPr>
          <w:b/>
          <w:strike/>
          <w:szCs w:val="20"/>
        </w:rPr>
        <w:t> in) stroke; block style letters and the color shall be in definite contrast to the background color to which it is applied.</w:t>
      </w:r>
      <w:bookmarkEnd w:id="236"/>
    </w:p>
    <w:p w14:paraId="66EFF1C5" w14:textId="77777777" w:rsidR="00B111BA" w:rsidRPr="00064552" w:rsidRDefault="00B111BA" w:rsidP="00B111BA">
      <w:pPr>
        <w:tabs>
          <w:tab w:val="left" w:pos="1080"/>
        </w:tabs>
        <w:suppressAutoHyphens/>
        <w:ind w:left="360"/>
        <w:rPr>
          <w:b/>
          <w:strike/>
          <w:szCs w:val="20"/>
        </w:rPr>
      </w:pPr>
      <w:bookmarkStart w:id="237" w:name="_Toc115622790"/>
      <w:r w:rsidRPr="00064552">
        <w:rPr>
          <w:b/>
          <w:iCs/>
          <w:strike/>
          <w:szCs w:val="20"/>
        </w:rPr>
        <w:t>2.31.3.</w:t>
      </w:r>
      <w:r w:rsidRPr="00064552">
        <w:rPr>
          <w:b/>
          <w:iCs/>
          <w:strike/>
          <w:szCs w:val="20"/>
        </w:rPr>
        <w:tab/>
        <w:t>Documentation for Dispenser Labeling Purposes.</w:t>
      </w:r>
      <w:bookmarkEnd w:id="237"/>
      <w:r w:rsidRPr="00064552">
        <w:rPr>
          <w:b/>
          <w:iCs/>
          <w:strike/>
          <w:szCs w:val="20"/>
        </w:rPr>
        <w:t xml:space="preserve"> </w:t>
      </w:r>
      <w:r w:rsidRPr="00064552">
        <w:rPr>
          <w:b/>
          <w:strike/>
          <w:szCs w:val="20"/>
        </w:rPr>
        <w:t>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w:t>
      </w:r>
    </w:p>
    <w:p w14:paraId="1E1AEDE8" w14:textId="77777777" w:rsidR="00B111BA" w:rsidRPr="00064552" w:rsidRDefault="00B111BA" w:rsidP="00B111BA">
      <w:pPr>
        <w:keepNext/>
        <w:tabs>
          <w:tab w:val="left" w:pos="1080"/>
        </w:tabs>
        <w:spacing w:after="60"/>
        <w:ind w:left="360"/>
        <w:rPr>
          <w:b/>
          <w:strike/>
          <w:szCs w:val="20"/>
        </w:rPr>
      </w:pPr>
      <w:bookmarkStart w:id="238" w:name="_Toc115622791"/>
      <w:r w:rsidRPr="00064552">
        <w:rPr>
          <w:b/>
          <w:iCs/>
          <w:strike/>
          <w:szCs w:val="20"/>
        </w:rPr>
        <w:t>2.31.4.</w:t>
      </w:r>
      <w:r w:rsidRPr="00064552">
        <w:rPr>
          <w:b/>
          <w:iCs/>
          <w:strike/>
          <w:szCs w:val="20"/>
        </w:rPr>
        <w:tab/>
        <w:t>Exemption.</w:t>
      </w:r>
      <w:bookmarkEnd w:id="238"/>
      <w:r w:rsidRPr="00064552">
        <w:rPr>
          <w:b/>
          <w:iCs/>
          <w:strike/>
          <w:szCs w:val="20"/>
        </w:rPr>
        <w:t xml:space="preserve"> – </w:t>
      </w:r>
      <w:r w:rsidRPr="00064552">
        <w:rPr>
          <w:b/>
          <w:strike/>
          <w:szCs w:val="20"/>
        </w:rPr>
        <w:t xml:space="preserve">Biodiesel blends </w:t>
      </w:r>
      <w:bookmarkStart w:id="239" w:name="_Hlk133154290"/>
      <w:r w:rsidRPr="00064552">
        <w:rPr>
          <w:b/>
          <w:strike/>
          <w:szCs w:val="20"/>
        </w:rPr>
        <w:t>that contain less than or equal to 5 % biodiesel by volume are exempt from the requirements of Sections 2.31.1. Identification of Product, 2.31.2. Labeling of Retail Dispensers, and 2.31.3. Documentation for Dispenser Labeling Purposes when it is sold as diesel fuel.</w:t>
      </w:r>
      <w:bookmarkEnd w:id="239"/>
    </w:p>
    <w:p w14:paraId="0A25A0DF" w14:textId="77777777" w:rsidR="00B111BA" w:rsidRPr="00064552" w:rsidRDefault="00B111BA" w:rsidP="00B111BA">
      <w:pPr>
        <w:keepNext/>
        <w:spacing w:before="60"/>
        <w:rPr>
          <w:b/>
          <w:iCs/>
          <w:strike/>
          <w:szCs w:val="20"/>
        </w:rPr>
      </w:pPr>
      <w:r w:rsidRPr="00064552">
        <w:rPr>
          <w:b/>
          <w:iCs/>
          <w:strike/>
          <w:szCs w:val="20"/>
        </w:rPr>
        <w:t>(Added 2008) (Amended 2022)</w:t>
      </w:r>
    </w:p>
    <w:p w14:paraId="60993857" w14:textId="77777777" w:rsidR="00B111BA" w:rsidRPr="00064552" w:rsidRDefault="00B111BA" w:rsidP="00B111BA">
      <w:pPr>
        <w:tabs>
          <w:tab w:val="left" w:pos="540"/>
        </w:tabs>
        <w:autoSpaceDE w:val="0"/>
        <w:autoSpaceDN w:val="0"/>
        <w:adjustRightInd w:val="0"/>
        <w:rPr>
          <w:szCs w:val="20"/>
        </w:rPr>
      </w:pPr>
      <w:bookmarkStart w:id="240" w:name="_Toc115622852"/>
      <w:r w:rsidRPr="00064552">
        <w:rPr>
          <w:b/>
          <w:bCs/>
          <w:szCs w:val="20"/>
        </w:rPr>
        <w:t>2.40.</w:t>
      </w:r>
      <w:r w:rsidRPr="00064552">
        <w:rPr>
          <w:b/>
          <w:bCs/>
          <w:szCs w:val="20"/>
        </w:rPr>
        <w:tab/>
        <w:t>Diesel Fuel</w:t>
      </w:r>
      <w:bookmarkEnd w:id="240"/>
      <w:r w:rsidRPr="00064552">
        <w:rPr>
          <w:b/>
          <w:bCs/>
          <w:szCs w:val="20"/>
        </w:rPr>
        <w:t>.</w:t>
      </w:r>
      <w:r w:rsidRPr="00064552">
        <w:rPr>
          <w:szCs w:val="20"/>
        </w:rPr>
        <w:t xml:space="preserve"> – Shall meet the following requirements, based on the biodiesel concentration of the fuel:</w:t>
      </w:r>
    </w:p>
    <w:p w14:paraId="71135DAF" w14:textId="77777777" w:rsidR="00B111BA" w:rsidRPr="00064552" w:rsidRDefault="00B111BA" w:rsidP="00B111BA">
      <w:pPr>
        <w:autoSpaceDE w:val="0"/>
        <w:autoSpaceDN w:val="0"/>
        <w:adjustRightInd w:val="0"/>
        <w:ind w:left="720" w:hanging="360"/>
        <w:rPr>
          <w:szCs w:val="20"/>
        </w:rPr>
      </w:pPr>
      <w:r w:rsidRPr="00064552">
        <w:rPr>
          <w:szCs w:val="20"/>
        </w:rPr>
        <w:t>(a)</w:t>
      </w:r>
      <w:r w:rsidRPr="00064552">
        <w:rPr>
          <w:szCs w:val="20"/>
        </w:rPr>
        <w:tab/>
        <w:t>Diesel fuel that contains less than or equal to 5 % by volume biodiesel shall meet the latest version of ASTM D975, “Standard Specifications for Diesel Fuels” and shall be sold as diesel fuel.</w:t>
      </w:r>
    </w:p>
    <w:p w14:paraId="0EFDFAFD" w14:textId="77777777" w:rsidR="00B111BA" w:rsidRPr="00064552" w:rsidRDefault="00B111BA" w:rsidP="00B111BA">
      <w:pPr>
        <w:autoSpaceDE w:val="0"/>
        <w:autoSpaceDN w:val="0"/>
        <w:adjustRightInd w:val="0"/>
        <w:ind w:left="720" w:hanging="360"/>
        <w:rPr>
          <w:szCs w:val="20"/>
        </w:rPr>
      </w:pPr>
      <w:r w:rsidRPr="00064552">
        <w:rPr>
          <w:szCs w:val="20"/>
        </w:rPr>
        <w:t>(b)</w:t>
      </w:r>
      <w:r w:rsidRPr="00064552">
        <w:rPr>
          <w:szCs w:val="20"/>
        </w:rPr>
        <w:tab/>
        <w:t xml:space="preserve">Diesel fuel that contains </w:t>
      </w:r>
      <w:r w:rsidRPr="00064552">
        <w:rPr>
          <w:b/>
          <w:bCs/>
          <w:szCs w:val="20"/>
          <w:u w:val="single"/>
        </w:rPr>
        <w:t xml:space="preserve">biodiesel in concentrations </w:t>
      </w:r>
      <w:r w:rsidRPr="00064552">
        <w:rPr>
          <w:szCs w:val="20"/>
        </w:rPr>
        <w:t xml:space="preserve">greater than or equal to 6 % by volume </w:t>
      </w:r>
      <w:r w:rsidRPr="00064552">
        <w:rPr>
          <w:b/>
          <w:bCs/>
          <w:strike/>
          <w:szCs w:val="20"/>
        </w:rPr>
        <w:t xml:space="preserve">biodiesel </w:t>
      </w:r>
      <w:r w:rsidRPr="00064552">
        <w:rPr>
          <w:szCs w:val="20"/>
        </w:rPr>
        <w:t xml:space="preserve">and </w:t>
      </w:r>
      <w:r w:rsidRPr="00064552">
        <w:rPr>
          <w:b/>
          <w:bCs/>
          <w:strike/>
          <w:szCs w:val="20"/>
        </w:rPr>
        <w:t>that contains</w:t>
      </w:r>
      <w:r w:rsidRPr="00064552">
        <w:rPr>
          <w:szCs w:val="20"/>
        </w:rPr>
        <w:t xml:space="preserve"> less than or equal to 20 % by volume shall meet the latest version of ASTM D7467, “Standard Specifications for Diesel Fuel Oil, Biodiesel Blend (B6 to B20).” </w:t>
      </w:r>
    </w:p>
    <w:p w14:paraId="40926B7D" w14:textId="77777777" w:rsidR="00B111BA" w:rsidRPr="00064552" w:rsidRDefault="00B111BA" w:rsidP="00B111BA">
      <w:pPr>
        <w:autoSpaceDE w:val="0"/>
        <w:autoSpaceDN w:val="0"/>
        <w:adjustRightInd w:val="0"/>
        <w:ind w:left="720" w:hanging="360"/>
        <w:rPr>
          <w:szCs w:val="20"/>
        </w:rPr>
      </w:pPr>
      <w:r w:rsidRPr="00064552">
        <w:rPr>
          <w:szCs w:val="20"/>
        </w:rPr>
        <w:t>(c)</w:t>
      </w:r>
      <w:r w:rsidRPr="00064552">
        <w:rPr>
          <w:szCs w:val="20"/>
        </w:rPr>
        <w:tab/>
      </w:r>
      <w:r w:rsidRPr="00064552">
        <w:rPr>
          <w:b/>
          <w:bCs/>
          <w:szCs w:val="20"/>
          <w:u w:val="single"/>
        </w:rPr>
        <w:t>Diesel fuel that contains greater than or equal to 21 % by volume biodiesel shall be a blend of fuel from (a) or (b) and biodiesel meeting the latest version of ASTM D6751, “Standard Specification for Biodiesel Fuel Blend Stock (B100) for Middle Distillate Fuels.”</w:t>
      </w:r>
    </w:p>
    <w:p w14:paraId="4C32815C" w14:textId="77777777" w:rsidR="00B111BA" w:rsidRPr="00064552" w:rsidRDefault="00B111BA" w:rsidP="00B111BA">
      <w:pPr>
        <w:autoSpaceDE w:val="0"/>
        <w:autoSpaceDN w:val="0"/>
        <w:adjustRightInd w:val="0"/>
        <w:ind w:left="720" w:hanging="360"/>
        <w:rPr>
          <w:szCs w:val="20"/>
        </w:rPr>
      </w:pPr>
      <w:r w:rsidRPr="00064552">
        <w:rPr>
          <w:b/>
          <w:bCs/>
          <w:szCs w:val="20"/>
          <w:u w:val="single"/>
        </w:rPr>
        <w:t>(d)</w:t>
      </w:r>
      <w:r w:rsidRPr="00064552">
        <w:rPr>
          <w:b/>
          <w:bCs/>
          <w:szCs w:val="20"/>
          <w:u w:val="single"/>
        </w:rPr>
        <w:tab/>
      </w:r>
      <w:r w:rsidRPr="00064552">
        <w:rPr>
          <w:szCs w:val="20"/>
        </w:rPr>
        <w:t>Only fuel additive registered with the U.S. EPA may be used to additize diesel fuel</w:t>
      </w:r>
      <w:r w:rsidRPr="00064552">
        <w:rPr>
          <w:b/>
          <w:bCs/>
          <w:strike/>
          <w:szCs w:val="20"/>
        </w:rPr>
        <w:t>, and the final product shall meet the latest version of ASTM D975 and/or ASTM D7467</w:t>
      </w:r>
      <w:r w:rsidRPr="00064552">
        <w:rPr>
          <w:szCs w:val="20"/>
        </w:rPr>
        <w:t>.</w:t>
      </w:r>
    </w:p>
    <w:p w14:paraId="4899964A" w14:textId="77777777" w:rsidR="00B111BA" w:rsidRPr="00064552" w:rsidRDefault="00B111BA" w:rsidP="00B111BA">
      <w:pPr>
        <w:tabs>
          <w:tab w:val="left" w:pos="1260"/>
        </w:tabs>
        <w:autoSpaceDE w:val="0"/>
        <w:autoSpaceDN w:val="0"/>
        <w:adjustRightInd w:val="0"/>
        <w:ind w:left="720" w:hanging="360"/>
        <w:rPr>
          <w:b/>
          <w:bCs/>
          <w:szCs w:val="20"/>
          <w:u w:val="single"/>
        </w:rPr>
      </w:pPr>
      <w:r w:rsidRPr="00064552">
        <w:rPr>
          <w:b/>
          <w:bCs/>
          <w:szCs w:val="20"/>
          <w:u w:val="single"/>
        </w:rPr>
        <w:t>2.40.1.</w:t>
      </w:r>
      <w:r w:rsidRPr="00064552">
        <w:rPr>
          <w:b/>
          <w:bCs/>
          <w:szCs w:val="20"/>
          <w:u w:val="single"/>
        </w:rPr>
        <w:tab/>
        <w:t>Labeling of Retail Dispensers.</w:t>
      </w:r>
    </w:p>
    <w:p w14:paraId="472775FD" w14:textId="77777777" w:rsidR="00B111BA" w:rsidRPr="00064552" w:rsidRDefault="00B111BA" w:rsidP="00B111BA">
      <w:pPr>
        <w:tabs>
          <w:tab w:val="left" w:pos="1620"/>
        </w:tabs>
        <w:autoSpaceDE w:val="0"/>
        <w:autoSpaceDN w:val="0"/>
        <w:adjustRightInd w:val="0"/>
        <w:ind w:left="720"/>
        <w:rPr>
          <w:b/>
          <w:bCs/>
          <w:szCs w:val="20"/>
          <w:u w:val="single"/>
        </w:rPr>
      </w:pPr>
      <w:r w:rsidRPr="00064552">
        <w:rPr>
          <w:b/>
          <w:bCs/>
          <w:szCs w:val="20"/>
          <w:u w:val="single"/>
        </w:rPr>
        <w:lastRenderedPageBreak/>
        <w:t>2.40.1.1.</w:t>
      </w:r>
      <w:r w:rsidRPr="00064552">
        <w:rPr>
          <w:b/>
          <w:bCs/>
          <w:szCs w:val="20"/>
          <w:u w:val="single"/>
        </w:rPr>
        <w:tab/>
        <w:t xml:space="preserve">FTC Automotive Fuel Rating. – Diesel fuel shall be labeled with its automotive fuel rating in accordance with Automotive Fuel Ratings, Certification and Posting Rule 16 C.F.R. 306. Diesel fuel that contains less than or equal to 5 % by volume biodiesel and/or less than or equal to 5 % by volume </w:t>
      </w:r>
      <w:bookmarkStart w:id="241" w:name="_Hlk138762976"/>
      <w:r w:rsidRPr="00064552">
        <w:rPr>
          <w:b/>
          <w:bCs/>
          <w:szCs w:val="20"/>
          <w:u w:val="single"/>
        </w:rPr>
        <w:t>biomass-based diesel does not require an FTC label</w:t>
      </w:r>
      <w:bookmarkEnd w:id="241"/>
      <w:r w:rsidRPr="00064552">
        <w:rPr>
          <w:b/>
          <w:bCs/>
          <w:szCs w:val="20"/>
          <w:u w:val="single"/>
        </w:rPr>
        <w:t>.</w:t>
      </w:r>
      <w:r w:rsidRPr="00064552">
        <w:rPr>
          <w:szCs w:val="20"/>
        </w:rPr>
        <w:t xml:space="preserve"> </w:t>
      </w:r>
    </w:p>
    <w:p w14:paraId="4FE65455" w14:textId="77777777" w:rsidR="00B111BA" w:rsidRPr="00064552" w:rsidRDefault="00B111BA" w:rsidP="00B111BA">
      <w:pPr>
        <w:tabs>
          <w:tab w:val="left" w:pos="1620"/>
        </w:tabs>
        <w:autoSpaceDE w:val="0"/>
        <w:autoSpaceDN w:val="0"/>
        <w:adjustRightInd w:val="0"/>
        <w:ind w:left="720"/>
        <w:rPr>
          <w:b/>
          <w:bCs/>
          <w:szCs w:val="20"/>
          <w:u w:val="single"/>
        </w:rPr>
      </w:pPr>
      <w:r w:rsidRPr="00064552">
        <w:rPr>
          <w:b/>
          <w:bCs/>
          <w:szCs w:val="20"/>
          <w:u w:val="single"/>
        </w:rPr>
        <w:t>2.40.1.2.</w:t>
      </w:r>
      <w:r w:rsidRPr="00064552">
        <w:rPr>
          <w:b/>
          <w:bCs/>
          <w:szCs w:val="20"/>
          <w:u w:val="single"/>
        </w:rPr>
        <w:tab/>
        <w:t>Biodiesel Concentrations Greater than 21 % - When diesel fuel that contains biodiesel concentrations greater than or equal to 21 % by volume is offered by sale, each side of the dispenser where fuel can be delivered shall have a label conspicuously placed that states “Consult Vehicle Manufacturer Fuel Recommendations.”  The lettering of this legend shall not be less than 6 mm (</w:t>
      </w:r>
      <w:r w:rsidRPr="00064552">
        <w:rPr>
          <w:b/>
          <w:bCs/>
          <w:szCs w:val="20"/>
          <w:u w:val="single"/>
          <w:vertAlign w:val="superscript"/>
        </w:rPr>
        <w:t>1</w:t>
      </w:r>
      <w:r w:rsidRPr="00064552">
        <w:rPr>
          <w:b/>
          <w:bCs/>
          <w:szCs w:val="20"/>
          <w:u w:val="single"/>
        </w:rPr>
        <w:t>/</w:t>
      </w:r>
      <w:r w:rsidRPr="00064552">
        <w:rPr>
          <w:b/>
          <w:bCs/>
          <w:szCs w:val="20"/>
          <w:u w:val="single"/>
          <w:vertAlign w:val="subscript"/>
        </w:rPr>
        <w:t>4</w:t>
      </w:r>
      <w:r w:rsidRPr="00064552">
        <w:rPr>
          <w:b/>
          <w:bCs/>
          <w:szCs w:val="20"/>
          <w:u w:val="single"/>
        </w:rPr>
        <w:t> in) in height by 0.8 mm (</w:t>
      </w:r>
      <w:r w:rsidRPr="00064552">
        <w:rPr>
          <w:b/>
          <w:bCs/>
          <w:szCs w:val="20"/>
          <w:u w:val="single"/>
          <w:vertAlign w:val="superscript"/>
        </w:rPr>
        <w:t>1</w:t>
      </w:r>
      <w:r w:rsidRPr="00064552">
        <w:rPr>
          <w:b/>
          <w:bCs/>
          <w:szCs w:val="20"/>
          <w:u w:val="single"/>
        </w:rPr>
        <w:t>/</w:t>
      </w:r>
      <w:r w:rsidRPr="00064552">
        <w:rPr>
          <w:b/>
          <w:bCs/>
          <w:szCs w:val="20"/>
          <w:u w:val="single"/>
          <w:vertAlign w:val="subscript"/>
        </w:rPr>
        <w:t>32</w:t>
      </w:r>
      <w:r w:rsidRPr="00064552">
        <w:rPr>
          <w:b/>
          <w:bCs/>
          <w:szCs w:val="20"/>
          <w:u w:val="single"/>
        </w:rPr>
        <w:t> in) stroke; block style letters and the color shall be in definite contrast to the background color to which it is applied.</w:t>
      </w:r>
    </w:p>
    <w:p w14:paraId="523E3085" w14:textId="77777777" w:rsidR="00B111BA" w:rsidRPr="00064552" w:rsidRDefault="00B111BA" w:rsidP="00B111BA">
      <w:pPr>
        <w:tabs>
          <w:tab w:val="left" w:pos="1620"/>
        </w:tabs>
        <w:autoSpaceDE w:val="0"/>
        <w:autoSpaceDN w:val="0"/>
        <w:adjustRightInd w:val="0"/>
        <w:ind w:left="720"/>
        <w:rPr>
          <w:b/>
          <w:bCs/>
          <w:szCs w:val="20"/>
          <w:u w:val="single"/>
        </w:rPr>
      </w:pPr>
      <w:r w:rsidRPr="00064552">
        <w:rPr>
          <w:b/>
          <w:bCs/>
          <w:iCs/>
          <w:szCs w:val="20"/>
          <w:u w:val="single"/>
        </w:rPr>
        <w:t>2.40.1.3.</w:t>
      </w:r>
      <w:r w:rsidRPr="00064552">
        <w:rPr>
          <w:b/>
          <w:bCs/>
          <w:iCs/>
          <w:szCs w:val="20"/>
          <w:u w:val="single"/>
        </w:rPr>
        <w:tab/>
        <w:t>Documentation for Dispenser Labeling Purposes. –</w:t>
      </w:r>
      <w:r w:rsidRPr="00064552">
        <w:rPr>
          <w:b/>
          <w:bCs/>
          <w:szCs w:val="20"/>
          <w:u w:val="single"/>
        </w:rPr>
        <w:t xml:space="preserve">The retailer shall be provided, at the time of delivery of the fuel, a declaration of the volume percent biodiesel and or volume percent of renewable diesel on an invoice, bill of lading, shipping paper, or other document.  This documentation is for dispenser labeling purposes only; it is the responsibility of any potential blender to determine the amount of biodiesel in the diesel fuel prior to blending. </w:t>
      </w:r>
    </w:p>
    <w:p w14:paraId="36D850E2" w14:textId="77777777" w:rsidR="00B111BA" w:rsidRPr="00064552" w:rsidRDefault="00B111BA" w:rsidP="00B111BA">
      <w:pPr>
        <w:tabs>
          <w:tab w:val="left" w:pos="1620"/>
        </w:tabs>
        <w:autoSpaceDE w:val="0"/>
        <w:autoSpaceDN w:val="0"/>
        <w:adjustRightInd w:val="0"/>
        <w:spacing w:after="60"/>
        <w:ind w:left="720"/>
        <w:rPr>
          <w:b/>
          <w:bCs/>
          <w:szCs w:val="20"/>
          <w:u w:val="single"/>
        </w:rPr>
      </w:pPr>
      <w:r w:rsidRPr="00064552">
        <w:rPr>
          <w:b/>
          <w:bCs/>
          <w:szCs w:val="20"/>
          <w:u w:val="single"/>
        </w:rPr>
        <w:t>2.40.1.4.</w:t>
      </w:r>
      <w:r w:rsidRPr="00064552">
        <w:rPr>
          <w:b/>
          <w:bCs/>
          <w:szCs w:val="20"/>
          <w:u w:val="single"/>
        </w:rPr>
        <w:tab/>
        <w:t xml:space="preserve">Delivery Documentation for Premium Diesel or Other Diesel Terminology Claims. – Before or at the time of delivery of the diesel fuel, the retailer or the wholesale purchaser-consumer shall be provided on an invoice, bill of lading, shipping paper, or other documentation a declaration of all performance properties that qualifies the fuel as premium diesel fuel as required in Section 2.40.2. Premium Diesel Fuel and 2.40.3. Use of Other Diesel Terminology. </w:t>
      </w:r>
    </w:p>
    <w:p w14:paraId="23A3BD87" w14:textId="77777777" w:rsidR="00B111BA" w:rsidRPr="00064552" w:rsidRDefault="00B111BA" w:rsidP="00B111BA">
      <w:pPr>
        <w:tabs>
          <w:tab w:val="left" w:pos="1620"/>
        </w:tabs>
        <w:autoSpaceDE w:val="0"/>
        <w:autoSpaceDN w:val="0"/>
        <w:adjustRightInd w:val="0"/>
        <w:ind w:left="720" w:hanging="360"/>
        <w:rPr>
          <w:b/>
          <w:bCs/>
          <w:szCs w:val="20"/>
          <w:u w:val="single"/>
        </w:rPr>
      </w:pPr>
      <w:r w:rsidRPr="00064552">
        <w:rPr>
          <w:b/>
          <w:bCs/>
          <w:szCs w:val="20"/>
          <w:u w:val="single"/>
        </w:rPr>
        <w:t>(Added 20XX)</w:t>
      </w:r>
    </w:p>
    <w:p w14:paraId="5BAAAC33" w14:textId="77777777" w:rsidR="00B111BA" w:rsidRPr="00064552" w:rsidRDefault="00B111BA" w:rsidP="00B111BA">
      <w:pPr>
        <w:tabs>
          <w:tab w:val="left" w:pos="1800"/>
        </w:tabs>
        <w:autoSpaceDE w:val="0"/>
        <w:autoSpaceDN w:val="0"/>
        <w:adjustRightInd w:val="0"/>
        <w:ind w:left="360"/>
        <w:rPr>
          <w:color w:val="000000"/>
          <w:szCs w:val="20"/>
        </w:rPr>
      </w:pPr>
      <w:bookmarkStart w:id="242" w:name="_Toc115622853"/>
      <w:r w:rsidRPr="00064552">
        <w:rPr>
          <w:b/>
          <w:bCs/>
          <w:iCs/>
          <w:szCs w:val="20"/>
          <w:u w:val="single"/>
        </w:rPr>
        <w:t>2.40.2.</w:t>
      </w:r>
      <w:r w:rsidRPr="00064552">
        <w:rPr>
          <w:b/>
          <w:bCs/>
          <w:iCs/>
          <w:szCs w:val="20"/>
        </w:rPr>
        <w:t xml:space="preserve"> </w:t>
      </w:r>
      <w:r w:rsidRPr="00064552">
        <w:rPr>
          <w:b/>
          <w:bCs/>
          <w:iCs/>
          <w:strike/>
          <w:szCs w:val="20"/>
        </w:rPr>
        <w:t>2.40.1.</w:t>
      </w:r>
      <w:r w:rsidRPr="00064552">
        <w:rPr>
          <w:b/>
          <w:bCs/>
          <w:iCs/>
          <w:szCs w:val="20"/>
        </w:rPr>
        <w:tab/>
        <w:t>Premium Diesel Fuel</w:t>
      </w:r>
      <w:bookmarkEnd w:id="242"/>
      <w:r w:rsidRPr="00064552">
        <w:rPr>
          <w:b/>
          <w:bCs/>
          <w:iCs/>
          <w:szCs w:val="20"/>
        </w:rPr>
        <w:t>.</w:t>
      </w:r>
      <w:r w:rsidRPr="00064552">
        <w:rPr>
          <w:color w:val="000000"/>
          <w:szCs w:val="20"/>
        </w:rPr>
        <w:t xml:space="preserve"> – All diesel fuels identified on retail dispensers as premium, super, supreme, or premier must conform to the following minimum requirements. </w:t>
      </w:r>
    </w:p>
    <w:p w14:paraId="3D9CF74B" w14:textId="77777777" w:rsidR="00B111BA" w:rsidRPr="00064552" w:rsidRDefault="00B111BA" w:rsidP="00B111BA">
      <w:pPr>
        <w:autoSpaceDE w:val="0"/>
        <w:autoSpaceDN w:val="0"/>
        <w:adjustRightInd w:val="0"/>
        <w:ind w:left="1080" w:hanging="360"/>
        <w:rPr>
          <w:color w:val="000000"/>
          <w:szCs w:val="20"/>
        </w:rPr>
      </w:pPr>
      <w:r w:rsidRPr="00064552">
        <w:rPr>
          <w:color w:val="000000"/>
          <w:szCs w:val="20"/>
        </w:rPr>
        <w:t>(a)</w:t>
      </w:r>
      <w:r w:rsidRPr="00064552">
        <w:rPr>
          <w:color w:val="000000"/>
          <w:szCs w:val="20"/>
        </w:rPr>
        <w:tab/>
      </w:r>
      <w:r w:rsidRPr="00064552">
        <w:rPr>
          <w:b/>
          <w:bCs/>
          <w:color w:val="000000"/>
          <w:szCs w:val="20"/>
        </w:rPr>
        <w:t>Cetane Number.</w:t>
      </w:r>
      <w:r w:rsidRPr="00064552">
        <w:rPr>
          <w:color w:val="000000"/>
          <w:szCs w:val="20"/>
        </w:rPr>
        <w:t xml:space="preserve"> – A minimum cetane number of 47.0 as determined by the latest version of ASTM D613, “Standard Test Method for Cetane Number of Diesel Fuel Oil.” </w:t>
      </w:r>
    </w:p>
    <w:p w14:paraId="49C7DF1F" w14:textId="77777777" w:rsidR="00B111BA" w:rsidRPr="00064552" w:rsidRDefault="00B111BA" w:rsidP="00B111BA">
      <w:pPr>
        <w:suppressAutoHyphens/>
        <w:autoSpaceDE w:val="0"/>
        <w:autoSpaceDN w:val="0"/>
        <w:adjustRightInd w:val="0"/>
        <w:ind w:left="1080"/>
        <w:rPr>
          <w:bCs/>
          <w:color w:val="000000"/>
          <w:szCs w:val="20"/>
        </w:rPr>
      </w:pPr>
      <w:r w:rsidRPr="00064552">
        <w:rPr>
          <w:b/>
          <w:i/>
          <w:iCs/>
          <w:color w:val="000000"/>
          <w:szCs w:val="20"/>
        </w:rPr>
        <w:t>NOTE:</w:t>
      </w:r>
      <w:r w:rsidRPr="00064552">
        <w:rPr>
          <w:bCs/>
          <w:i/>
          <w:iCs/>
          <w:color w:val="000000"/>
          <w:szCs w:val="20"/>
        </w:rPr>
        <w:t xml:space="preserve">  </w:t>
      </w:r>
      <w:r w:rsidRPr="00064552">
        <w:rPr>
          <w:bCs/>
          <w:color w:val="000000"/>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13C7912A" w14:textId="77777777" w:rsidR="00B111BA" w:rsidRPr="00064552" w:rsidRDefault="00B111BA" w:rsidP="00B111BA">
      <w:pPr>
        <w:suppressAutoHyphens/>
        <w:autoSpaceDE w:val="0"/>
        <w:autoSpaceDN w:val="0"/>
        <w:adjustRightInd w:val="0"/>
        <w:ind w:left="1080" w:hanging="360"/>
        <w:rPr>
          <w:bCs/>
          <w:color w:val="000000"/>
          <w:szCs w:val="20"/>
        </w:rPr>
      </w:pPr>
      <w:r w:rsidRPr="00064552">
        <w:rPr>
          <w:bCs/>
          <w:color w:val="000000"/>
          <w:szCs w:val="20"/>
        </w:rPr>
        <w:t>(b)</w:t>
      </w:r>
      <w:r w:rsidRPr="00064552">
        <w:rPr>
          <w:bCs/>
          <w:color w:val="000000"/>
          <w:szCs w:val="20"/>
        </w:rPr>
        <w:tab/>
      </w:r>
      <w:r w:rsidRPr="00064552">
        <w:rPr>
          <w:b/>
          <w:color w:val="000000"/>
          <w:szCs w:val="20"/>
        </w:rPr>
        <w:t>Low Temperature Operability.</w:t>
      </w:r>
      <w:r w:rsidRPr="00064552">
        <w:rPr>
          <w:bCs/>
          <w:color w:val="000000"/>
          <w:szCs w:val="20"/>
        </w:rPr>
        <w:t xml:space="preserve"> –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Standard D4539, “Standard Test Method for Filterability of Diesel Fuels by Low-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6A18B71F" w14:textId="77777777" w:rsidR="00B111BA" w:rsidRPr="00064552" w:rsidRDefault="00B111BA" w:rsidP="00B111BA">
      <w:pPr>
        <w:autoSpaceDE w:val="0"/>
        <w:autoSpaceDN w:val="0"/>
        <w:adjustRightInd w:val="0"/>
        <w:ind w:left="1080" w:hanging="360"/>
        <w:rPr>
          <w:bCs/>
          <w:color w:val="000000"/>
          <w:szCs w:val="20"/>
        </w:rPr>
      </w:pPr>
      <w:r w:rsidRPr="00064552">
        <w:rPr>
          <w:bCs/>
          <w:color w:val="000000"/>
          <w:szCs w:val="20"/>
        </w:rPr>
        <w:t>(c)</w:t>
      </w:r>
      <w:r w:rsidRPr="00064552">
        <w:rPr>
          <w:bCs/>
          <w:color w:val="000000"/>
          <w:szCs w:val="20"/>
        </w:rPr>
        <w:tab/>
      </w:r>
      <w:r w:rsidRPr="00064552">
        <w:rPr>
          <w:b/>
          <w:color w:val="000000"/>
          <w:szCs w:val="20"/>
        </w:rPr>
        <w:t>Lubricity.</w:t>
      </w:r>
      <w:r w:rsidRPr="00064552">
        <w:rPr>
          <w:bCs/>
          <w:color w:val="000000"/>
          <w:szCs w:val="20"/>
        </w:rPr>
        <w:t xml:space="preserve"> – A maximum wear scar diameter of 460 micrometers as determined by the latest version ASTM D6079, “Standard Test Method for Evaluating Lubricity of Diesel Fuels by the High-Frequency Reciprocating Rig (HFRR).” </w:t>
      </w:r>
    </w:p>
    <w:p w14:paraId="5136094F" w14:textId="77777777" w:rsidR="00B111BA" w:rsidRPr="00064552" w:rsidRDefault="00B111BA" w:rsidP="006E1802">
      <w:pPr>
        <w:keepNext/>
        <w:keepLines/>
        <w:autoSpaceDE w:val="0"/>
        <w:autoSpaceDN w:val="0"/>
        <w:adjustRightInd w:val="0"/>
        <w:ind w:left="1080"/>
        <w:rPr>
          <w:bCs/>
          <w:color w:val="000000"/>
          <w:szCs w:val="20"/>
        </w:rPr>
      </w:pPr>
      <w:r w:rsidRPr="00064552">
        <w:rPr>
          <w:b/>
          <w:i/>
          <w:iCs/>
          <w:color w:val="000000"/>
          <w:szCs w:val="20"/>
        </w:rPr>
        <w:lastRenderedPageBreak/>
        <w:t>NOTE:</w:t>
      </w:r>
      <w:r w:rsidRPr="00064552">
        <w:rPr>
          <w:bCs/>
          <w:i/>
          <w:iCs/>
          <w:color w:val="000000"/>
          <w:szCs w:val="20"/>
        </w:rPr>
        <w:t xml:space="preserve">  </w:t>
      </w:r>
      <w:r w:rsidRPr="00064552">
        <w:rPr>
          <w:bCs/>
          <w:color w:val="000000"/>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21100EDE" w14:textId="77777777" w:rsidR="00B111BA" w:rsidRPr="00064552" w:rsidRDefault="00B111BA" w:rsidP="00B111BA">
      <w:pPr>
        <w:autoSpaceDE w:val="0"/>
        <w:autoSpaceDN w:val="0"/>
        <w:adjustRightInd w:val="0"/>
        <w:ind w:left="1080" w:hanging="360"/>
        <w:rPr>
          <w:bCs/>
          <w:color w:val="000000"/>
          <w:szCs w:val="20"/>
        </w:rPr>
      </w:pPr>
      <w:r w:rsidRPr="00064552">
        <w:rPr>
          <w:bCs/>
          <w:color w:val="000000"/>
          <w:szCs w:val="20"/>
        </w:rPr>
        <w:t>(d)</w:t>
      </w:r>
      <w:r w:rsidRPr="00064552">
        <w:rPr>
          <w:bCs/>
          <w:color w:val="000000"/>
          <w:szCs w:val="20"/>
        </w:rPr>
        <w:tab/>
      </w:r>
      <w:r w:rsidRPr="00064552">
        <w:rPr>
          <w:b/>
          <w:color w:val="000000"/>
          <w:szCs w:val="20"/>
        </w:rPr>
        <w:t>Corrosion.</w:t>
      </w:r>
      <w:r w:rsidRPr="00064552">
        <w:rPr>
          <w:bCs/>
          <w:color w:val="000000"/>
          <w:szCs w:val="20"/>
        </w:rPr>
        <w:t xml:space="preserve"> – A minimum rating of B+ as determined by the most recent version of NACE TM0172, “Determining Corrosive Properties of Cargoes in Petroleum Product Pipelines.” </w:t>
      </w:r>
    </w:p>
    <w:p w14:paraId="00171519" w14:textId="77777777" w:rsidR="00B111BA" w:rsidRPr="00064552" w:rsidRDefault="00B111BA" w:rsidP="00B111BA">
      <w:pPr>
        <w:ind w:left="1080"/>
        <w:rPr>
          <w:bCs/>
          <w:szCs w:val="20"/>
        </w:rPr>
      </w:pPr>
      <w:r w:rsidRPr="00064552">
        <w:rPr>
          <w:b/>
          <w:i/>
          <w:iCs/>
          <w:szCs w:val="20"/>
        </w:rPr>
        <w:t>NOTE:</w:t>
      </w:r>
      <w:r w:rsidRPr="00064552">
        <w:rPr>
          <w:bCs/>
          <w:i/>
          <w:iCs/>
          <w:szCs w:val="20"/>
        </w:rPr>
        <w:t xml:space="preserve">  </w:t>
      </w:r>
      <w:r w:rsidRPr="00064552">
        <w:rPr>
          <w:bCs/>
          <w:szCs w:val="20"/>
        </w:rPr>
        <w:t>The latest recent version of NACE TM0172 “Determining Corrosive Properties of Cargoes in Petroleum Product Pipelines” is the referee method.  The latest version of ASTM D7548 “Standard Test Method for Determination of Accelerated Iron Corrosion in Petroleum Products” can be used.</w:t>
      </w:r>
    </w:p>
    <w:p w14:paraId="10910746" w14:textId="77777777" w:rsidR="00B111BA" w:rsidRPr="00064552" w:rsidRDefault="00B111BA" w:rsidP="00B111BA">
      <w:pPr>
        <w:autoSpaceDE w:val="0"/>
        <w:autoSpaceDN w:val="0"/>
        <w:adjustRightInd w:val="0"/>
        <w:ind w:left="1080" w:hanging="360"/>
        <w:rPr>
          <w:bCs/>
          <w:color w:val="000000"/>
          <w:szCs w:val="20"/>
        </w:rPr>
      </w:pPr>
      <w:r w:rsidRPr="00064552">
        <w:rPr>
          <w:bCs/>
          <w:color w:val="000000"/>
          <w:szCs w:val="20"/>
        </w:rPr>
        <w:t>(e)</w:t>
      </w:r>
      <w:r w:rsidRPr="00064552">
        <w:rPr>
          <w:bCs/>
          <w:color w:val="000000"/>
          <w:szCs w:val="20"/>
        </w:rPr>
        <w:tab/>
      </w:r>
      <w:r w:rsidRPr="00064552">
        <w:rPr>
          <w:b/>
          <w:color w:val="000000"/>
          <w:szCs w:val="20"/>
        </w:rPr>
        <w:t>Filter Blocking Tendency (FBT)</w:t>
      </w:r>
      <w:r w:rsidRPr="00064552">
        <w:rPr>
          <w:bCs/>
          <w:color w:val="000000"/>
          <w:szCs w:val="20"/>
        </w:rPr>
        <w:t xml:space="preserve"> – A maximum of 2.2 by the latest version of ASTM D2068, “Standard Test Method for Determining Filter Blocking Tendency”, following procedure B. </w:t>
      </w:r>
    </w:p>
    <w:p w14:paraId="26D0BBD5" w14:textId="77777777" w:rsidR="00B111BA" w:rsidRPr="00064552" w:rsidRDefault="00B111BA" w:rsidP="00B111BA">
      <w:pPr>
        <w:autoSpaceDE w:val="0"/>
        <w:autoSpaceDN w:val="0"/>
        <w:adjustRightInd w:val="0"/>
        <w:ind w:left="1080" w:hanging="360"/>
        <w:rPr>
          <w:bCs/>
          <w:color w:val="000000"/>
          <w:szCs w:val="20"/>
        </w:rPr>
      </w:pPr>
      <w:r w:rsidRPr="00064552">
        <w:rPr>
          <w:bCs/>
          <w:color w:val="000000"/>
          <w:szCs w:val="20"/>
        </w:rPr>
        <w:t>(f)</w:t>
      </w:r>
      <w:r w:rsidRPr="00064552">
        <w:rPr>
          <w:bCs/>
          <w:color w:val="000000"/>
          <w:szCs w:val="20"/>
        </w:rPr>
        <w:tab/>
      </w:r>
      <w:r w:rsidRPr="00064552">
        <w:rPr>
          <w:b/>
          <w:color w:val="000000"/>
          <w:szCs w:val="20"/>
        </w:rPr>
        <w:t>Injector Deposit Control.</w:t>
      </w:r>
      <w:r w:rsidRPr="00064552">
        <w:rPr>
          <w:bCs/>
          <w:color w:val="000000"/>
          <w:szCs w:val="20"/>
        </w:rPr>
        <w:t xml:space="preserve"> – Maximum power loss in a keep-clean mode of 2 % by the latest version of Coordinating European Council, CEC F-98-08, “Direct Injection, Common Rail Diesel Engine Nozzle Coking Test.” </w:t>
      </w:r>
    </w:p>
    <w:p w14:paraId="30C2B2BD" w14:textId="77777777" w:rsidR="00B111BA" w:rsidRPr="00064552" w:rsidRDefault="00B111BA" w:rsidP="00B111BA">
      <w:pPr>
        <w:tabs>
          <w:tab w:val="left" w:pos="1080"/>
          <w:tab w:val="left" w:pos="1980"/>
        </w:tabs>
        <w:suppressAutoHyphens/>
        <w:autoSpaceDE w:val="0"/>
        <w:autoSpaceDN w:val="0"/>
        <w:adjustRightInd w:val="0"/>
        <w:spacing w:after="60"/>
        <w:ind w:left="360"/>
        <w:rPr>
          <w:bCs/>
          <w:color w:val="000000"/>
          <w:szCs w:val="20"/>
        </w:rPr>
      </w:pPr>
      <w:bookmarkStart w:id="243" w:name="_Toc115622854"/>
      <w:r w:rsidRPr="00064552">
        <w:rPr>
          <w:b/>
          <w:bCs/>
          <w:iCs/>
          <w:szCs w:val="20"/>
          <w:u w:val="single"/>
        </w:rPr>
        <w:t>2.40.3.</w:t>
      </w:r>
      <w:r w:rsidRPr="00064552">
        <w:rPr>
          <w:b/>
          <w:bCs/>
          <w:iCs/>
          <w:szCs w:val="20"/>
        </w:rPr>
        <w:t xml:space="preserve"> </w:t>
      </w:r>
      <w:r w:rsidRPr="00064552">
        <w:rPr>
          <w:b/>
          <w:bCs/>
          <w:iCs/>
          <w:strike/>
          <w:szCs w:val="20"/>
        </w:rPr>
        <w:t>2.40.2.</w:t>
      </w:r>
      <w:r w:rsidRPr="00064552">
        <w:rPr>
          <w:b/>
          <w:bCs/>
          <w:iCs/>
          <w:szCs w:val="20"/>
        </w:rPr>
        <w:tab/>
        <w:t>Use of Other Diesel Terminology</w:t>
      </w:r>
      <w:bookmarkEnd w:id="243"/>
      <w:r w:rsidRPr="00064552">
        <w:rPr>
          <w:bCs/>
          <w:color w:val="000000"/>
          <w:szCs w:val="20"/>
        </w:rPr>
        <w:t xml:space="preserve"> –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accepted test methodologies developed by recognized standards organizations such as ASTM, SAE, and CEC to allow verification of the improved performance. </w:t>
      </w:r>
    </w:p>
    <w:p w14:paraId="384FD48D" w14:textId="77777777" w:rsidR="00B111BA" w:rsidRPr="00064552" w:rsidRDefault="00B111BA" w:rsidP="00B111BA">
      <w:pPr>
        <w:spacing w:before="60"/>
        <w:ind w:left="360"/>
        <w:rPr>
          <w:bCs/>
          <w:color w:val="000000"/>
          <w:szCs w:val="20"/>
        </w:rPr>
      </w:pPr>
      <w:r w:rsidRPr="00064552">
        <w:rPr>
          <w:bCs/>
          <w:color w:val="000000"/>
          <w:szCs w:val="20"/>
        </w:rPr>
        <w:t>(Added 2021</w:t>
      </w:r>
      <w:r w:rsidRPr="00064552">
        <w:rPr>
          <w:b/>
          <w:color w:val="000000"/>
          <w:szCs w:val="20"/>
          <w:u w:val="single"/>
        </w:rPr>
        <w:t>) (</w:t>
      </w:r>
      <w:r w:rsidRPr="00064552">
        <w:rPr>
          <w:b/>
          <w:szCs w:val="20"/>
          <w:u w:val="single"/>
        </w:rPr>
        <w:t>Amended 20XX)</w:t>
      </w:r>
    </w:p>
    <w:p w14:paraId="699A0188" w14:textId="77777777" w:rsidR="00B111BA" w:rsidRPr="00064552" w:rsidRDefault="00B111BA" w:rsidP="00B111BA">
      <w:pPr>
        <w:jc w:val="center"/>
        <w:rPr>
          <w:rFonts w:eastAsiaTheme="minorHAnsi"/>
          <w:b/>
          <w:bCs/>
          <w:szCs w:val="20"/>
        </w:rPr>
      </w:pPr>
      <w:r w:rsidRPr="00064552">
        <w:rPr>
          <w:rFonts w:eastAsiaTheme="minorHAnsi"/>
          <w:b/>
          <w:bCs/>
          <w:szCs w:val="20"/>
        </w:rPr>
        <w:t>B1:FLR-23.1</w:t>
      </w:r>
    </w:p>
    <w:p w14:paraId="5439B637" w14:textId="77777777" w:rsidR="00B111BA" w:rsidRPr="00064552" w:rsidRDefault="00B111BA" w:rsidP="00B111BA">
      <w:pPr>
        <w:jc w:val="center"/>
        <w:rPr>
          <w:rFonts w:eastAsiaTheme="minorHAnsi"/>
          <w:b/>
          <w:bCs/>
          <w:szCs w:val="20"/>
        </w:rPr>
      </w:pPr>
      <w:r w:rsidRPr="00064552">
        <w:rPr>
          <w:rFonts w:eastAsiaTheme="minorHAnsi"/>
          <w:b/>
          <w:bCs/>
          <w:szCs w:val="20"/>
        </w:rPr>
        <w:t>F.  Uniform Fuels and Automotive Lubricants Regulation</w:t>
      </w:r>
    </w:p>
    <w:p w14:paraId="451046D4" w14:textId="77777777" w:rsidR="00B111BA" w:rsidRPr="00064552" w:rsidRDefault="00B111BA" w:rsidP="00B111BA">
      <w:pPr>
        <w:keepNext/>
        <w:tabs>
          <w:tab w:val="left" w:pos="360"/>
        </w:tabs>
        <w:spacing w:after="360"/>
        <w:outlineLvl w:val="5"/>
        <w:rPr>
          <w:rFonts w:eastAsiaTheme="minorHAnsi"/>
          <w:b/>
          <w:bCs/>
          <w:szCs w:val="20"/>
        </w:rPr>
      </w:pPr>
      <w:bookmarkStart w:id="244" w:name="_Toc85005878"/>
      <w:bookmarkStart w:id="245" w:name="_Toc85005886"/>
      <w:r w:rsidRPr="00064552">
        <w:rPr>
          <w:rFonts w:eastAsiaTheme="minorHAnsi"/>
          <w:b/>
          <w:bCs/>
          <w:szCs w:val="20"/>
        </w:rPr>
        <w:t>Section 1.  Definitions</w:t>
      </w:r>
      <w:bookmarkEnd w:id="244"/>
    </w:p>
    <w:p w14:paraId="1C7A0D9B" w14:textId="77777777" w:rsidR="00B111BA" w:rsidRPr="00A91B4D" w:rsidRDefault="00B111BA" w:rsidP="00B111BA">
      <w:pPr>
        <w:tabs>
          <w:tab w:val="left" w:pos="540"/>
        </w:tabs>
        <w:spacing w:after="0" w:line="259" w:lineRule="auto"/>
        <w:rPr>
          <w:rFonts w:eastAsiaTheme="minorHAnsi"/>
          <w:szCs w:val="20"/>
        </w:rPr>
      </w:pPr>
      <w:r w:rsidRPr="00A91B4D">
        <w:rPr>
          <w:rFonts w:eastAsiaTheme="minorHAnsi"/>
          <w:b/>
          <w:szCs w:val="20"/>
        </w:rPr>
        <w:t>1.8.</w:t>
      </w:r>
      <w:r w:rsidRPr="00A91B4D">
        <w:rPr>
          <w:rFonts w:eastAsiaTheme="minorHAnsi"/>
          <w:b/>
          <w:szCs w:val="20"/>
        </w:rPr>
        <w:tab/>
        <w:t>Biodiesel.</w:t>
      </w:r>
      <w:bookmarkEnd w:id="245"/>
      <w:r w:rsidRPr="00A91B4D">
        <w:rPr>
          <w:rFonts w:eastAsiaTheme="minorHAnsi"/>
          <w:b/>
          <w:szCs w:val="20"/>
        </w:rPr>
        <w:fldChar w:fldCharType="begin"/>
      </w:r>
      <w:r w:rsidRPr="00A91B4D">
        <w:rPr>
          <w:rFonts w:eastAsiaTheme="minorHAnsi"/>
          <w:b/>
          <w:szCs w:val="20"/>
        </w:rPr>
        <w:instrText>xe "Fuels:Biodiesel"</w:instrText>
      </w:r>
      <w:r w:rsidRPr="00A91B4D">
        <w:rPr>
          <w:rFonts w:eastAsiaTheme="minorHAnsi"/>
          <w:b/>
          <w:szCs w:val="20"/>
        </w:rPr>
        <w:fldChar w:fldCharType="end"/>
      </w:r>
      <w:r w:rsidRPr="00A91B4D">
        <w:rPr>
          <w:rFonts w:eastAsiaTheme="minorHAnsi"/>
          <w:b/>
          <w:szCs w:val="20"/>
        </w:rPr>
        <w:fldChar w:fldCharType="begin"/>
      </w:r>
      <w:r w:rsidRPr="00A91B4D">
        <w:rPr>
          <w:rFonts w:eastAsiaTheme="minorHAnsi"/>
          <w:b/>
          <w:szCs w:val="20"/>
        </w:rPr>
        <w:instrText xml:space="preserve"> XE "Definitions:</w:instrText>
      </w:r>
      <w:r w:rsidRPr="00A91B4D">
        <w:rPr>
          <w:rFonts w:eastAsiaTheme="minorHAnsi"/>
          <w:bCs/>
          <w:szCs w:val="20"/>
        </w:rPr>
        <w:instrText>Biodiesel</w:instrText>
      </w:r>
      <w:r w:rsidRPr="00A91B4D">
        <w:rPr>
          <w:rFonts w:eastAsiaTheme="minorHAnsi"/>
          <w:b/>
          <w:szCs w:val="20"/>
        </w:rPr>
        <w:instrText xml:space="preserve">" </w:instrText>
      </w:r>
      <w:r w:rsidRPr="00A91B4D">
        <w:rPr>
          <w:rFonts w:eastAsiaTheme="minorHAnsi"/>
          <w:b/>
          <w:szCs w:val="20"/>
        </w:rPr>
        <w:fldChar w:fldCharType="end"/>
      </w:r>
      <w:r w:rsidRPr="00A91B4D">
        <w:rPr>
          <w:rFonts w:eastAsiaTheme="minorHAnsi"/>
          <w:szCs w:val="20"/>
        </w:rPr>
        <w:t xml:space="preserve"> – A fuel comprised of at least 99 % by volume mono-alkyl esters of long chain fatty acids derived from vegetable oils or animal fats, designated B100 or B99.</w:t>
      </w:r>
    </w:p>
    <w:p w14:paraId="1168BDF1" w14:textId="77777777" w:rsidR="00B111BA" w:rsidRPr="00A91B4D" w:rsidRDefault="00B111BA" w:rsidP="00B111BA">
      <w:pPr>
        <w:tabs>
          <w:tab w:val="left" w:pos="486"/>
        </w:tabs>
        <w:spacing w:before="60"/>
        <w:rPr>
          <w:rFonts w:eastAsiaTheme="minorHAnsi"/>
          <w:szCs w:val="20"/>
        </w:rPr>
      </w:pPr>
      <w:r w:rsidRPr="00A91B4D">
        <w:rPr>
          <w:rFonts w:eastAsiaTheme="minorHAnsi"/>
          <w:szCs w:val="20"/>
        </w:rPr>
        <w:t>(Amended 2018)</w:t>
      </w:r>
    </w:p>
    <w:p w14:paraId="7A4B76BA" w14:textId="77777777" w:rsidR="00B111BA" w:rsidRPr="00A91B4D" w:rsidRDefault="00B111BA" w:rsidP="00B111BA">
      <w:pPr>
        <w:tabs>
          <w:tab w:val="left" w:pos="540"/>
        </w:tabs>
        <w:spacing w:line="259" w:lineRule="auto"/>
        <w:rPr>
          <w:rFonts w:eastAsiaTheme="minorHAnsi"/>
          <w:szCs w:val="20"/>
        </w:rPr>
      </w:pPr>
      <w:bookmarkStart w:id="246" w:name="_Toc85005887"/>
      <w:r w:rsidRPr="00A91B4D">
        <w:rPr>
          <w:rFonts w:eastAsiaTheme="minorHAnsi"/>
          <w:b/>
          <w:szCs w:val="20"/>
        </w:rPr>
        <w:t>1.9.</w:t>
      </w:r>
      <w:r w:rsidRPr="00A91B4D">
        <w:rPr>
          <w:rFonts w:eastAsiaTheme="minorHAnsi"/>
          <w:b/>
          <w:szCs w:val="20"/>
        </w:rPr>
        <w:tab/>
        <w:t>Biodiesel Blend</w:t>
      </w:r>
      <w:bookmarkEnd w:id="246"/>
      <w:r w:rsidRPr="00A91B4D">
        <w:rPr>
          <w:rFonts w:eastAsiaTheme="minorHAnsi"/>
          <w:szCs w:val="20"/>
        </w:rPr>
        <w:t xml:space="preserve"> – A fuel comprised of </w:t>
      </w:r>
      <w:r w:rsidRPr="00A91B4D">
        <w:rPr>
          <w:rFonts w:eastAsiaTheme="minorHAnsi"/>
          <w:b/>
          <w:bCs/>
          <w:szCs w:val="20"/>
          <w:u w:val="single"/>
        </w:rPr>
        <w:t xml:space="preserve">a homogeneous mixture of hydrocarbon oils and mono-alkyl esters of long-chain fatty acids. </w:t>
      </w:r>
      <w:r w:rsidRPr="00A91B4D">
        <w:rPr>
          <w:rFonts w:eastAsiaTheme="minorHAnsi"/>
          <w:b/>
          <w:bCs/>
          <w:strike/>
          <w:szCs w:val="20"/>
        </w:rPr>
        <w:t>a blend of biodiesel with hydrocarbon diesel fuel</w:t>
      </w:r>
      <w:r w:rsidRPr="00A91B4D">
        <w:rPr>
          <w:rFonts w:eastAsiaTheme="minorHAnsi"/>
          <w:strike/>
          <w:szCs w:val="20"/>
        </w:rPr>
        <w:t>.</w:t>
      </w:r>
      <w:r w:rsidRPr="00A91B4D">
        <w:rPr>
          <w:rFonts w:eastAsiaTheme="minorHAnsi"/>
          <w:szCs w:val="20"/>
        </w:rPr>
        <w:t xml:space="preserve">   </w:t>
      </w:r>
    </w:p>
    <w:p w14:paraId="3C16B5E8" w14:textId="77777777" w:rsidR="00B111BA" w:rsidRPr="00A91B4D" w:rsidRDefault="00B111BA" w:rsidP="00B111BA">
      <w:pPr>
        <w:tabs>
          <w:tab w:val="left" w:pos="486"/>
        </w:tabs>
        <w:spacing w:before="60" w:line="259" w:lineRule="auto"/>
        <w:rPr>
          <w:rFonts w:eastAsiaTheme="minorHAnsi"/>
          <w:szCs w:val="20"/>
        </w:rPr>
      </w:pPr>
      <w:r w:rsidRPr="00A91B4D">
        <w:rPr>
          <w:rFonts w:eastAsiaTheme="minorHAnsi"/>
          <w:szCs w:val="20"/>
        </w:rPr>
        <w:t>(Amended 2018)</w:t>
      </w:r>
    </w:p>
    <w:p w14:paraId="4E4D5454" w14:textId="77777777" w:rsidR="00B111BA" w:rsidRPr="00A91B4D" w:rsidRDefault="00B111BA" w:rsidP="00B111BA">
      <w:pPr>
        <w:tabs>
          <w:tab w:val="left" w:pos="540"/>
        </w:tabs>
        <w:spacing w:before="60" w:line="259" w:lineRule="auto"/>
        <w:rPr>
          <w:rFonts w:eastAsiaTheme="minorHAnsi"/>
          <w:szCs w:val="20"/>
        </w:rPr>
      </w:pPr>
      <w:bookmarkStart w:id="247" w:name="_Toc85005889"/>
      <w:r w:rsidRPr="00A91B4D">
        <w:rPr>
          <w:rFonts w:eastAsiaTheme="minorHAnsi"/>
          <w:b/>
          <w:szCs w:val="20"/>
        </w:rPr>
        <w:t>1.11.</w:t>
      </w:r>
      <w:r w:rsidRPr="00A91B4D">
        <w:rPr>
          <w:rFonts w:eastAsiaTheme="minorHAnsi"/>
          <w:b/>
          <w:szCs w:val="20"/>
        </w:rPr>
        <w:tab/>
        <w:t>Cetane Number.</w:t>
      </w:r>
      <w:bookmarkEnd w:id="247"/>
      <w:r w:rsidRPr="00A91B4D">
        <w:rPr>
          <w:rFonts w:eastAsiaTheme="minorHAnsi"/>
          <w:szCs w:val="20"/>
        </w:rPr>
        <w:t xml:space="preserve"> – A numerical measure of the ignition performance of a diesel fuel obtained by comparing it to reference fuels in a standardized engine test.</w:t>
      </w:r>
    </w:p>
    <w:p w14:paraId="07A90C8F" w14:textId="77777777" w:rsidR="00B111BA" w:rsidRPr="00A91B4D" w:rsidRDefault="00B111BA" w:rsidP="00B111BA">
      <w:pPr>
        <w:spacing w:before="60" w:after="0" w:line="259" w:lineRule="auto"/>
        <w:rPr>
          <w:rFonts w:eastAsiaTheme="minorHAnsi"/>
          <w:szCs w:val="20"/>
        </w:rPr>
      </w:pPr>
      <w:bookmarkStart w:id="248" w:name="_Toc85005893"/>
      <w:r w:rsidRPr="00A91B4D">
        <w:rPr>
          <w:rFonts w:eastAsiaTheme="minorHAnsi"/>
          <w:b/>
          <w:szCs w:val="20"/>
        </w:rPr>
        <w:t>1.15.</w:t>
      </w:r>
      <w:r w:rsidRPr="00A91B4D">
        <w:rPr>
          <w:rFonts w:eastAsiaTheme="minorHAnsi"/>
          <w:b/>
          <w:szCs w:val="20"/>
        </w:rPr>
        <w:tab/>
        <w:t>Diesel Fuel</w:t>
      </w:r>
      <w:bookmarkEnd w:id="248"/>
      <w:r w:rsidRPr="00A91B4D">
        <w:rPr>
          <w:rFonts w:eastAsiaTheme="minorHAnsi"/>
          <w:b/>
          <w:szCs w:val="20"/>
        </w:rPr>
        <w:t xml:space="preserve"> </w:t>
      </w:r>
      <w:r w:rsidRPr="00A91B4D">
        <w:rPr>
          <w:rFonts w:eastAsiaTheme="minorHAnsi"/>
          <w:b/>
          <w:bCs/>
          <w:szCs w:val="20"/>
        </w:rPr>
        <w:t xml:space="preserve">– </w:t>
      </w:r>
      <w:r w:rsidRPr="00A91B4D">
        <w:rPr>
          <w:rFonts w:eastAsiaTheme="minorHAnsi"/>
          <w:b/>
          <w:bCs/>
          <w:strike/>
          <w:szCs w:val="20"/>
        </w:rPr>
        <w:t>A refined hydrocarbon suitable for use as a fuel in a compression</w:t>
      </w:r>
      <w:r w:rsidRPr="00A91B4D">
        <w:rPr>
          <w:rFonts w:eastAsiaTheme="minorHAnsi"/>
          <w:b/>
          <w:bCs/>
          <w:strike/>
          <w:szCs w:val="20"/>
        </w:rPr>
        <w:noBreakHyphen/>
        <w:t>ignition (diesel) internal combustion engine that may contain a combination of biodiesel, renewable diesel, and fuel additives.</w:t>
      </w:r>
      <w:r w:rsidRPr="00A91B4D">
        <w:rPr>
          <w:rFonts w:eastAsiaTheme="minorHAnsi"/>
          <w:szCs w:val="20"/>
        </w:rPr>
        <w:t xml:space="preserve">   </w:t>
      </w:r>
      <w:bookmarkStart w:id="249" w:name="_Hlk132879030"/>
      <w:r w:rsidRPr="00A91B4D">
        <w:rPr>
          <w:rFonts w:eastAsiaTheme="minorHAnsi"/>
          <w:b/>
          <w:bCs/>
          <w:szCs w:val="20"/>
          <w:u w:val="single"/>
        </w:rPr>
        <w:t>A liquid fuel specifically designed for injection into a compression-ignition engine to provide energy, commonly composed of hydrocarbons refined from petroleum or biomass and the fuel may contain biodiesel and fuel additives.</w:t>
      </w:r>
    </w:p>
    <w:bookmarkEnd w:id="249"/>
    <w:p w14:paraId="7B538EF4" w14:textId="77777777" w:rsidR="00B111BA" w:rsidRPr="00A91B4D" w:rsidRDefault="00B111BA" w:rsidP="00B111BA">
      <w:pPr>
        <w:spacing w:before="60" w:line="259" w:lineRule="auto"/>
        <w:rPr>
          <w:rFonts w:eastAsiaTheme="minorHAnsi"/>
          <w:szCs w:val="20"/>
        </w:rPr>
      </w:pPr>
      <w:r w:rsidRPr="00A91B4D">
        <w:rPr>
          <w:rFonts w:eastAsiaTheme="minorHAnsi"/>
          <w:szCs w:val="20"/>
        </w:rPr>
        <w:t xml:space="preserve">(Amended 2018 </w:t>
      </w:r>
      <w:r w:rsidRPr="00A91B4D">
        <w:rPr>
          <w:rFonts w:eastAsiaTheme="minorHAnsi"/>
          <w:b/>
          <w:bCs/>
          <w:szCs w:val="20"/>
          <w:u w:val="single"/>
        </w:rPr>
        <w:t>and 20XX</w:t>
      </w:r>
      <w:r w:rsidRPr="00A91B4D">
        <w:rPr>
          <w:rFonts w:eastAsiaTheme="minorHAnsi"/>
          <w:szCs w:val="20"/>
        </w:rPr>
        <w:t>)</w:t>
      </w:r>
    </w:p>
    <w:p w14:paraId="4FA03202" w14:textId="77777777" w:rsidR="00B111BA" w:rsidRPr="00A91B4D" w:rsidRDefault="00B111BA" w:rsidP="00B111BA">
      <w:pPr>
        <w:spacing w:before="60" w:line="259" w:lineRule="auto"/>
        <w:rPr>
          <w:rFonts w:eastAsiaTheme="minorHAnsi"/>
          <w:b/>
          <w:bCs/>
          <w:szCs w:val="20"/>
          <w:u w:val="single"/>
        </w:rPr>
      </w:pPr>
      <w:r w:rsidRPr="00A91B4D">
        <w:rPr>
          <w:rFonts w:eastAsiaTheme="minorHAnsi"/>
          <w:b/>
          <w:bCs/>
          <w:szCs w:val="20"/>
          <w:u w:val="single"/>
        </w:rPr>
        <w:lastRenderedPageBreak/>
        <w:t>1.XX. Fuel Oil. – A liquid fuel designed for use in open flame applications to provide energy, commonly composed of hydrocarbons refined from petroleum or biomass and the fuel may contain biodiesel and fuel additives. The fuel may also be used in select compression-ignition engines.</w:t>
      </w:r>
      <w:bookmarkStart w:id="250" w:name="_Hlk136581028"/>
    </w:p>
    <w:p w14:paraId="4FAB4ADF" w14:textId="77777777" w:rsidR="00B111BA" w:rsidRPr="00A91B4D" w:rsidRDefault="00B111BA" w:rsidP="00B111BA">
      <w:pPr>
        <w:spacing w:before="60" w:line="259" w:lineRule="auto"/>
        <w:rPr>
          <w:rFonts w:eastAsiaTheme="minorHAnsi"/>
          <w:b/>
          <w:bCs/>
          <w:szCs w:val="20"/>
          <w:u w:val="single"/>
        </w:rPr>
      </w:pPr>
      <w:r w:rsidRPr="00A91B4D">
        <w:rPr>
          <w:rFonts w:eastAsiaTheme="minorHAnsi"/>
          <w:b/>
          <w:bCs/>
          <w:szCs w:val="20"/>
          <w:u w:val="single"/>
        </w:rPr>
        <w:t>1.XX. Biomass-based Diesel. - A hydrocarbon diesel fuel refined from biomass.</w:t>
      </w:r>
    </w:p>
    <w:p w14:paraId="7964262C" w14:textId="77777777" w:rsidR="00B111BA" w:rsidRPr="00064552" w:rsidRDefault="00B111BA" w:rsidP="00B111BA">
      <w:pPr>
        <w:keepNext/>
        <w:tabs>
          <w:tab w:val="left" w:pos="360"/>
        </w:tabs>
        <w:spacing w:before="360" w:after="360"/>
        <w:outlineLvl w:val="5"/>
        <w:rPr>
          <w:rFonts w:eastAsiaTheme="minorHAnsi"/>
          <w:b/>
          <w:bCs/>
          <w:szCs w:val="20"/>
        </w:rPr>
      </w:pPr>
      <w:bookmarkStart w:id="251" w:name="_Toc85005935"/>
      <w:bookmarkEnd w:id="250"/>
      <w:r w:rsidRPr="00064552">
        <w:rPr>
          <w:rFonts w:eastAsiaTheme="minorHAnsi"/>
          <w:b/>
          <w:bCs/>
          <w:szCs w:val="20"/>
        </w:rPr>
        <w:t>Section 2.  Standard Specifications</w:t>
      </w:r>
      <w:bookmarkEnd w:id="251"/>
    </w:p>
    <w:p w14:paraId="12196C09" w14:textId="77777777" w:rsidR="00B111BA" w:rsidRPr="00A91B4D" w:rsidRDefault="00B111BA" w:rsidP="00B111BA">
      <w:pPr>
        <w:tabs>
          <w:tab w:val="left" w:pos="540"/>
        </w:tabs>
        <w:spacing w:line="259" w:lineRule="auto"/>
        <w:rPr>
          <w:rFonts w:eastAsiaTheme="minorHAnsi"/>
          <w:szCs w:val="20"/>
        </w:rPr>
      </w:pPr>
      <w:r w:rsidRPr="00A91B4D">
        <w:rPr>
          <w:rFonts w:eastAsiaTheme="minorHAnsi"/>
          <w:b/>
          <w:bCs/>
          <w:szCs w:val="20"/>
        </w:rPr>
        <w:t>2.2.</w:t>
      </w:r>
      <w:r w:rsidRPr="00A91B4D">
        <w:rPr>
          <w:rFonts w:eastAsiaTheme="minorHAnsi"/>
          <w:b/>
          <w:bCs/>
          <w:szCs w:val="20"/>
        </w:rPr>
        <w:tab/>
        <w:t>Diesel Fuel.</w:t>
      </w:r>
      <w:r w:rsidRPr="00A91B4D">
        <w:rPr>
          <w:rFonts w:eastAsiaTheme="minorHAnsi"/>
          <w:szCs w:val="20"/>
        </w:rPr>
        <w:t xml:space="preserve"> – Shall meet the following requirements, based on the biodiesel concentration of the fuel:</w:t>
      </w:r>
    </w:p>
    <w:p w14:paraId="74524718" w14:textId="77777777" w:rsidR="00B111BA" w:rsidRPr="00A91B4D" w:rsidRDefault="00B111BA" w:rsidP="00216722">
      <w:pPr>
        <w:numPr>
          <w:ilvl w:val="0"/>
          <w:numId w:val="32"/>
        </w:numPr>
        <w:tabs>
          <w:tab w:val="left" w:pos="540"/>
        </w:tabs>
        <w:spacing w:after="160" w:line="259" w:lineRule="auto"/>
        <w:rPr>
          <w:rFonts w:eastAsiaTheme="minorHAnsi"/>
          <w:szCs w:val="20"/>
        </w:rPr>
      </w:pPr>
      <w:r w:rsidRPr="00A91B4D">
        <w:rPr>
          <w:rFonts w:eastAsiaTheme="minorHAnsi"/>
          <w:szCs w:val="20"/>
        </w:rPr>
        <w:t>Diesel fuel that contains less than or equal to 5 % by volume biodiesel shall meet the latest version of ASTM D975, “Standard Specifications for Diesel Fuels” and shall be sold as diesel fuel.</w:t>
      </w:r>
    </w:p>
    <w:p w14:paraId="137E5BE8" w14:textId="77777777" w:rsidR="00B111BA" w:rsidRPr="00A91B4D" w:rsidRDefault="00B111BA" w:rsidP="00216722">
      <w:pPr>
        <w:numPr>
          <w:ilvl w:val="0"/>
          <w:numId w:val="32"/>
        </w:numPr>
        <w:tabs>
          <w:tab w:val="left" w:pos="540"/>
        </w:tabs>
        <w:spacing w:after="160" w:line="259" w:lineRule="auto"/>
        <w:rPr>
          <w:rFonts w:eastAsiaTheme="minorHAnsi"/>
          <w:szCs w:val="20"/>
        </w:rPr>
      </w:pPr>
      <w:r w:rsidRPr="00A91B4D">
        <w:rPr>
          <w:rFonts w:eastAsiaTheme="minorHAnsi"/>
          <w:szCs w:val="20"/>
        </w:rPr>
        <w:t xml:space="preserve">Diesel fuel that contains </w:t>
      </w:r>
      <w:r w:rsidRPr="00A91B4D">
        <w:rPr>
          <w:rFonts w:eastAsiaTheme="minorHAnsi"/>
          <w:b/>
          <w:bCs/>
          <w:szCs w:val="20"/>
          <w:u w:val="single"/>
        </w:rPr>
        <w:t xml:space="preserve">biodiesel in concentrations </w:t>
      </w:r>
      <w:r w:rsidRPr="00A91B4D">
        <w:rPr>
          <w:rFonts w:eastAsiaTheme="minorHAnsi"/>
          <w:szCs w:val="20"/>
        </w:rPr>
        <w:t xml:space="preserve">greater than or equal to 6 % by volume </w:t>
      </w:r>
      <w:r w:rsidRPr="00A91B4D">
        <w:rPr>
          <w:rFonts w:eastAsiaTheme="minorHAnsi"/>
          <w:b/>
          <w:bCs/>
          <w:strike/>
          <w:szCs w:val="20"/>
        </w:rPr>
        <w:t xml:space="preserve">biodiesel </w:t>
      </w:r>
      <w:r w:rsidRPr="00A91B4D">
        <w:rPr>
          <w:rFonts w:eastAsiaTheme="minorHAnsi"/>
          <w:szCs w:val="20"/>
        </w:rPr>
        <w:t xml:space="preserve">and </w:t>
      </w:r>
      <w:r w:rsidRPr="00A91B4D">
        <w:rPr>
          <w:rFonts w:eastAsiaTheme="minorHAnsi"/>
          <w:b/>
          <w:bCs/>
          <w:strike/>
          <w:szCs w:val="20"/>
        </w:rPr>
        <w:t>that contains</w:t>
      </w:r>
      <w:r w:rsidRPr="00A91B4D">
        <w:rPr>
          <w:rFonts w:eastAsiaTheme="minorHAnsi"/>
          <w:szCs w:val="20"/>
        </w:rPr>
        <w:t xml:space="preserve"> less than or equal to 20 % by volume shall meet the latest version of ASTM D7467, “Standard Specifications for Diesel Fuel Oil, Biodiesel Blend (B6 to B20).”</w:t>
      </w:r>
    </w:p>
    <w:p w14:paraId="7198943E" w14:textId="77777777" w:rsidR="00B111BA" w:rsidRPr="00A91B4D" w:rsidRDefault="00B111BA" w:rsidP="00216722">
      <w:pPr>
        <w:numPr>
          <w:ilvl w:val="0"/>
          <w:numId w:val="32"/>
        </w:numPr>
        <w:tabs>
          <w:tab w:val="left" w:pos="540"/>
        </w:tabs>
        <w:spacing w:after="160" w:line="259" w:lineRule="auto"/>
        <w:rPr>
          <w:rFonts w:eastAsiaTheme="minorHAnsi"/>
          <w:b/>
          <w:bCs/>
          <w:szCs w:val="20"/>
          <w:u w:val="single"/>
        </w:rPr>
      </w:pPr>
      <w:r w:rsidRPr="00A91B4D">
        <w:rPr>
          <w:rFonts w:eastAsiaTheme="minorHAnsi"/>
          <w:b/>
          <w:bCs/>
          <w:szCs w:val="20"/>
          <w:u w:val="single"/>
        </w:rPr>
        <w:t>Diesel fuel that contains greater than or equal to 21 % by volume biodiesel shall be a blend of fuel from (a) or (b) and biodiesel meeting the latest version of ASTM D6751, “Standard Specification for Biodiesel Fuel Blend Stock (B100) for Middle Distillate Fuels.”</w:t>
      </w:r>
    </w:p>
    <w:p w14:paraId="057BFAE0" w14:textId="77777777" w:rsidR="00B111BA" w:rsidRPr="00A91B4D" w:rsidRDefault="00B111BA" w:rsidP="00216722">
      <w:pPr>
        <w:numPr>
          <w:ilvl w:val="0"/>
          <w:numId w:val="32"/>
        </w:numPr>
        <w:tabs>
          <w:tab w:val="left" w:pos="540"/>
        </w:tabs>
        <w:spacing w:after="0" w:line="259" w:lineRule="auto"/>
        <w:rPr>
          <w:rFonts w:eastAsiaTheme="minorHAnsi"/>
          <w:szCs w:val="20"/>
        </w:rPr>
      </w:pPr>
      <w:r w:rsidRPr="00A91B4D">
        <w:rPr>
          <w:rFonts w:eastAsiaTheme="minorHAnsi"/>
          <w:szCs w:val="20"/>
        </w:rPr>
        <w:t>Only fuel additive registered with the U.S. EPA may be used to additize diesel fuel</w:t>
      </w:r>
      <w:r w:rsidRPr="00A91B4D">
        <w:rPr>
          <w:rFonts w:eastAsiaTheme="minorHAnsi"/>
          <w:b/>
          <w:bCs/>
          <w:strike/>
          <w:szCs w:val="20"/>
        </w:rPr>
        <w:t>, and the final product shall meet the latest version of ASTM D975 and/or ASTM D7467</w:t>
      </w:r>
      <w:r w:rsidRPr="00A91B4D">
        <w:rPr>
          <w:rFonts w:eastAsiaTheme="minorHAnsi"/>
          <w:szCs w:val="20"/>
        </w:rPr>
        <w:t>.</w:t>
      </w:r>
    </w:p>
    <w:p w14:paraId="005409AB" w14:textId="77777777" w:rsidR="00B111BA" w:rsidRPr="00A91B4D" w:rsidRDefault="00B111BA" w:rsidP="00B111BA">
      <w:pPr>
        <w:tabs>
          <w:tab w:val="left" w:pos="540"/>
        </w:tabs>
        <w:spacing w:before="60"/>
        <w:rPr>
          <w:rFonts w:eastAsiaTheme="minorHAnsi"/>
          <w:szCs w:val="20"/>
        </w:rPr>
      </w:pPr>
      <w:r w:rsidRPr="00A91B4D">
        <w:rPr>
          <w:rFonts w:eastAsiaTheme="minorHAnsi"/>
          <w:szCs w:val="20"/>
        </w:rPr>
        <w:t>(Amended 2003</w:t>
      </w:r>
      <w:r w:rsidRPr="00A91B4D">
        <w:rPr>
          <w:rFonts w:eastAsiaTheme="minorHAnsi"/>
          <w:b/>
          <w:bCs/>
          <w:szCs w:val="20"/>
          <w:u w:val="single"/>
        </w:rPr>
        <w:t>,</w:t>
      </w:r>
      <w:r w:rsidRPr="00A91B4D">
        <w:rPr>
          <w:rFonts w:eastAsiaTheme="minorHAnsi"/>
          <w:szCs w:val="20"/>
        </w:rPr>
        <w:t xml:space="preserve"> </w:t>
      </w:r>
      <w:r w:rsidRPr="00A91B4D">
        <w:rPr>
          <w:rFonts w:eastAsiaTheme="minorHAnsi"/>
          <w:b/>
          <w:bCs/>
          <w:strike/>
          <w:szCs w:val="20"/>
        </w:rPr>
        <w:t>and</w:t>
      </w:r>
      <w:r w:rsidRPr="00A91B4D">
        <w:rPr>
          <w:rFonts w:eastAsiaTheme="minorHAnsi"/>
          <w:szCs w:val="20"/>
        </w:rPr>
        <w:t xml:space="preserve"> 2018</w:t>
      </w:r>
      <w:r w:rsidRPr="00A91B4D">
        <w:rPr>
          <w:rFonts w:eastAsiaTheme="minorHAnsi"/>
          <w:b/>
          <w:bCs/>
          <w:szCs w:val="20"/>
          <w:u w:val="single"/>
        </w:rPr>
        <w:t>, and 20XX</w:t>
      </w:r>
      <w:r w:rsidRPr="00A91B4D">
        <w:rPr>
          <w:rFonts w:eastAsiaTheme="minorHAnsi"/>
          <w:szCs w:val="20"/>
        </w:rPr>
        <w:t>)</w:t>
      </w:r>
    </w:p>
    <w:p w14:paraId="330391A1" w14:textId="77777777" w:rsidR="00B111BA" w:rsidRPr="00A91B4D" w:rsidRDefault="00B111BA" w:rsidP="00B111BA">
      <w:pPr>
        <w:tabs>
          <w:tab w:val="left" w:pos="1080"/>
        </w:tabs>
        <w:spacing w:line="259" w:lineRule="auto"/>
        <w:ind w:left="360"/>
        <w:rPr>
          <w:rFonts w:eastAsiaTheme="minorHAnsi"/>
          <w:szCs w:val="20"/>
        </w:rPr>
      </w:pPr>
      <w:r w:rsidRPr="00A91B4D">
        <w:rPr>
          <w:rFonts w:eastAsiaTheme="minorHAnsi"/>
          <w:b/>
          <w:szCs w:val="20"/>
        </w:rPr>
        <w:t>2.2.1.</w:t>
      </w:r>
      <w:r w:rsidRPr="00A91B4D">
        <w:rPr>
          <w:rFonts w:eastAsiaTheme="minorHAnsi"/>
          <w:b/>
          <w:szCs w:val="20"/>
        </w:rPr>
        <w:tab/>
        <w:t>Premium Diesel Fuel.</w:t>
      </w:r>
      <w:r w:rsidRPr="00A91B4D">
        <w:rPr>
          <w:rFonts w:eastAsiaTheme="minorHAnsi"/>
          <w:szCs w:val="20"/>
        </w:rPr>
        <w:t xml:space="preserve"> – All diesel fuels identified on retail dispensers as premium, super, supreme, or premier must conform to the following minimum requirements:</w:t>
      </w:r>
    </w:p>
    <w:p w14:paraId="2AF6A349" w14:textId="77777777" w:rsidR="00B111BA" w:rsidRPr="00A91B4D" w:rsidRDefault="00B111BA" w:rsidP="00216722">
      <w:pPr>
        <w:numPr>
          <w:ilvl w:val="0"/>
          <w:numId w:val="33"/>
        </w:numPr>
        <w:spacing w:after="160" w:line="259" w:lineRule="auto"/>
        <w:rPr>
          <w:rFonts w:eastAsiaTheme="minorHAnsi"/>
          <w:szCs w:val="20"/>
        </w:rPr>
      </w:pPr>
      <w:r w:rsidRPr="00A91B4D">
        <w:rPr>
          <w:rFonts w:eastAsiaTheme="minorHAnsi"/>
          <w:b/>
          <w:bCs/>
          <w:szCs w:val="20"/>
        </w:rPr>
        <w:t>Cetane Number.</w:t>
      </w:r>
      <w:r w:rsidRPr="00A91B4D">
        <w:rPr>
          <w:rFonts w:eastAsiaTheme="minorHAnsi"/>
          <w:szCs w:val="20"/>
        </w:rPr>
        <w:t xml:space="preserve"> – A minimum cetane number of 47.0 as determined by the latest version of ASTM D613, “Standard Test Method for Cetane Number of Diesel Fuel Oil.”</w:t>
      </w:r>
    </w:p>
    <w:p w14:paraId="52E2E88E" w14:textId="77777777" w:rsidR="00B111BA" w:rsidRPr="00A91B4D" w:rsidRDefault="00B111BA" w:rsidP="00B111BA">
      <w:pPr>
        <w:suppressAutoHyphens/>
        <w:spacing w:after="60"/>
        <w:ind w:left="1080"/>
        <w:rPr>
          <w:rFonts w:eastAsiaTheme="minorHAnsi"/>
          <w:szCs w:val="20"/>
        </w:rPr>
      </w:pPr>
      <w:r w:rsidRPr="00A91B4D">
        <w:rPr>
          <w:rFonts w:eastAsiaTheme="minorHAnsi"/>
          <w:b/>
          <w:i/>
          <w:szCs w:val="20"/>
        </w:rPr>
        <w:t>NOTE:</w:t>
      </w:r>
      <w:r w:rsidRPr="00A91B4D">
        <w:rPr>
          <w:rFonts w:eastAsiaTheme="minorHAnsi"/>
          <w:szCs w:val="20"/>
        </w:rPr>
        <w:t xml:space="preserve">  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w:t>
      </w:r>
    </w:p>
    <w:p w14:paraId="660082E6" w14:textId="77777777" w:rsidR="00B111BA" w:rsidRPr="00A91B4D" w:rsidRDefault="00B111BA" w:rsidP="00B111BA">
      <w:pPr>
        <w:spacing w:before="60"/>
        <w:ind w:left="1080"/>
        <w:rPr>
          <w:rFonts w:eastAsiaTheme="minorHAnsi"/>
          <w:szCs w:val="20"/>
        </w:rPr>
      </w:pPr>
      <w:r w:rsidRPr="00A91B4D">
        <w:rPr>
          <w:rFonts w:eastAsiaTheme="minorHAnsi"/>
          <w:szCs w:val="20"/>
        </w:rPr>
        <w:t>(Note Added 2019)</w:t>
      </w:r>
    </w:p>
    <w:p w14:paraId="3CAAA04D" w14:textId="77777777" w:rsidR="00B111BA" w:rsidRPr="00A91B4D" w:rsidRDefault="00B111BA" w:rsidP="00216722">
      <w:pPr>
        <w:numPr>
          <w:ilvl w:val="0"/>
          <w:numId w:val="33"/>
        </w:numPr>
        <w:suppressAutoHyphens/>
        <w:spacing w:after="160" w:line="259" w:lineRule="auto"/>
        <w:rPr>
          <w:rFonts w:eastAsiaTheme="minorHAnsi"/>
          <w:szCs w:val="20"/>
        </w:rPr>
      </w:pPr>
      <w:r w:rsidRPr="00A91B4D">
        <w:rPr>
          <w:rFonts w:eastAsiaTheme="minorHAnsi"/>
          <w:b/>
          <w:bCs/>
          <w:szCs w:val="20"/>
        </w:rPr>
        <w:t>Low Temperature Operability.</w:t>
      </w:r>
      <w:r w:rsidRPr="00A91B4D">
        <w:rPr>
          <w:rFonts w:eastAsiaTheme="minorHAnsi"/>
          <w:szCs w:val="20"/>
        </w:rPr>
        <w:t xml:space="preserve"> –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D4539, “Standard Test Method for Filterability of Diesel Fuels by Low 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w:t>
      </w:r>
    </w:p>
    <w:p w14:paraId="78D46F47" w14:textId="77777777" w:rsidR="00B111BA" w:rsidRPr="00A91B4D" w:rsidRDefault="00B111BA" w:rsidP="00216722">
      <w:pPr>
        <w:numPr>
          <w:ilvl w:val="0"/>
          <w:numId w:val="33"/>
        </w:numPr>
        <w:spacing w:after="160" w:line="259" w:lineRule="auto"/>
        <w:rPr>
          <w:rFonts w:eastAsiaTheme="minorHAnsi"/>
          <w:szCs w:val="20"/>
        </w:rPr>
      </w:pPr>
      <w:r w:rsidRPr="00A91B4D">
        <w:rPr>
          <w:rFonts w:eastAsiaTheme="minorHAnsi"/>
          <w:b/>
          <w:bCs/>
          <w:szCs w:val="20"/>
        </w:rPr>
        <w:t>Lubricity.</w:t>
      </w:r>
      <w:r w:rsidRPr="00A91B4D">
        <w:rPr>
          <w:rFonts w:eastAsiaTheme="minorHAnsi"/>
          <w:szCs w:val="20"/>
        </w:rPr>
        <w:t xml:space="preserve"> – A maximum wear scar diameter of 460 micrometers as determined by the latest version ASTM D6079, “Standard Test Method for Evaluating Lubricity of Diesel Fuels by the High-Frequency Reciprocating Rig (HFRR).”  </w:t>
      </w:r>
    </w:p>
    <w:p w14:paraId="08BDF7AC" w14:textId="77777777" w:rsidR="00B111BA" w:rsidRPr="00A91B4D" w:rsidRDefault="00B111BA" w:rsidP="00B111BA">
      <w:pPr>
        <w:spacing w:after="0" w:line="259" w:lineRule="auto"/>
        <w:ind w:left="1080"/>
        <w:rPr>
          <w:rFonts w:eastAsiaTheme="minorHAnsi"/>
          <w:szCs w:val="20"/>
        </w:rPr>
      </w:pPr>
      <w:r w:rsidRPr="00A91B4D">
        <w:rPr>
          <w:rFonts w:eastAsiaTheme="minorHAnsi"/>
          <w:b/>
          <w:i/>
          <w:szCs w:val="20"/>
        </w:rPr>
        <w:lastRenderedPageBreak/>
        <w:t>NOTE:</w:t>
      </w:r>
      <w:r w:rsidRPr="00A91B4D">
        <w:rPr>
          <w:rFonts w:eastAsiaTheme="minorHAnsi"/>
          <w:szCs w:val="20"/>
        </w:rPr>
        <w:t xml:space="preserve">  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w:t>
      </w:r>
    </w:p>
    <w:p w14:paraId="7AD34524" w14:textId="77777777" w:rsidR="00B111BA" w:rsidRPr="00A91B4D" w:rsidRDefault="00B111BA" w:rsidP="00B111BA">
      <w:pPr>
        <w:spacing w:before="60" w:line="259" w:lineRule="auto"/>
        <w:ind w:left="1080"/>
        <w:rPr>
          <w:rFonts w:eastAsiaTheme="minorHAnsi"/>
          <w:szCs w:val="20"/>
        </w:rPr>
      </w:pPr>
      <w:r w:rsidRPr="00A91B4D">
        <w:rPr>
          <w:rFonts w:eastAsiaTheme="minorHAnsi"/>
          <w:szCs w:val="20"/>
        </w:rPr>
        <w:t>(Note Added 2019)</w:t>
      </w:r>
    </w:p>
    <w:p w14:paraId="1610771C" w14:textId="77777777" w:rsidR="00B111BA" w:rsidRPr="00A91B4D" w:rsidRDefault="00B111BA" w:rsidP="00216722">
      <w:pPr>
        <w:numPr>
          <w:ilvl w:val="0"/>
          <w:numId w:val="33"/>
        </w:numPr>
        <w:suppressAutoHyphens/>
        <w:spacing w:after="160" w:line="259" w:lineRule="auto"/>
        <w:rPr>
          <w:rFonts w:eastAsiaTheme="minorHAnsi"/>
          <w:szCs w:val="20"/>
        </w:rPr>
      </w:pPr>
      <w:r w:rsidRPr="00A91B4D">
        <w:rPr>
          <w:rFonts w:eastAsiaTheme="minorHAnsi"/>
          <w:b/>
          <w:szCs w:val="20"/>
        </w:rPr>
        <w:t>Corrosion.</w:t>
      </w:r>
      <w:r w:rsidRPr="00A91B4D">
        <w:rPr>
          <w:rFonts w:eastAsiaTheme="minorHAnsi"/>
          <w:szCs w:val="20"/>
        </w:rPr>
        <w:t xml:space="preserve"> – A minimum rating of B+ as determined by the latest version of NACE TM0172, “Determining Corrosive Properties of Cargoes in Petroleum Product Pipelines.” </w:t>
      </w:r>
    </w:p>
    <w:p w14:paraId="10B6188F" w14:textId="77777777" w:rsidR="00B111BA" w:rsidRPr="00A91B4D" w:rsidRDefault="00B111BA" w:rsidP="00B111BA">
      <w:pPr>
        <w:suppressAutoHyphens/>
        <w:spacing w:after="0" w:line="259" w:lineRule="auto"/>
        <w:ind w:left="1080"/>
        <w:rPr>
          <w:rFonts w:eastAsiaTheme="minorHAnsi"/>
          <w:szCs w:val="20"/>
        </w:rPr>
      </w:pPr>
      <w:r w:rsidRPr="00A91B4D">
        <w:rPr>
          <w:rFonts w:eastAsiaTheme="minorHAnsi"/>
          <w:b/>
          <w:i/>
          <w:szCs w:val="20"/>
        </w:rPr>
        <w:t>NOTE:</w:t>
      </w:r>
      <w:r w:rsidRPr="00A91B4D">
        <w:rPr>
          <w:rFonts w:eastAsiaTheme="minorHAnsi"/>
          <w:szCs w:val="20"/>
        </w:rPr>
        <w:t xml:space="preserve"> The latest version of NACE TM0172 “Determining Corrosive Properties of Cargoes in Petroleum Product Pipelines” is the referee method. The latest version of ASTM D7548 “Standard Test Method for Determination of Accelerated Iron Corrosion in Petroleum Products” can be used.</w:t>
      </w:r>
    </w:p>
    <w:p w14:paraId="34D8DFF2" w14:textId="77777777" w:rsidR="00B111BA" w:rsidRPr="00A91B4D" w:rsidRDefault="00B111BA" w:rsidP="00B111BA">
      <w:pPr>
        <w:spacing w:before="60" w:line="259" w:lineRule="auto"/>
        <w:ind w:left="1080"/>
        <w:rPr>
          <w:rFonts w:eastAsiaTheme="minorHAnsi"/>
          <w:szCs w:val="20"/>
        </w:rPr>
      </w:pPr>
      <w:r w:rsidRPr="00A91B4D">
        <w:rPr>
          <w:rFonts w:eastAsiaTheme="minorHAnsi"/>
          <w:szCs w:val="20"/>
        </w:rPr>
        <w:t>(Added 2019)</w:t>
      </w:r>
    </w:p>
    <w:p w14:paraId="7F141104" w14:textId="77777777" w:rsidR="00B111BA" w:rsidRPr="00A91B4D" w:rsidRDefault="00B111BA" w:rsidP="00B111BA">
      <w:pPr>
        <w:tabs>
          <w:tab w:val="left" w:pos="1080"/>
        </w:tabs>
        <w:spacing w:after="0" w:line="259" w:lineRule="auto"/>
        <w:ind w:left="1080" w:hanging="360"/>
        <w:rPr>
          <w:rFonts w:eastAsiaTheme="minorHAnsi"/>
          <w:bCs/>
          <w:szCs w:val="20"/>
        </w:rPr>
      </w:pPr>
      <w:r w:rsidRPr="00A91B4D">
        <w:rPr>
          <w:rFonts w:eastAsiaTheme="minorHAnsi"/>
          <w:bCs/>
          <w:szCs w:val="20"/>
        </w:rPr>
        <w:t>(e)</w:t>
      </w:r>
      <w:r w:rsidRPr="00A91B4D">
        <w:rPr>
          <w:rFonts w:eastAsiaTheme="minorHAnsi"/>
          <w:bCs/>
          <w:szCs w:val="20"/>
        </w:rPr>
        <w:tab/>
      </w:r>
      <w:r w:rsidRPr="00A91B4D">
        <w:rPr>
          <w:rFonts w:eastAsiaTheme="minorHAnsi"/>
          <w:b/>
          <w:bCs/>
          <w:szCs w:val="20"/>
        </w:rPr>
        <w:t>Filter Blocking Tendency (FBT).</w:t>
      </w:r>
      <w:r w:rsidRPr="00A91B4D">
        <w:rPr>
          <w:rFonts w:eastAsiaTheme="minorHAnsi"/>
          <w:bCs/>
          <w:szCs w:val="20"/>
        </w:rPr>
        <w:t xml:space="preserve"> – A maximum of 2.2 by the latest version of ASTM D2068, “Standard Test Method for Determining Filter Blocking Tendency”, following procedure B.</w:t>
      </w:r>
    </w:p>
    <w:p w14:paraId="3FDDB8F2" w14:textId="77777777" w:rsidR="00B111BA" w:rsidRPr="00A91B4D" w:rsidRDefault="00B111BA" w:rsidP="00B111BA">
      <w:pPr>
        <w:tabs>
          <w:tab w:val="left" w:pos="1080"/>
        </w:tabs>
        <w:spacing w:before="60" w:line="259" w:lineRule="auto"/>
        <w:ind w:left="1080" w:hanging="360"/>
        <w:rPr>
          <w:rFonts w:eastAsiaTheme="minorHAnsi"/>
          <w:bCs/>
          <w:szCs w:val="20"/>
        </w:rPr>
      </w:pPr>
      <w:r w:rsidRPr="00A91B4D">
        <w:rPr>
          <w:rFonts w:eastAsiaTheme="minorHAnsi"/>
          <w:bCs/>
          <w:szCs w:val="20"/>
        </w:rPr>
        <w:tab/>
        <w:t xml:space="preserve">(Added 2019) </w:t>
      </w:r>
    </w:p>
    <w:p w14:paraId="380CE45F" w14:textId="77777777" w:rsidR="00B111BA" w:rsidRPr="00A91B4D" w:rsidRDefault="00B111BA" w:rsidP="00B111BA">
      <w:pPr>
        <w:tabs>
          <w:tab w:val="left" w:pos="1080"/>
        </w:tabs>
        <w:spacing w:after="0" w:line="259" w:lineRule="auto"/>
        <w:ind w:left="1080" w:hanging="360"/>
        <w:rPr>
          <w:rFonts w:eastAsiaTheme="minorHAnsi"/>
          <w:bCs/>
          <w:szCs w:val="20"/>
        </w:rPr>
      </w:pPr>
      <w:r w:rsidRPr="00A91B4D">
        <w:rPr>
          <w:rFonts w:eastAsiaTheme="minorHAnsi"/>
          <w:bCs/>
          <w:szCs w:val="20"/>
        </w:rPr>
        <w:t>(f)</w:t>
      </w:r>
      <w:r w:rsidRPr="00A91B4D">
        <w:rPr>
          <w:rFonts w:eastAsiaTheme="minorHAnsi"/>
          <w:bCs/>
          <w:szCs w:val="20"/>
        </w:rPr>
        <w:tab/>
      </w:r>
      <w:r w:rsidRPr="00A91B4D">
        <w:rPr>
          <w:rFonts w:eastAsiaTheme="minorHAnsi"/>
          <w:b/>
          <w:bCs/>
          <w:szCs w:val="20"/>
        </w:rPr>
        <w:t>Injector Deposit Control.</w:t>
      </w:r>
      <w:r w:rsidRPr="00A91B4D">
        <w:rPr>
          <w:rFonts w:eastAsiaTheme="minorHAnsi"/>
          <w:bCs/>
          <w:szCs w:val="20"/>
        </w:rPr>
        <w:t xml:space="preserve"> – Maximum power loss in </w:t>
      </w:r>
      <w:r w:rsidRPr="00A91B4D">
        <w:rPr>
          <w:rFonts w:eastAsiaTheme="minorHAnsi"/>
          <w:b/>
          <w:szCs w:val="20"/>
          <w:u w:val="single"/>
        </w:rPr>
        <w:t>a</w:t>
      </w:r>
      <w:r w:rsidRPr="00A91B4D">
        <w:rPr>
          <w:rFonts w:eastAsiaTheme="minorHAnsi"/>
          <w:bCs/>
          <w:szCs w:val="20"/>
        </w:rPr>
        <w:t xml:space="preserve"> keep-clean mode of 2 % by the latest version of Coordinating European Council, CEC F-98-08, “Direct Injection, Common Rail Diesel Engine Nozzle Coking Test.”</w:t>
      </w:r>
    </w:p>
    <w:p w14:paraId="61A1DCC9" w14:textId="77777777" w:rsidR="00B111BA" w:rsidRPr="00A91B4D" w:rsidRDefault="00B111BA" w:rsidP="00B111BA">
      <w:pPr>
        <w:tabs>
          <w:tab w:val="left" w:pos="1080"/>
        </w:tabs>
        <w:spacing w:before="60" w:line="259" w:lineRule="auto"/>
        <w:ind w:left="1080"/>
        <w:rPr>
          <w:rFonts w:eastAsiaTheme="minorHAnsi"/>
          <w:bCs/>
          <w:szCs w:val="20"/>
        </w:rPr>
      </w:pPr>
      <w:r w:rsidRPr="00A91B4D">
        <w:rPr>
          <w:rFonts w:eastAsiaTheme="minorHAnsi"/>
          <w:bCs/>
          <w:szCs w:val="20"/>
        </w:rPr>
        <w:t>(Added 2019)</w:t>
      </w:r>
    </w:p>
    <w:p w14:paraId="19A007C7" w14:textId="77777777" w:rsidR="00B111BA" w:rsidRPr="00A91B4D" w:rsidRDefault="00B111BA" w:rsidP="00B111BA">
      <w:pPr>
        <w:tabs>
          <w:tab w:val="left" w:pos="1080"/>
        </w:tabs>
        <w:spacing w:after="0" w:line="259" w:lineRule="auto"/>
        <w:ind w:left="360"/>
        <w:rPr>
          <w:rFonts w:eastAsiaTheme="minorHAnsi"/>
          <w:szCs w:val="20"/>
        </w:rPr>
      </w:pPr>
      <w:r w:rsidRPr="00A91B4D">
        <w:rPr>
          <w:rFonts w:eastAsiaTheme="minorHAnsi"/>
          <w:b/>
          <w:bCs/>
          <w:szCs w:val="20"/>
        </w:rPr>
        <w:t>2.2.2.</w:t>
      </w:r>
      <w:r w:rsidRPr="00A91B4D">
        <w:rPr>
          <w:rFonts w:eastAsiaTheme="minorHAnsi"/>
          <w:b/>
          <w:bCs/>
          <w:szCs w:val="20"/>
        </w:rPr>
        <w:tab/>
        <w:t>Use of Other Diesel Terminology.</w:t>
      </w:r>
      <w:r w:rsidRPr="00A91B4D">
        <w:rPr>
          <w:rFonts w:eastAsiaTheme="minorHAnsi"/>
          <w:b/>
          <w:szCs w:val="20"/>
        </w:rPr>
        <w:t xml:space="preserve"> </w:t>
      </w:r>
      <w:r w:rsidRPr="00A91B4D">
        <w:rPr>
          <w:rFonts w:eastAsiaTheme="minorHAnsi"/>
          <w:szCs w:val="20"/>
        </w:rPr>
        <w:t>– For any terms other than premium, super, supreme, or premier included in the diesel fuel product or grade name and/or advertisements and claims displayed on dispensers, pump toppers, pole signs</w:t>
      </w:r>
      <w:r w:rsidRPr="00A91B4D">
        <w:rPr>
          <w:rFonts w:eastAsiaTheme="minorHAnsi"/>
          <w:b/>
          <w:bCs/>
          <w:szCs w:val="20"/>
          <w:u w:val="single"/>
        </w:rPr>
        <w:t>,</w:t>
      </w:r>
      <w:r w:rsidRPr="00A91B4D">
        <w:rPr>
          <w:rFonts w:eastAsiaTheme="minorHAnsi"/>
          <w:szCs w:val="20"/>
        </w:rPr>
        <w:t xml:space="preserve">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2B572154" w14:textId="77777777" w:rsidR="00B111BA" w:rsidRPr="00A91B4D" w:rsidRDefault="00B111BA" w:rsidP="00B111BA">
      <w:pPr>
        <w:spacing w:after="60"/>
        <w:ind w:left="360"/>
        <w:rPr>
          <w:rFonts w:eastAsiaTheme="minorHAnsi"/>
          <w:bCs/>
          <w:iCs/>
          <w:szCs w:val="20"/>
        </w:rPr>
      </w:pPr>
      <w:r w:rsidRPr="00A91B4D">
        <w:rPr>
          <w:rFonts w:eastAsiaTheme="minorHAnsi"/>
          <w:bCs/>
          <w:iCs/>
          <w:szCs w:val="20"/>
        </w:rPr>
        <w:t>(Added 2019)</w:t>
      </w:r>
    </w:p>
    <w:p w14:paraId="48A66AA8" w14:textId="77777777" w:rsidR="00B111BA" w:rsidRPr="00A91B4D" w:rsidRDefault="00B111BA" w:rsidP="00B111BA">
      <w:pPr>
        <w:spacing w:before="60" w:line="259" w:lineRule="auto"/>
        <w:ind w:left="360"/>
        <w:rPr>
          <w:rFonts w:eastAsiaTheme="minorHAnsi"/>
          <w:szCs w:val="20"/>
        </w:rPr>
      </w:pPr>
      <w:r w:rsidRPr="00A91B4D">
        <w:rPr>
          <w:rFonts w:eastAsiaTheme="minorHAnsi"/>
          <w:szCs w:val="20"/>
        </w:rPr>
        <w:t>(Amended 2003 and 2019)</w:t>
      </w:r>
    </w:p>
    <w:p w14:paraId="33569263" w14:textId="77777777" w:rsidR="00B111BA" w:rsidRPr="00A91B4D" w:rsidRDefault="00B111BA" w:rsidP="00B111BA">
      <w:pPr>
        <w:tabs>
          <w:tab w:val="left" w:pos="540"/>
        </w:tabs>
        <w:spacing w:line="259" w:lineRule="auto"/>
        <w:rPr>
          <w:rFonts w:eastAsiaTheme="minorHAnsi"/>
          <w:szCs w:val="20"/>
        </w:rPr>
      </w:pPr>
      <w:bookmarkStart w:id="252" w:name="_Toc85005949"/>
      <w:r w:rsidRPr="00A91B4D">
        <w:rPr>
          <w:rFonts w:eastAsiaTheme="minorHAnsi"/>
          <w:b/>
          <w:szCs w:val="20"/>
        </w:rPr>
        <w:t>2.5.</w:t>
      </w:r>
      <w:r w:rsidRPr="00A91B4D">
        <w:rPr>
          <w:rFonts w:eastAsiaTheme="minorHAnsi"/>
          <w:b/>
          <w:szCs w:val="20"/>
        </w:rPr>
        <w:tab/>
        <w:t>Fuel Oils.</w:t>
      </w:r>
      <w:bookmarkEnd w:id="252"/>
      <w:r w:rsidRPr="00A91B4D">
        <w:rPr>
          <w:rFonts w:eastAsiaTheme="minorHAnsi"/>
          <w:szCs w:val="20"/>
        </w:rPr>
        <w:t xml:space="preserve"> –Shall meet the latest version of ASTM D396, “Standard Specification for Fuel Oils.”</w:t>
      </w:r>
    </w:p>
    <w:p w14:paraId="1B3AB443" w14:textId="77777777" w:rsidR="00B111BA" w:rsidRPr="00A91B4D" w:rsidRDefault="00B111BA" w:rsidP="00B111BA">
      <w:pPr>
        <w:keepNext/>
        <w:tabs>
          <w:tab w:val="left" w:pos="540"/>
        </w:tabs>
        <w:spacing w:after="0" w:line="259" w:lineRule="auto"/>
        <w:rPr>
          <w:rFonts w:eastAsiaTheme="minorHAnsi"/>
          <w:szCs w:val="20"/>
        </w:rPr>
      </w:pPr>
      <w:bookmarkStart w:id="253" w:name="_Toc85005963"/>
      <w:bookmarkStart w:id="254" w:name="_Hlk522008674"/>
      <w:r w:rsidRPr="00A91B4D">
        <w:rPr>
          <w:rFonts w:eastAsiaTheme="minorHAnsi"/>
          <w:b/>
          <w:szCs w:val="20"/>
        </w:rPr>
        <w:t>2.17.</w:t>
      </w:r>
      <w:r w:rsidRPr="00A91B4D">
        <w:rPr>
          <w:rFonts w:eastAsiaTheme="minorHAnsi"/>
          <w:b/>
          <w:szCs w:val="20"/>
        </w:rPr>
        <w:tab/>
        <w:t>Biodiesel Blendstock</w:t>
      </w:r>
      <w:bookmarkEnd w:id="253"/>
      <w:r w:rsidRPr="00A91B4D">
        <w:rPr>
          <w:rFonts w:eastAsiaTheme="minorHAnsi"/>
          <w:szCs w:val="20"/>
        </w:rPr>
        <w:t xml:space="preserve"> – Biodiesel intended for blending with diesel fuel shall meet the latest version of ASTM D6751, “Standard Specification for Biodiesel Fuel Blend Stock (B100) for Middle Distillate Fuels.”  Any blend stock less than 99 % by volume biodiesel (no more than 1 % by volume diesel fuel).  Any blend stock less than 99 % by volume shall not be used as a commercial blend stock for biodiesel blends without the permission of the Director.</w:t>
      </w:r>
    </w:p>
    <w:p w14:paraId="36222F14" w14:textId="77777777" w:rsidR="00B111BA" w:rsidRPr="00A91B4D" w:rsidRDefault="00B111BA" w:rsidP="00B111BA">
      <w:pPr>
        <w:keepNext/>
        <w:tabs>
          <w:tab w:val="left" w:pos="540"/>
        </w:tabs>
        <w:spacing w:before="60" w:line="259" w:lineRule="auto"/>
        <w:rPr>
          <w:rFonts w:eastAsiaTheme="minorHAnsi"/>
          <w:szCs w:val="20"/>
        </w:rPr>
      </w:pPr>
      <w:r w:rsidRPr="00A91B4D">
        <w:rPr>
          <w:rFonts w:eastAsiaTheme="minorHAnsi"/>
          <w:szCs w:val="20"/>
        </w:rPr>
        <w:t>(Added 2004) (Amended 2018)</w:t>
      </w:r>
      <w:bookmarkEnd w:id="254"/>
    </w:p>
    <w:p w14:paraId="5874E9B5" w14:textId="77777777" w:rsidR="00B111BA" w:rsidRPr="00A91B4D" w:rsidRDefault="00B111BA" w:rsidP="00B111BA">
      <w:pPr>
        <w:keepNext/>
        <w:tabs>
          <w:tab w:val="left" w:pos="360"/>
        </w:tabs>
        <w:spacing w:before="360" w:after="360"/>
        <w:outlineLvl w:val="5"/>
        <w:rPr>
          <w:rFonts w:eastAsiaTheme="minorHAnsi"/>
          <w:b/>
          <w:bCs/>
          <w:szCs w:val="20"/>
        </w:rPr>
      </w:pPr>
      <w:bookmarkStart w:id="255" w:name="_Toc85005970"/>
      <w:r w:rsidRPr="00A91B4D">
        <w:rPr>
          <w:rFonts w:eastAsiaTheme="minorHAnsi"/>
          <w:b/>
          <w:bCs/>
          <w:szCs w:val="20"/>
        </w:rPr>
        <w:t>Section 3.  Classification and Labeling for Sale</w:t>
      </w:r>
      <w:bookmarkEnd w:id="255"/>
      <w:r w:rsidRPr="00A91B4D">
        <w:rPr>
          <w:rFonts w:eastAsiaTheme="minorHAnsi"/>
          <w:b/>
          <w:bCs/>
          <w:szCs w:val="20"/>
        </w:rPr>
        <w:t xml:space="preserve"> </w:t>
      </w:r>
    </w:p>
    <w:p w14:paraId="18369D9F" w14:textId="77777777" w:rsidR="00B111BA" w:rsidRPr="00A91B4D" w:rsidRDefault="00B111BA" w:rsidP="00B111BA">
      <w:pPr>
        <w:tabs>
          <w:tab w:val="left" w:pos="540"/>
        </w:tabs>
        <w:rPr>
          <w:rFonts w:eastAsiaTheme="minorHAnsi"/>
          <w:b/>
          <w:szCs w:val="20"/>
        </w:rPr>
      </w:pPr>
      <w:bookmarkStart w:id="256" w:name="_Toc85005971"/>
      <w:r w:rsidRPr="00A91B4D">
        <w:rPr>
          <w:rFonts w:eastAsiaTheme="minorHAnsi"/>
          <w:b/>
          <w:szCs w:val="20"/>
        </w:rPr>
        <w:t>3.1.</w:t>
      </w:r>
      <w:r w:rsidRPr="00A91B4D">
        <w:rPr>
          <w:rFonts w:eastAsiaTheme="minorHAnsi"/>
          <w:b/>
          <w:szCs w:val="20"/>
        </w:rPr>
        <w:tab/>
        <w:t>General Considerations.</w:t>
      </w:r>
      <w:bookmarkEnd w:id="256"/>
    </w:p>
    <w:p w14:paraId="0249A093" w14:textId="77777777" w:rsidR="00B111BA" w:rsidRPr="00A91B4D" w:rsidRDefault="00B111BA" w:rsidP="00B111BA">
      <w:pPr>
        <w:tabs>
          <w:tab w:val="left" w:pos="540"/>
          <w:tab w:val="left" w:pos="1080"/>
        </w:tabs>
        <w:spacing w:after="60"/>
        <w:ind w:left="360"/>
        <w:rPr>
          <w:rFonts w:eastAsiaTheme="minorHAnsi"/>
          <w:szCs w:val="20"/>
        </w:rPr>
      </w:pPr>
      <w:bookmarkStart w:id="257" w:name="_Toc85005972"/>
      <w:r w:rsidRPr="00A91B4D">
        <w:rPr>
          <w:rFonts w:eastAsiaTheme="minorHAnsi"/>
          <w:b/>
          <w:szCs w:val="20"/>
        </w:rPr>
        <w:t>3.1.1.</w:t>
      </w:r>
      <w:r w:rsidRPr="00A91B4D">
        <w:rPr>
          <w:rFonts w:eastAsiaTheme="minorHAnsi"/>
          <w:b/>
          <w:szCs w:val="20"/>
        </w:rPr>
        <w:tab/>
        <w:t>Documentation.</w:t>
      </w:r>
      <w:bookmarkEnd w:id="257"/>
      <w:r w:rsidRPr="00A91B4D">
        <w:rPr>
          <w:rFonts w:eastAsiaTheme="minorHAnsi"/>
          <w:szCs w:val="20"/>
        </w:rPr>
        <w:t xml:space="preserve"> –When products regulated by this rule are sold, an invoice, bill of lading, shipping paper, or other documentation must accompany each delivery other than a retail sale.  This document must identify the quantity, the name of the product, the particular grade of the product, the applicable automotive fuel rating, and oxygenate type and content (if applicable), the name and address of the seller and buyer, and the date and time of the sale.  Documentation must be retained at the retail establishment for a period not less than one year.</w:t>
      </w:r>
    </w:p>
    <w:p w14:paraId="5DA1E9A3" w14:textId="77777777" w:rsidR="00B111BA" w:rsidRPr="00A91B4D" w:rsidRDefault="00B111BA" w:rsidP="00B111BA">
      <w:pPr>
        <w:tabs>
          <w:tab w:val="left" w:pos="1080"/>
        </w:tabs>
        <w:spacing w:before="60"/>
        <w:ind w:left="360"/>
        <w:rPr>
          <w:rFonts w:eastAsiaTheme="minorHAnsi"/>
          <w:szCs w:val="20"/>
        </w:rPr>
      </w:pPr>
      <w:r w:rsidRPr="00A91B4D">
        <w:rPr>
          <w:rFonts w:eastAsiaTheme="minorHAnsi"/>
          <w:szCs w:val="20"/>
        </w:rPr>
        <w:lastRenderedPageBreak/>
        <w:t>(Amended 2008)</w:t>
      </w:r>
    </w:p>
    <w:p w14:paraId="278D01F0" w14:textId="77777777" w:rsidR="00B111BA" w:rsidRPr="00A91B4D" w:rsidRDefault="00B111BA" w:rsidP="00B111BA">
      <w:pPr>
        <w:tabs>
          <w:tab w:val="left" w:pos="1080"/>
        </w:tabs>
        <w:suppressAutoHyphens/>
        <w:spacing w:after="60"/>
        <w:ind w:left="360"/>
        <w:rPr>
          <w:rFonts w:eastAsiaTheme="minorHAnsi"/>
          <w:szCs w:val="20"/>
        </w:rPr>
      </w:pPr>
      <w:bookmarkStart w:id="258" w:name="_Toc85005973"/>
      <w:r w:rsidRPr="00A91B4D">
        <w:rPr>
          <w:rFonts w:eastAsiaTheme="minorHAnsi"/>
          <w:b/>
          <w:szCs w:val="20"/>
        </w:rPr>
        <w:t>3.1.2.</w:t>
      </w:r>
      <w:r w:rsidRPr="00A91B4D">
        <w:rPr>
          <w:rFonts w:eastAsiaTheme="minorHAnsi"/>
          <w:b/>
          <w:szCs w:val="20"/>
        </w:rPr>
        <w:tab/>
        <w:t>Retail Dispenser Labeling</w:t>
      </w:r>
      <w:r w:rsidRPr="00A91B4D">
        <w:rPr>
          <w:rFonts w:eastAsiaTheme="minorHAnsi"/>
          <w:bCs/>
          <w:szCs w:val="20"/>
        </w:rPr>
        <w:t>.</w:t>
      </w:r>
      <w:bookmarkEnd w:id="258"/>
      <w:r w:rsidRPr="00A91B4D">
        <w:rPr>
          <w:rFonts w:eastAsiaTheme="minorHAnsi"/>
          <w:bCs/>
          <w:szCs w:val="20"/>
        </w:rPr>
        <w:t xml:space="preserve"> </w:t>
      </w:r>
      <w:r w:rsidRPr="00A91B4D">
        <w:rPr>
          <w:rFonts w:eastAsiaTheme="minorHAnsi"/>
          <w:szCs w:val="20"/>
        </w:rPr>
        <w:t>–All retail dispensing devices must identify conspicuously the type of product (exception:  gasoline and gasoline-oxygenate blends), the particular grade of the product (exception:  No. 2 Diesel), and the applicable automotive fuel rating.</w:t>
      </w:r>
    </w:p>
    <w:p w14:paraId="679017FF" w14:textId="77777777" w:rsidR="00B111BA" w:rsidRPr="00A91B4D" w:rsidRDefault="00B111BA" w:rsidP="00B111BA">
      <w:pPr>
        <w:tabs>
          <w:tab w:val="left" w:pos="1080"/>
        </w:tabs>
        <w:spacing w:before="60"/>
        <w:ind w:left="360"/>
        <w:rPr>
          <w:rFonts w:eastAsiaTheme="minorHAnsi"/>
          <w:szCs w:val="20"/>
        </w:rPr>
      </w:pPr>
      <w:r w:rsidRPr="00A91B4D">
        <w:rPr>
          <w:rFonts w:eastAsiaTheme="minorHAnsi"/>
          <w:szCs w:val="20"/>
        </w:rPr>
        <w:t>(Amended 2018)</w:t>
      </w:r>
    </w:p>
    <w:p w14:paraId="1DF57A3D" w14:textId="77777777" w:rsidR="00B111BA" w:rsidRPr="00A91B4D" w:rsidRDefault="00B111BA" w:rsidP="00B111BA">
      <w:pPr>
        <w:tabs>
          <w:tab w:val="left" w:pos="1080"/>
        </w:tabs>
        <w:suppressAutoHyphens/>
        <w:ind w:left="360"/>
        <w:rPr>
          <w:rFonts w:eastAsiaTheme="minorHAnsi"/>
          <w:szCs w:val="20"/>
        </w:rPr>
      </w:pPr>
      <w:bookmarkStart w:id="259" w:name="_Toc85005974"/>
      <w:r w:rsidRPr="00A91B4D">
        <w:rPr>
          <w:rFonts w:eastAsiaTheme="minorHAnsi"/>
          <w:b/>
          <w:szCs w:val="20"/>
        </w:rPr>
        <w:t>3.1.3.</w:t>
      </w:r>
      <w:r w:rsidRPr="00A91B4D">
        <w:rPr>
          <w:rFonts w:eastAsiaTheme="minorHAnsi"/>
          <w:b/>
          <w:szCs w:val="20"/>
        </w:rPr>
        <w:tab/>
        <w:t>Grade Name.</w:t>
      </w:r>
      <w:bookmarkEnd w:id="259"/>
      <w:r w:rsidRPr="00A91B4D">
        <w:rPr>
          <w:rFonts w:eastAsiaTheme="minorHAnsi"/>
          <w:bCs/>
          <w:szCs w:val="20"/>
        </w:rPr>
        <w:t xml:space="preserve"> </w:t>
      </w:r>
      <w:r w:rsidRPr="00A91B4D">
        <w:rPr>
          <w:rFonts w:eastAsiaTheme="minorHAnsi"/>
          <w:szCs w:val="20"/>
        </w:rPr>
        <w:t xml:space="preserve">– </w:t>
      </w:r>
      <w:r w:rsidRPr="00A91B4D">
        <w:rPr>
          <w:rFonts w:eastAsiaTheme="minorHAnsi"/>
          <w:szCs w:val="20"/>
        </w:rPr>
        <w:fldChar w:fldCharType="begin"/>
      </w:r>
      <w:r w:rsidRPr="00A91B4D">
        <w:rPr>
          <w:rFonts w:eastAsiaTheme="minorHAnsi"/>
          <w:szCs w:val="20"/>
        </w:rPr>
        <w:instrText xml:space="preserve"> XE "Fuels:Grade name" </w:instrText>
      </w:r>
      <w:r w:rsidRPr="00A91B4D">
        <w:rPr>
          <w:rFonts w:eastAsiaTheme="minorHAnsi"/>
          <w:szCs w:val="20"/>
        </w:rPr>
        <w:fldChar w:fldCharType="end"/>
      </w:r>
      <w:r w:rsidRPr="00A91B4D">
        <w:rPr>
          <w:rFonts w:eastAsiaTheme="minorHAnsi"/>
          <w:szCs w:val="20"/>
        </w:rPr>
        <w:t>The sale of any product under any grade name that indicates to the purchaser that it is of a certain automotive fuel rating or ASTM grade shall not be permitted unless the automotive fuel rating or grade indicated in the grade name is consistent with the value and meets the requirements of Section 2, Standard Specifications.</w:t>
      </w:r>
    </w:p>
    <w:p w14:paraId="6D5F3F83" w14:textId="77777777" w:rsidR="00B111BA" w:rsidRPr="00A91B4D" w:rsidRDefault="00B111BA" w:rsidP="00B111BA">
      <w:pPr>
        <w:tabs>
          <w:tab w:val="left" w:pos="1080"/>
        </w:tabs>
        <w:spacing w:after="60"/>
        <w:ind w:left="360"/>
        <w:rPr>
          <w:rFonts w:eastAsiaTheme="minorHAnsi"/>
          <w:szCs w:val="20"/>
        </w:rPr>
      </w:pPr>
      <w:bookmarkStart w:id="260" w:name="_Toc85005975"/>
      <w:r w:rsidRPr="00A91B4D">
        <w:rPr>
          <w:rFonts w:eastAsiaTheme="minorHAnsi"/>
          <w:b/>
          <w:szCs w:val="20"/>
        </w:rPr>
        <w:t>3.1.4.</w:t>
      </w:r>
      <w:r w:rsidRPr="00A91B4D">
        <w:rPr>
          <w:rFonts w:eastAsiaTheme="minorHAnsi"/>
          <w:b/>
          <w:szCs w:val="20"/>
        </w:rPr>
        <w:tab/>
        <w:t>Nozzle Requirements for Automotive Gasoline, Gasoline-Oxygenate Blends,</w:t>
      </w:r>
      <w:bookmarkEnd w:id="260"/>
      <w:r w:rsidRPr="00A91B4D">
        <w:rPr>
          <w:rFonts w:eastAsiaTheme="minorHAnsi"/>
          <w:b/>
          <w:szCs w:val="20"/>
        </w:rPr>
        <w:t xml:space="preserve"> and Diesel Fuel Dispensers.</w:t>
      </w:r>
      <w:r w:rsidRPr="00A91B4D">
        <w:rPr>
          <w:rFonts w:eastAsiaTheme="minorHAnsi"/>
          <w:bCs/>
          <w:szCs w:val="20"/>
        </w:rPr>
        <w:t xml:space="preserve"> </w:t>
      </w:r>
      <w:r w:rsidRPr="00A91B4D">
        <w:rPr>
          <w:rFonts w:eastAsiaTheme="minorHAnsi"/>
          <w:szCs w:val="20"/>
        </w:rPr>
        <w:t xml:space="preserve">–Each retail dispensing device from which fuel products are sold shall be equipped with a nozzle spout having a diameter that conforms with the latest version of SAE J285, “Dispenser Nozzle Spouts for Liquid Fuel Intended for Use with Spark-Ignition and Compression Ignition Engines.” </w:t>
      </w:r>
    </w:p>
    <w:p w14:paraId="7A147E1F" w14:textId="77777777" w:rsidR="00B111BA" w:rsidRPr="00A91B4D" w:rsidRDefault="00B111BA" w:rsidP="00B111BA">
      <w:pPr>
        <w:spacing w:before="60" w:after="60" w:line="259" w:lineRule="auto"/>
        <w:ind w:left="360"/>
        <w:rPr>
          <w:rFonts w:eastAsiaTheme="minorHAnsi"/>
          <w:szCs w:val="20"/>
        </w:rPr>
      </w:pPr>
      <w:r w:rsidRPr="00A91B4D">
        <w:rPr>
          <w:rFonts w:eastAsiaTheme="minorHAnsi"/>
          <w:szCs w:val="20"/>
        </w:rPr>
        <w:t>(Added 2018)</w:t>
      </w:r>
    </w:p>
    <w:p w14:paraId="7F375D13" w14:textId="77777777" w:rsidR="00B111BA" w:rsidRPr="00A91B4D" w:rsidRDefault="00B111BA" w:rsidP="00B111BA">
      <w:pPr>
        <w:spacing w:before="60" w:line="259" w:lineRule="auto"/>
        <w:ind w:left="360"/>
        <w:rPr>
          <w:rFonts w:eastAsiaTheme="minorHAnsi"/>
          <w:szCs w:val="20"/>
        </w:rPr>
      </w:pPr>
      <w:r w:rsidRPr="00A91B4D">
        <w:rPr>
          <w:rFonts w:eastAsiaTheme="minorHAnsi"/>
          <w:szCs w:val="20"/>
        </w:rPr>
        <w:t>(Amended 2018)</w:t>
      </w:r>
    </w:p>
    <w:p w14:paraId="09FA9ED0" w14:textId="77777777" w:rsidR="00B111BA" w:rsidRPr="00A91B4D" w:rsidRDefault="00B111BA" w:rsidP="00B111BA">
      <w:pPr>
        <w:tabs>
          <w:tab w:val="left" w:pos="540"/>
        </w:tabs>
        <w:rPr>
          <w:rFonts w:eastAsiaTheme="minorHAnsi"/>
          <w:b/>
          <w:szCs w:val="20"/>
        </w:rPr>
      </w:pPr>
      <w:bookmarkStart w:id="261" w:name="_Toc85005983"/>
      <w:r w:rsidRPr="00A91B4D">
        <w:rPr>
          <w:rFonts w:eastAsiaTheme="minorHAnsi"/>
          <w:b/>
          <w:szCs w:val="20"/>
        </w:rPr>
        <w:t>3.3.</w:t>
      </w:r>
      <w:r w:rsidRPr="00A91B4D">
        <w:rPr>
          <w:rFonts w:eastAsiaTheme="minorHAnsi"/>
          <w:b/>
          <w:szCs w:val="20"/>
        </w:rPr>
        <w:tab/>
        <w:t>Diesel Fuel.</w:t>
      </w:r>
      <w:bookmarkEnd w:id="261"/>
      <w:r w:rsidRPr="00A91B4D">
        <w:rPr>
          <w:rFonts w:eastAsiaTheme="minorHAnsi"/>
          <w:b/>
          <w:szCs w:val="20"/>
        </w:rPr>
        <w:t xml:space="preserve"> </w:t>
      </w:r>
    </w:p>
    <w:p w14:paraId="6EAB3D3E" w14:textId="77777777" w:rsidR="00B111BA" w:rsidRPr="00A91B4D" w:rsidRDefault="00B111BA" w:rsidP="00B111BA">
      <w:pPr>
        <w:keepNext/>
        <w:tabs>
          <w:tab w:val="left" w:pos="1080"/>
        </w:tabs>
        <w:spacing w:after="160" w:line="259" w:lineRule="auto"/>
        <w:ind w:left="360"/>
        <w:rPr>
          <w:rFonts w:eastAsiaTheme="minorHAnsi"/>
          <w:b/>
          <w:bCs/>
          <w:szCs w:val="20"/>
          <w:u w:val="single"/>
        </w:rPr>
      </w:pPr>
      <w:bookmarkStart w:id="262" w:name="_Toc85005984"/>
      <w:r w:rsidRPr="00A91B4D">
        <w:rPr>
          <w:rFonts w:eastAsiaTheme="minorHAnsi"/>
          <w:b/>
          <w:bCs/>
          <w:szCs w:val="20"/>
          <w:u w:val="single"/>
        </w:rPr>
        <w:t>3.3.1.</w:t>
      </w:r>
      <w:r w:rsidRPr="00A91B4D">
        <w:rPr>
          <w:rFonts w:eastAsiaTheme="minorHAnsi"/>
          <w:b/>
          <w:bCs/>
          <w:szCs w:val="20"/>
          <w:u w:val="single"/>
        </w:rPr>
        <w:tab/>
        <w:t>Labeling of Retail Dispensers.</w:t>
      </w:r>
    </w:p>
    <w:p w14:paraId="3A596FC1" w14:textId="77777777" w:rsidR="00B111BA" w:rsidRPr="00A91B4D" w:rsidRDefault="00B111BA" w:rsidP="00B111BA">
      <w:pPr>
        <w:keepNext/>
        <w:tabs>
          <w:tab w:val="left" w:pos="1440"/>
        </w:tabs>
        <w:ind w:left="720"/>
        <w:rPr>
          <w:rFonts w:eastAsiaTheme="minorHAnsi"/>
          <w:b/>
          <w:bCs/>
          <w:szCs w:val="20"/>
          <w:u w:val="single"/>
        </w:rPr>
      </w:pPr>
      <w:r w:rsidRPr="00A91B4D">
        <w:rPr>
          <w:rFonts w:eastAsiaTheme="minorHAnsi"/>
          <w:b/>
          <w:bCs/>
          <w:szCs w:val="20"/>
          <w:u w:val="single"/>
        </w:rPr>
        <w:t>3.3.1.1.</w:t>
      </w:r>
      <w:r w:rsidRPr="00A91B4D">
        <w:rPr>
          <w:rFonts w:eastAsiaTheme="minorHAnsi"/>
          <w:b/>
          <w:bCs/>
          <w:szCs w:val="20"/>
          <w:u w:val="single"/>
        </w:rPr>
        <w:tab/>
        <w:t xml:space="preserve">FTC Automotive Fuel Rating. – Diesel fuel shall be labeled with its automotive fuel rating in accordance with Automotive Fuel Ratings, Certification and Posting Rule 16 C.F.R. 306. </w:t>
      </w:r>
      <w:bookmarkStart w:id="263" w:name="_Hlk133483299"/>
      <w:r w:rsidRPr="00A91B4D">
        <w:rPr>
          <w:rFonts w:eastAsiaTheme="minorHAnsi"/>
          <w:b/>
          <w:bCs/>
          <w:szCs w:val="20"/>
          <w:u w:val="single"/>
        </w:rPr>
        <w:t>Diesel fuel that contains less than or equal to 5 % by volume biodiesel and/or less than or equal to 5 % by volume biomass-based diesel does not require an FTC label.</w:t>
      </w:r>
      <w:bookmarkEnd w:id="263"/>
    </w:p>
    <w:p w14:paraId="14211F40" w14:textId="77777777" w:rsidR="00B111BA" w:rsidRPr="00A91B4D" w:rsidRDefault="00B111BA" w:rsidP="00B111BA">
      <w:pPr>
        <w:keepNext/>
        <w:tabs>
          <w:tab w:val="left" w:pos="1440"/>
        </w:tabs>
        <w:ind w:left="720"/>
        <w:rPr>
          <w:rFonts w:eastAsiaTheme="minorHAnsi"/>
          <w:b/>
          <w:bCs/>
          <w:szCs w:val="20"/>
          <w:u w:val="single"/>
        </w:rPr>
      </w:pPr>
      <w:r w:rsidRPr="00A91B4D">
        <w:rPr>
          <w:rFonts w:eastAsiaTheme="minorHAnsi"/>
          <w:b/>
          <w:bCs/>
          <w:szCs w:val="20"/>
          <w:u w:val="single"/>
        </w:rPr>
        <w:t>3.3.1.2.</w:t>
      </w:r>
      <w:r w:rsidRPr="00A91B4D">
        <w:rPr>
          <w:rFonts w:eastAsiaTheme="minorHAnsi"/>
          <w:b/>
          <w:bCs/>
          <w:szCs w:val="20"/>
          <w:u w:val="single"/>
        </w:rPr>
        <w:tab/>
      </w:r>
      <w:bookmarkStart w:id="264" w:name="_Hlk135920353"/>
      <w:r w:rsidRPr="00A91B4D">
        <w:rPr>
          <w:rFonts w:eastAsiaTheme="minorHAnsi"/>
          <w:b/>
          <w:bCs/>
          <w:szCs w:val="20"/>
          <w:u w:val="single"/>
        </w:rPr>
        <w:t xml:space="preserve">Biodiesel Concentrations Greater than 21 % – </w:t>
      </w:r>
      <w:bookmarkEnd w:id="264"/>
      <w:r w:rsidRPr="00A91B4D">
        <w:rPr>
          <w:rFonts w:eastAsiaTheme="minorHAnsi"/>
          <w:b/>
          <w:bCs/>
          <w:szCs w:val="20"/>
          <w:u w:val="single"/>
        </w:rPr>
        <w:t>When diesel fuel that contains biodiesel concentrations greater than or equal to 21 % by volume is offered by sale, each side of the dispenser where fuel can be delivered shall have a label conspicuously placed that states “Consult Vehicle Manufacturer Fuel Recommendations.”  The lettering of this legend shall not be less than 6 mm (</w:t>
      </w:r>
      <w:r w:rsidRPr="00A91B4D">
        <w:rPr>
          <w:rFonts w:eastAsiaTheme="minorHAnsi"/>
          <w:b/>
          <w:bCs/>
          <w:szCs w:val="20"/>
          <w:u w:val="single"/>
          <w:vertAlign w:val="superscript"/>
        </w:rPr>
        <w:t>1</w:t>
      </w:r>
      <w:r w:rsidRPr="00A91B4D">
        <w:rPr>
          <w:rFonts w:eastAsiaTheme="minorHAnsi"/>
          <w:b/>
          <w:bCs/>
          <w:szCs w:val="20"/>
          <w:u w:val="single"/>
        </w:rPr>
        <w:t>/</w:t>
      </w:r>
      <w:r w:rsidRPr="00A91B4D">
        <w:rPr>
          <w:rFonts w:eastAsiaTheme="minorHAnsi"/>
          <w:b/>
          <w:bCs/>
          <w:szCs w:val="20"/>
          <w:u w:val="single"/>
          <w:vertAlign w:val="subscript"/>
        </w:rPr>
        <w:t>4</w:t>
      </w:r>
      <w:r w:rsidRPr="00A91B4D">
        <w:rPr>
          <w:rFonts w:eastAsiaTheme="minorHAnsi"/>
          <w:b/>
          <w:bCs/>
          <w:szCs w:val="20"/>
          <w:u w:val="single"/>
        </w:rPr>
        <w:t> in) in height by 0.8 mm (</w:t>
      </w:r>
      <w:r w:rsidRPr="00A91B4D">
        <w:rPr>
          <w:rFonts w:eastAsiaTheme="minorHAnsi"/>
          <w:b/>
          <w:bCs/>
          <w:szCs w:val="20"/>
          <w:u w:val="single"/>
          <w:vertAlign w:val="superscript"/>
        </w:rPr>
        <w:t>1</w:t>
      </w:r>
      <w:r w:rsidRPr="00A91B4D">
        <w:rPr>
          <w:rFonts w:eastAsiaTheme="minorHAnsi"/>
          <w:b/>
          <w:bCs/>
          <w:szCs w:val="20"/>
          <w:u w:val="single"/>
        </w:rPr>
        <w:t>/</w:t>
      </w:r>
      <w:r w:rsidRPr="00A91B4D">
        <w:rPr>
          <w:rFonts w:eastAsiaTheme="minorHAnsi"/>
          <w:b/>
          <w:bCs/>
          <w:szCs w:val="20"/>
          <w:u w:val="single"/>
          <w:vertAlign w:val="subscript"/>
        </w:rPr>
        <w:t>32</w:t>
      </w:r>
      <w:r w:rsidRPr="00A91B4D">
        <w:rPr>
          <w:rFonts w:eastAsiaTheme="minorHAnsi"/>
          <w:b/>
          <w:bCs/>
          <w:szCs w:val="20"/>
          <w:u w:val="single"/>
        </w:rPr>
        <w:t> in) stroke; block style letters and the color shall be in definite contrast to the background color to which it is applied.</w:t>
      </w:r>
    </w:p>
    <w:p w14:paraId="55B88F73" w14:textId="77777777" w:rsidR="00B111BA" w:rsidRPr="00A91B4D" w:rsidRDefault="00B111BA" w:rsidP="00B111BA">
      <w:pPr>
        <w:keepNext/>
        <w:tabs>
          <w:tab w:val="left" w:pos="1440"/>
        </w:tabs>
        <w:spacing w:after="60"/>
        <w:ind w:left="720"/>
        <w:rPr>
          <w:rFonts w:eastAsiaTheme="minorHAnsi"/>
          <w:b/>
          <w:bCs/>
          <w:szCs w:val="20"/>
          <w:u w:val="single"/>
        </w:rPr>
      </w:pPr>
      <w:r w:rsidRPr="00A91B4D">
        <w:rPr>
          <w:rFonts w:eastAsiaTheme="minorHAnsi"/>
          <w:b/>
          <w:bCs/>
          <w:szCs w:val="20"/>
          <w:u w:val="single"/>
        </w:rPr>
        <w:t>3.3.1.3.</w:t>
      </w:r>
      <w:r w:rsidRPr="00A91B4D">
        <w:rPr>
          <w:rFonts w:eastAsiaTheme="minorHAnsi"/>
          <w:b/>
          <w:bCs/>
          <w:szCs w:val="20"/>
          <w:u w:val="single"/>
        </w:rPr>
        <w:tab/>
        <w:t xml:space="preserve">Labeling of Grade Required. – Diesel Fuel other than No 2-D shall be identified by grade.  </w:t>
      </w:r>
    </w:p>
    <w:p w14:paraId="24640745" w14:textId="77777777" w:rsidR="00B111BA" w:rsidRPr="00A91B4D" w:rsidRDefault="00B111BA" w:rsidP="00B111BA">
      <w:pPr>
        <w:keepNext/>
        <w:tabs>
          <w:tab w:val="left" w:pos="1440"/>
        </w:tabs>
        <w:spacing w:after="160" w:line="259" w:lineRule="auto"/>
        <w:ind w:left="720"/>
        <w:rPr>
          <w:rFonts w:eastAsiaTheme="minorHAnsi"/>
          <w:b/>
          <w:bCs/>
          <w:szCs w:val="20"/>
          <w:u w:val="single"/>
        </w:rPr>
      </w:pPr>
      <w:r w:rsidRPr="00A91B4D">
        <w:rPr>
          <w:rFonts w:eastAsiaTheme="minorHAnsi"/>
          <w:b/>
          <w:bCs/>
          <w:szCs w:val="20"/>
          <w:u w:val="single"/>
        </w:rPr>
        <w:t>(Added 20XX)</w:t>
      </w:r>
    </w:p>
    <w:p w14:paraId="2C77A966" w14:textId="77777777" w:rsidR="00B111BA" w:rsidRPr="00A91B4D" w:rsidRDefault="00B111BA" w:rsidP="00B111BA">
      <w:pPr>
        <w:keepNext/>
        <w:tabs>
          <w:tab w:val="left" w:pos="1080"/>
        </w:tabs>
        <w:ind w:left="360"/>
        <w:rPr>
          <w:rFonts w:eastAsiaTheme="minorHAnsi"/>
          <w:b/>
          <w:bCs/>
          <w:iCs/>
          <w:szCs w:val="20"/>
          <w:u w:val="single"/>
        </w:rPr>
      </w:pPr>
      <w:r w:rsidRPr="00A91B4D">
        <w:rPr>
          <w:rFonts w:eastAsiaTheme="minorHAnsi"/>
          <w:b/>
          <w:bCs/>
          <w:iCs/>
          <w:szCs w:val="20"/>
          <w:u w:val="single"/>
        </w:rPr>
        <w:t>3.3.2.</w:t>
      </w:r>
      <w:r w:rsidRPr="00A91B4D">
        <w:rPr>
          <w:rFonts w:eastAsiaTheme="minorHAnsi"/>
          <w:b/>
          <w:bCs/>
          <w:iCs/>
          <w:szCs w:val="20"/>
          <w:u w:val="single"/>
        </w:rPr>
        <w:tab/>
        <w:t>Documentation for Dispenser Labeling Purposes.</w:t>
      </w:r>
    </w:p>
    <w:p w14:paraId="05AA84E7" w14:textId="77777777" w:rsidR="00B111BA" w:rsidRPr="00A91B4D" w:rsidRDefault="00B111BA" w:rsidP="00B111BA">
      <w:pPr>
        <w:keepNext/>
        <w:tabs>
          <w:tab w:val="left" w:pos="1260"/>
        </w:tabs>
        <w:ind w:left="720"/>
        <w:rPr>
          <w:rFonts w:eastAsiaTheme="minorHAnsi"/>
          <w:b/>
          <w:bCs/>
          <w:szCs w:val="20"/>
          <w:u w:val="single"/>
        </w:rPr>
      </w:pPr>
      <w:r w:rsidRPr="00A91B4D">
        <w:rPr>
          <w:rFonts w:eastAsiaTheme="minorHAnsi"/>
          <w:b/>
          <w:bCs/>
          <w:iCs/>
          <w:szCs w:val="20"/>
          <w:u w:val="single"/>
        </w:rPr>
        <w:t>3.3.2.1.</w:t>
      </w:r>
      <w:r w:rsidRPr="00A91B4D">
        <w:rPr>
          <w:rFonts w:eastAsiaTheme="minorHAnsi"/>
          <w:b/>
          <w:bCs/>
          <w:iCs/>
          <w:szCs w:val="20"/>
          <w:u w:val="single"/>
        </w:rPr>
        <w:tab/>
      </w:r>
      <w:r w:rsidRPr="00A91B4D">
        <w:rPr>
          <w:rFonts w:eastAsiaTheme="minorHAnsi"/>
          <w:b/>
          <w:bCs/>
          <w:szCs w:val="20"/>
          <w:u w:val="single"/>
        </w:rPr>
        <w:t>The retailer shall be provided, at the time of delivery of the fuel, a declaration of the volume percent biodiesel and or volume percent of renewable diesel on an invoice, bill of lading, shipping paper, or other document.  This documentation is for dispenser labeling purposes only; it is the responsibility of any potential blender to determine the amount of biodiesel in the diesel fuel prior to blending.</w:t>
      </w:r>
    </w:p>
    <w:p w14:paraId="79B93308" w14:textId="77777777" w:rsidR="00B111BA" w:rsidRPr="00A91B4D" w:rsidRDefault="00B111BA" w:rsidP="00B111BA">
      <w:pPr>
        <w:keepNext/>
        <w:tabs>
          <w:tab w:val="left" w:pos="1260"/>
        </w:tabs>
        <w:spacing w:after="60"/>
        <w:ind w:left="720"/>
        <w:rPr>
          <w:rFonts w:eastAsiaTheme="minorHAnsi"/>
          <w:b/>
          <w:strike/>
          <w:szCs w:val="20"/>
        </w:rPr>
      </w:pPr>
      <w:r w:rsidRPr="00A91B4D">
        <w:rPr>
          <w:rFonts w:eastAsiaTheme="minorHAnsi"/>
          <w:b/>
          <w:strike/>
          <w:szCs w:val="20"/>
        </w:rPr>
        <w:t>3.3.1.</w:t>
      </w:r>
      <w:r w:rsidRPr="00A91B4D">
        <w:rPr>
          <w:rFonts w:eastAsiaTheme="minorHAnsi"/>
          <w:b/>
          <w:strike/>
          <w:szCs w:val="20"/>
        </w:rPr>
        <w:tab/>
      </w:r>
      <w:bookmarkStart w:id="265" w:name="_Hlk135886928"/>
      <w:r w:rsidRPr="00A91B4D">
        <w:rPr>
          <w:rFonts w:eastAsiaTheme="minorHAnsi"/>
          <w:b/>
          <w:strike/>
          <w:szCs w:val="20"/>
        </w:rPr>
        <w:t>Labeling of Grade Required</w:t>
      </w:r>
      <w:bookmarkEnd w:id="262"/>
      <w:r w:rsidRPr="00A91B4D">
        <w:rPr>
          <w:rFonts w:eastAsiaTheme="minorHAnsi"/>
          <w:b/>
          <w:strike/>
          <w:szCs w:val="20"/>
        </w:rPr>
        <w:t xml:space="preserve"> – Diesel Fuel other than No 2-D shall be identified by grade.  </w:t>
      </w:r>
    </w:p>
    <w:p w14:paraId="50E7C50C" w14:textId="77777777" w:rsidR="00B111BA" w:rsidRPr="00A91B4D" w:rsidRDefault="00B111BA" w:rsidP="00B111BA">
      <w:pPr>
        <w:keepNext/>
        <w:tabs>
          <w:tab w:val="left" w:pos="1260"/>
        </w:tabs>
        <w:spacing w:before="60"/>
        <w:ind w:left="720"/>
        <w:rPr>
          <w:rFonts w:eastAsiaTheme="minorHAnsi"/>
          <w:b/>
          <w:strike/>
          <w:szCs w:val="20"/>
        </w:rPr>
      </w:pPr>
      <w:r w:rsidRPr="00A91B4D">
        <w:rPr>
          <w:rFonts w:eastAsiaTheme="minorHAnsi"/>
          <w:b/>
          <w:strike/>
          <w:szCs w:val="20"/>
        </w:rPr>
        <w:t>(Amended 2018)</w:t>
      </w:r>
    </w:p>
    <w:p w14:paraId="667F4309" w14:textId="77777777" w:rsidR="00B111BA" w:rsidRPr="00A91B4D" w:rsidRDefault="00B111BA" w:rsidP="00B111BA">
      <w:pPr>
        <w:tabs>
          <w:tab w:val="left" w:pos="1260"/>
        </w:tabs>
        <w:spacing w:after="60"/>
        <w:ind w:left="720"/>
        <w:rPr>
          <w:rFonts w:eastAsiaTheme="minorHAnsi"/>
          <w:b/>
          <w:strike/>
          <w:szCs w:val="20"/>
        </w:rPr>
      </w:pPr>
      <w:bookmarkStart w:id="266" w:name="_Toc85005985"/>
      <w:bookmarkEnd w:id="265"/>
      <w:r w:rsidRPr="00A91B4D">
        <w:rPr>
          <w:rFonts w:eastAsiaTheme="minorHAnsi"/>
          <w:b/>
          <w:strike/>
          <w:szCs w:val="20"/>
        </w:rPr>
        <w:t>3.3.2.</w:t>
      </w:r>
      <w:r w:rsidRPr="00A91B4D">
        <w:rPr>
          <w:rFonts w:eastAsiaTheme="minorHAnsi"/>
          <w:b/>
          <w:strike/>
          <w:szCs w:val="20"/>
        </w:rPr>
        <w:tab/>
        <w:t>Automotive Fuel Rating.</w:t>
      </w:r>
      <w:bookmarkEnd w:id="266"/>
      <w:r w:rsidRPr="00A91B4D">
        <w:rPr>
          <w:rFonts w:eastAsiaTheme="minorHAnsi"/>
          <w:b/>
          <w:strike/>
          <w:szCs w:val="20"/>
        </w:rPr>
        <w:t xml:space="preserve"> –Diesel fuel containing 6 % to 20 % by volume biodiesel shall be labeled with its automotive fuel rating in accordance with the FTC “Automotive Fuel Ratings, Certification and Posting Rule,” 16 CFR 306.</w:t>
      </w:r>
    </w:p>
    <w:p w14:paraId="3B3B9CC4" w14:textId="77777777" w:rsidR="00B111BA" w:rsidRPr="00A91B4D" w:rsidRDefault="00B111BA" w:rsidP="00B111BA">
      <w:pPr>
        <w:tabs>
          <w:tab w:val="left" w:pos="1260"/>
        </w:tabs>
        <w:spacing w:before="60"/>
        <w:ind w:left="720"/>
        <w:rPr>
          <w:rFonts w:eastAsiaTheme="minorHAnsi"/>
          <w:b/>
          <w:szCs w:val="20"/>
          <w:u w:val="single"/>
        </w:rPr>
      </w:pPr>
      <w:r w:rsidRPr="00A91B4D">
        <w:rPr>
          <w:rFonts w:eastAsiaTheme="minorHAnsi"/>
          <w:bCs/>
          <w:szCs w:val="20"/>
        </w:rPr>
        <w:t>(Added 2018)</w:t>
      </w:r>
      <w:r w:rsidRPr="00A91B4D">
        <w:rPr>
          <w:rFonts w:eastAsiaTheme="minorHAnsi"/>
          <w:b/>
          <w:szCs w:val="20"/>
          <w:u w:val="single"/>
        </w:rPr>
        <w:t xml:space="preserve"> (Amended 20XX)</w:t>
      </w:r>
    </w:p>
    <w:p w14:paraId="78F9E5A3" w14:textId="77777777" w:rsidR="00B111BA" w:rsidRPr="00A91B4D" w:rsidRDefault="00B111BA" w:rsidP="00B111BA">
      <w:pPr>
        <w:keepNext/>
        <w:tabs>
          <w:tab w:val="left" w:pos="1080"/>
          <w:tab w:val="left" w:pos="1980"/>
        </w:tabs>
        <w:spacing w:after="60"/>
        <w:ind w:left="720"/>
        <w:rPr>
          <w:rFonts w:eastAsiaTheme="minorHAnsi"/>
          <w:szCs w:val="20"/>
        </w:rPr>
      </w:pPr>
      <w:bookmarkStart w:id="267" w:name="_Toc85005986"/>
      <w:r w:rsidRPr="00A91B4D">
        <w:rPr>
          <w:rFonts w:eastAsiaTheme="minorHAnsi"/>
          <w:b/>
          <w:szCs w:val="20"/>
          <w:u w:val="single"/>
        </w:rPr>
        <w:lastRenderedPageBreak/>
        <w:t>3.3.2.2.</w:t>
      </w:r>
      <w:r w:rsidRPr="00A91B4D">
        <w:rPr>
          <w:rFonts w:eastAsiaTheme="minorHAnsi"/>
          <w:bCs/>
          <w:szCs w:val="20"/>
        </w:rPr>
        <w:t xml:space="preserve"> </w:t>
      </w:r>
      <w:r w:rsidRPr="00A91B4D">
        <w:rPr>
          <w:rFonts w:eastAsiaTheme="minorHAnsi"/>
          <w:b/>
          <w:strike/>
          <w:szCs w:val="20"/>
        </w:rPr>
        <w:t>3.3.3.</w:t>
      </w:r>
      <w:r w:rsidRPr="00A91B4D">
        <w:rPr>
          <w:rFonts w:eastAsiaTheme="minorHAnsi"/>
          <w:bCs/>
          <w:szCs w:val="20"/>
        </w:rPr>
        <w:tab/>
      </w:r>
      <w:bookmarkStart w:id="268" w:name="_Hlk131262230"/>
      <w:r w:rsidRPr="00A91B4D">
        <w:rPr>
          <w:rFonts w:eastAsiaTheme="minorHAnsi"/>
          <w:b/>
          <w:szCs w:val="20"/>
        </w:rPr>
        <w:t>Delivery Documentation for Premium Diesel</w:t>
      </w:r>
      <w:r w:rsidRPr="00A91B4D">
        <w:rPr>
          <w:rFonts w:eastAsiaTheme="minorHAnsi"/>
          <w:b/>
          <w:szCs w:val="20"/>
          <w:u w:val="single"/>
        </w:rPr>
        <w:t xml:space="preserve"> or Other Diesel Terminology Claims</w:t>
      </w:r>
      <w:r w:rsidRPr="00A91B4D">
        <w:rPr>
          <w:rFonts w:eastAsiaTheme="minorHAnsi"/>
          <w:bCs/>
          <w:szCs w:val="20"/>
        </w:rPr>
        <w:t>.</w:t>
      </w:r>
      <w:bookmarkEnd w:id="267"/>
      <w:r w:rsidRPr="00A91B4D">
        <w:rPr>
          <w:rFonts w:eastAsiaTheme="minorHAnsi"/>
          <w:szCs w:val="20"/>
        </w:rPr>
        <w:t xml:space="preserve"> –</w:t>
      </w:r>
      <w:bookmarkStart w:id="269" w:name="_Hlk136580486"/>
      <w:r w:rsidRPr="00A91B4D">
        <w:rPr>
          <w:rFonts w:eastAsiaTheme="minorHAnsi"/>
          <w:szCs w:val="20"/>
        </w:rPr>
        <w:t xml:space="preserve">Before or at the time of delivery of </w:t>
      </w:r>
      <w:r w:rsidRPr="00A91B4D">
        <w:rPr>
          <w:rFonts w:eastAsiaTheme="minorHAnsi"/>
          <w:b/>
          <w:bCs/>
          <w:szCs w:val="20"/>
          <w:u w:val="single"/>
        </w:rPr>
        <w:t>the</w:t>
      </w:r>
      <w:r w:rsidRPr="00A91B4D">
        <w:rPr>
          <w:rFonts w:eastAsiaTheme="minorHAnsi"/>
          <w:b/>
          <w:bCs/>
          <w:szCs w:val="20"/>
        </w:rPr>
        <w:t xml:space="preserve"> </w:t>
      </w:r>
      <w:r w:rsidRPr="00A91B4D">
        <w:rPr>
          <w:rFonts w:eastAsiaTheme="minorHAnsi"/>
          <w:b/>
          <w:bCs/>
          <w:strike/>
          <w:szCs w:val="20"/>
        </w:rPr>
        <w:t>premium</w:t>
      </w:r>
      <w:r w:rsidRPr="00A91B4D">
        <w:rPr>
          <w:rFonts w:eastAsiaTheme="minorHAnsi"/>
          <w:szCs w:val="20"/>
        </w:rPr>
        <w:t xml:space="preserve"> diesel fuel, the retailer or the wholesale purchaser-consumer shall be provided on an invoice, </w:t>
      </w:r>
      <w:bookmarkEnd w:id="269"/>
      <w:r w:rsidRPr="00A91B4D">
        <w:rPr>
          <w:rFonts w:eastAsiaTheme="minorHAnsi"/>
          <w:szCs w:val="20"/>
        </w:rPr>
        <w:t xml:space="preserve">bill of lading, shipping paper, or other documentation a declaration of all performance properties that qualifies the fuel as premium diesel fuel as required in Section 2.2.1. Premium Diesel Fuel </w:t>
      </w:r>
      <w:r w:rsidRPr="00A91B4D">
        <w:rPr>
          <w:rFonts w:eastAsiaTheme="minorHAnsi"/>
          <w:b/>
          <w:bCs/>
          <w:szCs w:val="20"/>
          <w:u w:val="single"/>
        </w:rPr>
        <w:t>and 2.2.2 Use of Other Diesel Terminology</w:t>
      </w:r>
      <w:r w:rsidRPr="00A91B4D">
        <w:rPr>
          <w:rFonts w:eastAsiaTheme="minorHAnsi"/>
          <w:szCs w:val="20"/>
        </w:rPr>
        <w:t>.</w:t>
      </w:r>
      <w:bookmarkEnd w:id="268"/>
    </w:p>
    <w:p w14:paraId="25EBA7A3" w14:textId="77777777" w:rsidR="00B111BA" w:rsidRPr="00A91B4D" w:rsidRDefault="00B111BA" w:rsidP="00B111BA">
      <w:pPr>
        <w:keepNext/>
        <w:spacing w:before="60" w:after="60" w:line="259" w:lineRule="auto"/>
        <w:ind w:left="720"/>
        <w:rPr>
          <w:rFonts w:eastAsiaTheme="minorHAnsi"/>
          <w:szCs w:val="20"/>
        </w:rPr>
      </w:pPr>
      <w:r w:rsidRPr="00A91B4D">
        <w:rPr>
          <w:rFonts w:eastAsiaTheme="minorHAnsi"/>
          <w:szCs w:val="20"/>
        </w:rPr>
        <w:t xml:space="preserve">(Added 1998) (Amended 1999 </w:t>
      </w:r>
      <w:r w:rsidRPr="00A91B4D">
        <w:rPr>
          <w:rFonts w:eastAsiaTheme="minorHAnsi"/>
          <w:b/>
          <w:bCs/>
          <w:szCs w:val="20"/>
          <w:u w:val="single"/>
        </w:rPr>
        <w:t>and 20XX</w:t>
      </w:r>
      <w:r w:rsidRPr="00A91B4D">
        <w:rPr>
          <w:rFonts w:eastAsiaTheme="minorHAnsi"/>
          <w:szCs w:val="20"/>
        </w:rPr>
        <w:t>)</w:t>
      </w:r>
    </w:p>
    <w:p w14:paraId="5C8AD0C9" w14:textId="77777777" w:rsidR="00B111BA" w:rsidRPr="00A91B4D" w:rsidRDefault="00B111BA" w:rsidP="00B111BA">
      <w:pPr>
        <w:keepNext/>
        <w:spacing w:before="60"/>
        <w:ind w:left="720"/>
        <w:rPr>
          <w:rFonts w:eastAsiaTheme="minorHAnsi"/>
          <w:szCs w:val="20"/>
        </w:rPr>
      </w:pPr>
      <w:r w:rsidRPr="00A91B4D">
        <w:rPr>
          <w:rFonts w:eastAsiaTheme="minorHAnsi"/>
          <w:bCs/>
          <w:szCs w:val="20"/>
        </w:rPr>
        <w:t xml:space="preserve">(Amended 1998, 1999, 2008, 2012, </w:t>
      </w:r>
      <w:r w:rsidRPr="00A91B4D">
        <w:rPr>
          <w:rFonts w:eastAsiaTheme="minorHAnsi"/>
          <w:b/>
          <w:strike/>
          <w:szCs w:val="20"/>
        </w:rPr>
        <w:t>and</w:t>
      </w:r>
      <w:r w:rsidRPr="00A91B4D">
        <w:rPr>
          <w:rFonts w:eastAsiaTheme="minorHAnsi"/>
          <w:bCs/>
          <w:szCs w:val="20"/>
        </w:rPr>
        <w:t xml:space="preserve"> 2018</w:t>
      </w:r>
      <w:r w:rsidRPr="00A91B4D">
        <w:rPr>
          <w:rFonts w:eastAsiaTheme="minorHAnsi"/>
          <w:b/>
          <w:szCs w:val="20"/>
          <w:u w:val="single"/>
        </w:rPr>
        <w:t>, and 20XX</w:t>
      </w:r>
      <w:r w:rsidRPr="00A91B4D">
        <w:rPr>
          <w:rFonts w:eastAsiaTheme="minorHAnsi"/>
          <w:bCs/>
          <w:szCs w:val="20"/>
        </w:rPr>
        <w:t xml:space="preserve">) </w:t>
      </w:r>
    </w:p>
    <w:p w14:paraId="54788E2D" w14:textId="77777777" w:rsidR="00B111BA" w:rsidRPr="00A91B4D" w:rsidRDefault="00B111BA" w:rsidP="00B111BA">
      <w:pPr>
        <w:tabs>
          <w:tab w:val="left" w:pos="450"/>
        </w:tabs>
        <w:rPr>
          <w:rFonts w:eastAsiaTheme="minorHAnsi"/>
          <w:b/>
          <w:szCs w:val="20"/>
        </w:rPr>
      </w:pPr>
      <w:bookmarkStart w:id="270" w:name="_Toc85005993"/>
      <w:r w:rsidRPr="00A91B4D">
        <w:rPr>
          <w:rFonts w:eastAsiaTheme="minorHAnsi"/>
          <w:b/>
          <w:szCs w:val="20"/>
        </w:rPr>
        <w:t>3.6.</w:t>
      </w:r>
      <w:r w:rsidRPr="00A91B4D">
        <w:rPr>
          <w:rFonts w:eastAsiaTheme="minorHAnsi"/>
          <w:b/>
          <w:szCs w:val="20"/>
        </w:rPr>
        <w:tab/>
        <w:t>Fuel Oils.</w:t>
      </w:r>
      <w:bookmarkEnd w:id="270"/>
    </w:p>
    <w:p w14:paraId="2FF3486A" w14:textId="77777777" w:rsidR="00B111BA" w:rsidRPr="00A91B4D" w:rsidRDefault="00B111BA" w:rsidP="00B111BA">
      <w:pPr>
        <w:tabs>
          <w:tab w:val="left" w:pos="540"/>
          <w:tab w:val="left" w:pos="1080"/>
        </w:tabs>
        <w:spacing w:after="0" w:line="259" w:lineRule="auto"/>
        <w:ind w:left="360"/>
        <w:rPr>
          <w:rFonts w:eastAsiaTheme="minorHAnsi"/>
          <w:szCs w:val="20"/>
        </w:rPr>
      </w:pPr>
      <w:bookmarkStart w:id="271" w:name="_Toc85005994"/>
      <w:bookmarkStart w:id="272" w:name="_Hlk522026704"/>
      <w:r w:rsidRPr="00A91B4D">
        <w:rPr>
          <w:rFonts w:eastAsiaTheme="minorHAnsi"/>
          <w:b/>
          <w:szCs w:val="20"/>
        </w:rPr>
        <w:t xml:space="preserve">3.6.1. </w:t>
      </w:r>
      <w:r w:rsidRPr="00A91B4D">
        <w:rPr>
          <w:rFonts w:eastAsiaTheme="minorHAnsi"/>
          <w:b/>
          <w:szCs w:val="20"/>
        </w:rPr>
        <w:tab/>
        <w:t>Labeling of Grade Required.</w:t>
      </w:r>
      <w:bookmarkEnd w:id="271"/>
      <w:r w:rsidRPr="00A91B4D">
        <w:rPr>
          <w:rFonts w:eastAsiaTheme="minorHAnsi"/>
          <w:b/>
          <w:szCs w:val="20"/>
        </w:rPr>
        <w:t xml:space="preserve"> </w:t>
      </w:r>
      <w:r w:rsidRPr="00A91B4D">
        <w:rPr>
          <w:rFonts w:eastAsiaTheme="minorHAnsi"/>
          <w:szCs w:val="20"/>
        </w:rPr>
        <w:t xml:space="preserve">–Fuel Oil shall be identified by the grades contained in the latest version of ASTM D396, “Standard Specification for Fuel Oils.”  </w:t>
      </w:r>
    </w:p>
    <w:p w14:paraId="232DCBD9" w14:textId="77777777" w:rsidR="00B111BA" w:rsidRPr="00A91B4D" w:rsidRDefault="00B111BA" w:rsidP="00B111BA">
      <w:pPr>
        <w:tabs>
          <w:tab w:val="left" w:pos="540"/>
          <w:tab w:val="left" w:pos="1080"/>
        </w:tabs>
        <w:spacing w:before="60" w:line="259" w:lineRule="auto"/>
        <w:ind w:left="360"/>
        <w:rPr>
          <w:rFonts w:eastAsiaTheme="minorHAnsi"/>
          <w:szCs w:val="20"/>
        </w:rPr>
      </w:pPr>
      <w:r w:rsidRPr="00A91B4D">
        <w:rPr>
          <w:rFonts w:eastAsiaTheme="minorHAnsi"/>
          <w:szCs w:val="20"/>
        </w:rPr>
        <w:t>(Amended 2018)</w:t>
      </w:r>
    </w:p>
    <w:p w14:paraId="2EF2064B" w14:textId="77777777" w:rsidR="00B111BA" w:rsidRPr="00A91B4D" w:rsidRDefault="00B111BA" w:rsidP="00B111BA">
      <w:pPr>
        <w:tabs>
          <w:tab w:val="left" w:pos="540"/>
          <w:tab w:val="left" w:pos="1080"/>
        </w:tabs>
        <w:spacing w:line="259" w:lineRule="auto"/>
        <w:ind w:left="360"/>
        <w:rPr>
          <w:rFonts w:eastAsiaTheme="minorHAnsi"/>
          <w:szCs w:val="20"/>
        </w:rPr>
      </w:pPr>
      <w:bookmarkStart w:id="273" w:name="_Toc85005995"/>
      <w:bookmarkEnd w:id="272"/>
      <w:r w:rsidRPr="00A91B4D">
        <w:rPr>
          <w:rFonts w:eastAsiaTheme="minorHAnsi"/>
          <w:b/>
          <w:szCs w:val="20"/>
        </w:rPr>
        <w:t>3.6.2.</w:t>
      </w:r>
      <w:r w:rsidRPr="00A91B4D">
        <w:rPr>
          <w:rFonts w:eastAsiaTheme="minorHAnsi"/>
          <w:b/>
          <w:szCs w:val="20"/>
        </w:rPr>
        <w:tab/>
        <w:t>Retail Fuel Oil.</w:t>
      </w:r>
      <w:bookmarkEnd w:id="273"/>
      <w:r w:rsidRPr="00A91B4D">
        <w:rPr>
          <w:rFonts w:eastAsiaTheme="minorHAnsi"/>
          <w:szCs w:val="20"/>
        </w:rPr>
        <w:t xml:space="preserve"> –Dispensers shall display the following legend:</w:t>
      </w:r>
    </w:p>
    <w:p w14:paraId="15E84982" w14:textId="77777777" w:rsidR="00B111BA" w:rsidRPr="00A91B4D" w:rsidRDefault="00B111BA" w:rsidP="00B111BA">
      <w:pPr>
        <w:tabs>
          <w:tab w:val="left" w:pos="540"/>
        </w:tabs>
        <w:ind w:left="360"/>
        <w:rPr>
          <w:rFonts w:eastAsiaTheme="minorHAnsi"/>
          <w:szCs w:val="20"/>
        </w:rPr>
      </w:pPr>
      <w:r w:rsidRPr="00A91B4D">
        <w:rPr>
          <w:rFonts w:eastAsiaTheme="minorHAnsi"/>
          <w:szCs w:val="20"/>
        </w:rPr>
        <w:t>“Warning – Not Suitable for Use in Unvented Heaters Requiring No. 1-K Kerosene.”</w:t>
      </w:r>
    </w:p>
    <w:p w14:paraId="0B58C70A" w14:textId="77777777" w:rsidR="00B111BA" w:rsidRPr="00A91B4D" w:rsidRDefault="00B111BA" w:rsidP="00B111BA">
      <w:pPr>
        <w:tabs>
          <w:tab w:val="left" w:pos="540"/>
        </w:tabs>
        <w:spacing w:after="60"/>
        <w:ind w:left="360"/>
        <w:rPr>
          <w:rFonts w:eastAsiaTheme="minorHAnsi"/>
          <w:szCs w:val="20"/>
        </w:rPr>
      </w:pPr>
      <w:r w:rsidRPr="00A91B4D">
        <w:rPr>
          <w:rFonts w:eastAsiaTheme="minorHAnsi"/>
          <w:szCs w:val="20"/>
        </w:rPr>
        <w:t>The lettering of this legend shall not be less than 12.7 mm (</w:t>
      </w:r>
      <w:r w:rsidRPr="00A91B4D">
        <w:rPr>
          <w:rFonts w:eastAsiaTheme="minorHAnsi"/>
          <w:position w:val="-2"/>
          <w:szCs w:val="20"/>
          <w:vertAlign w:val="superscript"/>
        </w:rPr>
        <w:t>1</w:t>
      </w:r>
      <w:r w:rsidRPr="00A91B4D">
        <w:rPr>
          <w:rFonts w:eastAsiaTheme="minorHAnsi"/>
          <w:szCs w:val="20"/>
        </w:rPr>
        <w:t>/</w:t>
      </w:r>
      <w:r w:rsidRPr="00A91B4D">
        <w:rPr>
          <w:rFonts w:eastAsiaTheme="minorHAnsi"/>
          <w:position w:val="2"/>
          <w:szCs w:val="20"/>
          <w:vertAlign w:val="subscript"/>
        </w:rPr>
        <w:t>2</w:t>
      </w:r>
      <w:r w:rsidRPr="00A91B4D">
        <w:rPr>
          <w:rFonts w:eastAsiaTheme="minorHAnsi"/>
          <w:szCs w:val="20"/>
        </w:rPr>
        <w:t xml:space="preserve"> in) in height by 1.5 mm (</w:t>
      </w:r>
      <w:r w:rsidRPr="00A91B4D">
        <w:rPr>
          <w:rFonts w:eastAsiaTheme="minorHAnsi"/>
          <w:position w:val="-2"/>
          <w:szCs w:val="20"/>
          <w:vertAlign w:val="superscript"/>
        </w:rPr>
        <w:t>1</w:t>
      </w:r>
      <w:r w:rsidRPr="00A91B4D">
        <w:rPr>
          <w:rFonts w:eastAsiaTheme="minorHAnsi"/>
          <w:szCs w:val="20"/>
        </w:rPr>
        <w:t>/</w:t>
      </w:r>
      <w:r w:rsidRPr="00A91B4D">
        <w:rPr>
          <w:rFonts w:eastAsiaTheme="minorHAnsi"/>
          <w:position w:val="2"/>
          <w:szCs w:val="20"/>
          <w:vertAlign w:val="subscript"/>
        </w:rPr>
        <w:t>16</w:t>
      </w:r>
      <w:r w:rsidRPr="00A91B4D">
        <w:rPr>
          <w:rFonts w:eastAsiaTheme="minorHAnsi"/>
          <w:szCs w:val="20"/>
        </w:rPr>
        <w:t xml:space="preserve"> in) strokes (width of type), block style letters, and the color of lettering shall be in definite contrast to the background color to which it is applied. </w:t>
      </w:r>
    </w:p>
    <w:p w14:paraId="67D870B2" w14:textId="77777777" w:rsidR="00B111BA" w:rsidRPr="00A91B4D" w:rsidRDefault="00B111BA" w:rsidP="00B111BA">
      <w:pPr>
        <w:tabs>
          <w:tab w:val="left" w:pos="540"/>
        </w:tabs>
        <w:spacing w:before="60" w:after="60" w:line="259" w:lineRule="auto"/>
        <w:ind w:left="360"/>
        <w:rPr>
          <w:rFonts w:eastAsiaTheme="minorHAnsi"/>
          <w:szCs w:val="20"/>
        </w:rPr>
      </w:pPr>
      <w:r w:rsidRPr="00A91B4D">
        <w:rPr>
          <w:rFonts w:eastAsiaTheme="minorHAnsi"/>
          <w:szCs w:val="20"/>
        </w:rPr>
        <w:t>(Added 2018)</w:t>
      </w:r>
    </w:p>
    <w:p w14:paraId="756840FD" w14:textId="77777777" w:rsidR="00B111BA" w:rsidRPr="00A91B4D" w:rsidRDefault="00B111BA" w:rsidP="00B111BA">
      <w:pPr>
        <w:tabs>
          <w:tab w:val="left" w:pos="540"/>
        </w:tabs>
        <w:spacing w:before="60" w:line="259" w:lineRule="auto"/>
        <w:ind w:left="360"/>
        <w:rPr>
          <w:rFonts w:eastAsiaTheme="minorHAnsi"/>
          <w:szCs w:val="20"/>
        </w:rPr>
      </w:pPr>
      <w:r w:rsidRPr="00A91B4D">
        <w:rPr>
          <w:rFonts w:eastAsiaTheme="minorHAnsi"/>
          <w:szCs w:val="20"/>
        </w:rPr>
        <w:t>(Amended 2008 and 2018)</w:t>
      </w:r>
    </w:p>
    <w:p w14:paraId="3B92326E" w14:textId="77777777" w:rsidR="00B111BA" w:rsidRPr="00A91B4D" w:rsidRDefault="00B111BA" w:rsidP="00B111BA">
      <w:pPr>
        <w:keepNext/>
        <w:tabs>
          <w:tab w:val="left" w:pos="540"/>
        </w:tabs>
        <w:spacing w:line="259" w:lineRule="auto"/>
        <w:rPr>
          <w:rFonts w:eastAsiaTheme="minorHAnsi"/>
          <w:b/>
          <w:strike/>
          <w:szCs w:val="20"/>
        </w:rPr>
      </w:pPr>
      <w:bookmarkStart w:id="274" w:name="_Toc85006042"/>
      <w:r w:rsidRPr="00A91B4D">
        <w:rPr>
          <w:rFonts w:eastAsiaTheme="minorHAnsi"/>
          <w:b/>
          <w:strike/>
          <w:szCs w:val="20"/>
        </w:rPr>
        <w:t>3.15.</w:t>
      </w:r>
      <w:r w:rsidRPr="00A91B4D">
        <w:rPr>
          <w:rFonts w:eastAsiaTheme="minorHAnsi"/>
          <w:b/>
          <w:strike/>
          <w:szCs w:val="20"/>
        </w:rPr>
        <w:tab/>
        <w:t>Biodiesel and Biodiesel Blends</w:t>
      </w:r>
      <w:bookmarkEnd w:id="274"/>
    </w:p>
    <w:p w14:paraId="72A57E00" w14:textId="77777777" w:rsidR="00B111BA" w:rsidRPr="00A91B4D" w:rsidRDefault="00B111BA" w:rsidP="00B111BA">
      <w:pPr>
        <w:tabs>
          <w:tab w:val="left" w:pos="1080"/>
        </w:tabs>
        <w:spacing w:after="0" w:line="259" w:lineRule="auto"/>
        <w:ind w:left="360"/>
        <w:rPr>
          <w:rFonts w:eastAsiaTheme="minorHAnsi"/>
          <w:b/>
          <w:strike/>
          <w:szCs w:val="20"/>
        </w:rPr>
      </w:pPr>
      <w:bookmarkStart w:id="275" w:name="_Toc85006043"/>
      <w:r w:rsidRPr="00A91B4D">
        <w:rPr>
          <w:rFonts w:eastAsiaTheme="minorHAnsi"/>
          <w:b/>
          <w:strike/>
          <w:szCs w:val="20"/>
        </w:rPr>
        <w:t xml:space="preserve">3.15.1.  </w:t>
      </w:r>
      <w:r w:rsidRPr="00A91B4D">
        <w:rPr>
          <w:rFonts w:eastAsiaTheme="minorHAnsi"/>
          <w:b/>
          <w:strike/>
          <w:szCs w:val="20"/>
        </w:rPr>
        <w:tab/>
        <w:t>Identification of Product.</w:t>
      </w:r>
      <w:bookmarkEnd w:id="275"/>
      <w:r w:rsidRPr="00A91B4D">
        <w:rPr>
          <w:rFonts w:eastAsiaTheme="minorHAnsi"/>
          <w:b/>
          <w:strike/>
          <w:szCs w:val="20"/>
        </w:rPr>
        <w:t xml:space="preserve"> – Biodiesel Blendstock shall be identified by the term “biodiesel” with the designation “B100” or “B99.”   </w:t>
      </w:r>
    </w:p>
    <w:p w14:paraId="51DFB03F" w14:textId="77777777" w:rsidR="00B111BA" w:rsidRPr="00A91B4D" w:rsidRDefault="00B111BA" w:rsidP="00B111BA">
      <w:pPr>
        <w:spacing w:before="60" w:line="259" w:lineRule="auto"/>
        <w:ind w:left="360"/>
        <w:rPr>
          <w:rFonts w:eastAsiaTheme="minorHAnsi"/>
          <w:b/>
          <w:strike/>
          <w:szCs w:val="20"/>
        </w:rPr>
      </w:pPr>
      <w:r w:rsidRPr="00A91B4D">
        <w:rPr>
          <w:rFonts w:eastAsiaTheme="minorHAnsi"/>
          <w:b/>
          <w:strike/>
          <w:szCs w:val="20"/>
        </w:rPr>
        <w:t>(Amended 2018)</w:t>
      </w:r>
    </w:p>
    <w:p w14:paraId="0D79509C" w14:textId="77777777" w:rsidR="00B111BA" w:rsidRPr="00A91B4D" w:rsidRDefault="00B111BA" w:rsidP="00B111BA">
      <w:pPr>
        <w:tabs>
          <w:tab w:val="left" w:pos="1080"/>
        </w:tabs>
        <w:ind w:left="360"/>
        <w:rPr>
          <w:rFonts w:eastAsiaTheme="minorHAnsi"/>
          <w:b/>
          <w:strike/>
          <w:szCs w:val="20"/>
        </w:rPr>
      </w:pPr>
      <w:bookmarkStart w:id="276" w:name="_Toc85006044"/>
      <w:r w:rsidRPr="00A91B4D">
        <w:rPr>
          <w:rFonts w:eastAsiaTheme="minorHAnsi"/>
          <w:b/>
          <w:strike/>
          <w:szCs w:val="20"/>
        </w:rPr>
        <w:t xml:space="preserve">3.15.2.  </w:t>
      </w:r>
      <w:r w:rsidRPr="00A91B4D">
        <w:rPr>
          <w:rFonts w:eastAsiaTheme="minorHAnsi"/>
          <w:b/>
          <w:strike/>
          <w:szCs w:val="20"/>
        </w:rPr>
        <w:tab/>
        <w:t>Labeling of Retail Dispensers.</w:t>
      </w:r>
      <w:bookmarkEnd w:id="276"/>
    </w:p>
    <w:p w14:paraId="02161D7C" w14:textId="77777777" w:rsidR="00B111BA" w:rsidRPr="00A91B4D" w:rsidRDefault="00B111BA" w:rsidP="00B111BA">
      <w:pPr>
        <w:tabs>
          <w:tab w:val="left" w:pos="1620"/>
        </w:tabs>
        <w:spacing w:line="259" w:lineRule="auto"/>
        <w:ind w:left="720"/>
        <w:rPr>
          <w:rFonts w:eastAsiaTheme="minorHAnsi"/>
          <w:b/>
          <w:strike/>
          <w:szCs w:val="20"/>
        </w:rPr>
      </w:pPr>
      <w:bookmarkStart w:id="277" w:name="_Toc85006045"/>
      <w:r w:rsidRPr="00A91B4D">
        <w:rPr>
          <w:rFonts w:eastAsiaTheme="minorHAnsi"/>
          <w:b/>
          <w:strike/>
          <w:szCs w:val="20"/>
        </w:rPr>
        <w:t>3.15.2.1.</w:t>
      </w:r>
      <w:r w:rsidRPr="00A91B4D">
        <w:rPr>
          <w:rFonts w:eastAsiaTheme="minorHAnsi"/>
          <w:b/>
          <w:strike/>
          <w:szCs w:val="20"/>
        </w:rPr>
        <w:tab/>
        <w:t>Labeling of Grade Required.</w:t>
      </w:r>
      <w:bookmarkEnd w:id="277"/>
      <w:r w:rsidRPr="00A91B4D">
        <w:rPr>
          <w:rFonts w:eastAsiaTheme="minorHAnsi"/>
          <w:b/>
          <w:strike/>
          <w:szCs w:val="20"/>
        </w:rPr>
        <w:t xml:space="preserve"> – Biodiesel shall be identified by the grades No. 1</w:t>
      </w:r>
      <w:r w:rsidRPr="00A91B4D">
        <w:rPr>
          <w:rFonts w:eastAsiaTheme="minorHAnsi"/>
          <w:b/>
          <w:strike/>
          <w:szCs w:val="20"/>
        </w:rPr>
        <w:noBreakHyphen/>
        <w:t>B S15 or No. 1</w:t>
      </w:r>
      <w:r w:rsidRPr="00A91B4D">
        <w:rPr>
          <w:rFonts w:eastAsiaTheme="minorHAnsi"/>
          <w:b/>
          <w:strike/>
          <w:szCs w:val="20"/>
        </w:rPr>
        <w:noBreakHyphen/>
        <w:t>B S500, or No. 2-B S500.</w:t>
      </w:r>
    </w:p>
    <w:p w14:paraId="2575C2FD" w14:textId="77777777" w:rsidR="00B111BA" w:rsidRPr="00A91B4D" w:rsidRDefault="00B111BA" w:rsidP="00B111BA">
      <w:pPr>
        <w:spacing w:before="60" w:line="259" w:lineRule="auto"/>
        <w:ind w:left="720"/>
        <w:rPr>
          <w:rFonts w:eastAsiaTheme="minorHAnsi"/>
          <w:b/>
          <w:strike/>
          <w:szCs w:val="20"/>
        </w:rPr>
      </w:pPr>
      <w:r w:rsidRPr="00A91B4D">
        <w:rPr>
          <w:rFonts w:eastAsiaTheme="minorHAnsi"/>
          <w:b/>
          <w:strike/>
          <w:szCs w:val="20"/>
        </w:rPr>
        <w:t>(Amended 2018)</w:t>
      </w:r>
    </w:p>
    <w:p w14:paraId="31C62C72" w14:textId="77777777" w:rsidR="00B111BA" w:rsidRPr="00A91B4D" w:rsidRDefault="00B111BA" w:rsidP="00B111BA">
      <w:pPr>
        <w:tabs>
          <w:tab w:val="left" w:pos="1620"/>
        </w:tabs>
        <w:spacing w:after="0" w:line="259" w:lineRule="auto"/>
        <w:ind w:left="720"/>
        <w:rPr>
          <w:rFonts w:eastAsiaTheme="minorHAnsi"/>
          <w:b/>
          <w:strike/>
          <w:szCs w:val="20"/>
        </w:rPr>
      </w:pPr>
      <w:bookmarkStart w:id="278" w:name="_Toc85006046"/>
      <w:bookmarkStart w:id="279" w:name="_Toc205537425"/>
      <w:r w:rsidRPr="00A91B4D">
        <w:rPr>
          <w:rFonts w:eastAsiaTheme="minorHAnsi"/>
          <w:b/>
          <w:strike/>
          <w:szCs w:val="20"/>
        </w:rPr>
        <w:t>3.15.2.2.</w:t>
      </w:r>
      <w:r w:rsidRPr="00A91B4D">
        <w:rPr>
          <w:rFonts w:eastAsiaTheme="minorHAnsi"/>
          <w:b/>
          <w:strike/>
          <w:szCs w:val="20"/>
        </w:rPr>
        <w:tab/>
        <w:t>Automotive Fuel Rating.</w:t>
      </w:r>
      <w:bookmarkEnd w:id="278"/>
      <w:r w:rsidRPr="00A91B4D">
        <w:rPr>
          <w:rFonts w:eastAsiaTheme="minorHAnsi"/>
          <w:b/>
          <w:strike/>
          <w:szCs w:val="20"/>
        </w:rPr>
        <w:t xml:space="preserve"> –Biodiesel and biodiesel blends shall be labeled with its automotive fuel rating in accordance with the FTC Automotive Fuel Ratings, Certification and Posting Rule, 16 CFR 306.</w:t>
      </w:r>
      <w:bookmarkEnd w:id="279"/>
      <w:r w:rsidRPr="00A91B4D">
        <w:rPr>
          <w:rFonts w:eastAsiaTheme="minorHAnsi"/>
          <w:b/>
          <w:strike/>
          <w:szCs w:val="20"/>
        </w:rPr>
        <w:t xml:space="preserve"> </w:t>
      </w:r>
    </w:p>
    <w:p w14:paraId="1AA3D54D" w14:textId="77777777" w:rsidR="00B111BA" w:rsidRPr="00A91B4D" w:rsidRDefault="00B111BA" w:rsidP="00B111BA">
      <w:pPr>
        <w:spacing w:before="60" w:line="259" w:lineRule="auto"/>
        <w:ind w:left="720"/>
        <w:rPr>
          <w:rFonts w:eastAsiaTheme="minorHAnsi"/>
          <w:b/>
          <w:strike/>
          <w:szCs w:val="20"/>
        </w:rPr>
      </w:pPr>
      <w:r w:rsidRPr="00A91B4D">
        <w:rPr>
          <w:rFonts w:eastAsiaTheme="minorHAnsi"/>
          <w:b/>
          <w:strike/>
          <w:szCs w:val="20"/>
        </w:rPr>
        <w:t>(Amended 2018)</w:t>
      </w:r>
    </w:p>
    <w:p w14:paraId="1A3AB42E" w14:textId="77777777" w:rsidR="00B111BA" w:rsidRPr="00A91B4D" w:rsidRDefault="00B111BA" w:rsidP="00B111BA">
      <w:pPr>
        <w:tabs>
          <w:tab w:val="left" w:pos="1260"/>
          <w:tab w:val="left" w:pos="1620"/>
        </w:tabs>
        <w:spacing w:line="259" w:lineRule="auto"/>
        <w:ind w:left="720"/>
        <w:rPr>
          <w:rFonts w:eastAsiaTheme="minorHAnsi"/>
          <w:b/>
          <w:strike/>
          <w:szCs w:val="20"/>
        </w:rPr>
      </w:pPr>
      <w:bookmarkStart w:id="280" w:name="_Toc85006047"/>
      <w:bookmarkStart w:id="281" w:name="_Toc205537427"/>
      <w:r w:rsidRPr="00A91B4D">
        <w:rPr>
          <w:rFonts w:eastAsiaTheme="minorHAnsi"/>
          <w:b/>
          <w:strike/>
          <w:szCs w:val="20"/>
        </w:rPr>
        <w:t xml:space="preserve">3.15.2.3. </w:t>
      </w:r>
      <w:r w:rsidRPr="00A91B4D">
        <w:rPr>
          <w:rFonts w:eastAsiaTheme="minorHAnsi"/>
          <w:b/>
          <w:strike/>
          <w:szCs w:val="20"/>
        </w:rPr>
        <w:tab/>
        <w:t>Biodiesel Blends.</w:t>
      </w:r>
      <w:bookmarkEnd w:id="280"/>
      <w:r w:rsidRPr="00A91B4D">
        <w:rPr>
          <w:rFonts w:eastAsiaTheme="minorHAnsi"/>
          <w:b/>
          <w:strike/>
          <w:szCs w:val="20"/>
        </w:rPr>
        <w:t xml:space="preserve"> – When biodiesel blends greater than 20 % by volume are offered by sale, each side of the dispenser where fuel can be delivered shall have a label conspicuously placed that states “Consult Vehicle Manufacturer Fuel Recommendations.”</w:t>
      </w:r>
      <w:bookmarkEnd w:id="281"/>
      <w:r w:rsidRPr="00A91B4D">
        <w:rPr>
          <w:rFonts w:eastAsiaTheme="minorHAnsi"/>
          <w:b/>
          <w:strike/>
          <w:szCs w:val="20"/>
        </w:rPr>
        <w:t xml:space="preserve"> </w:t>
      </w:r>
      <w:bookmarkStart w:id="282" w:name="_Toc205537429"/>
    </w:p>
    <w:p w14:paraId="591F0DF2" w14:textId="77777777" w:rsidR="00B111BA" w:rsidRPr="00A91B4D" w:rsidRDefault="00B111BA" w:rsidP="00B111BA">
      <w:pPr>
        <w:tabs>
          <w:tab w:val="left" w:pos="1620"/>
        </w:tabs>
        <w:spacing w:line="259" w:lineRule="auto"/>
        <w:ind w:left="720"/>
        <w:rPr>
          <w:rFonts w:eastAsiaTheme="minorHAnsi"/>
          <w:b/>
          <w:strike/>
          <w:szCs w:val="20"/>
        </w:rPr>
      </w:pPr>
      <w:r w:rsidRPr="00A91B4D">
        <w:rPr>
          <w:rFonts w:eastAsiaTheme="minorHAnsi"/>
          <w:b/>
          <w:strike/>
          <w:szCs w:val="20"/>
        </w:rPr>
        <w:t>The lettering of this legend shall not be less than 6 mm (</w:t>
      </w:r>
      <w:r w:rsidRPr="00A91B4D">
        <w:rPr>
          <w:rFonts w:eastAsiaTheme="minorHAnsi"/>
          <w:b/>
          <w:strike/>
          <w:szCs w:val="20"/>
          <w:vertAlign w:val="superscript"/>
        </w:rPr>
        <w:t>1</w:t>
      </w:r>
      <w:r w:rsidRPr="00A91B4D">
        <w:rPr>
          <w:rFonts w:eastAsiaTheme="minorHAnsi"/>
          <w:b/>
          <w:strike/>
          <w:szCs w:val="20"/>
        </w:rPr>
        <w:t>/</w:t>
      </w:r>
      <w:r w:rsidRPr="00A91B4D">
        <w:rPr>
          <w:rFonts w:eastAsiaTheme="minorHAnsi"/>
          <w:b/>
          <w:strike/>
          <w:szCs w:val="20"/>
          <w:vertAlign w:val="subscript"/>
        </w:rPr>
        <w:t>4</w:t>
      </w:r>
      <w:r w:rsidRPr="00A91B4D">
        <w:rPr>
          <w:rFonts w:eastAsiaTheme="minorHAnsi"/>
          <w:b/>
          <w:strike/>
          <w:szCs w:val="20"/>
        </w:rPr>
        <w:t> in) in height by 0.8 mm (</w:t>
      </w:r>
      <w:r w:rsidRPr="00A91B4D">
        <w:rPr>
          <w:rFonts w:eastAsiaTheme="minorHAnsi"/>
          <w:b/>
          <w:strike/>
          <w:spacing w:val="-10"/>
          <w:szCs w:val="20"/>
          <w:vertAlign w:val="superscript"/>
        </w:rPr>
        <w:t>1</w:t>
      </w:r>
      <w:r w:rsidRPr="00A91B4D">
        <w:rPr>
          <w:rFonts w:eastAsiaTheme="minorHAnsi"/>
          <w:b/>
          <w:strike/>
          <w:spacing w:val="-10"/>
          <w:szCs w:val="20"/>
        </w:rPr>
        <w:t>/</w:t>
      </w:r>
      <w:r w:rsidRPr="00A91B4D">
        <w:rPr>
          <w:rFonts w:eastAsiaTheme="minorHAnsi"/>
          <w:b/>
          <w:strike/>
          <w:spacing w:val="-10"/>
          <w:szCs w:val="20"/>
          <w:vertAlign w:val="subscript"/>
        </w:rPr>
        <w:t>32</w:t>
      </w:r>
      <w:r w:rsidRPr="00A91B4D">
        <w:rPr>
          <w:rFonts w:eastAsiaTheme="minorHAnsi"/>
          <w:b/>
          <w:strike/>
          <w:szCs w:val="20"/>
        </w:rPr>
        <w:t> in) stroke; block style letters and the color shall be in definite contrast to the background color to which it is applied.</w:t>
      </w:r>
      <w:bookmarkEnd w:id="282"/>
    </w:p>
    <w:p w14:paraId="1766D076" w14:textId="77777777" w:rsidR="00B111BA" w:rsidRPr="00A91B4D" w:rsidRDefault="00B111BA" w:rsidP="00B111BA">
      <w:pPr>
        <w:tabs>
          <w:tab w:val="left" w:pos="1080"/>
        </w:tabs>
        <w:suppressAutoHyphens/>
        <w:spacing w:line="259" w:lineRule="auto"/>
        <w:ind w:left="360"/>
        <w:rPr>
          <w:rFonts w:eastAsiaTheme="minorHAnsi"/>
          <w:b/>
          <w:strike/>
          <w:szCs w:val="20"/>
        </w:rPr>
      </w:pPr>
      <w:bookmarkStart w:id="283" w:name="_Toc85006048"/>
      <w:r w:rsidRPr="00A91B4D">
        <w:rPr>
          <w:rFonts w:eastAsiaTheme="minorHAnsi"/>
          <w:b/>
          <w:strike/>
          <w:szCs w:val="20"/>
        </w:rPr>
        <w:lastRenderedPageBreak/>
        <w:t>3.15.3.</w:t>
      </w:r>
      <w:r w:rsidRPr="00A91B4D">
        <w:rPr>
          <w:rFonts w:eastAsiaTheme="minorHAnsi"/>
          <w:b/>
          <w:strike/>
          <w:szCs w:val="20"/>
        </w:rPr>
        <w:tab/>
        <w:t>Documentation for Dispenser Labeling Purposes.</w:t>
      </w:r>
      <w:bookmarkEnd w:id="283"/>
      <w:r w:rsidRPr="00A91B4D">
        <w:rPr>
          <w:rFonts w:eastAsiaTheme="minorHAnsi"/>
          <w:b/>
          <w:strike/>
          <w:szCs w:val="20"/>
        </w:rPr>
        <w:t xml:space="preserve"> –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w:t>
      </w:r>
    </w:p>
    <w:p w14:paraId="5E5806A6" w14:textId="77777777" w:rsidR="00B111BA" w:rsidRPr="00A91B4D" w:rsidRDefault="00B111BA" w:rsidP="00B111BA">
      <w:pPr>
        <w:tabs>
          <w:tab w:val="left" w:pos="1080"/>
        </w:tabs>
        <w:spacing w:after="0" w:line="259" w:lineRule="auto"/>
        <w:ind w:left="360"/>
        <w:rPr>
          <w:rFonts w:eastAsiaTheme="minorHAnsi"/>
          <w:b/>
          <w:strike/>
          <w:szCs w:val="20"/>
        </w:rPr>
      </w:pPr>
      <w:bookmarkStart w:id="284" w:name="_Toc85006049"/>
      <w:r w:rsidRPr="00A91B4D">
        <w:rPr>
          <w:rFonts w:eastAsiaTheme="minorHAnsi"/>
          <w:b/>
          <w:strike/>
          <w:szCs w:val="20"/>
        </w:rPr>
        <w:t xml:space="preserve">3.15.4. </w:t>
      </w:r>
      <w:r w:rsidRPr="00A91B4D">
        <w:rPr>
          <w:rFonts w:eastAsiaTheme="minorHAnsi"/>
          <w:b/>
          <w:strike/>
          <w:szCs w:val="20"/>
        </w:rPr>
        <w:tab/>
        <w:t>Exemption.</w:t>
      </w:r>
      <w:bookmarkEnd w:id="284"/>
      <w:r w:rsidRPr="00A91B4D">
        <w:rPr>
          <w:rFonts w:eastAsiaTheme="minorHAnsi"/>
          <w:b/>
          <w:strike/>
          <w:szCs w:val="20"/>
        </w:rPr>
        <w:t xml:space="preserve"> – Biodiesel blends that contain less than or equal to 5 % biodiesel by volume are exempted from the requirements of Sections 3.15.1. Identification of Product, 3.15.2. Labeling of Retail Dispensers, and 3.15.3. Documentation for Dispenser Labeling Purposes when it is sold as “diesel fuel” as required in Section 3.3. Diesel Fuel.</w:t>
      </w:r>
    </w:p>
    <w:p w14:paraId="102016F6" w14:textId="7203E897" w:rsidR="00C262D1" w:rsidRDefault="00B111BA" w:rsidP="00B111BA">
      <w:pPr>
        <w:ind w:left="360"/>
      </w:pPr>
      <w:r w:rsidRPr="00A91B4D">
        <w:rPr>
          <w:rFonts w:eastAsiaTheme="minorHAnsi"/>
          <w:b/>
          <w:strike/>
          <w:szCs w:val="20"/>
        </w:rPr>
        <w:t>(Added 2005) (Amended 2008 and 2018)</w:t>
      </w:r>
    </w:p>
    <w:p w14:paraId="10214A08" w14:textId="3F499563" w:rsidR="002551D8" w:rsidRDefault="00742F7B" w:rsidP="002551D8">
      <w:r>
        <w:t xml:space="preserve">Additional letters, presentation and data may have been submitted for consideration with this item.  Please refer to </w:t>
      </w:r>
      <w:r>
        <w:rPr>
          <w:u w:val="single"/>
        </w:rPr>
        <w:t>https://www.ncwm.com/publication-15</w:t>
      </w:r>
      <w:r>
        <w:t xml:space="preserve"> to review these documents.</w:t>
      </w:r>
    </w:p>
    <w:p w14:paraId="4C1C5E5C" w14:textId="43C5B75B" w:rsidR="0005249C" w:rsidRDefault="0005249C" w:rsidP="0005249C">
      <w:pPr>
        <w:pStyle w:val="Heading1"/>
      </w:pPr>
      <w:bookmarkStart w:id="285" w:name="_Toc143509211"/>
      <w:r>
        <w:t xml:space="preserve">item block 2 (b2) </w:t>
      </w:r>
      <w:r>
        <w:tab/>
        <w:t>Reference ASTM Standards D8080 and D8487</w:t>
      </w:r>
      <w:bookmarkEnd w:id="285"/>
    </w:p>
    <w:p w14:paraId="7905B643" w14:textId="360A056F" w:rsidR="0005249C" w:rsidRPr="005E65F4" w:rsidRDefault="0005249C" w:rsidP="0005249C">
      <w:pPr>
        <w:pStyle w:val="ItemHeading"/>
        <w:rPr>
          <w:u w:val="single"/>
        </w:rPr>
      </w:pPr>
      <w:bookmarkStart w:id="286" w:name="_Toc143509212"/>
      <w:r>
        <w:t>B2: MOS-24.1</w:t>
      </w:r>
      <w:r w:rsidRPr="003C355F">
        <w:t xml:space="preserve"> </w:t>
      </w:r>
      <w:r w:rsidRPr="003C355F">
        <w:tab/>
      </w:r>
      <w:r w:rsidRPr="003C355F">
        <w:tab/>
      </w:r>
      <w:r>
        <w:t>2.9. Liquefied Natural Gas</w:t>
      </w:r>
      <w:r w:rsidR="005E65F4">
        <w:t xml:space="preserve"> (LNG) Vehicle Fuel</w:t>
      </w:r>
      <w:r w:rsidR="002F4E07">
        <w:t>.</w:t>
      </w:r>
      <w:r w:rsidR="005E65F4">
        <w:t>, 2.10. Compressed Natural Gas (CNG)</w:t>
      </w:r>
      <w:r w:rsidR="002F4E07">
        <w:t>.</w:t>
      </w:r>
      <w:r w:rsidR="005E65F4">
        <w:t xml:space="preserve">, and </w:t>
      </w:r>
      <w:r w:rsidR="005E65F4">
        <w:rPr>
          <w:u w:val="single"/>
        </w:rPr>
        <w:t>2.XX. Compressed Natural Gas (CNG) Blended with Hydrogen</w:t>
      </w:r>
      <w:bookmarkEnd w:id="286"/>
    </w:p>
    <w:p w14:paraId="6B2E27F1" w14:textId="77777777" w:rsidR="0005249C" w:rsidRDefault="0005249C" w:rsidP="0005249C">
      <w:pPr>
        <w:spacing w:after="0"/>
      </w:pPr>
    </w:p>
    <w:p w14:paraId="64BF2F47" w14:textId="77777777" w:rsidR="0005249C" w:rsidRPr="00E025F9" w:rsidRDefault="0005249C" w:rsidP="0005249C">
      <w:pPr>
        <w:spacing w:after="0"/>
        <w:rPr>
          <w:b/>
        </w:rPr>
      </w:pPr>
      <w:r w:rsidRPr="00E025F9">
        <w:rPr>
          <w:b/>
        </w:rPr>
        <w:t>Source:</w:t>
      </w:r>
    </w:p>
    <w:p w14:paraId="158591D5" w14:textId="48F823AB" w:rsidR="0005249C" w:rsidRDefault="005E65F4" w:rsidP="0005249C">
      <w:r>
        <w:t>AMT Consulting</w:t>
      </w:r>
    </w:p>
    <w:p w14:paraId="40386674" w14:textId="77777777" w:rsidR="0005249C" w:rsidRPr="00E025F9" w:rsidRDefault="0005249C" w:rsidP="0005249C">
      <w:pPr>
        <w:spacing w:after="0"/>
        <w:rPr>
          <w:b/>
        </w:rPr>
      </w:pPr>
      <w:r w:rsidRPr="00E025F9">
        <w:rPr>
          <w:b/>
        </w:rPr>
        <w:t>Purpose:</w:t>
      </w:r>
    </w:p>
    <w:p w14:paraId="08D74898" w14:textId="5E1E0283" w:rsidR="005E65F4" w:rsidRPr="005D1532" w:rsidRDefault="005E65F4" w:rsidP="005E65F4">
      <w:pPr>
        <w:spacing w:after="0"/>
        <w:rPr>
          <w:rFonts w:eastAsia="Times New Roman"/>
          <w:szCs w:val="20"/>
        </w:rPr>
      </w:pPr>
      <w:r>
        <w:rPr>
          <w:rFonts w:eastAsia="Times New Roman"/>
          <w:szCs w:val="20"/>
        </w:rPr>
        <w:t>A</w:t>
      </w:r>
      <w:r w:rsidRPr="005D1532">
        <w:rPr>
          <w:rFonts w:eastAsia="Times New Roman"/>
          <w:szCs w:val="20"/>
        </w:rPr>
        <w:t>mend</w:t>
      </w:r>
      <w:r w:rsidRPr="005D1532">
        <w:rPr>
          <w:szCs w:val="20"/>
        </w:rPr>
        <w:t xml:space="preserve"> </w:t>
      </w:r>
      <w:r w:rsidRPr="005D1532">
        <w:rPr>
          <w:rFonts w:eastAsia="Times New Roman"/>
          <w:szCs w:val="20"/>
        </w:rPr>
        <w:t xml:space="preserve">NIST HB 130 B. Uniform Regulation for the Method of Sale of Commodities: sections 2.9 and 2.10 by replacing SAE J1616 and SAE J2699 with </w:t>
      </w:r>
      <w:r w:rsidRPr="005D1532">
        <w:rPr>
          <w:rFonts w:eastAsiaTheme="minorHAnsi"/>
          <w:kern w:val="2"/>
          <w:szCs w:val="20"/>
          <w14:ligatures w14:val="standardContextual"/>
        </w:rPr>
        <w:t>ASTM D8080 “Standard Specification for Compressed Natural Gas (CNG) and Liquefied Natural Gas (LNG) Used as a Motor Vehicle Fuel.”</w:t>
      </w:r>
    </w:p>
    <w:p w14:paraId="460893C9" w14:textId="77777777" w:rsidR="005E65F4" w:rsidRPr="005D1532" w:rsidRDefault="005E65F4" w:rsidP="005E65F4">
      <w:pPr>
        <w:spacing w:after="0"/>
        <w:jc w:val="left"/>
        <w:rPr>
          <w:rFonts w:eastAsia="Times New Roman"/>
          <w:szCs w:val="20"/>
        </w:rPr>
      </w:pPr>
    </w:p>
    <w:p w14:paraId="521A5212" w14:textId="10A1DA80" w:rsidR="005E65F4" w:rsidRPr="005D1532" w:rsidRDefault="005E65F4" w:rsidP="005E65F4">
      <w:pPr>
        <w:spacing w:after="0"/>
        <w:jc w:val="left"/>
        <w:rPr>
          <w:rFonts w:eastAsia="Times New Roman"/>
          <w:szCs w:val="20"/>
        </w:rPr>
      </w:pPr>
      <w:r>
        <w:rPr>
          <w:rFonts w:eastAsia="Times New Roman"/>
          <w:szCs w:val="20"/>
        </w:rPr>
        <w:t>A</w:t>
      </w:r>
      <w:r w:rsidRPr="005D1532">
        <w:rPr>
          <w:rFonts w:eastAsia="Times New Roman"/>
          <w:szCs w:val="20"/>
        </w:rPr>
        <w:t xml:space="preserve">mend NIST HB 130 B. Uniform Regulation for the Method of Sale of Commodities, Section 2 by adding a new paragraph for </w:t>
      </w:r>
      <w:r w:rsidRPr="005D1532">
        <w:rPr>
          <w:rFonts w:eastAsiaTheme="minorHAnsi"/>
          <w:kern w:val="2"/>
          <w:szCs w:val="20"/>
          <w14:ligatures w14:val="standardContextual"/>
        </w:rPr>
        <w:t>ASTM D8487 “Standard Specification for Natural Gas, Hydrogen Blends for Use as a Motor Vehicle Fuel.”</w:t>
      </w:r>
      <w:r w:rsidRPr="005D1532">
        <w:rPr>
          <w:rFonts w:eastAsia="Times New Roman"/>
          <w:szCs w:val="20"/>
        </w:rPr>
        <w:t>.</w:t>
      </w:r>
    </w:p>
    <w:p w14:paraId="56CB6463" w14:textId="77777777" w:rsidR="005E65F4" w:rsidRPr="005D1532" w:rsidRDefault="005E65F4" w:rsidP="005E65F4">
      <w:pPr>
        <w:spacing w:after="0"/>
        <w:jc w:val="left"/>
        <w:rPr>
          <w:szCs w:val="20"/>
        </w:rPr>
      </w:pPr>
    </w:p>
    <w:p w14:paraId="4EBF5452" w14:textId="29BFC5CC" w:rsidR="0005249C" w:rsidRDefault="005E65F4" w:rsidP="005E65F4">
      <w:r>
        <w:rPr>
          <w:rFonts w:eastAsia="Times New Roman"/>
          <w:szCs w:val="20"/>
        </w:rPr>
        <w:t>A</w:t>
      </w:r>
      <w:r w:rsidRPr="005D1532">
        <w:rPr>
          <w:rFonts w:eastAsia="Times New Roman"/>
          <w:szCs w:val="20"/>
        </w:rPr>
        <w:t xml:space="preserve">mend NIST HB 130 F. Uniform Fuels and Automotive Lubricants Regulation sections 3.10 and 3.11 by adding </w:t>
      </w:r>
      <w:bookmarkStart w:id="287" w:name="_Hlk142642098"/>
      <w:r w:rsidRPr="005D1532">
        <w:rPr>
          <w:rFonts w:eastAsia="Times New Roman"/>
          <w:szCs w:val="20"/>
        </w:rPr>
        <w:t xml:space="preserve">labeling of grades </w:t>
      </w:r>
      <w:bookmarkEnd w:id="287"/>
      <w:r w:rsidRPr="005D1532">
        <w:rPr>
          <w:rFonts w:eastAsia="Times New Roman"/>
          <w:szCs w:val="20"/>
        </w:rPr>
        <w:t>to the method of sale for CNG and LNG.</w:t>
      </w:r>
    </w:p>
    <w:p w14:paraId="1D12A203" w14:textId="77777777" w:rsidR="0005249C" w:rsidRPr="00E025F9" w:rsidRDefault="0005249C" w:rsidP="0005249C">
      <w:pPr>
        <w:spacing w:after="0"/>
        <w:rPr>
          <w:b/>
        </w:rPr>
      </w:pPr>
      <w:r w:rsidRPr="00E025F9">
        <w:rPr>
          <w:b/>
        </w:rPr>
        <w:t>Item under Consideration:</w:t>
      </w:r>
    </w:p>
    <w:p w14:paraId="6EDE06DB" w14:textId="49A84EFF" w:rsidR="0005249C" w:rsidRDefault="005E65F4" w:rsidP="0005249C">
      <w:r>
        <w:t>Amend the Uniform Regulation for the Method of Sale of Commodities as follows:</w:t>
      </w:r>
    </w:p>
    <w:p w14:paraId="5D5F566B" w14:textId="77777777" w:rsidR="005E65F4" w:rsidRPr="00B12265" w:rsidRDefault="005E65F4" w:rsidP="005E65F4">
      <w:pPr>
        <w:tabs>
          <w:tab w:val="left" w:pos="540"/>
        </w:tabs>
        <w:spacing w:after="160" w:line="259" w:lineRule="auto"/>
        <w:ind w:left="360"/>
        <w:jc w:val="left"/>
        <w:rPr>
          <w:rFonts w:eastAsiaTheme="minorHAnsi"/>
          <w:b/>
          <w:kern w:val="2"/>
          <w14:ligatures w14:val="standardContextual"/>
        </w:rPr>
      </w:pPr>
      <w:r w:rsidRPr="00B12265">
        <w:rPr>
          <w:rFonts w:eastAsiaTheme="minorHAnsi"/>
          <w:b/>
        </w:rPr>
        <w:t>2.9.</w:t>
      </w:r>
      <w:r w:rsidRPr="00B12265">
        <w:rPr>
          <w:rFonts w:eastAsiaTheme="minorHAnsi"/>
          <w:b/>
        </w:rPr>
        <w:tab/>
        <w:t>Liquefied Natural Gas (LNG) Vehicle Fuel.</w:t>
      </w:r>
      <w:r w:rsidRPr="00B12265">
        <w:rPr>
          <w:rFonts w:eastAsiaTheme="minorHAnsi"/>
          <w:kern w:val="2"/>
          <w14:ligatures w14:val="standardContextual"/>
        </w:rPr>
        <w:t xml:space="preserve"> – Shall meet the latest version of </w:t>
      </w:r>
      <w:r w:rsidRPr="005E65F4">
        <w:rPr>
          <w:rFonts w:eastAsiaTheme="minorHAnsi"/>
          <w:b/>
          <w:bCs/>
          <w:strike/>
          <w:kern w:val="2"/>
          <w14:ligatures w14:val="standardContextual"/>
        </w:rPr>
        <w:t>SAE J2699, “Liquefied Natural Gas (LNG) Vehicle Fuel.”</w:t>
      </w:r>
      <w:r w:rsidRPr="005E65F4">
        <w:rPr>
          <w:rFonts w:eastAsiaTheme="minorHAnsi"/>
          <w:b/>
          <w:bCs/>
          <w:kern w:val="2"/>
          <w:u w:val="single"/>
          <w14:ligatures w14:val="standardContextual"/>
        </w:rPr>
        <w:t xml:space="preserve"> ASTM D8080 “Standard Specification for Compressed Natural Gas (CNG) and Liquefied Natural Gas (LNG) Used as a Motor Vehicle Fuel.”</w:t>
      </w:r>
    </w:p>
    <w:p w14:paraId="2D833E75" w14:textId="77777777" w:rsidR="005E65F4" w:rsidRPr="00B12265" w:rsidRDefault="005E65F4" w:rsidP="005E65F4">
      <w:pPr>
        <w:tabs>
          <w:tab w:val="left" w:pos="540"/>
        </w:tabs>
        <w:spacing w:line="259" w:lineRule="auto"/>
        <w:ind w:left="360"/>
        <w:jc w:val="left"/>
        <w:rPr>
          <w:rFonts w:eastAsiaTheme="minorHAnsi"/>
          <w:kern w:val="2"/>
          <w14:ligatures w14:val="standardContextual"/>
        </w:rPr>
      </w:pPr>
      <w:bookmarkStart w:id="288" w:name="_Toc85005954"/>
      <w:r w:rsidRPr="00B12265">
        <w:rPr>
          <w:rFonts w:eastAsiaTheme="minorHAnsi"/>
          <w:b/>
        </w:rPr>
        <w:t>2.10.</w:t>
      </w:r>
      <w:r w:rsidRPr="00B12265">
        <w:rPr>
          <w:rFonts w:eastAsiaTheme="minorHAnsi"/>
          <w:b/>
        </w:rPr>
        <w:tab/>
        <w:t>Compressed Natural Gas (CNG).</w:t>
      </w:r>
      <w:bookmarkEnd w:id="288"/>
      <w:r w:rsidRPr="00B12265">
        <w:rPr>
          <w:rFonts w:eastAsiaTheme="minorHAnsi"/>
          <w:kern w:val="2"/>
          <w14:ligatures w14:val="standardContextual"/>
        </w:rPr>
        <w:t xml:space="preserve"> – Shall meet the </w:t>
      </w:r>
      <w:r w:rsidRPr="00B12265">
        <w:rPr>
          <w:rFonts w:eastAsiaTheme="minorHAnsi"/>
          <w:kern w:val="2"/>
          <w14:ligatures w14:val="standardContextual"/>
        </w:rPr>
        <w:fldChar w:fldCharType="begin"/>
      </w:r>
      <w:r w:rsidRPr="00B12265">
        <w:rPr>
          <w:rFonts w:eastAsiaTheme="minorHAnsi"/>
          <w:kern w:val="2"/>
          <w14:ligatures w14:val="standardContextual"/>
        </w:rPr>
        <w:instrText xml:space="preserve"> XE "Fuels:Natural gas (CNG)" </w:instrText>
      </w:r>
      <w:r w:rsidRPr="00B12265">
        <w:rPr>
          <w:rFonts w:eastAsiaTheme="minorHAnsi"/>
          <w:kern w:val="2"/>
          <w14:ligatures w14:val="standardContextual"/>
        </w:rPr>
        <w:fldChar w:fldCharType="end"/>
      </w:r>
      <w:r w:rsidRPr="00B12265">
        <w:rPr>
          <w:rFonts w:eastAsiaTheme="minorHAnsi"/>
          <w:kern w:val="2"/>
          <w14:ligatures w14:val="standardContextual"/>
        </w:rPr>
        <w:t xml:space="preserve">latest version of </w:t>
      </w:r>
      <w:r w:rsidRPr="005E65F4">
        <w:rPr>
          <w:rFonts w:eastAsiaTheme="minorHAnsi"/>
          <w:b/>
          <w:bCs/>
          <w:strike/>
          <w:kern w:val="2"/>
          <w14:ligatures w14:val="standardContextual"/>
        </w:rPr>
        <w:t>SAE J1616, “Recommended Practice for Compressed Natural Gas Vehicle Fuel.”</w:t>
      </w:r>
      <w:r w:rsidRPr="005E65F4">
        <w:rPr>
          <w:rFonts w:eastAsiaTheme="minorHAnsi"/>
          <w:b/>
          <w:bCs/>
          <w:kern w:val="2"/>
          <w14:ligatures w14:val="standardContextual"/>
        </w:rPr>
        <w:t xml:space="preserve">  </w:t>
      </w:r>
      <w:r w:rsidRPr="005E65F4">
        <w:rPr>
          <w:rFonts w:eastAsiaTheme="minorHAnsi"/>
          <w:b/>
          <w:bCs/>
          <w:kern w:val="2"/>
          <w:u w:val="single"/>
          <w14:ligatures w14:val="standardContextual"/>
        </w:rPr>
        <w:t>ASTM D8080 “Standard Specification for Compressed Natural Gas (CNG) and Liquefied Natural Gas (LNG) Used as a Motor Vehicle Fuel.</w:t>
      </w:r>
      <w:r w:rsidRPr="00B12265">
        <w:rPr>
          <w:rFonts w:eastAsiaTheme="minorHAnsi"/>
          <w:kern w:val="2"/>
          <w:u w:val="single"/>
          <w14:ligatures w14:val="standardContextual"/>
        </w:rPr>
        <w:t>”</w:t>
      </w:r>
    </w:p>
    <w:p w14:paraId="4CA77F3A" w14:textId="1EFFE473" w:rsidR="005E65F4" w:rsidRDefault="005E65F4" w:rsidP="005E65F4">
      <w:pPr>
        <w:ind w:left="360"/>
      </w:pPr>
      <w:r w:rsidRPr="00B12265">
        <w:rPr>
          <w:rFonts w:eastAsiaTheme="minorHAnsi"/>
          <w:kern w:val="2"/>
          <w:u w:val="single"/>
          <w14:ligatures w14:val="standardContextual"/>
        </w:rPr>
        <w:t xml:space="preserve">2.XX </w:t>
      </w:r>
      <w:r w:rsidRPr="00B12265">
        <w:rPr>
          <w:rFonts w:eastAsiaTheme="minorHAnsi"/>
          <w:b/>
          <w:u w:val="single"/>
        </w:rPr>
        <w:t>Compressed Natural Gas (CNG) blended with hydrogen</w:t>
      </w:r>
      <w:r w:rsidRPr="005E65F4">
        <w:rPr>
          <w:rFonts w:eastAsiaTheme="minorHAnsi"/>
          <w:b/>
          <w:u w:val="single"/>
        </w:rPr>
        <w:t>.</w:t>
      </w:r>
      <w:r w:rsidRPr="005E65F4">
        <w:rPr>
          <w:rFonts w:eastAsiaTheme="minorHAnsi"/>
          <w:b/>
          <w:kern w:val="2"/>
          <w:u w:val="single"/>
          <w14:ligatures w14:val="standardContextual"/>
        </w:rPr>
        <w:t xml:space="preserve"> Shall meet the </w:t>
      </w:r>
      <w:r w:rsidRPr="005E65F4">
        <w:rPr>
          <w:rFonts w:eastAsiaTheme="minorHAnsi"/>
          <w:b/>
          <w:kern w:val="2"/>
          <w:u w:val="single"/>
          <w14:ligatures w14:val="standardContextual"/>
        </w:rPr>
        <w:fldChar w:fldCharType="begin"/>
      </w:r>
      <w:r w:rsidRPr="005E65F4">
        <w:rPr>
          <w:rFonts w:eastAsiaTheme="minorHAnsi"/>
          <w:b/>
          <w:kern w:val="2"/>
          <w:u w:val="single"/>
          <w14:ligatures w14:val="standardContextual"/>
        </w:rPr>
        <w:instrText xml:space="preserve"> XE "Fuels:Natural gas (CNG)" </w:instrText>
      </w:r>
      <w:r w:rsidRPr="005E65F4">
        <w:rPr>
          <w:rFonts w:eastAsiaTheme="minorHAnsi"/>
          <w:b/>
          <w:kern w:val="2"/>
          <w:u w:val="single"/>
          <w14:ligatures w14:val="standardContextual"/>
        </w:rPr>
        <w:fldChar w:fldCharType="end"/>
      </w:r>
      <w:r w:rsidRPr="005E65F4">
        <w:rPr>
          <w:rFonts w:eastAsiaTheme="minorHAnsi"/>
          <w:b/>
          <w:kern w:val="2"/>
          <w:u w:val="single"/>
          <w14:ligatures w14:val="standardContextual"/>
        </w:rPr>
        <w:t>latest version of ASTM D8487 “Standard Specification for Natural Gas, Hydrogen Blends for Use as a Motor Vehicle Fuel.”</w:t>
      </w:r>
    </w:p>
    <w:p w14:paraId="56BA017C" w14:textId="77777777" w:rsidR="0005249C" w:rsidRDefault="0005249C" w:rsidP="0005249C">
      <w:pPr>
        <w:keepNext/>
        <w:spacing w:after="0"/>
      </w:pPr>
      <w:r w:rsidRPr="00E025F9">
        <w:rPr>
          <w:b/>
        </w:rPr>
        <w:lastRenderedPageBreak/>
        <w:t xml:space="preserve">Previous </w:t>
      </w:r>
      <w:r>
        <w:rPr>
          <w:b/>
        </w:rPr>
        <w:t>Status</w:t>
      </w:r>
      <w:r w:rsidRPr="00E025F9">
        <w:rPr>
          <w:b/>
        </w:rPr>
        <w:t>:</w:t>
      </w:r>
    </w:p>
    <w:p w14:paraId="71C09ADA" w14:textId="1B96E583" w:rsidR="0005249C" w:rsidRDefault="0005249C" w:rsidP="005E65F4">
      <w:r>
        <w:tab/>
      </w:r>
      <w:r w:rsidR="005E65F4">
        <w:t>New in 2024</w:t>
      </w:r>
      <w:r>
        <w:t xml:space="preserve"> </w:t>
      </w:r>
    </w:p>
    <w:p w14:paraId="7AD49897" w14:textId="69C0B74A" w:rsidR="005E65F4" w:rsidRPr="002F4E07" w:rsidRDefault="005E65F4" w:rsidP="005E65F4">
      <w:pPr>
        <w:pStyle w:val="ItemHeading"/>
        <w:rPr>
          <w:b w:val="0"/>
          <w:bCs w:val="0"/>
        </w:rPr>
      </w:pPr>
      <w:bookmarkStart w:id="289" w:name="_Toc143509213"/>
      <w:r w:rsidRPr="00BA2D06">
        <w:t xml:space="preserve">B2: </w:t>
      </w:r>
      <w:r w:rsidR="00BA2D06" w:rsidRPr="00BA2D06">
        <w:t>FLR</w:t>
      </w:r>
      <w:r w:rsidRPr="00BA2D06">
        <w:t>-</w:t>
      </w:r>
      <w:r w:rsidRPr="002F4E07">
        <w:rPr>
          <w:rStyle w:val="ItemHeadingChar"/>
          <w:b/>
          <w:bCs/>
        </w:rPr>
        <w:t xml:space="preserve">24.1 </w:t>
      </w:r>
      <w:r w:rsidRPr="002F4E07">
        <w:rPr>
          <w:rStyle w:val="ItemHeadingChar"/>
          <w:b/>
          <w:bCs/>
        </w:rPr>
        <w:tab/>
      </w:r>
      <w:r w:rsidRPr="002F4E07">
        <w:rPr>
          <w:rStyle w:val="ItemHeadingChar"/>
          <w:b/>
          <w:bCs/>
        </w:rPr>
        <w:tab/>
      </w:r>
      <w:r w:rsidR="002F4E07" w:rsidRPr="00E33C57">
        <w:rPr>
          <w:rFonts w:eastAsiaTheme="minorHAnsi"/>
          <w:u w:val="single"/>
        </w:rPr>
        <w:t>3.11.2.1.</w:t>
      </w:r>
      <w:r w:rsidR="002F4E07">
        <w:rPr>
          <w:rFonts w:eastAsiaTheme="minorHAnsi"/>
          <w:u w:val="single"/>
        </w:rPr>
        <w:t>X</w:t>
      </w:r>
      <w:r w:rsidR="002F4E07" w:rsidRPr="00E33C57">
        <w:rPr>
          <w:rFonts w:eastAsiaTheme="minorHAnsi"/>
          <w:u w:val="single"/>
        </w:rPr>
        <w:t xml:space="preserve">. </w:t>
      </w:r>
      <w:bookmarkStart w:id="290" w:name="_Hlk108525544"/>
      <w:r w:rsidR="002F4E07" w:rsidRPr="00E33C57">
        <w:rPr>
          <w:rFonts w:eastAsiaTheme="minorHAnsi"/>
          <w:u w:val="single"/>
        </w:rPr>
        <w:t>Identification of Grade</w:t>
      </w:r>
      <w:bookmarkEnd w:id="290"/>
      <w:r w:rsidR="002F4E07" w:rsidRPr="00E33C57">
        <w:rPr>
          <w:rFonts w:eastAsiaTheme="minorHAnsi"/>
          <w:u w:val="single"/>
        </w:rPr>
        <w:t>.</w:t>
      </w:r>
      <w:r w:rsidR="002F4E07">
        <w:rPr>
          <w:rFonts w:eastAsiaTheme="minorHAnsi"/>
          <w:u w:val="single"/>
        </w:rPr>
        <w:t xml:space="preserve"> and </w:t>
      </w:r>
      <w:r w:rsidR="002F4E07" w:rsidRPr="00C36D5B">
        <w:rPr>
          <w:rFonts w:eastAsiaTheme="minorHAnsi"/>
          <w:kern w:val="2"/>
          <w:u w:val="single"/>
          <w14:ligatures w14:val="standardContextual"/>
        </w:rPr>
        <w:t>3.12.2.</w:t>
      </w:r>
      <w:r w:rsidR="002F4E07">
        <w:rPr>
          <w:rFonts w:eastAsiaTheme="minorHAnsi"/>
          <w:kern w:val="2"/>
          <w:u w:val="single"/>
          <w14:ligatures w14:val="standardContextual"/>
        </w:rPr>
        <w:t>X</w:t>
      </w:r>
      <w:r w:rsidR="002F4E07" w:rsidRPr="00C36D5B">
        <w:rPr>
          <w:rFonts w:eastAsiaTheme="minorHAnsi"/>
          <w:kern w:val="2"/>
          <w:u w:val="single"/>
          <w14:ligatures w14:val="standardContextual"/>
        </w:rPr>
        <w:t>. Identification of Grade.</w:t>
      </w:r>
      <w:bookmarkEnd w:id="289"/>
    </w:p>
    <w:p w14:paraId="0E62D00D" w14:textId="77777777" w:rsidR="002F4E07" w:rsidRPr="00E025F9" w:rsidRDefault="002F4E07" w:rsidP="002F4E07">
      <w:pPr>
        <w:spacing w:after="0"/>
        <w:rPr>
          <w:b/>
        </w:rPr>
      </w:pPr>
      <w:r w:rsidRPr="00E025F9">
        <w:rPr>
          <w:b/>
        </w:rPr>
        <w:t>Item under Consideration:</w:t>
      </w:r>
    </w:p>
    <w:p w14:paraId="22C40EEA" w14:textId="7FD4306D" w:rsidR="002F4E07" w:rsidRDefault="002F4E07" w:rsidP="002F4E07">
      <w:pPr>
        <w:keepNext/>
      </w:pPr>
      <w:r>
        <w:t>Amend the Uniform Regulation for the Method of Sale of Commodities as follows:</w:t>
      </w:r>
    </w:p>
    <w:p w14:paraId="1C241242" w14:textId="77777777" w:rsidR="002F4E07" w:rsidRPr="00A6785E" w:rsidRDefault="002F4E07" w:rsidP="002F4E07">
      <w:pPr>
        <w:tabs>
          <w:tab w:val="left" w:pos="540"/>
        </w:tabs>
        <w:spacing w:line="259" w:lineRule="auto"/>
        <w:ind w:left="360"/>
        <w:jc w:val="left"/>
        <w:rPr>
          <w:rFonts w:eastAsiaTheme="minorHAnsi"/>
          <w:bCs/>
          <w:szCs w:val="20"/>
          <w:u w:val="single"/>
        </w:rPr>
      </w:pPr>
      <w:r w:rsidRPr="00A6785E">
        <w:rPr>
          <w:rFonts w:eastAsiaTheme="minorHAnsi"/>
          <w:b/>
          <w:bCs/>
          <w:szCs w:val="20"/>
          <w:u w:val="single"/>
        </w:rPr>
        <w:t xml:space="preserve">3.11.2.1.X. </w:t>
      </w:r>
      <w:bookmarkStart w:id="291" w:name="_Hlk108525580"/>
      <w:r w:rsidRPr="00A6785E">
        <w:rPr>
          <w:rFonts w:eastAsiaTheme="minorHAnsi"/>
          <w:b/>
          <w:bCs/>
          <w:szCs w:val="20"/>
          <w:u w:val="single"/>
        </w:rPr>
        <w:t>Identification of Grade</w:t>
      </w:r>
      <w:r w:rsidRPr="002F4E07">
        <w:rPr>
          <w:rFonts w:eastAsiaTheme="minorHAnsi"/>
          <w:b/>
          <w:bCs/>
          <w:szCs w:val="20"/>
          <w:u w:val="single"/>
        </w:rPr>
        <w:t>. – Each retail dispenser of CNG shall be labeled with an identification of the grade of the product.</w:t>
      </w:r>
    </w:p>
    <w:bookmarkEnd w:id="291"/>
    <w:p w14:paraId="3E80786B" w14:textId="64ADEB08" w:rsidR="002F4E07" w:rsidRDefault="002F4E07" w:rsidP="002F4E07">
      <w:pPr>
        <w:keepNext/>
        <w:ind w:left="360"/>
        <w:rPr>
          <w:b/>
        </w:rPr>
      </w:pPr>
      <w:r w:rsidRPr="00A6785E">
        <w:rPr>
          <w:rFonts w:eastAsiaTheme="minorHAnsi"/>
          <w:b/>
          <w:bCs/>
          <w:kern w:val="2"/>
          <w:szCs w:val="20"/>
          <w:u w:val="single"/>
          <w14:ligatures w14:val="standardContextual"/>
        </w:rPr>
        <w:t xml:space="preserve">3.12.2.X. Identification of Grade. </w:t>
      </w:r>
      <w:r w:rsidRPr="002F4E07">
        <w:rPr>
          <w:rFonts w:eastAsiaTheme="minorHAnsi"/>
          <w:b/>
          <w:bCs/>
          <w:kern w:val="2"/>
          <w:szCs w:val="20"/>
          <w:u w:val="single"/>
          <w14:ligatures w14:val="standardContextual"/>
        </w:rPr>
        <w:t>– Each retail dispenser of LNG shall be labeled with an identification of the grade of the product.</w:t>
      </w:r>
    </w:p>
    <w:p w14:paraId="5892BBBB" w14:textId="77777777" w:rsidR="002F4E07" w:rsidRDefault="002F4E07" w:rsidP="002F4E07">
      <w:pPr>
        <w:keepNext/>
        <w:spacing w:after="0"/>
      </w:pPr>
      <w:r w:rsidRPr="00E025F9">
        <w:rPr>
          <w:b/>
        </w:rPr>
        <w:t xml:space="preserve">Previous </w:t>
      </w:r>
      <w:r>
        <w:rPr>
          <w:b/>
        </w:rPr>
        <w:t>Status</w:t>
      </w:r>
      <w:r w:rsidRPr="00E025F9">
        <w:rPr>
          <w:b/>
        </w:rPr>
        <w:t>:</w:t>
      </w:r>
    </w:p>
    <w:p w14:paraId="1038DEF6" w14:textId="77777777" w:rsidR="002F4E07" w:rsidRDefault="002F4E07" w:rsidP="002F4E07">
      <w:r>
        <w:tab/>
        <w:t xml:space="preserve">New in 2024 </w:t>
      </w:r>
    </w:p>
    <w:p w14:paraId="05018BCB" w14:textId="3F9E300B" w:rsidR="0005249C" w:rsidRPr="00AB010B" w:rsidRDefault="0005249C" w:rsidP="0005249C">
      <w:pPr>
        <w:keepNext/>
        <w:spacing w:after="0"/>
        <w:rPr>
          <w:b/>
        </w:rPr>
      </w:pPr>
      <w:r w:rsidRPr="00AB010B">
        <w:rPr>
          <w:b/>
        </w:rPr>
        <w:t>Original Justification:</w:t>
      </w:r>
    </w:p>
    <w:p w14:paraId="06AD6E0F" w14:textId="77777777" w:rsidR="005E65F4" w:rsidRPr="00696C3F" w:rsidRDefault="005E65F4" w:rsidP="005E65F4">
      <w:pPr>
        <w:spacing w:before="40"/>
        <w:ind w:left="252"/>
        <w:rPr>
          <w:szCs w:val="20"/>
        </w:rPr>
      </w:pPr>
      <w:r w:rsidRPr="00696C3F">
        <w:rPr>
          <w:szCs w:val="20"/>
        </w:rPr>
        <w:t>ASTM Committee D03 on Gaseous Fuels has adopted two new fuel quality specifications for natural gas vehicles:</w:t>
      </w:r>
    </w:p>
    <w:p w14:paraId="01E2FE29" w14:textId="77777777" w:rsidR="005E65F4" w:rsidRPr="00696C3F" w:rsidRDefault="005E65F4" w:rsidP="005E65F4">
      <w:pPr>
        <w:spacing w:before="40"/>
        <w:ind w:left="252"/>
        <w:rPr>
          <w:szCs w:val="20"/>
        </w:rPr>
      </w:pPr>
      <w:r w:rsidRPr="00696C3F">
        <w:rPr>
          <w:szCs w:val="20"/>
        </w:rPr>
        <w:t xml:space="preserve">ASTM D8080 “Standard Specification for Compressed Natural Gas (CNG) and Liquefied Natural Gas (LNG) Used as a Motor Vehicle Fuel” </w:t>
      </w:r>
    </w:p>
    <w:p w14:paraId="518BFF9F" w14:textId="77777777" w:rsidR="005E65F4" w:rsidRPr="00696C3F" w:rsidRDefault="005E65F4" w:rsidP="005E65F4">
      <w:pPr>
        <w:spacing w:before="40"/>
        <w:ind w:left="252"/>
        <w:rPr>
          <w:szCs w:val="20"/>
        </w:rPr>
      </w:pPr>
      <w:r w:rsidRPr="00696C3F">
        <w:rPr>
          <w:szCs w:val="20"/>
        </w:rPr>
        <w:t xml:space="preserve">ASTM D8487 “Standard Specification for Natural Gas, Hydrogen Blends for Use as a Motor Vehicle Fuel”.  </w:t>
      </w:r>
    </w:p>
    <w:p w14:paraId="0F3E53FF" w14:textId="77777777" w:rsidR="005E65F4" w:rsidRPr="00696C3F" w:rsidRDefault="005E65F4" w:rsidP="005E65F4">
      <w:pPr>
        <w:spacing w:before="40"/>
        <w:ind w:left="252"/>
        <w:rPr>
          <w:szCs w:val="20"/>
        </w:rPr>
      </w:pPr>
      <w:r w:rsidRPr="00696C3F">
        <w:rPr>
          <w:szCs w:val="20"/>
        </w:rPr>
        <w:t>These specifications are a replacement for both SAE J1616 (CNG) and SAE J2699 (LNG).</w:t>
      </w:r>
    </w:p>
    <w:p w14:paraId="73D8AA54" w14:textId="77777777" w:rsidR="005E65F4" w:rsidRPr="00696C3F" w:rsidRDefault="005E65F4" w:rsidP="005E65F4">
      <w:pPr>
        <w:spacing w:before="40"/>
        <w:ind w:left="252"/>
        <w:rPr>
          <w:szCs w:val="20"/>
        </w:rPr>
      </w:pPr>
      <w:bookmarkStart w:id="292" w:name="_Hlk142926253"/>
      <w:r w:rsidRPr="00696C3F">
        <w:rPr>
          <w:szCs w:val="20"/>
        </w:rPr>
        <w:t xml:space="preserve">ASTM D8080 </w:t>
      </w:r>
      <w:bookmarkStart w:id="293" w:name="_Hlk142926368"/>
      <w:bookmarkEnd w:id="292"/>
      <w:r w:rsidRPr="00696C3F">
        <w:rPr>
          <w:szCs w:val="20"/>
        </w:rPr>
        <w:t>is intended for natural gas vehicle fuels that have no additional hydrogen blend in the fuel</w:t>
      </w:r>
      <w:bookmarkEnd w:id="293"/>
      <w:r w:rsidRPr="00696C3F">
        <w:rPr>
          <w:szCs w:val="20"/>
        </w:rPr>
        <w:t>.</w:t>
      </w:r>
      <w:bookmarkStart w:id="294" w:name="_Hlk142926002"/>
      <w:r w:rsidRPr="00696C3F">
        <w:rPr>
          <w:szCs w:val="20"/>
        </w:rPr>
        <w:t xml:space="preserve">  The specification establishes performance grades based on the fuel resistance to engine knock, energy content, and sulfur levels</w:t>
      </w:r>
      <w:bookmarkEnd w:id="294"/>
      <w:r w:rsidRPr="00696C3F">
        <w:rPr>
          <w:szCs w:val="20"/>
        </w:rPr>
        <w:t xml:space="preserve">. </w:t>
      </w:r>
    </w:p>
    <w:p w14:paraId="7DA29BD4" w14:textId="77777777" w:rsidR="005E65F4" w:rsidRPr="00696C3F" w:rsidRDefault="005E65F4" w:rsidP="005E65F4">
      <w:pPr>
        <w:spacing w:before="40"/>
        <w:ind w:left="252"/>
        <w:rPr>
          <w:szCs w:val="20"/>
        </w:rPr>
      </w:pPr>
      <w:r w:rsidRPr="00696C3F">
        <w:rPr>
          <w:szCs w:val="20"/>
        </w:rPr>
        <w:t xml:space="preserve">ASTM D8487 is intended for natural gas vehicle fuels that have additional hydrogen blended in the fuel.  The specification covers natural gas fuels that have been blended with hydrogen and establishes performance grades based on the fuel resistance to engine knock, energy content, and sulfur levels.   This specification is to be used in locations where hydrogen is being blended into the natural gas supply.   This will become increasingly important as the natural gas supply has hydrogen blended to meet the decarbonization efforts of the US. </w:t>
      </w:r>
    </w:p>
    <w:p w14:paraId="275CA21F" w14:textId="682EB787" w:rsidR="0005249C" w:rsidRDefault="005E65F4" w:rsidP="005E65F4">
      <w:pPr>
        <w:spacing w:before="40"/>
        <w:ind w:left="252"/>
        <w:rPr>
          <w:szCs w:val="20"/>
        </w:rPr>
      </w:pPr>
      <w:r w:rsidRPr="00696C3F">
        <w:rPr>
          <w:szCs w:val="20"/>
        </w:rPr>
        <w:t xml:space="preserve">Both these standards are applicable at the point of dispensing into the vehicle fuel tank. </w:t>
      </w:r>
    </w:p>
    <w:p w14:paraId="265EB9A3" w14:textId="0E9F74F5" w:rsidR="005E65F4" w:rsidRDefault="005E65F4" w:rsidP="005E65F4">
      <w:pPr>
        <w:spacing w:before="40"/>
        <w:ind w:left="252"/>
        <w:rPr>
          <w:szCs w:val="20"/>
        </w:rPr>
      </w:pPr>
      <w:r w:rsidRPr="002E3B5C">
        <w:rPr>
          <w:szCs w:val="20"/>
        </w:rPr>
        <w:t>This proposal will require dispensers to be labeled with the product grade.  This will require the product composition to be determined.</w:t>
      </w:r>
    </w:p>
    <w:p w14:paraId="159F8D83" w14:textId="353910D7" w:rsidR="005E65F4" w:rsidRPr="003B4520" w:rsidRDefault="005E65F4" w:rsidP="005E65F4">
      <w:pPr>
        <w:spacing w:before="40"/>
        <w:ind w:left="252"/>
      </w:pPr>
      <w:r>
        <w:rPr>
          <w:szCs w:val="20"/>
        </w:rPr>
        <w:t>The submitter requested that the status be “Developing”.</w:t>
      </w:r>
    </w:p>
    <w:p w14:paraId="27C43BA8" w14:textId="77777777" w:rsidR="0005249C" w:rsidRPr="002A7C3B" w:rsidRDefault="0005249C" w:rsidP="0005249C">
      <w:pPr>
        <w:keepNext/>
        <w:rPr>
          <w:b/>
        </w:rPr>
      </w:pPr>
      <w:r>
        <w:rPr>
          <w:b/>
        </w:rPr>
        <w:t>Comments</w:t>
      </w:r>
      <w:r w:rsidRPr="002A7C3B">
        <w:rPr>
          <w:b/>
        </w:rPr>
        <w:t xml:space="preserve"> in Favor:</w:t>
      </w:r>
    </w:p>
    <w:p w14:paraId="2E315EF2" w14:textId="77777777" w:rsidR="0005249C" w:rsidRPr="002A7C3B" w:rsidRDefault="0005249C" w:rsidP="0005249C">
      <w:pPr>
        <w:keepNext/>
        <w:spacing w:after="0"/>
        <w:ind w:left="720"/>
        <w:rPr>
          <w:b/>
        </w:rPr>
      </w:pPr>
      <w:r w:rsidRPr="002A7C3B">
        <w:rPr>
          <w:b/>
        </w:rPr>
        <w:t>Regulatory:</w:t>
      </w:r>
    </w:p>
    <w:p w14:paraId="37142542" w14:textId="77777777" w:rsidR="0005249C" w:rsidRPr="002A7C3B" w:rsidRDefault="0005249C" w:rsidP="00216722">
      <w:pPr>
        <w:pStyle w:val="ListParagraph"/>
        <w:numPr>
          <w:ilvl w:val="0"/>
          <w:numId w:val="26"/>
        </w:numPr>
        <w:spacing w:after="0" w:line="259" w:lineRule="auto"/>
        <w:contextualSpacing/>
        <w:jc w:val="left"/>
      </w:pPr>
    </w:p>
    <w:p w14:paraId="1AE6296C" w14:textId="77777777" w:rsidR="0005249C" w:rsidRPr="002A7C3B" w:rsidRDefault="0005249C" w:rsidP="0005249C">
      <w:pPr>
        <w:spacing w:before="240" w:after="0"/>
        <w:ind w:left="720"/>
        <w:rPr>
          <w:b/>
        </w:rPr>
      </w:pPr>
      <w:r w:rsidRPr="002A7C3B">
        <w:rPr>
          <w:b/>
        </w:rPr>
        <w:t>Industry:</w:t>
      </w:r>
    </w:p>
    <w:p w14:paraId="0ACFE2EA" w14:textId="77777777" w:rsidR="0005249C" w:rsidRPr="002A7C3B" w:rsidRDefault="0005249C" w:rsidP="00216722">
      <w:pPr>
        <w:pStyle w:val="ListParagraph"/>
        <w:numPr>
          <w:ilvl w:val="0"/>
          <w:numId w:val="26"/>
        </w:numPr>
        <w:spacing w:after="0" w:line="259" w:lineRule="auto"/>
        <w:contextualSpacing/>
        <w:jc w:val="left"/>
      </w:pPr>
    </w:p>
    <w:p w14:paraId="6440D3D8" w14:textId="77777777" w:rsidR="0005249C" w:rsidRPr="002A7C3B" w:rsidRDefault="0005249C" w:rsidP="006E1802">
      <w:pPr>
        <w:keepNext/>
        <w:keepLines/>
        <w:spacing w:before="240" w:after="0"/>
        <w:ind w:left="720"/>
        <w:rPr>
          <w:b/>
        </w:rPr>
      </w:pPr>
      <w:r w:rsidRPr="002A7C3B">
        <w:rPr>
          <w:b/>
        </w:rPr>
        <w:lastRenderedPageBreak/>
        <w:t>Advisory:</w:t>
      </w:r>
    </w:p>
    <w:p w14:paraId="260BDF16" w14:textId="77777777" w:rsidR="0005249C" w:rsidRPr="002A7C3B" w:rsidRDefault="0005249C" w:rsidP="006E1802">
      <w:pPr>
        <w:pStyle w:val="ListParagraph"/>
        <w:keepNext/>
        <w:keepLines/>
        <w:numPr>
          <w:ilvl w:val="0"/>
          <w:numId w:val="26"/>
        </w:numPr>
        <w:spacing w:after="0" w:line="259" w:lineRule="auto"/>
        <w:contextualSpacing/>
        <w:jc w:val="left"/>
      </w:pPr>
    </w:p>
    <w:p w14:paraId="307A0BC3" w14:textId="77777777" w:rsidR="0005249C" w:rsidRPr="002A7C3B" w:rsidRDefault="0005249C" w:rsidP="0005249C">
      <w:pPr>
        <w:spacing w:before="240"/>
        <w:rPr>
          <w:b/>
        </w:rPr>
      </w:pPr>
      <w:r>
        <w:rPr>
          <w:b/>
        </w:rPr>
        <w:t>Comments</w:t>
      </w:r>
      <w:r w:rsidRPr="002A7C3B">
        <w:rPr>
          <w:b/>
        </w:rPr>
        <w:t xml:space="preserve"> Against:</w:t>
      </w:r>
    </w:p>
    <w:p w14:paraId="5521F73A" w14:textId="77777777" w:rsidR="0005249C" w:rsidRPr="002A7C3B" w:rsidRDefault="0005249C" w:rsidP="0005249C">
      <w:pPr>
        <w:spacing w:after="0"/>
        <w:ind w:left="720"/>
        <w:rPr>
          <w:b/>
        </w:rPr>
      </w:pPr>
      <w:r w:rsidRPr="002A7C3B">
        <w:rPr>
          <w:b/>
        </w:rPr>
        <w:t>Regulatory:</w:t>
      </w:r>
    </w:p>
    <w:p w14:paraId="13165F8A" w14:textId="77777777" w:rsidR="0005249C" w:rsidRPr="002A7C3B" w:rsidRDefault="0005249C" w:rsidP="00216722">
      <w:pPr>
        <w:pStyle w:val="ListParagraph"/>
        <w:numPr>
          <w:ilvl w:val="0"/>
          <w:numId w:val="27"/>
        </w:numPr>
        <w:spacing w:after="0" w:line="259" w:lineRule="auto"/>
        <w:contextualSpacing/>
        <w:jc w:val="left"/>
      </w:pPr>
    </w:p>
    <w:p w14:paraId="5C5BE116" w14:textId="77777777" w:rsidR="0005249C" w:rsidRPr="002A7C3B" w:rsidRDefault="0005249C" w:rsidP="0005249C">
      <w:pPr>
        <w:spacing w:before="240" w:after="0"/>
        <w:ind w:left="720"/>
        <w:rPr>
          <w:b/>
        </w:rPr>
      </w:pPr>
      <w:r w:rsidRPr="002A7C3B">
        <w:rPr>
          <w:b/>
        </w:rPr>
        <w:t>Industry:</w:t>
      </w:r>
    </w:p>
    <w:p w14:paraId="4BD6EC6C" w14:textId="77777777" w:rsidR="0005249C" w:rsidRPr="002A7C3B" w:rsidRDefault="0005249C" w:rsidP="00216722">
      <w:pPr>
        <w:pStyle w:val="ListParagraph"/>
        <w:numPr>
          <w:ilvl w:val="0"/>
          <w:numId w:val="27"/>
        </w:numPr>
        <w:spacing w:after="0" w:line="259" w:lineRule="auto"/>
        <w:contextualSpacing/>
        <w:jc w:val="left"/>
      </w:pPr>
    </w:p>
    <w:p w14:paraId="0F38C680" w14:textId="77777777" w:rsidR="0005249C" w:rsidRPr="00AC5B86" w:rsidRDefault="0005249C" w:rsidP="0005249C">
      <w:pPr>
        <w:spacing w:before="240" w:after="0"/>
        <w:ind w:left="720"/>
        <w:rPr>
          <w:b/>
        </w:rPr>
      </w:pPr>
      <w:r w:rsidRPr="002A7C3B">
        <w:rPr>
          <w:b/>
        </w:rPr>
        <w:t>Advisory:</w:t>
      </w:r>
    </w:p>
    <w:p w14:paraId="1023D91F" w14:textId="77777777" w:rsidR="0005249C" w:rsidRDefault="0005249C" w:rsidP="00216722">
      <w:pPr>
        <w:pStyle w:val="ListParagraph"/>
        <w:numPr>
          <w:ilvl w:val="0"/>
          <w:numId w:val="27"/>
        </w:numPr>
        <w:spacing w:after="0" w:line="259" w:lineRule="auto"/>
        <w:contextualSpacing/>
        <w:jc w:val="left"/>
      </w:pPr>
    </w:p>
    <w:p w14:paraId="4A4D2BB7" w14:textId="77777777" w:rsidR="0005249C" w:rsidRPr="002A7C3B" w:rsidRDefault="0005249C" w:rsidP="0005249C">
      <w:pPr>
        <w:spacing w:before="240"/>
        <w:rPr>
          <w:b/>
        </w:rPr>
      </w:pPr>
      <w:r>
        <w:rPr>
          <w:b/>
        </w:rPr>
        <w:t>Neutral Comments</w:t>
      </w:r>
      <w:r w:rsidRPr="002A7C3B">
        <w:rPr>
          <w:b/>
        </w:rPr>
        <w:t>:</w:t>
      </w:r>
    </w:p>
    <w:p w14:paraId="0D92E0D4" w14:textId="77777777" w:rsidR="0005249C" w:rsidRPr="002A7C3B" w:rsidRDefault="0005249C" w:rsidP="0005249C">
      <w:pPr>
        <w:spacing w:after="0"/>
        <w:ind w:left="720"/>
        <w:rPr>
          <w:b/>
        </w:rPr>
      </w:pPr>
      <w:r w:rsidRPr="002A7C3B">
        <w:rPr>
          <w:b/>
        </w:rPr>
        <w:t>Regulatory:</w:t>
      </w:r>
    </w:p>
    <w:p w14:paraId="56C7D438" w14:textId="77777777" w:rsidR="0005249C" w:rsidRPr="002A7C3B" w:rsidRDefault="0005249C" w:rsidP="00216722">
      <w:pPr>
        <w:pStyle w:val="ListParagraph"/>
        <w:numPr>
          <w:ilvl w:val="0"/>
          <w:numId w:val="27"/>
        </w:numPr>
        <w:spacing w:after="0" w:line="259" w:lineRule="auto"/>
        <w:contextualSpacing/>
        <w:jc w:val="left"/>
      </w:pPr>
    </w:p>
    <w:p w14:paraId="4B2552D1" w14:textId="77777777" w:rsidR="0005249C" w:rsidRPr="002A7C3B" w:rsidRDefault="0005249C" w:rsidP="0005249C">
      <w:pPr>
        <w:spacing w:before="240" w:after="0"/>
        <w:ind w:left="720"/>
        <w:rPr>
          <w:b/>
        </w:rPr>
      </w:pPr>
      <w:r w:rsidRPr="002A7C3B">
        <w:rPr>
          <w:b/>
        </w:rPr>
        <w:t>Industry:</w:t>
      </w:r>
    </w:p>
    <w:p w14:paraId="71E6FA08" w14:textId="77777777" w:rsidR="0005249C" w:rsidRPr="002A7C3B" w:rsidRDefault="0005249C" w:rsidP="00216722">
      <w:pPr>
        <w:pStyle w:val="ListParagraph"/>
        <w:numPr>
          <w:ilvl w:val="0"/>
          <w:numId w:val="27"/>
        </w:numPr>
        <w:spacing w:after="0" w:line="259" w:lineRule="auto"/>
        <w:contextualSpacing/>
        <w:jc w:val="left"/>
      </w:pPr>
    </w:p>
    <w:p w14:paraId="45130A81" w14:textId="77777777" w:rsidR="0005249C" w:rsidRPr="002A7C3B" w:rsidRDefault="0005249C" w:rsidP="0005249C">
      <w:pPr>
        <w:spacing w:before="240" w:after="0"/>
        <w:ind w:left="720"/>
        <w:rPr>
          <w:b/>
        </w:rPr>
      </w:pPr>
      <w:r w:rsidRPr="002A7C3B">
        <w:rPr>
          <w:b/>
        </w:rPr>
        <w:t>Advisory:</w:t>
      </w:r>
    </w:p>
    <w:p w14:paraId="0686CB9C" w14:textId="77777777" w:rsidR="0005249C" w:rsidRDefault="0005249C" w:rsidP="00216722">
      <w:pPr>
        <w:pStyle w:val="ListParagraph"/>
        <w:numPr>
          <w:ilvl w:val="0"/>
          <w:numId w:val="27"/>
        </w:numPr>
        <w:spacing w:after="0" w:line="259" w:lineRule="auto"/>
        <w:contextualSpacing/>
        <w:jc w:val="left"/>
      </w:pPr>
    </w:p>
    <w:p w14:paraId="7C3DE3DA" w14:textId="77777777" w:rsidR="0005249C" w:rsidRPr="00E025F9" w:rsidRDefault="0005249C" w:rsidP="0005249C">
      <w:pPr>
        <w:spacing w:before="240" w:after="0"/>
        <w:rPr>
          <w:b/>
        </w:rPr>
      </w:pPr>
      <w:r w:rsidRPr="002A7C3B">
        <w:rPr>
          <w:b/>
        </w:rPr>
        <w:t>Item Develop</w:t>
      </w:r>
      <w:r w:rsidRPr="00E025F9">
        <w:rPr>
          <w:b/>
        </w:rPr>
        <w:t>ment:</w:t>
      </w:r>
    </w:p>
    <w:p w14:paraId="6D5B2DA2" w14:textId="147EAACA" w:rsidR="0005249C" w:rsidRDefault="002F4E07" w:rsidP="0005249C">
      <w:r>
        <w:t>New Proposal</w:t>
      </w:r>
    </w:p>
    <w:p w14:paraId="5DF2A167" w14:textId="77777777" w:rsidR="0005249C" w:rsidRPr="00E025F9" w:rsidRDefault="0005249C" w:rsidP="0005249C">
      <w:pPr>
        <w:spacing w:after="0"/>
        <w:rPr>
          <w:b/>
        </w:rPr>
      </w:pPr>
      <w:r w:rsidRPr="00E025F9">
        <w:rPr>
          <w:b/>
        </w:rPr>
        <w:t>Regional Associations’ Comments:</w:t>
      </w:r>
    </w:p>
    <w:p w14:paraId="5C14D51E" w14:textId="1F158126" w:rsidR="0005249C" w:rsidRDefault="002F4E07" w:rsidP="0005249C">
      <w:r>
        <w:t>New Proposal</w:t>
      </w:r>
    </w:p>
    <w:p w14:paraId="4CDADEB5" w14:textId="5EF9D59E" w:rsidR="002879BD" w:rsidRDefault="00537E02" w:rsidP="0005249C">
      <w:r>
        <w:t xml:space="preserve">Additional letters, presentation and data may have been submitted for consideration with this item.  Please refer to </w:t>
      </w:r>
      <w:r>
        <w:rPr>
          <w:u w:val="single"/>
        </w:rPr>
        <w:t>https://www.ncwm.com/publication-15</w:t>
      </w:r>
      <w:r>
        <w:t xml:space="preserve"> to review these documents.</w:t>
      </w:r>
    </w:p>
    <w:p w14:paraId="6B6363D5" w14:textId="6C4A5BDF" w:rsidR="00537E02" w:rsidRPr="0005249C" w:rsidRDefault="002879BD" w:rsidP="002879BD">
      <w:pPr>
        <w:spacing w:after="0"/>
        <w:jc w:val="left"/>
      </w:pPr>
      <w:r>
        <w:br w:type="page"/>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p w14:paraId="7B76FD8D" w14:textId="77777777" w:rsidR="00BD52F1" w:rsidRDefault="00BD52F1" w:rsidP="00255E68">
      <w:pPr>
        <w:pStyle w:val="CommitteeMemberNames"/>
        <w:spacing w:before="120"/>
      </w:pPr>
    </w:p>
    <w:p w14:paraId="159D3F10" w14:textId="545F4EDF" w:rsidR="00255E68" w:rsidRPr="00281428" w:rsidRDefault="00255E68" w:rsidP="00255E68">
      <w:pPr>
        <w:pStyle w:val="CommitteeMemberNames"/>
        <w:spacing w:before="120"/>
        <w:rPr>
          <w:strike/>
        </w:rPr>
      </w:pPr>
      <w:r w:rsidRPr="00281428">
        <w:t xml:space="preserve">Mr. </w:t>
      </w:r>
      <w:bookmarkStart w:id="295" w:name="_Hlk62757050"/>
      <w:r w:rsidR="000060BD">
        <w:t xml:space="preserve">Walt Remmert, Commonwealth of </w:t>
      </w:r>
      <w:r w:rsidR="00DB44B9">
        <w:t>Pennsylvania</w:t>
      </w:r>
      <w:r w:rsidR="00EA2E9D" w:rsidRPr="00281428">
        <w:t xml:space="preserve"> </w:t>
      </w:r>
      <w:r w:rsidRPr="00281428">
        <w:t>|</w:t>
      </w:r>
      <w:bookmarkEnd w:id="295"/>
      <w:r w:rsidRPr="00281428">
        <w:t xml:space="preserve"> Committee Chair </w:t>
      </w:r>
      <w:r>
        <w:tab/>
      </w:r>
    </w:p>
    <w:p w14:paraId="4C89025B" w14:textId="3D401016" w:rsidR="00255E68" w:rsidRPr="00281428" w:rsidRDefault="00255E68" w:rsidP="00255E68">
      <w:pPr>
        <w:pStyle w:val="CommitteeMemberNames"/>
      </w:pPr>
      <w:r w:rsidRPr="00281428">
        <w:t xml:space="preserve">Mr. </w:t>
      </w:r>
      <w:r w:rsidR="000060BD">
        <w:t>Michael Kelly</w:t>
      </w:r>
      <w:r w:rsidR="00097248">
        <w:t>, Westchester County, New York</w:t>
      </w:r>
      <w:r w:rsidR="00DB44B9" w:rsidRPr="00DB44B9">
        <w:rPr>
          <w:color w:val="000000" w:themeColor="text1"/>
        </w:rPr>
        <w:t xml:space="preserve"> </w:t>
      </w:r>
      <w:r w:rsidRPr="00DB44B9">
        <w:rPr>
          <w:color w:val="000000" w:themeColor="text1"/>
        </w:rPr>
        <w:t xml:space="preserve">| </w:t>
      </w:r>
      <w:r w:rsidR="00213264">
        <w:t>Member</w:t>
      </w:r>
    </w:p>
    <w:p w14:paraId="2122C61F" w14:textId="55751D43" w:rsidR="00255E68" w:rsidRDefault="00255E68" w:rsidP="00255E68">
      <w:pPr>
        <w:pStyle w:val="CommitteeMemberNames"/>
      </w:pPr>
      <w:r w:rsidRPr="00281428">
        <w:t xml:space="preserve">Mr. </w:t>
      </w:r>
      <w:r w:rsidR="00EA2E9D" w:rsidRPr="00281428">
        <w:t>M</w:t>
      </w:r>
      <w:r w:rsidR="00097248">
        <w:t>ichael Peeler</w:t>
      </w:r>
      <w:r w:rsidR="00D21F28">
        <w:t>, State of New Jersey</w:t>
      </w:r>
      <w:r w:rsidR="00EA2E9D" w:rsidRPr="00281428">
        <w:t xml:space="preserve"> </w:t>
      </w:r>
      <w:r w:rsidRPr="00281428">
        <w:t>| Member</w:t>
      </w:r>
    </w:p>
    <w:p w14:paraId="4E175978" w14:textId="556778EC" w:rsidR="00255E68" w:rsidRPr="00281428" w:rsidRDefault="00255E68" w:rsidP="00255E68">
      <w:pPr>
        <w:pStyle w:val="CommitteeMemberNames"/>
      </w:pPr>
      <w:r w:rsidRPr="00281428">
        <w:t xml:space="preserve">Mr. </w:t>
      </w:r>
      <w:r w:rsidR="00D21F28">
        <w:t>John Lee</w:t>
      </w:r>
      <w:r w:rsidR="00DB44B9">
        <w:t xml:space="preserve">, Putnam County, New York </w:t>
      </w:r>
      <w:r w:rsidRPr="00281428">
        <w:t>| Member</w:t>
      </w:r>
    </w:p>
    <w:p w14:paraId="7477DE6C" w14:textId="1D600602" w:rsidR="00255E68" w:rsidRDefault="002C7114" w:rsidP="00255E68">
      <w:pPr>
        <w:suppressLineNumbers/>
        <w:spacing w:before="120" w:after="0"/>
        <w:jc w:val="left"/>
        <w:rPr>
          <w:b/>
          <w:bCs/>
        </w:rPr>
      </w:pPr>
      <w:r>
        <w:rPr>
          <w:b/>
          <w:bCs/>
        </w:rPr>
        <w:t xml:space="preserve">NEWMA </w:t>
      </w:r>
      <w:r w:rsidR="00255E68" w:rsidRPr="00281428">
        <w:rPr>
          <w:b/>
          <w:bCs/>
        </w:rPr>
        <w:t>Laws and Regulations Co</w:t>
      </w:r>
      <w:r w:rsidR="00255E68" w:rsidRPr="00602408">
        <w:rPr>
          <w:b/>
          <w:bCs/>
        </w:rPr>
        <w:t>mmittee</w:t>
      </w:r>
    </w:p>
    <w:bookmarkEnd w:id="12"/>
    <w:bookmarkEnd w:id="13"/>
    <w:bookmarkEnd w:id="14"/>
    <w:bookmarkEnd w:id="15"/>
    <w:bookmarkEnd w:id="16"/>
    <w:bookmarkEnd w:id="17"/>
    <w:bookmarkEnd w:id="18"/>
    <w:bookmarkEnd w:id="19"/>
    <w:bookmarkEnd w:id="207"/>
    <w:p w14:paraId="18616589" w14:textId="77777777" w:rsidR="00B7785C" w:rsidRDefault="00B7785C" w:rsidP="00255E68">
      <w:pPr>
        <w:suppressLineNumbers/>
        <w:spacing w:before="120" w:after="0"/>
        <w:jc w:val="left"/>
        <w:rPr>
          <w:b/>
          <w:bCs/>
        </w:rPr>
      </w:pPr>
    </w:p>
    <w:sectPr w:rsidR="00B7785C" w:rsidSect="00487C4D">
      <w:headerReference w:type="even" r:id="rId47"/>
      <w:headerReference w:type="default" r:id="rId48"/>
      <w:footerReference w:type="even" r:id="rId49"/>
      <w:footerReference w:type="default" r:id="rId50"/>
      <w:pgSz w:w="12240" w:h="15840"/>
      <w:pgMar w:top="1440" w:right="1440" w:bottom="1440" w:left="1440" w:header="720" w:footer="360" w:gutter="0"/>
      <w:lnNumType w:countBy="1"/>
      <w:pgNumType w:start="9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E3AA0" w14:textId="77777777" w:rsidR="000508A7" w:rsidRDefault="000508A7" w:rsidP="0082263A">
      <w:r>
        <w:separator/>
      </w:r>
    </w:p>
    <w:p w14:paraId="09EBD9FB" w14:textId="77777777" w:rsidR="000508A7" w:rsidRDefault="000508A7"/>
  </w:endnote>
  <w:endnote w:type="continuationSeparator" w:id="0">
    <w:p w14:paraId="431A484D" w14:textId="77777777" w:rsidR="000508A7" w:rsidRDefault="000508A7" w:rsidP="0082263A">
      <w:r>
        <w:continuationSeparator/>
      </w:r>
    </w:p>
    <w:p w14:paraId="625490FB" w14:textId="77777777" w:rsidR="000508A7" w:rsidRDefault="000508A7"/>
  </w:endnote>
  <w:endnote w:type="continuationNotice" w:id="1">
    <w:p w14:paraId="0E996DA5" w14:textId="77777777" w:rsidR="000508A7" w:rsidRDefault="000508A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p w14:paraId="6AA3DA68" w14:textId="77777777" w:rsidR="00286D22" w:rsidRDefault="00286D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D80A9" w14:textId="4C84375C" w:rsidR="00CA54F9" w:rsidRDefault="00CA54F9">
    <w:pPr>
      <w:pStyle w:val="Footer"/>
      <w:jc w:val="center"/>
    </w:pPr>
    <w:r>
      <w:t xml:space="preserve">L&amp;R- </w:t>
    </w:r>
    <w:sdt>
      <w:sdtPr>
        <w:id w:val="-18561759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67E6C50" w14:textId="77777777" w:rsidR="00CA54F9" w:rsidRDefault="00CA5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B187D" w14:textId="77777777" w:rsidR="000508A7" w:rsidRDefault="000508A7" w:rsidP="0082263A">
      <w:r>
        <w:separator/>
      </w:r>
    </w:p>
    <w:p w14:paraId="03C741CA" w14:textId="77777777" w:rsidR="000508A7" w:rsidRDefault="000508A7"/>
  </w:footnote>
  <w:footnote w:type="continuationSeparator" w:id="0">
    <w:p w14:paraId="6C032ADA" w14:textId="77777777" w:rsidR="000508A7" w:rsidRDefault="000508A7" w:rsidP="0082263A">
      <w:r>
        <w:continuationSeparator/>
      </w:r>
    </w:p>
    <w:p w14:paraId="508FCED4" w14:textId="77777777" w:rsidR="000508A7" w:rsidRDefault="000508A7"/>
  </w:footnote>
  <w:footnote w:type="continuationNotice" w:id="1">
    <w:p w14:paraId="35FE5C71" w14:textId="77777777" w:rsidR="000508A7" w:rsidRDefault="000508A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45E71" w14:textId="2DC3445A" w:rsidR="00BD405E" w:rsidRPr="00875C70" w:rsidRDefault="005D00AF" w:rsidP="008F01A9">
    <w:pPr>
      <w:pStyle w:val="Header"/>
      <w:jc w:val="left"/>
    </w:pPr>
    <w:r>
      <w:t xml:space="preserve">NEWMA </w:t>
    </w:r>
    <w:r w:rsidR="00B63703">
      <w:t>L&amp;R</w:t>
    </w:r>
    <w:r w:rsidR="00B63703" w:rsidRPr="00540700">
      <w:t xml:space="preserve"> </w:t>
    </w:r>
    <w:r w:rsidR="00B63703">
      <w:t>202</w:t>
    </w:r>
    <w:r>
      <w:t>3</w:t>
    </w:r>
    <w:r w:rsidR="00B63703" w:rsidRPr="00540700">
      <w:t xml:space="preserve"> Interim Meeting</w:t>
    </w:r>
    <w:r w:rsidR="00BD405E">
      <w:t xml:space="preserve"> </w:t>
    </w:r>
    <w:r w:rsidR="00E530EC">
      <w:t>Agenda</w:t>
    </w:r>
  </w:p>
  <w:p w14:paraId="5DD698D0" w14:textId="77777777" w:rsidR="00286D22" w:rsidRDefault="00286D2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120A6829" w:rsidR="00B63703" w:rsidRDefault="005D00AF" w:rsidP="008F01A9">
    <w:pPr>
      <w:pStyle w:val="Header"/>
      <w:tabs>
        <w:tab w:val="clear" w:pos="4680"/>
      </w:tabs>
      <w:spacing w:after="0"/>
      <w:jc w:val="right"/>
    </w:pPr>
    <w:r>
      <w:t xml:space="preserve">NEWMA </w:t>
    </w:r>
    <w:r w:rsidR="00B63703">
      <w:t>L&amp;R</w:t>
    </w:r>
    <w:r w:rsidR="00B63703" w:rsidRPr="00540700">
      <w:t xml:space="preserve"> </w:t>
    </w:r>
    <w:r w:rsidR="00B63703">
      <w:t>202</w:t>
    </w:r>
    <w:r>
      <w:t>3</w:t>
    </w:r>
    <w:r w:rsidR="00B63703" w:rsidRPr="00540700">
      <w:t xml:space="preserve"> Interim Meeting </w:t>
    </w:r>
    <w:r w:rsidR="00E530EC">
      <w:t>Agenda</w:t>
    </w:r>
  </w:p>
  <w:p w14:paraId="3D63E232" w14:textId="77777777" w:rsidR="00C470F3" w:rsidRPr="00BD6FD8" w:rsidRDefault="00C470F3" w:rsidP="00B44ADB">
    <w:pPr>
      <w:pStyle w:val="Header"/>
      <w:tabs>
        <w:tab w:val="clear" w:pos="4680"/>
      </w:tabs>
      <w:spacing w:after="0"/>
      <w:jc w:val="right"/>
    </w:pPr>
  </w:p>
  <w:p w14:paraId="3016D959" w14:textId="77777777" w:rsidR="00286D22" w:rsidRDefault="00286D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6390"/>
        </w:tabs>
        <w:ind w:left="639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0" w15:restartNumberingAfterBreak="0">
    <w:nsid w:val="056A5DE0"/>
    <w:multiLevelType w:val="multilevel"/>
    <w:tmpl w:val="1EB45D72"/>
    <w:lvl w:ilvl="0">
      <w:start w:val="3"/>
      <w:numFmt w:val="decimal"/>
      <w:lvlText w:val="%1."/>
      <w:lvlJc w:val="left"/>
      <w:pPr>
        <w:ind w:left="480" w:hanging="480"/>
      </w:pPr>
      <w:rPr>
        <w:rFonts w:asciiTheme="minorHAnsi" w:hAnsiTheme="minorHAnsi" w:hint="default"/>
      </w:rPr>
    </w:lvl>
    <w:lvl w:ilvl="1">
      <w:start w:val="11"/>
      <w:numFmt w:val="decimal"/>
      <w:lvlText w:val="%1.%2."/>
      <w:lvlJc w:val="left"/>
      <w:pPr>
        <w:ind w:left="480" w:hanging="480"/>
      </w:pPr>
      <w:rPr>
        <w:rFonts w:ascii="Times New Roman" w:hAnsi="Times New Roman" w:cs="Times New Roman" w:hint="default"/>
        <w:b/>
        <w:bCs/>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11" w15:restartNumberingAfterBreak="0">
    <w:nsid w:val="08EF5BA0"/>
    <w:multiLevelType w:val="hybridMultilevel"/>
    <w:tmpl w:val="C10A2A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91D4D72"/>
    <w:multiLevelType w:val="multilevel"/>
    <w:tmpl w:val="92FC6BBE"/>
    <w:lvl w:ilvl="0">
      <w:start w:val="3"/>
      <w:numFmt w:val="decimal"/>
      <w:lvlText w:val="%1."/>
      <w:lvlJc w:val="left"/>
      <w:pPr>
        <w:ind w:left="612" w:hanging="612"/>
      </w:pPr>
    </w:lvl>
    <w:lvl w:ilvl="1">
      <w:start w:val="11"/>
      <w:numFmt w:val="decimal"/>
      <w:lvlText w:val="%1.%2."/>
      <w:lvlJc w:val="left"/>
      <w:pPr>
        <w:ind w:left="792" w:hanging="612"/>
      </w:pPr>
    </w:lvl>
    <w:lvl w:ilvl="2">
      <w:start w:val="3"/>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13" w15:restartNumberingAfterBreak="0">
    <w:nsid w:val="0B2D5D57"/>
    <w:multiLevelType w:val="hybridMultilevel"/>
    <w:tmpl w:val="26E8D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CE7B57"/>
    <w:multiLevelType w:val="multilevel"/>
    <w:tmpl w:val="E550B530"/>
    <w:lvl w:ilvl="0">
      <w:start w:val="2"/>
      <w:numFmt w:val="decimal"/>
      <w:lvlText w:val="%1"/>
      <w:lvlJc w:val="left"/>
      <w:pPr>
        <w:ind w:left="559" w:hanging="541"/>
      </w:pPr>
      <w:rPr>
        <w:rFonts w:hint="default"/>
        <w:lang w:val="en-US" w:eastAsia="en-US" w:bidi="ar-SA"/>
      </w:rPr>
    </w:lvl>
    <w:lvl w:ilvl="1">
      <w:start w:val="37"/>
      <w:numFmt w:val="decimal"/>
      <w:lvlText w:val="%1.%2."/>
      <w:lvlJc w:val="left"/>
      <w:pPr>
        <w:ind w:left="559" w:hanging="541"/>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1471" w:hanging="552"/>
      </w:pPr>
      <w:rPr>
        <w:rFonts w:ascii="Times New Roman" w:eastAsia="Times New Roman" w:hAnsi="Times New Roman" w:cs="Times New Roman" w:hint="default"/>
        <w:b/>
        <w:bCs/>
        <w:i w:val="0"/>
        <w:iCs w:val="0"/>
        <w:spacing w:val="0"/>
        <w:w w:val="99"/>
        <w:sz w:val="20"/>
        <w:szCs w:val="20"/>
        <w:lang w:val="en-US" w:eastAsia="en-US" w:bidi="ar-SA"/>
      </w:rPr>
    </w:lvl>
    <w:lvl w:ilvl="3">
      <w:start w:val="1"/>
      <w:numFmt w:val="decimal"/>
      <w:lvlText w:val="%1.%2.%3.%4."/>
      <w:lvlJc w:val="left"/>
      <w:pPr>
        <w:ind w:left="1279" w:hanging="900"/>
      </w:pPr>
      <w:rPr>
        <w:rFonts w:hint="default"/>
        <w:spacing w:val="-2"/>
        <w:w w:val="99"/>
        <w:lang w:val="en-US" w:eastAsia="en-US" w:bidi="ar-SA"/>
      </w:rPr>
    </w:lvl>
    <w:lvl w:ilvl="4">
      <w:start w:val="1"/>
      <w:numFmt w:val="decimal"/>
      <w:lvlText w:val="%1.%2.%3.%4.%5."/>
      <w:lvlJc w:val="left"/>
      <w:pPr>
        <w:ind w:left="1640" w:hanging="900"/>
      </w:pPr>
      <w:rPr>
        <w:rFonts w:ascii="Times New Roman" w:eastAsia="Times New Roman" w:hAnsi="Times New Roman" w:cs="Times New Roman" w:hint="default"/>
        <w:b/>
        <w:bCs/>
        <w:i w:val="0"/>
        <w:iCs w:val="0"/>
        <w:spacing w:val="-2"/>
        <w:w w:val="99"/>
        <w:sz w:val="20"/>
        <w:szCs w:val="20"/>
        <w:lang w:val="en-US" w:eastAsia="en-US" w:bidi="ar-SA"/>
      </w:rPr>
    </w:lvl>
    <w:lvl w:ilvl="5">
      <w:numFmt w:val="bullet"/>
      <w:lvlText w:val="•"/>
      <w:lvlJc w:val="left"/>
      <w:pPr>
        <w:ind w:left="1640" w:hanging="900"/>
      </w:pPr>
      <w:rPr>
        <w:rFonts w:hint="default"/>
        <w:lang w:val="en-US" w:eastAsia="en-US" w:bidi="ar-SA"/>
      </w:rPr>
    </w:lvl>
    <w:lvl w:ilvl="6">
      <w:numFmt w:val="bullet"/>
      <w:lvlText w:val="•"/>
      <w:lvlJc w:val="left"/>
      <w:pPr>
        <w:ind w:left="2080" w:hanging="900"/>
      </w:pPr>
      <w:rPr>
        <w:rFonts w:hint="default"/>
        <w:lang w:val="en-US" w:eastAsia="en-US" w:bidi="ar-SA"/>
      </w:rPr>
    </w:lvl>
    <w:lvl w:ilvl="7">
      <w:numFmt w:val="bullet"/>
      <w:lvlText w:val="•"/>
      <w:lvlJc w:val="left"/>
      <w:pPr>
        <w:ind w:left="4230" w:hanging="900"/>
      </w:pPr>
      <w:rPr>
        <w:rFonts w:hint="default"/>
        <w:lang w:val="en-US" w:eastAsia="en-US" w:bidi="ar-SA"/>
      </w:rPr>
    </w:lvl>
    <w:lvl w:ilvl="8">
      <w:numFmt w:val="bullet"/>
      <w:lvlText w:val="•"/>
      <w:lvlJc w:val="left"/>
      <w:pPr>
        <w:ind w:left="6380" w:hanging="900"/>
      </w:pPr>
      <w:rPr>
        <w:rFonts w:hint="default"/>
        <w:lang w:val="en-US" w:eastAsia="en-US" w:bidi="ar-SA"/>
      </w:rPr>
    </w:lvl>
  </w:abstractNum>
  <w:abstractNum w:abstractNumId="15"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F20B68"/>
    <w:multiLevelType w:val="hybridMultilevel"/>
    <w:tmpl w:val="EFD8C270"/>
    <w:lvl w:ilvl="0" w:tplc="F2A2B916">
      <w:start w:val="1"/>
      <w:numFmt w:val="bullet"/>
      <w:lvlText w:val=""/>
      <w:lvlJc w:val="left"/>
      <w:pPr>
        <w:ind w:left="108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026712"/>
    <w:multiLevelType w:val="hybridMultilevel"/>
    <w:tmpl w:val="84A65F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8C4417"/>
    <w:multiLevelType w:val="hybridMultilevel"/>
    <w:tmpl w:val="670CA91E"/>
    <w:lvl w:ilvl="0" w:tplc="04090001">
      <w:start w:val="1"/>
      <w:numFmt w:val="bullet"/>
      <w:lvlText w:val=""/>
      <w:lvlJc w:val="left"/>
      <w:pPr>
        <w:ind w:left="-468" w:hanging="360"/>
      </w:pPr>
      <w:rPr>
        <w:rFonts w:ascii="Symbol" w:hAnsi="Symbol" w:hint="default"/>
      </w:rPr>
    </w:lvl>
    <w:lvl w:ilvl="1" w:tplc="FFFFFFFF" w:tentative="1">
      <w:start w:val="1"/>
      <w:numFmt w:val="bullet"/>
      <w:lvlText w:val="o"/>
      <w:lvlJc w:val="left"/>
      <w:pPr>
        <w:ind w:left="-468" w:hanging="360"/>
      </w:pPr>
      <w:rPr>
        <w:rFonts w:ascii="Courier New" w:hAnsi="Courier New" w:cs="Courier New" w:hint="default"/>
      </w:rPr>
    </w:lvl>
    <w:lvl w:ilvl="2" w:tplc="FFFFFFFF" w:tentative="1">
      <w:start w:val="1"/>
      <w:numFmt w:val="bullet"/>
      <w:lvlText w:val=""/>
      <w:lvlJc w:val="left"/>
      <w:pPr>
        <w:ind w:left="252" w:hanging="360"/>
      </w:pPr>
      <w:rPr>
        <w:rFonts w:ascii="Wingdings" w:hAnsi="Wingdings" w:hint="default"/>
      </w:rPr>
    </w:lvl>
    <w:lvl w:ilvl="3" w:tplc="FFFFFFFF" w:tentative="1">
      <w:start w:val="1"/>
      <w:numFmt w:val="bullet"/>
      <w:lvlText w:val=""/>
      <w:lvlJc w:val="left"/>
      <w:pPr>
        <w:ind w:left="972" w:hanging="360"/>
      </w:pPr>
      <w:rPr>
        <w:rFonts w:ascii="Symbol" w:hAnsi="Symbol" w:hint="default"/>
      </w:rPr>
    </w:lvl>
    <w:lvl w:ilvl="4" w:tplc="FFFFFFFF" w:tentative="1">
      <w:start w:val="1"/>
      <w:numFmt w:val="bullet"/>
      <w:lvlText w:val="o"/>
      <w:lvlJc w:val="left"/>
      <w:pPr>
        <w:ind w:left="1692" w:hanging="360"/>
      </w:pPr>
      <w:rPr>
        <w:rFonts w:ascii="Courier New" w:hAnsi="Courier New" w:cs="Courier New" w:hint="default"/>
      </w:rPr>
    </w:lvl>
    <w:lvl w:ilvl="5" w:tplc="FFFFFFFF" w:tentative="1">
      <w:start w:val="1"/>
      <w:numFmt w:val="bullet"/>
      <w:lvlText w:val=""/>
      <w:lvlJc w:val="left"/>
      <w:pPr>
        <w:ind w:left="2412" w:hanging="360"/>
      </w:pPr>
      <w:rPr>
        <w:rFonts w:ascii="Wingdings" w:hAnsi="Wingdings" w:hint="default"/>
      </w:rPr>
    </w:lvl>
    <w:lvl w:ilvl="6" w:tplc="FFFFFFFF" w:tentative="1">
      <w:start w:val="1"/>
      <w:numFmt w:val="bullet"/>
      <w:lvlText w:val=""/>
      <w:lvlJc w:val="left"/>
      <w:pPr>
        <w:ind w:left="3132" w:hanging="360"/>
      </w:pPr>
      <w:rPr>
        <w:rFonts w:ascii="Symbol" w:hAnsi="Symbol" w:hint="default"/>
      </w:rPr>
    </w:lvl>
    <w:lvl w:ilvl="7" w:tplc="FFFFFFFF" w:tentative="1">
      <w:start w:val="1"/>
      <w:numFmt w:val="bullet"/>
      <w:lvlText w:val="o"/>
      <w:lvlJc w:val="left"/>
      <w:pPr>
        <w:ind w:left="3852" w:hanging="360"/>
      </w:pPr>
      <w:rPr>
        <w:rFonts w:ascii="Courier New" w:hAnsi="Courier New" w:cs="Courier New" w:hint="default"/>
      </w:rPr>
    </w:lvl>
    <w:lvl w:ilvl="8" w:tplc="FFFFFFFF" w:tentative="1">
      <w:start w:val="1"/>
      <w:numFmt w:val="bullet"/>
      <w:lvlText w:val=""/>
      <w:lvlJc w:val="left"/>
      <w:pPr>
        <w:ind w:left="4572" w:hanging="360"/>
      </w:pPr>
      <w:rPr>
        <w:rFonts w:ascii="Wingdings" w:hAnsi="Wingdings" w:hint="default"/>
      </w:rPr>
    </w:lvl>
  </w:abstractNum>
  <w:abstractNum w:abstractNumId="19"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2"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23" w15:restartNumberingAfterBreak="0">
    <w:nsid w:val="33EC161F"/>
    <w:multiLevelType w:val="hybridMultilevel"/>
    <w:tmpl w:val="A38247FC"/>
    <w:lvl w:ilvl="0" w:tplc="0409000F">
      <w:start w:val="1"/>
      <w:numFmt w:val="bullet"/>
      <w:lvlText w:val=""/>
      <w:lvlJc w:val="left"/>
      <w:pPr>
        <w:tabs>
          <w:tab w:val="num" w:pos="1180"/>
        </w:tabs>
        <w:ind w:left="1180" w:hanging="360"/>
      </w:pPr>
      <w:rPr>
        <w:rFonts w:ascii="Wingdings" w:hAnsi="Wingdings" w:hint="default"/>
      </w:rPr>
    </w:lvl>
    <w:lvl w:ilvl="1" w:tplc="04090019">
      <w:start w:val="1"/>
      <w:numFmt w:val="bullet"/>
      <w:lvlText w:val="o"/>
      <w:lvlJc w:val="left"/>
      <w:pPr>
        <w:tabs>
          <w:tab w:val="num" w:pos="1900"/>
        </w:tabs>
        <w:ind w:left="1900" w:hanging="360"/>
      </w:pPr>
      <w:rPr>
        <w:rFonts w:ascii="Courier New" w:hAnsi="Courier New" w:cs="Times New Roman" w:hint="default"/>
      </w:rPr>
    </w:lvl>
    <w:lvl w:ilvl="2" w:tplc="0409001B">
      <w:start w:val="1"/>
      <w:numFmt w:val="bullet"/>
      <w:lvlText w:val=""/>
      <w:lvlJc w:val="left"/>
      <w:pPr>
        <w:tabs>
          <w:tab w:val="num" w:pos="2620"/>
        </w:tabs>
        <w:ind w:left="2620" w:hanging="360"/>
      </w:pPr>
      <w:rPr>
        <w:rFonts w:ascii="Wingdings" w:hAnsi="Wingdings" w:hint="default"/>
      </w:rPr>
    </w:lvl>
    <w:lvl w:ilvl="3" w:tplc="0409000F">
      <w:start w:val="1"/>
      <w:numFmt w:val="bullet"/>
      <w:lvlText w:val=""/>
      <w:lvlJc w:val="left"/>
      <w:pPr>
        <w:tabs>
          <w:tab w:val="num" w:pos="3340"/>
        </w:tabs>
        <w:ind w:left="3340" w:hanging="360"/>
      </w:pPr>
      <w:rPr>
        <w:rFonts w:ascii="Symbol" w:hAnsi="Symbol" w:hint="default"/>
      </w:rPr>
    </w:lvl>
    <w:lvl w:ilvl="4" w:tplc="04090019">
      <w:start w:val="1"/>
      <w:numFmt w:val="bullet"/>
      <w:lvlText w:val="o"/>
      <w:lvlJc w:val="left"/>
      <w:pPr>
        <w:tabs>
          <w:tab w:val="num" w:pos="4060"/>
        </w:tabs>
        <w:ind w:left="4060" w:hanging="360"/>
      </w:pPr>
      <w:rPr>
        <w:rFonts w:ascii="Courier New" w:hAnsi="Courier New" w:cs="Times New Roman" w:hint="default"/>
      </w:rPr>
    </w:lvl>
    <w:lvl w:ilvl="5" w:tplc="0409001B">
      <w:start w:val="1"/>
      <w:numFmt w:val="bullet"/>
      <w:lvlText w:val=""/>
      <w:lvlJc w:val="left"/>
      <w:pPr>
        <w:tabs>
          <w:tab w:val="num" w:pos="4780"/>
        </w:tabs>
        <w:ind w:left="4780" w:hanging="360"/>
      </w:pPr>
      <w:rPr>
        <w:rFonts w:ascii="Wingdings" w:hAnsi="Wingdings" w:hint="default"/>
      </w:rPr>
    </w:lvl>
    <w:lvl w:ilvl="6" w:tplc="0409000F">
      <w:start w:val="1"/>
      <w:numFmt w:val="bullet"/>
      <w:lvlText w:val=""/>
      <w:lvlJc w:val="left"/>
      <w:pPr>
        <w:tabs>
          <w:tab w:val="num" w:pos="5500"/>
        </w:tabs>
        <w:ind w:left="5500" w:hanging="360"/>
      </w:pPr>
      <w:rPr>
        <w:rFonts w:ascii="Symbol" w:hAnsi="Symbol" w:hint="default"/>
      </w:rPr>
    </w:lvl>
    <w:lvl w:ilvl="7" w:tplc="04090019">
      <w:start w:val="1"/>
      <w:numFmt w:val="bullet"/>
      <w:lvlText w:val="o"/>
      <w:lvlJc w:val="left"/>
      <w:pPr>
        <w:tabs>
          <w:tab w:val="num" w:pos="6220"/>
        </w:tabs>
        <w:ind w:left="6220" w:hanging="360"/>
      </w:pPr>
      <w:rPr>
        <w:rFonts w:ascii="Courier New" w:hAnsi="Courier New" w:cs="Times New Roman" w:hint="default"/>
      </w:rPr>
    </w:lvl>
    <w:lvl w:ilvl="8" w:tplc="0409001B">
      <w:start w:val="1"/>
      <w:numFmt w:val="bullet"/>
      <w:lvlText w:val=""/>
      <w:lvlJc w:val="left"/>
      <w:pPr>
        <w:tabs>
          <w:tab w:val="num" w:pos="6940"/>
        </w:tabs>
        <w:ind w:left="6940" w:hanging="360"/>
      </w:pPr>
      <w:rPr>
        <w:rFonts w:ascii="Wingdings" w:hAnsi="Wingdings" w:hint="default"/>
      </w:rPr>
    </w:lvl>
  </w:abstractNum>
  <w:abstractNum w:abstractNumId="24" w15:restartNumberingAfterBreak="0">
    <w:nsid w:val="34AB2FE4"/>
    <w:multiLevelType w:val="hybridMultilevel"/>
    <w:tmpl w:val="5C1AC19C"/>
    <w:lvl w:ilvl="0" w:tplc="BF0CC648">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56825D4"/>
    <w:multiLevelType w:val="hybridMultilevel"/>
    <w:tmpl w:val="FD1CA34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9A8A3564">
      <w:start w:val="3"/>
      <w:numFmt w:val="lowerLetter"/>
      <w:lvlText w:val="(%3)"/>
      <w:lvlJc w:val="left"/>
      <w:pPr>
        <w:tabs>
          <w:tab w:val="num" w:pos="1440"/>
        </w:tabs>
        <w:ind w:left="1440" w:hanging="360"/>
      </w:pPr>
      <w:rPr>
        <w:rFonts w:cs="Times New Roman" w:hint="default"/>
        <w:b/>
        <w:bCs/>
        <w:strike/>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38AE2FDF"/>
    <w:multiLevelType w:val="hybridMultilevel"/>
    <w:tmpl w:val="10501D16"/>
    <w:lvl w:ilvl="0" w:tplc="03425C9A">
      <w:start w:val="2"/>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3AFD3FC7"/>
    <w:multiLevelType w:val="hybridMultilevel"/>
    <w:tmpl w:val="941A3AF4"/>
    <w:lvl w:ilvl="0" w:tplc="A87AEC96">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A504D3"/>
    <w:multiLevelType w:val="hybridMultilevel"/>
    <w:tmpl w:val="69A09E00"/>
    <w:lvl w:ilvl="0" w:tplc="0409000F">
      <w:start w:val="1"/>
      <w:numFmt w:val="decimal"/>
      <w:lvlText w:val="%1."/>
      <w:lvlJc w:val="left"/>
      <w:pPr>
        <w:tabs>
          <w:tab w:val="num" w:pos="720"/>
        </w:tabs>
        <w:ind w:left="720" w:hanging="360"/>
      </w:pPr>
    </w:lvl>
    <w:lvl w:ilvl="1" w:tplc="04090019">
      <w:start w:val="1"/>
      <w:numFmt w:val="bullet"/>
      <w:lvlText w:val=""/>
      <w:lvlJc w:val="left"/>
      <w:pPr>
        <w:tabs>
          <w:tab w:val="num" w:pos="1440"/>
        </w:tabs>
        <w:ind w:left="1440" w:hanging="360"/>
      </w:pPr>
      <w:rPr>
        <w:rFonts w:ascii="Wingdings" w:hAnsi="Wingdings" w:hint="default"/>
      </w:rPr>
    </w:lvl>
    <w:lvl w:ilvl="2" w:tplc="C8DC3178">
      <w:start w:val="2"/>
      <w:numFmt w:val="lowerLetter"/>
      <w:lvlText w:val="%3."/>
      <w:lvlJc w:val="left"/>
      <w:pPr>
        <w:ind w:left="2340" w:hanging="360"/>
      </w:pPr>
    </w:lvl>
    <w:lvl w:ilvl="3" w:tplc="FDA8C5E6">
      <w:start w:val="1"/>
      <w:numFmt w:val="lowerRoman"/>
      <w:lvlText w:val="(%4)"/>
      <w:lvlJc w:val="left"/>
      <w:pPr>
        <w:ind w:left="3240" w:hanging="720"/>
      </w:pPr>
    </w:lvl>
    <w:lvl w:ilvl="4" w:tplc="CB762BAC">
      <w:start w:val="2"/>
      <w:numFmt w:val="upperRoman"/>
      <w:lvlText w:val="%5."/>
      <w:lvlJc w:val="left"/>
      <w:pPr>
        <w:ind w:left="3960" w:hanging="720"/>
      </w:pPr>
    </w:lvl>
    <w:lvl w:ilvl="5" w:tplc="F244CF9E">
      <w:start w:val="1"/>
      <w:numFmt w:val="upperRoman"/>
      <w:lvlText w:val="%6&gt;"/>
      <w:lvlJc w:val="left"/>
      <w:pPr>
        <w:ind w:left="4860" w:hanging="72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97689"/>
    <w:multiLevelType w:val="hybridMultilevel"/>
    <w:tmpl w:val="34B8012C"/>
    <w:lvl w:ilvl="0" w:tplc="0409000B">
      <w:start w:val="1"/>
      <w:numFmt w:val="bullet"/>
      <w:lvlText w:val=""/>
      <w:lvlJc w:val="left"/>
      <w:pPr>
        <w:tabs>
          <w:tab w:val="num" w:pos="1180"/>
        </w:tabs>
        <w:ind w:left="1180" w:hanging="360"/>
      </w:pPr>
      <w:rPr>
        <w:rFonts w:ascii="Wingdings" w:hAnsi="Wingdings" w:hint="default"/>
        <w:sz w:val="20"/>
      </w:rPr>
    </w:lvl>
    <w:lvl w:ilvl="1" w:tplc="04090003">
      <w:start w:val="1"/>
      <w:numFmt w:val="bullet"/>
      <w:lvlText w:val="o"/>
      <w:lvlJc w:val="left"/>
      <w:pPr>
        <w:tabs>
          <w:tab w:val="num" w:pos="1900"/>
        </w:tabs>
        <w:ind w:left="1900" w:hanging="360"/>
      </w:pPr>
      <w:rPr>
        <w:rFonts w:ascii="Courier New" w:hAnsi="Courier New" w:cs="Times New Roman" w:hint="default"/>
      </w:rPr>
    </w:lvl>
    <w:lvl w:ilvl="2" w:tplc="04090005">
      <w:start w:val="1"/>
      <w:numFmt w:val="bullet"/>
      <w:lvlText w:val=""/>
      <w:lvlJc w:val="left"/>
      <w:pPr>
        <w:tabs>
          <w:tab w:val="num" w:pos="2620"/>
        </w:tabs>
        <w:ind w:left="2620" w:hanging="360"/>
      </w:pPr>
      <w:rPr>
        <w:rFonts w:ascii="Wingdings" w:hAnsi="Wingdings" w:hint="default"/>
      </w:rPr>
    </w:lvl>
    <w:lvl w:ilvl="3" w:tplc="04090001">
      <w:start w:val="1"/>
      <w:numFmt w:val="bullet"/>
      <w:lvlText w:val=""/>
      <w:lvlJc w:val="left"/>
      <w:pPr>
        <w:tabs>
          <w:tab w:val="num" w:pos="3340"/>
        </w:tabs>
        <w:ind w:left="3340" w:hanging="360"/>
      </w:pPr>
      <w:rPr>
        <w:rFonts w:ascii="Symbol" w:hAnsi="Symbol" w:hint="default"/>
      </w:rPr>
    </w:lvl>
    <w:lvl w:ilvl="4" w:tplc="04090003">
      <w:start w:val="1"/>
      <w:numFmt w:val="bullet"/>
      <w:lvlText w:val="o"/>
      <w:lvlJc w:val="left"/>
      <w:pPr>
        <w:tabs>
          <w:tab w:val="num" w:pos="4060"/>
        </w:tabs>
        <w:ind w:left="4060" w:hanging="360"/>
      </w:pPr>
      <w:rPr>
        <w:rFonts w:ascii="Courier New" w:hAnsi="Courier New" w:cs="Times New Roman" w:hint="default"/>
      </w:rPr>
    </w:lvl>
    <w:lvl w:ilvl="5" w:tplc="04090005">
      <w:start w:val="1"/>
      <w:numFmt w:val="bullet"/>
      <w:lvlText w:val=""/>
      <w:lvlJc w:val="left"/>
      <w:pPr>
        <w:tabs>
          <w:tab w:val="num" w:pos="4780"/>
        </w:tabs>
        <w:ind w:left="4780" w:hanging="360"/>
      </w:pPr>
      <w:rPr>
        <w:rFonts w:ascii="Wingdings" w:hAnsi="Wingdings" w:hint="default"/>
      </w:rPr>
    </w:lvl>
    <w:lvl w:ilvl="6" w:tplc="04090001">
      <w:start w:val="1"/>
      <w:numFmt w:val="bullet"/>
      <w:lvlText w:val=""/>
      <w:lvlJc w:val="left"/>
      <w:pPr>
        <w:tabs>
          <w:tab w:val="num" w:pos="5500"/>
        </w:tabs>
        <w:ind w:left="5500" w:hanging="360"/>
      </w:pPr>
      <w:rPr>
        <w:rFonts w:ascii="Symbol" w:hAnsi="Symbol" w:hint="default"/>
      </w:rPr>
    </w:lvl>
    <w:lvl w:ilvl="7" w:tplc="04090003">
      <w:start w:val="1"/>
      <w:numFmt w:val="bullet"/>
      <w:lvlText w:val="o"/>
      <w:lvlJc w:val="left"/>
      <w:pPr>
        <w:tabs>
          <w:tab w:val="num" w:pos="6220"/>
        </w:tabs>
        <w:ind w:left="6220" w:hanging="360"/>
      </w:pPr>
      <w:rPr>
        <w:rFonts w:ascii="Courier New" w:hAnsi="Courier New" w:cs="Times New Roman" w:hint="default"/>
      </w:rPr>
    </w:lvl>
    <w:lvl w:ilvl="8" w:tplc="04090005">
      <w:start w:val="1"/>
      <w:numFmt w:val="bullet"/>
      <w:lvlText w:val=""/>
      <w:lvlJc w:val="left"/>
      <w:pPr>
        <w:tabs>
          <w:tab w:val="num" w:pos="6940"/>
        </w:tabs>
        <w:ind w:left="6940" w:hanging="360"/>
      </w:pPr>
      <w:rPr>
        <w:rFonts w:ascii="Wingdings" w:hAnsi="Wingdings" w:hint="default"/>
      </w:rPr>
    </w:lvl>
  </w:abstractNum>
  <w:abstractNum w:abstractNumId="34" w15:restartNumberingAfterBreak="0">
    <w:nsid w:val="44E71950"/>
    <w:multiLevelType w:val="hybridMultilevel"/>
    <w:tmpl w:val="8878EC1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56E4DE1"/>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36" w15:restartNumberingAfterBreak="0">
    <w:nsid w:val="468D62FD"/>
    <w:multiLevelType w:val="hybridMultilevel"/>
    <w:tmpl w:val="822071D6"/>
    <w:lvl w:ilvl="0" w:tplc="04090001">
      <w:start w:val="1"/>
      <w:numFmt w:val="bullet"/>
      <w:lvlText w:val=""/>
      <w:lvlJc w:val="left"/>
      <w:pPr>
        <w:tabs>
          <w:tab w:val="num" w:pos="720"/>
        </w:tabs>
        <w:ind w:left="720" w:hanging="360"/>
      </w:pPr>
      <w:rPr>
        <w:rFonts w:ascii="Symbol" w:hAnsi="Symbol" w:hint="default"/>
      </w:rPr>
    </w:lvl>
    <w:lvl w:ilvl="1" w:tplc="0AC8DB34">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8" w15:restartNumberingAfterBreak="0">
    <w:nsid w:val="4FF10B7F"/>
    <w:multiLevelType w:val="hybridMultilevel"/>
    <w:tmpl w:val="09846CCA"/>
    <w:lvl w:ilvl="0" w:tplc="9C9EDD36">
      <w:start w:val="3"/>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53971316"/>
    <w:multiLevelType w:val="hybridMultilevel"/>
    <w:tmpl w:val="F78ECE9E"/>
    <w:lvl w:ilvl="0" w:tplc="D2C2D1FA">
      <w:start w:val="1"/>
      <w:numFmt w:val="lowerLetter"/>
      <w:lvlText w:val="(%1)"/>
      <w:lvlJc w:val="left"/>
      <w:pPr>
        <w:tabs>
          <w:tab w:val="num" w:pos="1080"/>
        </w:tabs>
        <w:ind w:left="108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0" w15:restartNumberingAfterBreak="0">
    <w:nsid w:val="55D51B69"/>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41" w15:restartNumberingAfterBreak="0">
    <w:nsid w:val="56BE7658"/>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42"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43"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44"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45" w15:restartNumberingAfterBreak="0">
    <w:nsid w:val="62594559"/>
    <w:multiLevelType w:val="hybridMultilevel"/>
    <w:tmpl w:val="73AC32B4"/>
    <w:lvl w:ilvl="0" w:tplc="70E6B33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6" w15:restartNumberingAfterBreak="0">
    <w:nsid w:val="6A1875FD"/>
    <w:multiLevelType w:val="multilevel"/>
    <w:tmpl w:val="EDE406B0"/>
    <w:lvl w:ilvl="0">
      <w:start w:val="1"/>
      <w:numFmt w:val="decimal"/>
      <w:lvlText w:val="%1."/>
      <w:lvlJc w:val="left"/>
      <w:pPr>
        <w:tabs>
          <w:tab w:val="num" w:pos="720"/>
        </w:tabs>
        <w:ind w:left="720" w:hanging="360"/>
      </w:pPr>
    </w:lvl>
    <w:lvl w:ilvl="1">
      <w:start w:val="14"/>
      <w:numFmt w:val="decimal"/>
      <w:isLgl/>
      <w:lvlText w:val="%1.%2."/>
      <w:lvlJc w:val="left"/>
      <w:pPr>
        <w:ind w:left="882" w:hanging="612"/>
      </w:pPr>
    </w:lvl>
    <w:lvl w:ilvl="2">
      <w:start w:val="1"/>
      <w:numFmt w:val="decimal"/>
      <w:isLgl/>
      <w:lvlText w:val="%1.%2.%3."/>
      <w:lvlJc w:val="left"/>
      <w:pPr>
        <w:ind w:left="1530" w:hanging="720"/>
      </w:pPr>
    </w:lvl>
    <w:lvl w:ilvl="3">
      <w:start w:val="1"/>
      <w:numFmt w:val="decimal"/>
      <w:isLgl/>
      <w:lvlText w:val="%1.%2.%3.%4."/>
      <w:lvlJc w:val="left"/>
      <w:pPr>
        <w:ind w:left="1755" w:hanging="720"/>
      </w:pPr>
    </w:lvl>
    <w:lvl w:ilvl="4">
      <w:start w:val="1"/>
      <w:numFmt w:val="decimal"/>
      <w:isLgl/>
      <w:lvlText w:val="%1.%2.%3.%4.%5."/>
      <w:lvlJc w:val="left"/>
      <w:pPr>
        <w:ind w:left="2340" w:hanging="1080"/>
      </w:pPr>
    </w:lvl>
    <w:lvl w:ilvl="5">
      <w:start w:val="1"/>
      <w:numFmt w:val="decimal"/>
      <w:isLgl/>
      <w:lvlText w:val="%1.%2.%3.%4.%5.%6."/>
      <w:lvlJc w:val="left"/>
      <w:pPr>
        <w:ind w:left="2565" w:hanging="1080"/>
      </w:pPr>
    </w:lvl>
    <w:lvl w:ilvl="6">
      <w:start w:val="1"/>
      <w:numFmt w:val="decimal"/>
      <w:isLgl/>
      <w:lvlText w:val="%1.%2.%3.%4.%5.%6.%7."/>
      <w:lvlJc w:val="left"/>
      <w:pPr>
        <w:ind w:left="3150" w:hanging="1440"/>
      </w:pPr>
    </w:lvl>
    <w:lvl w:ilvl="7">
      <w:start w:val="1"/>
      <w:numFmt w:val="decimal"/>
      <w:isLgl/>
      <w:lvlText w:val="%1.%2.%3.%4.%5.%6.%7.%8."/>
      <w:lvlJc w:val="left"/>
      <w:pPr>
        <w:ind w:left="3375" w:hanging="1440"/>
      </w:pPr>
    </w:lvl>
    <w:lvl w:ilvl="8">
      <w:start w:val="1"/>
      <w:numFmt w:val="decimal"/>
      <w:isLgl/>
      <w:lvlText w:val="%1.%2.%3.%4.%5.%6.%7.%8.%9."/>
      <w:lvlJc w:val="left"/>
      <w:pPr>
        <w:ind w:left="3960" w:hanging="1800"/>
      </w:pPr>
    </w:lvl>
  </w:abstractNum>
  <w:abstractNum w:abstractNumId="47"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49" w15:restartNumberingAfterBreak="0">
    <w:nsid w:val="6EF63042"/>
    <w:multiLevelType w:val="multilevel"/>
    <w:tmpl w:val="928ECFCA"/>
    <w:lvl w:ilvl="0">
      <w:start w:val="10"/>
      <w:numFmt w:val="decimal"/>
      <w:lvlText w:val="%1"/>
      <w:lvlJc w:val="left"/>
      <w:pPr>
        <w:ind w:left="811" w:hanging="704"/>
      </w:pPr>
      <w:rPr>
        <w:rFonts w:hint="default"/>
        <w:lang w:val="en-US" w:eastAsia="en-US" w:bidi="ar-SA"/>
      </w:rPr>
    </w:lvl>
    <w:lvl w:ilvl="1">
      <w:start w:val="11"/>
      <w:numFmt w:val="decimal"/>
      <w:lvlText w:val="%1.%2."/>
      <w:lvlJc w:val="left"/>
      <w:pPr>
        <w:ind w:left="811" w:hanging="704"/>
      </w:pPr>
      <w:rPr>
        <w:rFonts w:ascii="Times New Roman" w:eastAsia="Times New Roman" w:hAnsi="Times New Roman" w:cs="Times New Roman" w:hint="default"/>
        <w:b/>
        <w:bCs/>
        <w:i w:val="0"/>
        <w:iCs w:val="0"/>
        <w:spacing w:val="-2"/>
        <w:w w:val="99"/>
        <w:sz w:val="20"/>
        <w:szCs w:val="20"/>
        <w:lang w:val="en-US" w:eastAsia="en-US" w:bidi="ar-SA"/>
      </w:rPr>
    </w:lvl>
    <w:lvl w:ilvl="2">
      <w:start w:val="1"/>
      <w:numFmt w:val="decimal"/>
      <w:lvlText w:val="%1.%2.%3."/>
      <w:lvlJc w:val="left"/>
      <w:pPr>
        <w:ind w:left="468" w:hanging="702"/>
      </w:pPr>
      <w:rPr>
        <w:rFonts w:ascii="Times New Roman" w:eastAsia="Times New Roman" w:hAnsi="Times New Roman" w:cs="Times New Roman" w:hint="default"/>
        <w:b/>
        <w:bCs/>
        <w:i w:val="0"/>
        <w:iCs w:val="0"/>
        <w:spacing w:val="-2"/>
        <w:w w:val="99"/>
        <w:sz w:val="20"/>
        <w:szCs w:val="20"/>
        <w:lang w:val="en-US" w:eastAsia="en-US" w:bidi="ar-SA"/>
      </w:rPr>
    </w:lvl>
    <w:lvl w:ilvl="3">
      <w:start w:val="1"/>
      <w:numFmt w:val="lowerLetter"/>
      <w:lvlText w:val="(%4)"/>
      <w:lvlJc w:val="left"/>
      <w:pPr>
        <w:ind w:left="1157" w:hanging="375"/>
      </w:pPr>
      <w:rPr>
        <w:rFonts w:ascii="Times New Roman" w:eastAsia="Times New Roman" w:hAnsi="Times New Roman" w:cs="Times New Roman" w:hint="default"/>
        <w:b w:val="0"/>
        <w:bCs w:val="0"/>
        <w:i w:val="0"/>
        <w:iCs w:val="0"/>
        <w:color w:val="212121"/>
        <w:w w:val="99"/>
        <w:sz w:val="20"/>
        <w:szCs w:val="20"/>
        <w:lang w:val="en-US" w:eastAsia="en-US" w:bidi="ar-SA"/>
      </w:rPr>
    </w:lvl>
    <w:lvl w:ilvl="4">
      <w:numFmt w:val="bullet"/>
      <w:lvlText w:val="•"/>
      <w:lvlJc w:val="left"/>
      <w:pPr>
        <w:ind w:left="3518" w:hanging="375"/>
      </w:pPr>
      <w:rPr>
        <w:rFonts w:hint="default"/>
        <w:lang w:val="en-US" w:eastAsia="en-US" w:bidi="ar-SA"/>
      </w:rPr>
    </w:lvl>
    <w:lvl w:ilvl="5">
      <w:numFmt w:val="bullet"/>
      <w:lvlText w:val="•"/>
      <w:lvlJc w:val="left"/>
      <w:pPr>
        <w:ind w:left="4697" w:hanging="375"/>
      </w:pPr>
      <w:rPr>
        <w:rFonts w:hint="default"/>
        <w:lang w:val="en-US" w:eastAsia="en-US" w:bidi="ar-SA"/>
      </w:rPr>
    </w:lvl>
    <w:lvl w:ilvl="6">
      <w:numFmt w:val="bullet"/>
      <w:lvlText w:val="•"/>
      <w:lvlJc w:val="left"/>
      <w:pPr>
        <w:ind w:left="5876" w:hanging="375"/>
      </w:pPr>
      <w:rPr>
        <w:rFonts w:hint="default"/>
        <w:lang w:val="en-US" w:eastAsia="en-US" w:bidi="ar-SA"/>
      </w:rPr>
    </w:lvl>
    <w:lvl w:ilvl="7">
      <w:numFmt w:val="bullet"/>
      <w:lvlText w:val="•"/>
      <w:lvlJc w:val="left"/>
      <w:pPr>
        <w:ind w:left="7055" w:hanging="375"/>
      </w:pPr>
      <w:rPr>
        <w:rFonts w:hint="default"/>
        <w:lang w:val="en-US" w:eastAsia="en-US" w:bidi="ar-SA"/>
      </w:rPr>
    </w:lvl>
    <w:lvl w:ilvl="8">
      <w:numFmt w:val="bullet"/>
      <w:lvlText w:val="•"/>
      <w:lvlJc w:val="left"/>
      <w:pPr>
        <w:ind w:left="8234" w:hanging="375"/>
      </w:pPr>
      <w:rPr>
        <w:rFonts w:hint="default"/>
        <w:lang w:val="en-US" w:eastAsia="en-US" w:bidi="ar-SA"/>
      </w:rPr>
    </w:lvl>
  </w:abstractNum>
  <w:abstractNum w:abstractNumId="50"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797F53F9"/>
    <w:multiLevelType w:val="hybridMultilevel"/>
    <w:tmpl w:val="822071D6"/>
    <w:lvl w:ilvl="0" w:tplc="00B6C77C">
      <w:start w:val="1"/>
      <w:numFmt w:val="bullet"/>
      <w:lvlText w:val=""/>
      <w:lvlJc w:val="left"/>
      <w:pPr>
        <w:tabs>
          <w:tab w:val="num" w:pos="1080"/>
        </w:tabs>
        <w:ind w:left="1080" w:hanging="360"/>
      </w:pPr>
      <w:rPr>
        <w:rFonts w:ascii="Symbol" w:hAnsi="Symbol" w:hint="default"/>
      </w:rPr>
    </w:lvl>
    <w:lvl w:ilvl="1" w:tplc="57A6E34E" w:tentative="1">
      <w:start w:val="1"/>
      <w:numFmt w:val="bullet"/>
      <w:lvlText w:val="o"/>
      <w:lvlJc w:val="left"/>
      <w:pPr>
        <w:tabs>
          <w:tab w:val="num" w:pos="1800"/>
        </w:tabs>
        <w:ind w:left="1800" w:hanging="360"/>
      </w:pPr>
      <w:rPr>
        <w:rFonts w:ascii="Courier New" w:hAnsi="Courier New" w:hint="default"/>
      </w:rPr>
    </w:lvl>
    <w:lvl w:ilvl="2" w:tplc="B7B64F70" w:tentative="1">
      <w:start w:val="1"/>
      <w:numFmt w:val="bullet"/>
      <w:lvlText w:val=""/>
      <w:lvlJc w:val="left"/>
      <w:pPr>
        <w:tabs>
          <w:tab w:val="num" w:pos="2520"/>
        </w:tabs>
        <w:ind w:left="2520" w:hanging="360"/>
      </w:pPr>
      <w:rPr>
        <w:rFonts w:ascii="Wingdings" w:hAnsi="Wingdings" w:hint="default"/>
      </w:rPr>
    </w:lvl>
    <w:lvl w:ilvl="3" w:tplc="F5183BF6" w:tentative="1">
      <w:start w:val="1"/>
      <w:numFmt w:val="bullet"/>
      <w:lvlText w:val=""/>
      <w:lvlJc w:val="left"/>
      <w:pPr>
        <w:tabs>
          <w:tab w:val="num" w:pos="3240"/>
        </w:tabs>
        <w:ind w:left="3240" w:hanging="360"/>
      </w:pPr>
      <w:rPr>
        <w:rFonts w:ascii="Symbol" w:hAnsi="Symbol" w:hint="default"/>
      </w:rPr>
    </w:lvl>
    <w:lvl w:ilvl="4" w:tplc="B0EA9DFE" w:tentative="1">
      <w:start w:val="1"/>
      <w:numFmt w:val="bullet"/>
      <w:lvlText w:val="o"/>
      <w:lvlJc w:val="left"/>
      <w:pPr>
        <w:tabs>
          <w:tab w:val="num" w:pos="3960"/>
        </w:tabs>
        <w:ind w:left="3960" w:hanging="360"/>
      </w:pPr>
      <w:rPr>
        <w:rFonts w:ascii="Courier New" w:hAnsi="Courier New" w:hint="default"/>
      </w:rPr>
    </w:lvl>
    <w:lvl w:ilvl="5" w:tplc="896434D6" w:tentative="1">
      <w:start w:val="1"/>
      <w:numFmt w:val="bullet"/>
      <w:lvlText w:val=""/>
      <w:lvlJc w:val="left"/>
      <w:pPr>
        <w:tabs>
          <w:tab w:val="num" w:pos="4680"/>
        </w:tabs>
        <w:ind w:left="4680" w:hanging="360"/>
      </w:pPr>
      <w:rPr>
        <w:rFonts w:ascii="Wingdings" w:hAnsi="Wingdings" w:hint="default"/>
      </w:rPr>
    </w:lvl>
    <w:lvl w:ilvl="6" w:tplc="3E467312" w:tentative="1">
      <w:start w:val="1"/>
      <w:numFmt w:val="bullet"/>
      <w:lvlText w:val=""/>
      <w:lvlJc w:val="left"/>
      <w:pPr>
        <w:tabs>
          <w:tab w:val="num" w:pos="5400"/>
        </w:tabs>
        <w:ind w:left="5400" w:hanging="360"/>
      </w:pPr>
      <w:rPr>
        <w:rFonts w:ascii="Symbol" w:hAnsi="Symbol" w:hint="default"/>
      </w:rPr>
    </w:lvl>
    <w:lvl w:ilvl="7" w:tplc="E4FE6D64" w:tentative="1">
      <w:start w:val="1"/>
      <w:numFmt w:val="bullet"/>
      <w:lvlText w:val="o"/>
      <w:lvlJc w:val="left"/>
      <w:pPr>
        <w:tabs>
          <w:tab w:val="num" w:pos="6120"/>
        </w:tabs>
        <w:ind w:left="6120" w:hanging="360"/>
      </w:pPr>
      <w:rPr>
        <w:rFonts w:ascii="Courier New" w:hAnsi="Courier New" w:hint="default"/>
      </w:rPr>
    </w:lvl>
    <w:lvl w:ilvl="8" w:tplc="FF1443BE" w:tentative="1">
      <w:start w:val="1"/>
      <w:numFmt w:val="bullet"/>
      <w:lvlText w:val=""/>
      <w:lvlJc w:val="left"/>
      <w:pPr>
        <w:tabs>
          <w:tab w:val="num" w:pos="6840"/>
        </w:tabs>
        <w:ind w:left="6840" w:hanging="360"/>
      </w:pPr>
      <w:rPr>
        <w:rFonts w:ascii="Wingdings" w:hAnsi="Wingdings" w:hint="default"/>
      </w:rPr>
    </w:lvl>
  </w:abstractNum>
  <w:num w:numId="1" w16cid:durableId="1959097170">
    <w:abstractNumId w:val="32"/>
  </w:num>
  <w:num w:numId="2" w16cid:durableId="1455713274">
    <w:abstractNumId w:val="28"/>
  </w:num>
  <w:num w:numId="3" w16cid:durableId="1553613286">
    <w:abstractNumId w:val="50"/>
  </w:num>
  <w:num w:numId="4" w16cid:durableId="320038670">
    <w:abstractNumId w:val="20"/>
  </w:num>
  <w:num w:numId="5" w16cid:durableId="1976712958">
    <w:abstractNumId w:val="19"/>
  </w:num>
  <w:num w:numId="6" w16cid:durableId="470951782">
    <w:abstractNumId w:val="42"/>
  </w:num>
  <w:num w:numId="7" w16cid:durableId="10969496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9"/>
  </w:num>
  <w:num w:numId="9" w16cid:durableId="322241458">
    <w:abstractNumId w:val="43"/>
  </w:num>
  <w:num w:numId="10" w16cid:durableId="659381644">
    <w:abstractNumId w:val="8"/>
  </w:num>
  <w:num w:numId="11" w16cid:durableId="1796604494">
    <w:abstractNumId w:val="37"/>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21"/>
  </w:num>
  <w:num w:numId="21" w16cid:durableId="1714040926">
    <w:abstractNumId w:val="31"/>
  </w:num>
  <w:num w:numId="22" w16cid:durableId="1978563621">
    <w:abstractNumId w:val="47"/>
  </w:num>
  <w:num w:numId="23" w16cid:durableId="557322368">
    <w:abstractNumId w:val="22"/>
  </w:num>
  <w:num w:numId="24" w16cid:durableId="1712070654">
    <w:abstractNumId w:val="15"/>
  </w:num>
  <w:num w:numId="25" w16cid:durableId="1318457612">
    <w:abstractNumId w:val="48"/>
  </w:num>
  <w:num w:numId="26" w16cid:durableId="1986616016">
    <w:abstractNumId w:val="17"/>
  </w:num>
  <w:num w:numId="27" w16cid:durableId="1240674324">
    <w:abstractNumId w:val="16"/>
  </w:num>
  <w:num w:numId="28" w16cid:durableId="1460345235">
    <w:abstractNumId w:val="25"/>
  </w:num>
  <w:num w:numId="29" w16cid:durableId="546648985">
    <w:abstractNumId w:val="44"/>
  </w:num>
  <w:num w:numId="30" w16cid:durableId="1654872336">
    <w:abstractNumId w:val="51"/>
  </w:num>
  <w:num w:numId="31" w16cid:durableId="161239115">
    <w:abstractNumId w:val="11"/>
  </w:num>
  <w:num w:numId="32" w16cid:durableId="26084428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8165598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80368031">
    <w:abstractNumId w:val="13"/>
  </w:num>
  <w:num w:numId="35" w16cid:durableId="1871411499">
    <w:abstractNumId w:val="18"/>
  </w:num>
  <w:num w:numId="36" w16cid:durableId="103157294">
    <w:abstractNumId w:val="29"/>
  </w:num>
  <w:num w:numId="37" w16cid:durableId="889343977">
    <w:abstractNumId w:val="14"/>
  </w:num>
  <w:num w:numId="38" w16cid:durableId="405419509">
    <w:abstractNumId w:val="52"/>
  </w:num>
  <w:num w:numId="39" w16cid:durableId="963192701">
    <w:abstractNumId w:val="10"/>
  </w:num>
  <w:num w:numId="40" w16cid:durableId="1464539415">
    <w:abstractNumId w:val="36"/>
  </w:num>
  <w:num w:numId="41" w16cid:durableId="1805077566">
    <w:abstractNumId w:val="46"/>
    <w:lvlOverride w:ilvl="0">
      <w:startOverride w:val="1"/>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13881955">
    <w:abstractNumId w:val="41"/>
  </w:num>
  <w:num w:numId="43" w16cid:durableId="1645037810">
    <w:abstractNumId w:val="40"/>
  </w:num>
  <w:num w:numId="44" w16cid:durableId="512916655">
    <w:abstractNumId w:val="35"/>
  </w:num>
  <w:num w:numId="45" w16cid:durableId="607397565">
    <w:abstractNumId w:val="30"/>
    <w:lvlOverride w:ilvl="0">
      <w:startOverride w:val="1"/>
    </w:lvlOverride>
    <w:lvlOverride w:ilvl="1"/>
    <w:lvlOverride w:ilvl="2">
      <w:startOverride w:val="2"/>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46" w16cid:durableId="1260867650">
    <w:abstractNumId w:val="34"/>
  </w:num>
  <w:num w:numId="47" w16cid:durableId="1176651514">
    <w:abstractNumId w:val="33"/>
  </w:num>
  <w:num w:numId="48" w16cid:durableId="436367444">
    <w:abstractNumId w:val="23"/>
  </w:num>
  <w:num w:numId="49" w16cid:durableId="74983681">
    <w:abstractNumId w:val="12"/>
    <w:lvlOverride w:ilvl="0">
      <w:startOverride w:val="3"/>
    </w:lvlOverride>
    <w:lvlOverride w:ilvl="1">
      <w:startOverride w:val="1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454484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17914825">
    <w:abstractNumId w:val="27"/>
  </w:num>
  <w:num w:numId="52" w16cid:durableId="1211184085">
    <w:abstractNumId w:val="38"/>
  </w:num>
  <w:num w:numId="53" w16cid:durableId="1994523446">
    <w:abstractNumId w:val="4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tagFAHZBCUMtAAAA"/>
  </w:docVars>
  <w:rsids>
    <w:rsidRoot w:val="00A12E0D"/>
    <w:rsid w:val="0000008F"/>
    <w:rsid w:val="000006B8"/>
    <w:rsid w:val="00000979"/>
    <w:rsid w:val="00000F3D"/>
    <w:rsid w:val="000010C1"/>
    <w:rsid w:val="00001340"/>
    <w:rsid w:val="0000193D"/>
    <w:rsid w:val="00002773"/>
    <w:rsid w:val="00002D2C"/>
    <w:rsid w:val="000036B8"/>
    <w:rsid w:val="00003F53"/>
    <w:rsid w:val="00004298"/>
    <w:rsid w:val="0000443B"/>
    <w:rsid w:val="000044CE"/>
    <w:rsid w:val="0000543A"/>
    <w:rsid w:val="00005885"/>
    <w:rsid w:val="00005B3F"/>
    <w:rsid w:val="00005EC3"/>
    <w:rsid w:val="000060BD"/>
    <w:rsid w:val="00006175"/>
    <w:rsid w:val="00006761"/>
    <w:rsid w:val="00006AF9"/>
    <w:rsid w:val="00006D7F"/>
    <w:rsid w:val="000074C0"/>
    <w:rsid w:val="0000772E"/>
    <w:rsid w:val="00007DC0"/>
    <w:rsid w:val="00007E3C"/>
    <w:rsid w:val="000102C9"/>
    <w:rsid w:val="00010309"/>
    <w:rsid w:val="00010F22"/>
    <w:rsid w:val="0001154E"/>
    <w:rsid w:val="000115B8"/>
    <w:rsid w:val="0001166D"/>
    <w:rsid w:val="0001178B"/>
    <w:rsid w:val="000122F0"/>
    <w:rsid w:val="000123D3"/>
    <w:rsid w:val="000125E9"/>
    <w:rsid w:val="000126FA"/>
    <w:rsid w:val="0001283A"/>
    <w:rsid w:val="00012E40"/>
    <w:rsid w:val="000132BC"/>
    <w:rsid w:val="00013593"/>
    <w:rsid w:val="0001381E"/>
    <w:rsid w:val="00013D11"/>
    <w:rsid w:val="00013F63"/>
    <w:rsid w:val="0001432E"/>
    <w:rsid w:val="00014605"/>
    <w:rsid w:val="00014FF3"/>
    <w:rsid w:val="0001515B"/>
    <w:rsid w:val="0001538E"/>
    <w:rsid w:val="000154EB"/>
    <w:rsid w:val="00015D26"/>
    <w:rsid w:val="00015DB8"/>
    <w:rsid w:val="00015E81"/>
    <w:rsid w:val="00016304"/>
    <w:rsid w:val="00016E46"/>
    <w:rsid w:val="00017394"/>
    <w:rsid w:val="000177CC"/>
    <w:rsid w:val="000178E3"/>
    <w:rsid w:val="000179CC"/>
    <w:rsid w:val="000179F8"/>
    <w:rsid w:val="00017BB3"/>
    <w:rsid w:val="00017F3A"/>
    <w:rsid w:val="000202D1"/>
    <w:rsid w:val="000208ED"/>
    <w:rsid w:val="00020A63"/>
    <w:rsid w:val="00021045"/>
    <w:rsid w:val="00021370"/>
    <w:rsid w:val="0002151B"/>
    <w:rsid w:val="0002165E"/>
    <w:rsid w:val="000218BC"/>
    <w:rsid w:val="00021AC8"/>
    <w:rsid w:val="000224E8"/>
    <w:rsid w:val="00022A1A"/>
    <w:rsid w:val="00022AE7"/>
    <w:rsid w:val="00022BA2"/>
    <w:rsid w:val="00022DF5"/>
    <w:rsid w:val="00022F42"/>
    <w:rsid w:val="00022FCB"/>
    <w:rsid w:val="00023C2A"/>
    <w:rsid w:val="00023D2E"/>
    <w:rsid w:val="00023E63"/>
    <w:rsid w:val="000244AC"/>
    <w:rsid w:val="000250E8"/>
    <w:rsid w:val="000251D2"/>
    <w:rsid w:val="000252CF"/>
    <w:rsid w:val="00025374"/>
    <w:rsid w:val="0002547A"/>
    <w:rsid w:val="00025579"/>
    <w:rsid w:val="000257D4"/>
    <w:rsid w:val="000257F7"/>
    <w:rsid w:val="00025C12"/>
    <w:rsid w:val="000262CA"/>
    <w:rsid w:val="00026722"/>
    <w:rsid w:val="0002685D"/>
    <w:rsid w:val="00026A66"/>
    <w:rsid w:val="00026E33"/>
    <w:rsid w:val="00026E93"/>
    <w:rsid w:val="00026EFE"/>
    <w:rsid w:val="00026F55"/>
    <w:rsid w:val="0002719B"/>
    <w:rsid w:val="00027266"/>
    <w:rsid w:val="00027B2A"/>
    <w:rsid w:val="00027D05"/>
    <w:rsid w:val="00030FAB"/>
    <w:rsid w:val="00031160"/>
    <w:rsid w:val="000312A9"/>
    <w:rsid w:val="00031353"/>
    <w:rsid w:val="00031A34"/>
    <w:rsid w:val="000320D7"/>
    <w:rsid w:val="000328C1"/>
    <w:rsid w:val="00032971"/>
    <w:rsid w:val="00032A72"/>
    <w:rsid w:val="0003330D"/>
    <w:rsid w:val="0003331E"/>
    <w:rsid w:val="00033358"/>
    <w:rsid w:val="00033524"/>
    <w:rsid w:val="00033965"/>
    <w:rsid w:val="00033E53"/>
    <w:rsid w:val="000340AC"/>
    <w:rsid w:val="00034572"/>
    <w:rsid w:val="00034772"/>
    <w:rsid w:val="00034AE8"/>
    <w:rsid w:val="00034FC4"/>
    <w:rsid w:val="000350CA"/>
    <w:rsid w:val="000356D4"/>
    <w:rsid w:val="00035942"/>
    <w:rsid w:val="00035B0B"/>
    <w:rsid w:val="00035CE8"/>
    <w:rsid w:val="000366C8"/>
    <w:rsid w:val="00036902"/>
    <w:rsid w:val="00036BB4"/>
    <w:rsid w:val="00036C53"/>
    <w:rsid w:val="000370E4"/>
    <w:rsid w:val="00037A39"/>
    <w:rsid w:val="00037B89"/>
    <w:rsid w:val="000401D1"/>
    <w:rsid w:val="00040792"/>
    <w:rsid w:val="00040840"/>
    <w:rsid w:val="00040B1E"/>
    <w:rsid w:val="00041225"/>
    <w:rsid w:val="00041957"/>
    <w:rsid w:val="00041E04"/>
    <w:rsid w:val="000428B4"/>
    <w:rsid w:val="00042AAE"/>
    <w:rsid w:val="00042B5F"/>
    <w:rsid w:val="00043120"/>
    <w:rsid w:val="000431ED"/>
    <w:rsid w:val="00043B43"/>
    <w:rsid w:val="0004540F"/>
    <w:rsid w:val="00045805"/>
    <w:rsid w:val="00045EBF"/>
    <w:rsid w:val="00046F68"/>
    <w:rsid w:val="00047127"/>
    <w:rsid w:val="00047442"/>
    <w:rsid w:val="000477D4"/>
    <w:rsid w:val="00047DB7"/>
    <w:rsid w:val="0005052B"/>
    <w:rsid w:val="000508A7"/>
    <w:rsid w:val="00050CBB"/>
    <w:rsid w:val="00051186"/>
    <w:rsid w:val="00051199"/>
    <w:rsid w:val="00052354"/>
    <w:rsid w:val="0005249C"/>
    <w:rsid w:val="00052A5C"/>
    <w:rsid w:val="00052B10"/>
    <w:rsid w:val="00052C7A"/>
    <w:rsid w:val="000530E4"/>
    <w:rsid w:val="000535CA"/>
    <w:rsid w:val="00053D3F"/>
    <w:rsid w:val="000540E4"/>
    <w:rsid w:val="00054372"/>
    <w:rsid w:val="000548CC"/>
    <w:rsid w:val="00054F06"/>
    <w:rsid w:val="0005507D"/>
    <w:rsid w:val="00055D56"/>
    <w:rsid w:val="00056203"/>
    <w:rsid w:val="00056BDE"/>
    <w:rsid w:val="00057007"/>
    <w:rsid w:val="00057229"/>
    <w:rsid w:val="000573DB"/>
    <w:rsid w:val="00057AB1"/>
    <w:rsid w:val="00060085"/>
    <w:rsid w:val="000600E5"/>
    <w:rsid w:val="0006045C"/>
    <w:rsid w:val="000607B0"/>
    <w:rsid w:val="000610B5"/>
    <w:rsid w:val="00061891"/>
    <w:rsid w:val="00062274"/>
    <w:rsid w:val="00062699"/>
    <w:rsid w:val="00062ABA"/>
    <w:rsid w:val="000636EC"/>
    <w:rsid w:val="00063F7E"/>
    <w:rsid w:val="0006419F"/>
    <w:rsid w:val="00064682"/>
    <w:rsid w:val="00064FC8"/>
    <w:rsid w:val="000652D3"/>
    <w:rsid w:val="00065683"/>
    <w:rsid w:val="00065A05"/>
    <w:rsid w:val="00065B9F"/>
    <w:rsid w:val="00066986"/>
    <w:rsid w:val="00066AD9"/>
    <w:rsid w:val="00066C69"/>
    <w:rsid w:val="00066D8E"/>
    <w:rsid w:val="000670DD"/>
    <w:rsid w:val="000675D8"/>
    <w:rsid w:val="00067AF4"/>
    <w:rsid w:val="00067BE2"/>
    <w:rsid w:val="00067E4C"/>
    <w:rsid w:val="00067F21"/>
    <w:rsid w:val="00067F80"/>
    <w:rsid w:val="0007015D"/>
    <w:rsid w:val="0007064E"/>
    <w:rsid w:val="00070851"/>
    <w:rsid w:val="00070D52"/>
    <w:rsid w:val="00070EFD"/>
    <w:rsid w:val="00071104"/>
    <w:rsid w:val="00071240"/>
    <w:rsid w:val="0007152D"/>
    <w:rsid w:val="00071572"/>
    <w:rsid w:val="0007232B"/>
    <w:rsid w:val="000725EB"/>
    <w:rsid w:val="000728BF"/>
    <w:rsid w:val="00072DBA"/>
    <w:rsid w:val="000732BB"/>
    <w:rsid w:val="00073641"/>
    <w:rsid w:val="00073E2E"/>
    <w:rsid w:val="000744C7"/>
    <w:rsid w:val="000745A9"/>
    <w:rsid w:val="00075392"/>
    <w:rsid w:val="00075398"/>
    <w:rsid w:val="00076427"/>
    <w:rsid w:val="00076640"/>
    <w:rsid w:val="000768E8"/>
    <w:rsid w:val="00076A1F"/>
    <w:rsid w:val="00076E4F"/>
    <w:rsid w:val="000771B7"/>
    <w:rsid w:val="0007743B"/>
    <w:rsid w:val="00077527"/>
    <w:rsid w:val="00077B5C"/>
    <w:rsid w:val="00077CC5"/>
    <w:rsid w:val="0008014E"/>
    <w:rsid w:val="000802E7"/>
    <w:rsid w:val="0008033C"/>
    <w:rsid w:val="0008035C"/>
    <w:rsid w:val="000803DF"/>
    <w:rsid w:val="000808AB"/>
    <w:rsid w:val="00080EAD"/>
    <w:rsid w:val="000813DF"/>
    <w:rsid w:val="0008151A"/>
    <w:rsid w:val="0008190B"/>
    <w:rsid w:val="000822AD"/>
    <w:rsid w:val="00082695"/>
    <w:rsid w:val="00083B65"/>
    <w:rsid w:val="00083EA0"/>
    <w:rsid w:val="0008410C"/>
    <w:rsid w:val="00084640"/>
    <w:rsid w:val="000848AC"/>
    <w:rsid w:val="00084CB2"/>
    <w:rsid w:val="00084D42"/>
    <w:rsid w:val="00085352"/>
    <w:rsid w:val="0008553F"/>
    <w:rsid w:val="0008567B"/>
    <w:rsid w:val="00085BDB"/>
    <w:rsid w:val="00085F6D"/>
    <w:rsid w:val="00086CCA"/>
    <w:rsid w:val="00086CE3"/>
    <w:rsid w:val="000872C0"/>
    <w:rsid w:val="000873EF"/>
    <w:rsid w:val="0008792D"/>
    <w:rsid w:val="000902A6"/>
    <w:rsid w:val="000903D8"/>
    <w:rsid w:val="00090920"/>
    <w:rsid w:val="00091684"/>
    <w:rsid w:val="0009191C"/>
    <w:rsid w:val="00091A49"/>
    <w:rsid w:val="000921EC"/>
    <w:rsid w:val="00092496"/>
    <w:rsid w:val="000924C2"/>
    <w:rsid w:val="0009251F"/>
    <w:rsid w:val="00092E46"/>
    <w:rsid w:val="000937B8"/>
    <w:rsid w:val="0009402A"/>
    <w:rsid w:val="00094450"/>
    <w:rsid w:val="000946F4"/>
    <w:rsid w:val="00094824"/>
    <w:rsid w:val="00094D1D"/>
    <w:rsid w:val="00095079"/>
    <w:rsid w:val="000953B4"/>
    <w:rsid w:val="000953F0"/>
    <w:rsid w:val="00095590"/>
    <w:rsid w:val="00095AA6"/>
    <w:rsid w:val="00095DE0"/>
    <w:rsid w:val="00096662"/>
    <w:rsid w:val="00096736"/>
    <w:rsid w:val="00096B4C"/>
    <w:rsid w:val="00096CC5"/>
    <w:rsid w:val="00096D70"/>
    <w:rsid w:val="00097248"/>
    <w:rsid w:val="00097609"/>
    <w:rsid w:val="00097D7B"/>
    <w:rsid w:val="000A02E9"/>
    <w:rsid w:val="000A0448"/>
    <w:rsid w:val="000A04D3"/>
    <w:rsid w:val="000A1062"/>
    <w:rsid w:val="000A1210"/>
    <w:rsid w:val="000A1280"/>
    <w:rsid w:val="000A18B4"/>
    <w:rsid w:val="000A1C46"/>
    <w:rsid w:val="000A2712"/>
    <w:rsid w:val="000A2A7F"/>
    <w:rsid w:val="000A382C"/>
    <w:rsid w:val="000A385A"/>
    <w:rsid w:val="000A3B22"/>
    <w:rsid w:val="000A3E79"/>
    <w:rsid w:val="000A42A0"/>
    <w:rsid w:val="000A43C5"/>
    <w:rsid w:val="000A4637"/>
    <w:rsid w:val="000A4716"/>
    <w:rsid w:val="000A4EA2"/>
    <w:rsid w:val="000A5345"/>
    <w:rsid w:val="000A5E4A"/>
    <w:rsid w:val="000A6268"/>
    <w:rsid w:val="000A6363"/>
    <w:rsid w:val="000A653B"/>
    <w:rsid w:val="000A6602"/>
    <w:rsid w:val="000A67C7"/>
    <w:rsid w:val="000A6C4B"/>
    <w:rsid w:val="000A6D8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0ED3"/>
    <w:rsid w:val="000B1024"/>
    <w:rsid w:val="000B16D9"/>
    <w:rsid w:val="000B1B57"/>
    <w:rsid w:val="000B1D83"/>
    <w:rsid w:val="000B2416"/>
    <w:rsid w:val="000B2692"/>
    <w:rsid w:val="000B2F6B"/>
    <w:rsid w:val="000B3329"/>
    <w:rsid w:val="000B3405"/>
    <w:rsid w:val="000B3B5C"/>
    <w:rsid w:val="000B3E16"/>
    <w:rsid w:val="000B4621"/>
    <w:rsid w:val="000B46D3"/>
    <w:rsid w:val="000B4B16"/>
    <w:rsid w:val="000B5096"/>
    <w:rsid w:val="000B5242"/>
    <w:rsid w:val="000B554A"/>
    <w:rsid w:val="000B5718"/>
    <w:rsid w:val="000B5DBF"/>
    <w:rsid w:val="000B5ED1"/>
    <w:rsid w:val="000B6225"/>
    <w:rsid w:val="000B6387"/>
    <w:rsid w:val="000B667D"/>
    <w:rsid w:val="000B66FE"/>
    <w:rsid w:val="000B6B3D"/>
    <w:rsid w:val="000B6CF2"/>
    <w:rsid w:val="000B7564"/>
    <w:rsid w:val="000B761D"/>
    <w:rsid w:val="000B7E95"/>
    <w:rsid w:val="000B7F8D"/>
    <w:rsid w:val="000B7FE8"/>
    <w:rsid w:val="000C1167"/>
    <w:rsid w:val="000C14A0"/>
    <w:rsid w:val="000C1D81"/>
    <w:rsid w:val="000C247F"/>
    <w:rsid w:val="000C2F06"/>
    <w:rsid w:val="000C3052"/>
    <w:rsid w:val="000C30D7"/>
    <w:rsid w:val="000C3250"/>
    <w:rsid w:val="000C35A4"/>
    <w:rsid w:val="000C366E"/>
    <w:rsid w:val="000C397F"/>
    <w:rsid w:val="000C3D2E"/>
    <w:rsid w:val="000C4707"/>
    <w:rsid w:val="000C474E"/>
    <w:rsid w:val="000C53DE"/>
    <w:rsid w:val="000C5776"/>
    <w:rsid w:val="000C57A1"/>
    <w:rsid w:val="000C5C9E"/>
    <w:rsid w:val="000C649B"/>
    <w:rsid w:val="000C64EE"/>
    <w:rsid w:val="000C6CC5"/>
    <w:rsid w:val="000C74C0"/>
    <w:rsid w:val="000C753E"/>
    <w:rsid w:val="000C7629"/>
    <w:rsid w:val="000C788C"/>
    <w:rsid w:val="000C7B7D"/>
    <w:rsid w:val="000D020A"/>
    <w:rsid w:val="000D0418"/>
    <w:rsid w:val="000D04A3"/>
    <w:rsid w:val="000D08F9"/>
    <w:rsid w:val="000D0AE3"/>
    <w:rsid w:val="000D0DDB"/>
    <w:rsid w:val="000D0F2A"/>
    <w:rsid w:val="000D0F60"/>
    <w:rsid w:val="000D1555"/>
    <w:rsid w:val="000D1BEC"/>
    <w:rsid w:val="000D2550"/>
    <w:rsid w:val="000D29D7"/>
    <w:rsid w:val="000D2C5B"/>
    <w:rsid w:val="000D3017"/>
    <w:rsid w:val="000D3042"/>
    <w:rsid w:val="000D3417"/>
    <w:rsid w:val="000D3520"/>
    <w:rsid w:val="000D3679"/>
    <w:rsid w:val="000D3B86"/>
    <w:rsid w:val="000D3D7C"/>
    <w:rsid w:val="000D4AB2"/>
    <w:rsid w:val="000D4ADC"/>
    <w:rsid w:val="000D4BE2"/>
    <w:rsid w:val="000D4CF3"/>
    <w:rsid w:val="000D4E47"/>
    <w:rsid w:val="000D544D"/>
    <w:rsid w:val="000D5560"/>
    <w:rsid w:val="000D5CDD"/>
    <w:rsid w:val="000D5F8F"/>
    <w:rsid w:val="000D60A5"/>
    <w:rsid w:val="000D6264"/>
    <w:rsid w:val="000D6B70"/>
    <w:rsid w:val="000D6E0B"/>
    <w:rsid w:val="000D7062"/>
    <w:rsid w:val="000D7174"/>
    <w:rsid w:val="000D77CF"/>
    <w:rsid w:val="000D77D0"/>
    <w:rsid w:val="000D7EE9"/>
    <w:rsid w:val="000E0139"/>
    <w:rsid w:val="000E01A2"/>
    <w:rsid w:val="000E0201"/>
    <w:rsid w:val="000E02AA"/>
    <w:rsid w:val="000E0941"/>
    <w:rsid w:val="000E0AE4"/>
    <w:rsid w:val="000E106C"/>
    <w:rsid w:val="000E180E"/>
    <w:rsid w:val="000E19CF"/>
    <w:rsid w:val="000E1B48"/>
    <w:rsid w:val="000E1C6A"/>
    <w:rsid w:val="000E1D4C"/>
    <w:rsid w:val="000E1F2C"/>
    <w:rsid w:val="000E216C"/>
    <w:rsid w:val="000E2214"/>
    <w:rsid w:val="000E22A0"/>
    <w:rsid w:val="000E2972"/>
    <w:rsid w:val="000E2DB3"/>
    <w:rsid w:val="000E2DC0"/>
    <w:rsid w:val="000E2EB3"/>
    <w:rsid w:val="000E304E"/>
    <w:rsid w:val="000E3196"/>
    <w:rsid w:val="000E38A4"/>
    <w:rsid w:val="000E38EB"/>
    <w:rsid w:val="000E3A74"/>
    <w:rsid w:val="000E4239"/>
    <w:rsid w:val="000E424F"/>
    <w:rsid w:val="000E4B8E"/>
    <w:rsid w:val="000E4C99"/>
    <w:rsid w:val="000E548B"/>
    <w:rsid w:val="000E5AC1"/>
    <w:rsid w:val="000E5C64"/>
    <w:rsid w:val="000E5E04"/>
    <w:rsid w:val="000E5F8F"/>
    <w:rsid w:val="000E639C"/>
    <w:rsid w:val="000E6636"/>
    <w:rsid w:val="000E7496"/>
    <w:rsid w:val="000E7C78"/>
    <w:rsid w:val="000F02B3"/>
    <w:rsid w:val="000F0417"/>
    <w:rsid w:val="000F0A27"/>
    <w:rsid w:val="000F17C2"/>
    <w:rsid w:val="000F18BE"/>
    <w:rsid w:val="000F1BE1"/>
    <w:rsid w:val="000F1EDF"/>
    <w:rsid w:val="000F2269"/>
    <w:rsid w:val="000F2B14"/>
    <w:rsid w:val="000F2B3E"/>
    <w:rsid w:val="000F2B55"/>
    <w:rsid w:val="000F2D78"/>
    <w:rsid w:val="000F2FCE"/>
    <w:rsid w:val="000F316D"/>
    <w:rsid w:val="000F31CD"/>
    <w:rsid w:val="000F4189"/>
    <w:rsid w:val="000F432B"/>
    <w:rsid w:val="000F4EB7"/>
    <w:rsid w:val="000F5016"/>
    <w:rsid w:val="000F55B3"/>
    <w:rsid w:val="000F6F57"/>
    <w:rsid w:val="000F740D"/>
    <w:rsid w:val="000F7953"/>
    <w:rsid w:val="000F7AE5"/>
    <w:rsid w:val="00100945"/>
    <w:rsid w:val="001016F7"/>
    <w:rsid w:val="00101893"/>
    <w:rsid w:val="00101CBE"/>
    <w:rsid w:val="00101F45"/>
    <w:rsid w:val="00102074"/>
    <w:rsid w:val="0010223A"/>
    <w:rsid w:val="001024D7"/>
    <w:rsid w:val="0010263A"/>
    <w:rsid w:val="00102AAC"/>
    <w:rsid w:val="00103114"/>
    <w:rsid w:val="0010351A"/>
    <w:rsid w:val="001038EB"/>
    <w:rsid w:val="00104305"/>
    <w:rsid w:val="00104AF6"/>
    <w:rsid w:val="0010561A"/>
    <w:rsid w:val="00105655"/>
    <w:rsid w:val="001056B0"/>
    <w:rsid w:val="00105A2C"/>
    <w:rsid w:val="00105E26"/>
    <w:rsid w:val="00105E2E"/>
    <w:rsid w:val="00105EC6"/>
    <w:rsid w:val="001063FA"/>
    <w:rsid w:val="0010688F"/>
    <w:rsid w:val="00106AB5"/>
    <w:rsid w:val="00106D4B"/>
    <w:rsid w:val="00107013"/>
    <w:rsid w:val="001070BE"/>
    <w:rsid w:val="00107825"/>
    <w:rsid w:val="00107923"/>
    <w:rsid w:val="00107993"/>
    <w:rsid w:val="00107DC0"/>
    <w:rsid w:val="00107E07"/>
    <w:rsid w:val="00110129"/>
    <w:rsid w:val="00110849"/>
    <w:rsid w:val="0011085D"/>
    <w:rsid w:val="00110949"/>
    <w:rsid w:val="00110B20"/>
    <w:rsid w:val="00110E84"/>
    <w:rsid w:val="0011146E"/>
    <w:rsid w:val="00111737"/>
    <w:rsid w:val="00111824"/>
    <w:rsid w:val="00111EAB"/>
    <w:rsid w:val="001127CC"/>
    <w:rsid w:val="00112E54"/>
    <w:rsid w:val="00113157"/>
    <w:rsid w:val="0011315C"/>
    <w:rsid w:val="00113272"/>
    <w:rsid w:val="001136BA"/>
    <w:rsid w:val="00113A67"/>
    <w:rsid w:val="00113C73"/>
    <w:rsid w:val="00114967"/>
    <w:rsid w:val="001154BC"/>
    <w:rsid w:val="001155B7"/>
    <w:rsid w:val="001157A1"/>
    <w:rsid w:val="0011595C"/>
    <w:rsid w:val="00115C9E"/>
    <w:rsid w:val="00116107"/>
    <w:rsid w:val="001169E7"/>
    <w:rsid w:val="00116D89"/>
    <w:rsid w:val="00116F76"/>
    <w:rsid w:val="00116F96"/>
    <w:rsid w:val="00117011"/>
    <w:rsid w:val="00117871"/>
    <w:rsid w:val="0011799C"/>
    <w:rsid w:val="001201EE"/>
    <w:rsid w:val="0012032B"/>
    <w:rsid w:val="00120477"/>
    <w:rsid w:val="00120547"/>
    <w:rsid w:val="0012085A"/>
    <w:rsid w:val="001208BC"/>
    <w:rsid w:val="00120CA6"/>
    <w:rsid w:val="001212F8"/>
    <w:rsid w:val="00121624"/>
    <w:rsid w:val="00121994"/>
    <w:rsid w:val="00121D2E"/>
    <w:rsid w:val="00122464"/>
    <w:rsid w:val="00122ABE"/>
    <w:rsid w:val="00122B88"/>
    <w:rsid w:val="00122D54"/>
    <w:rsid w:val="00122F75"/>
    <w:rsid w:val="00123198"/>
    <w:rsid w:val="00123454"/>
    <w:rsid w:val="00123E2B"/>
    <w:rsid w:val="00123EC8"/>
    <w:rsid w:val="00124827"/>
    <w:rsid w:val="0012484C"/>
    <w:rsid w:val="00124EA4"/>
    <w:rsid w:val="00125018"/>
    <w:rsid w:val="0012505F"/>
    <w:rsid w:val="00125727"/>
    <w:rsid w:val="00125DB7"/>
    <w:rsid w:val="001262E2"/>
    <w:rsid w:val="00126464"/>
    <w:rsid w:val="0012648F"/>
    <w:rsid w:val="00126726"/>
    <w:rsid w:val="00126D59"/>
    <w:rsid w:val="00127108"/>
    <w:rsid w:val="00130446"/>
    <w:rsid w:val="00130729"/>
    <w:rsid w:val="00130C0C"/>
    <w:rsid w:val="001313A9"/>
    <w:rsid w:val="0013172A"/>
    <w:rsid w:val="00131799"/>
    <w:rsid w:val="001317E7"/>
    <w:rsid w:val="001318C1"/>
    <w:rsid w:val="00132053"/>
    <w:rsid w:val="001320E4"/>
    <w:rsid w:val="001322D2"/>
    <w:rsid w:val="001324B9"/>
    <w:rsid w:val="001326AB"/>
    <w:rsid w:val="0013285B"/>
    <w:rsid w:val="00132886"/>
    <w:rsid w:val="00132E3F"/>
    <w:rsid w:val="00133849"/>
    <w:rsid w:val="001339FB"/>
    <w:rsid w:val="00133AA5"/>
    <w:rsid w:val="00133B86"/>
    <w:rsid w:val="00133C60"/>
    <w:rsid w:val="001340C3"/>
    <w:rsid w:val="0013443E"/>
    <w:rsid w:val="00134A98"/>
    <w:rsid w:val="0013524A"/>
    <w:rsid w:val="0013577A"/>
    <w:rsid w:val="00135B2B"/>
    <w:rsid w:val="00135B5F"/>
    <w:rsid w:val="00135F91"/>
    <w:rsid w:val="00136009"/>
    <w:rsid w:val="001362BD"/>
    <w:rsid w:val="0013647F"/>
    <w:rsid w:val="00136D0D"/>
    <w:rsid w:val="00136EB7"/>
    <w:rsid w:val="00136F7F"/>
    <w:rsid w:val="001371FF"/>
    <w:rsid w:val="00137245"/>
    <w:rsid w:val="001375E8"/>
    <w:rsid w:val="00137653"/>
    <w:rsid w:val="001377CD"/>
    <w:rsid w:val="00137C2D"/>
    <w:rsid w:val="001405B0"/>
    <w:rsid w:val="00140A53"/>
    <w:rsid w:val="00140B35"/>
    <w:rsid w:val="00140B3E"/>
    <w:rsid w:val="001410C0"/>
    <w:rsid w:val="001411DE"/>
    <w:rsid w:val="00141BCF"/>
    <w:rsid w:val="00141D7F"/>
    <w:rsid w:val="00141F4A"/>
    <w:rsid w:val="001420B6"/>
    <w:rsid w:val="0014231E"/>
    <w:rsid w:val="001424F8"/>
    <w:rsid w:val="00142A60"/>
    <w:rsid w:val="00142A9B"/>
    <w:rsid w:val="00142CF3"/>
    <w:rsid w:val="00142E41"/>
    <w:rsid w:val="0014335B"/>
    <w:rsid w:val="00143507"/>
    <w:rsid w:val="00144339"/>
    <w:rsid w:val="00144365"/>
    <w:rsid w:val="0014458C"/>
    <w:rsid w:val="00144934"/>
    <w:rsid w:val="00144ACF"/>
    <w:rsid w:val="00144D09"/>
    <w:rsid w:val="00144EBA"/>
    <w:rsid w:val="00146199"/>
    <w:rsid w:val="0014652A"/>
    <w:rsid w:val="001469F6"/>
    <w:rsid w:val="00146BC9"/>
    <w:rsid w:val="00146DF3"/>
    <w:rsid w:val="001471AF"/>
    <w:rsid w:val="001474EA"/>
    <w:rsid w:val="00147896"/>
    <w:rsid w:val="00147ECA"/>
    <w:rsid w:val="00150212"/>
    <w:rsid w:val="001508E8"/>
    <w:rsid w:val="00150BA6"/>
    <w:rsid w:val="001512A3"/>
    <w:rsid w:val="00151474"/>
    <w:rsid w:val="0015193F"/>
    <w:rsid w:val="00151D4E"/>
    <w:rsid w:val="00152216"/>
    <w:rsid w:val="00152452"/>
    <w:rsid w:val="00152496"/>
    <w:rsid w:val="001529DD"/>
    <w:rsid w:val="00152AB5"/>
    <w:rsid w:val="00152AF0"/>
    <w:rsid w:val="00152C01"/>
    <w:rsid w:val="00152EBA"/>
    <w:rsid w:val="0015300D"/>
    <w:rsid w:val="001532D7"/>
    <w:rsid w:val="00153A36"/>
    <w:rsid w:val="00153E70"/>
    <w:rsid w:val="001548BE"/>
    <w:rsid w:val="00154A30"/>
    <w:rsid w:val="001554E1"/>
    <w:rsid w:val="001556F3"/>
    <w:rsid w:val="0015570F"/>
    <w:rsid w:val="001557C9"/>
    <w:rsid w:val="00155929"/>
    <w:rsid w:val="001559AA"/>
    <w:rsid w:val="001562B7"/>
    <w:rsid w:val="0015642E"/>
    <w:rsid w:val="001565BA"/>
    <w:rsid w:val="001573D4"/>
    <w:rsid w:val="001606F0"/>
    <w:rsid w:val="001606FE"/>
    <w:rsid w:val="0016167C"/>
    <w:rsid w:val="00161BD8"/>
    <w:rsid w:val="0016205E"/>
    <w:rsid w:val="00162310"/>
    <w:rsid w:val="001624D3"/>
    <w:rsid w:val="00162674"/>
    <w:rsid w:val="00162DF3"/>
    <w:rsid w:val="0016337C"/>
    <w:rsid w:val="0016350F"/>
    <w:rsid w:val="00163563"/>
    <w:rsid w:val="00163ED8"/>
    <w:rsid w:val="00164473"/>
    <w:rsid w:val="001646FF"/>
    <w:rsid w:val="001648B0"/>
    <w:rsid w:val="00165152"/>
    <w:rsid w:val="00165BCA"/>
    <w:rsid w:val="00165CE0"/>
    <w:rsid w:val="001662AF"/>
    <w:rsid w:val="00166396"/>
    <w:rsid w:val="00166B2F"/>
    <w:rsid w:val="0016749B"/>
    <w:rsid w:val="001675E8"/>
    <w:rsid w:val="0016777D"/>
    <w:rsid w:val="00167A5A"/>
    <w:rsid w:val="00167D56"/>
    <w:rsid w:val="00167F12"/>
    <w:rsid w:val="00167FF3"/>
    <w:rsid w:val="00170092"/>
    <w:rsid w:val="0017016B"/>
    <w:rsid w:val="001703EE"/>
    <w:rsid w:val="001706B2"/>
    <w:rsid w:val="00171260"/>
    <w:rsid w:val="00171867"/>
    <w:rsid w:val="00171AF2"/>
    <w:rsid w:val="00171EA9"/>
    <w:rsid w:val="001724AF"/>
    <w:rsid w:val="0017266C"/>
    <w:rsid w:val="001729F3"/>
    <w:rsid w:val="00172A25"/>
    <w:rsid w:val="00172AC7"/>
    <w:rsid w:val="00172D9B"/>
    <w:rsid w:val="00172FA4"/>
    <w:rsid w:val="00173069"/>
    <w:rsid w:val="001732BD"/>
    <w:rsid w:val="00173A20"/>
    <w:rsid w:val="00173C19"/>
    <w:rsid w:val="00173D59"/>
    <w:rsid w:val="00173E17"/>
    <w:rsid w:val="0017488E"/>
    <w:rsid w:val="00174B48"/>
    <w:rsid w:val="00174DA6"/>
    <w:rsid w:val="00174E0D"/>
    <w:rsid w:val="001750C0"/>
    <w:rsid w:val="00175107"/>
    <w:rsid w:val="00175265"/>
    <w:rsid w:val="001757AF"/>
    <w:rsid w:val="0017595C"/>
    <w:rsid w:val="00175DAC"/>
    <w:rsid w:val="00175F57"/>
    <w:rsid w:val="00175FFD"/>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32C"/>
    <w:rsid w:val="001824CB"/>
    <w:rsid w:val="00182BC5"/>
    <w:rsid w:val="00182BEE"/>
    <w:rsid w:val="001831D9"/>
    <w:rsid w:val="0018357A"/>
    <w:rsid w:val="0018372F"/>
    <w:rsid w:val="0018396C"/>
    <w:rsid w:val="00183B9E"/>
    <w:rsid w:val="00183D25"/>
    <w:rsid w:val="00183F7B"/>
    <w:rsid w:val="00183FB7"/>
    <w:rsid w:val="00184052"/>
    <w:rsid w:val="00184C63"/>
    <w:rsid w:val="0018525F"/>
    <w:rsid w:val="001858F7"/>
    <w:rsid w:val="00185ACF"/>
    <w:rsid w:val="00185BC1"/>
    <w:rsid w:val="00185BFD"/>
    <w:rsid w:val="00185D8F"/>
    <w:rsid w:val="00185FAC"/>
    <w:rsid w:val="001862DC"/>
    <w:rsid w:val="0018694A"/>
    <w:rsid w:val="00186BE9"/>
    <w:rsid w:val="00186C22"/>
    <w:rsid w:val="001871E7"/>
    <w:rsid w:val="00187201"/>
    <w:rsid w:val="0018733A"/>
    <w:rsid w:val="00187D1A"/>
    <w:rsid w:val="001903E1"/>
    <w:rsid w:val="00190533"/>
    <w:rsid w:val="00190FB8"/>
    <w:rsid w:val="0019237A"/>
    <w:rsid w:val="001924C0"/>
    <w:rsid w:val="0019279A"/>
    <w:rsid w:val="00192973"/>
    <w:rsid w:val="00193F2A"/>
    <w:rsid w:val="00194550"/>
    <w:rsid w:val="001947CA"/>
    <w:rsid w:val="0019488F"/>
    <w:rsid w:val="00194B8F"/>
    <w:rsid w:val="00194F66"/>
    <w:rsid w:val="001956A7"/>
    <w:rsid w:val="00195E26"/>
    <w:rsid w:val="00195E9F"/>
    <w:rsid w:val="001960DB"/>
    <w:rsid w:val="00197548"/>
    <w:rsid w:val="00197D3B"/>
    <w:rsid w:val="00197F52"/>
    <w:rsid w:val="001A0039"/>
    <w:rsid w:val="001A027F"/>
    <w:rsid w:val="001A02A6"/>
    <w:rsid w:val="001A0621"/>
    <w:rsid w:val="001A072F"/>
    <w:rsid w:val="001A0E60"/>
    <w:rsid w:val="001A11BC"/>
    <w:rsid w:val="001A124E"/>
    <w:rsid w:val="001A1F70"/>
    <w:rsid w:val="001A21D6"/>
    <w:rsid w:val="001A23B5"/>
    <w:rsid w:val="001A2A6E"/>
    <w:rsid w:val="001A3111"/>
    <w:rsid w:val="001A36A7"/>
    <w:rsid w:val="001A3BC6"/>
    <w:rsid w:val="001A473F"/>
    <w:rsid w:val="001A4B67"/>
    <w:rsid w:val="001A5315"/>
    <w:rsid w:val="001A537A"/>
    <w:rsid w:val="001A59AD"/>
    <w:rsid w:val="001A5A3A"/>
    <w:rsid w:val="001A5C55"/>
    <w:rsid w:val="001A67AE"/>
    <w:rsid w:val="001A6F10"/>
    <w:rsid w:val="001A7151"/>
    <w:rsid w:val="001A755F"/>
    <w:rsid w:val="001A7788"/>
    <w:rsid w:val="001A78EF"/>
    <w:rsid w:val="001A7984"/>
    <w:rsid w:val="001B0136"/>
    <w:rsid w:val="001B05B0"/>
    <w:rsid w:val="001B0710"/>
    <w:rsid w:val="001B09EA"/>
    <w:rsid w:val="001B1102"/>
    <w:rsid w:val="001B120F"/>
    <w:rsid w:val="001B14A2"/>
    <w:rsid w:val="001B1DBD"/>
    <w:rsid w:val="001B1F61"/>
    <w:rsid w:val="001B249C"/>
    <w:rsid w:val="001B2575"/>
    <w:rsid w:val="001B26A5"/>
    <w:rsid w:val="001B2E80"/>
    <w:rsid w:val="001B3407"/>
    <w:rsid w:val="001B3A14"/>
    <w:rsid w:val="001B4BE0"/>
    <w:rsid w:val="001B4D58"/>
    <w:rsid w:val="001B4EB6"/>
    <w:rsid w:val="001B4F05"/>
    <w:rsid w:val="001B50AE"/>
    <w:rsid w:val="001B5628"/>
    <w:rsid w:val="001B5CB7"/>
    <w:rsid w:val="001B5CCF"/>
    <w:rsid w:val="001B5DBA"/>
    <w:rsid w:val="001B71F0"/>
    <w:rsid w:val="001B7C4A"/>
    <w:rsid w:val="001B7DC5"/>
    <w:rsid w:val="001C0674"/>
    <w:rsid w:val="001C0D05"/>
    <w:rsid w:val="001C1004"/>
    <w:rsid w:val="001C1249"/>
    <w:rsid w:val="001C13CD"/>
    <w:rsid w:val="001C1B73"/>
    <w:rsid w:val="001C1E0C"/>
    <w:rsid w:val="001C2180"/>
    <w:rsid w:val="001C2A19"/>
    <w:rsid w:val="001C2FDA"/>
    <w:rsid w:val="001C3171"/>
    <w:rsid w:val="001C35CA"/>
    <w:rsid w:val="001C3F3F"/>
    <w:rsid w:val="001C428A"/>
    <w:rsid w:val="001C49F0"/>
    <w:rsid w:val="001C4A86"/>
    <w:rsid w:val="001C51BF"/>
    <w:rsid w:val="001C56CD"/>
    <w:rsid w:val="001C56EE"/>
    <w:rsid w:val="001C5950"/>
    <w:rsid w:val="001C5E70"/>
    <w:rsid w:val="001C5EBD"/>
    <w:rsid w:val="001C6320"/>
    <w:rsid w:val="001C676D"/>
    <w:rsid w:val="001C72C9"/>
    <w:rsid w:val="001C7602"/>
    <w:rsid w:val="001C774F"/>
    <w:rsid w:val="001C77E5"/>
    <w:rsid w:val="001C78A4"/>
    <w:rsid w:val="001C7B94"/>
    <w:rsid w:val="001C7F14"/>
    <w:rsid w:val="001C7FB7"/>
    <w:rsid w:val="001D013E"/>
    <w:rsid w:val="001D0979"/>
    <w:rsid w:val="001D0E12"/>
    <w:rsid w:val="001D0EE0"/>
    <w:rsid w:val="001D116F"/>
    <w:rsid w:val="001D19BF"/>
    <w:rsid w:val="001D2109"/>
    <w:rsid w:val="001D21CD"/>
    <w:rsid w:val="001D2ABC"/>
    <w:rsid w:val="001D37E9"/>
    <w:rsid w:val="001D38E5"/>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4C6"/>
    <w:rsid w:val="001E1A02"/>
    <w:rsid w:val="001E1D87"/>
    <w:rsid w:val="001E1DE5"/>
    <w:rsid w:val="001E1F14"/>
    <w:rsid w:val="001E260F"/>
    <w:rsid w:val="001E297F"/>
    <w:rsid w:val="001E2A52"/>
    <w:rsid w:val="001E2C78"/>
    <w:rsid w:val="001E2CA1"/>
    <w:rsid w:val="001E2DD0"/>
    <w:rsid w:val="001E35EE"/>
    <w:rsid w:val="001E379B"/>
    <w:rsid w:val="001E3B27"/>
    <w:rsid w:val="001E4635"/>
    <w:rsid w:val="001E495F"/>
    <w:rsid w:val="001E4B81"/>
    <w:rsid w:val="001E571C"/>
    <w:rsid w:val="001E587E"/>
    <w:rsid w:val="001E5B41"/>
    <w:rsid w:val="001E5F46"/>
    <w:rsid w:val="001E6271"/>
    <w:rsid w:val="001E6315"/>
    <w:rsid w:val="001E6EAF"/>
    <w:rsid w:val="001E6F1D"/>
    <w:rsid w:val="001E72EA"/>
    <w:rsid w:val="001E738D"/>
    <w:rsid w:val="001E742E"/>
    <w:rsid w:val="001E758B"/>
    <w:rsid w:val="001E784E"/>
    <w:rsid w:val="001F0181"/>
    <w:rsid w:val="001F058E"/>
    <w:rsid w:val="001F0BA7"/>
    <w:rsid w:val="001F0C51"/>
    <w:rsid w:val="001F0F8C"/>
    <w:rsid w:val="001F0FF1"/>
    <w:rsid w:val="001F14ED"/>
    <w:rsid w:val="001F1614"/>
    <w:rsid w:val="001F173B"/>
    <w:rsid w:val="001F1B00"/>
    <w:rsid w:val="001F2B85"/>
    <w:rsid w:val="001F35FE"/>
    <w:rsid w:val="001F37CC"/>
    <w:rsid w:val="001F3A38"/>
    <w:rsid w:val="001F3C23"/>
    <w:rsid w:val="001F3C85"/>
    <w:rsid w:val="001F3E3F"/>
    <w:rsid w:val="001F3F7F"/>
    <w:rsid w:val="001F491D"/>
    <w:rsid w:val="001F49B6"/>
    <w:rsid w:val="001F4A10"/>
    <w:rsid w:val="001F4C65"/>
    <w:rsid w:val="001F4DA1"/>
    <w:rsid w:val="001F4DCA"/>
    <w:rsid w:val="001F53EB"/>
    <w:rsid w:val="001F5590"/>
    <w:rsid w:val="001F55F9"/>
    <w:rsid w:val="001F57CF"/>
    <w:rsid w:val="001F5B03"/>
    <w:rsid w:val="001F5B57"/>
    <w:rsid w:val="001F5BEE"/>
    <w:rsid w:val="001F5ECE"/>
    <w:rsid w:val="001F6362"/>
    <w:rsid w:val="001F6670"/>
    <w:rsid w:val="001F67D6"/>
    <w:rsid w:val="001F69F6"/>
    <w:rsid w:val="001F76DF"/>
    <w:rsid w:val="001F785F"/>
    <w:rsid w:val="001F78D0"/>
    <w:rsid w:val="001F7DD0"/>
    <w:rsid w:val="0020033C"/>
    <w:rsid w:val="00200891"/>
    <w:rsid w:val="00200DED"/>
    <w:rsid w:val="00201259"/>
    <w:rsid w:val="00201369"/>
    <w:rsid w:val="0020152B"/>
    <w:rsid w:val="002019B0"/>
    <w:rsid w:val="00201CCB"/>
    <w:rsid w:val="0020200A"/>
    <w:rsid w:val="002020DF"/>
    <w:rsid w:val="002022F1"/>
    <w:rsid w:val="00202369"/>
    <w:rsid w:val="00202501"/>
    <w:rsid w:val="00202D8D"/>
    <w:rsid w:val="0020319D"/>
    <w:rsid w:val="00203764"/>
    <w:rsid w:val="00204E09"/>
    <w:rsid w:val="002052F0"/>
    <w:rsid w:val="00205900"/>
    <w:rsid w:val="00205D84"/>
    <w:rsid w:val="00205E4A"/>
    <w:rsid w:val="00206136"/>
    <w:rsid w:val="002065D5"/>
    <w:rsid w:val="00206774"/>
    <w:rsid w:val="002069A0"/>
    <w:rsid w:val="00206D60"/>
    <w:rsid w:val="0020701E"/>
    <w:rsid w:val="002075E0"/>
    <w:rsid w:val="00207C24"/>
    <w:rsid w:val="002106E1"/>
    <w:rsid w:val="00210981"/>
    <w:rsid w:val="00210C46"/>
    <w:rsid w:val="00210FBC"/>
    <w:rsid w:val="002117BA"/>
    <w:rsid w:val="002118C8"/>
    <w:rsid w:val="0021191E"/>
    <w:rsid w:val="00212203"/>
    <w:rsid w:val="0021279F"/>
    <w:rsid w:val="00212800"/>
    <w:rsid w:val="00213264"/>
    <w:rsid w:val="002135B0"/>
    <w:rsid w:val="00213BE8"/>
    <w:rsid w:val="00213C57"/>
    <w:rsid w:val="00213E78"/>
    <w:rsid w:val="00213F8F"/>
    <w:rsid w:val="00213F9B"/>
    <w:rsid w:val="00214662"/>
    <w:rsid w:val="00214738"/>
    <w:rsid w:val="002148B0"/>
    <w:rsid w:val="002149C1"/>
    <w:rsid w:val="00214A02"/>
    <w:rsid w:val="00214A24"/>
    <w:rsid w:val="00214C38"/>
    <w:rsid w:val="00214DE8"/>
    <w:rsid w:val="00214FCB"/>
    <w:rsid w:val="00215123"/>
    <w:rsid w:val="0021546A"/>
    <w:rsid w:val="002156B0"/>
    <w:rsid w:val="00216273"/>
    <w:rsid w:val="00216722"/>
    <w:rsid w:val="0021687B"/>
    <w:rsid w:val="00216A47"/>
    <w:rsid w:val="00217352"/>
    <w:rsid w:val="00217B29"/>
    <w:rsid w:val="00217CAF"/>
    <w:rsid w:val="00217CC0"/>
    <w:rsid w:val="00217F8D"/>
    <w:rsid w:val="002204C1"/>
    <w:rsid w:val="00220504"/>
    <w:rsid w:val="00220538"/>
    <w:rsid w:val="00220618"/>
    <w:rsid w:val="00220F59"/>
    <w:rsid w:val="002216FE"/>
    <w:rsid w:val="002223D7"/>
    <w:rsid w:val="00222587"/>
    <w:rsid w:val="002229CB"/>
    <w:rsid w:val="00222B31"/>
    <w:rsid w:val="00222C0C"/>
    <w:rsid w:val="00222C91"/>
    <w:rsid w:val="002233DB"/>
    <w:rsid w:val="002236CE"/>
    <w:rsid w:val="00223C39"/>
    <w:rsid w:val="002242EF"/>
    <w:rsid w:val="002263F1"/>
    <w:rsid w:val="002264FB"/>
    <w:rsid w:val="00226777"/>
    <w:rsid w:val="00226950"/>
    <w:rsid w:val="0022712E"/>
    <w:rsid w:val="002275D8"/>
    <w:rsid w:val="002279F2"/>
    <w:rsid w:val="00227A56"/>
    <w:rsid w:val="00227E59"/>
    <w:rsid w:val="00230424"/>
    <w:rsid w:val="002304B4"/>
    <w:rsid w:val="002308C0"/>
    <w:rsid w:val="00230A62"/>
    <w:rsid w:val="00230DBA"/>
    <w:rsid w:val="002325C8"/>
    <w:rsid w:val="00232955"/>
    <w:rsid w:val="00232CF9"/>
    <w:rsid w:val="00232DAB"/>
    <w:rsid w:val="00232FF4"/>
    <w:rsid w:val="00233506"/>
    <w:rsid w:val="002339AF"/>
    <w:rsid w:val="00233C4C"/>
    <w:rsid w:val="00233CEC"/>
    <w:rsid w:val="00234BE6"/>
    <w:rsid w:val="00234C19"/>
    <w:rsid w:val="0023523A"/>
    <w:rsid w:val="00235E29"/>
    <w:rsid w:val="00236222"/>
    <w:rsid w:val="0023665E"/>
    <w:rsid w:val="00236F97"/>
    <w:rsid w:val="00237245"/>
    <w:rsid w:val="00237397"/>
    <w:rsid w:val="00237534"/>
    <w:rsid w:val="0024008E"/>
    <w:rsid w:val="00240175"/>
    <w:rsid w:val="002401F5"/>
    <w:rsid w:val="002407EB"/>
    <w:rsid w:val="0024081F"/>
    <w:rsid w:val="00240FD3"/>
    <w:rsid w:val="0024121A"/>
    <w:rsid w:val="00241A7C"/>
    <w:rsid w:val="00241D9B"/>
    <w:rsid w:val="00241F03"/>
    <w:rsid w:val="002423F2"/>
    <w:rsid w:val="0024285B"/>
    <w:rsid w:val="00242C3E"/>
    <w:rsid w:val="00242DF0"/>
    <w:rsid w:val="00243176"/>
    <w:rsid w:val="00243D12"/>
    <w:rsid w:val="00243FD5"/>
    <w:rsid w:val="00244160"/>
    <w:rsid w:val="00244626"/>
    <w:rsid w:val="00245278"/>
    <w:rsid w:val="002456FC"/>
    <w:rsid w:val="0024593F"/>
    <w:rsid w:val="00245D97"/>
    <w:rsid w:val="00245E35"/>
    <w:rsid w:val="002460BA"/>
    <w:rsid w:val="0024627C"/>
    <w:rsid w:val="0024674F"/>
    <w:rsid w:val="00246DCC"/>
    <w:rsid w:val="00247177"/>
    <w:rsid w:val="002472A5"/>
    <w:rsid w:val="0024759C"/>
    <w:rsid w:val="002478D8"/>
    <w:rsid w:val="00247A7C"/>
    <w:rsid w:val="00247B33"/>
    <w:rsid w:val="00247EAC"/>
    <w:rsid w:val="00250046"/>
    <w:rsid w:val="0025005B"/>
    <w:rsid w:val="002503E8"/>
    <w:rsid w:val="0025176B"/>
    <w:rsid w:val="0025184D"/>
    <w:rsid w:val="00251A22"/>
    <w:rsid w:val="00251D1C"/>
    <w:rsid w:val="00252340"/>
    <w:rsid w:val="002526A8"/>
    <w:rsid w:val="00252889"/>
    <w:rsid w:val="00252967"/>
    <w:rsid w:val="002531E2"/>
    <w:rsid w:val="00253815"/>
    <w:rsid w:val="0025388D"/>
    <w:rsid w:val="0025393A"/>
    <w:rsid w:val="00253967"/>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166"/>
    <w:rsid w:val="002579C5"/>
    <w:rsid w:val="00257CDB"/>
    <w:rsid w:val="0026048D"/>
    <w:rsid w:val="002605AF"/>
    <w:rsid w:val="00261332"/>
    <w:rsid w:val="002617CC"/>
    <w:rsid w:val="002619C8"/>
    <w:rsid w:val="00261B15"/>
    <w:rsid w:val="00261B2A"/>
    <w:rsid w:val="002627A8"/>
    <w:rsid w:val="00262A8B"/>
    <w:rsid w:val="00262BD6"/>
    <w:rsid w:val="002630AC"/>
    <w:rsid w:val="00263EF8"/>
    <w:rsid w:val="00264041"/>
    <w:rsid w:val="00264B71"/>
    <w:rsid w:val="00264C11"/>
    <w:rsid w:val="00264E55"/>
    <w:rsid w:val="002651B8"/>
    <w:rsid w:val="00265918"/>
    <w:rsid w:val="00265E32"/>
    <w:rsid w:val="0026669E"/>
    <w:rsid w:val="002678A1"/>
    <w:rsid w:val="00267A52"/>
    <w:rsid w:val="00270205"/>
    <w:rsid w:val="002704EB"/>
    <w:rsid w:val="00270533"/>
    <w:rsid w:val="00270CC7"/>
    <w:rsid w:val="00270F72"/>
    <w:rsid w:val="00271D05"/>
    <w:rsid w:val="002724FB"/>
    <w:rsid w:val="00272990"/>
    <w:rsid w:val="00272AF2"/>
    <w:rsid w:val="00273DB9"/>
    <w:rsid w:val="00274C31"/>
    <w:rsid w:val="00274CF6"/>
    <w:rsid w:val="00274EB9"/>
    <w:rsid w:val="00275012"/>
    <w:rsid w:val="0027526B"/>
    <w:rsid w:val="00275612"/>
    <w:rsid w:val="00275EFD"/>
    <w:rsid w:val="0027676F"/>
    <w:rsid w:val="002769F8"/>
    <w:rsid w:val="00276B9B"/>
    <w:rsid w:val="00276CE5"/>
    <w:rsid w:val="00276E23"/>
    <w:rsid w:val="00277763"/>
    <w:rsid w:val="00277B43"/>
    <w:rsid w:val="00277D4A"/>
    <w:rsid w:val="00280885"/>
    <w:rsid w:val="002813D7"/>
    <w:rsid w:val="00281428"/>
    <w:rsid w:val="00281514"/>
    <w:rsid w:val="00281694"/>
    <w:rsid w:val="00281761"/>
    <w:rsid w:val="00281A2B"/>
    <w:rsid w:val="00281C04"/>
    <w:rsid w:val="00281C4D"/>
    <w:rsid w:val="00281F4F"/>
    <w:rsid w:val="0028286F"/>
    <w:rsid w:val="00282960"/>
    <w:rsid w:val="00282F59"/>
    <w:rsid w:val="00283251"/>
    <w:rsid w:val="00283495"/>
    <w:rsid w:val="002834E5"/>
    <w:rsid w:val="00283766"/>
    <w:rsid w:val="00283EEC"/>
    <w:rsid w:val="00284D99"/>
    <w:rsid w:val="002850B2"/>
    <w:rsid w:val="0028517B"/>
    <w:rsid w:val="00285272"/>
    <w:rsid w:val="00285600"/>
    <w:rsid w:val="002857F4"/>
    <w:rsid w:val="00285DF6"/>
    <w:rsid w:val="00286058"/>
    <w:rsid w:val="00286317"/>
    <w:rsid w:val="00286783"/>
    <w:rsid w:val="002868BE"/>
    <w:rsid w:val="00286D22"/>
    <w:rsid w:val="0028761A"/>
    <w:rsid w:val="00287833"/>
    <w:rsid w:val="002879AA"/>
    <w:rsid w:val="002879BD"/>
    <w:rsid w:val="00287A3C"/>
    <w:rsid w:val="00287DE0"/>
    <w:rsid w:val="00290610"/>
    <w:rsid w:val="002908FC"/>
    <w:rsid w:val="00290EE5"/>
    <w:rsid w:val="00291000"/>
    <w:rsid w:val="00291437"/>
    <w:rsid w:val="00291979"/>
    <w:rsid w:val="002920C8"/>
    <w:rsid w:val="00292207"/>
    <w:rsid w:val="002923DC"/>
    <w:rsid w:val="002926A3"/>
    <w:rsid w:val="002927CC"/>
    <w:rsid w:val="00292980"/>
    <w:rsid w:val="00292E65"/>
    <w:rsid w:val="00293324"/>
    <w:rsid w:val="00293995"/>
    <w:rsid w:val="0029414B"/>
    <w:rsid w:val="0029481A"/>
    <w:rsid w:val="002949B4"/>
    <w:rsid w:val="00294EEC"/>
    <w:rsid w:val="00294F32"/>
    <w:rsid w:val="00295068"/>
    <w:rsid w:val="0029529B"/>
    <w:rsid w:val="00295F70"/>
    <w:rsid w:val="00296325"/>
    <w:rsid w:val="00296733"/>
    <w:rsid w:val="00296D91"/>
    <w:rsid w:val="00296F0A"/>
    <w:rsid w:val="002976C3"/>
    <w:rsid w:val="00297907"/>
    <w:rsid w:val="00297A20"/>
    <w:rsid w:val="00297A25"/>
    <w:rsid w:val="002A0323"/>
    <w:rsid w:val="002A052F"/>
    <w:rsid w:val="002A0C24"/>
    <w:rsid w:val="002A0DCB"/>
    <w:rsid w:val="002A0F58"/>
    <w:rsid w:val="002A100A"/>
    <w:rsid w:val="002A1AE4"/>
    <w:rsid w:val="002A1E45"/>
    <w:rsid w:val="002A23E5"/>
    <w:rsid w:val="002A27CE"/>
    <w:rsid w:val="002A2833"/>
    <w:rsid w:val="002A2E09"/>
    <w:rsid w:val="002A2F28"/>
    <w:rsid w:val="002A33DF"/>
    <w:rsid w:val="002A36F3"/>
    <w:rsid w:val="002A3752"/>
    <w:rsid w:val="002A4287"/>
    <w:rsid w:val="002A4A96"/>
    <w:rsid w:val="002A4E3F"/>
    <w:rsid w:val="002A518E"/>
    <w:rsid w:val="002A53FD"/>
    <w:rsid w:val="002A558C"/>
    <w:rsid w:val="002A5944"/>
    <w:rsid w:val="002A5E3B"/>
    <w:rsid w:val="002A65A2"/>
    <w:rsid w:val="002A6B86"/>
    <w:rsid w:val="002A6D09"/>
    <w:rsid w:val="002A7360"/>
    <w:rsid w:val="002A7C39"/>
    <w:rsid w:val="002A7DC6"/>
    <w:rsid w:val="002B0241"/>
    <w:rsid w:val="002B0589"/>
    <w:rsid w:val="002B0B13"/>
    <w:rsid w:val="002B0B9B"/>
    <w:rsid w:val="002B0CB5"/>
    <w:rsid w:val="002B12CC"/>
    <w:rsid w:val="002B136E"/>
    <w:rsid w:val="002B1693"/>
    <w:rsid w:val="002B235E"/>
    <w:rsid w:val="002B264E"/>
    <w:rsid w:val="002B2900"/>
    <w:rsid w:val="002B2A28"/>
    <w:rsid w:val="002B2CB3"/>
    <w:rsid w:val="002B2FFA"/>
    <w:rsid w:val="002B3011"/>
    <w:rsid w:val="002B309C"/>
    <w:rsid w:val="002B3506"/>
    <w:rsid w:val="002B3579"/>
    <w:rsid w:val="002B37B0"/>
    <w:rsid w:val="002B38AC"/>
    <w:rsid w:val="002B3CC4"/>
    <w:rsid w:val="002B45B0"/>
    <w:rsid w:val="002B48A1"/>
    <w:rsid w:val="002B48D8"/>
    <w:rsid w:val="002B4A46"/>
    <w:rsid w:val="002B4B63"/>
    <w:rsid w:val="002B4B6F"/>
    <w:rsid w:val="002B51C9"/>
    <w:rsid w:val="002B5B1C"/>
    <w:rsid w:val="002B6E6C"/>
    <w:rsid w:val="002B6E81"/>
    <w:rsid w:val="002B756C"/>
    <w:rsid w:val="002B79AE"/>
    <w:rsid w:val="002B7BC9"/>
    <w:rsid w:val="002B7CB1"/>
    <w:rsid w:val="002B7F4F"/>
    <w:rsid w:val="002C04B7"/>
    <w:rsid w:val="002C0764"/>
    <w:rsid w:val="002C07CA"/>
    <w:rsid w:val="002C083D"/>
    <w:rsid w:val="002C0B0E"/>
    <w:rsid w:val="002C1881"/>
    <w:rsid w:val="002C213B"/>
    <w:rsid w:val="002C28AF"/>
    <w:rsid w:val="002C2B72"/>
    <w:rsid w:val="002C30A7"/>
    <w:rsid w:val="002C30C6"/>
    <w:rsid w:val="002C328F"/>
    <w:rsid w:val="002C3722"/>
    <w:rsid w:val="002C376B"/>
    <w:rsid w:val="002C37BB"/>
    <w:rsid w:val="002C391F"/>
    <w:rsid w:val="002C392A"/>
    <w:rsid w:val="002C3B82"/>
    <w:rsid w:val="002C4321"/>
    <w:rsid w:val="002C4834"/>
    <w:rsid w:val="002C4DD8"/>
    <w:rsid w:val="002C4E7F"/>
    <w:rsid w:val="002C509D"/>
    <w:rsid w:val="002C53EA"/>
    <w:rsid w:val="002C5459"/>
    <w:rsid w:val="002C5564"/>
    <w:rsid w:val="002C592D"/>
    <w:rsid w:val="002C7044"/>
    <w:rsid w:val="002C7114"/>
    <w:rsid w:val="002C746C"/>
    <w:rsid w:val="002C7623"/>
    <w:rsid w:val="002C77CB"/>
    <w:rsid w:val="002C78CE"/>
    <w:rsid w:val="002D0152"/>
    <w:rsid w:val="002D01A4"/>
    <w:rsid w:val="002D021D"/>
    <w:rsid w:val="002D0436"/>
    <w:rsid w:val="002D070A"/>
    <w:rsid w:val="002D084D"/>
    <w:rsid w:val="002D1F35"/>
    <w:rsid w:val="002D20D2"/>
    <w:rsid w:val="002D2516"/>
    <w:rsid w:val="002D355F"/>
    <w:rsid w:val="002D3CA1"/>
    <w:rsid w:val="002D409F"/>
    <w:rsid w:val="002D45A3"/>
    <w:rsid w:val="002D4EDF"/>
    <w:rsid w:val="002D4F29"/>
    <w:rsid w:val="002D5499"/>
    <w:rsid w:val="002D551A"/>
    <w:rsid w:val="002D600D"/>
    <w:rsid w:val="002D65FD"/>
    <w:rsid w:val="002D6756"/>
    <w:rsid w:val="002D70E5"/>
    <w:rsid w:val="002D73B1"/>
    <w:rsid w:val="002D74B4"/>
    <w:rsid w:val="002D7E8E"/>
    <w:rsid w:val="002E0089"/>
    <w:rsid w:val="002E0498"/>
    <w:rsid w:val="002E0A28"/>
    <w:rsid w:val="002E0BBB"/>
    <w:rsid w:val="002E0C15"/>
    <w:rsid w:val="002E0E51"/>
    <w:rsid w:val="002E1244"/>
    <w:rsid w:val="002E15A8"/>
    <w:rsid w:val="002E19E7"/>
    <w:rsid w:val="002E1BBB"/>
    <w:rsid w:val="002E207A"/>
    <w:rsid w:val="002E2308"/>
    <w:rsid w:val="002E26B7"/>
    <w:rsid w:val="002E26C7"/>
    <w:rsid w:val="002E2BFB"/>
    <w:rsid w:val="002E2EEB"/>
    <w:rsid w:val="002E2FDF"/>
    <w:rsid w:val="002E36D4"/>
    <w:rsid w:val="002E40AA"/>
    <w:rsid w:val="002E4142"/>
    <w:rsid w:val="002E4379"/>
    <w:rsid w:val="002E456B"/>
    <w:rsid w:val="002E5277"/>
    <w:rsid w:val="002E603F"/>
    <w:rsid w:val="002E6205"/>
    <w:rsid w:val="002E63CA"/>
    <w:rsid w:val="002E683A"/>
    <w:rsid w:val="002E6BD3"/>
    <w:rsid w:val="002E6CA7"/>
    <w:rsid w:val="002E70CB"/>
    <w:rsid w:val="002E71AC"/>
    <w:rsid w:val="002E7325"/>
    <w:rsid w:val="002E7377"/>
    <w:rsid w:val="002E73FA"/>
    <w:rsid w:val="002E751C"/>
    <w:rsid w:val="002E76DC"/>
    <w:rsid w:val="002E7718"/>
    <w:rsid w:val="002E7EBB"/>
    <w:rsid w:val="002F0196"/>
    <w:rsid w:val="002F08AA"/>
    <w:rsid w:val="002F101A"/>
    <w:rsid w:val="002F1337"/>
    <w:rsid w:val="002F1655"/>
    <w:rsid w:val="002F1B20"/>
    <w:rsid w:val="002F20FA"/>
    <w:rsid w:val="002F2C9A"/>
    <w:rsid w:val="002F339A"/>
    <w:rsid w:val="002F3741"/>
    <w:rsid w:val="002F42D9"/>
    <w:rsid w:val="002F4663"/>
    <w:rsid w:val="002F4C96"/>
    <w:rsid w:val="002F4E07"/>
    <w:rsid w:val="002F4E5D"/>
    <w:rsid w:val="002F58E2"/>
    <w:rsid w:val="002F5A17"/>
    <w:rsid w:val="002F5B53"/>
    <w:rsid w:val="002F6815"/>
    <w:rsid w:val="002F6B87"/>
    <w:rsid w:val="002F6F1F"/>
    <w:rsid w:val="002F7EFC"/>
    <w:rsid w:val="002F7FAA"/>
    <w:rsid w:val="00300066"/>
    <w:rsid w:val="00300136"/>
    <w:rsid w:val="00300707"/>
    <w:rsid w:val="003009AD"/>
    <w:rsid w:val="00300D20"/>
    <w:rsid w:val="00301364"/>
    <w:rsid w:val="0030176F"/>
    <w:rsid w:val="00301D4B"/>
    <w:rsid w:val="003027AB"/>
    <w:rsid w:val="00302F40"/>
    <w:rsid w:val="00303BE0"/>
    <w:rsid w:val="00304245"/>
    <w:rsid w:val="003043D8"/>
    <w:rsid w:val="003045E5"/>
    <w:rsid w:val="0030498E"/>
    <w:rsid w:val="003054B1"/>
    <w:rsid w:val="0030606D"/>
    <w:rsid w:val="00306405"/>
    <w:rsid w:val="00306531"/>
    <w:rsid w:val="00306922"/>
    <w:rsid w:val="00306C02"/>
    <w:rsid w:val="00307003"/>
    <w:rsid w:val="00307C40"/>
    <w:rsid w:val="00307D9B"/>
    <w:rsid w:val="003107EB"/>
    <w:rsid w:val="00310B94"/>
    <w:rsid w:val="00310D67"/>
    <w:rsid w:val="00311A2A"/>
    <w:rsid w:val="00311D02"/>
    <w:rsid w:val="00311D60"/>
    <w:rsid w:val="0031202C"/>
    <w:rsid w:val="003122A0"/>
    <w:rsid w:val="003124F7"/>
    <w:rsid w:val="00312510"/>
    <w:rsid w:val="0031251B"/>
    <w:rsid w:val="00312796"/>
    <w:rsid w:val="003128A8"/>
    <w:rsid w:val="00312DF5"/>
    <w:rsid w:val="003139CF"/>
    <w:rsid w:val="00314361"/>
    <w:rsid w:val="0031464C"/>
    <w:rsid w:val="00315508"/>
    <w:rsid w:val="00315587"/>
    <w:rsid w:val="0031639B"/>
    <w:rsid w:val="003165B8"/>
    <w:rsid w:val="003166FF"/>
    <w:rsid w:val="00316777"/>
    <w:rsid w:val="00316978"/>
    <w:rsid w:val="00316D8C"/>
    <w:rsid w:val="00316FEF"/>
    <w:rsid w:val="00317F28"/>
    <w:rsid w:val="0032035D"/>
    <w:rsid w:val="00320630"/>
    <w:rsid w:val="003206BE"/>
    <w:rsid w:val="00320B2B"/>
    <w:rsid w:val="00320EB8"/>
    <w:rsid w:val="00320FFF"/>
    <w:rsid w:val="00321079"/>
    <w:rsid w:val="0032111F"/>
    <w:rsid w:val="00321E34"/>
    <w:rsid w:val="003232A7"/>
    <w:rsid w:val="003232B5"/>
    <w:rsid w:val="003236C8"/>
    <w:rsid w:val="0032431C"/>
    <w:rsid w:val="003243B0"/>
    <w:rsid w:val="00324576"/>
    <w:rsid w:val="003247EB"/>
    <w:rsid w:val="003249DF"/>
    <w:rsid w:val="0032530E"/>
    <w:rsid w:val="003255C7"/>
    <w:rsid w:val="00325A14"/>
    <w:rsid w:val="00325AD5"/>
    <w:rsid w:val="00325D88"/>
    <w:rsid w:val="003268D9"/>
    <w:rsid w:val="00326BBD"/>
    <w:rsid w:val="00326E27"/>
    <w:rsid w:val="00326FD4"/>
    <w:rsid w:val="00327076"/>
    <w:rsid w:val="00327CE6"/>
    <w:rsid w:val="00330501"/>
    <w:rsid w:val="003306E1"/>
    <w:rsid w:val="00331B49"/>
    <w:rsid w:val="00331F94"/>
    <w:rsid w:val="003321C5"/>
    <w:rsid w:val="00332226"/>
    <w:rsid w:val="003325FE"/>
    <w:rsid w:val="0033297C"/>
    <w:rsid w:val="00332E31"/>
    <w:rsid w:val="0033314A"/>
    <w:rsid w:val="00333F79"/>
    <w:rsid w:val="00333FE1"/>
    <w:rsid w:val="003342F2"/>
    <w:rsid w:val="003345F8"/>
    <w:rsid w:val="00334D44"/>
    <w:rsid w:val="00334D98"/>
    <w:rsid w:val="00334DE0"/>
    <w:rsid w:val="003351F0"/>
    <w:rsid w:val="0033588E"/>
    <w:rsid w:val="00335D2E"/>
    <w:rsid w:val="00335D90"/>
    <w:rsid w:val="00336C8D"/>
    <w:rsid w:val="00337CE2"/>
    <w:rsid w:val="003402C6"/>
    <w:rsid w:val="0034106E"/>
    <w:rsid w:val="003414A8"/>
    <w:rsid w:val="00341980"/>
    <w:rsid w:val="00341F04"/>
    <w:rsid w:val="00342F34"/>
    <w:rsid w:val="003431D5"/>
    <w:rsid w:val="0034346D"/>
    <w:rsid w:val="00343D16"/>
    <w:rsid w:val="00343DE2"/>
    <w:rsid w:val="003441B8"/>
    <w:rsid w:val="0034466D"/>
    <w:rsid w:val="0034474A"/>
    <w:rsid w:val="0034483B"/>
    <w:rsid w:val="0034587C"/>
    <w:rsid w:val="003462A3"/>
    <w:rsid w:val="0034676D"/>
    <w:rsid w:val="003476B3"/>
    <w:rsid w:val="0034796B"/>
    <w:rsid w:val="00347A0E"/>
    <w:rsid w:val="00350144"/>
    <w:rsid w:val="003503AF"/>
    <w:rsid w:val="00350600"/>
    <w:rsid w:val="00351109"/>
    <w:rsid w:val="00352049"/>
    <w:rsid w:val="0035211C"/>
    <w:rsid w:val="003522A8"/>
    <w:rsid w:val="0035232C"/>
    <w:rsid w:val="00352374"/>
    <w:rsid w:val="003527CF"/>
    <w:rsid w:val="0035292E"/>
    <w:rsid w:val="00352CE0"/>
    <w:rsid w:val="003531CD"/>
    <w:rsid w:val="00353209"/>
    <w:rsid w:val="00353D37"/>
    <w:rsid w:val="003542B1"/>
    <w:rsid w:val="00354316"/>
    <w:rsid w:val="00354446"/>
    <w:rsid w:val="0035482A"/>
    <w:rsid w:val="00354DD1"/>
    <w:rsid w:val="003556A0"/>
    <w:rsid w:val="00355FAD"/>
    <w:rsid w:val="0035647A"/>
    <w:rsid w:val="003564FA"/>
    <w:rsid w:val="00356662"/>
    <w:rsid w:val="00356815"/>
    <w:rsid w:val="00356951"/>
    <w:rsid w:val="00356DA2"/>
    <w:rsid w:val="00357154"/>
    <w:rsid w:val="00357B91"/>
    <w:rsid w:val="00357BFE"/>
    <w:rsid w:val="00357E0B"/>
    <w:rsid w:val="00357F70"/>
    <w:rsid w:val="00360C22"/>
    <w:rsid w:val="00360EEF"/>
    <w:rsid w:val="003614F7"/>
    <w:rsid w:val="003617AA"/>
    <w:rsid w:val="003618DD"/>
    <w:rsid w:val="00361AA7"/>
    <w:rsid w:val="00361B25"/>
    <w:rsid w:val="00362AA8"/>
    <w:rsid w:val="00362E50"/>
    <w:rsid w:val="003635BB"/>
    <w:rsid w:val="0036379B"/>
    <w:rsid w:val="003637B0"/>
    <w:rsid w:val="003639FC"/>
    <w:rsid w:val="00363CBA"/>
    <w:rsid w:val="00363D57"/>
    <w:rsid w:val="00363EF0"/>
    <w:rsid w:val="00364133"/>
    <w:rsid w:val="00364BCE"/>
    <w:rsid w:val="00364D0A"/>
    <w:rsid w:val="00364EE2"/>
    <w:rsid w:val="003655C2"/>
    <w:rsid w:val="00365837"/>
    <w:rsid w:val="00365E08"/>
    <w:rsid w:val="00365FBF"/>
    <w:rsid w:val="00366438"/>
    <w:rsid w:val="003665CD"/>
    <w:rsid w:val="00366CEC"/>
    <w:rsid w:val="003672B8"/>
    <w:rsid w:val="003672F4"/>
    <w:rsid w:val="003674F4"/>
    <w:rsid w:val="00367727"/>
    <w:rsid w:val="00367836"/>
    <w:rsid w:val="00367D23"/>
    <w:rsid w:val="0037022A"/>
    <w:rsid w:val="00370397"/>
    <w:rsid w:val="0037087A"/>
    <w:rsid w:val="003708AF"/>
    <w:rsid w:val="00370B5B"/>
    <w:rsid w:val="00370CF6"/>
    <w:rsid w:val="00370EC9"/>
    <w:rsid w:val="0037101B"/>
    <w:rsid w:val="00371805"/>
    <w:rsid w:val="00371C05"/>
    <w:rsid w:val="003721B7"/>
    <w:rsid w:val="00372394"/>
    <w:rsid w:val="00372926"/>
    <w:rsid w:val="00372B1E"/>
    <w:rsid w:val="00372D8E"/>
    <w:rsid w:val="00372F2B"/>
    <w:rsid w:val="00372F9A"/>
    <w:rsid w:val="00373260"/>
    <w:rsid w:val="00373888"/>
    <w:rsid w:val="00373CA6"/>
    <w:rsid w:val="00373ED0"/>
    <w:rsid w:val="00374A5C"/>
    <w:rsid w:val="003752F4"/>
    <w:rsid w:val="00375815"/>
    <w:rsid w:val="00375AC2"/>
    <w:rsid w:val="00375E03"/>
    <w:rsid w:val="00375F3C"/>
    <w:rsid w:val="00376238"/>
    <w:rsid w:val="00376386"/>
    <w:rsid w:val="00376A13"/>
    <w:rsid w:val="0037701C"/>
    <w:rsid w:val="0037757E"/>
    <w:rsid w:val="003778BF"/>
    <w:rsid w:val="003779B2"/>
    <w:rsid w:val="0038015B"/>
    <w:rsid w:val="003805C1"/>
    <w:rsid w:val="00380A85"/>
    <w:rsid w:val="00380CAB"/>
    <w:rsid w:val="00381166"/>
    <w:rsid w:val="003812E2"/>
    <w:rsid w:val="003816AB"/>
    <w:rsid w:val="0038213C"/>
    <w:rsid w:val="0038237B"/>
    <w:rsid w:val="003824DD"/>
    <w:rsid w:val="003825CC"/>
    <w:rsid w:val="0038282A"/>
    <w:rsid w:val="00383512"/>
    <w:rsid w:val="0038353E"/>
    <w:rsid w:val="0038377C"/>
    <w:rsid w:val="00383984"/>
    <w:rsid w:val="00383A58"/>
    <w:rsid w:val="00383F47"/>
    <w:rsid w:val="0038474D"/>
    <w:rsid w:val="0038520D"/>
    <w:rsid w:val="00385C1D"/>
    <w:rsid w:val="00385EE4"/>
    <w:rsid w:val="0038605C"/>
    <w:rsid w:val="0038624F"/>
    <w:rsid w:val="0038637F"/>
    <w:rsid w:val="00386B08"/>
    <w:rsid w:val="00386B22"/>
    <w:rsid w:val="00386CD6"/>
    <w:rsid w:val="00386ECA"/>
    <w:rsid w:val="003877DF"/>
    <w:rsid w:val="00387B4B"/>
    <w:rsid w:val="00387F7A"/>
    <w:rsid w:val="003903F3"/>
    <w:rsid w:val="003909C6"/>
    <w:rsid w:val="00390AE4"/>
    <w:rsid w:val="0039138D"/>
    <w:rsid w:val="003918D6"/>
    <w:rsid w:val="003925A8"/>
    <w:rsid w:val="00392682"/>
    <w:rsid w:val="003927F2"/>
    <w:rsid w:val="00392888"/>
    <w:rsid w:val="003933E0"/>
    <w:rsid w:val="003933E2"/>
    <w:rsid w:val="003933EB"/>
    <w:rsid w:val="00393B61"/>
    <w:rsid w:val="003941A1"/>
    <w:rsid w:val="003942F4"/>
    <w:rsid w:val="003948A4"/>
    <w:rsid w:val="00394F23"/>
    <w:rsid w:val="00394FE6"/>
    <w:rsid w:val="0039554A"/>
    <w:rsid w:val="00395553"/>
    <w:rsid w:val="0039580D"/>
    <w:rsid w:val="003958C9"/>
    <w:rsid w:val="00396A11"/>
    <w:rsid w:val="00396EBA"/>
    <w:rsid w:val="003976BF"/>
    <w:rsid w:val="003979F8"/>
    <w:rsid w:val="00397AFB"/>
    <w:rsid w:val="003A02F4"/>
    <w:rsid w:val="003A05C1"/>
    <w:rsid w:val="003A06A8"/>
    <w:rsid w:val="003A1110"/>
    <w:rsid w:val="003A15EC"/>
    <w:rsid w:val="003A1B78"/>
    <w:rsid w:val="003A2187"/>
    <w:rsid w:val="003A250D"/>
    <w:rsid w:val="003A2F94"/>
    <w:rsid w:val="003A3000"/>
    <w:rsid w:val="003A33B5"/>
    <w:rsid w:val="003A38E3"/>
    <w:rsid w:val="003A3BA9"/>
    <w:rsid w:val="003A3DF1"/>
    <w:rsid w:val="003A4D9C"/>
    <w:rsid w:val="003A505D"/>
    <w:rsid w:val="003A542D"/>
    <w:rsid w:val="003A54C1"/>
    <w:rsid w:val="003A59F9"/>
    <w:rsid w:val="003A5A66"/>
    <w:rsid w:val="003A5CEE"/>
    <w:rsid w:val="003A5D14"/>
    <w:rsid w:val="003A5FCD"/>
    <w:rsid w:val="003A65B3"/>
    <w:rsid w:val="003A694B"/>
    <w:rsid w:val="003A6990"/>
    <w:rsid w:val="003A6AB5"/>
    <w:rsid w:val="003A71EF"/>
    <w:rsid w:val="003A78A1"/>
    <w:rsid w:val="003A79E2"/>
    <w:rsid w:val="003B0764"/>
    <w:rsid w:val="003B0942"/>
    <w:rsid w:val="003B100D"/>
    <w:rsid w:val="003B137C"/>
    <w:rsid w:val="003B159B"/>
    <w:rsid w:val="003B16AA"/>
    <w:rsid w:val="003B186F"/>
    <w:rsid w:val="003B18E0"/>
    <w:rsid w:val="003B1A9B"/>
    <w:rsid w:val="003B1F27"/>
    <w:rsid w:val="003B2D09"/>
    <w:rsid w:val="003B3004"/>
    <w:rsid w:val="003B323B"/>
    <w:rsid w:val="003B324C"/>
    <w:rsid w:val="003B37AF"/>
    <w:rsid w:val="003B3995"/>
    <w:rsid w:val="003B3B74"/>
    <w:rsid w:val="003B3E67"/>
    <w:rsid w:val="003B3E8F"/>
    <w:rsid w:val="003B3EF0"/>
    <w:rsid w:val="003B4CE3"/>
    <w:rsid w:val="003B4F1C"/>
    <w:rsid w:val="003B511D"/>
    <w:rsid w:val="003B54A3"/>
    <w:rsid w:val="003B54F6"/>
    <w:rsid w:val="003B5757"/>
    <w:rsid w:val="003B5D9A"/>
    <w:rsid w:val="003B5E27"/>
    <w:rsid w:val="003B61BF"/>
    <w:rsid w:val="003B6213"/>
    <w:rsid w:val="003B6497"/>
    <w:rsid w:val="003B6B75"/>
    <w:rsid w:val="003B7CB5"/>
    <w:rsid w:val="003C035B"/>
    <w:rsid w:val="003C03CA"/>
    <w:rsid w:val="003C0A56"/>
    <w:rsid w:val="003C0C80"/>
    <w:rsid w:val="003C18B0"/>
    <w:rsid w:val="003C2403"/>
    <w:rsid w:val="003C2459"/>
    <w:rsid w:val="003C260A"/>
    <w:rsid w:val="003C299E"/>
    <w:rsid w:val="003C2CAC"/>
    <w:rsid w:val="003C2E30"/>
    <w:rsid w:val="003C2FFD"/>
    <w:rsid w:val="003C3432"/>
    <w:rsid w:val="003C3586"/>
    <w:rsid w:val="003C3995"/>
    <w:rsid w:val="003C4A21"/>
    <w:rsid w:val="003C4B56"/>
    <w:rsid w:val="003C4BD3"/>
    <w:rsid w:val="003C4BE1"/>
    <w:rsid w:val="003C4FDF"/>
    <w:rsid w:val="003C500E"/>
    <w:rsid w:val="003C519A"/>
    <w:rsid w:val="003C545E"/>
    <w:rsid w:val="003C55A9"/>
    <w:rsid w:val="003C5689"/>
    <w:rsid w:val="003C5829"/>
    <w:rsid w:val="003C6BF2"/>
    <w:rsid w:val="003C6F67"/>
    <w:rsid w:val="003C719B"/>
    <w:rsid w:val="003C74EE"/>
    <w:rsid w:val="003C76D2"/>
    <w:rsid w:val="003D01A4"/>
    <w:rsid w:val="003D02B4"/>
    <w:rsid w:val="003D04B6"/>
    <w:rsid w:val="003D0DA3"/>
    <w:rsid w:val="003D11C5"/>
    <w:rsid w:val="003D14E1"/>
    <w:rsid w:val="003D1576"/>
    <w:rsid w:val="003D17E5"/>
    <w:rsid w:val="003D201C"/>
    <w:rsid w:val="003D2053"/>
    <w:rsid w:val="003D229B"/>
    <w:rsid w:val="003D25B3"/>
    <w:rsid w:val="003D2CF4"/>
    <w:rsid w:val="003D2D62"/>
    <w:rsid w:val="003D2E9D"/>
    <w:rsid w:val="003D3159"/>
    <w:rsid w:val="003D43DD"/>
    <w:rsid w:val="003D4C05"/>
    <w:rsid w:val="003D4E93"/>
    <w:rsid w:val="003D5162"/>
    <w:rsid w:val="003D5375"/>
    <w:rsid w:val="003D5742"/>
    <w:rsid w:val="003D73FE"/>
    <w:rsid w:val="003D760C"/>
    <w:rsid w:val="003D7617"/>
    <w:rsid w:val="003D7907"/>
    <w:rsid w:val="003D7D23"/>
    <w:rsid w:val="003D7E27"/>
    <w:rsid w:val="003E0679"/>
    <w:rsid w:val="003E0D8D"/>
    <w:rsid w:val="003E144B"/>
    <w:rsid w:val="003E14A1"/>
    <w:rsid w:val="003E1505"/>
    <w:rsid w:val="003E2339"/>
    <w:rsid w:val="003E265C"/>
    <w:rsid w:val="003E318B"/>
    <w:rsid w:val="003E3257"/>
    <w:rsid w:val="003E347E"/>
    <w:rsid w:val="003E3877"/>
    <w:rsid w:val="003E3C90"/>
    <w:rsid w:val="003E4214"/>
    <w:rsid w:val="003E4224"/>
    <w:rsid w:val="003E42FE"/>
    <w:rsid w:val="003E454F"/>
    <w:rsid w:val="003E46A4"/>
    <w:rsid w:val="003E4A4D"/>
    <w:rsid w:val="003E4EEF"/>
    <w:rsid w:val="003E5028"/>
    <w:rsid w:val="003E5A4A"/>
    <w:rsid w:val="003E61B9"/>
    <w:rsid w:val="003E6380"/>
    <w:rsid w:val="003E652A"/>
    <w:rsid w:val="003E6BD8"/>
    <w:rsid w:val="003E6CB2"/>
    <w:rsid w:val="003E70E6"/>
    <w:rsid w:val="003E72C3"/>
    <w:rsid w:val="003E746B"/>
    <w:rsid w:val="003E75B3"/>
    <w:rsid w:val="003E782C"/>
    <w:rsid w:val="003E795D"/>
    <w:rsid w:val="003E7ACB"/>
    <w:rsid w:val="003E7B43"/>
    <w:rsid w:val="003E7CBB"/>
    <w:rsid w:val="003F0480"/>
    <w:rsid w:val="003F0708"/>
    <w:rsid w:val="003F0A41"/>
    <w:rsid w:val="003F0D35"/>
    <w:rsid w:val="003F0E62"/>
    <w:rsid w:val="003F0E83"/>
    <w:rsid w:val="003F115B"/>
    <w:rsid w:val="003F1316"/>
    <w:rsid w:val="003F14E0"/>
    <w:rsid w:val="003F19CC"/>
    <w:rsid w:val="003F1AC6"/>
    <w:rsid w:val="003F1BA4"/>
    <w:rsid w:val="003F1FE0"/>
    <w:rsid w:val="003F2663"/>
    <w:rsid w:val="003F3725"/>
    <w:rsid w:val="003F38D8"/>
    <w:rsid w:val="003F3F9C"/>
    <w:rsid w:val="003F4155"/>
    <w:rsid w:val="003F4C29"/>
    <w:rsid w:val="003F4CF9"/>
    <w:rsid w:val="003F5AF1"/>
    <w:rsid w:val="003F5C51"/>
    <w:rsid w:val="003F5E64"/>
    <w:rsid w:val="003F5F61"/>
    <w:rsid w:val="003F62F9"/>
    <w:rsid w:val="003F6CBF"/>
    <w:rsid w:val="003F6DB4"/>
    <w:rsid w:val="003F7082"/>
    <w:rsid w:val="003F76F6"/>
    <w:rsid w:val="003F78F9"/>
    <w:rsid w:val="003F7EE2"/>
    <w:rsid w:val="003F7F6D"/>
    <w:rsid w:val="00400264"/>
    <w:rsid w:val="004006E3"/>
    <w:rsid w:val="004009E7"/>
    <w:rsid w:val="00400FA2"/>
    <w:rsid w:val="0040113D"/>
    <w:rsid w:val="0040140D"/>
    <w:rsid w:val="00401E8F"/>
    <w:rsid w:val="00402006"/>
    <w:rsid w:val="00402AA3"/>
    <w:rsid w:val="00402C0E"/>
    <w:rsid w:val="00402DC5"/>
    <w:rsid w:val="004030F6"/>
    <w:rsid w:val="004032B5"/>
    <w:rsid w:val="00403776"/>
    <w:rsid w:val="00403A38"/>
    <w:rsid w:val="00403C52"/>
    <w:rsid w:val="00403D64"/>
    <w:rsid w:val="0040404F"/>
    <w:rsid w:val="00404180"/>
    <w:rsid w:val="0040426A"/>
    <w:rsid w:val="0040436F"/>
    <w:rsid w:val="004046AF"/>
    <w:rsid w:val="004048E2"/>
    <w:rsid w:val="00405897"/>
    <w:rsid w:val="00405C53"/>
    <w:rsid w:val="00406698"/>
    <w:rsid w:val="00406D19"/>
    <w:rsid w:val="00406FC8"/>
    <w:rsid w:val="00407160"/>
    <w:rsid w:val="004077AF"/>
    <w:rsid w:val="00407B89"/>
    <w:rsid w:val="00407F30"/>
    <w:rsid w:val="00410033"/>
    <w:rsid w:val="00410045"/>
    <w:rsid w:val="0041012A"/>
    <w:rsid w:val="00410C19"/>
    <w:rsid w:val="00411220"/>
    <w:rsid w:val="00411AE7"/>
    <w:rsid w:val="00411B7B"/>
    <w:rsid w:val="00411E66"/>
    <w:rsid w:val="004121A4"/>
    <w:rsid w:val="0041236D"/>
    <w:rsid w:val="00412B18"/>
    <w:rsid w:val="00412CA9"/>
    <w:rsid w:val="00412E63"/>
    <w:rsid w:val="00413CAF"/>
    <w:rsid w:val="004140E9"/>
    <w:rsid w:val="00414267"/>
    <w:rsid w:val="00414637"/>
    <w:rsid w:val="00415028"/>
    <w:rsid w:val="00415163"/>
    <w:rsid w:val="00415408"/>
    <w:rsid w:val="0041570A"/>
    <w:rsid w:val="00415E9C"/>
    <w:rsid w:val="00416D7B"/>
    <w:rsid w:val="00416E4D"/>
    <w:rsid w:val="004173AF"/>
    <w:rsid w:val="0041746E"/>
    <w:rsid w:val="00417589"/>
    <w:rsid w:val="00417A66"/>
    <w:rsid w:val="00417AD6"/>
    <w:rsid w:val="00417D71"/>
    <w:rsid w:val="00420048"/>
    <w:rsid w:val="004202FA"/>
    <w:rsid w:val="00420484"/>
    <w:rsid w:val="004209E6"/>
    <w:rsid w:val="00420CA1"/>
    <w:rsid w:val="0042133E"/>
    <w:rsid w:val="0042173A"/>
    <w:rsid w:val="00421866"/>
    <w:rsid w:val="00421F4E"/>
    <w:rsid w:val="0042216E"/>
    <w:rsid w:val="00422507"/>
    <w:rsid w:val="004226F6"/>
    <w:rsid w:val="00422BB9"/>
    <w:rsid w:val="004238FF"/>
    <w:rsid w:val="004239C2"/>
    <w:rsid w:val="00423C22"/>
    <w:rsid w:val="004243A7"/>
    <w:rsid w:val="00424648"/>
    <w:rsid w:val="004246EC"/>
    <w:rsid w:val="0042492B"/>
    <w:rsid w:val="004249AD"/>
    <w:rsid w:val="004256BE"/>
    <w:rsid w:val="0042618B"/>
    <w:rsid w:val="00426BA3"/>
    <w:rsid w:val="004271E0"/>
    <w:rsid w:val="0042759C"/>
    <w:rsid w:val="00427957"/>
    <w:rsid w:val="00430B91"/>
    <w:rsid w:val="00431288"/>
    <w:rsid w:val="00431FB5"/>
    <w:rsid w:val="0043226C"/>
    <w:rsid w:val="0043228E"/>
    <w:rsid w:val="00432434"/>
    <w:rsid w:val="004324DE"/>
    <w:rsid w:val="0043257E"/>
    <w:rsid w:val="00433094"/>
    <w:rsid w:val="00433273"/>
    <w:rsid w:val="0043345A"/>
    <w:rsid w:val="00433596"/>
    <w:rsid w:val="00433D83"/>
    <w:rsid w:val="00433FB7"/>
    <w:rsid w:val="00434AAD"/>
    <w:rsid w:val="00434DC8"/>
    <w:rsid w:val="004351A6"/>
    <w:rsid w:val="00435492"/>
    <w:rsid w:val="004355AB"/>
    <w:rsid w:val="004358D8"/>
    <w:rsid w:val="00435A82"/>
    <w:rsid w:val="00436072"/>
    <w:rsid w:val="0043622E"/>
    <w:rsid w:val="004362BE"/>
    <w:rsid w:val="00436416"/>
    <w:rsid w:val="00436E07"/>
    <w:rsid w:val="00437218"/>
    <w:rsid w:val="004376E9"/>
    <w:rsid w:val="00437725"/>
    <w:rsid w:val="00437FF4"/>
    <w:rsid w:val="004400BC"/>
    <w:rsid w:val="0044082F"/>
    <w:rsid w:val="00440E3F"/>
    <w:rsid w:val="00440E50"/>
    <w:rsid w:val="00442B42"/>
    <w:rsid w:val="00442CBB"/>
    <w:rsid w:val="004437DB"/>
    <w:rsid w:val="00443A38"/>
    <w:rsid w:val="00443F3C"/>
    <w:rsid w:val="00444276"/>
    <w:rsid w:val="004442EE"/>
    <w:rsid w:val="004444BA"/>
    <w:rsid w:val="004448EE"/>
    <w:rsid w:val="00444CDB"/>
    <w:rsid w:val="0044528D"/>
    <w:rsid w:val="00445312"/>
    <w:rsid w:val="0044535F"/>
    <w:rsid w:val="0044615A"/>
    <w:rsid w:val="0044619C"/>
    <w:rsid w:val="0044664B"/>
    <w:rsid w:val="00446A64"/>
    <w:rsid w:val="00446B1E"/>
    <w:rsid w:val="00446FF7"/>
    <w:rsid w:val="0044705C"/>
    <w:rsid w:val="0044744B"/>
    <w:rsid w:val="004474C3"/>
    <w:rsid w:val="00447A81"/>
    <w:rsid w:val="00447B41"/>
    <w:rsid w:val="00447E1E"/>
    <w:rsid w:val="00447FE4"/>
    <w:rsid w:val="00451056"/>
    <w:rsid w:val="00451229"/>
    <w:rsid w:val="004513AA"/>
    <w:rsid w:val="00451EEC"/>
    <w:rsid w:val="004521A2"/>
    <w:rsid w:val="004524C1"/>
    <w:rsid w:val="00452A5E"/>
    <w:rsid w:val="00452AB2"/>
    <w:rsid w:val="00452B7B"/>
    <w:rsid w:val="00453B91"/>
    <w:rsid w:val="00453CFC"/>
    <w:rsid w:val="00454082"/>
    <w:rsid w:val="00454228"/>
    <w:rsid w:val="0045422D"/>
    <w:rsid w:val="0045425D"/>
    <w:rsid w:val="0045456F"/>
    <w:rsid w:val="00454954"/>
    <w:rsid w:val="00454A7E"/>
    <w:rsid w:val="0045527B"/>
    <w:rsid w:val="004563CD"/>
    <w:rsid w:val="00456445"/>
    <w:rsid w:val="00456BB6"/>
    <w:rsid w:val="00456EA2"/>
    <w:rsid w:val="0045726F"/>
    <w:rsid w:val="0045765F"/>
    <w:rsid w:val="00457835"/>
    <w:rsid w:val="00457ED2"/>
    <w:rsid w:val="0046023D"/>
    <w:rsid w:val="004602C8"/>
    <w:rsid w:val="00460ADA"/>
    <w:rsid w:val="00460DC3"/>
    <w:rsid w:val="00461341"/>
    <w:rsid w:val="004615E7"/>
    <w:rsid w:val="00461C1A"/>
    <w:rsid w:val="00461CC7"/>
    <w:rsid w:val="0046245E"/>
    <w:rsid w:val="0046267A"/>
    <w:rsid w:val="0046280B"/>
    <w:rsid w:val="0046298E"/>
    <w:rsid w:val="004632C1"/>
    <w:rsid w:val="004635F4"/>
    <w:rsid w:val="00464057"/>
    <w:rsid w:val="004643AE"/>
    <w:rsid w:val="004649CD"/>
    <w:rsid w:val="00464DA2"/>
    <w:rsid w:val="004653A4"/>
    <w:rsid w:val="00465424"/>
    <w:rsid w:val="0046582A"/>
    <w:rsid w:val="0046621D"/>
    <w:rsid w:val="004667E2"/>
    <w:rsid w:val="004667F3"/>
    <w:rsid w:val="00466D6E"/>
    <w:rsid w:val="004675FE"/>
    <w:rsid w:val="0046775B"/>
    <w:rsid w:val="00470064"/>
    <w:rsid w:val="004701BF"/>
    <w:rsid w:val="00470BFB"/>
    <w:rsid w:val="0047114F"/>
    <w:rsid w:val="004711BA"/>
    <w:rsid w:val="004714B5"/>
    <w:rsid w:val="004716E5"/>
    <w:rsid w:val="0047198A"/>
    <w:rsid w:val="00471AA8"/>
    <w:rsid w:val="004724AC"/>
    <w:rsid w:val="00472CA8"/>
    <w:rsid w:val="00472CD3"/>
    <w:rsid w:val="00473241"/>
    <w:rsid w:val="00473422"/>
    <w:rsid w:val="004749E0"/>
    <w:rsid w:val="00474AB0"/>
    <w:rsid w:val="00474BB7"/>
    <w:rsid w:val="00475111"/>
    <w:rsid w:val="004756C1"/>
    <w:rsid w:val="00475E67"/>
    <w:rsid w:val="00476331"/>
    <w:rsid w:val="00476427"/>
    <w:rsid w:val="00476637"/>
    <w:rsid w:val="00476A5B"/>
    <w:rsid w:val="00476A8F"/>
    <w:rsid w:val="00476C20"/>
    <w:rsid w:val="00477A3D"/>
    <w:rsid w:val="004800B8"/>
    <w:rsid w:val="004803FF"/>
    <w:rsid w:val="00480AE9"/>
    <w:rsid w:val="00481310"/>
    <w:rsid w:val="00481869"/>
    <w:rsid w:val="00481AF4"/>
    <w:rsid w:val="00481CAA"/>
    <w:rsid w:val="00481D14"/>
    <w:rsid w:val="00481D3A"/>
    <w:rsid w:val="0048215A"/>
    <w:rsid w:val="00482B51"/>
    <w:rsid w:val="00482C0D"/>
    <w:rsid w:val="00482F42"/>
    <w:rsid w:val="00483450"/>
    <w:rsid w:val="00483EB6"/>
    <w:rsid w:val="00483F19"/>
    <w:rsid w:val="004843E8"/>
    <w:rsid w:val="004844A2"/>
    <w:rsid w:val="0048457F"/>
    <w:rsid w:val="00484F60"/>
    <w:rsid w:val="00484FE0"/>
    <w:rsid w:val="00485132"/>
    <w:rsid w:val="004852AE"/>
    <w:rsid w:val="004852F7"/>
    <w:rsid w:val="004853FA"/>
    <w:rsid w:val="00485598"/>
    <w:rsid w:val="00486607"/>
    <w:rsid w:val="004866E0"/>
    <w:rsid w:val="004866EA"/>
    <w:rsid w:val="00486A3A"/>
    <w:rsid w:val="00486C86"/>
    <w:rsid w:val="00487096"/>
    <w:rsid w:val="00487C4D"/>
    <w:rsid w:val="00487D95"/>
    <w:rsid w:val="0049011B"/>
    <w:rsid w:val="0049028E"/>
    <w:rsid w:val="00490B14"/>
    <w:rsid w:val="00490CDD"/>
    <w:rsid w:val="00490E0A"/>
    <w:rsid w:val="0049101A"/>
    <w:rsid w:val="0049126B"/>
    <w:rsid w:val="004915B2"/>
    <w:rsid w:val="004916DC"/>
    <w:rsid w:val="004917E5"/>
    <w:rsid w:val="0049184C"/>
    <w:rsid w:val="00491854"/>
    <w:rsid w:val="00491BCA"/>
    <w:rsid w:val="0049213C"/>
    <w:rsid w:val="004923DA"/>
    <w:rsid w:val="0049286D"/>
    <w:rsid w:val="004933BD"/>
    <w:rsid w:val="004943F7"/>
    <w:rsid w:val="00494735"/>
    <w:rsid w:val="00494E37"/>
    <w:rsid w:val="00494F1B"/>
    <w:rsid w:val="004952D6"/>
    <w:rsid w:val="00495BF7"/>
    <w:rsid w:val="004962E7"/>
    <w:rsid w:val="004974E8"/>
    <w:rsid w:val="00497B27"/>
    <w:rsid w:val="004A04E9"/>
    <w:rsid w:val="004A0779"/>
    <w:rsid w:val="004A0AB1"/>
    <w:rsid w:val="004A0B10"/>
    <w:rsid w:val="004A0C3E"/>
    <w:rsid w:val="004A0C5C"/>
    <w:rsid w:val="004A149D"/>
    <w:rsid w:val="004A16FB"/>
    <w:rsid w:val="004A1AEB"/>
    <w:rsid w:val="004A1C0A"/>
    <w:rsid w:val="004A1CD3"/>
    <w:rsid w:val="004A1D7A"/>
    <w:rsid w:val="004A2074"/>
    <w:rsid w:val="004A29C0"/>
    <w:rsid w:val="004A3346"/>
    <w:rsid w:val="004A34F1"/>
    <w:rsid w:val="004A3614"/>
    <w:rsid w:val="004A36E1"/>
    <w:rsid w:val="004A39EE"/>
    <w:rsid w:val="004A4A38"/>
    <w:rsid w:val="004A4EBE"/>
    <w:rsid w:val="004A50DB"/>
    <w:rsid w:val="004A5B38"/>
    <w:rsid w:val="004A5ECD"/>
    <w:rsid w:val="004A6546"/>
    <w:rsid w:val="004A65B9"/>
    <w:rsid w:val="004A6D01"/>
    <w:rsid w:val="004A6F4E"/>
    <w:rsid w:val="004A73F9"/>
    <w:rsid w:val="004A74F5"/>
    <w:rsid w:val="004A7520"/>
    <w:rsid w:val="004A7BB4"/>
    <w:rsid w:val="004B0101"/>
    <w:rsid w:val="004B09BA"/>
    <w:rsid w:val="004B1915"/>
    <w:rsid w:val="004B2170"/>
    <w:rsid w:val="004B23B6"/>
    <w:rsid w:val="004B2559"/>
    <w:rsid w:val="004B27A6"/>
    <w:rsid w:val="004B3787"/>
    <w:rsid w:val="004B3DB4"/>
    <w:rsid w:val="004B4182"/>
    <w:rsid w:val="004B490B"/>
    <w:rsid w:val="004B5084"/>
    <w:rsid w:val="004B5BA8"/>
    <w:rsid w:val="004B641B"/>
    <w:rsid w:val="004B684F"/>
    <w:rsid w:val="004B6869"/>
    <w:rsid w:val="004B72CF"/>
    <w:rsid w:val="004B743C"/>
    <w:rsid w:val="004B7671"/>
    <w:rsid w:val="004B78DD"/>
    <w:rsid w:val="004B7A08"/>
    <w:rsid w:val="004B7C1D"/>
    <w:rsid w:val="004B7C9A"/>
    <w:rsid w:val="004C02C0"/>
    <w:rsid w:val="004C049E"/>
    <w:rsid w:val="004C0D8C"/>
    <w:rsid w:val="004C1362"/>
    <w:rsid w:val="004C1618"/>
    <w:rsid w:val="004C1636"/>
    <w:rsid w:val="004C1F0B"/>
    <w:rsid w:val="004C200C"/>
    <w:rsid w:val="004C20FC"/>
    <w:rsid w:val="004C2C5D"/>
    <w:rsid w:val="004C33F0"/>
    <w:rsid w:val="004C343C"/>
    <w:rsid w:val="004C36CD"/>
    <w:rsid w:val="004C3C6F"/>
    <w:rsid w:val="004C3F97"/>
    <w:rsid w:val="004C5A4D"/>
    <w:rsid w:val="004C608D"/>
    <w:rsid w:val="004C616D"/>
    <w:rsid w:val="004C68BD"/>
    <w:rsid w:val="004C7121"/>
    <w:rsid w:val="004C716F"/>
    <w:rsid w:val="004C791C"/>
    <w:rsid w:val="004C793F"/>
    <w:rsid w:val="004C7C11"/>
    <w:rsid w:val="004C7FB0"/>
    <w:rsid w:val="004D0321"/>
    <w:rsid w:val="004D0784"/>
    <w:rsid w:val="004D07C2"/>
    <w:rsid w:val="004D132F"/>
    <w:rsid w:val="004D18F7"/>
    <w:rsid w:val="004D1B04"/>
    <w:rsid w:val="004D1F3A"/>
    <w:rsid w:val="004D20C8"/>
    <w:rsid w:val="004D277B"/>
    <w:rsid w:val="004D2978"/>
    <w:rsid w:val="004D383B"/>
    <w:rsid w:val="004D39FC"/>
    <w:rsid w:val="004D3D1D"/>
    <w:rsid w:val="004D3D94"/>
    <w:rsid w:val="004D401E"/>
    <w:rsid w:val="004D41F6"/>
    <w:rsid w:val="004D469D"/>
    <w:rsid w:val="004D493C"/>
    <w:rsid w:val="004D4BDF"/>
    <w:rsid w:val="004D5129"/>
    <w:rsid w:val="004D5461"/>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103E"/>
    <w:rsid w:val="004E15EE"/>
    <w:rsid w:val="004E17FA"/>
    <w:rsid w:val="004E190D"/>
    <w:rsid w:val="004E1923"/>
    <w:rsid w:val="004E1A7E"/>
    <w:rsid w:val="004E1E7A"/>
    <w:rsid w:val="004E1E8D"/>
    <w:rsid w:val="004E2389"/>
    <w:rsid w:val="004E2904"/>
    <w:rsid w:val="004E2ACF"/>
    <w:rsid w:val="004E2E41"/>
    <w:rsid w:val="004E320F"/>
    <w:rsid w:val="004E33CC"/>
    <w:rsid w:val="004E3464"/>
    <w:rsid w:val="004E3706"/>
    <w:rsid w:val="004E3883"/>
    <w:rsid w:val="004E38FD"/>
    <w:rsid w:val="004E425B"/>
    <w:rsid w:val="004E428B"/>
    <w:rsid w:val="004E44E0"/>
    <w:rsid w:val="004E46E9"/>
    <w:rsid w:val="004E518F"/>
    <w:rsid w:val="004E53FA"/>
    <w:rsid w:val="004E568E"/>
    <w:rsid w:val="004E583B"/>
    <w:rsid w:val="004E5AED"/>
    <w:rsid w:val="004E5DBC"/>
    <w:rsid w:val="004E5F51"/>
    <w:rsid w:val="004E6058"/>
    <w:rsid w:val="004E6081"/>
    <w:rsid w:val="004E6421"/>
    <w:rsid w:val="004E68FA"/>
    <w:rsid w:val="004E69BA"/>
    <w:rsid w:val="004E6AC4"/>
    <w:rsid w:val="004E6F20"/>
    <w:rsid w:val="004F079E"/>
    <w:rsid w:val="004F0921"/>
    <w:rsid w:val="004F0928"/>
    <w:rsid w:val="004F0C02"/>
    <w:rsid w:val="004F0C1A"/>
    <w:rsid w:val="004F0D2D"/>
    <w:rsid w:val="004F152B"/>
    <w:rsid w:val="004F15E6"/>
    <w:rsid w:val="004F1855"/>
    <w:rsid w:val="004F19F8"/>
    <w:rsid w:val="004F1B07"/>
    <w:rsid w:val="004F1E41"/>
    <w:rsid w:val="004F232F"/>
    <w:rsid w:val="004F260F"/>
    <w:rsid w:val="004F265B"/>
    <w:rsid w:val="004F2B7E"/>
    <w:rsid w:val="004F2C0B"/>
    <w:rsid w:val="004F2C91"/>
    <w:rsid w:val="004F30F9"/>
    <w:rsid w:val="004F32B7"/>
    <w:rsid w:val="004F33DF"/>
    <w:rsid w:val="004F3C11"/>
    <w:rsid w:val="004F3E39"/>
    <w:rsid w:val="004F3E8C"/>
    <w:rsid w:val="004F460B"/>
    <w:rsid w:val="004F471C"/>
    <w:rsid w:val="004F4941"/>
    <w:rsid w:val="004F5281"/>
    <w:rsid w:val="004F5457"/>
    <w:rsid w:val="004F5553"/>
    <w:rsid w:val="004F5565"/>
    <w:rsid w:val="004F612A"/>
    <w:rsid w:val="004F63D5"/>
    <w:rsid w:val="004F649F"/>
    <w:rsid w:val="004F6665"/>
    <w:rsid w:val="004F7FB8"/>
    <w:rsid w:val="005000B5"/>
    <w:rsid w:val="005001A5"/>
    <w:rsid w:val="005009F9"/>
    <w:rsid w:val="00500B21"/>
    <w:rsid w:val="005010EC"/>
    <w:rsid w:val="005012C1"/>
    <w:rsid w:val="005013C9"/>
    <w:rsid w:val="005015B3"/>
    <w:rsid w:val="00501A7E"/>
    <w:rsid w:val="00501A88"/>
    <w:rsid w:val="00501C44"/>
    <w:rsid w:val="0050223A"/>
    <w:rsid w:val="00502AD3"/>
    <w:rsid w:val="00502ADE"/>
    <w:rsid w:val="00502B5F"/>
    <w:rsid w:val="00502D1A"/>
    <w:rsid w:val="00502DB9"/>
    <w:rsid w:val="00502EE8"/>
    <w:rsid w:val="005031D8"/>
    <w:rsid w:val="00503DEF"/>
    <w:rsid w:val="00503DF4"/>
    <w:rsid w:val="00504684"/>
    <w:rsid w:val="00504D47"/>
    <w:rsid w:val="0050538F"/>
    <w:rsid w:val="0050567D"/>
    <w:rsid w:val="00505E67"/>
    <w:rsid w:val="00505EE2"/>
    <w:rsid w:val="00505EE8"/>
    <w:rsid w:val="00506006"/>
    <w:rsid w:val="0050629C"/>
    <w:rsid w:val="005065F8"/>
    <w:rsid w:val="0050674A"/>
    <w:rsid w:val="005067C4"/>
    <w:rsid w:val="00506A95"/>
    <w:rsid w:val="00506E11"/>
    <w:rsid w:val="00507650"/>
    <w:rsid w:val="00510215"/>
    <w:rsid w:val="005107D5"/>
    <w:rsid w:val="00510ED0"/>
    <w:rsid w:val="00511EE8"/>
    <w:rsid w:val="00511F7A"/>
    <w:rsid w:val="00513215"/>
    <w:rsid w:val="0051342A"/>
    <w:rsid w:val="00513951"/>
    <w:rsid w:val="00513CB0"/>
    <w:rsid w:val="00513FB8"/>
    <w:rsid w:val="00514180"/>
    <w:rsid w:val="005143DC"/>
    <w:rsid w:val="00514418"/>
    <w:rsid w:val="005147CD"/>
    <w:rsid w:val="00514F01"/>
    <w:rsid w:val="00514FF1"/>
    <w:rsid w:val="0051500A"/>
    <w:rsid w:val="0051526B"/>
    <w:rsid w:val="00515535"/>
    <w:rsid w:val="00515909"/>
    <w:rsid w:val="0051633F"/>
    <w:rsid w:val="00516735"/>
    <w:rsid w:val="0051745D"/>
    <w:rsid w:val="005174BA"/>
    <w:rsid w:val="00517D93"/>
    <w:rsid w:val="005204DF"/>
    <w:rsid w:val="005213F8"/>
    <w:rsid w:val="0052151D"/>
    <w:rsid w:val="005216B0"/>
    <w:rsid w:val="00521762"/>
    <w:rsid w:val="005220E6"/>
    <w:rsid w:val="00522104"/>
    <w:rsid w:val="005227CB"/>
    <w:rsid w:val="005228DD"/>
    <w:rsid w:val="00523039"/>
    <w:rsid w:val="0052318E"/>
    <w:rsid w:val="00523258"/>
    <w:rsid w:val="00523918"/>
    <w:rsid w:val="00523FF4"/>
    <w:rsid w:val="005246A2"/>
    <w:rsid w:val="0052493D"/>
    <w:rsid w:val="00524CBF"/>
    <w:rsid w:val="005258EE"/>
    <w:rsid w:val="00525FF1"/>
    <w:rsid w:val="00525FF2"/>
    <w:rsid w:val="00526612"/>
    <w:rsid w:val="00526A08"/>
    <w:rsid w:val="00526AAE"/>
    <w:rsid w:val="00526EF7"/>
    <w:rsid w:val="00527067"/>
    <w:rsid w:val="005274A0"/>
    <w:rsid w:val="00527E76"/>
    <w:rsid w:val="0053000E"/>
    <w:rsid w:val="0053016C"/>
    <w:rsid w:val="005304B2"/>
    <w:rsid w:val="00530B61"/>
    <w:rsid w:val="00530C2D"/>
    <w:rsid w:val="00531257"/>
    <w:rsid w:val="005319F2"/>
    <w:rsid w:val="00531A91"/>
    <w:rsid w:val="00531F18"/>
    <w:rsid w:val="0053230E"/>
    <w:rsid w:val="0053251E"/>
    <w:rsid w:val="00532D53"/>
    <w:rsid w:val="00532E79"/>
    <w:rsid w:val="00534953"/>
    <w:rsid w:val="00534E63"/>
    <w:rsid w:val="00535909"/>
    <w:rsid w:val="00535DC9"/>
    <w:rsid w:val="0053620B"/>
    <w:rsid w:val="0053655D"/>
    <w:rsid w:val="00536C55"/>
    <w:rsid w:val="005373A1"/>
    <w:rsid w:val="0053750E"/>
    <w:rsid w:val="0053799B"/>
    <w:rsid w:val="00537AEC"/>
    <w:rsid w:val="00537B38"/>
    <w:rsid w:val="00537B9A"/>
    <w:rsid w:val="00537C38"/>
    <w:rsid w:val="00537E02"/>
    <w:rsid w:val="005400B0"/>
    <w:rsid w:val="00540330"/>
    <w:rsid w:val="0054048C"/>
    <w:rsid w:val="0054093E"/>
    <w:rsid w:val="0054098C"/>
    <w:rsid w:val="00540F4A"/>
    <w:rsid w:val="0054156B"/>
    <w:rsid w:val="00541707"/>
    <w:rsid w:val="0054172F"/>
    <w:rsid w:val="00541D98"/>
    <w:rsid w:val="00542081"/>
    <w:rsid w:val="00542427"/>
    <w:rsid w:val="005429B7"/>
    <w:rsid w:val="00543768"/>
    <w:rsid w:val="0054431B"/>
    <w:rsid w:val="005443D7"/>
    <w:rsid w:val="00544A34"/>
    <w:rsid w:val="00544B77"/>
    <w:rsid w:val="00544ED3"/>
    <w:rsid w:val="005452BA"/>
    <w:rsid w:val="00545443"/>
    <w:rsid w:val="005455B1"/>
    <w:rsid w:val="00545D03"/>
    <w:rsid w:val="00545FAE"/>
    <w:rsid w:val="00546ED0"/>
    <w:rsid w:val="00547AD7"/>
    <w:rsid w:val="005504C9"/>
    <w:rsid w:val="00550675"/>
    <w:rsid w:val="00550E1D"/>
    <w:rsid w:val="00551E9D"/>
    <w:rsid w:val="00552061"/>
    <w:rsid w:val="0055211B"/>
    <w:rsid w:val="00552EDD"/>
    <w:rsid w:val="005531F0"/>
    <w:rsid w:val="00553307"/>
    <w:rsid w:val="005538CC"/>
    <w:rsid w:val="00553AF2"/>
    <w:rsid w:val="00553BB5"/>
    <w:rsid w:val="00553D3D"/>
    <w:rsid w:val="00554DBA"/>
    <w:rsid w:val="00555755"/>
    <w:rsid w:val="0055629F"/>
    <w:rsid w:val="0055657C"/>
    <w:rsid w:val="005568DE"/>
    <w:rsid w:val="00556E92"/>
    <w:rsid w:val="005574A0"/>
    <w:rsid w:val="005576F9"/>
    <w:rsid w:val="00557BB8"/>
    <w:rsid w:val="00557E4E"/>
    <w:rsid w:val="0056020F"/>
    <w:rsid w:val="00560761"/>
    <w:rsid w:val="0056096E"/>
    <w:rsid w:val="00560DFB"/>
    <w:rsid w:val="00561194"/>
    <w:rsid w:val="00562087"/>
    <w:rsid w:val="00562550"/>
    <w:rsid w:val="005628AB"/>
    <w:rsid w:val="005628C9"/>
    <w:rsid w:val="00562B61"/>
    <w:rsid w:val="00562C36"/>
    <w:rsid w:val="00562D7C"/>
    <w:rsid w:val="00562E8D"/>
    <w:rsid w:val="00563647"/>
    <w:rsid w:val="00564083"/>
    <w:rsid w:val="005647FD"/>
    <w:rsid w:val="005649B8"/>
    <w:rsid w:val="00564C2B"/>
    <w:rsid w:val="00564E07"/>
    <w:rsid w:val="00564F4D"/>
    <w:rsid w:val="0056541C"/>
    <w:rsid w:val="0056554C"/>
    <w:rsid w:val="00565697"/>
    <w:rsid w:val="005656B1"/>
    <w:rsid w:val="00565804"/>
    <w:rsid w:val="00565B04"/>
    <w:rsid w:val="005664E6"/>
    <w:rsid w:val="00566B3D"/>
    <w:rsid w:val="00566D69"/>
    <w:rsid w:val="00567725"/>
    <w:rsid w:val="00567759"/>
    <w:rsid w:val="00570630"/>
    <w:rsid w:val="00570E04"/>
    <w:rsid w:val="005710C3"/>
    <w:rsid w:val="005711CB"/>
    <w:rsid w:val="005711FB"/>
    <w:rsid w:val="00571339"/>
    <w:rsid w:val="00571DBC"/>
    <w:rsid w:val="00571F02"/>
    <w:rsid w:val="0057227A"/>
    <w:rsid w:val="00573198"/>
    <w:rsid w:val="00573545"/>
    <w:rsid w:val="00573585"/>
    <w:rsid w:val="005736F5"/>
    <w:rsid w:val="00573B5A"/>
    <w:rsid w:val="005746B1"/>
    <w:rsid w:val="0057494E"/>
    <w:rsid w:val="00574A47"/>
    <w:rsid w:val="00574CB8"/>
    <w:rsid w:val="0057522A"/>
    <w:rsid w:val="00575526"/>
    <w:rsid w:val="00575705"/>
    <w:rsid w:val="0057598F"/>
    <w:rsid w:val="00575E73"/>
    <w:rsid w:val="005764E7"/>
    <w:rsid w:val="00576A3B"/>
    <w:rsid w:val="00576DBB"/>
    <w:rsid w:val="00576DD7"/>
    <w:rsid w:val="00577B78"/>
    <w:rsid w:val="00577D7D"/>
    <w:rsid w:val="00577DA9"/>
    <w:rsid w:val="00577E7A"/>
    <w:rsid w:val="00577EDF"/>
    <w:rsid w:val="00577F4C"/>
    <w:rsid w:val="00577FA2"/>
    <w:rsid w:val="005807E2"/>
    <w:rsid w:val="00580F76"/>
    <w:rsid w:val="005813A8"/>
    <w:rsid w:val="005815DF"/>
    <w:rsid w:val="005817A1"/>
    <w:rsid w:val="00581AA9"/>
    <w:rsid w:val="00581C5A"/>
    <w:rsid w:val="00582B64"/>
    <w:rsid w:val="00582E92"/>
    <w:rsid w:val="00583114"/>
    <w:rsid w:val="00583462"/>
    <w:rsid w:val="00583ABE"/>
    <w:rsid w:val="00583B11"/>
    <w:rsid w:val="00583BD4"/>
    <w:rsid w:val="00583DA6"/>
    <w:rsid w:val="00584219"/>
    <w:rsid w:val="00584260"/>
    <w:rsid w:val="00584C79"/>
    <w:rsid w:val="00584D53"/>
    <w:rsid w:val="00585076"/>
    <w:rsid w:val="005850C6"/>
    <w:rsid w:val="005852E5"/>
    <w:rsid w:val="00585425"/>
    <w:rsid w:val="005855F8"/>
    <w:rsid w:val="00585E2F"/>
    <w:rsid w:val="005861B4"/>
    <w:rsid w:val="0058631B"/>
    <w:rsid w:val="005863CB"/>
    <w:rsid w:val="005863F8"/>
    <w:rsid w:val="0058687C"/>
    <w:rsid w:val="00586F6C"/>
    <w:rsid w:val="00587015"/>
    <w:rsid w:val="0058707A"/>
    <w:rsid w:val="00587645"/>
    <w:rsid w:val="005876CA"/>
    <w:rsid w:val="00587FF2"/>
    <w:rsid w:val="0059009F"/>
    <w:rsid w:val="0059027E"/>
    <w:rsid w:val="00590516"/>
    <w:rsid w:val="00590F49"/>
    <w:rsid w:val="00591029"/>
    <w:rsid w:val="00591B64"/>
    <w:rsid w:val="00591DFA"/>
    <w:rsid w:val="00591F36"/>
    <w:rsid w:val="00592085"/>
    <w:rsid w:val="00592CCD"/>
    <w:rsid w:val="0059321F"/>
    <w:rsid w:val="0059328B"/>
    <w:rsid w:val="005933EF"/>
    <w:rsid w:val="0059365E"/>
    <w:rsid w:val="00594352"/>
    <w:rsid w:val="005944E0"/>
    <w:rsid w:val="00594652"/>
    <w:rsid w:val="00594A21"/>
    <w:rsid w:val="00594E3A"/>
    <w:rsid w:val="0059544F"/>
    <w:rsid w:val="00595650"/>
    <w:rsid w:val="00595698"/>
    <w:rsid w:val="00595DDD"/>
    <w:rsid w:val="005960B6"/>
    <w:rsid w:val="00596244"/>
    <w:rsid w:val="00596AF0"/>
    <w:rsid w:val="00596F91"/>
    <w:rsid w:val="00597134"/>
    <w:rsid w:val="00597443"/>
    <w:rsid w:val="0059759B"/>
    <w:rsid w:val="00597692"/>
    <w:rsid w:val="00597793"/>
    <w:rsid w:val="005979FB"/>
    <w:rsid w:val="00597E98"/>
    <w:rsid w:val="005A0066"/>
    <w:rsid w:val="005A0359"/>
    <w:rsid w:val="005A1485"/>
    <w:rsid w:val="005A14C2"/>
    <w:rsid w:val="005A24FE"/>
    <w:rsid w:val="005A26A0"/>
    <w:rsid w:val="005A27A0"/>
    <w:rsid w:val="005A297F"/>
    <w:rsid w:val="005A2A46"/>
    <w:rsid w:val="005A2E67"/>
    <w:rsid w:val="005A390E"/>
    <w:rsid w:val="005A3B21"/>
    <w:rsid w:val="005A3BCE"/>
    <w:rsid w:val="005A42E3"/>
    <w:rsid w:val="005A44F3"/>
    <w:rsid w:val="005A4CA8"/>
    <w:rsid w:val="005A526A"/>
    <w:rsid w:val="005A536A"/>
    <w:rsid w:val="005A53C6"/>
    <w:rsid w:val="005A5535"/>
    <w:rsid w:val="005A58A7"/>
    <w:rsid w:val="005A5966"/>
    <w:rsid w:val="005A5A48"/>
    <w:rsid w:val="005A6E90"/>
    <w:rsid w:val="005A6EC6"/>
    <w:rsid w:val="005A6FF9"/>
    <w:rsid w:val="005A75C4"/>
    <w:rsid w:val="005B0905"/>
    <w:rsid w:val="005B0994"/>
    <w:rsid w:val="005B116D"/>
    <w:rsid w:val="005B1B57"/>
    <w:rsid w:val="005B1CB3"/>
    <w:rsid w:val="005B2600"/>
    <w:rsid w:val="005B2800"/>
    <w:rsid w:val="005B286E"/>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37E"/>
    <w:rsid w:val="005B6517"/>
    <w:rsid w:val="005B6CD4"/>
    <w:rsid w:val="005B7144"/>
    <w:rsid w:val="005B74AA"/>
    <w:rsid w:val="005B7A05"/>
    <w:rsid w:val="005C00BA"/>
    <w:rsid w:val="005C1EB1"/>
    <w:rsid w:val="005C24CD"/>
    <w:rsid w:val="005C25D8"/>
    <w:rsid w:val="005C2A67"/>
    <w:rsid w:val="005C2DE7"/>
    <w:rsid w:val="005C2FF1"/>
    <w:rsid w:val="005C377E"/>
    <w:rsid w:val="005C3B38"/>
    <w:rsid w:val="005C3FC5"/>
    <w:rsid w:val="005C431F"/>
    <w:rsid w:val="005C4D03"/>
    <w:rsid w:val="005C551D"/>
    <w:rsid w:val="005C5E38"/>
    <w:rsid w:val="005C60E2"/>
    <w:rsid w:val="005C6503"/>
    <w:rsid w:val="005C717B"/>
    <w:rsid w:val="005C7330"/>
    <w:rsid w:val="005C7334"/>
    <w:rsid w:val="005C7835"/>
    <w:rsid w:val="005C78D5"/>
    <w:rsid w:val="005D00AF"/>
    <w:rsid w:val="005D0118"/>
    <w:rsid w:val="005D0269"/>
    <w:rsid w:val="005D027E"/>
    <w:rsid w:val="005D0441"/>
    <w:rsid w:val="005D05C8"/>
    <w:rsid w:val="005D0699"/>
    <w:rsid w:val="005D098F"/>
    <w:rsid w:val="005D0E7E"/>
    <w:rsid w:val="005D1090"/>
    <w:rsid w:val="005D1593"/>
    <w:rsid w:val="005D1777"/>
    <w:rsid w:val="005D1B58"/>
    <w:rsid w:val="005D1B6D"/>
    <w:rsid w:val="005D23EE"/>
    <w:rsid w:val="005D2443"/>
    <w:rsid w:val="005D27BC"/>
    <w:rsid w:val="005D28D2"/>
    <w:rsid w:val="005D31B4"/>
    <w:rsid w:val="005D364F"/>
    <w:rsid w:val="005D37A0"/>
    <w:rsid w:val="005D382B"/>
    <w:rsid w:val="005D391D"/>
    <w:rsid w:val="005D416E"/>
    <w:rsid w:val="005D4239"/>
    <w:rsid w:val="005D4473"/>
    <w:rsid w:val="005D44D0"/>
    <w:rsid w:val="005D454B"/>
    <w:rsid w:val="005D45A7"/>
    <w:rsid w:val="005D48B4"/>
    <w:rsid w:val="005D4B92"/>
    <w:rsid w:val="005D4F43"/>
    <w:rsid w:val="005D50F4"/>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8BC"/>
    <w:rsid w:val="005E19D3"/>
    <w:rsid w:val="005E1CF5"/>
    <w:rsid w:val="005E1D5C"/>
    <w:rsid w:val="005E1F3F"/>
    <w:rsid w:val="005E20BD"/>
    <w:rsid w:val="005E21B7"/>
    <w:rsid w:val="005E22CE"/>
    <w:rsid w:val="005E2321"/>
    <w:rsid w:val="005E259E"/>
    <w:rsid w:val="005E25F3"/>
    <w:rsid w:val="005E2907"/>
    <w:rsid w:val="005E2B25"/>
    <w:rsid w:val="005E2E19"/>
    <w:rsid w:val="005E335E"/>
    <w:rsid w:val="005E3620"/>
    <w:rsid w:val="005E3706"/>
    <w:rsid w:val="005E3A6F"/>
    <w:rsid w:val="005E3D73"/>
    <w:rsid w:val="005E3F78"/>
    <w:rsid w:val="005E41CB"/>
    <w:rsid w:val="005E4357"/>
    <w:rsid w:val="005E4778"/>
    <w:rsid w:val="005E4929"/>
    <w:rsid w:val="005E4AEF"/>
    <w:rsid w:val="005E4B6F"/>
    <w:rsid w:val="005E4BBF"/>
    <w:rsid w:val="005E53B4"/>
    <w:rsid w:val="005E5636"/>
    <w:rsid w:val="005E653E"/>
    <w:rsid w:val="005E65F4"/>
    <w:rsid w:val="005E6AB5"/>
    <w:rsid w:val="005E6B63"/>
    <w:rsid w:val="005E7527"/>
    <w:rsid w:val="005E7838"/>
    <w:rsid w:val="005E7984"/>
    <w:rsid w:val="005F00E0"/>
    <w:rsid w:val="005F128A"/>
    <w:rsid w:val="005F17B7"/>
    <w:rsid w:val="005F1AF1"/>
    <w:rsid w:val="005F1BED"/>
    <w:rsid w:val="005F1CF3"/>
    <w:rsid w:val="005F260C"/>
    <w:rsid w:val="005F26D0"/>
    <w:rsid w:val="005F29AC"/>
    <w:rsid w:val="005F2C78"/>
    <w:rsid w:val="005F2D7F"/>
    <w:rsid w:val="005F2EC6"/>
    <w:rsid w:val="005F320C"/>
    <w:rsid w:val="005F330C"/>
    <w:rsid w:val="005F39D4"/>
    <w:rsid w:val="005F3BFA"/>
    <w:rsid w:val="005F3E1E"/>
    <w:rsid w:val="005F4028"/>
    <w:rsid w:val="005F44D0"/>
    <w:rsid w:val="005F4C4A"/>
    <w:rsid w:val="005F4FD0"/>
    <w:rsid w:val="005F52A5"/>
    <w:rsid w:val="005F547E"/>
    <w:rsid w:val="005F570B"/>
    <w:rsid w:val="005F5E49"/>
    <w:rsid w:val="005F614C"/>
    <w:rsid w:val="005F637F"/>
    <w:rsid w:val="005F661D"/>
    <w:rsid w:val="005F66F9"/>
    <w:rsid w:val="005F6D4B"/>
    <w:rsid w:val="005F6F54"/>
    <w:rsid w:val="005F6F98"/>
    <w:rsid w:val="005F7392"/>
    <w:rsid w:val="005F7EB6"/>
    <w:rsid w:val="005F7EC2"/>
    <w:rsid w:val="006004EB"/>
    <w:rsid w:val="00600ADA"/>
    <w:rsid w:val="00600AF9"/>
    <w:rsid w:val="00600F15"/>
    <w:rsid w:val="00600F37"/>
    <w:rsid w:val="00600FF6"/>
    <w:rsid w:val="00601165"/>
    <w:rsid w:val="0060129E"/>
    <w:rsid w:val="00601A36"/>
    <w:rsid w:val="00602094"/>
    <w:rsid w:val="00602408"/>
    <w:rsid w:val="0060245B"/>
    <w:rsid w:val="00602960"/>
    <w:rsid w:val="00603086"/>
    <w:rsid w:val="006035AB"/>
    <w:rsid w:val="00603AE3"/>
    <w:rsid w:val="00603B21"/>
    <w:rsid w:val="00603D27"/>
    <w:rsid w:val="00603E3E"/>
    <w:rsid w:val="006047BD"/>
    <w:rsid w:val="006047EC"/>
    <w:rsid w:val="00604844"/>
    <w:rsid w:val="00604A24"/>
    <w:rsid w:val="00604A9C"/>
    <w:rsid w:val="00604D4C"/>
    <w:rsid w:val="0060544F"/>
    <w:rsid w:val="006054F3"/>
    <w:rsid w:val="00605A91"/>
    <w:rsid w:val="00606511"/>
    <w:rsid w:val="00606D92"/>
    <w:rsid w:val="00607174"/>
    <w:rsid w:val="00607434"/>
    <w:rsid w:val="0060794D"/>
    <w:rsid w:val="00607D3B"/>
    <w:rsid w:val="00607E06"/>
    <w:rsid w:val="00607E73"/>
    <w:rsid w:val="00610246"/>
    <w:rsid w:val="00610C3D"/>
    <w:rsid w:val="006111D2"/>
    <w:rsid w:val="0061124D"/>
    <w:rsid w:val="00611753"/>
    <w:rsid w:val="006118F1"/>
    <w:rsid w:val="006119D6"/>
    <w:rsid w:val="00611ECA"/>
    <w:rsid w:val="006121C4"/>
    <w:rsid w:val="0061287D"/>
    <w:rsid w:val="00612A3D"/>
    <w:rsid w:val="00612B53"/>
    <w:rsid w:val="00612E8F"/>
    <w:rsid w:val="006136A4"/>
    <w:rsid w:val="006139BF"/>
    <w:rsid w:val="006139E1"/>
    <w:rsid w:val="00613C59"/>
    <w:rsid w:val="00613CAD"/>
    <w:rsid w:val="00614579"/>
    <w:rsid w:val="00614F9F"/>
    <w:rsid w:val="00615CAF"/>
    <w:rsid w:val="006164C3"/>
    <w:rsid w:val="00616FC4"/>
    <w:rsid w:val="00617016"/>
    <w:rsid w:val="0061707B"/>
    <w:rsid w:val="0061709C"/>
    <w:rsid w:val="00617561"/>
    <w:rsid w:val="006178D2"/>
    <w:rsid w:val="006179FA"/>
    <w:rsid w:val="00617CC9"/>
    <w:rsid w:val="006202EA"/>
    <w:rsid w:val="006203CE"/>
    <w:rsid w:val="00620AA7"/>
    <w:rsid w:val="00620AB4"/>
    <w:rsid w:val="00620DBF"/>
    <w:rsid w:val="00621147"/>
    <w:rsid w:val="0062123D"/>
    <w:rsid w:val="0062244C"/>
    <w:rsid w:val="0062275A"/>
    <w:rsid w:val="00622B9C"/>
    <w:rsid w:val="00622BFA"/>
    <w:rsid w:val="006232AC"/>
    <w:rsid w:val="0062346D"/>
    <w:rsid w:val="00623CAC"/>
    <w:rsid w:val="00624431"/>
    <w:rsid w:val="006245D4"/>
    <w:rsid w:val="00624696"/>
    <w:rsid w:val="00624ED3"/>
    <w:rsid w:val="00625D0F"/>
    <w:rsid w:val="00625E31"/>
    <w:rsid w:val="0062647C"/>
    <w:rsid w:val="00626F7B"/>
    <w:rsid w:val="00627321"/>
    <w:rsid w:val="00627D5C"/>
    <w:rsid w:val="006307EA"/>
    <w:rsid w:val="00630C50"/>
    <w:rsid w:val="00630E71"/>
    <w:rsid w:val="00630EA7"/>
    <w:rsid w:val="00630EDD"/>
    <w:rsid w:val="00630F43"/>
    <w:rsid w:val="0063103F"/>
    <w:rsid w:val="00631A59"/>
    <w:rsid w:val="00631E6A"/>
    <w:rsid w:val="00632B00"/>
    <w:rsid w:val="00632BDC"/>
    <w:rsid w:val="00632D8A"/>
    <w:rsid w:val="00632F1E"/>
    <w:rsid w:val="00632FBF"/>
    <w:rsid w:val="006334FD"/>
    <w:rsid w:val="0063399B"/>
    <w:rsid w:val="006339C6"/>
    <w:rsid w:val="00633DD4"/>
    <w:rsid w:val="006344F7"/>
    <w:rsid w:val="00634AF5"/>
    <w:rsid w:val="00634B0A"/>
    <w:rsid w:val="00635154"/>
    <w:rsid w:val="006352BF"/>
    <w:rsid w:val="00635527"/>
    <w:rsid w:val="00635C73"/>
    <w:rsid w:val="006360E4"/>
    <w:rsid w:val="00636695"/>
    <w:rsid w:val="00636856"/>
    <w:rsid w:val="00636950"/>
    <w:rsid w:val="00636A2F"/>
    <w:rsid w:val="00636CB0"/>
    <w:rsid w:val="0063722B"/>
    <w:rsid w:val="00637445"/>
    <w:rsid w:val="00637B0B"/>
    <w:rsid w:val="00637CFC"/>
    <w:rsid w:val="00637F73"/>
    <w:rsid w:val="00640373"/>
    <w:rsid w:val="00640452"/>
    <w:rsid w:val="006405A5"/>
    <w:rsid w:val="006407A0"/>
    <w:rsid w:val="00641081"/>
    <w:rsid w:val="00641691"/>
    <w:rsid w:val="00641A36"/>
    <w:rsid w:val="00641A80"/>
    <w:rsid w:val="00641D15"/>
    <w:rsid w:val="00642E61"/>
    <w:rsid w:val="00643189"/>
    <w:rsid w:val="00643679"/>
    <w:rsid w:val="00643CA3"/>
    <w:rsid w:val="00644CB3"/>
    <w:rsid w:val="00644E67"/>
    <w:rsid w:val="006451DB"/>
    <w:rsid w:val="00645FEF"/>
    <w:rsid w:val="00646064"/>
    <w:rsid w:val="0064611B"/>
    <w:rsid w:val="00646A42"/>
    <w:rsid w:val="00646AD8"/>
    <w:rsid w:val="00646D01"/>
    <w:rsid w:val="00646EC1"/>
    <w:rsid w:val="006477FA"/>
    <w:rsid w:val="006478B3"/>
    <w:rsid w:val="00647A04"/>
    <w:rsid w:val="00647B41"/>
    <w:rsid w:val="00647C75"/>
    <w:rsid w:val="006502ED"/>
    <w:rsid w:val="00650C86"/>
    <w:rsid w:val="00650D16"/>
    <w:rsid w:val="00651272"/>
    <w:rsid w:val="00651462"/>
    <w:rsid w:val="00651519"/>
    <w:rsid w:val="00651B34"/>
    <w:rsid w:val="00652B72"/>
    <w:rsid w:val="00652E50"/>
    <w:rsid w:val="00653D48"/>
    <w:rsid w:val="00653E46"/>
    <w:rsid w:val="0065442F"/>
    <w:rsid w:val="00654C77"/>
    <w:rsid w:val="00654C8F"/>
    <w:rsid w:val="00654CAA"/>
    <w:rsid w:val="006551C3"/>
    <w:rsid w:val="00655343"/>
    <w:rsid w:val="0065545C"/>
    <w:rsid w:val="00655C23"/>
    <w:rsid w:val="0065605A"/>
    <w:rsid w:val="006560F0"/>
    <w:rsid w:val="0065651E"/>
    <w:rsid w:val="0065661F"/>
    <w:rsid w:val="0065671B"/>
    <w:rsid w:val="00656922"/>
    <w:rsid w:val="00656923"/>
    <w:rsid w:val="00657F94"/>
    <w:rsid w:val="006605D0"/>
    <w:rsid w:val="00660639"/>
    <w:rsid w:val="00660CD2"/>
    <w:rsid w:val="00660EFC"/>
    <w:rsid w:val="0066137D"/>
    <w:rsid w:val="0066170B"/>
    <w:rsid w:val="0066197B"/>
    <w:rsid w:val="00661CF3"/>
    <w:rsid w:val="00661EB3"/>
    <w:rsid w:val="006622B2"/>
    <w:rsid w:val="0066266A"/>
    <w:rsid w:val="00662C02"/>
    <w:rsid w:val="006632B1"/>
    <w:rsid w:val="00663481"/>
    <w:rsid w:val="006635FF"/>
    <w:rsid w:val="006638E5"/>
    <w:rsid w:val="00663A23"/>
    <w:rsid w:val="00664572"/>
    <w:rsid w:val="00664A8F"/>
    <w:rsid w:val="00664DCE"/>
    <w:rsid w:val="0066544B"/>
    <w:rsid w:val="006655E0"/>
    <w:rsid w:val="00665839"/>
    <w:rsid w:val="00665C51"/>
    <w:rsid w:val="00666AF5"/>
    <w:rsid w:val="00666CFD"/>
    <w:rsid w:val="00666DE8"/>
    <w:rsid w:val="00666F56"/>
    <w:rsid w:val="0066704A"/>
    <w:rsid w:val="0066717E"/>
    <w:rsid w:val="00667B7D"/>
    <w:rsid w:val="00667F06"/>
    <w:rsid w:val="006706D6"/>
    <w:rsid w:val="006708BB"/>
    <w:rsid w:val="00670A3E"/>
    <w:rsid w:val="00670D5C"/>
    <w:rsid w:val="00670F5C"/>
    <w:rsid w:val="00671505"/>
    <w:rsid w:val="0067178A"/>
    <w:rsid w:val="006719D4"/>
    <w:rsid w:val="00671ADB"/>
    <w:rsid w:val="00671D68"/>
    <w:rsid w:val="00672244"/>
    <w:rsid w:val="006725C1"/>
    <w:rsid w:val="00672E21"/>
    <w:rsid w:val="0067307A"/>
    <w:rsid w:val="00673112"/>
    <w:rsid w:val="006733E7"/>
    <w:rsid w:val="0067356A"/>
    <w:rsid w:val="0067363B"/>
    <w:rsid w:val="006743A9"/>
    <w:rsid w:val="00674446"/>
    <w:rsid w:val="006757B4"/>
    <w:rsid w:val="006759B3"/>
    <w:rsid w:val="006768EC"/>
    <w:rsid w:val="006769FB"/>
    <w:rsid w:val="00676D9A"/>
    <w:rsid w:val="0067711D"/>
    <w:rsid w:val="00677513"/>
    <w:rsid w:val="006778A2"/>
    <w:rsid w:val="00677963"/>
    <w:rsid w:val="00680627"/>
    <w:rsid w:val="00680974"/>
    <w:rsid w:val="00680A21"/>
    <w:rsid w:val="00680AFA"/>
    <w:rsid w:val="00680BE0"/>
    <w:rsid w:val="00680E9C"/>
    <w:rsid w:val="00681B0D"/>
    <w:rsid w:val="00681DDA"/>
    <w:rsid w:val="00682142"/>
    <w:rsid w:val="0068227C"/>
    <w:rsid w:val="006824DC"/>
    <w:rsid w:val="00682C91"/>
    <w:rsid w:val="00682D86"/>
    <w:rsid w:val="00682F1F"/>
    <w:rsid w:val="006834A2"/>
    <w:rsid w:val="0068391A"/>
    <w:rsid w:val="0068394B"/>
    <w:rsid w:val="006839EF"/>
    <w:rsid w:val="00683C0E"/>
    <w:rsid w:val="00683FFD"/>
    <w:rsid w:val="00684420"/>
    <w:rsid w:val="006848C8"/>
    <w:rsid w:val="006848EE"/>
    <w:rsid w:val="00685252"/>
    <w:rsid w:val="00685490"/>
    <w:rsid w:val="00685C8F"/>
    <w:rsid w:val="00685D49"/>
    <w:rsid w:val="0068629A"/>
    <w:rsid w:val="006863C8"/>
    <w:rsid w:val="006863C9"/>
    <w:rsid w:val="00686EBE"/>
    <w:rsid w:val="00686EE8"/>
    <w:rsid w:val="006872B3"/>
    <w:rsid w:val="0068768A"/>
    <w:rsid w:val="00687AAF"/>
    <w:rsid w:val="00687B7F"/>
    <w:rsid w:val="006900D9"/>
    <w:rsid w:val="0069021D"/>
    <w:rsid w:val="0069039D"/>
    <w:rsid w:val="006904DE"/>
    <w:rsid w:val="00690621"/>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3D64"/>
    <w:rsid w:val="00694466"/>
    <w:rsid w:val="00694C07"/>
    <w:rsid w:val="00694DEE"/>
    <w:rsid w:val="00694E9D"/>
    <w:rsid w:val="006959EF"/>
    <w:rsid w:val="00695B7A"/>
    <w:rsid w:val="00695F30"/>
    <w:rsid w:val="00696286"/>
    <w:rsid w:val="006966E9"/>
    <w:rsid w:val="0069671B"/>
    <w:rsid w:val="00696F80"/>
    <w:rsid w:val="00697A94"/>
    <w:rsid w:val="00697B5A"/>
    <w:rsid w:val="006A0D3F"/>
    <w:rsid w:val="006A131A"/>
    <w:rsid w:val="006A16AE"/>
    <w:rsid w:val="006A1DCF"/>
    <w:rsid w:val="006A222B"/>
    <w:rsid w:val="006A225A"/>
    <w:rsid w:val="006A2B9D"/>
    <w:rsid w:val="006A2DF3"/>
    <w:rsid w:val="006A2FC8"/>
    <w:rsid w:val="006A3704"/>
    <w:rsid w:val="006A3A8A"/>
    <w:rsid w:val="006A3C6A"/>
    <w:rsid w:val="006A3D10"/>
    <w:rsid w:val="006A4AEB"/>
    <w:rsid w:val="006A4C24"/>
    <w:rsid w:val="006A4CBA"/>
    <w:rsid w:val="006A4FAD"/>
    <w:rsid w:val="006A5605"/>
    <w:rsid w:val="006A5B5A"/>
    <w:rsid w:val="006A5F88"/>
    <w:rsid w:val="006A62AE"/>
    <w:rsid w:val="006A678F"/>
    <w:rsid w:val="006A69B8"/>
    <w:rsid w:val="006A6AD9"/>
    <w:rsid w:val="006A7167"/>
    <w:rsid w:val="006A7524"/>
    <w:rsid w:val="006A77F4"/>
    <w:rsid w:val="006A7935"/>
    <w:rsid w:val="006A7C99"/>
    <w:rsid w:val="006A7FCC"/>
    <w:rsid w:val="006B00C9"/>
    <w:rsid w:val="006B0404"/>
    <w:rsid w:val="006B0450"/>
    <w:rsid w:val="006B0542"/>
    <w:rsid w:val="006B08DE"/>
    <w:rsid w:val="006B103E"/>
    <w:rsid w:val="006B1929"/>
    <w:rsid w:val="006B1FD0"/>
    <w:rsid w:val="006B22C7"/>
    <w:rsid w:val="006B242D"/>
    <w:rsid w:val="006B2F56"/>
    <w:rsid w:val="006B3316"/>
    <w:rsid w:val="006B3471"/>
    <w:rsid w:val="006B36ED"/>
    <w:rsid w:val="006B3AB1"/>
    <w:rsid w:val="006B3B6B"/>
    <w:rsid w:val="006B4890"/>
    <w:rsid w:val="006B4B57"/>
    <w:rsid w:val="006B4DCA"/>
    <w:rsid w:val="006B4EFA"/>
    <w:rsid w:val="006B522A"/>
    <w:rsid w:val="006B5312"/>
    <w:rsid w:val="006B57B4"/>
    <w:rsid w:val="006B604E"/>
    <w:rsid w:val="006B61D9"/>
    <w:rsid w:val="006B6ADC"/>
    <w:rsid w:val="006B6D68"/>
    <w:rsid w:val="006B6E2B"/>
    <w:rsid w:val="006B71DE"/>
    <w:rsid w:val="006B7458"/>
    <w:rsid w:val="006B7EB2"/>
    <w:rsid w:val="006C05F1"/>
    <w:rsid w:val="006C0D17"/>
    <w:rsid w:val="006C1459"/>
    <w:rsid w:val="006C1C1A"/>
    <w:rsid w:val="006C1D13"/>
    <w:rsid w:val="006C1E2F"/>
    <w:rsid w:val="006C2092"/>
    <w:rsid w:val="006C28EC"/>
    <w:rsid w:val="006C30A1"/>
    <w:rsid w:val="006C32CA"/>
    <w:rsid w:val="006C3353"/>
    <w:rsid w:val="006C33B3"/>
    <w:rsid w:val="006C4110"/>
    <w:rsid w:val="006C453C"/>
    <w:rsid w:val="006C46B7"/>
    <w:rsid w:val="006C4BE6"/>
    <w:rsid w:val="006C4D44"/>
    <w:rsid w:val="006C4DC3"/>
    <w:rsid w:val="006C4E6E"/>
    <w:rsid w:val="006C5A80"/>
    <w:rsid w:val="006C5BA4"/>
    <w:rsid w:val="006C5C1F"/>
    <w:rsid w:val="006C60D1"/>
    <w:rsid w:val="006C64CA"/>
    <w:rsid w:val="006C66D6"/>
    <w:rsid w:val="006C6BBB"/>
    <w:rsid w:val="006C6D5E"/>
    <w:rsid w:val="006C741A"/>
    <w:rsid w:val="006C7B53"/>
    <w:rsid w:val="006C7DA2"/>
    <w:rsid w:val="006D0236"/>
    <w:rsid w:val="006D04FB"/>
    <w:rsid w:val="006D0636"/>
    <w:rsid w:val="006D0BE3"/>
    <w:rsid w:val="006D0D76"/>
    <w:rsid w:val="006D1A86"/>
    <w:rsid w:val="006D1B98"/>
    <w:rsid w:val="006D1D63"/>
    <w:rsid w:val="006D2229"/>
    <w:rsid w:val="006D22C0"/>
    <w:rsid w:val="006D326B"/>
    <w:rsid w:val="006D3AFB"/>
    <w:rsid w:val="006D3B3B"/>
    <w:rsid w:val="006D41D7"/>
    <w:rsid w:val="006D420D"/>
    <w:rsid w:val="006D45F6"/>
    <w:rsid w:val="006D4A30"/>
    <w:rsid w:val="006D4BCB"/>
    <w:rsid w:val="006D4D27"/>
    <w:rsid w:val="006D4FD0"/>
    <w:rsid w:val="006D5045"/>
    <w:rsid w:val="006D56A1"/>
    <w:rsid w:val="006D5DE5"/>
    <w:rsid w:val="006D65FB"/>
    <w:rsid w:val="006D660C"/>
    <w:rsid w:val="006D6654"/>
    <w:rsid w:val="006D67C9"/>
    <w:rsid w:val="006D7368"/>
    <w:rsid w:val="006D7647"/>
    <w:rsid w:val="006D771E"/>
    <w:rsid w:val="006D790E"/>
    <w:rsid w:val="006D7A04"/>
    <w:rsid w:val="006D7B1B"/>
    <w:rsid w:val="006E0091"/>
    <w:rsid w:val="006E015B"/>
    <w:rsid w:val="006E0165"/>
    <w:rsid w:val="006E0231"/>
    <w:rsid w:val="006E03D3"/>
    <w:rsid w:val="006E079C"/>
    <w:rsid w:val="006E0871"/>
    <w:rsid w:val="006E0E48"/>
    <w:rsid w:val="006E0F19"/>
    <w:rsid w:val="006E1593"/>
    <w:rsid w:val="006E174B"/>
    <w:rsid w:val="006E1802"/>
    <w:rsid w:val="006E2382"/>
    <w:rsid w:val="006E25AE"/>
    <w:rsid w:val="006E2A96"/>
    <w:rsid w:val="006E2CE9"/>
    <w:rsid w:val="006E3C2D"/>
    <w:rsid w:val="006E3DE9"/>
    <w:rsid w:val="006E3FD6"/>
    <w:rsid w:val="006E44D4"/>
    <w:rsid w:val="006E4551"/>
    <w:rsid w:val="006E4633"/>
    <w:rsid w:val="006E46A0"/>
    <w:rsid w:val="006E46D8"/>
    <w:rsid w:val="006E4DE2"/>
    <w:rsid w:val="006E5AE4"/>
    <w:rsid w:val="006E5B74"/>
    <w:rsid w:val="006E5D84"/>
    <w:rsid w:val="006E5E3C"/>
    <w:rsid w:val="006E60AB"/>
    <w:rsid w:val="006E67FC"/>
    <w:rsid w:val="006E6A1E"/>
    <w:rsid w:val="006E7507"/>
    <w:rsid w:val="006E7560"/>
    <w:rsid w:val="006E783D"/>
    <w:rsid w:val="006E7CF9"/>
    <w:rsid w:val="006F010B"/>
    <w:rsid w:val="006F0D5D"/>
    <w:rsid w:val="006F0E67"/>
    <w:rsid w:val="006F1D68"/>
    <w:rsid w:val="006F1E8B"/>
    <w:rsid w:val="006F1F0B"/>
    <w:rsid w:val="006F20E8"/>
    <w:rsid w:val="006F25FC"/>
    <w:rsid w:val="006F305B"/>
    <w:rsid w:val="006F323F"/>
    <w:rsid w:val="006F35F5"/>
    <w:rsid w:val="006F3907"/>
    <w:rsid w:val="006F394B"/>
    <w:rsid w:val="006F485C"/>
    <w:rsid w:val="006F494F"/>
    <w:rsid w:val="006F509E"/>
    <w:rsid w:val="006F57BB"/>
    <w:rsid w:val="006F7138"/>
    <w:rsid w:val="006F7372"/>
    <w:rsid w:val="006F761E"/>
    <w:rsid w:val="006F77C1"/>
    <w:rsid w:val="006F7AAB"/>
    <w:rsid w:val="0070030F"/>
    <w:rsid w:val="00700796"/>
    <w:rsid w:val="007009C1"/>
    <w:rsid w:val="00700D86"/>
    <w:rsid w:val="00701AA0"/>
    <w:rsid w:val="00701BC8"/>
    <w:rsid w:val="00701E08"/>
    <w:rsid w:val="00701E53"/>
    <w:rsid w:val="007024A3"/>
    <w:rsid w:val="0070265F"/>
    <w:rsid w:val="00702916"/>
    <w:rsid w:val="00702FE0"/>
    <w:rsid w:val="0070306E"/>
    <w:rsid w:val="00703424"/>
    <w:rsid w:val="007036DB"/>
    <w:rsid w:val="00703D39"/>
    <w:rsid w:val="00703EF8"/>
    <w:rsid w:val="00704145"/>
    <w:rsid w:val="00704311"/>
    <w:rsid w:val="00704326"/>
    <w:rsid w:val="00704562"/>
    <w:rsid w:val="007048D6"/>
    <w:rsid w:val="00704B2E"/>
    <w:rsid w:val="00704EA4"/>
    <w:rsid w:val="00704F3F"/>
    <w:rsid w:val="0070546B"/>
    <w:rsid w:val="00705B4C"/>
    <w:rsid w:val="0070618B"/>
    <w:rsid w:val="00706483"/>
    <w:rsid w:val="00706CB8"/>
    <w:rsid w:val="00706E1C"/>
    <w:rsid w:val="00707542"/>
    <w:rsid w:val="00707848"/>
    <w:rsid w:val="007100E2"/>
    <w:rsid w:val="0071056C"/>
    <w:rsid w:val="00710A1C"/>
    <w:rsid w:val="00710EAF"/>
    <w:rsid w:val="00711A14"/>
    <w:rsid w:val="00711A3B"/>
    <w:rsid w:val="00711C3A"/>
    <w:rsid w:val="00711E65"/>
    <w:rsid w:val="00711F6D"/>
    <w:rsid w:val="00712584"/>
    <w:rsid w:val="007125CC"/>
    <w:rsid w:val="007125E3"/>
    <w:rsid w:val="00712659"/>
    <w:rsid w:val="0071271C"/>
    <w:rsid w:val="0071297D"/>
    <w:rsid w:val="00713045"/>
    <w:rsid w:val="0071308B"/>
    <w:rsid w:val="0071329A"/>
    <w:rsid w:val="00714876"/>
    <w:rsid w:val="007154F7"/>
    <w:rsid w:val="007155C2"/>
    <w:rsid w:val="00715D6D"/>
    <w:rsid w:val="00715EEB"/>
    <w:rsid w:val="0071610F"/>
    <w:rsid w:val="00716437"/>
    <w:rsid w:val="00716831"/>
    <w:rsid w:val="00716CCD"/>
    <w:rsid w:val="00716D1B"/>
    <w:rsid w:val="00716F3E"/>
    <w:rsid w:val="007173E2"/>
    <w:rsid w:val="00717468"/>
    <w:rsid w:val="00717817"/>
    <w:rsid w:val="00717F55"/>
    <w:rsid w:val="0072005B"/>
    <w:rsid w:val="007202F9"/>
    <w:rsid w:val="007204B5"/>
    <w:rsid w:val="0072078F"/>
    <w:rsid w:val="00720868"/>
    <w:rsid w:val="00720869"/>
    <w:rsid w:val="007208A1"/>
    <w:rsid w:val="00720977"/>
    <w:rsid w:val="007209B8"/>
    <w:rsid w:val="00720C9A"/>
    <w:rsid w:val="00721137"/>
    <w:rsid w:val="007219FB"/>
    <w:rsid w:val="00721A1A"/>
    <w:rsid w:val="00722248"/>
    <w:rsid w:val="007223B0"/>
    <w:rsid w:val="007228D5"/>
    <w:rsid w:val="00722E50"/>
    <w:rsid w:val="00723A0E"/>
    <w:rsid w:val="00723E94"/>
    <w:rsid w:val="00723F81"/>
    <w:rsid w:val="00724461"/>
    <w:rsid w:val="00724551"/>
    <w:rsid w:val="00724837"/>
    <w:rsid w:val="0072495A"/>
    <w:rsid w:val="00724F45"/>
    <w:rsid w:val="007250D3"/>
    <w:rsid w:val="00725B90"/>
    <w:rsid w:val="00725E0D"/>
    <w:rsid w:val="0072625A"/>
    <w:rsid w:val="007265A2"/>
    <w:rsid w:val="00726925"/>
    <w:rsid w:val="00726AFA"/>
    <w:rsid w:val="00727852"/>
    <w:rsid w:val="00727FA0"/>
    <w:rsid w:val="007303F0"/>
    <w:rsid w:val="00730439"/>
    <w:rsid w:val="00730AAA"/>
    <w:rsid w:val="00730E87"/>
    <w:rsid w:val="0073143C"/>
    <w:rsid w:val="00731529"/>
    <w:rsid w:val="00731BEA"/>
    <w:rsid w:val="007328BA"/>
    <w:rsid w:val="00732967"/>
    <w:rsid w:val="0073299B"/>
    <w:rsid w:val="00732EFB"/>
    <w:rsid w:val="00732FA4"/>
    <w:rsid w:val="007330A9"/>
    <w:rsid w:val="007330D0"/>
    <w:rsid w:val="00733576"/>
    <w:rsid w:val="007343B0"/>
    <w:rsid w:val="007347DD"/>
    <w:rsid w:val="0073481A"/>
    <w:rsid w:val="007366F5"/>
    <w:rsid w:val="00736916"/>
    <w:rsid w:val="00736E0F"/>
    <w:rsid w:val="00736E8A"/>
    <w:rsid w:val="00736EA0"/>
    <w:rsid w:val="0073704A"/>
    <w:rsid w:val="007377CF"/>
    <w:rsid w:val="00737901"/>
    <w:rsid w:val="00737937"/>
    <w:rsid w:val="00737C24"/>
    <w:rsid w:val="00737EF7"/>
    <w:rsid w:val="007402AA"/>
    <w:rsid w:val="00740755"/>
    <w:rsid w:val="00740857"/>
    <w:rsid w:val="00741111"/>
    <w:rsid w:val="0074150B"/>
    <w:rsid w:val="0074159F"/>
    <w:rsid w:val="00741FFC"/>
    <w:rsid w:val="0074264A"/>
    <w:rsid w:val="00742F7B"/>
    <w:rsid w:val="0074312B"/>
    <w:rsid w:val="0074392F"/>
    <w:rsid w:val="00743B90"/>
    <w:rsid w:val="00743F39"/>
    <w:rsid w:val="00744563"/>
    <w:rsid w:val="00744FC2"/>
    <w:rsid w:val="007468FE"/>
    <w:rsid w:val="00746905"/>
    <w:rsid w:val="00746F5B"/>
    <w:rsid w:val="00746FF5"/>
    <w:rsid w:val="0074700A"/>
    <w:rsid w:val="00747510"/>
    <w:rsid w:val="0074754A"/>
    <w:rsid w:val="0074791A"/>
    <w:rsid w:val="00747BC9"/>
    <w:rsid w:val="00747D2D"/>
    <w:rsid w:val="00750235"/>
    <w:rsid w:val="0075034F"/>
    <w:rsid w:val="007505F0"/>
    <w:rsid w:val="00750ADC"/>
    <w:rsid w:val="00750C61"/>
    <w:rsid w:val="00750CEF"/>
    <w:rsid w:val="0075191D"/>
    <w:rsid w:val="00751C5B"/>
    <w:rsid w:val="00751F4C"/>
    <w:rsid w:val="0075265C"/>
    <w:rsid w:val="00752C74"/>
    <w:rsid w:val="00752DE9"/>
    <w:rsid w:val="00753695"/>
    <w:rsid w:val="00753782"/>
    <w:rsid w:val="0075421C"/>
    <w:rsid w:val="00754B3F"/>
    <w:rsid w:val="00754CC0"/>
    <w:rsid w:val="00755760"/>
    <w:rsid w:val="0075681B"/>
    <w:rsid w:val="00756943"/>
    <w:rsid w:val="00756B06"/>
    <w:rsid w:val="00756D18"/>
    <w:rsid w:val="0075707B"/>
    <w:rsid w:val="00757297"/>
    <w:rsid w:val="007572D2"/>
    <w:rsid w:val="007577D1"/>
    <w:rsid w:val="00757BFE"/>
    <w:rsid w:val="00757E6B"/>
    <w:rsid w:val="007603E5"/>
    <w:rsid w:val="00760F51"/>
    <w:rsid w:val="007619F1"/>
    <w:rsid w:val="00761FFE"/>
    <w:rsid w:val="007620B7"/>
    <w:rsid w:val="00762712"/>
    <w:rsid w:val="0076275C"/>
    <w:rsid w:val="00763171"/>
    <w:rsid w:val="007637C8"/>
    <w:rsid w:val="007637D1"/>
    <w:rsid w:val="007637F9"/>
    <w:rsid w:val="00763EC0"/>
    <w:rsid w:val="00763EDB"/>
    <w:rsid w:val="00763F75"/>
    <w:rsid w:val="00764C5E"/>
    <w:rsid w:val="00765097"/>
    <w:rsid w:val="00765140"/>
    <w:rsid w:val="007651D3"/>
    <w:rsid w:val="0076544D"/>
    <w:rsid w:val="0076569F"/>
    <w:rsid w:val="00765DD0"/>
    <w:rsid w:val="007662FD"/>
    <w:rsid w:val="0076647D"/>
    <w:rsid w:val="007666E6"/>
    <w:rsid w:val="00766707"/>
    <w:rsid w:val="00767448"/>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3A21"/>
    <w:rsid w:val="00774033"/>
    <w:rsid w:val="007742B5"/>
    <w:rsid w:val="00775209"/>
    <w:rsid w:val="0077538E"/>
    <w:rsid w:val="00775584"/>
    <w:rsid w:val="00776BD9"/>
    <w:rsid w:val="00777050"/>
    <w:rsid w:val="00777126"/>
    <w:rsid w:val="007779BE"/>
    <w:rsid w:val="007779F4"/>
    <w:rsid w:val="00777B21"/>
    <w:rsid w:val="00777E94"/>
    <w:rsid w:val="0078032A"/>
    <w:rsid w:val="00780AA7"/>
    <w:rsid w:val="00780B3F"/>
    <w:rsid w:val="00780BDA"/>
    <w:rsid w:val="00780C80"/>
    <w:rsid w:val="0078135D"/>
    <w:rsid w:val="00781720"/>
    <w:rsid w:val="007817FE"/>
    <w:rsid w:val="007818CE"/>
    <w:rsid w:val="00781D7E"/>
    <w:rsid w:val="00781DE7"/>
    <w:rsid w:val="00782489"/>
    <w:rsid w:val="00782B9F"/>
    <w:rsid w:val="00782C28"/>
    <w:rsid w:val="00783046"/>
    <w:rsid w:val="007830E7"/>
    <w:rsid w:val="007832EF"/>
    <w:rsid w:val="007834DC"/>
    <w:rsid w:val="00783527"/>
    <w:rsid w:val="00783543"/>
    <w:rsid w:val="0078356A"/>
    <w:rsid w:val="007837B1"/>
    <w:rsid w:val="00783AC2"/>
    <w:rsid w:val="00783FFD"/>
    <w:rsid w:val="00784342"/>
    <w:rsid w:val="0078487B"/>
    <w:rsid w:val="00784921"/>
    <w:rsid w:val="00784DFE"/>
    <w:rsid w:val="00784ED4"/>
    <w:rsid w:val="0078505E"/>
    <w:rsid w:val="00785224"/>
    <w:rsid w:val="0078531E"/>
    <w:rsid w:val="00785361"/>
    <w:rsid w:val="00785513"/>
    <w:rsid w:val="007856CE"/>
    <w:rsid w:val="00785DCC"/>
    <w:rsid w:val="00786440"/>
    <w:rsid w:val="00786D9B"/>
    <w:rsid w:val="00787052"/>
    <w:rsid w:val="00787348"/>
    <w:rsid w:val="00787502"/>
    <w:rsid w:val="007879B0"/>
    <w:rsid w:val="00787B7A"/>
    <w:rsid w:val="00790297"/>
    <w:rsid w:val="0079081E"/>
    <w:rsid w:val="00790A3B"/>
    <w:rsid w:val="00790DE8"/>
    <w:rsid w:val="007912B3"/>
    <w:rsid w:val="00791314"/>
    <w:rsid w:val="00792552"/>
    <w:rsid w:val="0079284A"/>
    <w:rsid w:val="00792991"/>
    <w:rsid w:val="00792A6C"/>
    <w:rsid w:val="00793645"/>
    <w:rsid w:val="00793697"/>
    <w:rsid w:val="00793CCC"/>
    <w:rsid w:val="0079403F"/>
    <w:rsid w:val="00794634"/>
    <w:rsid w:val="00795051"/>
    <w:rsid w:val="007950D9"/>
    <w:rsid w:val="007951B8"/>
    <w:rsid w:val="007951F7"/>
    <w:rsid w:val="00795276"/>
    <w:rsid w:val="00795591"/>
    <w:rsid w:val="00795870"/>
    <w:rsid w:val="00795881"/>
    <w:rsid w:val="00796B21"/>
    <w:rsid w:val="00796BE1"/>
    <w:rsid w:val="00797A25"/>
    <w:rsid w:val="00797AC0"/>
    <w:rsid w:val="007A0774"/>
    <w:rsid w:val="007A0967"/>
    <w:rsid w:val="007A0A88"/>
    <w:rsid w:val="007A0D0D"/>
    <w:rsid w:val="007A1522"/>
    <w:rsid w:val="007A1E2F"/>
    <w:rsid w:val="007A2052"/>
    <w:rsid w:val="007A2169"/>
    <w:rsid w:val="007A234C"/>
    <w:rsid w:val="007A2739"/>
    <w:rsid w:val="007A2B79"/>
    <w:rsid w:val="007A2DC7"/>
    <w:rsid w:val="007A2F5F"/>
    <w:rsid w:val="007A30A8"/>
    <w:rsid w:val="007A30AB"/>
    <w:rsid w:val="007A320E"/>
    <w:rsid w:val="007A375A"/>
    <w:rsid w:val="007A42DC"/>
    <w:rsid w:val="007A4777"/>
    <w:rsid w:val="007A4B99"/>
    <w:rsid w:val="007A5056"/>
    <w:rsid w:val="007A52B4"/>
    <w:rsid w:val="007A542E"/>
    <w:rsid w:val="007A5FE1"/>
    <w:rsid w:val="007A6CD1"/>
    <w:rsid w:val="007A757B"/>
    <w:rsid w:val="007A7A17"/>
    <w:rsid w:val="007A7DC0"/>
    <w:rsid w:val="007A7E83"/>
    <w:rsid w:val="007B0315"/>
    <w:rsid w:val="007B04AF"/>
    <w:rsid w:val="007B05C6"/>
    <w:rsid w:val="007B073B"/>
    <w:rsid w:val="007B089E"/>
    <w:rsid w:val="007B0BF5"/>
    <w:rsid w:val="007B11F8"/>
    <w:rsid w:val="007B1376"/>
    <w:rsid w:val="007B14EB"/>
    <w:rsid w:val="007B1A9C"/>
    <w:rsid w:val="007B1F5E"/>
    <w:rsid w:val="007B2207"/>
    <w:rsid w:val="007B22BE"/>
    <w:rsid w:val="007B245B"/>
    <w:rsid w:val="007B29DB"/>
    <w:rsid w:val="007B2A2E"/>
    <w:rsid w:val="007B2ABB"/>
    <w:rsid w:val="007B3072"/>
    <w:rsid w:val="007B3301"/>
    <w:rsid w:val="007B342D"/>
    <w:rsid w:val="007B36F7"/>
    <w:rsid w:val="007B3725"/>
    <w:rsid w:val="007B374E"/>
    <w:rsid w:val="007B3F8F"/>
    <w:rsid w:val="007B3FD5"/>
    <w:rsid w:val="007B49A1"/>
    <w:rsid w:val="007B4EE2"/>
    <w:rsid w:val="007B5AA8"/>
    <w:rsid w:val="007B5C73"/>
    <w:rsid w:val="007B5E2A"/>
    <w:rsid w:val="007B6809"/>
    <w:rsid w:val="007B6CCA"/>
    <w:rsid w:val="007B6EF6"/>
    <w:rsid w:val="007B73C2"/>
    <w:rsid w:val="007B7480"/>
    <w:rsid w:val="007B76F6"/>
    <w:rsid w:val="007B7A4D"/>
    <w:rsid w:val="007B7C49"/>
    <w:rsid w:val="007C0033"/>
    <w:rsid w:val="007C0199"/>
    <w:rsid w:val="007C0392"/>
    <w:rsid w:val="007C0EC2"/>
    <w:rsid w:val="007C10B3"/>
    <w:rsid w:val="007C2538"/>
    <w:rsid w:val="007C2687"/>
    <w:rsid w:val="007C2ADD"/>
    <w:rsid w:val="007C2BCC"/>
    <w:rsid w:val="007C3E11"/>
    <w:rsid w:val="007C40D9"/>
    <w:rsid w:val="007C47C2"/>
    <w:rsid w:val="007C4C98"/>
    <w:rsid w:val="007C4F59"/>
    <w:rsid w:val="007C5170"/>
    <w:rsid w:val="007C5451"/>
    <w:rsid w:val="007C546F"/>
    <w:rsid w:val="007C5FB6"/>
    <w:rsid w:val="007C62B6"/>
    <w:rsid w:val="007C6B50"/>
    <w:rsid w:val="007C763B"/>
    <w:rsid w:val="007C7783"/>
    <w:rsid w:val="007C799A"/>
    <w:rsid w:val="007C7AB5"/>
    <w:rsid w:val="007C7DD6"/>
    <w:rsid w:val="007C7EF8"/>
    <w:rsid w:val="007D0297"/>
    <w:rsid w:val="007D0427"/>
    <w:rsid w:val="007D0633"/>
    <w:rsid w:val="007D087D"/>
    <w:rsid w:val="007D0D06"/>
    <w:rsid w:val="007D0F03"/>
    <w:rsid w:val="007D0F30"/>
    <w:rsid w:val="007D108B"/>
    <w:rsid w:val="007D19B5"/>
    <w:rsid w:val="007D1A8C"/>
    <w:rsid w:val="007D1C21"/>
    <w:rsid w:val="007D23C9"/>
    <w:rsid w:val="007D28AA"/>
    <w:rsid w:val="007D2CCD"/>
    <w:rsid w:val="007D2D65"/>
    <w:rsid w:val="007D34C0"/>
    <w:rsid w:val="007D34E3"/>
    <w:rsid w:val="007D3872"/>
    <w:rsid w:val="007D4299"/>
    <w:rsid w:val="007D45F9"/>
    <w:rsid w:val="007D462A"/>
    <w:rsid w:val="007D4650"/>
    <w:rsid w:val="007D49CE"/>
    <w:rsid w:val="007D4B80"/>
    <w:rsid w:val="007D4CA7"/>
    <w:rsid w:val="007D4E3F"/>
    <w:rsid w:val="007D5360"/>
    <w:rsid w:val="007D58F1"/>
    <w:rsid w:val="007D5A14"/>
    <w:rsid w:val="007D6937"/>
    <w:rsid w:val="007D7FAA"/>
    <w:rsid w:val="007E09CD"/>
    <w:rsid w:val="007E0B63"/>
    <w:rsid w:val="007E1081"/>
    <w:rsid w:val="007E1316"/>
    <w:rsid w:val="007E18DD"/>
    <w:rsid w:val="007E1A60"/>
    <w:rsid w:val="007E3B5A"/>
    <w:rsid w:val="007E3CB0"/>
    <w:rsid w:val="007E3DCC"/>
    <w:rsid w:val="007E3F1B"/>
    <w:rsid w:val="007E40ED"/>
    <w:rsid w:val="007E469D"/>
    <w:rsid w:val="007E4D57"/>
    <w:rsid w:val="007E4E7F"/>
    <w:rsid w:val="007E503A"/>
    <w:rsid w:val="007E510B"/>
    <w:rsid w:val="007E56E2"/>
    <w:rsid w:val="007E578C"/>
    <w:rsid w:val="007E6140"/>
    <w:rsid w:val="007E63BE"/>
    <w:rsid w:val="007E6609"/>
    <w:rsid w:val="007E67F4"/>
    <w:rsid w:val="007E680A"/>
    <w:rsid w:val="007E6912"/>
    <w:rsid w:val="007E6B5A"/>
    <w:rsid w:val="007E6C18"/>
    <w:rsid w:val="007E6E5C"/>
    <w:rsid w:val="007E6EED"/>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95C"/>
    <w:rsid w:val="007F2975"/>
    <w:rsid w:val="007F2C77"/>
    <w:rsid w:val="007F2D9C"/>
    <w:rsid w:val="007F3398"/>
    <w:rsid w:val="007F36FE"/>
    <w:rsid w:val="007F3711"/>
    <w:rsid w:val="007F411C"/>
    <w:rsid w:val="007F434E"/>
    <w:rsid w:val="007F488C"/>
    <w:rsid w:val="007F4C11"/>
    <w:rsid w:val="007F523E"/>
    <w:rsid w:val="007F5B4F"/>
    <w:rsid w:val="007F5D19"/>
    <w:rsid w:val="007F5F13"/>
    <w:rsid w:val="007F60FC"/>
    <w:rsid w:val="007F6734"/>
    <w:rsid w:val="007F7608"/>
    <w:rsid w:val="007F76F2"/>
    <w:rsid w:val="0080016D"/>
    <w:rsid w:val="008002AC"/>
    <w:rsid w:val="00800E8E"/>
    <w:rsid w:val="0080186D"/>
    <w:rsid w:val="00801B93"/>
    <w:rsid w:val="00801D03"/>
    <w:rsid w:val="00802B0F"/>
    <w:rsid w:val="00802D57"/>
    <w:rsid w:val="00802D73"/>
    <w:rsid w:val="008030C8"/>
    <w:rsid w:val="008037E8"/>
    <w:rsid w:val="00803941"/>
    <w:rsid w:val="008047F1"/>
    <w:rsid w:val="008048A1"/>
    <w:rsid w:val="00804AA0"/>
    <w:rsid w:val="00804C2B"/>
    <w:rsid w:val="00804CEF"/>
    <w:rsid w:val="00805168"/>
    <w:rsid w:val="00805175"/>
    <w:rsid w:val="00805812"/>
    <w:rsid w:val="00805BB2"/>
    <w:rsid w:val="008061A3"/>
    <w:rsid w:val="00806556"/>
    <w:rsid w:val="008067C1"/>
    <w:rsid w:val="00806A04"/>
    <w:rsid w:val="008077FC"/>
    <w:rsid w:val="008078F4"/>
    <w:rsid w:val="00807A95"/>
    <w:rsid w:val="00807B6B"/>
    <w:rsid w:val="00807C32"/>
    <w:rsid w:val="00807C9E"/>
    <w:rsid w:val="008100C2"/>
    <w:rsid w:val="00810172"/>
    <w:rsid w:val="0081026B"/>
    <w:rsid w:val="00810310"/>
    <w:rsid w:val="0081052F"/>
    <w:rsid w:val="00810FB4"/>
    <w:rsid w:val="008118C0"/>
    <w:rsid w:val="00811DB9"/>
    <w:rsid w:val="00812A38"/>
    <w:rsid w:val="008139DE"/>
    <w:rsid w:val="0081419D"/>
    <w:rsid w:val="00814A89"/>
    <w:rsid w:val="00814AF5"/>
    <w:rsid w:val="00814C6B"/>
    <w:rsid w:val="00815126"/>
    <w:rsid w:val="00815167"/>
    <w:rsid w:val="008154D6"/>
    <w:rsid w:val="00815D0E"/>
    <w:rsid w:val="0081649A"/>
    <w:rsid w:val="00816851"/>
    <w:rsid w:val="00816A62"/>
    <w:rsid w:val="00816C62"/>
    <w:rsid w:val="00816E38"/>
    <w:rsid w:val="00817C91"/>
    <w:rsid w:val="00817DCE"/>
    <w:rsid w:val="00820083"/>
    <w:rsid w:val="008202DB"/>
    <w:rsid w:val="00820764"/>
    <w:rsid w:val="00820808"/>
    <w:rsid w:val="00820F85"/>
    <w:rsid w:val="00821768"/>
    <w:rsid w:val="00821898"/>
    <w:rsid w:val="00821DB0"/>
    <w:rsid w:val="00822151"/>
    <w:rsid w:val="00822300"/>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66C8"/>
    <w:rsid w:val="00826999"/>
    <w:rsid w:val="00827451"/>
    <w:rsid w:val="00827580"/>
    <w:rsid w:val="0082771D"/>
    <w:rsid w:val="00827837"/>
    <w:rsid w:val="00830096"/>
    <w:rsid w:val="00830126"/>
    <w:rsid w:val="00830715"/>
    <w:rsid w:val="00830BFD"/>
    <w:rsid w:val="00830CF3"/>
    <w:rsid w:val="0083159D"/>
    <w:rsid w:val="008319AF"/>
    <w:rsid w:val="00831BFB"/>
    <w:rsid w:val="0083214D"/>
    <w:rsid w:val="0083242E"/>
    <w:rsid w:val="00832457"/>
    <w:rsid w:val="008328B0"/>
    <w:rsid w:val="00832B67"/>
    <w:rsid w:val="00832D07"/>
    <w:rsid w:val="00832F77"/>
    <w:rsid w:val="0083305B"/>
    <w:rsid w:val="008331A5"/>
    <w:rsid w:val="00833465"/>
    <w:rsid w:val="008335AA"/>
    <w:rsid w:val="008339F7"/>
    <w:rsid w:val="0083530F"/>
    <w:rsid w:val="008353A1"/>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1160"/>
    <w:rsid w:val="008412CE"/>
    <w:rsid w:val="00841634"/>
    <w:rsid w:val="008416C0"/>
    <w:rsid w:val="008418AF"/>
    <w:rsid w:val="00842290"/>
    <w:rsid w:val="0084239F"/>
    <w:rsid w:val="008423EB"/>
    <w:rsid w:val="0084288B"/>
    <w:rsid w:val="008428F7"/>
    <w:rsid w:val="008429CC"/>
    <w:rsid w:val="00842AC1"/>
    <w:rsid w:val="0084300E"/>
    <w:rsid w:val="00843058"/>
    <w:rsid w:val="00843D5F"/>
    <w:rsid w:val="00844232"/>
    <w:rsid w:val="00844884"/>
    <w:rsid w:val="008448F9"/>
    <w:rsid w:val="00844C2B"/>
    <w:rsid w:val="0084511F"/>
    <w:rsid w:val="00845253"/>
    <w:rsid w:val="008468A0"/>
    <w:rsid w:val="008468AC"/>
    <w:rsid w:val="00846BB5"/>
    <w:rsid w:val="00846D03"/>
    <w:rsid w:val="00847584"/>
    <w:rsid w:val="0084760F"/>
    <w:rsid w:val="008476F1"/>
    <w:rsid w:val="00847C68"/>
    <w:rsid w:val="00847D77"/>
    <w:rsid w:val="00851072"/>
    <w:rsid w:val="0085162E"/>
    <w:rsid w:val="0085266F"/>
    <w:rsid w:val="0085278F"/>
    <w:rsid w:val="00852A65"/>
    <w:rsid w:val="00852C36"/>
    <w:rsid w:val="008532CE"/>
    <w:rsid w:val="008532FE"/>
    <w:rsid w:val="00853334"/>
    <w:rsid w:val="00853A8D"/>
    <w:rsid w:val="00853B17"/>
    <w:rsid w:val="00853E9F"/>
    <w:rsid w:val="00853F7C"/>
    <w:rsid w:val="0085505A"/>
    <w:rsid w:val="00855162"/>
    <w:rsid w:val="00855F65"/>
    <w:rsid w:val="008569C6"/>
    <w:rsid w:val="00856A2B"/>
    <w:rsid w:val="00856BBF"/>
    <w:rsid w:val="00856E1C"/>
    <w:rsid w:val="00856E2C"/>
    <w:rsid w:val="0085744E"/>
    <w:rsid w:val="0086002A"/>
    <w:rsid w:val="0086060D"/>
    <w:rsid w:val="00860D55"/>
    <w:rsid w:val="008613B0"/>
    <w:rsid w:val="008614DA"/>
    <w:rsid w:val="00861DF2"/>
    <w:rsid w:val="008621D9"/>
    <w:rsid w:val="008622D3"/>
    <w:rsid w:val="00862376"/>
    <w:rsid w:val="00862383"/>
    <w:rsid w:val="00862680"/>
    <w:rsid w:val="00863042"/>
    <w:rsid w:val="008633BD"/>
    <w:rsid w:val="008635A7"/>
    <w:rsid w:val="00863649"/>
    <w:rsid w:val="00863919"/>
    <w:rsid w:val="00863EF7"/>
    <w:rsid w:val="00864654"/>
    <w:rsid w:val="0086555F"/>
    <w:rsid w:val="008659E0"/>
    <w:rsid w:val="00865B24"/>
    <w:rsid w:val="00866085"/>
    <w:rsid w:val="00866138"/>
    <w:rsid w:val="0086615E"/>
    <w:rsid w:val="00866229"/>
    <w:rsid w:val="0086627C"/>
    <w:rsid w:val="00866694"/>
    <w:rsid w:val="008668D5"/>
    <w:rsid w:val="00866C0B"/>
    <w:rsid w:val="00866E0C"/>
    <w:rsid w:val="00867622"/>
    <w:rsid w:val="008678B7"/>
    <w:rsid w:val="00867A98"/>
    <w:rsid w:val="00867E88"/>
    <w:rsid w:val="00870A9B"/>
    <w:rsid w:val="00870D09"/>
    <w:rsid w:val="00870E0E"/>
    <w:rsid w:val="008717A6"/>
    <w:rsid w:val="0087244F"/>
    <w:rsid w:val="0087273C"/>
    <w:rsid w:val="008729E0"/>
    <w:rsid w:val="008733C9"/>
    <w:rsid w:val="0087369B"/>
    <w:rsid w:val="008738D0"/>
    <w:rsid w:val="00873D42"/>
    <w:rsid w:val="008749F9"/>
    <w:rsid w:val="00874A47"/>
    <w:rsid w:val="00875205"/>
    <w:rsid w:val="0087550E"/>
    <w:rsid w:val="0087592D"/>
    <w:rsid w:val="00875C70"/>
    <w:rsid w:val="00875DE6"/>
    <w:rsid w:val="00875FD0"/>
    <w:rsid w:val="008766BF"/>
    <w:rsid w:val="0087688B"/>
    <w:rsid w:val="00876E44"/>
    <w:rsid w:val="00877ACE"/>
    <w:rsid w:val="00880389"/>
    <w:rsid w:val="008805DA"/>
    <w:rsid w:val="00880719"/>
    <w:rsid w:val="00880CBC"/>
    <w:rsid w:val="00881121"/>
    <w:rsid w:val="0088156F"/>
    <w:rsid w:val="00881F8F"/>
    <w:rsid w:val="008823A2"/>
    <w:rsid w:val="00882771"/>
    <w:rsid w:val="00883450"/>
    <w:rsid w:val="008836FA"/>
    <w:rsid w:val="008840D9"/>
    <w:rsid w:val="008849AA"/>
    <w:rsid w:val="00884CB8"/>
    <w:rsid w:val="00885541"/>
    <w:rsid w:val="00885C23"/>
    <w:rsid w:val="00886076"/>
    <w:rsid w:val="00886859"/>
    <w:rsid w:val="00886865"/>
    <w:rsid w:val="00886995"/>
    <w:rsid w:val="008869A2"/>
    <w:rsid w:val="00886A34"/>
    <w:rsid w:val="00886B9B"/>
    <w:rsid w:val="0089044E"/>
    <w:rsid w:val="0089078D"/>
    <w:rsid w:val="00890CCF"/>
    <w:rsid w:val="00890F9E"/>
    <w:rsid w:val="0089132D"/>
    <w:rsid w:val="00891362"/>
    <w:rsid w:val="008918B1"/>
    <w:rsid w:val="008925E0"/>
    <w:rsid w:val="00892B11"/>
    <w:rsid w:val="00892F99"/>
    <w:rsid w:val="0089325D"/>
    <w:rsid w:val="00893923"/>
    <w:rsid w:val="00893ACE"/>
    <w:rsid w:val="00894230"/>
    <w:rsid w:val="00894441"/>
    <w:rsid w:val="00894ACD"/>
    <w:rsid w:val="008955B5"/>
    <w:rsid w:val="00895633"/>
    <w:rsid w:val="00895918"/>
    <w:rsid w:val="0089633C"/>
    <w:rsid w:val="008965D1"/>
    <w:rsid w:val="00896E76"/>
    <w:rsid w:val="00896E9A"/>
    <w:rsid w:val="00897171"/>
    <w:rsid w:val="008972D1"/>
    <w:rsid w:val="008977CE"/>
    <w:rsid w:val="00897903"/>
    <w:rsid w:val="008A01E6"/>
    <w:rsid w:val="008A0334"/>
    <w:rsid w:val="008A142D"/>
    <w:rsid w:val="008A1626"/>
    <w:rsid w:val="008A1697"/>
    <w:rsid w:val="008A1AB1"/>
    <w:rsid w:val="008A1BBD"/>
    <w:rsid w:val="008A1F83"/>
    <w:rsid w:val="008A203E"/>
    <w:rsid w:val="008A21B1"/>
    <w:rsid w:val="008A291E"/>
    <w:rsid w:val="008A31CC"/>
    <w:rsid w:val="008A3366"/>
    <w:rsid w:val="008A33AD"/>
    <w:rsid w:val="008A3476"/>
    <w:rsid w:val="008A37F6"/>
    <w:rsid w:val="008A3A04"/>
    <w:rsid w:val="008A3F9B"/>
    <w:rsid w:val="008A4409"/>
    <w:rsid w:val="008A46D3"/>
    <w:rsid w:val="008A476D"/>
    <w:rsid w:val="008A5372"/>
    <w:rsid w:val="008A54B4"/>
    <w:rsid w:val="008A585E"/>
    <w:rsid w:val="008A5868"/>
    <w:rsid w:val="008A5A95"/>
    <w:rsid w:val="008A5AE7"/>
    <w:rsid w:val="008A5CFE"/>
    <w:rsid w:val="008A6179"/>
    <w:rsid w:val="008A6184"/>
    <w:rsid w:val="008A6185"/>
    <w:rsid w:val="008A66F3"/>
    <w:rsid w:val="008A68B8"/>
    <w:rsid w:val="008A79F7"/>
    <w:rsid w:val="008B04D4"/>
    <w:rsid w:val="008B056E"/>
    <w:rsid w:val="008B0AC2"/>
    <w:rsid w:val="008B0C99"/>
    <w:rsid w:val="008B0D70"/>
    <w:rsid w:val="008B0EE9"/>
    <w:rsid w:val="008B108C"/>
    <w:rsid w:val="008B1092"/>
    <w:rsid w:val="008B12D0"/>
    <w:rsid w:val="008B1939"/>
    <w:rsid w:val="008B23AE"/>
    <w:rsid w:val="008B28B7"/>
    <w:rsid w:val="008B3856"/>
    <w:rsid w:val="008B38DD"/>
    <w:rsid w:val="008B3D0E"/>
    <w:rsid w:val="008B3ECD"/>
    <w:rsid w:val="008B493C"/>
    <w:rsid w:val="008B5135"/>
    <w:rsid w:val="008B5321"/>
    <w:rsid w:val="008B53D2"/>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71D"/>
    <w:rsid w:val="008C4AAF"/>
    <w:rsid w:val="008C4BD1"/>
    <w:rsid w:val="008C5456"/>
    <w:rsid w:val="008C5F60"/>
    <w:rsid w:val="008C60DF"/>
    <w:rsid w:val="008C6883"/>
    <w:rsid w:val="008C6944"/>
    <w:rsid w:val="008C6952"/>
    <w:rsid w:val="008C6BFA"/>
    <w:rsid w:val="008C6EE2"/>
    <w:rsid w:val="008C6FFA"/>
    <w:rsid w:val="008C765A"/>
    <w:rsid w:val="008C7CA6"/>
    <w:rsid w:val="008C7E33"/>
    <w:rsid w:val="008D017A"/>
    <w:rsid w:val="008D035F"/>
    <w:rsid w:val="008D0664"/>
    <w:rsid w:val="008D0B95"/>
    <w:rsid w:val="008D0EA1"/>
    <w:rsid w:val="008D124F"/>
    <w:rsid w:val="008D12AE"/>
    <w:rsid w:val="008D1330"/>
    <w:rsid w:val="008D17F3"/>
    <w:rsid w:val="008D1F05"/>
    <w:rsid w:val="008D1F0C"/>
    <w:rsid w:val="008D2002"/>
    <w:rsid w:val="008D20E8"/>
    <w:rsid w:val="008D2660"/>
    <w:rsid w:val="008D280E"/>
    <w:rsid w:val="008D2EE6"/>
    <w:rsid w:val="008D3521"/>
    <w:rsid w:val="008D38AC"/>
    <w:rsid w:val="008D3DFC"/>
    <w:rsid w:val="008D3F88"/>
    <w:rsid w:val="008D402E"/>
    <w:rsid w:val="008D4554"/>
    <w:rsid w:val="008D47E8"/>
    <w:rsid w:val="008D47FF"/>
    <w:rsid w:val="008D4920"/>
    <w:rsid w:val="008D4C07"/>
    <w:rsid w:val="008D5959"/>
    <w:rsid w:val="008D5962"/>
    <w:rsid w:val="008D5FAE"/>
    <w:rsid w:val="008D7128"/>
    <w:rsid w:val="008D71C7"/>
    <w:rsid w:val="008D72A0"/>
    <w:rsid w:val="008D7EFD"/>
    <w:rsid w:val="008E003A"/>
    <w:rsid w:val="008E0601"/>
    <w:rsid w:val="008E069F"/>
    <w:rsid w:val="008E0C18"/>
    <w:rsid w:val="008E10FE"/>
    <w:rsid w:val="008E2549"/>
    <w:rsid w:val="008E296D"/>
    <w:rsid w:val="008E2A0D"/>
    <w:rsid w:val="008E332A"/>
    <w:rsid w:val="008E3461"/>
    <w:rsid w:val="008E390E"/>
    <w:rsid w:val="008E3AAC"/>
    <w:rsid w:val="008E3E2B"/>
    <w:rsid w:val="008E3F01"/>
    <w:rsid w:val="008E40E0"/>
    <w:rsid w:val="008E41E5"/>
    <w:rsid w:val="008E460A"/>
    <w:rsid w:val="008E48D4"/>
    <w:rsid w:val="008E49CE"/>
    <w:rsid w:val="008E4ADC"/>
    <w:rsid w:val="008E4B6F"/>
    <w:rsid w:val="008E4C5A"/>
    <w:rsid w:val="008E4DA8"/>
    <w:rsid w:val="008E536F"/>
    <w:rsid w:val="008E5C6D"/>
    <w:rsid w:val="008E5CAB"/>
    <w:rsid w:val="008E6993"/>
    <w:rsid w:val="008E6C2D"/>
    <w:rsid w:val="008E6DAE"/>
    <w:rsid w:val="008E7141"/>
    <w:rsid w:val="008E7316"/>
    <w:rsid w:val="008E748B"/>
    <w:rsid w:val="008E76BE"/>
    <w:rsid w:val="008E76C1"/>
    <w:rsid w:val="008E7802"/>
    <w:rsid w:val="008E7929"/>
    <w:rsid w:val="008E7A4F"/>
    <w:rsid w:val="008F01A9"/>
    <w:rsid w:val="008F0297"/>
    <w:rsid w:val="008F1964"/>
    <w:rsid w:val="008F1CFF"/>
    <w:rsid w:val="008F2C98"/>
    <w:rsid w:val="008F2CE9"/>
    <w:rsid w:val="008F2D31"/>
    <w:rsid w:val="008F2F2C"/>
    <w:rsid w:val="008F308F"/>
    <w:rsid w:val="008F3554"/>
    <w:rsid w:val="008F3950"/>
    <w:rsid w:val="008F3A2B"/>
    <w:rsid w:val="008F4461"/>
    <w:rsid w:val="008F45AE"/>
    <w:rsid w:val="008F47E3"/>
    <w:rsid w:val="008F49BD"/>
    <w:rsid w:val="008F4D81"/>
    <w:rsid w:val="008F5281"/>
    <w:rsid w:val="008F52DC"/>
    <w:rsid w:val="008F52E1"/>
    <w:rsid w:val="008F6006"/>
    <w:rsid w:val="008F61AF"/>
    <w:rsid w:val="008F6246"/>
    <w:rsid w:val="008F690E"/>
    <w:rsid w:val="008F69D3"/>
    <w:rsid w:val="008F6AB2"/>
    <w:rsid w:val="008F7700"/>
    <w:rsid w:val="008F776E"/>
    <w:rsid w:val="008F7BE4"/>
    <w:rsid w:val="00900170"/>
    <w:rsid w:val="0090017A"/>
    <w:rsid w:val="0090054A"/>
    <w:rsid w:val="00900C31"/>
    <w:rsid w:val="00901293"/>
    <w:rsid w:val="0090164D"/>
    <w:rsid w:val="0090166D"/>
    <w:rsid w:val="00901FAE"/>
    <w:rsid w:val="0090288C"/>
    <w:rsid w:val="00902E1D"/>
    <w:rsid w:val="00903193"/>
    <w:rsid w:val="00904481"/>
    <w:rsid w:val="009049C3"/>
    <w:rsid w:val="009058DD"/>
    <w:rsid w:val="00905FF8"/>
    <w:rsid w:val="00906079"/>
    <w:rsid w:val="00906EF4"/>
    <w:rsid w:val="00907176"/>
    <w:rsid w:val="009073E8"/>
    <w:rsid w:val="00907BC3"/>
    <w:rsid w:val="00907BD7"/>
    <w:rsid w:val="00910A2C"/>
    <w:rsid w:val="00911084"/>
    <w:rsid w:val="009110C1"/>
    <w:rsid w:val="009112E5"/>
    <w:rsid w:val="00911B9C"/>
    <w:rsid w:val="00911DA8"/>
    <w:rsid w:val="00911E68"/>
    <w:rsid w:val="0091222E"/>
    <w:rsid w:val="0091260B"/>
    <w:rsid w:val="00912733"/>
    <w:rsid w:val="00912A37"/>
    <w:rsid w:val="00913214"/>
    <w:rsid w:val="0091345F"/>
    <w:rsid w:val="009139C9"/>
    <w:rsid w:val="00913D50"/>
    <w:rsid w:val="0091414A"/>
    <w:rsid w:val="009142BA"/>
    <w:rsid w:val="009142C8"/>
    <w:rsid w:val="00914987"/>
    <w:rsid w:val="00914CB0"/>
    <w:rsid w:val="0091570A"/>
    <w:rsid w:val="00915776"/>
    <w:rsid w:val="00915CBB"/>
    <w:rsid w:val="0091633C"/>
    <w:rsid w:val="0091696D"/>
    <w:rsid w:val="00916983"/>
    <w:rsid w:val="00916FF3"/>
    <w:rsid w:val="009171A6"/>
    <w:rsid w:val="009179EA"/>
    <w:rsid w:val="00917C52"/>
    <w:rsid w:val="00917D52"/>
    <w:rsid w:val="00917E2B"/>
    <w:rsid w:val="00920523"/>
    <w:rsid w:val="009206A2"/>
    <w:rsid w:val="00920B86"/>
    <w:rsid w:val="0092136C"/>
    <w:rsid w:val="00921C4A"/>
    <w:rsid w:val="00921EFF"/>
    <w:rsid w:val="009220C0"/>
    <w:rsid w:val="009221C5"/>
    <w:rsid w:val="009224D3"/>
    <w:rsid w:val="00922570"/>
    <w:rsid w:val="009228B5"/>
    <w:rsid w:val="00922A0C"/>
    <w:rsid w:val="00922A43"/>
    <w:rsid w:val="00922B94"/>
    <w:rsid w:val="00922EF0"/>
    <w:rsid w:val="009230A9"/>
    <w:rsid w:val="009235FA"/>
    <w:rsid w:val="00923CD1"/>
    <w:rsid w:val="00923D03"/>
    <w:rsid w:val="00923F00"/>
    <w:rsid w:val="00924426"/>
    <w:rsid w:val="009247A6"/>
    <w:rsid w:val="00924B32"/>
    <w:rsid w:val="009257B1"/>
    <w:rsid w:val="00925E36"/>
    <w:rsid w:val="00926320"/>
    <w:rsid w:val="00927072"/>
    <w:rsid w:val="009272FD"/>
    <w:rsid w:val="009277BE"/>
    <w:rsid w:val="00927AB4"/>
    <w:rsid w:val="00927BBD"/>
    <w:rsid w:val="00927EC4"/>
    <w:rsid w:val="009300AF"/>
    <w:rsid w:val="00930571"/>
    <w:rsid w:val="00930D1C"/>
    <w:rsid w:val="00931E2F"/>
    <w:rsid w:val="009325AD"/>
    <w:rsid w:val="009327BB"/>
    <w:rsid w:val="00932AC4"/>
    <w:rsid w:val="00932C73"/>
    <w:rsid w:val="009331BC"/>
    <w:rsid w:val="00933816"/>
    <w:rsid w:val="00933B4E"/>
    <w:rsid w:val="00933B80"/>
    <w:rsid w:val="00933E92"/>
    <w:rsid w:val="00934024"/>
    <w:rsid w:val="00934053"/>
    <w:rsid w:val="00934142"/>
    <w:rsid w:val="00934723"/>
    <w:rsid w:val="00934EA6"/>
    <w:rsid w:val="00934EB6"/>
    <w:rsid w:val="009352B6"/>
    <w:rsid w:val="00935EDA"/>
    <w:rsid w:val="009361B4"/>
    <w:rsid w:val="0093666F"/>
    <w:rsid w:val="00936F1F"/>
    <w:rsid w:val="00936F69"/>
    <w:rsid w:val="009375A8"/>
    <w:rsid w:val="00937EAF"/>
    <w:rsid w:val="00937F4D"/>
    <w:rsid w:val="009400DF"/>
    <w:rsid w:val="00940253"/>
    <w:rsid w:val="009405A5"/>
    <w:rsid w:val="009406B9"/>
    <w:rsid w:val="00940993"/>
    <w:rsid w:val="0094274C"/>
    <w:rsid w:val="0094274D"/>
    <w:rsid w:val="00942A39"/>
    <w:rsid w:val="00942B33"/>
    <w:rsid w:val="00942F31"/>
    <w:rsid w:val="009434A0"/>
    <w:rsid w:val="009434BA"/>
    <w:rsid w:val="0094398D"/>
    <w:rsid w:val="00943BB1"/>
    <w:rsid w:val="00943FD5"/>
    <w:rsid w:val="00944336"/>
    <w:rsid w:val="00944E29"/>
    <w:rsid w:val="00944E96"/>
    <w:rsid w:val="00945123"/>
    <w:rsid w:val="0094526D"/>
    <w:rsid w:val="009459A7"/>
    <w:rsid w:val="009460B3"/>
    <w:rsid w:val="0094669E"/>
    <w:rsid w:val="00946BFE"/>
    <w:rsid w:val="00947138"/>
    <w:rsid w:val="00947682"/>
    <w:rsid w:val="0095072F"/>
    <w:rsid w:val="00950CFE"/>
    <w:rsid w:val="00950DEB"/>
    <w:rsid w:val="009512DB"/>
    <w:rsid w:val="00951827"/>
    <w:rsid w:val="009518B6"/>
    <w:rsid w:val="0095294A"/>
    <w:rsid w:val="00952DEC"/>
    <w:rsid w:val="0095324B"/>
    <w:rsid w:val="00953857"/>
    <w:rsid w:val="00953A4D"/>
    <w:rsid w:val="00953E30"/>
    <w:rsid w:val="00954271"/>
    <w:rsid w:val="009545AD"/>
    <w:rsid w:val="00954781"/>
    <w:rsid w:val="00954ABC"/>
    <w:rsid w:val="00954B7B"/>
    <w:rsid w:val="0095541A"/>
    <w:rsid w:val="00955437"/>
    <w:rsid w:val="00955FC6"/>
    <w:rsid w:val="00956042"/>
    <w:rsid w:val="0095616B"/>
    <w:rsid w:val="009566C5"/>
    <w:rsid w:val="0095756E"/>
    <w:rsid w:val="00957686"/>
    <w:rsid w:val="00957C93"/>
    <w:rsid w:val="00957D30"/>
    <w:rsid w:val="00957F8A"/>
    <w:rsid w:val="00960978"/>
    <w:rsid w:val="009609A7"/>
    <w:rsid w:val="00960A5B"/>
    <w:rsid w:val="00960C60"/>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4E"/>
    <w:rsid w:val="009641CD"/>
    <w:rsid w:val="009642DC"/>
    <w:rsid w:val="009646FF"/>
    <w:rsid w:val="009649B2"/>
    <w:rsid w:val="00964A2F"/>
    <w:rsid w:val="00964C81"/>
    <w:rsid w:val="009652E5"/>
    <w:rsid w:val="0096544E"/>
    <w:rsid w:val="00965858"/>
    <w:rsid w:val="0096630E"/>
    <w:rsid w:val="0096658E"/>
    <w:rsid w:val="00966CAB"/>
    <w:rsid w:val="00966D7C"/>
    <w:rsid w:val="009671B3"/>
    <w:rsid w:val="009673AB"/>
    <w:rsid w:val="00967662"/>
    <w:rsid w:val="00967973"/>
    <w:rsid w:val="00967ABF"/>
    <w:rsid w:val="00967C93"/>
    <w:rsid w:val="00967DC4"/>
    <w:rsid w:val="00970285"/>
    <w:rsid w:val="009707C9"/>
    <w:rsid w:val="00970A93"/>
    <w:rsid w:val="009712E5"/>
    <w:rsid w:val="009719C6"/>
    <w:rsid w:val="00971BA5"/>
    <w:rsid w:val="00971D55"/>
    <w:rsid w:val="00972412"/>
    <w:rsid w:val="00972947"/>
    <w:rsid w:val="00972BCB"/>
    <w:rsid w:val="00972E44"/>
    <w:rsid w:val="00973658"/>
    <w:rsid w:val="0097401F"/>
    <w:rsid w:val="00974A98"/>
    <w:rsid w:val="00975370"/>
    <w:rsid w:val="00975C36"/>
    <w:rsid w:val="0097601B"/>
    <w:rsid w:val="00976436"/>
    <w:rsid w:val="0097650C"/>
    <w:rsid w:val="00976A20"/>
    <w:rsid w:val="00976CCF"/>
    <w:rsid w:val="00977284"/>
    <w:rsid w:val="00977312"/>
    <w:rsid w:val="00977399"/>
    <w:rsid w:val="0097744F"/>
    <w:rsid w:val="0097757C"/>
    <w:rsid w:val="00980177"/>
    <w:rsid w:val="0098076F"/>
    <w:rsid w:val="0098174B"/>
    <w:rsid w:val="00981C32"/>
    <w:rsid w:val="00981CAE"/>
    <w:rsid w:val="00981D2E"/>
    <w:rsid w:val="00981D55"/>
    <w:rsid w:val="00981EE9"/>
    <w:rsid w:val="00982647"/>
    <w:rsid w:val="00982B79"/>
    <w:rsid w:val="00982E26"/>
    <w:rsid w:val="0098325A"/>
    <w:rsid w:val="00983CFB"/>
    <w:rsid w:val="00983EE6"/>
    <w:rsid w:val="00984C46"/>
    <w:rsid w:val="00984E95"/>
    <w:rsid w:val="009857E9"/>
    <w:rsid w:val="00985C0D"/>
    <w:rsid w:val="00985D29"/>
    <w:rsid w:val="00985DED"/>
    <w:rsid w:val="00985FB3"/>
    <w:rsid w:val="009864B7"/>
    <w:rsid w:val="00986650"/>
    <w:rsid w:val="00986D7C"/>
    <w:rsid w:val="009873D8"/>
    <w:rsid w:val="00987432"/>
    <w:rsid w:val="00987872"/>
    <w:rsid w:val="00987DB9"/>
    <w:rsid w:val="00990767"/>
    <w:rsid w:val="009910C5"/>
    <w:rsid w:val="009917C6"/>
    <w:rsid w:val="00991826"/>
    <w:rsid w:val="00991897"/>
    <w:rsid w:val="009919EB"/>
    <w:rsid w:val="00991AE5"/>
    <w:rsid w:val="00991CBC"/>
    <w:rsid w:val="00991E3E"/>
    <w:rsid w:val="0099206D"/>
    <w:rsid w:val="0099216E"/>
    <w:rsid w:val="009921C7"/>
    <w:rsid w:val="009922EC"/>
    <w:rsid w:val="00992317"/>
    <w:rsid w:val="009923C9"/>
    <w:rsid w:val="009924F6"/>
    <w:rsid w:val="0099250C"/>
    <w:rsid w:val="00992CB4"/>
    <w:rsid w:val="009934C4"/>
    <w:rsid w:val="0099350D"/>
    <w:rsid w:val="009940BE"/>
    <w:rsid w:val="009940D3"/>
    <w:rsid w:val="009943E5"/>
    <w:rsid w:val="00994485"/>
    <w:rsid w:val="009950A8"/>
    <w:rsid w:val="00995141"/>
    <w:rsid w:val="00995827"/>
    <w:rsid w:val="00995849"/>
    <w:rsid w:val="00995A64"/>
    <w:rsid w:val="009966F0"/>
    <w:rsid w:val="0099681F"/>
    <w:rsid w:val="00996C38"/>
    <w:rsid w:val="00996CB6"/>
    <w:rsid w:val="00996DFE"/>
    <w:rsid w:val="009974A2"/>
    <w:rsid w:val="00997794"/>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2C1E"/>
    <w:rsid w:val="009A31D8"/>
    <w:rsid w:val="009A31F3"/>
    <w:rsid w:val="009A3BA3"/>
    <w:rsid w:val="009A3F8B"/>
    <w:rsid w:val="009A4198"/>
    <w:rsid w:val="009A4385"/>
    <w:rsid w:val="009A4C18"/>
    <w:rsid w:val="009A5D96"/>
    <w:rsid w:val="009A5E74"/>
    <w:rsid w:val="009A5EF2"/>
    <w:rsid w:val="009A6137"/>
    <w:rsid w:val="009A6182"/>
    <w:rsid w:val="009A61F2"/>
    <w:rsid w:val="009A635F"/>
    <w:rsid w:val="009A658E"/>
    <w:rsid w:val="009A68BB"/>
    <w:rsid w:val="009A6D60"/>
    <w:rsid w:val="009A757B"/>
    <w:rsid w:val="009A76BF"/>
    <w:rsid w:val="009B0022"/>
    <w:rsid w:val="009B08FD"/>
    <w:rsid w:val="009B0932"/>
    <w:rsid w:val="009B0A18"/>
    <w:rsid w:val="009B0D39"/>
    <w:rsid w:val="009B0EE6"/>
    <w:rsid w:val="009B11F0"/>
    <w:rsid w:val="009B153F"/>
    <w:rsid w:val="009B160E"/>
    <w:rsid w:val="009B1C2A"/>
    <w:rsid w:val="009B240C"/>
    <w:rsid w:val="009B2AB4"/>
    <w:rsid w:val="009B2C90"/>
    <w:rsid w:val="009B310A"/>
    <w:rsid w:val="009B3650"/>
    <w:rsid w:val="009B3717"/>
    <w:rsid w:val="009B39FC"/>
    <w:rsid w:val="009B3BCC"/>
    <w:rsid w:val="009B3D81"/>
    <w:rsid w:val="009B413A"/>
    <w:rsid w:val="009B48F1"/>
    <w:rsid w:val="009B4903"/>
    <w:rsid w:val="009B4D63"/>
    <w:rsid w:val="009B4DC9"/>
    <w:rsid w:val="009B51B2"/>
    <w:rsid w:val="009B54ED"/>
    <w:rsid w:val="009B5717"/>
    <w:rsid w:val="009B5E27"/>
    <w:rsid w:val="009B5E5D"/>
    <w:rsid w:val="009B5FE7"/>
    <w:rsid w:val="009B638B"/>
    <w:rsid w:val="009B7CED"/>
    <w:rsid w:val="009C03F0"/>
    <w:rsid w:val="009C09F2"/>
    <w:rsid w:val="009C1067"/>
    <w:rsid w:val="009C11F8"/>
    <w:rsid w:val="009C1497"/>
    <w:rsid w:val="009C1503"/>
    <w:rsid w:val="009C18FD"/>
    <w:rsid w:val="009C1976"/>
    <w:rsid w:val="009C1A97"/>
    <w:rsid w:val="009C1D32"/>
    <w:rsid w:val="009C254A"/>
    <w:rsid w:val="009C27A8"/>
    <w:rsid w:val="009C2E48"/>
    <w:rsid w:val="009C2F24"/>
    <w:rsid w:val="009C3467"/>
    <w:rsid w:val="009C3DFA"/>
    <w:rsid w:val="009C4AC3"/>
    <w:rsid w:val="009C4D97"/>
    <w:rsid w:val="009C500D"/>
    <w:rsid w:val="009C50F6"/>
    <w:rsid w:val="009C5298"/>
    <w:rsid w:val="009C5877"/>
    <w:rsid w:val="009C5AC6"/>
    <w:rsid w:val="009C5B8B"/>
    <w:rsid w:val="009C5EBB"/>
    <w:rsid w:val="009C5EE7"/>
    <w:rsid w:val="009C617E"/>
    <w:rsid w:val="009C6C03"/>
    <w:rsid w:val="009C76F0"/>
    <w:rsid w:val="009C7A4E"/>
    <w:rsid w:val="009C7A8A"/>
    <w:rsid w:val="009C7B43"/>
    <w:rsid w:val="009D01C0"/>
    <w:rsid w:val="009D027B"/>
    <w:rsid w:val="009D09F9"/>
    <w:rsid w:val="009D0C77"/>
    <w:rsid w:val="009D160D"/>
    <w:rsid w:val="009D1F24"/>
    <w:rsid w:val="009D2BFC"/>
    <w:rsid w:val="009D3136"/>
    <w:rsid w:val="009D33D0"/>
    <w:rsid w:val="009D35C0"/>
    <w:rsid w:val="009D3CED"/>
    <w:rsid w:val="009D3EA6"/>
    <w:rsid w:val="009D42AB"/>
    <w:rsid w:val="009D477B"/>
    <w:rsid w:val="009D5317"/>
    <w:rsid w:val="009D53F5"/>
    <w:rsid w:val="009D57C0"/>
    <w:rsid w:val="009D59D1"/>
    <w:rsid w:val="009D5AEB"/>
    <w:rsid w:val="009D5FB8"/>
    <w:rsid w:val="009D688B"/>
    <w:rsid w:val="009D701F"/>
    <w:rsid w:val="009D72DC"/>
    <w:rsid w:val="009D790F"/>
    <w:rsid w:val="009D7BD1"/>
    <w:rsid w:val="009D7FC8"/>
    <w:rsid w:val="009E081E"/>
    <w:rsid w:val="009E092A"/>
    <w:rsid w:val="009E0DB5"/>
    <w:rsid w:val="009E10D2"/>
    <w:rsid w:val="009E1C4B"/>
    <w:rsid w:val="009E204F"/>
    <w:rsid w:val="009E2791"/>
    <w:rsid w:val="009E28D1"/>
    <w:rsid w:val="009E2ABB"/>
    <w:rsid w:val="009E2F72"/>
    <w:rsid w:val="009E3338"/>
    <w:rsid w:val="009E337E"/>
    <w:rsid w:val="009E364E"/>
    <w:rsid w:val="009E3BE0"/>
    <w:rsid w:val="009E3EAA"/>
    <w:rsid w:val="009E4631"/>
    <w:rsid w:val="009E4AE5"/>
    <w:rsid w:val="009E4E82"/>
    <w:rsid w:val="009E5063"/>
    <w:rsid w:val="009E591E"/>
    <w:rsid w:val="009E5F91"/>
    <w:rsid w:val="009E5FDA"/>
    <w:rsid w:val="009E6599"/>
    <w:rsid w:val="009E6DE1"/>
    <w:rsid w:val="009E6E25"/>
    <w:rsid w:val="009E7140"/>
    <w:rsid w:val="009E77B6"/>
    <w:rsid w:val="009E77D9"/>
    <w:rsid w:val="009E78A3"/>
    <w:rsid w:val="009E7B9C"/>
    <w:rsid w:val="009F044B"/>
    <w:rsid w:val="009F069E"/>
    <w:rsid w:val="009F0A1C"/>
    <w:rsid w:val="009F0D03"/>
    <w:rsid w:val="009F0D59"/>
    <w:rsid w:val="009F16A1"/>
    <w:rsid w:val="009F17B3"/>
    <w:rsid w:val="009F1B2D"/>
    <w:rsid w:val="009F1D3A"/>
    <w:rsid w:val="009F1E21"/>
    <w:rsid w:val="009F22D2"/>
    <w:rsid w:val="009F276F"/>
    <w:rsid w:val="009F2CE9"/>
    <w:rsid w:val="009F3004"/>
    <w:rsid w:val="009F334B"/>
    <w:rsid w:val="009F338E"/>
    <w:rsid w:val="009F33F4"/>
    <w:rsid w:val="009F3649"/>
    <w:rsid w:val="009F3748"/>
    <w:rsid w:val="009F3CC0"/>
    <w:rsid w:val="009F3E2E"/>
    <w:rsid w:val="009F408A"/>
    <w:rsid w:val="009F43BE"/>
    <w:rsid w:val="009F4C5C"/>
    <w:rsid w:val="009F5082"/>
    <w:rsid w:val="009F5196"/>
    <w:rsid w:val="009F54B0"/>
    <w:rsid w:val="009F5509"/>
    <w:rsid w:val="009F598C"/>
    <w:rsid w:val="009F5B4A"/>
    <w:rsid w:val="009F5B5F"/>
    <w:rsid w:val="009F5BF3"/>
    <w:rsid w:val="009F6268"/>
    <w:rsid w:val="009F62FD"/>
    <w:rsid w:val="009F6AEE"/>
    <w:rsid w:val="009F6B7A"/>
    <w:rsid w:val="009F70B8"/>
    <w:rsid w:val="009F7A21"/>
    <w:rsid w:val="00A00ADD"/>
    <w:rsid w:val="00A00B8F"/>
    <w:rsid w:val="00A011AA"/>
    <w:rsid w:val="00A013C0"/>
    <w:rsid w:val="00A013F6"/>
    <w:rsid w:val="00A014EC"/>
    <w:rsid w:val="00A01BFF"/>
    <w:rsid w:val="00A0294E"/>
    <w:rsid w:val="00A0373E"/>
    <w:rsid w:val="00A03A85"/>
    <w:rsid w:val="00A03E2D"/>
    <w:rsid w:val="00A04FF0"/>
    <w:rsid w:val="00A055A0"/>
    <w:rsid w:val="00A05AC6"/>
    <w:rsid w:val="00A05B0A"/>
    <w:rsid w:val="00A05BF6"/>
    <w:rsid w:val="00A05DBF"/>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47B"/>
    <w:rsid w:val="00A129BC"/>
    <w:rsid w:val="00A12A34"/>
    <w:rsid w:val="00A12E0D"/>
    <w:rsid w:val="00A13B4E"/>
    <w:rsid w:val="00A13CC1"/>
    <w:rsid w:val="00A14382"/>
    <w:rsid w:val="00A1439D"/>
    <w:rsid w:val="00A147B3"/>
    <w:rsid w:val="00A14907"/>
    <w:rsid w:val="00A14D5A"/>
    <w:rsid w:val="00A157AD"/>
    <w:rsid w:val="00A158F5"/>
    <w:rsid w:val="00A15ADA"/>
    <w:rsid w:val="00A15DBC"/>
    <w:rsid w:val="00A15EB5"/>
    <w:rsid w:val="00A16307"/>
    <w:rsid w:val="00A16BA0"/>
    <w:rsid w:val="00A17007"/>
    <w:rsid w:val="00A17395"/>
    <w:rsid w:val="00A17A90"/>
    <w:rsid w:val="00A206E5"/>
    <w:rsid w:val="00A2085E"/>
    <w:rsid w:val="00A20D3A"/>
    <w:rsid w:val="00A20DF8"/>
    <w:rsid w:val="00A21076"/>
    <w:rsid w:val="00A21E3C"/>
    <w:rsid w:val="00A22460"/>
    <w:rsid w:val="00A22658"/>
    <w:rsid w:val="00A2330E"/>
    <w:rsid w:val="00A23607"/>
    <w:rsid w:val="00A23814"/>
    <w:rsid w:val="00A2384A"/>
    <w:rsid w:val="00A23B82"/>
    <w:rsid w:val="00A23BDC"/>
    <w:rsid w:val="00A2407D"/>
    <w:rsid w:val="00A24882"/>
    <w:rsid w:val="00A248BA"/>
    <w:rsid w:val="00A249B8"/>
    <w:rsid w:val="00A24B17"/>
    <w:rsid w:val="00A24B2D"/>
    <w:rsid w:val="00A25009"/>
    <w:rsid w:val="00A2525C"/>
    <w:rsid w:val="00A25324"/>
    <w:rsid w:val="00A25671"/>
    <w:rsid w:val="00A25AB3"/>
    <w:rsid w:val="00A2606B"/>
    <w:rsid w:val="00A261C2"/>
    <w:rsid w:val="00A264E0"/>
    <w:rsid w:val="00A26542"/>
    <w:rsid w:val="00A267C1"/>
    <w:rsid w:val="00A271B4"/>
    <w:rsid w:val="00A2737D"/>
    <w:rsid w:val="00A27459"/>
    <w:rsid w:val="00A276B5"/>
    <w:rsid w:val="00A27B32"/>
    <w:rsid w:val="00A30172"/>
    <w:rsid w:val="00A30651"/>
    <w:rsid w:val="00A3072B"/>
    <w:rsid w:val="00A30752"/>
    <w:rsid w:val="00A307EF"/>
    <w:rsid w:val="00A3129F"/>
    <w:rsid w:val="00A312DA"/>
    <w:rsid w:val="00A31FD1"/>
    <w:rsid w:val="00A3214C"/>
    <w:rsid w:val="00A327E8"/>
    <w:rsid w:val="00A329AF"/>
    <w:rsid w:val="00A329E2"/>
    <w:rsid w:val="00A32A3F"/>
    <w:rsid w:val="00A32C4F"/>
    <w:rsid w:val="00A32DB3"/>
    <w:rsid w:val="00A34F9F"/>
    <w:rsid w:val="00A356BD"/>
    <w:rsid w:val="00A357E0"/>
    <w:rsid w:val="00A35CB4"/>
    <w:rsid w:val="00A3700C"/>
    <w:rsid w:val="00A375BD"/>
    <w:rsid w:val="00A37F85"/>
    <w:rsid w:val="00A401D0"/>
    <w:rsid w:val="00A405FB"/>
    <w:rsid w:val="00A40C5B"/>
    <w:rsid w:val="00A40D18"/>
    <w:rsid w:val="00A40FA1"/>
    <w:rsid w:val="00A41081"/>
    <w:rsid w:val="00A413FE"/>
    <w:rsid w:val="00A415DD"/>
    <w:rsid w:val="00A4171F"/>
    <w:rsid w:val="00A41AA1"/>
    <w:rsid w:val="00A41F98"/>
    <w:rsid w:val="00A42237"/>
    <w:rsid w:val="00A42725"/>
    <w:rsid w:val="00A42C96"/>
    <w:rsid w:val="00A42D96"/>
    <w:rsid w:val="00A42DAE"/>
    <w:rsid w:val="00A437B9"/>
    <w:rsid w:val="00A4395D"/>
    <w:rsid w:val="00A43D39"/>
    <w:rsid w:val="00A43E37"/>
    <w:rsid w:val="00A443E8"/>
    <w:rsid w:val="00A44641"/>
    <w:rsid w:val="00A44E9C"/>
    <w:rsid w:val="00A45133"/>
    <w:rsid w:val="00A455FF"/>
    <w:rsid w:val="00A456C4"/>
    <w:rsid w:val="00A45C3A"/>
    <w:rsid w:val="00A45E55"/>
    <w:rsid w:val="00A464B3"/>
    <w:rsid w:val="00A468F4"/>
    <w:rsid w:val="00A46C3D"/>
    <w:rsid w:val="00A4744F"/>
    <w:rsid w:val="00A47595"/>
    <w:rsid w:val="00A47B48"/>
    <w:rsid w:val="00A50217"/>
    <w:rsid w:val="00A5036C"/>
    <w:rsid w:val="00A50B73"/>
    <w:rsid w:val="00A51190"/>
    <w:rsid w:val="00A51737"/>
    <w:rsid w:val="00A51C86"/>
    <w:rsid w:val="00A51EE5"/>
    <w:rsid w:val="00A51EEB"/>
    <w:rsid w:val="00A52ADF"/>
    <w:rsid w:val="00A52B35"/>
    <w:rsid w:val="00A52BC8"/>
    <w:rsid w:val="00A531D7"/>
    <w:rsid w:val="00A5346D"/>
    <w:rsid w:val="00A53B01"/>
    <w:rsid w:val="00A53D38"/>
    <w:rsid w:val="00A54078"/>
    <w:rsid w:val="00A542B7"/>
    <w:rsid w:val="00A54BE2"/>
    <w:rsid w:val="00A54F46"/>
    <w:rsid w:val="00A554C5"/>
    <w:rsid w:val="00A55661"/>
    <w:rsid w:val="00A55AD7"/>
    <w:rsid w:val="00A56357"/>
    <w:rsid w:val="00A57683"/>
    <w:rsid w:val="00A57689"/>
    <w:rsid w:val="00A57C11"/>
    <w:rsid w:val="00A57CE2"/>
    <w:rsid w:val="00A57FFC"/>
    <w:rsid w:val="00A60328"/>
    <w:rsid w:val="00A6060D"/>
    <w:rsid w:val="00A60785"/>
    <w:rsid w:val="00A61890"/>
    <w:rsid w:val="00A6209B"/>
    <w:rsid w:val="00A62289"/>
    <w:rsid w:val="00A6230F"/>
    <w:rsid w:val="00A6282E"/>
    <w:rsid w:val="00A62D49"/>
    <w:rsid w:val="00A6387A"/>
    <w:rsid w:val="00A63AF0"/>
    <w:rsid w:val="00A643E1"/>
    <w:rsid w:val="00A651AD"/>
    <w:rsid w:val="00A652B1"/>
    <w:rsid w:val="00A65F64"/>
    <w:rsid w:val="00A665BC"/>
    <w:rsid w:val="00A66A3B"/>
    <w:rsid w:val="00A66AAE"/>
    <w:rsid w:val="00A670E7"/>
    <w:rsid w:val="00A6721D"/>
    <w:rsid w:val="00A67510"/>
    <w:rsid w:val="00A67741"/>
    <w:rsid w:val="00A67C77"/>
    <w:rsid w:val="00A67E54"/>
    <w:rsid w:val="00A70DD3"/>
    <w:rsid w:val="00A7152B"/>
    <w:rsid w:val="00A71735"/>
    <w:rsid w:val="00A71EA6"/>
    <w:rsid w:val="00A745EA"/>
    <w:rsid w:val="00A746DA"/>
    <w:rsid w:val="00A7471C"/>
    <w:rsid w:val="00A74743"/>
    <w:rsid w:val="00A74DAC"/>
    <w:rsid w:val="00A7578E"/>
    <w:rsid w:val="00A757CC"/>
    <w:rsid w:val="00A7730D"/>
    <w:rsid w:val="00A77399"/>
    <w:rsid w:val="00A774BE"/>
    <w:rsid w:val="00A77669"/>
    <w:rsid w:val="00A8028E"/>
    <w:rsid w:val="00A802DB"/>
    <w:rsid w:val="00A80322"/>
    <w:rsid w:val="00A80337"/>
    <w:rsid w:val="00A806D4"/>
    <w:rsid w:val="00A8094C"/>
    <w:rsid w:val="00A81A0E"/>
    <w:rsid w:val="00A81F76"/>
    <w:rsid w:val="00A82067"/>
    <w:rsid w:val="00A8210A"/>
    <w:rsid w:val="00A82113"/>
    <w:rsid w:val="00A821EA"/>
    <w:rsid w:val="00A826E2"/>
    <w:rsid w:val="00A82E82"/>
    <w:rsid w:val="00A82FB7"/>
    <w:rsid w:val="00A8385E"/>
    <w:rsid w:val="00A8394A"/>
    <w:rsid w:val="00A83C5E"/>
    <w:rsid w:val="00A840AB"/>
    <w:rsid w:val="00A841B8"/>
    <w:rsid w:val="00A843FB"/>
    <w:rsid w:val="00A84AAC"/>
    <w:rsid w:val="00A84CA9"/>
    <w:rsid w:val="00A8500A"/>
    <w:rsid w:val="00A85157"/>
    <w:rsid w:val="00A85821"/>
    <w:rsid w:val="00A860D7"/>
    <w:rsid w:val="00A86108"/>
    <w:rsid w:val="00A864A5"/>
    <w:rsid w:val="00A86981"/>
    <w:rsid w:val="00A86CEC"/>
    <w:rsid w:val="00A86DF2"/>
    <w:rsid w:val="00A870A6"/>
    <w:rsid w:val="00A87716"/>
    <w:rsid w:val="00A87894"/>
    <w:rsid w:val="00A87BED"/>
    <w:rsid w:val="00A87CB6"/>
    <w:rsid w:val="00A90073"/>
    <w:rsid w:val="00A904C0"/>
    <w:rsid w:val="00A90D17"/>
    <w:rsid w:val="00A91FF3"/>
    <w:rsid w:val="00A925D5"/>
    <w:rsid w:val="00A93585"/>
    <w:rsid w:val="00A939AF"/>
    <w:rsid w:val="00A93DC7"/>
    <w:rsid w:val="00A9499F"/>
    <w:rsid w:val="00A94A82"/>
    <w:rsid w:val="00A94C85"/>
    <w:rsid w:val="00A94DE6"/>
    <w:rsid w:val="00A95897"/>
    <w:rsid w:val="00A95D6D"/>
    <w:rsid w:val="00A96162"/>
    <w:rsid w:val="00A966F8"/>
    <w:rsid w:val="00A96761"/>
    <w:rsid w:val="00A96EC6"/>
    <w:rsid w:val="00A97176"/>
    <w:rsid w:val="00A9756F"/>
    <w:rsid w:val="00A97762"/>
    <w:rsid w:val="00A9799A"/>
    <w:rsid w:val="00A97FF9"/>
    <w:rsid w:val="00AA08EB"/>
    <w:rsid w:val="00AA0A93"/>
    <w:rsid w:val="00AA0C12"/>
    <w:rsid w:val="00AA2104"/>
    <w:rsid w:val="00AA223E"/>
    <w:rsid w:val="00AA254F"/>
    <w:rsid w:val="00AA27E7"/>
    <w:rsid w:val="00AA2E5D"/>
    <w:rsid w:val="00AA46DA"/>
    <w:rsid w:val="00AA4AB5"/>
    <w:rsid w:val="00AA4E00"/>
    <w:rsid w:val="00AA5441"/>
    <w:rsid w:val="00AA5B54"/>
    <w:rsid w:val="00AA6C15"/>
    <w:rsid w:val="00AA6D95"/>
    <w:rsid w:val="00AA749A"/>
    <w:rsid w:val="00AA7A45"/>
    <w:rsid w:val="00AA7A49"/>
    <w:rsid w:val="00AB025F"/>
    <w:rsid w:val="00AB0546"/>
    <w:rsid w:val="00AB0786"/>
    <w:rsid w:val="00AB0D5C"/>
    <w:rsid w:val="00AB1427"/>
    <w:rsid w:val="00AB15E6"/>
    <w:rsid w:val="00AB17FE"/>
    <w:rsid w:val="00AB1880"/>
    <w:rsid w:val="00AB18F5"/>
    <w:rsid w:val="00AB1950"/>
    <w:rsid w:val="00AB1A0D"/>
    <w:rsid w:val="00AB1EEB"/>
    <w:rsid w:val="00AB1F45"/>
    <w:rsid w:val="00AB244F"/>
    <w:rsid w:val="00AB2ADC"/>
    <w:rsid w:val="00AB3663"/>
    <w:rsid w:val="00AB39D9"/>
    <w:rsid w:val="00AB3B63"/>
    <w:rsid w:val="00AB3DB3"/>
    <w:rsid w:val="00AB3DF3"/>
    <w:rsid w:val="00AB4053"/>
    <w:rsid w:val="00AB405B"/>
    <w:rsid w:val="00AB469A"/>
    <w:rsid w:val="00AB46BA"/>
    <w:rsid w:val="00AB479E"/>
    <w:rsid w:val="00AB4B5A"/>
    <w:rsid w:val="00AB4D82"/>
    <w:rsid w:val="00AB51AC"/>
    <w:rsid w:val="00AB5640"/>
    <w:rsid w:val="00AB59CD"/>
    <w:rsid w:val="00AB5A98"/>
    <w:rsid w:val="00AB5C37"/>
    <w:rsid w:val="00AB5D77"/>
    <w:rsid w:val="00AB5E7C"/>
    <w:rsid w:val="00AB73C8"/>
    <w:rsid w:val="00AB74CF"/>
    <w:rsid w:val="00AB7539"/>
    <w:rsid w:val="00AB780E"/>
    <w:rsid w:val="00AC0160"/>
    <w:rsid w:val="00AC01C4"/>
    <w:rsid w:val="00AC043C"/>
    <w:rsid w:val="00AC08A4"/>
    <w:rsid w:val="00AC193A"/>
    <w:rsid w:val="00AC242C"/>
    <w:rsid w:val="00AC2495"/>
    <w:rsid w:val="00AC2A77"/>
    <w:rsid w:val="00AC2CA5"/>
    <w:rsid w:val="00AC2FE9"/>
    <w:rsid w:val="00AC31B1"/>
    <w:rsid w:val="00AC31E6"/>
    <w:rsid w:val="00AC31E8"/>
    <w:rsid w:val="00AC3322"/>
    <w:rsid w:val="00AC3D85"/>
    <w:rsid w:val="00AC3DB9"/>
    <w:rsid w:val="00AC4138"/>
    <w:rsid w:val="00AC459A"/>
    <w:rsid w:val="00AC4718"/>
    <w:rsid w:val="00AC4B42"/>
    <w:rsid w:val="00AC4B77"/>
    <w:rsid w:val="00AC4BE2"/>
    <w:rsid w:val="00AC4DAB"/>
    <w:rsid w:val="00AC52C9"/>
    <w:rsid w:val="00AC53E0"/>
    <w:rsid w:val="00AC54A7"/>
    <w:rsid w:val="00AC568F"/>
    <w:rsid w:val="00AC5967"/>
    <w:rsid w:val="00AC5C62"/>
    <w:rsid w:val="00AC6294"/>
    <w:rsid w:val="00AC63F9"/>
    <w:rsid w:val="00AC643A"/>
    <w:rsid w:val="00AC64C4"/>
    <w:rsid w:val="00AC6532"/>
    <w:rsid w:val="00AC6A46"/>
    <w:rsid w:val="00AC6AD6"/>
    <w:rsid w:val="00AC6BCE"/>
    <w:rsid w:val="00AC6F04"/>
    <w:rsid w:val="00AC6F57"/>
    <w:rsid w:val="00AC6FD5"/>
    <w:rsid w:val="00AC6FF2"/>
    <w:rsid w:val="00AC761B"/>
    <w:rsid w:val="00AC796E"/>
    <w:rsid w:val="00AC7A81"/>
    <w:rsid w:val="00AD0156"/>
    <w:rsid w:val="00AD069F"/>
    <w:rsid w:val="00AD0AEE"/>
    <w:rsid w:val="00AD0F5D"/>
    <w:rsid w:val="00AD1021"/>
    <w:rsid w:val="00AD14F2"/>
    <w:rsid w:val="00AD16C0"/>
    <w:rsid w:val="00AD2936"/>
    <w:rsid w:val="00AD2CBE"/>
    <w:rsid w:val="00AD2EFD"/>
    <w:rsid w:val="00AD339F"/>
    <w:rsid w:val="00AD3439"/>
    <w:rsid w:val="00AD3564"/>
    <w:rsid w:val="00AD35C2"/>
    <w:rsid w:val="00AD3826"/>
    <w:rsid w:val="00AD4100"/>
    <w:rsid w:val="00AD4567"/>
    <w:rsid w:val="00AD4A4B"/>
    <w:rsid w:val="00AD4B25"/>
    <w:rsid w:val="00AD4C9B"/>
    <w:rsid w:val="00AD4E39"/>
    <w:rsid w:val="00AD4EDA"/>
    <w:rsid w:val="00AD52FB"/>
    <w:rsid w:val="00AD56F5"/>
    <w:rsid w:val="00AD5B39"/>
    <w:rsid w:val="00AD5EDA"/>
    <w:rsid w:val="00AD608C"/>
    <w:rsid w:val="00AD68C5"/>
    <w:rsid w:val="00AD6D2C"/>
    <w:rsid w:val="00AD79B0"/>
    <w:rsid w:val="00AD79E9"/>
    <w:rsid w:val="00AD7A6F"/>
    <w:rsid w:val="00AD7D99"/>
    <w:rsid w:val="00AD7F43"/>
    <w:rsid w:val="00AE04EB"/>
    <w:rsid w:val="00AE0656"/>
    <w:rsid w:val="00AE069B"/>
    <w:rsid w:val="00AE1018"/>
    <w:rsid w:val="00AE1123"/>
    <w:rsid w:val="00AE1736"/>
    <w:rsid w:val="00AE1E65"/>
    <w:rsid w:val="00AE1E75"/>
    <w:rsid w:val="00AE2836"/>
    <w:rsid w:val="00AE2AB8"/>
    <w:rsid w:val="00AE2B01"/>
    <w:rsid w:val="00AE2E85"/>
    <w:rsid w:val="00AE3A51"/>
    <w:rsid w:val="00AE404A"/>
    <w:rsid w:val="00AE4393"/>
    <w:rsid w:val="00AE4681"/>
    <w:rsid w:val="00AE5696"/>
    <w:rsid w:val="00AE56C5"/>
    <w:rsid w:val="00AE59A9"/>
    <w:rsid w:val="00AE6106"/>
    <w:rsid w:val="00AE6214"/>
    <w:rsid w:val="00AE687C"/>
    <w:rsid w:val="00AE68D7"/>
    <w:rsid w:val="00AE68F3"/>
    <w:rsid w:val="00AE6D30"/>
    <w:rsid w:val="00AE708A"/>
    <w:rsid w:val="00AE717D"/>
    <w:rsid w:val="00AE7724"/>
    <w:rsid w:val="00AE79E1"/>
    <w:rsid w:val="00AE7A3C"/>
    <w:rsid w:val="00AE7A69"/>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99C"/>
    <w:rsid w:val="00AF39B9"/>
    <w:rsid w:val="00AF3FEF"/>
    <w:rsid w:val="00AF49C5"/>
    <w:rsid w:val="00AF50BA"/>
    <w:rsid w:val="00AF57DC"/>
    <w:rsid w:val="00AF5B03"/>
    <w:rsid w:val="00AF5BE5"/>
    <w:rsid w:val="00AF61FE"/>
    <w:rsid w:val="00AF6523"/>
    <w:rsid w:val="00AF6AAB"/>
    <w:rsid w:val="00AF6BAE"/>
    <w:rsid w:val="00AF6BBC"/>
    <w:rsid w:val="00AF6F1E"/>
    <w:rsid w:val="00AF6FDC"/>
    <w:rsid w:val="00AF7282"/>
    <w:rsid w:val="00AF7DE0"/>
    <w:rsid w:val="00AF7FE8"/>
    <w:rsid w:val="00B000E7"/>
    <w:rsid w:val="00B0033D"/>
    <w:rsid w:val="00B00574"/>
    <w:rsid w:val="00B00B7E"/>
    <w:rsid w:val="00B01001"/>
    <w:rsid w:val="00B0149C"/>
    <w:rsid w:val="00B015E6"/>
    <w:rsid w:val="00B0171C"/>
    <w:rsid w:val="00B01B5E"/>
    <w:rsid w:val="00B02719"/>
    <w:rsid w:val="00B02843"/>
    <w:rsid w:val="00B02A0E"/>
    <w:rsid w:val="00B02DFD"/>
    <w:rsid w:val="00B02E3D"/>
    <w:rsid w:val="00B035D2"/>
    <w:rsid w:val="00B0361C"/>
    <w:rsid w:val="00B03D3E"/>
    <w:rsid w:val="00B03D4E"/>
    <w:rsid w:val="00B0408B"/>
    <w:rsid w:val="00B0440C"/>
    <w:rsid w:val="00B04A5D"/>
    <w:rsid w:val="00B04CA6"/>
    <w:rsid w:val="00B04DCD"/>
    <w:rsid w:val="00B053A6"/>
    <w:rsid w:val="00B055FA"/>
    <w:rsid w:val="00B058C9"/>
    <w:rsid w:val="00B058D2"/>
    <w:rsid w:val="00B0603E"/>
    <w:rsid w:val="00B06065"/>
    <w:rsid w:val="00B0653D"/>
    <w:rsid w:val="00B06783"/>
    <w:rsid w:val="00B067D5"/>
    <w:rsid w:val="00B06C39"/>
    <w:rsid w:val="00B075D2"/>
    <w:rsid w:val="00B1021D"/>
    <w:rsid w:val="00B10608"/>
    <w:rsid w:val="00B10620"/>
    <w:rsid w:val="00B10940"/>
    <w:rsid w:val="00B10AC0"/>
    <w:rsid w:val="00B10F75"/>
    <w:rsid w:val="00B110D7"/>
    <w:rsid w:val="00B111BA"/>
    <w:rsid w:val="00B11555"/>
    <w:rsid w:val="00B11695"/>
    <w:rsid w:val="00B1186D"/>
    <w:rsid w:val="00B12413"/>
    <w:rsid w:val="00B125B2"/>
    <w:rsid w:val="00B12A39"/>
    <w:rsid w:val="00B13D84"/>
    <w:rsid w:val="00B141F2"/>
    <w:rsid w:val="00B15B68"/>
    <w:rsid w:val="00B15C4E"/>
    <w:rsid w:val="00B15D94"/>
    <w:rsid w:val="00B15F4F"/>
    <w:rsid w:val="00B166BC"/>
    <w:rsid w:val="00B16C08"/>
    <w:rsid w:val="00B16F51"/>
    <w:rsid w:val="00B170E0"/>
    <w:rsid w:val="00B17410"/>
    <w:rsid w:val="00B203AF"/>
    <w:rsid w:val="00B21421"/>
    <w:rsid w:val="00B21A51"/>
    <w:rsid w:val="00B21B36"/>
    <w:rsid w:val="00B21D45"/>
    <w:rsid w:val="00B21E4E"/>
    <w:rsid w:val="00B2262F"/>
    <w:rsid w:val="00B22830"/>
    <w:rsid w:val="00B22B6B"/>
    <w:rsid w:val="00B2357C"/>
    <w:rsid w:val="00B23CF7"/>
    <w:rsid w:val="00B24EEB"/>
    <w:rsid w:val="00B260A2"/>
    <w:rsid w:val="00B2627A"/>
    <w:rsid w:val="00B265F7"/>
    <w:rsid w:val="00B26A8B"/>
    <w:rsid w:val="00B26B9D"/>
    <w:rsid w:val="00B27374"/>
    <w:rsid w:val="00B2744C"/>
    <w:rsid w:val="00B27567"/>
    <w:rsid w:val="00B27740"/>
    <w:rsid w:val="00B278D6"/>
    <w:rsid w:val="00B27CDB"/>
    <w:rsid w:val="00B27F62"/>
    <w:rsid w:val="00B302F2"/>
    <w:rsid w:val="00B307DD"/>
    <w:rsid w:val="00B30CC1"/>
    <w:rsid w:val="00B30EDE"/>
    <w:rsid w:val="00B30F99"/>
    <w:rsid w:val="00B3100E"/>
    <w:rsid w:val="00B31908"/>
    <w:rsid w:val="00B31A40"/>
    <w:rsid w:val="00B32890"/>
    <w:rsid w:val="00B32C0C"/>
    <w:rsid w:val="00B33042"/>
    <w:rsid w:val="00B330FA"/>
    <w:rsid w:val="00B33107"/>
    <w:rsid w:val="00B3392A"/>
    <w:rsid w:val="00B33A2E"/>
    <w:rsid w:val="00B33D97"/>
    <w:rsid w:val="00B34217"/>
    <w:rsid w:val="00B349F3"/>
    <w:rsid w:val="00B34FDD"/>
    <w:rsid w:val="00B35033"/>
    <w:rsid w:val="00B35825"/>
    <w:rsid w:val="00B359F1"/>
    <w:rsid w:val="00B35A4A"/>
    <w:rsid w:val="00B35AF5"/>
    <w:rsid w:val="00B35B59"/>
    <w:rsid w:val="00B35C07"/>
    <w:rsid w:val="00B35C75"/>
    <w:rsid w:val="00B35CF8"/>
    <w:rsid w:val="00B35F36"/>
    <w:rsid w:val="00B36442"/>
    <w:rsid w:val="00B364B7"/>
    <w:rsid w:val="00B367FA"/>
    <w:rsid w:val="00B368C1"/>
    <w:rsid w:val="00B372F6"/>
    <w:rsid w:val="00B37714"/>
    <w:rsid w:val="00B379CC"/>
    <w:rsid w:val="00B37A3D"/>
    <w:rsid w:val="00B37A71"/>
    <w:rsid w:val="00B37B63"/>
    <w:rsid w:val="00B37D07"/>
    <w:rsid w:val="00B40006"/>
    <w:rsid w:val="00B4016B"/>
    <w:rsid w:val="00B4023F"/>
    <w:rsid w:val="00B40266"/>
    <w:rsid w:val="00B404F5"/>
    <w:rsid w:val="00B40515"/>
    <w:rsid w:val="00B40561"/>
    <w:rsid w:val="00B40965"/>
    <w:rsid w:val="00B41126"/>
    <w:rsid w:val="00B4115C"/>
    <w:rsid w:val="00B416CE"/>
    <w:rsid w:val="00B4235F"/>
    <w:rsid w:val="00B42381"/>
    <w:rsid w:val="00B423A5"/>
    <w:rsid w:val="00B423A9"/>
    <w:rsid w:val="00B42C71"/>
    <w:rsid w:val="00B4312E"/>
    <w:rsid w:val="00B43A3A"/>
    <w:rsid w:val="00B43AD3"/>
    <w:rsid w:val="00B44ADB"/>
    <w:rsid w:val="00B450AA"/>
    <w:rsid w:val="00B45476"/>
    <w:rsid w:val="00B45E1B"/>
    <w:rsid w:val="00B460B1"/>
    <w:rsid w:val="00B4634E"/>
    <w:rsid w:val="00B467BA"/>
    <w:rsid w:val="00B46B77"/>
    <w:rsid w:val="00B474B2"/>
    <w:rsid w:val="00B47693"/>
    <w:rsid w:val="00B478E7"/>
    <w:rsid w:val="00B47BD8"/>
    <w:rsid w:val="00B47C4A"/>
    <w:rsid w:val="00B47C91"/>
    <w:rsid w:val="00B47E74"/>
    <w:rsid w:val="00B50037"/>
    <w:rsid w:val="00B50126"/>
    <w:rsid w:val="00B502C3"/>
    <w:rsid w:val="00B50586"/>
    <w:rsid w:val="00B505C8"/>
    <w:rsid w:val="00B506EE"/>
    <w:rsid w:val="00B509BE"/>
    <w:rsid w:val="00B50CBD"/>
    <w:rsid w:val="00B50CBF"/>
    <w:rsid w:val="00B50DF5"/>
    <w:rsid w:val="00B50F2C"/>
    <w:rsid w:val="00B51D2A"/>
    <w:rsid w:val="00B52021"/>
    <w:rsid w:val="00B52100"/>
    <w:rsid w:val="00B52195"/>
    <w:rsid w:val="00B529F8"/>
    <w:rsid w:val="00B52D82"/>
    <w:rsid w:val="00B52DCA"/>
    <w:rsid w:val="00B52FFF"/>
    <w:rsid w:val="00B5381A"/>
    <w:rsid w:val="00B53849"/>
    <w:rsid w:val="00B5404D"/>
    <w:rsid w:val="00B545FC"/>
    <w:rsid w:val="00B54670"/>
    <w:rsid w:val="00B54742"/>
    <w:rsid w:val="00B54C0E"/>
    <w:rsid w:val="00B54DA2"/>
    <w:rsid w:val="00B5542A"/>
    <w:rsid w:val="00B554C1"/>
    <w:rsid w:val="00B55659"/>
    <w:rsid w:val="00B55873"/>
    <w:rsid w:val="00B55B12"/>
    <w:rsid w:val="00B55BB5"/>
    <w:rsid w:val="00B56A5E"/>
    <w:rsid w:val="00B56F0B"/>
    <w:rsid w:val="00B57410"/>
    <w:rsid w:val="00B57D4D"/>
    <w:rsid w:val="00B6034B"/>
    <w:rsid w:val="00B606F7"/>
    <w:rsid w:val="00B60B98"/>
    <w:rsid w:val="00B60F07"/>
    <w:rsid w:val="00B60F3D"/>
    <w:rsid w:val="00B619E0"/>
    <w:rsid w:val="00B61A26"/>
    <w:rsid w:val="00B61C5E"/>
    <w:rsid w:val="00B61DC2"/>
    <w:rsid w:val="00B6253C"/>
    <w:rsid w:val="00B627FE"/>
    <w:rsid w:val="00B629F5"/>
    <w:rsid w:val="00B62BC5"/>
    <w:rsid w:val="00B63703"/>
    <w:rsid w:val="00B63724"/>
    <w:rsid w:val="00B63742"/>
    <w:rsid w:val="00B63919"/>
    <w:rsid w:val="00B6467D"/>
    <w:rsid w:val="00B64A57"/>
    <w:rsid w:val="00B64EF1"/>
    <w:rsid w:val="00B64FAF"/>
    <w:rsid w:val="00B65FC8"/>
    <w:rsid w:val="00B6613F"/>
    <w:rsid w:val="00B66885"/>
    <w:rsid w:val="00B6721D"/>
    <w:rsid w:val="00B672C9"/>
    <w:rsid w:val="00B67B13"/>
    <w:rsid w:val="00B67D15"/>
    <w:rsid w:val="00B702EB"/>
    <w:rsid w:val="00B70CFD"/>
    <w:rsid w:val="00B70E23"/>
    <w:rsid w:val="00B71BB1"/>
    <w:rsid w:val="00B71CD5"/>
    <w:rsid w:val="00B71D9B"/>
    <w:rsid w:val="00B71FA6"/>
    <w:rsid w:val="00B72079"/>
    <w:rsid w:val="00B72B6E"/>
    <w:rsid w:val="00B73240"/>
    <w:rsid w:val="00B73328"/>
    <w:rsid w:val="00B7392C"/>
    <w:rsid w:val="00B73E87"/>
    <w:rsid w:val="00B744BB"/>
    <w:rsid w:val="00B746FD"/>
    <w:rsid w:val="00B748CC"/>
    <w:rsid w:val="00B74A44"/>
    <w:rsid w:val="00B74BFC"/>
    <w:rsid w:val="00B74EA7"/>
    <w:rsid w:val="00B74F98"/>
    <w:rsid w:val="00B751F5"/>
    <w:rsid w:val="00B7529E"/>
    <w:rsid w:val="00B75A18"/>
    <w:rsid w:val="00B76601"/>
    <w:rsid w:val="00B76670"/>
    <w:rsid w:val="00B76A82"/>
    <w:rsid w:val="00B76FD2"/>
    <w:rsid w:val="00B774CD"/>
    <w:rsid w:val="00B7785C"/>
    <w:rsid w:val="00B77E20"/>
    <w:rsid w:val="00B800E8"/>
    <w:rsid w:val="00B802B0"/>
    <w:rsid w:val="00B80D95"/>
    <w:rsid w:val="00B8109B"/>
    <w:rsid w:val="00B81236"/>
    <w:rsid w:val="00B814CF"/>
    <w:rsid w:val="00B81CC7"/>
    <w:rsid w:val="00B81E12"/>
    <w:rsid w:val="00B820EB"/>
    <w:rsid w:val="00B82571"/>
    <w:rsid w:val="00B839B4"/>
    <w:rsid w:val="00B83A29"/>
    <w:rsid w:val="00B83A7E"/>
    <w:rsid w:val="00B841BE"/>
    <w:rsid w:val="00B84716"/>
    <w:rsid w:val="00B8492F"/>
    <w:rsid w:val="00B84D70"/>
    <w:rsid w:val="00B84EB4"/>
    <w:rsid w:val="00B855C6"/>
    <w:rsid w:val="00B85A22"/>
    <w:rsid w:val="00B85A71"/>
    <w:rsid w:val="00B85DB6"/>
    <w:rsid w:val="00B86242"/>
    <w:rsid w:val="00B86A54"/>
    <w:rsid w:val="00B87942"/>
    <w:rsid w:val="00B87A63"/>
    <w:rsid w:val="00B87E23"/>
    <w:rsid w:val="00B901AC"/>
    <w:rsid w:val="00B90432"/>
    <w:rsid w:val="00B9099F"/>
    <w:rsid w:val="00B90D32"/>
    <w:rsid w:val="00B90F1D"/>
    <w:rsid w:val="00B90F41"/>
    <w:rsid w:val="00B914AD"/>
    <w:rsid w:val="00B9225A"/>
    <w:rsid w:val="00B9227C"/>
    <w:rsid w:val="00B9260D"/>
    <w:rsid w:val="00B92A48"/>
    <w:rsid w:val="00B92B6A"/>
    <w:rsid w:val="00B93852"/>
    <w:rsid w:val="00B93FF5"/>
    <w:rsid w:val="00B9405C"/>
    <w:rsid w:val="00B94129"/>
    <w:rsid w:val="00B9448E"/>
    <w:rsid w:val="00B94740"/>
    <w:rsid w:val="00B94A0E"/>
    <w:rsid w:val="00B94ABC"/>
    <w:rsid w:val="00B94E81"/>
    <w:rsid w:val="00B95398"/>
    <w:rsid w:val="00B95449"/>
    <w:rsid w:val="00B968D5"/>
    <w:rsid w:val="00B96C37"/>
    <w:rsid w:val="00B97411"/>
    <w:rsid w:val="00B97A47"/>
    <w:rsid w:val="00BA05B9"/>
    <w:rsid w:val="00BA1224"/>
    <w:rsid w:val="00BA1365"/>
    <w:rsid w:val="00BA145F"/>
    <w:rsid w:val="00BA16D0"/>
    <w:rsid w:val="00BA1730"/>
    <w:rsid w:val="00BA1CDF"/>
    <w:rsid w:val="00BA292B"/>
    <w:rsid w:val="00BA2C49"/>
    <w:rsid w:val="00BA2D06"/>
    <w:rsid w:val="00BA2F3A"/>
    <w:rsid w:val="00BA3050"/>
    <w:rsid w:val="00BA33B0"/>
    <w:rsid w:val="00BA36C5"/>
    <w:rsid w:val="00BA3EBC"/>
    <w:rsid w:val="00BA4234"/>
    <w:rsid w:val="00BA4A33"/>
    <w:rsid w:val="00BA4D96"/>
    <w:rsid w:val="00BA5803"/>
    <w:rsid w:val="00BA58E0"/>
    <w:rsid w:val="00BA66A9"/>
    <w:rsid w:val="00BA6CB4"/>
    <w:rsid w:val="00BA72BE"/>
    <w:rsid w:val="00BA763B"/>
    <w:rsid w:val="00BA7885"/>
    <w:rsid w:val="00BA7A79"/>
    <w:rsid w:val="00BA7B0A"/>
    <w:rsid w:val="00BA7C22"/>
    <w:rsid w:val="00BA7C25"/>
    <w:rsid w:val="00BB039F"/>
    <w:rsid w:val="00BB0658"/>
    <w:rsid w:val="00BB08FF"/>
    <w:rsid w:val="00BB0BE6"/>
    <w:rsid w:val="00BB0D4D"/>
    <w:rsid w:val="00BB13FA"/>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603"/>
    <w:rsid w:val="00BB5AA1"/>
    <w:rsid w:val="00BB5E78"/>
    <w:rsid w:val="00BB6216"/>
    <w:rsid w:val="00BB626B"/>
    <w:rsid w:val="00BB6520"/>
    <w:rsid w:val="00BB6E3C"/>
    <w:rsid w:val="00BB7867"/>
    <w:rsid w:val="00BB78DB"/>
    <w:rsid w:val="00BB7D0A"/>
    <w:rsid w:val="00BB7E2C"/>
    <w:rsid w:val="00BC025E"/>
    <w:rsid w:val="00BC0738"/>
    <w:rsid w:val="00BC0DE1"/>
    <w:rsid w:val="00BC10A2"/>
    <w:rsid w:val="00BC16B2"/>
    <w:rsid w:val="00BC2177"/>
    <w:rsid w:val="00BC23BC"/>
    <w:rsid w:val="00BC25CA"/>
    <w:rsid w:val="00BC2E30"/>
    <w:rsid w:val="00BC32DD"/>
    <w:rsid w:val="00BC33B3"/>
    <w:rsid w:val="00BC362B"/>
    <w:rsid w:val="00BC3757"/>
    <w:rsid w:val="00BC3FE8"/>
    <w:rsid w:val="00BC4037"/>
    <w:rsid w:val="00BC5012"/>
    <w:rsid w:val="00BC5062"/>
    <w:rsid w:val="00BC5711"/>
    <w:rsid w:val="00BC58B3"/>
    <w:rsid w:val="00BC5B50"/>
    <w:rsid w:val="00BC5BA0"/>
    <w:rsid w:val="00BC5CFC"/>
    <w:rsid w:val="00BC5EC0"/>
    <w:rsid w:val="00BC6367"/>
    <w:rsid w:val="00BC698E"/>
    <w:rsid w:val="00BC6ECB"/>
    <w:rsid w:val="00BC714D"/>
    <w:rsid w:val="00BC71F5"/>
    <w:rsid w:val="00BC760F"/>
    <w:rsid w:val="00BC7B92"/>
    <w:rsid w:val="00BC7FA7"/>
    <w:rsid w:val="00BD0280"/>
    <w:rsid w:val="00BD02C3"/>
    <w:rsid w:val="00BD0743"/>
    <w:rsid w:val="00BD0ACD"/>
    <w:rsid w:val="00BD0C53"/>
    <w:rsid w:val="00BD0CB9"/>
    <w:rsid w:val="00BD14CB"/>
    <w:rsid w:val="00BD1693"/>
    <w:rsid w:val="00BD178C"/>
    <w:rsid w:val="00BD1B4E"/>
    <w:rsid w:val="00BD1CB6"/>
    <w:rsid w:val="00BD1D41"/>
    <w:rsid w:val="00BD1D6B"/>
    <w:rsid w:val="00BD1FF7"/>
    <w:rsid w:val="00BD290B"/>
    <w:rsid w:val="00BD2CE4"/>
    <w:rsid w:val="00BD39A8"/>
    <w:rsid w:val="00BD405E"/>
    <w:rsid w:val="00BD428C"/>
    <w:rsid w:val="00BD4CAC"/>
    <w:rsid w:val="00BD52F1"/>
    <w:rsid w:val="00BD5FBA"/>
    <w:rsid w:val="00BD60D8"/>
    <w:rsid w:val="00BD617A"/>
    <w:rsid w:val="00BD64F2"/>
    <w:rsid w:val="00BD6C9B"/>
    <w:rsid w:val="00BD6FD8"/>
    <w:rsid w:val="00BD7A77"/>
    <w:rsid w:val="00BE040D"/>
    <w:rsid w:val="00BE05E9"/>
    <w:rsid w:val="00BE0A00"/>
    <w:rsid w:val="00BE0BEB"/>
    <w:rsid w:val="00BE0C77"/>
    <w:rsid w:val="00BE11A1"/>
    <w:rsid w:val="00BE11C2"/>
    <w:rsid w:val="00BE1427"/>
    <w:rsid w:val="00BE14A0"/>
    <w:rsid w:val="00BE16B3"/>
    <w:rsid w:val="00BE16CE"/>
    <w:rsid w:val="00BE18D7"/>
    <w:rsid w:val="00BE19D8"/>
    <w:rsid w:val="00BE19FD"/>
    <w:rsid w:val="00BE1A63"/>
    <w:rsid w:val="00BE21F6"/>
    <w:rsid w:val="00BE2DFB"/>
    <w:rsid w:val="00BE3DA6"/>
    <w:rsid w:val="00BE45AE"/>
    <w:rsid w:val="00BE4A68"/>
    <w:rsid w:val="00BE4A9A"/>
    <w:rsid w:val="00BE4C6F"/>
    <w:rsid w:val="00BE4FE1"/>
    <w:rsid w:val="00BE5965"/>
    <w:rsid w:val="00BE5ADB"/>
    <w:rsid w:val="00BE5E8F"/>
    <w:rsid w:val="00BE6312"/>
    <w:rsid w:val="00BE636F"/>
    <w:rsid w:val="00BE63B6"/>
    <w:rsid w:val="00BE6494"/>
    <w:rsid w:val="00BE68AD"/>
    <w:rsid w:val="00BE6A64"/>
    <w:rsid w:val="00BE71A9"/>
    <w:rsid w:val="00BE7CE3"/>
    <w:rsid w:val="00BE7FC2"/>
    <w:rsid w:val="00BF0276"/>
    <w:rsid w:val="00BF0321"/>
    <w:rsid w:val="00BF0749"/>
    <w:rsid w:val="00BF10F1"/>
    <w:rsid w:val="00BF159B"/>
    <w:rsid w:val="00BF163C"/>
    <w:rsid w:val="00BF1C64"/>
    <w:rsid w:val="00BF1F19"/>
    <w:rsid w:val="00BF221A"/>
    <w:rsid w:val="00BF25A1"/>
    <w:rsid w:val="00BF2786"/>
    <w:rsid w:val="00BF2EC8"/>
    <w:rsid w:val="00BF3183"/>
    <w:rsid w:val="00BF31BC"/>
    <w:rsid w:val="00BF38B5"/>
    <w:rsid w:val="00BF3DD9"/>
    <w:rsid w:val="00BF40D5"/>
    <w:rsid w:val="00BF4169"/>
    <w:rsid w:val="00BF469F"/>
    <w:rsid w:val="00BF4A17"/>
    <w:rsid w:val="00BF4B35"/>
    <w:rsid w:val="00BF4C06"/>
    <w:rsid w:val="00BF4EA7"/>
    <w:rsid w:val="00BF5214"/>
    <w:rsid w:val="00BF5A65"/>
    <w:rsid w:val="00BF5B52"/>
    <w:rsid w:val="00BF5F0B"/>
    <w:rsid w:val="00BF7600"/>
    <w:rsid w:val="00BF7DCD"/>
    <w:rsid w:val="00C0021D"/>
    <w:rsid w:val="00C007C6"/>
    <w:rsid w:val="00C011FD"/>
    <w:rsid w:val="00C01432"/>
    <w:rsid w:val="00C0145B"/>
    <w:rsid w:val="00C01490"/>
    <w:rsid w:val="00C014D5"/>
    <w:rsid w:val="00C016E8"/>
    <w:rsid w:val="00C0173A"/>
    <w:rsid w:val="00C01AAC"/>
    <w:rsid w:val="00C01B09"/>
    <w:rsid w:val="00C01D92"/>
    <w:rsid w:val="00C0250B"/>
    <w:rsid w:val="00C02A43"/>
    <w:rsid w:val="00C02BDC"/>
    <w:rsid w:val="00C02D23"/>
    <w:rsid w:val="00C02FB2"/>
    <w:rsid w:val="00C03767"/>
    <w:rsid w:val="00C039A0"/>
    <w:rsid w:val="00C03AA2"/>
    <w:rsid w:val="00C03BF6"/>
    <w:rsid w:val="00C03C75"/>
    <w:rsid w:val="00C03CDB"/>
    <w:rsid w:val="00C03D22"/>
    <w:rsid w:val="00C043B5"/>
    <w:rsid w:val="00C04741"/>
    <w:rsid w:val="00C04926"/>
    <w:rsid w:val="00C0534E"/>
    <w:rsid w:val="00C0568F"/>
    <w:rsid w:val="00C05C75"/>
    <w:rsid w:val="00C063D4"/>
    <w:rsid w:val="00C067D4"/>
    <w:rsid w:val="00C06AB7"/>
    <w:rsid w:val="00C06B31"/>
    <w:rsid w:val="00C106BE"/>
    <w:rsid w:val="00C10758"/>
    <w:rsid w:val="00C10DAF"/>
    <w:rsid w:val="00C10F37"/>
    <w:rsid w:val="00C11E1F"/>
    <w:rsid w:val="00C11EF2"/>
    <w:rsid w:val="00C11F8F"/>
    <w:rsid w:val="00C120BE"/>
    <w:rsid w:val="00C12380"/>
    <w:rsid w:val="00C12794"/>
    <w:rsid w:val="00C129AE"/>
    <w:rsid w:val="00C131E8"/>
    <w:rsid w:val="00C134C3"/>
    <w:rsid w:val="00C13BBD"/>
    <w:rsid w:val="00C13ED7"/>
    <w:rsid w:val="00C14287"/>
    <w:rsid w:val="00C142E6"/>
    <w:rsid w:val="00C1447C"/>
    <w:rsid w:val="00C147C2"/>
    <w:rsid w:val="00C14CA8"/>
    <w:rsid w:val="00C15C8A"/>
    <w:rsid w:val="00C16853"/>
    <w:rsid w:val="00C16EDB"/>
    <w:rsid w:val="00C16F30"/>
    <w:rsid w:val="00C17085"/>
    <w:rsid w:val="00C171C0"/>
    <w:rsid w:val="00C17EBA"/>
    <w:rsid w:val="00C204C4"/>
    <w:rsid w:val="00C20584"/>
    <w:rsid w:val="00C20A11"/>
    <w:rsid w:val="00C20A15"/>
    <w:rsid w:val="00C20A8C"/>
    <w:rsid w:val="00C211B3"/>
    <w:rsid w:val="00C21273"/>
    <w:rsid w:val="00C212ED"/>
    <w:rsid w:val="00C2144E"/>
    <w:rsid w:val="00C216AD"/>
    <w:rsid w:val="00C217AF"/>
    <w:rsid w:val="00C2191A"/>
    <w:rsid w:val="00C224C9"/>
    <w:rsid w:val="00C225D9"/>
    <w:rsid w:val="00C22DD2"/>
    <w:rsid w:val="00C231D1"/>
    <w:rsid w:val="00C23665"/>
    <w:rsid w:val="00C23854"/>
    <w:rsid w:val="00C23E90"/>
    <w:rsid w:val="00C23E9D"/>
    <w:rsid w:val="00C24052"/>
    <w:rsid w:val="00C2452E"/>
    <w:rsid w:val="00C2460F"/>
    <w:rsid w:val="00C24BA6"/>
    <w:rsid w:val="00C24CC8"/>
    <w:rsid w:val="00C24E8F"/>
    <w:rsid w:val="00C25166"/>
    <w:rsid w:val="00C25240"/>
    <w:rsid w:val="00C253B7"/>
    <w:rsid w:val="00C2546C"/>
    <w:rsid w:val="00C25B2B"/>
    <w:rsid w:val="00C25C12"/>
    <w:rsid w:val="00C262D1"/>
    <w:rsid w:val="00C267FA"/>
    <w:rsid w:val="00C26E95"/>
    <w:rsid w:val="00C27215"/>
    <w:rsid w:val="00C272EA"/>
    <w:rsid w:val="00C27835"/>
    <w:rsid w:val="00C2794F"/>
    <w:rsid w:val="00C27F9B"/>
    <w:rsid w:val="00C27FDF"/>
    <w:rsid w:val="00C30092"/>
    <w:rsid w:val="00C3024C"/>
    <w:rsid w:val="00C30908"/>
    <w:rsid w:val="00C30964"/>
    <w:rsid w:val="00C30A9D"/>
    <w:rsid w:val="00C30EC8"/>
    <w:rsid w:val="00C31828"/>
    <w:rsid w:val="00C318CE"/>
    <w:rsid w:val="00C31D59"/>
    <w:rsid w:val="00C31EDF"/>
    <w:rsid w:val="00C31F50"/>
    <w:rsid w:val="00C32338"/>
    <w:rsid w:val="00C327E2"/>
    <w:rsid w:val="00C32A0C"/>
    <w:rsid w:val="00C32CB4"/>
    <w:rsid w:val="00C3327D"/>
    <w:rsid w:val="00C33824"/>
    <w:rsid w:val="00C33BF5"/>
    <w:rsid w:val="00C341E1"/>
    <w:rsid w:val="00C3427A"/>
    <w:rsid w:val="00C346F9"/>
    <w:rsid w:val="00C34B39"/>
    <w:rsid w:val="00C351A4"/>
    <w:rsid w:val="00C356D6"/>
    <w:rsid w:val="00C359A1"/>
    <w:rsid w:val="00C36253"/>
    <w:rsid w:val="00C36591"/>
    <w:rsid w:val="00C36ECB"/>
    <w:rsid w:val="00C36F07"/>
    <w:rsid w:val="00C36FBB"/>
    <w:rsid w:val="00C3745E"/>
    <w:rsid w:val="00C3768D"/>
    <w:rsid w:val="00C37A11"/>
    <w:rsid w:val="00C400C4"/>
    <w:rsid w:val="00C40A63"/>
    <w:rsid w:val="00C41031"/>
    <w:rsid w:val="00C41082"/>
    <w:rsid w:val="00C4124A"/>
    <w:rsid w:val="00C413BD"/>
    <w:rsid w:val="00C41517"/>
    <w:rsid w:val="00C4178E"/>
    <w:rsid w:val="00C41814"/>
    <w:rsid w:val="00C419E4"/>
    <w:rsid w:val="00C41F0D"/>
    <w:rsid w:val="00C41FEA"/>
    <w:rsid w:val="00C421B0"/>
    <w:rsid w:val="00C42858"/>
    <w:rsid w:val="00C429B4"/>
    <w:rsid w:val="00C42A28"/>
    <w:rsid w:val="00C42CBB"/>
    <w:rsid w:val="00C432F1"/>
    <w:rsid w:val="00C43AE0"/>
    <w:rsid w:val="00C43C4B"/>
    <w:rsid w:val="00C44168"/>
    <w:rsid w:val="00C449B1"/>
    <w:rsid w:val="00C44D4E"/>
    <w:rsid w:val="00C4596E"/>
    <w:rsid w:val="00C46707"/>
    <w:rsid w:val="00C470F3"/>
    <w:rsid w:val="00C472C4"/>
    <w:rsid w:val="00C47A31"/>
    <w:rsid w:val="00C47A8F"/>
    <w:rsid w:val="00C50138"/>
    <w:rsid w:val="00C50734"/>
    <w:rsid w:val="00C50C5B"/>
    <w:rsid w:val="00C512BD"/>
    <w:rsid w:val="00C51ADB"/>
    <w:rsid w:val="00C51E78"/>
    <w:rsid w:val="00C523D8"/>
    <w:rsid w:val="00C5269C"/>
    <w:rsid w:val="00C52E15"/>
    <w:rsid w:val="00C53173"/>
    <w:rsid w:val="00C532BD"/>
    <w:rsid w:val="00C53AD7"/>
    <w:rsid w:val="00C53DD9"/>
    <w:rsid w:val="00C542A2"/>
    <w:rsid w:val="00C54374"/>
    <w:rsid w:val="00C547B1"/>
    <w:rsid w:val="00C5484C"/>
    <w:rsid w:val="00C54FE0"/>
    <w:rsid w:val="00C55456"/>
    <w:rsid w:val="00C55639"/>
    <w:rsid w:val="00C55C53"/>
    <w:rsid w:val="00C56642"/>
    <w:rsid w:val="00C569D3"/>
    <w:rsid w:val="00C56B97"/>
    <w:rsid w:val="00C578EF"/>
    <w:rsid w:val="00C57C22"/>
    <w:rsid w:val="00C57EA4"/>
    <w:rsid w:val="00C6087E"/>
    <w:rsid w:val="00C60927"/>
    <w:rsid w:val="00C60982"/>
    <w:rsid w:val="00C609BF"/>
    <w:rsid w:val="00C60CB1"/>
    <w:rsid w:val="00C60E80"/>
    <w:rsid w:val="00C6108A"/>
    <w:rsid w:val="00C61D50"/>
    <w:rsid w:val="00C62260"/>
    <w:rsid w:val="00C63651"/>
    <w:rsid w:val="00C63A4A"/>
    <w:rsid w:val="00C64172"/>
    <w:rsid w:val="00C64508"/>
    <w:rsid w:val="00C64BB2"/>
    <w:rsid w:val="00C64D31"/>
    <w:rsid w:val="00C65181"/>
    <w:rsid w:val="00C6577F"/>
    <w:rsid w:val="00C65C08"/>
    <w:rsid w:val="00C660DD"/>
    <w:rsid w:val="00C6611C"/>
    <w:rsid w:val="00C66541"/>
    <w:rsid w:val="00C666B6"/>
    <w:rsid w:val="00C667FF"/>
    <w:rsid w:val="00C668E1"/>
    <w:rsid w:val="00C66C25"/>
    <w:rsid w:val="00C67427"/>
    <w:rsid w:val="00C67504"/>
    <w:rsid w:val="00C6799F"/>
    <w:rsid w:val="00C67B52"/>
    <w:rsid w:val="00C67F13"/>
    <w:rsid w:val="00C7007A"/>
    <w:rsid w:val="00C7081A"/>
    <w:rsid w:val="00C713E5"/>
    <w:rsid w:val="00C7154E"/>
    <w:rsid w:val="00C7185B"/>
    <w:rsid w:val="00C72014"/>
    <w:rsid w:val="00C72192"/>
    <w:rsid w:val="00C72404"/>
    <w:rsid w:val="00C729E2"/>
    <w:rsid w:val="00C72E2D"/>
    <w:rsid w:val="00C73371"/>
    <w:rsid w:val="00C73504"/>
    <w:rsid w:val="00C73A28"/>
    <w:rsid w:val="00C73B51"/>
    <w:rsid w:val="00C73E14"/>
    <w:rsid w:val="00C73F66"/>
    <w:rsid w:val="00C740C3"/>
    <w:rsid w:val="00C74429"/>
    <w:rsid w:val="00C74677"/>
    <w:rsid w:val="00C74797"/>
    <w:rsid w:val="00C752AC"/>
    <w:rsid w:val="00C75905"/>
    <w:rsid w:val="00C75D7A"/>
    <w:rsid w:val="00C76039"/>
    <w:rsid w:val="00C76263"/>
    <w:rsid w:val="00C768E7"/>
    <w:rsid w:val="00C76925"/>
    <w:rsid w:val="00C76F51"/>
    <w:rsid w:val="00C77181"/>
    <w:rsid w:val="00C77EAC"/>
    <w:rsid w:val="00C803B6"/>
    <w:rsid w:val="00C80984"/>
    <w:rsid w:val="00C80B1C"/>
    <w:rsid w:val="00C8122F"/>
    <w:rsid w:val="00C8185A"/>
    <w:rsid w:val="00C81E45"/>
    <w:rsid w:val="00C82A59"/>
    <w:rsid w:val="00C83504"/>
    <w:rsid w:val="00C83B59"/>
    <w:rsid w:val="00C83BDC"/>
    <w:rsid w:val="00C84269"/>
    <w:rsid w:val="00C854BA"/>
    <w:rsid w:val="00C8572C"/>
    <w:rsid w:val="00C85770"/>
    <w:rsid w:val="00C86289"/>
    <w:rsid w:val="00C86D9B"/>
    <w:rsid w:val="00C87292"/>
    <w:rsid w:val="00C8735A"/>
    <w:rsid w:val="00C875F9"/>
    <w:rsid w:val="00C87FAC"/>
    <w:rsid w:val="00C90709"/>
    <w:rsid w:val="00C9074F"/>
    <w:rsid w:val="00C90B23"/>
    <w:rsid w:val="00C9104E"/>
    <w:rsid w:val="00C9182F"/>
    <w:rsid w:val="00C9198F"/>
    <w:rsid w:val="00C9238E"/>
    <w:rsid w:val="00C931B6"/>
    <w:rsid w:val="00C932F9"/>
    <w:rsid w:val="00C938CF"/>
    <w:rsid w:val="00C94014"/>
    <w:rsid w:val="00C94086"/>
    <w:rsid w:val="00C94393"/>
    <w:rsid w:val="00C945C9"/>
    <w:rsid w:val="00C9466B"/>
    <w:rsid w:val="00C94CD6"/>
    <w:rsid w:val="00C95002"/>
    <w:rsid w:val="00C95167"/>
    <w:rsid w:val="00C951AA"/>
    <w:rsid w:val="00C95470"/>
    <w:rsid w:val="00C9554C"/>
    <w:rsid w:val="00C9583F"/>
    <w:rsid w:val="00C959DC"/>
    <w:rsid w:val="00C96772"/>
    <w:rsid w:val="00C96853"/>
    <w:rsid w:val="00C96A77"/>
    <w:rsid w:val="00C96BA0"/>
    <w:rsid w:val="00C974C0"/>
    <w:rsid w:val="00C9774F"/>
    <w:rsid w:val="00C97867"/>
    <w:rsid w:val="00C97C1C"/>
    <w:rsid w:val="00C97D64"/>
    <w:rsid w:val="00CA01A4"/>
    <w:rsid w:val="00CA04F4"/>
    <w:rsid w:val="00CA05E1"/>
    <w:rsid w:val="00CA06C9"/>
    <w:rsid w:val="00CA0BF0"/>
    <w:rsid w:val="00CA0D2E"/>
    <w:rsid w:val="00CA11BB"/>
    <w:rsid w:val="00CA164C"/>
    <w:rsid w:val="00CA25A0"/>
    <w:rsid w:val="00CA2D74"/>
    <w:rsid w:val="00CA32C7"/>
    <w:rsid w:val="00CA3BB5"/>
    <w:rsid w:val="00CA3EEB"/>
    <w:rsid w:val="00CA4332"/>
    <w:rsid w:val="00CA4448"/>
    <w:rsid w:val="00CA44AB"/>
    <w:rsid w:val="00CA4532"/>
    <w:rsid w:val="00CA4BB2"/>
    <w:rsid w:val="00CA4F10"/>
    <w:rsid w:val="00CA5448"/>
    <w:rsid w:val="00CA54F9"/>
    <w:rsid w:val="00CA5662"/>
    <w:rsid w:val="00CA58C5"/>
    <w:rsid w:val="00CA5A0A"/>
    <w:rsid w:val="00CA5FDD"/>
    <w:rsid w:val="00CA6022"/>
    <w:rsid w:val="00CA604F"/>
    <w:rsid w:val="00CA651F"/>
    <w:rsid w:val="00CA6871"/>
    <w:rsid w:val="00CA6E37"/>
    <w:rsid w:val="00CA701A"/>
    <w:rsid w:val="00CA7115"/>
    <w:rsid w:val="00CA733B"/>
    <w:rsid w:val="00CA76DF"/>
    <w:rsid w:val="00CA7A54"/>
    <w:rsid w:val="00CA7E46"/>
    <w:rsid w:val="00CA7E73"/>
    <w:rsid w:val="00CB0EA7"/>
    <w:rsid w:val="00CB0F0F"/>
    <w:rsid w:val="00CB11A7"/>
    <w:rsid w:val="00CB1444"/>
    <w:rsid w:val="00CB1484"/>
    <w:rsid w:val="00CB20D6"/>
    <w:rsid w:val="00CB2407"/>
    <w:rsid w:val="00CB25C3"/>
    <w:rsid w:val="00CB2EA1"/>
    <w:rsid w:val="00CB3043"/>
    <w:rsid w:val="00CB312E"/>
    <w:rsid w:val="00CB31B9"/>
    <w:rsid w:val="00CB3F4B"/>
    <w:rsid w:val="00CB43FC"/>
    <w:rsid w:val="00CB498D"/>
    <w:rsid w:val="00CB4E8F"/>
    <w:rsid w:val="00CB53F6"/>
    <w:rsid w:val="00CB597B"/>
    <w:rsid w:val="00CB5C59"/>
    <w:rsid w:val="00CB5E50"/>
    <w:rsid w:val="00CB60EF"/>
    <w:rsid w:val="00CB63B9"/>
    <w:rsid w:val="00CB67EE"/>
    <w:rsid w:val="00CB6B18"/>
    <w:rsid w:val="00CB7994"/>
    <w:rsid w:val="00CB7CA6"/>
    <w:rsid w:val="00CB7E24"/>
    <w:rsid w:val="00CB7F91"/>
    <w:rsid w:val="00CC0713"/>
    <w:rsid w:val="00CC0C2D"/>
    <w:rsid w:val="00CC12C2"/>
    <w:rsid w:val="00CC14E5"/>
    <w:rsid w:val="00CC2381"/>
    <w:rsid w:val="00CC2490"/>
    <w:rsid w:val="00CC251B"/>
    <w:rsid w:val="00CC29EF"/>
    <w:rsid w:val="00CC2DE8"/>
    <w:rsid w:val="00CC305B"/>
    <w:rsid w:val="00CC35AF"/>
    <w:rsid w:val="00CC37C5"/>
    <w:rsid w:val="00CC3BDC"/>
    <w:rsid w:val="00CC3EDB"/>
    <w:rsid w:val="00CC43BB"/>
    <w:rsid w:val="00CC4A03"/>
    <w:rsid w:val="00CC5054"/>
    <w:rsid w:val="00CC50A2"/>
    <w:rsid w:val="00CC5313"/>
    <w:rsid w:val="00CC58AD"/>
    <w:rsid w:val="00CC5978"/>
    <w:rsid w:val="00CC598E"/>
    <w:rsid w:val="00CC5C74"/>
    <w:rsid w:val="00CC6455"/>
    <w:rsid w:val="00CC6B4E"/>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2AF"/>
    <w:rsid w:val="00CD2350"/>
    <w:rsid w:val="00CD24F9"/>
    <w:rsid w:val="00CD296E"/>
    <w:rsid w:val="00CD29C5"/>
    <w:rsid w:val="00CD2A2E"/>
    <w:rsid w:val="00CD2B2E"/>
    <w:rsid w:val="00CD2BAA"/>
    <w:rsid w:val="00CD2E82"/>
    <w:rsid w:val="00CD31EC"/>
    <w:rsid w:val="00CD3375"/>
    <w:rsid w:val="00CD36B5"/>
    <w:rsid w:val="00CD3717"/>
    <w:rsid w:val="00CD3CEB"/>
    <w:rsid w:val="00CD3D4D"/>
    <w:rsid w:val="00CD3E9E"/>
    <w:rsid w:val="00CD4167"/>
    <w:rsid w:val="00CD480B"/>
    <w:rsid w:val="00CD4AAA"/>
    <w:rsid w:val="00CD4DDF"/>
    <w:rsid w:val="00CD50FB"/>
    <w:rsid w:val="00CD68A8"/>
    <w:rsid w:val="00CD6C5B"/>
    <w:rsid w:val="00CD6F81"/>
    <w:rsid w:val="00CD75AA"/>
    <w:rsid w:val="00CD7A7B"/>
    <w:rsid w:val="00CD7C2A"/>
    <w:rsid w:val="00CD7D23"/>
    <w:rsid w:val="00CD7F02"/>
    <w:rsid w:val="00CE00E3"/>
    <w:rsid w:val="00CE02B1"/>
    <w:rsid w:val="00CE0844"/>
    <w:rsid w:val="00CE0C43"/>
    <w:rsid w:val="00CE0C88"/>
    <w:rsid w:val="00CE0E46"/>
    <w:rsid w:val="00CE13F1"/>
    <w:rsid w:val="00CE19A2"/>
    <w:rsid w:val="00CE1B94"/>
    <w:rsid w:val="00CE1D54"/>
    <w:rsid w:val="00CE205D"/>
    <w:rsid w:val="00CE2925"/>
    <w:rsid w:val="00CE2E8F"/>
    <w:rsid w:val="00CE3008"/>
    <w:rsid w:val="00CE32BB"/>
    <w:rsid w:val="00CE375E"/>
    <w:rsid w:val="00CE4587"/>
    <w:rsid w:val="00CE4671"/>
    <w:rsid w:val="00CE4AFB"/>
    <w:rsid w:val="00CE5080"/>
    <w:rsid w:val="00CE5921"/>
    <w:rsid w:val="00CE5A0E"/>
    <w:rsid w:val="00CE5D0A"/>
    <w:rsid w:val="00CE62F5"/>
    <w:rsid w:val="00CE6A7F"/>
    <w:rsid w:val="00CE6A8E"/>
    <w:rsid w:val="00CE6B76"/>
    <w:rsid w:val="00CE6B7B"/>
    <w:rsid w:val="00CE6BAB"/>
    <w:rsid w:val="00CE6D88"/>
    <w:rsid w:val="00CE75FF"/>
    <w:rsid w:val="00CE77E3"/>
    <w:rsid w:val="00CE7B4C"/>
    <w:rsid w:val="00CF004D"/>
    <w:rsid w:val="00CF026E"/>
    <w:rsid w:val="00CF078E"/>
    <w:rsid w:val="00CF0AC3"/>
    <w:rsid w:val="00CF0F9C"/>
    <w:rsid w:val="00CF1181"/>
    <w:rsid w:val="00CF21C7"/>
    <w:rsid w:val="00CF263C"/>
    <w:rsid w:val="00CF29A5"/>
    <w:rsid w:val="00CF2A3C"/>
    <w:rsid w:val="00CF315C"/>
    <w:rsid w:val="00CF3529"/>
    <w:rsid w:val="00CF35E6"/>
    <w:rsid w:val="00CF378F"/>
    <w:rsid w:val="00CF39D2"/>
    <w:rsid w:val="00CF3F44"/>
    <w:rsid w:val="00CF4015"/>
    <w:rsid w:val="00CF4023"/>
    <w:rsid w:val="00CF4099"/>
    <w:rsid w:val="00CF41ED"/>
    <w:rsid w:val="00CF437E"/>
    <w:rsid w:val="00CF44D0"/>
    <w:rsid w:val="00CF4883"/>
    <w:rsid w:val="00CF4CA5"/>
    <w:rsid w:val="00CF5141"/>
    <w:rsid w:val="00CF5365"/>
    <w:rsid w:val="00CF57B9"/>
    <w:rsid w:val="00CF5832"/>
    <w:rsid w:val="00CF5930"/>
    <w:rsid w:val="00CF599A"/>
    <w:rsid w:val="00CF62BA"/>
    <w:rsid w:val="00CF684F"/>
    <w:rsid w:val="00CF7055"/>
    <w:rsid w:val="00CF799B"/>
    <w:rsid w:val="00CF7C62"/>
    <w:rsid w:val="00D00261"/>
    <w:rsid w:val="00D0068C"/>
    <w:rsid w:val="00D007A5"/>
    <w:rsid w:val="00D00857"/>
    <w:rsid w:val="00D00F5C"/>
    <w:rsid w:val="00D010A3"/>
    <w:rsid w:val="00D011D0"/>
    <w:rsid w:val="00D01282"/>
    <w:rsid w:val="00D018B3"/>
    <w:rsid w:val="00D01ABC"/>
    <w:rsid w:val="00D01E78"/>
    <w:rsid w:val="00D01FD5"/>
    <w:rsid w:val="00D021DF"/>
    <w:rsid w:val="00D027EF"/>
    <w:rsid w:val="00D02803"/>
    <w:rsid w:val="00D028EE"/>
    <w:rsid w:val="00D02E9A"/>
    <w:rsid w:val="00D030DA"/>
    <w:rsid w:val="00D0328B"/>
    <w:rsid w:val="00D03521"/>
    <w:rsid w:val="00D04083"/>
    <w:rsid w:val="00D04211"/>
    <w:rsid w:val="00D0423D"/>
    <w:rsid w:val="00D044B3"/>
    <w:rsid w:val="00D045DB"/>
    <w:rsid w:val="00D048EC"/>
    <w:rsid w:val="00D04A41"/>
    <w:rsid w:val="00D04B71"/>
    <w:rsid w:val="00D04DC5"/>
    <w:rsid w:val="00D0549E"/>
    <w:rsid w:val="00D058B8"/>
    <w:rsid w:val="00D05DA5"/>
    <w:rsid w:val="00D05EAD"/>
    <w:rsid w:val="00D06236"/>
    <w:rsid w:val="00D0636A"/>
    <w:rsid w:val="00D0639A"/>
    <w:rsid w:val="00D068B3"/>
    <w:rsid w:val="00D07026"/>
    <w:rsid w:val="00D073BC"/>
    <w:rsid w:val="00D07649"/>
    <w:rsid w:val="00D077CA"/>
    <w:rsid w:val="00D07D83"/>
    <w:rsid w:val="00D1004F"/>
    <w:rsid w:val="00D101A2"/>
    <w:rsid w:val="00D10317"/>
    <w:rsid w:val="00D10B16"/>
    <w:rsid w:val="00D10BFB"/>
    <w:rsid w:val="00D10C19"/>
    <w:rsid w:val="00D10DEC"/>
    <w:rsid w:val="00D1106D"/>
    <w:rsid w:val="00D11312"/>
    <w:rsid w:val="00D11819"/>
    <w:rsid w:val="00D12218"/>
    <w:rsid w:val="00D1236B"/>
    <w:rsid w:val="00D124A9"/>
    <w:rsid w:val="00D12833"/>
    <w:rsid w:val="00D131D8"/>
    <w:rsid w:val="00D13A62"/>
    <w:rsid w:val="00D13C58"/>
    <w:rsid w:val="00D14465"/>
    <w:rsid w:val="00D14F8A"/>
    <w:rsid w:val="00D150ED"/>
    <w:rsid w:val="00D15A5F"/>
    <w:rsid w:val="00D15CF6"/>
    <w:rsid w:val="00D16126"/>
    <w:rsid w:val="00D1612F"/>
    <w:rsid w:val="00D16368"/>
    <w:rsid w:val="00D16486"/>
    <w:rsid w:val="00D17270"/>
    <w:rsid w:val="00D17813"/>
    <w:rsid w:val="00D17B88"/>
    <w:rsid w:val="00D202AC"/>
    <w:rsid w:val="00D20433"/>
    <w:rsid w:val="00D204D6"/>
    <w:rsid w:val="00D20A6F"/>
    <w:rsid w:val="00D20EEF"/>
    <w:rsid w:val="00D21074"/>
    <w:rsid w:val="00D210C3"/>
    <w:rsid w:val="00D21572"/>
    <w:rsid w:val="00D21821"/>
    <w:rsid w:val="00D218C2"/>
    <w:rsid w:val="00D21E90"/>
    <w:rsid w:val="00D21F28"/>
    <w:rsid w:val="00D22563"/>
    <w:rsid w:val="00D225F9"/>
    <w:rsid w:val="00D22C37"/>
    <w:rsid w:val="00D23011"/>
    <w:rsid w:val="00D234F6"/>
    <w:rsid w:val="00D23AA9"/>
    <w:rsid w:val="00D24612"/>
    <w:rsid w:val="00D246E8"/>
    <w:rsid w:val="00D24885"/>
    <w:rsid w:val="00D24DBF"/>
    <w:rsid w:val="00D251CC"/>
    <w:rsid w:val="00D2573E"/>
    <w:rsid w:val="00D25CAE"/>
    <w:rsid w:val="00D26017"/>
    <w:rsid w:val="00D261F2"/>
    <w:rsid w:val="00D26560"/>
    <w:rsid w:val="00D2737B"/>
    <w:rsid w:val="00D277ED"/>
    <w:rsid w:val="00D278CD"/>
    <w:rsid w:val="00D27C3A"/>
    <w:rsid w:val="00D27ED8"/>
    <w:rsid w:val="00D301BE"/>
    <w:rsid w:val="00D30400"/>
    <w:rsid w:val="00D312D6"/>
    <w:rsid w:val="00D313D3"/>
    <w:rsid w:val="00D315E0"/>
    <w:rsid w:val="00D31D1D"/>
    <w:rsid w:val="00D32435"/>
    <w:rsid w:val="00D329C9"/>
    <w:rsid w:val="00D32D7A"/>
    <w:rsid w:val="00D33126"/>
    <w:rsid w:val="00D33478"/>
    <w:rsid w:val="00D335B6"/>
    <w:rsid w:val="00D336F0"/>
    <w:rsid w:val="00D33A81"/>
    <w:rsid w:val="00D344B0"/>
    <w:rsid w:val="00D3462A"/>
    <w:rsid w:val="00D3462E"/>
    <w:rsid w:val="00D34C69"/>
    <w:rsid w:val="00D3512F"/>
    <w:rsid w:val="00D35A33"/>
    <w:rsid w:val="00D35C5B"/>
    <w:rsid w:val="00D35EEE"/>
    <w:rsid w:val="00D35F22"/>
    <w:rsid w:val="00D361A2"/>
    <w:rsid w:val="00D36A83"/>
    <w:rsid w:val="00D36C46"/>
    <w:rsid w:val="00D3705D"/>
    <w:rsid w:val="00D3743A"/>
    <w:rsid w:val="00D379F0"/>
    <w:rsid w:val="00D37BA8"/>
    <w:rsid w:val="00D37F9D"/>
    <w:rsid w:val="00D401FC"/>
    <w:rsid w:val="00D40BC4"/>
    <w:rsid w:val="00D410A3"/>
    <w:rsid w:val="00D41AAF"/>
    <w:rsid w:val="00D41C38"/>
    <w:rsid w:val="00D41E82"/>
    <w:rsid w:val="00D42182"/>
    <w:rsid w:val="00D42201"/>
    <w:rsid w:val="00D427EE"/>
    <w:rsid w:val="00D428FD"/>
    <w:rsid w:val="00D42E3C"/>
    <w:rsid w:val="00D43465"/>
    <w:rsid w:val="00D43593"/>
    <w:rsid w:val="00D436FA"/>
    <w:rsid w:val="00D43B8C"/>
    <w:rsid w:val="00D4479C"/>
    <w:rsid w:val="00D4498C"/>
    <w:rsid w:val="00D45516"/>
    <w:rsid w:val="00D45624"/>
    <w:rsid w:val="00D45ECB"/>
    <w:rsid w:val="00D4609C"/>
    <w:rsid w:val="00D474A6"/>
    <w:rsid w:val="00D4762C"/>
    <w:rsid w:val="00D476E9"/>
    <w:rsid w:val="00D478D4"/>
    <w:rsid w:val="00D50464"/>
    <w:rsid w:val="00D504DD"/>
    <w:rsid w:val="00D506B2"/>
    <w:rsid w:val="00D50962"/>
    <w:rsid w:val="00D509E9"/>
    <w:rsid w:val="00D50B96"/>
    <w:rsid w:val="00D50ECA"/>
    <w:rsid w:val="00D5132E"/>
    <w:rsid w:val="00D51367"/>
    <w:rsid w:val="00D51B2B"/>
    <w:rsid w:val="00D51B5D"/>
    <w:rsid w:val="00D520A8"/>
    <w:rsid w:val="00D5229B"/>
    <w:rsid w:val="00D52665"/>
    <w:rsid w:val="00D52BA3"/>
    <w:rsid w:val="00D52EC4"/>
    <w:rsid w:val="00D5337C"/>
    <w:rsid w:val="00D53645"/>
    <w:rsid w:val="00D537B4"/>
    <w:rsid w:val="00D53A87"/>
    <w:rsid w:val="00D54168"/>
    <w:rsid w:val="00D541E0"/>
    <w:rsid w:val="00D543AB"/>
    <w:rsid w:val="00D543CB"/>
    <w:rsid w:val="00D5460F"/>
    <w:rsid w:val="00D548E7"/>
    <w:rsid w:val="00D54A7D"/>
    <w:rsid w:val="00D54F6B"/>
    <w:rsid w:val="00D551D8"/>
    <w:rsid w:val="00D5528E"/>
    <w:rsid w:val="00D5559D"/>
    <w:rsid w:val="00D55675"/>
    <w:rsid w:val="00D55F8D"/>
    <w:rsid w:val="00D560FE"/>
    <w:rsid w:val="00D5655C"/>
    <w:rsid w:val="00D56B75"/>
    <w:rsid w:val="00D570B0"/>
    <w:rsid w:val="00D57189"/>
    <w:rsid w:val="00D57263"/>
    <w:rsid w:val="00D57471"/>
    <w:rsid w:val="00D576B6"/>
    <w:rsid w:val="00D5795E"/>
    <w:rsid w:val="00D57BAB"/>
    <w:rsid w:val="00D60D49"/>
    <w:rsid w:val="00D60E9B"/>
    <w:rsid w:val="00D61BD5"/>
    <w:rsid w:val="00D61D79"/>
    <w:rsid w:val="00D62837"/>
    <w:rsid w:val="00D62C17"/>
    <w:rsid w:val="00D62CDC"/>
    <w:rsid w:val="00D63A32"/>
    <w:rsid w:val="00D6478B"/>
    <w:rsid w:val="00D6478D"/>
    <w:rsid w:val="00D64B42"/>
    <w:rsid w:val="00D64CEE"/>
    <w:rsid w:val="00D65D31"/>
    <w:rsid w:val="00D65DFA"/>
    <w:rsid w:val="00D65EB7"/>
    <w:rsid w:val="00D6613F"/>
    <w:rsid w:val="00D66E18"/>
    <w:rsid w:val="00D673F6"/>
    <w:rsid w:val="00D675F0"/>
    <w:rsid w:val="00D6783E"/>
    <w:rsid w:val="00D67DCD"/>
    <w:rsid w:val="00D704BB"/>
    <w:rsid w:val="00D70564"/>
    <w:rsid w:val="00D70693"/>
    <w:rsid w:val="00D706F6"/>
    <w:rsid w:val="00D70A9D"/>
    <w:rsid w:val="00D70F09"/>
    <w:rsid w:val="00D70FD7"/>
    <w:rsid w:val="00D7105A"/>
    <w:rsid w:val="00D72333"/>
    <w:rsid w:val="00D72C14"/>
    <w:rsid w:val="00D72DCD"/>
    <w:rsid w:val="00D731B8"/>
    <w:rsid w:val="00D73615"/>
    <w:rsid w:val="00D73F5D"/>
    <w:rsid w:val="00D743D0"/>
    <w:rsid w:val="00D74983"/>
    <w:rsid w:val="00D74BE4"/>
    <w:rsid w:val="00D74D0D"/>
    <w:rsid w:val="00D7526C"/>
    <w:rsid w:val="00D755C2"/>
    <w:rsid w:val="00D7565D"/>
    <w:rsid w:val="00D756B7"/>
    <w:rsid w:val="00D75733"/>
    <w:rsid w:val="00D757A3"/>
    <w:rsid w:val="00D758E1"/>
    <w:rsid w:val="00D75AD2"/>
    <w:rsid w:val="00D75D22"/>
    <w:rsid w:val="00D762E3"/>
    <w:rsid w:val="00D764A8"/>
    <w:rsid w:val="00D765E5"/>
    <w:rsid w:val="00D7668C"/>
    <w:rsid w:val="00D76734"/>
    <w:rsid w:val="00D767F0"/>
    <w:rsid w:val="00D769D6"/>
    <w:rsid w:val="00D76F2D"/>
    <w:rsid w:val="00D771FF"/>
    <w:rsid w:val="00D77447"/>
    <w:rsid w:val="00D77773"/>
    <w:rsid w:val="00D77796"/>
    <w:rsid w:val="00D77A1A"/>
    <w:rsid w:val="00D77DA0"/>
    <w:rsid w:val="00D803BC"/>
    <w:rsid w:val="00D80840"/>
    <w:rsid w:val="00D80A9B"/>
    <w:rsid w:val="00D80DC2"/>
    <w:rsid w:val="00D80E84"/>
    <w:rsid w:val="00D819E1"/>
    <w:rsid w:val="00D81E1A"/>
    <w:rsid w:val="00D81FF7"/>
    <w:rsid w:val="00D82010"/>
    <w:rsid w:val="00D8219E"/>
    <w:rsid w:val="00D826BB"/>
    <w:rsid w:val="00D8276D"/>
    <w:rsid w:val="00D8309C"/>
    <w:rsid w:val="00D8333C"/>
    <w:rsid w:val="00D84420"/>
    <w:rsid w:val="00D84581"/>
    <w:rsid w:val="00D84DFE"/>
    <w:rsid w:val="00D8513B"/>
    <w:rsid w:val="00D851CA"/>
    <w:rsid w:val="00D851E1"/>
    <w:rsid w:val="00D854E5"/>
    <w:rsid w:val="00D85780"/>
    <w:rsid w:val="00D8673C"/>
    <w:rsid w:val="00D8681A"/>
    <w:rsid w:val="00D86995"/>
    <w:rsid w:val="00D8743D"/>
    <w:rsid w:val="00D87F19"/>
    <w:rsid w:val="00D9012B"/>
    <w:rsid w:val="00D901BE"/>
    <w:rsid w:val="00D91499"/>
    <w:rsid w:val="00D91A12"/>
    <w:rsid w:val="00D920C0"/>
    <w:rsid w:val="00D9219D"/>
    <w:rsid w:val="00D921FF"/>
    <w:rsid w:val="00D925C2"/>
    <w:rsid w:val="00D92735"/>
    <w:rsid w:val="00D92B88"/>
    <w:rsid w:val="00D92C4D"/>
    <w:rsid w:val="00D92D95"/>
    <w:rsid w:val="00D92DDF"/>
    <w:rsid w:val="00D92FA7"/>
    <w:rsid w:val="00D93474"/>
    <w:rsid w:val="00D9368A"/>
    <w:rsid w:val="00D9399F"/>
    <w:rsid w:val="00D93BC5"/>
    <w:rsid w:val="00D93E11"/>
    <w:rsid w:val="00D93EE6"/>
    <w:rsid w:val="00D94217"/>
    <w:rsid w:val="00D94944"/>
    <w:rsid w:val="00D949DF"/>
    <w:rsid w:val="00D94E28"/>
    <w:rsid w:val="00D94E46"/>
    <w:rsid w:val="00D9513F"/>
    <w:rsid w:val="00D9564F"/>
    <w:rsid w:val="00D95CAF"/>
    <w:rsid w:val="00D9629C"/>
    <w:rsid w:val="00D962CD"/>
    <w:rsid w:val="00D96DC2"/>
    <w:rsid w:val="00D96E47"/>
    <w:rsid w:val="00D97715"/>
    <w:rsid w:val="00D97B5B"/>
    <w:rsid w:val="00D97C4A"/>
    <w:rsid w:val="00D97D15"/>
    <w:rsid w:val="00D97E32"/>
    <w:rsid w:val="00DA010D"/>
    <w:rsid w:val="00DA0A12"/>
    <w:rsid w:val="00DA0EA3"/>
    <w:rsid w:val="00DA1305"/>
    <w:rsid w:val="00DA197D"/>
    <w:rsid w:val="00DA1FCD"/>
    <w:rsid w:val="00DA20A2"/>
    <w:rsid w:val="00DA21B6"/>
    <w:rsid w:val="00DA2B6B"/>
    <w:rsid w:val="00DA2DD8"/>
    <w:rsid w:val="00DA3486"/>
    <w:rsid w:val="00DA3851"/>
    <w:rsid w:val="00DA392A"/>
    <w:rsid w:val="00DA4402"/>
    <w:rsid w:val="00DA4911"/>
    <w:rsid w:val="00DA4A21"/>
    <w:rsid w:val="00DA4F25"/>
    <w:rsid w:val="00DA4F46"/>
    <w:rsid w:val="00DA52D9"/>
    <w:rsid w:val="00DA5A1A"/>
    <w:rsid w:val="00DA6473"/>
    <w:rsid w:val="00DA6721"/>
    <w:rsid w:val="00DA6C72"/>
    <w:rsid w:val="00DA6E04"/>
    <w:rsid w:val="00DA6EF5"/>
    <w:rsid w:val="00DA717C"/>
    <w:rsid w:val="00DA72CA"/>
    <w:rsid w:val="00DA7AFD"/>
    <w:rsid w:val="00DA7B8D"/>
    <w:rsid w:val="00DA7D8C"/>
    <w:rsid w:val="00DB01F9"/>
    <w:rsid w:val="00DB0325"/>
    <w:rsid w:val="00DB1863"/>
    <w:rsid w:val="00DB191D"/>
    <w:rsid w:val="00DB1982"/>
    <w:rsid w:val="00DB1D18"/>
    <w:rsid w:val="00DB1D78"/>
    <w:rsid w:val="00DB23E0"/>
    <w:rsid w:val="00DB2588"/>
    <w:rsid w:val="00DB2BB3"/>
    <w:rsid w:val="00DB2E31"/>
    <w:rsid w:val="00DB2F54"/>
    <w:rsid w:val="00DB336E"/>
    <w:rsid w:val="00DB44B9"/>
    <w:rsid w:val="00DB6188"/>
    <w:rsid w:val="00DB6719"/>
    <w:rsid w:val="00DB6841"/>
    <w:rsid w:val="00DB6F04"/>
    <w:rsid w:val="00DB7B75"/>
    <w:rsid w:val="00DB7C7D"/>
    <w:rsid w:val="00DC00C9"/>
    <w:rsid w:val="00DC0A8E"/>
    <w:rsid w:val="00DC0AE2"/>
    <w:rsid w:val="00DC0D46"/>
    <w:rsid w:val="00DC0FEE"/>
    <w:rsid w:val="00DC1293"/>
    <w:rsid w:val="00DC14E2"/>
    <w:rsid w:val="00DC155B"/>
    <w:rsid w:val="00DC177A"/>
    <w:rsid w:val="00DC1B3C"/>
    <w:rsid w:val="00DC1CAB"/>
    <w:rsid w:val="00DC203B"/>
    <w:rsid w:val="00DC2212"/>
    <w:rsid w:val="00DC22A9"/>
    <w:rsid w:val="00DC2528"/>
    <w:rsid w:val="00DC26E4"/>
    <w:rsid w:val="00DC26EE"/>
    <w:rsid w:val="00DC2C80"/>
    <w:rsid w:val="00DC3400"/>
    <w:rsid w:val="00DC3A37"/>
    <w:rsid w:val="00DC3D3E"/>
    <w:rsid w:val="00DC3E80"/>
    <w:rsid w:val="00DC41D9"/>
    <w:rsid w:val="00DC44D5"/>
    <w:rsid w:val="00DC4537"/>
    <w:rsid w:val="00DC4582"/>
    <w:rsid w:val="00DC59F6"/>
    <w:rsid w:val="00DC5A41"/>
    <w:rsid w:val="00DC5F88"/>
    <w:rsid w:val="00DC605E"/>
    <w:rsid w:val="00DC613B"/>
    <w:rsid w:val="00DC66A2"/>
    <w:rsid w:val="00DC6770"/>
    <w:rsid w:val="00DC6C2F"/>
    <w:rsid w:val="00DC7885"/>
    <w:rsid w:val="00DC7DAA"/>
    <w:rsid w:val="00DD0146"/>
    <w:rsid w:val="00DD0838"/>
    <w:rsid w:val="00DD0C64"/>
    <w:rsid w:val="00DD0E86"/>
    <w:rsid w:val="00DD149F"/>
    <w:rsid w:val="00DD1574"/>
    <w:rsid w:val="00DD1A92"/>
    <w:rsid w:val="00DD1BF0"/>
    <w:rsid w:val="00DD1BFD"/>
    <w:rsid w:val="00DD273B"/>
    <w:rsid w:val="00DD275F"/>
    <w:rsid w:val="00DD2973"/>
    <w:rsid w:val="00DD31A3"/>
    <w:rsid w:val="00DD3354"/>
    <w:rsid w:val="00DD347C"/>
    <w:rsid w:val="00DD3658"/>
    <w:rsid w:val="00DD460E"/>
    <w:rsid w:val="00DD4643"/>
    <w:rsid w:val="00DD4695"/>
    <w:rsid w:val="00DD479B"/>
    <w:rsid w:val="00DD5F6B"/>
    <w:rsid w:val="00DD6117"/>
    <w:rsid w:val="00DD6B3E"/>
    <w:rsid w:val="00DD6DAE"/>
    <w:rsid w:val="00DD6DDA"/>
    <w:rsid w:val="00DD713A"/>
    <w:rsid w:val="00DD7D6F"/>
    <w:rsid w:val="00DD7DFA"/>
    <w:rsid w:val="00DE0B32"/>
    <w:rsid w:val="00DE198D"/>
    <w:rsid w:val="00DE2209"/>
    <w:rsid w:val="00DE2802"/>
    <w:rsid w:val="00DE2FE0"/>
    <w:rsid w:val="00DE3078"/>
    <w:rsid w:val="00DE360D"/>
    <w:rsid w:val="00DE3729"/>
    <w:rsid w:val="00DE38E5"/>
    <w:rsid w:val="00DE395A"/>
    <w:rsid w:val="00DE3A04"/>
    <w:rsid w:val="00DE4AF4"/>
    <w:rsid w:val="00DE4B43"/>
    <w:rsid w:val="00DE4B68"/>
    <w:rsid w:val="00DE57B7"/>
    <w:rsid w:val="00DE5A4B"/>
    <w:rsid w:val="00DE688A"/>
    <w:rsid w:val="00DE68D8"/>
    <w:rsid w:val="00DE7B7E"/>
    <w:rsid w:val="00DE7DD9"/>
    <w:rsid w:val="00DF033F"/>
    <w:rsid w:val="00DF0396"/>
    <w:rsid w:val="00DF07B3"/>
    <w:rsid w:val="00DF08F3"/>
    <w:rsid w:val="00DF0BE8"/>
    <w:rsid w:val="00DF0D66"/>
    <w:rsid w:val="00DF0E19"/>
    <w:rsid w:val="00DF0E4B"/>
    <w:rsid w:val="00DF1147"/>
    <w:rsid w:val="00DF16B9"/>
    <w:rsid w:val="00DF16BE"/>
    <w:rsid w:val="00DF1901"/>
    <w:rsid w:val="00DF1D51"/>
    <w:rsid w:val="00DF1F06"/>
    <w:rsid w:val="00DF2120"/>
    <w:rsid w:val="00DF26B2"/>
    <w:rsid w:val="00DF29F9"/>
    <w:rsid w:val="00DF2B2D"/>
    <w:rsid w:val="00DF2BF9"/>
    <w:rsid w:val="00DF2CC6"/>
    <w:rsid w:val="00DF2FAD"/>
    <w:rsid w:val="00DF357D"/>
    <w:rsid w:val="00DF39C0"/>
    <w:rsid w:val="00DF3A51"/>
    <w:rsid w:val="00DF4267"/>
    <w:rsid w:val="00DF4599"/>
    <w:rsid w:val="00DF4635"/>
    <w:rsid w:val="00DF4F6D"/>
    <w:rsid w:val="00DF5190"/>
    <w:rsid w:val="00DF5427"/>
    <w:rsid w:val="00DF568F"/>
    <w:rsid w:val="00DF5E3A"/>
    <w:rsid w:val="00DF5E65"/>
    <w:rsid w:val="00DF6192"/>
    <w:rsid w:val="00DF65F3"/>
    <w:rsid w:val="00DF6940"/>
    <w:rsid w:val="00DF69CA"/>
    <w:rsid w:val="00DF6E8F"/>
    <w:rsid w:val="00DF70D9"/>
    <w:rsid w:val="00DF70DF"/>
    <w:rsid w:val="00DF728A"/>
    <w:rsid w:val="00DF75CD"/>
    <w:rsid w:val="00DF78D0"/>
    <w:rsid w:val="00DF7D2A"/>
    <w:rsid w:val="00E0037D"/>
    <w:rsid w:val="00E0065B"/>
    <w:rsid w:val="00E00DC7"/>
    <w:rsid w:val="00E01881"/>
    <w:rsid w:val="00E02153"/>
    <w:rsid w:val="00E02298"/>
    <w:rsid w:val="00E023E8"/>
    <w:rsid w:val="00E026C7"/>
    <w:rsid w:val="00E02786"/>
    <w:rsid w:val="00E02DCB"/>
    <w:rsid w:val="00E03063"/>
    <w:rsid w:val="00E03715"/>
    <w:rsid w:val="00E03CEA"/>
    <w:rsid w:val="00E03F22"/>
    <w:rsid w:val="00E0404E"/>
    <w:rsid w:val="00E04D96"/>
    <w:rsid w:val="00E05175"/>
    <w:rsid w:val="00E055E7"/>
    <w:rsid w:val="00E05C15"/>
    <w:rsid w:val="00E05F6E"/>
    <w:rsid w:val="00E06316"/>
    <w:rsid w:val="00E06ADA"/>
    <w:rsid w:val="00E0714C"/>
    <w:rsid w:val="00E07702"/>
    <w:rsid w:val="00E07CA9"/>
    <w:rsid w:val="00E104E3"/>
    <w:rsid w:val="00E10609"/>
    <w:rsid w:val="00E1081E"/>
    <w:rsid w:val="00E10882"/>
    <w:rsid w:val="00E11038"/>
    <w:rsid w:val="00E11ABA"/>
    <w:rsid w:val="00E12142"/>
    <w:rsid w:val="00E12156"/>
    <w:rsid w:val="00E12440"/>
    <w:rsid w:val="00E12DAF"/>
    <w:rsid w:val="00E12EF6"/>
    <w:rsid w:val="00E12F63"/>
    <w:rsid w:val="00E13097"/>
    <w:rsid w:val="00E13612"/>
    <w:rsid w:val="00E13729"/>
    <w:rsid w:val="00E139C6"/>
    <w:rsid w:val="00E13D7A"/>
    <w:rsid w:val="00E14720"/>
    <w:rsid w:val="00E14989"/>
    <w:rsid w:val="00E14A52"/>
    <w:rsid w:val="00E16050"/>
    <w:rsid w:val="00E16396"/>
    <w:rsid w:val="00E1641F"/>
    <w:rsid w:val="00E1655B"/>
    <w:rsid w:val="00E17411"/>
    <w:rsid w:val="00E17520"/>
    <w:rsid w:val="00E17635"/>
    <w:rsid w:val="00E17CBB"/>
    <w:rsid w:val="00E2070A"/>
    <w:rsid w:val="00E20BE8"/>
    <w:rsid w:val="00E20DCB"/>
    <w:rsid w:val="00E20FAA"/>
    <w:rsid w:val="00E216DF"/>
    <w:rsid w:val="00E21D51"/>
    <w:rsid w:val="00E22DB1"/>
    <w:rsid w:val="00E22DCD"/>
    <w:rsid w:val="00E23327"/>
    <w:rsid w:val="00E239C0"/>
    <w:rsid w:val="00E23F74"/>
    <w:rsid w:val="00E242A5"/>
    <w:rsid w:val="00E24483"/>
    <w:rsid w:val="00E2481C"/>
    <w:rsid w:val="00E24C3B"/>
    <w:rsid w:val="00E251F1"/>
    <w:rsid w:val="00E25258"/>
    <w:rsid w:val="00E252AC"/>
    <w:rsid w:val="00E252B3"/>
    <w:rsid w:val="00E253EF"/>
    <w:rsid w:val="00E254AE"/>
    <w:rsid w:val="00E2552E"/>
    <w:rsid w:val="00E257B7"/>
    <w:rsid w:val="00E2626B"/>
    <w:rsid w:val="00E2644C"/>
    <w:rsid w:val="00E26C6C"/>
    <w:rsid w:val="00E272CD"/>
    <w:rsid w:val="00E27C5F"/>
    <w:rsid w:val="00E30122"/>
    <w:rsid w:val="00E30431"/>
    <w:rsid w:val="00E30CB3"/>
    <w:rsid w:val="00E30CDC"/>
    <w:rsid w:val="00E30DE7"/>
    <w:rsid w:val="00E30EE2"/>
    <w:rsid w:val="00E31356"/>
    <w:rsid w:val="00E323C6"/>
    <w:rsid w:val="00E32475"/>
    <w:rsid w:val="00E324B5"/>
    <w:rsid w:val="00E33621"/>
    <w:rsid w:val="00E33BA3"/>
    <w:rsid w:val="00E33D67"/>
    <w:rsid w:val="00E3420A"/>
    <w:rsid w:val="00E343AF"/>
    <w:rsid w:val="00E343B2"/>
    <w:rsid w:val="00E34410"/>
    <w:rsid w:val="00E349BB"/>
    <w:rsid w:val="00E34AD6"/>
    <w:rsid w:val="00E34C28"/>
    <w:rsid w:val="00E35079"/>
    <w:rsid w:val="00E357C5"/>
    <w:rsid w:val="00E35CF3"/>
    <w:rsid w:val="00E3630F"/>
    <w:rsid w:val="00E36AA1"/>
    <w:rsid w:val="00E36CAC"/>
    <w:rsid w:val="00E36FA6"/>
    <w:rsid w:val="00E370DC"/>
    <w:rsid w:val="00E3718F"/>
    <w:rsid w:val="00E37408"/>
    <w:rsid w:val="00E37827"/>
    <w:rsid w:val="00E40F72"/>
    <w:rsid w:val="00E41347"/>
    <w:rsid w:val="00E413D8"/>
    <w:rsid w:val="00E41670"/>
    <w:rsid w:val="00E41B77"/>
    <w:rsid w:val="00E42395"/>
    <w:rsid w:val="00E426FE"/>
    <w:rsid w:val="00E42A5F"/>
    <w:rsid w:val="00E42E6E"/>
    <w:rsid w:val="00E43388"/>
    <w:rsid w:val="00E4348A"/>
    <w:rsid w:val="00E4465B"/>
    <w:rsid w:val="00E44731"/>
    <w:rsid w:val="00E44A72"/>
    <w:rsid w:val="00E44CF2"/>
    <w:rsid w:val="00E4552E"/>
    <w:rsid w:val="00E45683"/>
    <w:rsid w:val="00E45726"/>
    <w:rsid w:val="00E45AC5"/>
    <w:rsid w:val="00E45E4D"/>
    <w:rsid w:val="00E4612B"/>
    <w:rsid w:val="00E463E2"/>
    <w:rsid w:val="00E467C6"/>
    <w:rsid w:val="00E46F15"/>
    <w:rsid w:val="00E472EB"/>
    <w:rsid w:val="00E4772E"/>
    <w:rsid w:val="00E479B8"/>
    <w:rsid w:val="00E47E78"/>
    <w:rsid w:val="00E50C0B"/>
    <w:rsid w:val="00E50CD5"/>
    <w:rsid w:val="00E50E46"/>
    <w:rsid w:val="00E515AE"/>
    <w:rsid w:val="00E51FC9"/>
    <w:rsid w:val="00E52642"/>
    <w:rsid w:val="00E52765"/>
    <w:rsid w:val="00E52974"/>
    <w:rsid w:val="00E52A3C"/>
    <w:rsid w:val="00E52BF2"/>
    <w:rsid w:val="00E52FED"/>
    <w:rsid w:val="00E530EC"/>
    <w:rsid w:val="00E53B6B"/>
    <w:rsid w:val="00E53F5B"/>
    <w:rsid w:val="00E541C2"/>
    <w:rsid w:val="00E54DD9"/>
    <w:rsid w:val="00E55681"/>
    <w:rsid w:val="00E55717"/>
    <w:rsid w:val="00E561E2"/>
    <w:rsid w:val="00E5639D"/>
    <w:rsid w:val="00E564C1"/>
    <w:rsid w:val="00E56C1A"/>
    <w:rsid w:val="00E572CC"/>
    <w:rsid w:val="00E57489"/>
    <w:rsid w:val="00E6000B"/>
    <w:rsid w:val="00E6007E"/>
    <w:rsid w:val="00E60275"/>
    <w:rsid w:val="00E607AC"/>
    <w:rsid w:val="00E60B00"/>
    <w:rsid w:val="00E61B05"/>
    <w:rsid w:val="00E61F3D"/>
    <w:rsid w:val="00E62413"/>
    <w:rsid w:val="00E63017"/>
    <w:rsid w:val="00E6385F"/>
    <w:rsid w:val="00E63B2A"/>
    <w:rsid w:val="00E6417C"/>
    <w:rsid w:val="00E65B8F"/>
    <w:rsid w:val="00E65C85"/>
    <w:rsid w:val="00E663B6"/>
    <w:rsid w:val="00E66692"/>
    <w:rsid w:val="00E66B2E"/>
    <w:rsid w:val="00E66D6E"/>
    <w:rsid w:val="00E6754F"/>
    <w:rsid w:val="00E6755E"/>
    <w:rsid w:val="00E67B34"/>
    <w:rsid w:val="00E67D56"/>
    <w:rsid w:val="00E67EF6"/>
    <w:rsid w:val="00E702AD"/>
    <w:rsid w:val="00E70D8F"/>
    <w:rsid w:val="00E70F19"/>
    <w:rsid w:val="00E7110B"/>
    <w:rsid w:val="00E712E2"/>
    <w:rsid w:val="00E7196D"/>
    <w:rsid w:val="00E71B4E"/>
    <w:rsid w:val="00E71DB7"/>
    <w:rsid w:val="00E7206C"/>
    <w:rsid w:val="00E726E0"/>
    <w:rsid w:val="00E7295C"/>
    <w:rsid w:val="00E72D7D"/>
    <w:rsid w:val="00E737D2"/>
    <w:rsid w:val="00E742BD"/>
    <w:rsid w:val="00E7469D"/>
    <w:rsid w:val="00E74832"/>
    <w:rsid w:val="00E74CA6"/>
    <w:rsid w:val="00E75601"/>
    <w:rsid w:val="00E75667"/>
    <w:rsid w:val="00E75843"/>
    <w:rsid w:val="00E75927"/>
    <w:rsid w:val="00E76C37"/>
    <w:rsid w:val="00E76F8E"/>
    <w:rsid w:val="00E771AD"/>
    <w:rsid w:val="00E7733E"/>
    <w:rsid w:val="00E7737C"/>
    <w:rsid w:val="00E77542"/>
    <w:rsid w:val="00E800E0"/>
    <w:rsid w:val="00E80144"/>
    <w:rsid w:val="00E8018F"/>
    <w:rsid w:val="00E8047F"/>
    <w:rsid w:val="00E8091A"/>
    <w:rsid w:val="00E80C13"/>
    <w:rsid w:val="00E8135D"/>
    <w:rsid w:val="00E81AD9"/>
    <w:rsid w:val="00E82080"/>
    <w:rsid w:val="00E82723"/>
    <w:rsid w:val="00E82A6E"/>
    <w:rsid w:val="00E82EEF"/>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87E17"/>
    <w:rsid w:val="00E90055"/>
    <w:rsid w:val="00E90E25"/>
    <w:rsid w:val="00E91797"/>
    <w:rsid w:val="00E92816"/>
    <w:rsid w:val="00E9281C"/>
    <w:rsid w:val="00E93762"/>
    <w:rsid w:val="00E93BA1"/>
    <w:rsid w:val="00E93C0C"/>
    <w:rsid w:val="00E93E38"/>
    <w:rsid w:val="00E94981"/>
    <w:rsid w:val="00E949F0"/>
    <w:rsid w:val="00E94C3E"/>
    <w:rsid w:val="00E954F0"/>
    <w:rsid w:val="00E95CD6"/>
    <w:rsid w:val="00E965C0"/>
    <w:rsid w:val="00E96630"/>
    <w:rsid w:val="00E96D90"/>
    <w:rsid w:val="00E96EFF"/>
    <w:rsid w:val="00EA054F"/>
    <w:rsid w:val="00EA0A95"/>
    <w:rsid w:val="00EA112D"/>
    <w:rsid w:val="00EA13CF"/>
    <w:rsid w:val="00EA185C"/>
    <w:rsid w:val="00EA188F"/>
    <w:rsid w:val="00EA18CF"/>
    <w:rsid w:val="00EA1C09"/>
    <w:rsid w:val="00EA248E"/>
    <w:rsid w:val="00EA24A3"/>
    <w:rsid w:val="00EA2E9D"/>
    <w:rsid w:val="00EA3062"/>
    <w:rsid w:val="00EA317A"/>
    <w:rsid w:val="00EA32F9"/>
    <w:rsid w:val="00EA3362"/>
    <w:rsid w:val="00EA3470"/>
    <w:rsid w:val="00EA34F0"/>
    <w:rsid w:val="00EA398C"/>
    <w:rsid w:val="00EA3B14"/>
    <w:rsid w:val="00EA3F4F"/>
    <w:rsid w:val="00EA4124"/>
    <w:rsid w:val="00EA4592"/>
    <w:rsid w:val="00EA4612"/>
    <w:rsid w:val="00EA4816"/>
    <w:rsid w:val="00EA490B"/>
    <w:rsid w:val="00EA4BA3"/>
    <w:rsid w:val="00EA50B5"/>
    <w:rsid w:val="00EA5283"/>
    <w:rsid w:val="00EA54DC"/>
    <w:rsid w:val="00EA57D0"/>
    <w:rsid w:val="00EA5869"/>
    <w:rsid w:val="00EA58B4"/>
    <w:rsid w:val="00EA5EFA"/>
    <w:rsid w:val="00EA62F4"/>
    <w:rsid w:val="00EA6437"/>
    <w:rsid w:val="00EA6E87"/>
    <w:rsid w:val="00EA6F1F"/>
    <w:rsid w:val="00EA7255"/>
    <w:rsid w:val="00EA7366"/>
    <w:rsid w:val="00EB01C3"/>
    <w:rsid w:val="00EB02F0"/>
    <w:rsid w:val="00EB0F16"/>
    <w:rsid w:val="00EB1150"/>
    <w:rsid w:val="00EB199F"/>
    <w:rsid w:val="00EB263A"/>
    <w:rsid w:val="00EB28B3"/>
    <w:rsid w:val="00EB2FB2"/>
    <w:rsid w:val="00EB3048"/>
    <w:rsid w:val="00EB321C"/>
    <w:rsid w:val="00EB3243"/>
    <w:rsid w:val="00EB32B1"/>
    <w:rsid w:val="00EB3347"/>
    <w:rsid w:val="00EB3444"/>
    <w:rsid w:val="00EB3864"/>
    <w:rsid w:val="00EB3892"/>
    <w:rsid w:val="00EB40B1"/>
    <w:rsid w:val="00EB4156"/>
    <w:rsid w:val="00EB4676"/>
    <w:rsid w:val="00EB4928"/>
    <w:rsid w:val="00EB4937"/>
    <w:rsid w:val="00EB5208"/>
    <w:rsid w:val="00EB54A1"/>
    <w:rsid w:val="00EB57CE"/>
    <w:rsid w:val="00EB5862"/>
    <w:rsid w:val="00EB5B79"/>
    <w:rsid w:val="00EB6B84"/>
    <w:rsid w:val="00EB6D91"/>
    <w:rsid w:val="00EB6DBF"/>
    <w:rsid w:val="00EB70F8"/>
    <w:rsid w:val="00EB72B6"/>
    <w:rsid w:val="00EB7471"/>
    <w:rsid w:val="00EB7537"/>
    <w:rsid w:val="00EB77ED"/>
    <w:rsid w:val="00EB7902"/>
    <w:rsid w:val="00EC0AAB"/>
    <w:rsid w:val="00EC160A"/>
    <w:rsid w:val="00EC1B0B"/>
    <w:rsid w:val="00EC2320"/>
    <w:rsid w:val="00EC2526"/>
    <w:rsid w:val="00EC2796"/>
    <w:rsid w:val="00EC2801"/>
    <w:rsid w:val="00EC2843"/>
    <w:rsid w:val="00EC2C34"/>
    <w:rsid w:val="00EC2C7D"/>
    <w:rsid w:val="00EC3594"/>
    <w:rsid w:val="00EC362A"/>
    <w:rsid w:val="00EC3CB6"/>
    <w:rsid w:val="00EC491B"/>
    <w:rsid w:val="00EC4E3A"/>
    <w:rsid w:val="00EC501A"/>
    <w:rsid w:val="00EC505F"/>
    <w:rsid w:val="00EC50D6"/>
    <w:rsid w:val="00EC5AF9"/>
    <w:rsid w:val="00EC5EA2"/>
    <w:rsid w:val="00EC65E5"/>
    <w:rsid w:val="00EC6AB1"/>
    <w:rsid w:val="00EC6BA9"/>
    <w:rsid w:val="00EC6D11"/>
    <w:rsid w:val="00EC75D4"/>
    <w:rsid w:val="00EC763A"/>
    <w:rsid w:val="00EC7779"/>
    <w:rsid w:val="00EC7B4A"/>
    <w:rsid w:val="00EC7EA5"/>
    <w:rsid w:val="00ED0330"/>
    <w:rsid w:val="00ED0D54"/>
    <w:rsid w:val="00ED0EDE"/>
    <w:rsid w:val="00ED0F62"/>
    <w:rsid w:val="00ED12B5"/>
    <w:rsid w:val="00ED1A9B"/>
    <w:rsid w:val="00ED1CC9"/>
    <w:rsid w:val="00ED1F1A"/>
    <w:rsid w:val="00ED2512"/>
    <w:rsid w:val="00ED314A"/>
    <w:rsid w:val="00ED3844"/>
    <w:rsid w:val="00ED3940"/>
    <w:rsid w:val="00ED3A45"/>
    <w:rsid w:val="00ED3D6D"/>
    <w:rsid w:val="00ED449F"/>
    <w:rsid w:val="00ED4923"/>
    <w:rsid w:val="00ED4D9D"/>
    <w:rsid w:val="00ED544E"/>
    <w:rsid w:val="00ED5721"/>
    <w:rsid w:val="00ED5A0E"/>
    <w:rsid w:val="00ED5C0C"/>
    <w:rsid w:val="00ED6195"/>
    <w:rsid w:val="00ED6757"/>
    <w:rsid w:val="00ED6A1E"/>
    <w:rsid w:val="00ED6A7B"/>
    <w:rsid w:val="00ED6E4D"/>
    <w:rsid w:val="00ED6F12"/>
    <w:rsid w:val="00ED7146"/>
    <w:rsid w:val="00ED7348"/>
    <w:rsid w:val="00ED73B2"/>
    <w:rsid w:val="00ED7826"/>
    <w:rsid w:val="00ED7CFC"/>
    <w:rsid w:val="00EE03F8"/>
    <w:rsid w:val="00EE0C60"/>
    <w:rsid w:val="00EE11E3"/>
    <w:rsid w:val="00EE128B"/>
    <w:rsid w:val="00EE12A6"/>
    <w:rsid w:val="00EE1A2F"/>
    <w:rsid w:val="00EE20CF"/>
    <w:rsid w:val="00EE225E"/>
    <w:rsid w:val="00EE2395"/>
    <w:rsid w:val="00EE254E"/>
    <w:rsid w:val="00EE265D"/>
    <w:rsid w:val="00EE28C3"/>
    <w:rsid w:val="00EE2903"/>
    <w:rsid w:val="00EE2C7E"/>
    <w:rsid w:val="00EE3740"/>
    <w:rsid w:val="00EE3EE0"/>
    <w:rsid w:val="00EE3EE5"/>
    <w:rsid w:val="00EE4418"/>
    <w:rsid w:val="00EE4522"/>
    <w:rsid w:val="00EE4593"/>
    <w:rsid w:val="00EE4679"/>
    <w:rsid w:val="00EE4762"/>
    <w:rsid w:val="00EE4822"/>
    <w:rsid w:val="00EE48B4"/>
    <w:rsid w:val="00EE4911"/>
    <w:rsid w:val="00EE4AEC"/>
    <w:rsid w:val="00EE4F95"/>
    <w:rsid w:val="00EE50F7"/>
    <w:rsid w:val="00EE56B1"/>
    <w:rsid w:val="00EE75BE"/>
    <w:rsid w:val="00EE79FD"/>
    <w:rsid w:val="00EE7FDA"/>
    <w:rsid w:val="00EF01D2"/>
    <w:rsid w:val="00EF0D63"/>
    <w:rsid w:val="00EF0D88"/>
    <w:rsid w:val="00EF0F0D"/>
    <w:rsid w:val="00EF105A"/>
    <w:rsid w:val="00EF12C4"/>
    <w:rsid w:val="00EF19C5"/>
    <w:rsid w:val="00EF1A72"/>
    <w:rsid w:val="00EF1A88"/>
    <w:rsid w:val="00EF202A"/>
    <w:rsid w:val="00EF20DB"/>
    <w:rsid w:val="00EF26BE"/>
    <w:rsid w:val="00EF29DB"/>
    <w:rsid w:val="00EF33EA"/>
    <w:rsid w:val="00EF3627"/>
    <w:rsid w:val="00EF398E"/>
    <w:rsid w:val="00EF4822"/>
    <w:rsid w:val="00EF4EBA"/>
    <w:rsid w:val="00EF5849"/>
    <w:rsid w:val="00EF5B43"/>
    <w:rsid w:val="00EF5CF7"/>
    <w:rsid w:val="00EF638C"/>
    <w:rsid w:val="00EF67F4"/>
    <w:rsid w:val="00EF6BC2"/>
    <w:rsid w:val="00EF6D2D"/>
    <w:rsid w:val="00EF74FC"/>
    <w:rsid w:val="00EF79D1"/>
    <w:rsid w:val="00EF7BFE"/>
    <w:rsid w:val="00F0040F"/>
    <w:rsid w:val="00F008BA"/>
    <w:rsid w:val="00F00D08"/>
    <w:rsid w:val="00F00FA9"/>
    <w:rsid w:val="00F01527"/>
    <w:rsid w:val="00F0156D"/>
    <w:rsid w:val="00F01DA2"/>
    <w:rsid w:val="00F0217B"/>
    <w:rsid w:val="00F0227B"/>
    <w:rsid w:val="00F02C93"/>
    <w:rsid w:val="00F02F68"/>
    <w:rsid w:val="00F0306A"/>
    <w:rsid w:val="00F03446"/>
    <w:rsid w:val="00F0423B"/>
    <w:rsid w:val="00F0446C"/>
    <w:rsid w:val="00F0479D"/>
    <w:rsid w:val="00F04B6F"/>
    <w:rsid w:val="00F04D80"/>
    <w:rsid w:val="00F05196"/>
    <w:rsid w:val="00F056D9"/>
    <w:rsid w:val="00F05B8A"/>
    <w:rsid w:val="00F06068"/>
    <w:rsid w:val="00F06308"/>
    <w:rsid w:val="00F065E8"/>
    <w:rsid w:val="00F06613"/>
    <w:rsid w:val="00F06912"/>
    <w:rsid w:val="00F07091"/>
    <w:rsid w:val="00F07122"/>
    <w:rsid w:val="00F074D0"/>
    <w:rsid w:val="00F0753E"/>
    <w:rsid w:val="00F0774E"/>
    <w:rsid w:val="00F1009B"/>
    <w:rsid w:val="00F1021A"/>
    <w:rsid w:val="00F10969"/>
    <w:rsid w:val="00F1103F"/>
    <w:rsid w:val="00F11B62"/>
    <w:rsid w:val="00F11D94"/>
    <w:rsid w:val="00F121C1"/>
    <w:rsid w:val="00F12223"/>
    <w:rsid w:val="00F1336D"/>
    <w:rsid w:val="00F13534"/>
    <w:rsid w:val="00F1384F"/>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361"/>
    <w:rsid w:val="00F16579"/>
    <w:rsid w:val="00F166FE"/>
    <w:rsid w:val="00F16729"/>
    <w:rsid w:val="00F167FE"/>
    <w:rsid w:val="00F168E4"/>
    <w:rsid w:val="00F16BC3"/>
    <w:rsid w:val="00F16D18"/>
    <w:rsid w:val="00F1715C"/>
    <w:rsid w:val="00F1721A"/>
    <w:rsid w:val="00F1754F"/>
    <w:rsid w:val="00F17FEA"/>
    <w:rsid w:val="00F2031F"/>
    <w:rsid w:val="00F20450"/>
    <w:rsid w:val="00F208DB"/>
    <w:rsid w:val="00F20AB5"/>
    <w:rsid w:val="00F21113"/>
    <w:rsid w:val="00F21783"/>
    <w:rsid w:val="00F2182B"/>
    <w:rsid w:val="00F2182C"/>
    <w:rsid w:val="00F21A68"/>
    <w:rsid w:val="00F22394"/>
    <w:rsid w:val="00F223A9"/>
    <w:rsid w:val="00F22478"/>
    <w:rsid w:val="00F22789"/>
    <w:rsid w:val="00F2295B"/>
    <w:rsid w:val="00F22967"/>
    <w:rsid w:val="00F2303A"/>
    <w:rsid w:val="00F2346A"/>
    <w:rsid w:val="00F236B8"/>
    <w:rsid w:val="00F23F5F"/>
    <w:rsid w:val="00F240D5"/>
    <w:rsid w:val="00F243CF"/>
    <w:rsid w:val="00F24458"/>
    <w:rsid w:val="00F24622"/>
    <w:rsid w:val="00F2476A"/>
    <w:rsid w:val="00F24948"/>
    <w:rsid w:val="00F25369"/>
    <w:rsid w:val="00F2547C"/>
    <w:rsid w:val="00F25C1D"/>
    <w:rsid w:val="00F260D2"/>
    <w:rsid w:val="00F266A7"/>
    <w:rsid w:val="00F268DA"/>
    <w:rsid w:val="00F26E19"/>
    <w:rsid w:val="00F26E1B"/>
    <w:rsid w:val="00F26E62"/>
    <w:rsid w:val="00F275F9"/>
    <w:rsid w:val="00F27899"/>
    <w:rsid w:val="00F2799B"/>
    <w:rsid w:val="00F30137"/>
    <w:rsid w:val="00F31010"/>
    <w:rsid w:val="00F32065"/>
    <w:rsid w:val="00F32577"/>
    <w:rsid w:val="00F331FC"/>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6A53"/>
    <w:rsid w:val="00F37694"/>
    <w:rsid w:val="00F37807"/>
    <w:rsid w:val="00F37986"/>
    <w:rsid w:val="00F37AAA"/>
    <w:rsid w:val="00F37F4C"/>
    <w:rsid w:val="00F409D3"/>
    <w:rsid w:val="00F40AC3"/>
    <w:rsid w:val="00F40B89"/>
    <w:rsid w:val="00F40D4B"/>
    <w:rsid w:val="00F40F95"/>
    <w:rsid w:val="00F417AC"/>
    <w:rsid w:val="00F42539"/>
    <w:rsid w:val="00F42564"/>
    <w:rsid w:val="00F42A8E"/>
    <w:rsid w:val="00F42DD0"/>
    <w:rsid w:val="00F42DF6"/>
    <w:rsid w:val="00F43878"/>
    <w:rsid w:val="00F43AC2"/>
    <w:rsid w:val="00F43C2D"/>
    <w:rsid w:val="00F43FB5"/>
    <w:rsid w:val="00F44083"/>
    <w:rsid w:val="00F44107"/>
    <w:rsid w:val="00F4411C"/>
    <w:rsid w:val="00F44416"/>
    <w:rsid w:val="00F45024"/>
    <w:rsid w:val="00F4502D"/>
    <w:rsid w:val="00F4503F"/>
    <w:rsid w:val="00F455AA"/>
    <w:rsid w:val="00F45777"/>
    <w:rsid w:val="00F45BC6"/>
    <w:rsid w:val="00F463D4"/>
    <w:rsid w:val="00F4658E"/>
    <w:rsid w:val="00F47566"/>
    <w:rsid w:val="00F47A2B"/>
    <w:rsid w:val="00F5121F"/>
    <w:rsid w:val="00F51F82"/>
    <w:rsid w:val="00F52486"/>
    <w:rsid w:val="00F529BB"/>
    <w:rsid w:val="00F52C0E"/>
    <w:rsid w:val="00F52C9F"/>
    <w:rsid w:val="00F52D2C"/>
    <w:rsid w:val="00F52DDA"/>
    <w:rsid w:val="00F53071"/>
    <w:rsid w:val="00F53434"/>
    <w:rsid w:val="00F53FE3"/>
    <w:rsid w:val="00F54AA2"/>
    <w:rsid w:val="00F5537D"/>
    <w:rsid w:val="00F55457"/>
    <w:rsid w:val="00F556DC"/>
    <w:rsid w:val="00F55A11"/>
    <w:rsid w:val="00F55B93"/>
    <w:rsid w:val="00F563B0"/>
    <w:rsid w:val="00F56539"/>
    <w:rsid w:val="00F56724"/>
    <w:rsid w:val="00F56A91"/>
    <w:rsid w:val="00F56BF5"/>
    <w:rsid w:val="00F572EE"/>
    <w:rsid w:val="00F573F2"/>
    <w:rsid w:val="00F57DA2"/>
    <w:rsid w:val="00F60271"/>
    <w:rsid w:val="00F604A3"/>
    <w:rsid w:val="00F6059C"/>
    <w:rsid w:val="00F608EB"/>
    <w:rsid w:val="00F60BA7"/>
    <w:rsid w:val="00F60EC1"/>
    <w:rsid w:val="00F6115D"/>
    <w:rsid w:val="00F61367"/>
    <w:rsid w:val="00F619F8"/>
    <w:rsid w:val="00F61F6B"/>
    <w:rsid w:val="00F626C3"/>
    <w:rsid w:val="00F627B3"/>
    <w:rsid w:val="00F62AFE"/>
    <w:rsid w:val="00F63327"/>
    <w:rsid w:val="00F64CBB"/>
    <w:rsid w:val="00F64D83"/>
    <w:rsid w:val="00F652D3"/>
    <w:rsid w:val="00F65612"/>
    <w:rsid w:val="00F65FDC"/>
    <w:rsid w:val="00F66083"/>
    <w:rsid w:val="00F66937"/>
    <w:rsid w:val="00F6693A"/>
    <w:rsid w:val="00F66DE9"/>
    <w:rsid w:val="00F670A6"/>
    <w:rsid w:val="00F67327"/>
    <w:rsid w:val="00F6761E"/>
    <w:rsid w:val="00F67738"/>
    <w:rsid w:val="00F6798D"/>
    <w:rsid w:val="00F67BE7"/>
    <w:rsid w:val="00F704AD"/>
    <w:rsid w:val="00F70934"/>
    <w:rsid w:val="00F70A82"/>
    <w:rsid w:val="00F70E16"/>
    <w:rsid w:val="00F71089"/>
    <w:rsid w:val="00F7203D"/>
    <w:rsid w:val="00F72474"/>
    <w:rsid w:val="00F727F8"/>
    <w:rsid w:val="00F72C90"/>
    <w:rsid w:val="00F73277"/>
    <w:rsid w:val="00F7331F"/>
    <w:rsid w:val="00F733FC"/>
    <w:rsid w:val="00F739D0"/>
    <w:rsid w:val="00F73E68"/>
    <w:rsid w:val="00F7408F"/>
    <w:rsid w:val="00F745D4"/>
    <w:rsid w:val="00F749B2"/>
    <w:rsid w:val="00F74D31"/>
    <w:rsid w:val="00F74FCE"/>
    <w:rsid w:val="00F75033"/>
    <w:rsid w:val="00F750A3"/>
    <w:rsid w:val="00F750FF"/>
    <w:rsid w:val="00F75A16"/>
    <w:rsid w:val="00F75F43"/>
    <w:rsid w:val="00F76339"/>
    <w:rsid w:val="00F76889"/>
    <w:rsid w:val="00F76C58"/>
    <w:rsid w:val="00F76DF6"/>
    <w:rsid w:val="00F76ED6"/>
    <w:rsid w:val="00F776C2"/>
    <w:rsid w:val="00F778B7"/>
    <w:rsid w:val="00F77C38"/>
    <w:rsid w:val="00F77CF1"/>
    <w:rsid w:val="00F77F56"/>
    <w:rsid w:val="00F809C3"/>
    <w:rsid w:val="00F81067"/>
    <w:rsid w:val="00F815F0"/>
    <w:rsid w:val="00F81D5D"/>
    <w:rsid w:val="00F81DFB"/>
    <w:rsid w:val="00F81F4A"/>
    <w:rsid w:val="00F820DA"/>
    <w:rsid w:val="00F8227C"/>
    <w:rsid w:val="00F82986"/>
    <w:rsid w:val="00F82C57"/>
    <w:rsid w:val="00F82CF0"/>
    <w:rsid w:val="00F833C2"/>
    <w:rsid w:val="00F83715"/>
    <w:rsid w:val="00F8374A"/>
    <w:rsid w:val="00F837E2"/>
    <w:rsid w:val="00F83F03"/>
    <w:rsid w:val="00F846D2"/>
    <w:rsid w:val="00F85228"/>
    <w:rsid w:val="00F85409"/>
    <w:rsid w:val="00F85574"/>
    <w:rsid w:val="00F85580"/>
    <w:rsid w:val="00F855DB"/>
    <w:rsid w:val="00F85660"/>
    <w:rsid w:val="00F856DB"/>
    <w:rsid w:val="00F858ED"/>
    <w:rsid w:val="00F86137"/>
    <w:rsid w:val="00F861F4"/>
    <w:rsid w:val="00F8660A"/>
    <w:rsid w:val="00F86C3C"/>
    <w:rsid w:val="00F86C5D"/>
    <w:rsid w:val="00F86F93"/>
    <w:rsid w:val="00F87292"/>
    <w:rsid w:val="00F87418"/>
    <w:rsid w:val="00F8763B"/>
    <w:rsid w:val="00F87665"/>
    <w:rsid w:val="00F87849"/>
    <w:rsid w:val="00F87A03"/>
    <w:rsid w:val="00F87A43"/>
    <w:rsid w:val="00F87AF9"/>
    <w:rsid w:val="00F87B3D"/>
    <w:rsid w:val="00F87F5B"/>
    <w:rsid w:val="00F903AD"/>
    <w:rsid w:val="00F903B0"/>
    <w:rsid w:val="00F90959"/>
    <w:rsid w:val="00F90BCB"/>
    <w:rsid w:val="00F91558"/>
    <w:rsid w:val="00F9167C"/>
    <w:rsid w:val="00F9183F"/>
    <w:rsid w:val="00F921B0"/>
    <w:rsid w:val="00F92345"/>
    <w:rsid w:val="00F926C8"/>
    <w:rsid w:val="00F92E78"/>
    <w:rsid w:val="00F93073"/>
    <w:rsid w:val="00F9329A"/>
    <w:rsid w:val="00F9346A"/>
    <w:rsid w:val="00F93A33"/>
    <w:rsid w:val="00F94284"/>
    <w:rsid w:val="00F94681"/>
    <w:rsid w:val="00F950DC"/>
    <w:rsid w:val="00F9595F"/>
    <w:rsid w:val="00F959FC"/>
    <w:rsid w:val="00F963D3"/>
    <w:rsid w:val="00F9652F"/>
    <w:rsid w:val="00F966F7"/>
    <w:rsid w:val="00F96761"/>
    <w:rsid w:val="00F96823"/>
    <w:rsid w:val="00F96901"/>
    <w:rsid w:val="00F96AA2"/>
    <w:rsid w:val="00F96E48"/>
    <w:rsid w:val="00F97328"/>
    <w:rsid w:val="00F975EA"/>
    <w:rsid w:val="00F97789"/>
    <w:rsid w:val="00F97E22"/>
    <w:rsid w:val="00FA0097"/>
    <w:rsid w:val="00FA0366"/>
    <w:rsid w:val="00FA04EA"/>
    <w:rsid w:val="00FA0DBC"/>
    <w:rsid w:val="00FA12C9"/>
    <w:rsid w:val="00FA1A87"/>
    <w:rsid w:val="00FA1BBB"/>
    <w:rsid w:val="00FA2227"/>
    <w:rsid w:val="00FA23D5"/>
    <w:rsid w:val="00FA2612"/>
    <w:rsid w:val="00FA2E40"/>
    <w:rsid w:val="00FA2F37"/>
    <w:rsid w:val="00FA3251"/>
    <w:rsid w:val="00FA3827"/>
    <w:rsid w:val="00FA3854"/>
    <w:rsid w:val="00FA396F"/>
    <w:rsid w:val="00FA3D12"/>
    <w:rsid w:val="00FA3E42"/>
    <w:rsid w:val="00FA3EFF"/>
    <w:rsid w:val="00FA4361"/>
    <w:rsid w:val="00FA5829"/>
    <w:rsid w:val="00FA5B0F"/>
    <w:rsid w:val="00FA63D9"/>
    <w:rsid w:val="00FA6571"/>
    <w:rsid w:val="00FA6A9F"/>
    <w:rsid w:val="00FA6B09"/>
    <w:rsid w:val="00FA6C9D"/>
    <w:rsid w:val="00FA72AF"/>
    <w:rsid w:val="00FA76E5"/>
    <w:rsid w:val="00FA770A"/>
    <w:rsid w:val="00FA78BC"/>
    <w:rsid w:val="00FA7A00"/>
    <w:rsid w:val="00FA7B7F"/>
    <w:rsid w:val="00FA7D6F"/>
    <w:rsid w:val="00FA7FA6"/>
    <w:rsid w:val="00FB0706"/>
    <w:rsid w:val="00FB1305"/>
    <w:rsid w:val="00FB2A7C"/>
    <w:rsid w:val="00FB2AED"/>
    <w:rsid w:val="00FB2C67"/>
    <w:rsid w:val="00FB2D9B"/>
    <w:rsid w:val="00FB3463"/>
    <w:rsid w:val="00FB3795"/>
    <w:rsid w:val="00FB3A91"/>
    <w:rsid w:val="00FB3A99"/>
    <w:rsid w:val="00FB4790"/>
    <w:rsid w:val="00FB4EF2"/>
    <w:rsid w:val="00FB561C"/>
    <w:rsid w:val="00FB562C"/>
    <w:rsid w:val="00FB5E46"/>
    <w:rsid w:val="00FB6CCB"/>
    <w:rsid w:val="00FB6D4C"/>
    <w:rsid w:val="00FB6DA9"/>
    <w:rsid w:val="00FB705F"/>
    <w:rsid w:val="00FB7374"/>
    <w:rsid w:val="00FB7646"/>
    <w:rsid w:val="00FB76A8"/>
    <w:rsid w:val="00FB7F3A"/>
    <w:rsid w:val="00FC023D"/>
    <w:rsid w:val="00FC0447"/>
    <w:rsid w:val="00FC0D95"/>
    <w:rsid w:val="00FC17B8"/>
    <w:rsid w:val="00FC2AEB"/>
    <w:rsid w:val="00FC2DDA"/>
    <w:rsid w:val="00FC324A"/>
    <w:rsid w:val="00FC35DA"/>
    <w:rsid w:val="00FC385A"/>
    <w:rsid w:val="00FC3B44"/>
    <w:rsid w:val="00FC41F1"/>
    <w:rsid w:val="00FC4268"/>
    <w:rsid w:val="00FC4518"/>
    <w:rsid w:val="00FC490D"/>
    <w:rsid w:val="00FC49B1"/>
    <w:rsid w:val="00FC5281"/>
    <w:rsid w:val="00FC537E"/>
    <w:rsid w:val="00FC549C"/>
    <w:rsid w:val="00FC5CD2"/>
    <w:rsid w:val="00FC5FEE"/>
    <w:rsid w:val="00FC6119"/>
    <w:rsid w:val="00FC65AE"/>
    <w:rsid w:val="00FC7345"/>
    <w:rsid w:val="00FC7D97"/>
    <w:rsid w:val="00FC7EA9"/>
    <w:rsid w:val="00FD04A0"/>
    <w:rsid w:val="00FD0732"/>
    <w:rsid w:val="00FD0EAA"/>
    <w:rsid w:val="00FD1B52"/>
    <w:rsid w:val="00FD2407"/>
    <w:rsid w:val="00FD2436"/>
    <w:rsid w:val="00FD2AEA"/>
    <w:rsid w:val="00FD3780"/>
    <w:rsid w:val="00FD38BE"/>
    <w:rsid w:val="00FD3B5C"/>
    <w:rsid w:val="00FD3E8C"/>
    <w:rsid w:val="00FD41ED"/>
    <w:rsid w:val="00FD42CD"/>
    <w:rsid w:val="00FD4740"/>
    <w:rsid w:val="00FD4763"/>
    <w:rsid w:val="00FD48E4"/>
    <w:rsid w:val="00FD4A29"/>
    <w:rsid w:val="00FD4C38"/>
    <w:rsid w:val="00FD5924"/>
    <w:rsid w:val="00FD5C8A"/>
    <w:rsid w:val="00FD5D80"/>
    <w:rsid w:val="00FD6557"/>
    <w:rsid w:val="00FD69FC"/>
    <w:rsid w:val="00FD6E1F"/>
    <w:rsid w:val="00FD6EFC"/>
    <w:rsid w:val="00FD7119"/>
    <w:rsid w:val="00FD780A"/>
    <w:rsid w:val="00FD7B71"/>
    <w:rsid w:val="00FD7D26"/>
    <w:rsid w:val="00FE039C"/>
    <w:rsid w:val="00FE07E4"/>
    <w:rsid w:val="00FE0854"/>
    <w:rsid w:val="00FE092C"/>
    <w:rsid w:val="00FE0A63"/>
    <w:rsid w:val="00FE1019"/>
    <w:rsid w:val="00FE1111"/>
    <w:rsid w:val="00FE157C"/>
    <w:rsid w:val="00FE19B5"/>
    <w:rsid w:val="00FE1A78"/>
    <w:rsid w:val="00FE1B7E"/>
    <w:rsid w:val="00FE24D9"/>
    <w:rsid w:val="00FE2CEC"/>
    <w:rsid w:val="00FE3713"/>
    <w:rsid w:val="00FE37C6"/>
    <w:rsid w:val="00FE3CC4"/>
    <w:rsid w:val="00FE3F45"/>
    <w:rsid w:val="00FE4346"/>
    <w:rsid w:val="00FE4A7F"/>
    <w:rsid w:val="00FE4AB4"/>
    <w:rsid w:val="00FE58FB"/>
    <w:rsid w:val="00FE5C69"/>
    <w:rsid w:val="00FE5FDB"/>
    <w:rsid w:val="00FE7F01"/>
    <w:rsid w:val="00FF0057"/>
    <w:rsid w:val="00FF04DF"/>
    <w:rsid w:val="00FF04EA"/>
    <w:rsid w:val="00FF051C"/>
    <w:rsid w:val="00FF06E6"/>
    <w:rsid w:val="00FF0724"/>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2437"/>
    <w:rsid w:val="00FF2B03"/>
    <w:rsid w:val="00FF428D"/>
    <w:rsid w:val="00FF4382"/>
    <w:rsid w:val="00FF4509"/>
    <w:rsid w:val="00FF4EEA"/>
    <w:rsid w:val="00FF552E"/>
    <w:rsid w:val="00FF5725"/>
    <w:rsid w:val="00FF5B4F"/>
    <w:rsid w:val="00FF5E85"/>
    <w:rsid w:val="00FF5EB0"/>
    <w:rsid w:val="00FF5F3E"/>
    <w:rsid w:val="00FF60A4"/>
    <w:rsid w:val="00FF6482"/>
    <w:rsid w:val="00FF6763"/>
    <w:rsid w:val="00FF677D"/>
    <w:rsid w:val="00FF716A"/>
    <w:rsid w:val="00FF72A3"/>
    <w:rsid w:val="00FF74C6"/>
    <w:rsid w:val="00FF74D3"/>
    <w:rsid w:val="00FF7523"/>
    <w:rsid w:val="00FF7682"/>
    <w:rsid w:val="00FF769B"/>
    <w:rsid w:val="00FF7EB6"/>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9DF31074-F9D6-4C00-9103-96C0496B5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43E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BA33B0"/>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B7785C"/>
    <w:pPr>
      <w:keepNext/>
      <w:suppressLineNumbers/>
      <w:tabs>
        <w:tab w:val="right" w:leader="dot" w:pos="9360"/>
      </w:tabs>
      <w:spacing w:before="60" w:after="60"/>
      <w:ind w:left="2160" w:right="360" w:hanging="216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2F4E07"/>
    <w:pPr>
      <w:tabs>
        <w:tab w:val="clear" w:pos="900"/>
        <w:tab w:val="left" w:pos="1584"/>
      </w:tabs>
      <w:spacing w:before="360"/>
      <w:ind w:left="2160" w:hanging="2160"/>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qFormat/>
    <w:rsid w:val="002E1244"/>
    <w:pPr>
      <w:spacing w:after="100"/>
      <w:ind w:left="600"/>
    </w:pPr>
  </w:style>
  <w:style w:type="paragraph" w:customStyle="1" w:styleId="ItemHeadingSecondary">
    <w:name w:val="Item Heading Secondary"/>
    <w:basedOn w:val="ItemHeading"/>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uiPriority w:val="99"/>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1"/>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qFormat/>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5"/>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28"/>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30"/>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2F4E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 w:type="table" w:customStyle="1" w:styleId="TableGrid20">
    <w:name w:val="Table Grid20"/>
    <w:basedOn w:val="TableNormal"/>
    <w:next w:val="TableGrid"/>
    <w:rsid w:val="009934C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38605C"/>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27089575">
      <w:bodyDiv w:val="1"/>
      <w:marLeft w:val="0"/>
      <w:marRight w:val="0"/>
      <w:marTop w:val="0"/>
      <w:marBottom w:val="0"/>
      <w:divBdr>
        <w:top w:val="none" w:sz="0" w:space="0" w:color="auto"/>
        <w:left w:val="none" w:sz="0" w:space="0" w:color="auto"/>
        <w:bottom w:val="none" w:sz="0" w:space="0" w:color="auto"/>
        <w:right w:val="none" w:sz="0" w:space="0" w:color="auto"/>
      </w:divBdr>
    </w:div>
    <w:div w:id="136076713">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184247213">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33131063">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3049404">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0069917">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47799953">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67885586">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39233652">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0392102">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727383">
      <w:bodyDiv w:val="1"/>
      <w:marLeft w:val="0"/>
      <w:marRight w:val="0"/>
      <w:marTop w:val="0"/>
      <w:marBottom w:val="0"/>
      <w:divBdr>
        <w:top w:val="none" w:sz="0" w:space="0" w:color="auto"/>
        <w:left w:val="none" w:sz="0" w:space="0" w:color="auto"/>
        <w:bottom w:val="none" w:sz="0" w:space="0" w:color="auto"/>
        <w:right w:val="none" w:sz="0" w:space="0" w:color="auto"/>
      </w:divBdr>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0429638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jpeg"/><Relationship Id="rId26" Type="http://schemas.openxmlformats.org/officeDocument/2006/relationships/chart" Target="charts/chart3.xml"/><Relationship Id="rId39" Type="http://schemas.openxmlformats.org/officeDocument/2006/relationships/hyperlink" Target="http://www.seedcounters.com/index.php/counting/summary?id=148" TargetMode="External"/><Relationship Id="rId21" Type="http://schemas.openxmlformats.org/officeDocument/2006/relationships/image" Target="media/image7.jpeg"/><Relationship Id="rId34" Type="http://schemas.openxmlformats.org/officeDocument/2006/relationships/image" Target="media/image14.png"/><Relationship Id="rId42" Type="http://schemas.openxmlformats.org/officeDocument/2006/relationships/image" Target="media/image18.png"/><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jpeg"/><Relationship Id="rId29" Type="http://schemas.openxmlformats.org/officeDocument/2006/relationships/image" Target="media/image11.png"/><Relationship Id="rId11" Type="http://schemas.openxmlformats.org/officeDocument/2006/relationships/endnotes" Target="endnotes.xml"/><Relationship Id="rId24" Type="http://schemas.openxmlformats.org/officeDocument/2006/relationships/chart" Target="charts/chart1.xml"/><Relationship Id="rId32" Type="http://schemas.openxmlformats.org/officeDocument/2006/relationships/image" Target="media/image13.png"/><Relationship Id="rId37" Type="http://schemas.openxmlformats.org/officeDocument/2006/relationships/hyperlink" Target="https://cdn.shopify.com/s/files/1/0070/8041/1191/files/801_Manual.pdf?v=1614276180" TargetMode="External"/><Relationship Id="rId40" Type="http://schemas.openxmlformats.org/officeDocument/2006/relationships/image" Target="media/image17.jpeg"/><Relationship Id="rId45" Type="http://schemas.openxmlformats.org/officeDocument/2006/relationships/hyperlink" Target="mailto:Vanessa.Benchea@fdacs.gov" TargetMode="External"/><Relationship Id="rId5" Type="http://schemas.openxmlformats.org/officeDocument/2006/relationships/customXml" Target="../customXml/item5.xml"/><Relationship Id="rId15" Type="http://schemas.openxmlformats.org/officeDocument/2006/relationships/hyperlink" Target="https://www.govinfo.gov/app/details/CFR-2009-title40-vol23/CFR-2009-title40-vol23-sec156-10" TargetMode="External"/><Relationship Id="rId23" Type="http://schemas.openxmlformats.org/officeDocument/2006/relationships/image" Target="media/image9.jpeg"/><Relationship Id="rId28" Type="http://schemas.openxmlformats.org/officeDocument/2006/relationships/image" Target="media/image10.png"/><Relationship Id="rId36" Type="http://schemas.openxmlformats.org/officeDocument/2006/relationships/image" Target="media/image15.png"/><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5.jpeg"/><Relationship Id="rId31" Type="http://schemas.openxmlformats.org/officeDocument/2006/relationships/hyperlink" Target="https://www.wintersteiger.com/us/Plant-Breeding-and-Research/Products/Product-range/Laboratory-preparation/66-Seed-Count-S-25plus" TargetMode="External"/><Relationship Id="rId44" Type="http://schemas.openxmlformats.org/officeDocument/2006/relationships/hyperlink" Target="mailto:guay.cb@gmail.com"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cwm.com/publication-15" TargetMode="External"/><Relationship Id="rId22" Type="http://schemas.openxmlformats.org/officeDocument/2006/relationships/image" Target="media/image8.jpeg"/><Relationship Id="rId27" Type="http://schemas.openxmlformats.org/officeDocument/2006/relationships/chart" Target="charts/chart4.xml"/><Relationship Id="rId30" Type="http://schemas.openxmlformats.org/officeDocument/2006/relationships/image" Target="media/image12.png"/><Relationship Id="rId35" Type="http://schemas.openxmlformats.org/officeDocument/2006/relationships/hyperlink" Target="https://data-technologies.com/wp-content/uploads/2017/09/Seed-Counter-S-25.pdf" TargetMode="External"/><Relationship Id="rId43" Type="http://schemas.openxmlformats.org/officeDocument/2006/relationships/hyperlink" Target="mailto:Vanessa.Benchea@fdacs.gov" TargetMode="External"/><Relationship Id="rId48"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dfcr.org/universal-cannabis-symbol" TargetMode="External"/><Relationship Id="rId17" Type="http://schemas.openxmlformats.org/officeDocument/2006/relationships/image" Target="media/image3.jpeg"/><Relationship Id="rId25" Type="http://schemas.openxmlformats.org/officeDocument/2006/relationships/chart" Target="charts/chart2.xml"/><Relationship Id="rId33" Type="http://schemas.openxmlformats.org/officeDocument/2006/relationships/hyperlink" Target="https://www.agri-instrument.com/wp-content/uploads/2018/05/SLY-E-High-Accuracy-Automatic-Seed-Counter.pdf" TargetMode="External"/><Relationship Id="rId38" Type="http://schemas.openxmlformats.org/officeDocument/2006/relationships/image" Target="media/image16.jpeg"/><Relationship Id="rId46" Type="http://schemas.openxmlformats.org/officeDocument/2006/relationships/hyperlink" Target="https://www.ncwm.com/publication-15" TargetMode="External"/><Relationship Id="rId20" Type="http://schemas.openxmlformats.org/officeDocument/2006/relationships/image" Target="media/image6.jpeg"/><Relationship Id="rId41" Type="http://schemas.openxmlformats.org/officeDocument/2006/relationships/hyperlink" Target="https://www.pfeuffer.com/product/contador" TargetMode="External"/><Relationship Id="rId1" Type="http://schemas.openxmlformats.org/officeDocument/2006/relationships/customXml" Target="../customXml/item1.xml"/><Relationship Id="rId6" Type="http://schemas.openxmlformats.org/officeDocument/2006/relationships/numbering" Target="numbering.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tsou\AppData\Local\Microsoft\Windows\INetCache\Content.Outlook\01OF91OI\trial%204-25-23.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tsou\AppData\Local\Microsoft\Windows\INetCache\Content.Outlook\01OF91OI\Trial%205-4-23.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tsou\AppData\Local\Microsoft\Windows\INetCache\Content.Outlook\01OF91OI\trial%204-25-2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tsou\AppData\Local\Microsoft\Windows\INetCache\Content.Outlook\01OF91OI\Trial%205-4-23.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a:t>
            </a:r>
            <a:r>
              <a:rPr lang="en-US" baseline="0"/>
              <a:t> Vessel at Room Temperature</a:t>
            </a:r>
          </a:p>
        </c:rich>
      </c:tx>
      <c:layout>
        <c:manualLayout>
          <c:xMode val="edge"/>
          <c:yMode val="edge"/>
          <c:x val="0.23300477038910283"/>
          <c:y val="3.208521506424877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992825896762904"/>
          <c:y val="0.23652777777777778"/>
          <c:w val="0.83129396325459315"/>
          <c:h val="0.62271617089530473"/>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dPt>
            <c:idx val="0"/>
            <c:marker>
              <c:symbol val="circle"/>
              <c:size val="5"/>
              <c:spPr>
                <a:solidFill>
                  <a:schemeClr val="accent4"/>
                </a:solidFill>
                <a:ln w="9525">
                  <a:noFill/>
                </a:ln>
                <a:effectLst/>
              </c:spPr>
            </c:marker>
            <c:bubble3D val="0"/>
            <c:spPr>
              <a:ln w="19050" cap="rnd">
                <a:noFill/>
                <a:round/>
              </a:ln>
              <a:effectLst/>
            </c:spPr>
            <c:extLst>
              <c:ext xmlns:c16="http://schemas.microsoft.com/office/drawing/2014/chart" uri="{C3380CC4-5D6E-409C-BE32-E72D297353CC}">
                <c16:uniqueId val="{00000001-5C7D-48E9-8699-90BDA703CA80}"/>
              </c:ext>
            </c:extLst>
          </c:dPt>
          <c:dPt>
            <c:idx val="1"/>
            <c:marker>
              <c:symbol val="circle"/>
              <c:size val="5"/>
              <c:spPr>
                <a:solidFill>
                  <a:schemeClr val="accent1"/>
                </a:solidFill>
                <a:ln w="9525">
                  <a:noFill/>
                </a:ln>
                <a:effectLst/>
              </c:spPr>
            </c:marker>
            <c:bubble3D val="0"/>
            <c:spPr>
              <a:ln w="19050" cap="rnd">
                <a:noFill/>
                <a:round/>
              </a:ln>
              <a:effectLst/>
            </c:spPr>
            <c:extLst>
              <c:ext xmlns:c16="http://schemas.microsoft.com/office/drawing/2014/chart" uri="{C3380CC4-5D6E-409C-BE32-E72D297353CC}">
                <c16:uniqueId val="{00000003-5C7D-48E9-8699-90BDA703CA80}"/>
              </c:ext>
            </c:extLst>
          </c:dPt>
          <c:dPt>
            <c:idx val="2"/>
            <c:marker>
              <c:symbol val="circle"/>
              <c:size val="5"/>
              <c:spPr>
                <a:solidFill>
                  <a:schemeClr val="accent6"/>
                </a:solidFill>
                <a:ln w="9525">
                  <a:noFill/>
                </a:ln>
                <a:effectLst/>
              </c:spPr>
            </c:marker>
            <c:bubble3D val="0"/>
            <c:spPr>
              <a:ln w="19050" cap="rnd">
                <a:noFill/>
                <a:round/>
              </a:ln>
              <a:effectLst/>
            </c:spPr>
            <c:extLst>
              <c:ext xmlns:c16="http://schemas.microsoft.com/office/drawing/2014/chart" uri="{C3380CC4-5D6E-409C-BE32-E72D297353CC}">
                <c16:uniqueId val="{00000005-5C7D-48E9-8699-90BDA703CA8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Updated graphs 2'!$A$1:$A$3</c:f>
              <c:numCache>
                <c:formatCode>General</c:formatCode>
                <c:ptCount val="3"/>
                <c:pt idx="0">
                  <c:v>0</c:v>
                </c:pt>
                <c:pt idx="2">
                  <c:v>53</c:v>
                </c:pt>
              </c:numCache>
            </c:numRef>
          </c:xVal>
          <c:yVal>
            <c:numRef>
              <c:f>'Updated graphs 2'!$B$1:$B$3</c:f>
              <c:numCache>
                <c:formatCode>General</c:formatCode>
                <c:ptCount val="3"/>
                <c:pt idx="0">
                  <c:v>33.1</c:v>
                </c:pt>
                <c:pt idx="2">
                  <c:v>33.1</c:v>
                </c:pt>
              </c:numCache>
            </c:numRef>
          </c:yVal>
          <c:smooth val="0"/>
          <c:extLst>
            <c:ext xmlns:c16="http://schemas.microsoft.com/office/drawing/2014/chart" uri="{C3380CC4-5D6E-409C-BE32-E72D297353CC}">
              <c16:uniqueId val="{00000006-5C7D-48E9-8699-90BDA703CA80}"/>
            </c:ext>
          </c:extLst>
        </c:ser>
        <c:dLbls>
          <c:dLblPos val="t"/>
          <c:showLegendKey val="0"/>
          <c:showVal val="1"/>
          <c:showCatName val="0"/>
          <c:showSerName val="0"/>
          <c:showPercent val="0"/>
          <c:showBubbleSize val="0"/>
        </c:dLbls>
        <c:axId val="503678960"/>
        <c:axId val="690184568"/>
      </c:scatterChart>
      <c:valAx>
        <c:axId val="5036789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sec)</a:t>
                </a:r>
              </a:p>
            </c:rich>
          </c:tx>
          <c:layout>
            <c:manualLayout>
              <c:xMode val="edge"/>
              <c:yMode val="edge"/>
              <c:x val="0.43381824146981629"/>
              <c:y val="0.9263955534969893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184568"/>
        <c:crosses val="autoZero"/>
        <c:crossBetween val="midCat"/>
      </c:valAx>
      <c:valAx>
        <c:axId val="690184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67896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 Vessel</a:t>
            </a:r>
            <a:r>
              <a:rPr lang="en-US" baseline="0"/>
              <a:t> and Insulation Shield at Room Temperature</a:t>
            </a:r>
            <a:endParaRPr lang="en-US"/>
          </a:p>
        </c:rich>
      </c:tx>
      <c:layout>
        <c:manualLayout>
          <c:xMode val="edge"/>
          <c:yMode val="edge"/>
          <c:x val="0.13042423008917101"/>
          <c:y val="1.859676486126135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210564200902591"/>
          <c:y val="0.22741352747367891"/>
          <c:w val="0.83640630209574973"/>
          <c:h val="0.63618839311752695"/>
        </c:manualLayout>
      </c:layout>
      <c:scatterChart>
        <c:scatterStyle val="lineMarker"/>
        <c:varyColors val="0"/>
        <c:ser>
          <c:idx val="0"/>
          <c:order val="0"/>
          <c:spPr>
            <a:ln w="19050" cap="rnd">
              <a:noFill/>
              <a:round/>
            </a:ln>
            <a:effectLst/>
          </c:spPr>
          <c:marker>
            <c:symbol val="circle"/>
            <c:size val="5"/>
            <c:spPr>
              <a:solidFill>
                <a:schemeClr val="accent4"/>
              </a:solidFill>
              <a:ln w="9525">
                <a:noFill/>
              </a:ln>
              <a:effectLst/>
            </c:spPr>
          </c:marker>
          <c:dPt>
            <c:idx val="0"/>
            <c:marker>
              <c:symbol val="circle"/>
              <c:size val="5"/>
              <c:spPr>
                <a:solidFill>
                  <a:schemeClr val="accent4"/>
                </a:solidFill>
                <a:ln w="9525">
                  <a:noFill/>
                </a:ln>
                <a:effectLst/>
              </c:spPr>
            </c:marker>
            <c:bubble3D val="0"/>
            <c:spPr>
              <a:ln w="19050" cap="rnd">
                <a:noFill/>
                <a:round/>
              </a:ln>
              <a:effectLst/>
            </c:spPr>
            <c:extLst>
              <c:ext xmlns:c16="http://schemas.microsoft.com/office/drawing/2014/chart" uri="{C3380CC4-5D6E-409C-BE32-E72D297353CC}">
                <c16:uniqueId val="{00000001-5C06-4FBA-BF8A-2512DD45AA55}"/>
              </c:ext>
            </c:extLst>
          </c:dPt>
          <c:dPt>
            <c:idx val="1"/>
            <c:marker>
              <c:symbol val="circle"/>
              <c:size val="5"/>
              <c:spPr>
                <a:solidFill>
                  <a:schemeClr val="accent1"/>
                </a:solidFill>
                <a:ln w="9525">
                  <a:noFill/>
                </a:ln>
                <a:effectLst/>
              </c:spPr>
            </c:marker>
            <c:bubble3D val="0"/>
            <c:spPr>
              <a:ln w="19050" cap="rnd">
                <a:noFill/>
                <a:round/>
              </a:ln>
              <a:effectLst/>
            </c:spPr>
            <c:extLst>
              <c:ext xmlns:c16="http://schemas.microsoft.com/office/drawing/2014/chart" uri="{C3380CC4-5D6E-409C-BE32-E72D297353CC}">
                <c16:uniqueId val="{00000003-5C06-4FBA-BF8A-2512DD45AA55}"/>
              </c:ext>
            </c:extLst>
          </c:dPt>
          <c:dPt>
            <c:idx val="2"/>
            <c:marker>
              <c:symbol val="circle"/>
              <c:size val="5"/>
              <c:spPr>
                <a:solidFill>
                  <a:schemeClr val="accent6"/>
                </a:solidFill>
                <a:ln w="9525">
                  <a:noFill/>
                </a:ln>
                <a:effectLst/>
              </c:spPr>
            </c:marker>
            <c:bubble3D val="0"/>
            <c:spPr>
              <a:ln w="19050" cap="rnd">
                <a:noFill/>
                <a:round/>
              </a:ln>
              <a:effectLst/>
            </c:spPr>
            <c:extLst>
              <c:ext xmlns:c16="http://schemas.microsoft.com/office/drawing/2014/chart" uri="{C3380CC4-5D6E-409C-BE32-E72D297353CC}">
                <c16:uniqueId val="{00000005-5C06-4FBA-BF8A-2512DD45AA55}"/>
              </c:ext>
            </c:extLst>
          </c:dPt>
          <c:dLbls>
            <c:dLbl>
              <c:idx val="0"/>
              <c:layout>
                <c:manualLayout>
                  <c:x val="-2.0763998250218723E-2"/>
                  <c:y val="-8.098388743073783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C06-4FBA-BF8A-2512DD45AA5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3"/>
                      </a:solidFill>
                      <a:round/>
                    </a:ln>
                    <a:effectLst/>
                  </c:spPr>
                </c15:leaderLines>
              </c:ext>
            </c:extLst>
          </c:dLbls>
          <c:xVal>
            <c:numRef>
              <c:f>'Updated Graphs2'!$A$2:$A$4</c:f>
              <c:numCache>
                <c:formatCode>General</c:formatCode>
                <c:ptCount val="3"/>
                <c:pt idx="0">
                  <c:v>0</c:v>
                </c:pt>
                <c:pt idx="2">
                  <c:v>52</c:v>
                </c:pt>
              </c:numCache>
            </c:numRef>
          </c:xVal>
          <c:yVal>
            <c:numRef>
              <c:f>'Updated Graphs2'!$B$2:$B$4</c:f>
              <c:numCache>
                <c:formatCode>General</c:formatCode>
                <c:ptCount val="3"/>
                <c:pt idx="0">
                  <c:v>33.1</c:v>
                </c:pt>
                <c:pt idx="2">
                  <c:v>33.1</c:v>
                </c:pt>
              </c:numCache>
            </c:numRef>
          </c:yVal>
          <c:smooth val="0"/>
          <c:extLst>
            <c:ext xmlns:c16="http://schemas.microsoft.com/office/drawing/2014/chart" uri="{C3380CC4-5D6E-409C-BE32-E72D297353CC}">
              <c16:uniqueId val="{00000006-5C06-4FBA-BF8A-2512DD45AA55}"/>
            </c:ext>
          </c:extLst>
        </c:ser>
        <c:dLbls>
          <c:dLblPos val="t"/>
          <c:showLegendKey val="0"/>
          <c:showVal val="1"/>
          <c:showCatName val="0"/>
          <c:showSerName val="0"/>
          <c:showPercent val="0"/>
          <c:showBubbleSize val="0"/>
        </c:dLbls>
        <c:axId val="614171984"/>
        <c:axId val="614170544"/>
      </c:scatterChart>
      <c:valAx>
        <c:axId val="6141719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ec)</a:t>
                </a:r>
              </a:p>
            </c:rich>
          </c:tx>
          <c:layout>
            <c:manualLayout>
              <c:xMode val="edge"/>
              <c:yMode val="edge"/>
              <c:x val="0.41859607613668648"/>
              <c:y val="0.917635950458269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170544"/>
        <c:crosses val="autoZero"/>
        <c:crossBetween val="midCat"/>
      </c:valAx>
      <c:valAx>
        <c:axId val="614170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17198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 Vessel</a:t>
            </a:r>
            <a:r>
              <a:rPr lang="en-US" baseline="0"/>
              <a:t> Chilled in Freezer Prior</a:t>
            </a:r>
            <a:r>
              <a:rPr lang="en-US"/>
              <a:t> for </a:t>
            </a:r>
            <a:r>
              <a:rPr lang="en-US" baseline="0"/>
              <a:t>30 mins</a:t>
            </a:r>
          </a:p>
        </c:rich>
      </c:tx>
      <c:layout>
        <c:manualLayout>
          <c:xMode val="edge"/>
          <c:yMode val="edge"/>
          <c:x val="0.1140326348508071"/>
          <c:y val="2.764825725455646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167825896762903"/>
          <c:y val="0.17171296296296298"/>
          <c:w val="0.65220997375328083"/>
          <c:h val="0.62271617089530473"/>
        </c:manualLayout>
      </c:layout>
      <c:lineChart>
        <c:grouping val="standard"/>
        <c:varyColors val="0"/>
        <c:ser>
          <c:idx val="0"/>
          <c:order val="0"/>
          <c:tx>
            <c:v>Metal</c:v>
          </c:tx>
          <c:spPr>
            <a:ln w="28575" cap="rnd">
              <a:solidFill>
                <a:schemeClr val="accent4"/>
              </a:solidFill>
              <a:round/>
            </a:ln>
            <a:effectLst/>
          </c:spPr>
          <c:marker>
            <c:symbol val="none"/>
          </c:marker>
          <c:dLbls>
            <c:dLbl>
              <c:idx val="3"/>
              <c:layout>
                <c:manualLayout>
                  <c:x val="-7.3541776027996553E-2"/>
                  <c:y val="-5.78357392825896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CA0-4A82-B604-AF14CBACBD62}"/>
                </c:ext>
              </c:extLst>
            </c:dLbl>
            <c:dLbl>
              <c:idx val="4"/>
              <c:layout>
                <c:manualLayout>
                  <c:x val="-5.6875109361329834E-2"/>
                  <c:y val="-6.246536891221930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CA0-4A82-B604-AF14CBACBD62}"/>
                </c:ext>
              </c:extLst>
            </c:dLbl>
            <c:dLbl>
              <c:idx val="6"/>
              <c:layout>
                <c:manualLayout>
                  <c:x val="-7.9097331583552061E-2"/>
                  <c:y val="-5.783573928258969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CA0-4A82-B604-AF14CBACBD6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 '!$B$1:$B$7</c:f>
              <c:numCache>
                <c:formatCode>General</c:formatCode>
                <c:ptCount val="7"/>
                <c:pt idx="0">
                  <c:v>31.6</c:v>
                </c:pt>
                <c:pt idx="1">
                  <c:v>31.7</c:v>
                </c:pt>
                <c:pt idx="2">
                  <c:v>32.200000000000003</c:v>
                </c:pt>
                <c:pt idx="3">
                  <c:v>32.299999999999997</c:v>
                </c:pt>
                <c:pt idx="4">
                  <c:v>32.700000000000003</c:v>
                </c:pt>
                <c:pt idx="5">
                  <c:v>33</c:v>
                </c:pt>
                <c:pt idx="6">
                  <c:v>33.1</c:v>
                </c:pt>
              </c:numCache>
            </c:numRef>
          </c:val>
          <c:smooth val="0"/>
          <c:extLst>
            <c:ext xmlns:c16="http://schemas.microsoft.com/office/drawing/2014/chart" uri="{C3380CC4-5D6E-409C-BE32-E72D297353CC}">
              <c16:uniqueId val="{00000003-1CA0-4A82-B604-AF14CBACBD62}"/>
            </c:ext>
          </c:extLst>
        </c:ser>
        <c:ser>
          <c:idx val="1"/>
          <c:order val="1"/>
          <c:tx>
            <c:v>Acrylic </c:v>
          </c:tx>
          <c:spPr>
            <a:ln w="28575" cap="rnd">
              <a:solidFill>
                <a:schemeClr val="accent6"/>
              </a:solidFill>
              <a:round/>
            </a:ln>
            <a:effectLst/>
          </c:spPr>
          <c:marker>
            <c:symbol val="none"/>
          </c:marker>
          <c:dLbls>
            <c:dLbl>
              <c:idx val="8"/>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CA0-4A82-B604-AF14CBACBD62}"/>
                </c:ext>
              </c:extLst>
            </c:dLbl>
            <c:dLbl>
              <c:idx val="11"/>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CA0-4A82-B604-AF14CBACBD62}"/>
                </c:ext>
              </c:extLst>
            </c:dLbl>
            <c:dLbl>
              <c:idx val="13"/>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CA0-4A82-B604-AF14CBACBD6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 '!$E$1:$E$14</c:f>
              <c:numCache>
                <c:formatCode>General</c:formatCode>
                <c:ptCount val="14"/>
                <c:pt idx="0">
                  <c:v>31.6</c:v>
                </c:pt>
                <c:pt idx="1">
                  <c:v>31.6</c:v>
                </c:pt>
                <c:pt idx="2">
                  <c:v>31.6</c:v>
                </c:pt>
                <c:pt idx="3">
                  <c:v>31.6</c:v>
                </c:pt>
                <c:pt idx="4">
                  <c:v>31.6</c:v>
                </c:pt>
                <c:pt idx="5">
                  <c:v>31.6</c:v>
                </c:pt>
                <c:pt idx="6">
                  <c:v>31.6</c:v>
                </c:pt>
                <c:pt idx="7">
                  <c:v>31.6</c:v>
                </c:pt>
                <c:pt idx="8">
                  <c:v>31.7</c:v>
                </c:pt>
                <c:pt idx="9">
                  <c:v>32</c:v>
                </c:pt>
                <c:pt idx="10">
                  <c:v>32.299999999999997</c:v>
                </c:pt>
                <c:pt idx="11">
                  <c:v>32.700000000000003</c:v>
                </c:pt>
                <c:pt idx="12">
                  <c:v>33</c:v>
                </c:pt>
                <c:pt idx="13">
                  <c:v>33.1</c:v>
                </c:pt>
              </c:numCache>
            </c:numRef>
          </c:val>
          <c:smooth val="0"/>
          <c:extLst>
            <c:ext xmlns:c16="http://schemas.microsoft.com/office/drawing/2014/chart" uri="{C3380CC4-5D6E-409C-BE32-E72D297353CC}">
              <c16:uniqueId val="{00000007-1CA0-4A82-B604-AF14CBACBD62}"/>
            </c:ext>
          </c:extLst>
        </c:ser>
        <c:dLbls>
          <c:showLegendKey val="0"/>
          <c:showVal val="0"/>
          <c:showCatName val="0"/>
          <c:showSerName val="0"/>
          <c:showPercent val="0"/>
          <c:showBubbleSize val="0"/>
        </c:dLbls>
        <c:smooth val="0"/>
        <c:axId val="695948760"/>
        <c:axId val="695950920"/>
        <c:extLst>
          <c:ext xmlns:c15="http://schemas.microsoft.com/office/drawing/2012/chart" uri="{02D57815-91ED-43cb-92C2-25804820EDAC}">
            <c15:filteredLineSeries>
              <c15:ser>
                <c:idx val="2"/>
                <c:order val="2"/>
                <c:tx>
                  <c:v>Glass</c:v>
                </c:tx>
                <c:spPr>
                  <a:ln w="28575" cap="rnd">
                    <a:solidFill>
                      <a:schemeClr val="accent1"/>
                    </a:solidFill>
                    <a:round/>
                  </a:ln>
                  <a:effectLst/>
                </c:spPr>
                <c:marker>
                  <c:symbol val="none"/>
                </c:marker>
                <c:dLbls>
                  <c:dLbl>
                    <c:idx val="3"/>
                    <c:layout>
                      <c:manualLayout>
                        <c:x val="2.6458223972003449E-2"/>
                        <c:y val="1.6238334791484312E-2"/>
                      </c:manualLayout>
                    </c:layout>
                    <c:dLblPos val="r"/>
                    <c:showLegendKey val="0"/>
                    <c:showVal val="1"/>
                    <c:showCatName val="0"/>
                    <c:showSerName val="0"/>
                    <c:showPercent val="0"/>
                    <c:showBubbleSize val="0"/>
                    <c:extLst>
                      <c:ext uri="{CE6537A1-D6FC-4f65-9D91-7224C49458BB}"/>
                      <c:ext xmlns:c16="http://schemas.microsoft.com/office/drawing/2014/chart" uri="{C3380CC4-5D6E-409C-BE32-E72D297353CC}">
                        <c16:uniqueId val="{00000008-1CA0-4A82-B604-AF14CBACBD62}"/>
                      </c:ext>
                    </c:extLst>
                  </c:dLbl>
                  <c:dLbl>
                    <c:idx val="5"/>
                    <c:layout>
                      <c:manualLayout>
                        <c:x val="1.5347112860892388E-2"/>
                        <c:y val="6.979075532225096E-3"/>
                      </c:manualLayout>
                    </c:layout>
                    <c:dLblPos val="r"/>
                    <c:showLegendKey val="0"/>
                    <c:showVal val="1"/>
                    <c:showCatName val="0"/>
                    <c:showSerName val="0"/>
                    <c:showPercent val="0"/>
                    <c:showBubbleSize val="0"/>
                    <c:extLst>
                      <c:ext uri="{CE6537A1-D6FC-4f65-9D91-7224C49458BB}"/>
                      <c:ext xmlns:c16="http://schemas.microsoft.com/office/drawing/2014/chart" uri="{C3380CC4-5D6E-409C-BE32-E72D297353CC}">
                        <c16:uniqueId val="{00000009-1CA0-4A82-B604-AF14CBACBD62}"/>
                      </c:ext>
                    </c:extLst>
                  </c:dLbl>
                  <c:dLbl>
                    <c:idx val="7"/>
                    <c:layout>
                      <c:manualLayout>
                        <c:x val="-6.8751093613299355E-3"/>
                        <c:y val="-1.1539442986293381E-2"/>
                      </c:manualLayout>
                    </c:layout>
                    <c:dLblPos val="r"/>
                    <c:showLegendKey val="0"/>
                    <c:showVal val="1"/>
                    <c:showCatName val="0"/>
                    <c:showSerName val="0"/>
                    <c:showPercent val="0"/>
                    <c:showBubbleSize val="0"/>
                    <c:extLst>
                      <c:ext uri="{CE6537A1-D6FC-4f65-9D91-7224C49458BB}"/>
                      <c:ext xmlns:c16="http://schemas.microsoft.com/office/drawing/2014/chart" uri="{C3380CC4-5D6E-409C-BE32-E72D297353CC}">
                        <c16:uniqueId val="{0000000A-1CA0-4A82-B604-AF14CBACBD6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val>
                  <c:numRef>
                    <c:extLst>
                      <c:ext uri="{02D57815-91ED-43cb-92C2-25804820EDAC}">
                        <c15:formulaRef>
                          <c15:sqref>'Updated Graphs '!$H$1:$H$8</c15:sqref>
                        </c15:formulaRef>
                      </c:ext>
                    </c:extLst>
                    <c:numCache>
                      <c:formatCode>General</c:formatCode>
                      <c:ptCount val="8"/>
                      <c:pt idx="0">
                        <c:v>31.8</c:v>
                      </c:pt>
                      <c:pt idx="1">
                        <c:v>32</c:v>
                      </c:pt>
                      <c:pt idx="2">
                        <c:v>32.1</c:v>
                      </c:pt>
                      <c:pt idx="3">
                        <c:v>32.200000000000003</c:v>
                      </c:pt>
                      <c:pt idx="4">
                        <c:v>32.5</c:v>
                      </c:pt>
                      <c:pt idx="5">
                        <c:v>32.799999999999997</c:v>
                      </c:pt>
                      <c:pt idx="6">
                        <c:v>33</c:v>
                      </c:pt>
                      <c:pt idx="7">
                        <c:v>33.1</c:v>
                      </c:pt>
                    </c:numCache>
                  </c:numRef>
                </c:val>
                <c:smooth val="0"/>
                <c:extLst>
                  <c:ext xmlns:c16="http://schemas.microsoft.com/office/drawing/2014/chart" uri="{C3380CC4-5D6E-409C-BE32-E72D297353CC}">
                    <c16:uniqueId val="{0000000B-1CA0-4A82-B604-AF14CBACBD62}"/>
                  </c:ext>
                </c:extLst>
              </c15:ser>
            </c15:filteredLineSeries>
          </c:ext>
        </c:extLst>
      </c:lineChart>
      <c:catAx>
        <c:axId val="695948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5950920"/>
        <c:crosses val="autoZero"/>
        <c:auto val="1"/>
        <c:lblAlgn val="ctr"/>
        <c:lblOffset val="100"/>
        <c:noMultiLvlLbl val="0"/>
      </c:catAx>
      <c:valAx>
        <c:axId val="695950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59487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 Vessel and Insulation</a:t>
            </a:r>
            <a:r>
              <a:rPr lang="en-US" baseline="0"/>
              <a:t> Shield Chilled in Freezer Prior for 30 mins</a:t>
            </a:r>
          </a:p>
        </c:rich>
      </c:tx>
      <c:layout>
        <c:manualLayout>
          <c:xMode val="edge"/>
          <c:yMode val="edge"/>
          <c:x val="8.5286223475093889E-2"/>
          <c:y val="3.26341057901570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3322877036063623E-2"/>
          <c:y val="0.16375275938189848"/>
          <c:w val="0.7754356142898019"/>
          <c:h val="0.64020614972797274"/>
        </c:manualLayout>
      </c:layout>
      <c:lineChart>
        <c:grouping val="standard"/>
        <c:varyColors val="0"/>
        <c:ser>
          <c:idx val="1"/>
          <c:order val="0"/>
          <c:tx>
            <c:v>Metal</c:v>
          </c:tx>
          <c:spPr>
            <a:ln w="28575" cap="rnd">
              <a:solidFill>
                <a:schemeClr val="accent4"/>
              </a:solidFill>
              <a:round/>
            </a:ln>
            <a:effectLst/>
          </c:spPr>
          <c:marker>
            <c:symbol val="none"/>
          </c:marker>
          <c:dLbls>
            <c:dLbl>
              <c:idx val="23"/>
              <c:layout>
                <c:manualLayout>
                  <c:x val="-0.12076399825021875"/>
                  <c:y val="-6.709499854184902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B0B-428D-9FD6-EBC499AC2F0A}"/>
                </c:ext>
              </c:extLst>
            </c:dLbl>
            <c:dLbl>
              <c:idx val="29"/>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B0B-428D-9FD6-EBC499AC2F0A}"/>
                </c:ext>
              </c:extLst>
            </c:dLbl>
            <c:dLbl>
              <c:idx val="36"/>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B0B-428D-9FD6-EBC499AC2F0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F$1:$F$37</c:f>
              <c:numCache>
                <c:formatCode>General</c:formatCode>
                <c:ptCount val="37"/>
                <c:pt idx="0">
                  <c:v>31.6</c:v>
                </c:pt>
                <c:pt idx="1">
                  <c:v>31.6</c:v>
                </c:pt>
                <c:pt idx="2">
                  <c:v>31.6</c:v>
                </c:pt>
                <c:pt idx="3">
                  <c:v>31.6</c:v>
                </c:pt>
                <c:pt idx="4">
                  <c:v>31.6</c:v>
                </c:pt>
                <c:pt idx="5">
                  <c:v>31.6</c:v>
                </c:pt>
                <c:pt idx="6">
                  <c:v>31.6</c:v>
                </c:pt>
                <c:pt idx="7">
                  <c:v>31.7</c:v>
                </c:pt>
                <c:pt idx="8">
                  <c:v>31.7</c:v>
                </c:pt>
                <c:pt idx="9">
                  <c:v>31.6</c:v>
                </c:pt>
                <c:pt idx="10">
                  <c:v>31.7</c:v>
                </c:pt>
                <c:pt idx="11">
                  <c:v>31.7</c:v>
                </c:pt>
                <c:pt idx="12">
                  <c:v>31.7</c:v>
                </c:pt>
                <c:pt idx="13">
                  <c:v>31.8</c:v>
                </c:pt>
                <c:pt idx="14">
                  <c:v>31.7</c:v>
                </c:pt>
                <c:pt idx="15">
                  <c:v>31.7</c:v>
                </c:pt>
                <c:pt idx="16">
                  <c:v>31.7</c:v>
                </c:pt>
                <c:pt idx="17">
                  <c:v>31.7</c:v>
                </c:pt>
                <c:pt idx="18">
                  <c:v>31.7</c:v>
                </c:pt>
                <c:pt idx="19">
                  <c:v>31.7</c:v>
                </c:pt>
                <c:pt idx="20">
                  <c:v>31.7</c:v>
                </c:pt>
                <c:pt idx="21">
                  <c:v>31.7</c:v>
                </c:pt>
                <c:pt idx="22">
                  <c:v>31.7</c:v>
                </c:pt>
                <c:pt idx="23">
                  <c:v>31.9</c:v>
                </c:pt>
                <c:pt idx="24">
                  <c:v>32.200000000000003</c:v>
                </c:pt>
                <c:pt idx="25">
                  <c:v>32.299999999999997</c:v>
                </c:pt>
                <c:pt idx="26">
                  <c:v>32.6</c:v>
                </c:pt>
                <c:pt idx="27">
                  <c:v>32.5</c:v>
                </c:pt>
                <c:pt idx="28">
                  <c:v>32.6</c:v>
                </c:pt>
                <c:pt idx="29">
                  <c:v>32.700000000000003</c:v>
                </c:pt>
                <c:pt idx="30">
                  <c:v>32.700000000000003</c:v>
                </c:pt>
                <c:pt idx="31">
                  <c:v>32.799999999999997</c:v>
                </c:pt>
                <c:pt idx="32">
                  <c:v>32.9</c:v>
                </c:pt>
                <c:pt idx="33">
                  <c:v>33</c:v>
                </c:pt>
                <c:pt idx="34">
                  <c:v>33</c:v>
                </c:pt>
                <c:pt idx="35">
                  <c:v>33</c:v>
                </c:pt>
                <c:pt idx="36">
                  <c:v>33.1</c:v>
                </c:pt>
              </c:numCache>
            </c:numRef>
          </c:val>
          <c:smooth val="0"/>
          <c:extLst>
            <c:ext xmlns:c16="http://schemas.microsoft.com/office/drawing/2014/chart" uri="{C3380CC4-5D6E-409C-BE32-E72D297353CC}">
              <c16:uniqueId val="{00000003-2B0B-428D-9FD6-EBC499AC2F0A}"/>
            </c:ext>
          </c:extLst>
        </c:ser>
        <c:ser>
          <c:idx val="0"/>
          <c:order val="1"/>
          <c:tx>
            <c:v>Acrylic</c:v>
          </c:tx>
          <c:spPr>
            <a:ln w="28575" cap="rnd">
              <a:solidFill>
                <a:schemeClr val="accent6"/>
              </a:solidFill>
              <a:round/>
            </a:ln>
            <a:effectLst/>
          </c:spPr>
          <c:marker>
            <c:symbol val="none"/>
          </c:marker>
          <c:dLbls>
            <c:dLbl>
              <c:idx val="41"/>
              <c:layout>
                <c:manualLayout>
                  <c:x val="-1.961111111111111E-2"/>
                  <c:y val="6.716426071741041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B0B-428D-9FD6-EBC499AC2F0A}"/>
                </c:ext>
              </c:extLst>
            </c:dLbl>
            <c:dLbl>
              <c:idx val="77"/>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B0B-428D-9FD6-EBC499AC2F0A}"/>
                </c:ext>
              </c:extLst>
            </c:dLbl>
            <c:dLbl>
              <c:idx val="93"/>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B0B-428D-9FD6-EBC499AC2F0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B$1:$B$94</c:f>
              <c:numCache>
                <c:formatCode>General</c:formatCode>
                <c:ptCount val="94"/>
                <c:pt idx="0">
                  <c:v>31.6</c:v>
                </c:pt>
                <c:pt idx="1">
                  <c:v>31.6</c:v>
                </c:pt>
                <c:pt idx="2">
                  <c:v>31.6</c:v>
                </c:pt>
                <c:pt idx="3">
                  <c:v>31.6</c:v>
                </c:pt>
                <c:pt idx="4">
                  <c:v>31.6</c:v>
                </c:pt>
                <c:pt idx="5">
                  <c:v>31.6</c:v>
                </c:pt>
                <c:pt idx="6">
                  <c:v>31.6</c:v>
                </c:pt>
                <c:pt idx="7">
                  <c:v>31.6</c:v>
                </c:pt>
                <c:pt idx="8">
                  <c:v>31.6</c:v>
                </c:pt>
                <c:pt idx="9">
                  <c:v>31.6</c:v>
                </c:pt>
                <c:pt idx="10">
                  <c:v>31.6</c:v>
                </c:pt>
                <c:pt idx="11">
                  <c:v>31.6</c:v>
                </c:pt>
                <c:pt idx="12">
                  <c:v>31.6</c:v>
                </c:pt>
                <c:pt idx="13">
                  <c:v>31.6</c:v>
                </c:pt>
                <c:pt idx="14">
                  <c:v>31.6</c:v>
                </c:pt>
                <c:pt idx="15">
                  <c:v>31.6</c:v>
                </c:pt>
                <c:pt idx="16">
                  <c:v>31.6</c:v>
                </c:pt>
                <c:pt idx="17">
                  <c:v>31.7</c:v>
                </c:pt>
                <c:pt idx="18">
                  <c:v>31.6</c:v>
                </c:pt>
                <c:pt idx="19">
                  <c:v>31.6</c:v>
                </c:pt>
                <c:pt idx="20">
                  <c:v>31.7</c:v>
                </c:pt>
                <c:pt idx="21">
                  <c:v>31.7</c:v>
                </c:pt>
                <c:pt idx="22">
                  <c:v>31.7</c:v>
                </c:pt>
                <c:pt idx="23">
                  <c:v>31.7</c:v>
                </c:pt>
                <c:pt idx="24">
                  <c:v>31.7</c:v>
                </c:pt>
                <c:pt idx="25">
                  <c:v>31.7</c:v>
                </c:pt>
                <c:pt idx="26">
                  <c:v>31.7</c:v>
                </c:pt>
                <c:pt idx="27">
                  <c:v>31.7</c:v>
                </c:pt>
                <c:pt idx="28">
                  <c:v>31.8</c:v>
                </c:pt>
                <c:pt idx="29">
                  <c:v>31.8</c:v>
                </c:pt>
                <c:pt idx="30">
                  <c:v>31.8</c:v>
                </c:pt>
                <c:pt idx="31">
                  <c:v>31.9</c:v>
                </c:pt>
                <c:pt idx="32">
                  <c:v>31.9</c:v>
                </c:pt>
                <c:pt idx="33">
                  <c:v>32</c:v>
                </c:pt>
                <c:pt idx="34">
                  <c:v>32</c:v>
                </c:pt>
                <c:pt idx="35">
                  <c:v>32</c:v>
                </c:pt>
                <c:pt idx="36">
                  <c:v>32</c:v>
                </c:pt>
                <c:pt idx="37">
                  <c:v>31.9</c:v>
                </c:pt>
                <c:pt idx="38">
                  <c:v>32</c:v>
                </c:pt>
                <c:pt idx="39">
                  <c:v>31.9</c:v>
                </c:pt>
                <c:pt idx="40">
                  <c:v>32</c:v>
                </c:pt>
                <c:pt idx="41">
                  <c:v>32</c:v>
                </c:pt>
                <c:pt idx="42">
                  <c:v>31.9</c:v>
                </c:pt>
                <c:pt idx="43">
                  <c:v>32</c:v>
                </c:pt>
                <c:pt idx="44">
                  <c:v>32.1</c:v>
                </c:pt>
                <c:pt idx="45">
                  <c:v>32.1</c:v>
                </c:pt>
                <c:pt idx="46">
                  <c:v>32.200000000000003</c:v>
                </c:pt>
                <c:pt idx="47">
                  <c:v>32.1</c:v>
                </c:pt>
                <c:pt idx="48">
                  <c:v>32</c:v>
                </c:pt>
                <c:pt idx="49">
                  <c:v>32.200000000000003</c:v>
                </c:pt>
                <c:pt idx="50">
                  <c:v>32.1</c:v>
                </c:pt>
                <c:pt idx="51">
                  <c:v>32.200000000000003</c:v>
                </c:pt>
                <c:pt idx="52">
                  <c:v>32.200000000000003</c:v>
                </c:pt>
                <c:pt idx="53">
                  <c:v>32.299999999999997</c:v>
                </c:pt>
                <c:pt idx="54">
                  <c:v>32.1</c:v>
                </c:pt>
                <c:pt idx="55">
                  <c:v>32.200000000000003</c:v>
                </c:pt>
                <c:pt idx="56">
                  <c:v>32.299999999999997</c:v>
                </c:pt>
                <c:pt idx="57">
                  <c:v>32.200000000000003</c:v>
                </c:pt>
                <c:pt idx="58">
                  <c:v>32.200000000000003</c:v>
                </c:pt>
                <c:pt idx="59">
                  <c:v>32.200000000000003</c:v>
                </c:pt>
                <c:pt idx="60">
                  <c:v>32.200000000000003</c:v>
                </c:pt>
                <c:pt idx="61">
                  <c:v>32.200000000000003</c:v>
                </c:pt>
                <c:pt idx="62">
                  <c:v>32.200000000000003</c:v>
                </c:pt>
                <c:pt idx="63">
                  <c:v>32.200000000000003</c:v>
                </c:pt>
                <c:pt idx="64">
                  <c:v>32.200000000000003</c:v>
                </c:pt>
                <c:pt idx="65">
                  <c:v>32.1</c:v>
                </c:pt>
                <c:pt idx="66">
                  <c:v>32.200000000000003</c:v>
                </c:pt>
                <c:pt idx="67">
                  <c:v>32.1</c:v>
                </c:pt>
                <c:pt idx="68">
                  <c:v>32.200000000000003</c:v>
                </c:pt>
                <c:pt idx="69">
                  <c:v>32.200000000000003</c:v>
                </c:pt>
                <c:pt idx="70">
                  <c:v>32.200000000000003</c:v>
                </c:pt>
                <c:pt idx="71">
                  <c:v>32.200000000000003</c:v>
                </c:pt>
                <c:pt idx="72">
                  <c:v>32.299999999999997</c:v>
                </c:pt>
                <c:pt idx="73">
                  <c:v>32.299999999999997</c:v>
                </c:pt>
                <c:pt idx="74">
                  <c:v>32.1</c:v>
                </c:pt>
                <c:pt idx="75">
                  <c:v>32.299999999999997</c:v>
                </c:pt>
                <c:pt idx="76">
                  <c:v>32.200000000000003</c:v>
                </c:pt>
                <c:pt idx="77">
                  <c:v>32.299999999999997</c:v>
                </c:pt>
                <c:pt idx="78">
                  <c:v>32.4</c:v>
                </c:pt>
                <c:pt idx="79">
                  <c:v>32.4</c:v>
                </c:pt>
                <c:pt idx="80">
                  <c:v>32.4</c:v>
                </c:pt>
                <c:pt idx="81">
                  <c:v>32.5</c:v>
                </c:pt>
                <c:pt idx="82">
                  <c:v>32.5</c:v>
                </c:pt>
                <c:pt idx="83">
                  <c:v>32.6</c:v>
                </c:pt>
                <c:pt idx="84">
                  <c:v>32.6</c:v>
                </c:pt>
                <c:pt idx="85">
                  <c:v>32.700000000000003</c:v>
                </c:pt>
                <c:pt idx="86">
                  <c:v>32.799999999999997</c:v>
                </c:pt>
                <c:pt idx="87">
                  <c:v>32.9</c:v>
                </c:pt>
                <c:pt idx="88">
                  <c:v>32.9</c:v>
                </c:pt>
                <c:pt idx="89">
                  <c:v>33</c:v>
                </c:pt>
                <c:pt idx="90">
                  <c:v>33</c:v>
                </c:pt>
                <c:pt idx="91">
                  <c:v>33</c:v>
                </c:pt>
                <c:pt idx="92">
                  <c:v>33</c:v>
                </c:pt>
                <c:pt idx="93">
                  <c:v>33.1</c:v>
                </c:pt>
              </c:numCache>
            </c:numRef>
          </c:val>
          <c:smooth val="0"/>
          <c:extLst>
            <c:ext xmlns:c16="http://schemas.microsoft.com/office/drawing/2014/chart" uri="{C3380CC4-5D6E-409C-BE32-E72D297353CC}">
              <c16:uniqueId val="{00000007-2B0B-428D-9FD6-EBC499AC2F0A}"/>
            </c:ext>
          </c:extLst>
        </c:ser>
        <c:dLbls>
          <c:showLegendKey val="0"/>
          <c:showVal val="0"/>
          <c:showCatName val="0"/>
          <c:showSerName val="0"/>
          <c:showPercent val="0"/>
          <c:showBubbleSize val="0"/>
        </c:dLbls>
        <c:smooth val="0"/>
        <c:axId val="608502176"/>
        <c:axId val="608506496"/>
        <c:extLst>
          <c:ext xmlns:c15="http://schemas.microsoft.com/office/drawing/2012/chart" uri="{02D57815-91ED-43cb-92C2-25804820EDAC}">
            <c15:filteredLineSeries>
              <c15:ser>
                <c:idx val="2"/>
                <c:order val="2"/>
                <c:tx>
                  <c:v>Glass</c:v>
                </c:tx>
                <c:spPr>
                  <a:ln w="28575" cap="rnd">
                    <a:solidFill>
                      <a:schemeClr val="accent1"/>
                    </a:solidFill>
                    <a:round/>
                  </a:ln>
                  <a:effectLst/>
                </c:spPr>
                <c:marker>
                  <c:symbol val="none"/>
                </c:marker>
                <c:dLbls>
                  <c:dLbl>
                    <c:idx val="28"/>
                    <c:dLblPos val="t"/>
                    <c:showLegendKey val="0"/>
                    <c:showVal val="1"/>
                    <c:showCatName val="0"/>
                    <c:showSerName val="0"/>
                    <c:showPercent val="0"/>
                    <c:showBubbleSize val="0"/>
                    <c:extLst>
                      <c:ext uri="{CE6537A1-D6FC-4f65-9D91-7224C49458BB}"/>
                      <c:ext xmlns:c16="http://schemas.microsoft.com/office/drawing/2014/chart" uri="{C3380CC4-5D6E-409C-BE32-E72D297353CC}">
                        <c16:uniqueId val="{00000008-2B0B-428D-9FD6-EBC499AC2F0A}"/>
                      </c:ext>
                    </c:extLst>
                  </c:dLbl>
                  <c:dLbl>
                    <c:idx val="43"/>
                    <c:dLblPos val="t"/>
                    <c:showLegendKey val="0"/>
                    <c:showVal val="1"/>
                    <c:showCatName val="0"/>
                    <c:showSerName val="0"/>
                    <c:showPercent val="0"/>
                    <c:showBubbleSize val="0"/>
                    <c:extLst>
                      <c:ext uri="{CE6537A1-D6FC-4f65-9D91-7224C49458BB}"/>
                      <c:ext xmlns:c16="http://schemas.microsoft.com/office/drawing/2014/chart" uri="{C3380CC4-5D6E-409C-BE32-E72D297353CC}">
                        <c16:uniqueId val="{00000009-2B0B-428D-9FD6-EBC499AC2F0A}"/>
                      </c:ext>
                    </c:extLst>
                  </c:dLbl>
                  <c:dLbl>
                    <c:idx val="53"/>
                    <c:dLblPos val="t"/>
                    <c:showLegendKey val="0"/>
                    <c:showVal val="1"/>
                    <c:showCatName val="0"/>
                    <c:showSerName val="0"/>
                    <c:showPercent val="0"/>
                    <c:showBubbleSize val="0"/>
                    <c:extLst>
                      <c:ext uri="{CE6537A1-D6FC-4f65-9D91-7224C49458BB}"/>
                      <c:ext xmlns:c16="http://schemas.microsoft.com/office/drawing/2014/chart" uri="{C3380CC4-5D6E-409C-BE32-E72D297353CC}">
                        <c16:uniqueId val="{0000000A-2B0B-428D-9FD6-EBC499AC2F0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val>
                  <c:numRef>
                    <c:extLst>
                      <c:ext uri="{02D57815-91ED-43cb-92C2-25804820EDAC}">
                        <c15:formulaRef>
                          <c15:sqref>'Updated Graphs'!$J$2:$J$55</c15:sqref>
                        </c15:formulaRef>
                      </c:ext>
                    </c:extLst>
                    <c:numCache>
                      <c:formatCode>General</c:formatCode>
                      <c:ptCount val="54"/>
                      <c:pt idx="0">
                        <c:v>31.5</c:v>
                      </c:pt>
                      <c:pt idx="1">
                        <c:v>31.5</c:v>
                      </c:pt>
                      <c:pt idx="2">
                        <c:v>31.6</c:v>
                      </c:pt>
                      <c:pt idx="3">
                        <c:v>31.6</c:v>
                      </c:pt>
                      <c:pt idx="4">
                        <c:v>31.6</c:v>
                      </c:pt>
                      <c:pt idx="5">
                        <c:v>31.6</c:v>
                      </c:pt>
                      <c:pt idx="6">
                        <c:v>31.6</c:v>
                      </c:pt>
                      <c:pt idx="7">
                        <c:v>31.6</c:v>
                      </c:pt>
                      <c:pt idx="8">
                        <c:v>31.6</c:v>
                      </c:pt>
                      <c:pt idx="9">
                        <c:v>31.6</c:v>
                      </c:pt>
                      <c:pt idx="10">
                        <c:v>31.6</c:v>
                      </c:pt>
                      <c:pt idx="11">
                        <c:v>31.6</c:v>
                      </c:pt>
                      <c:pt idx="12">
                        <c:v>31.6</c:v>
                      </c:pt>
                      <c:pt idx="13">
                        <c:v>31.6</c:v>
                      </c:pt>
                      <c:pt idx="14">
                        <c:v>31.6</c:v>
                      </c:pt>
                      <c:pt idx="15">
                        <c:v>31.6</c:v>
                      </c:pt>
                      <c:pt idx="16">
                        <c:v>31.6</c:v>
                      </c:pt>
                      <c:pt idx="17">
                        <c:v>31.6</c:v>
                      </c:pt>
                      <c:pt idx="18">
                        <c:v>31.6</c:v>
                      </c:pt>
                      <c:pt idx="19">
                        <c:v>31.6</c:v>
                      </c:pt>
                      <c:pt idx="20">
                        <c:v>31.6</c:v>
                      </c:pt>
                      <c:pt idx="21">
                        <c:v>31.6</c:v>
                      </c:pt>
                      <c:pt idx="22">
                        <c:v>31.7</c:v>
                      </c:pt>
                      <c:pt idx="23">
                        <c:v>31.7</c:v>
                      </c:pt>
                      <c:pt idx="24">
                        <c:v>31.7</c:v>
                      </c:pt>
                      <c:pt idx="25">
                        <c:v>31.8</c:v>
                      </c:pt>
                      <c:pt idx="26">
                        <c:v>31.8</c:v>
                      </c:pt>
                      <c:pt idx="27">
                        <c:v>31.8</c:v>
                      </c:pt>
                      <c:pt idx="28">
                        <c:v>31.9</c:v>
                      </c:pt>
                      <c:pt idx="29">
                        <c:v>31.9</c:v>
                      </c:pt>
                      <c:pt idx="30">
                        <c:v>32</c:v>
                      </c:pt>
                      <c:pt idx="31">
                        <c:v>32</c:v>
                      </c:pt>
                      <c:pt idx="32">
                        <c:v>32.1</c:v>
                      </c:pt>
                      <c:pt idx="33">
                        <c:v>32.200000000000003</c:v>
                      </c:pt>
                      <c:pt idx="34">
                        <c:v>32.200000000000003</c:v>
                      </c:pt>
                      <c:pt idx="35">
                        <c:v>32.200000000000003</c:v>
                      </c:pt>
                      <c:pt idx="36">
                        <c:v>32.299999999999997</c:v>
                      </c:pt>
                      <c:pt idx="37">
                        <c:v>32.299999999999997</c:v>
                      </c:pt>
                      <c:pt idx="38">
                        <c:v>32.299999999999997</c:v>
                      </c:pt>
                      <c:pt idx="39">
                        <c:v>32.299999999999997</c:v>
                      </c:pt>
                      <c:pt idx="40">
                        <c:v>32.4</c:v>
                      </c:pt>
                      <c:pt idx="41">
                        <c:v>32.5</c:v>
                      </c:pt>
                      <c:pt idx="42">
                        <c:v>32.5</c:v>
                      </c:pt>
                      <c:pt idx="43">
                        <c:v>32.5</c:v>
                      </c:pt>
                      <c:pt idx="44">
                        <c:v>32.6</c:v>
                      </c:pt>
                      <c:pt idx="45">
                        <c:v>32.6</c:v>
                      </c:pt>
                      <c:pt idx="46">
                        <c:v>32.700000000000003</c:v>
                      </c:pt>
                      <c:pt idx="47">
                        <c:v>32.700000000000003</c:v>
                      </c:pt>
                      <c:pt idx="48">
                        <c:v>32.799999999999997</c:v>
                      </c:pt>
                      <c:pt idx="49">
                        <c:v>32.799999999999997</c:v>
                      </c:pt>
                      <c:pt idx="50">
                        <c:v>32.9</c:v>
                      </c:pt>
                      <c:pt idx="51">
                        <c:v>33</c:v>
                      </c:pt>
                      <c:pt idx="52">
                        <c:v>33</c:v>
                      </c:pt>
                      <c:pt idx="53">
                        <c:v>33.1</c:v>
                      </c:pt>
                    </c:numCache>
                  </c:numRef>
                </c:val>
                <c:smooth val="0"/>
                <c:extLst>
                  <c:ext xmlns:c16="http://schemas.microsoft.com/office/drawing/2014/chart" uri="{C3380CC4-5D6E-409C-BE32-E72D297353CC}">
                    <c16:uniqueId val="{0000000B-2B0B-428D-9FD6-EBC499AC2F0A}"/>
                  </c:ext>
                </c:extLst>
              </c15:ser>
            </c15:filteredLineSeries>
          </c:ext>
        </c:extLst>
      </c:lineChart>
      <c:catAx>
        <c:axId val="608502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in)</a:t>
                </a:r>
              </a:p>
            </c:rich>
          </c:tx>
          <c:layout>
            <c:manualLayout>
              <c:xMode val="edge"/>
              <c:yMode val="edge"/>
              <c:x val="0.39923687664041996"/>
              <c:y val="0.883310002916302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8506496"/>
        <c:crosses val="autoZero"/>
        <c:auto val="1"/>
        <c:lblAlgn val="ctr"/>
        <c:lblOffset val="100"/>
        <c:tickLblSkip val="10"/>
        <c:tickMarkSkip val="1"/>
        <c:noMultiLvlLbl val="0"/>
      </c:catAx>
      <c:valAx>
        <c:axId val="608506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endParaRPr lang="en-US"/>
              </a:p>
            </c:rich>
          </c:tx>
          <c:layout>
            <c:manualLayout>
              <c:xMode val="edge"/>
              <c:yMode val="edge"/>
              <c:x val="3.0555555555555555E-2"/>
              <c:y val="0.3757330854476523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85021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6875</cdr:x>
      <cdr:y>0.14439</cdr:y>
    </cdr:from>
    <cdr:to>
      <cdr:x>0.68264</cdr:x>
      <cdr:y>0.26631</cdr:y>
    </cdr:to>
    <cdr:sp macro="" textlink="">
      <cdr:nvSpPr>
        <cdr:cNvPr id="2" name="TextBox 1">
          <a:extLst xmlns:a="http://schemas.openxmlformats.org/drawingml/2006/main">
            <a:ext uri="{FF2B5EF4-FFF2-40B4-BE49-F238E27FC236}">
              <a16:creationId xmlns:a16="http://schemas.microsoft.com/office/drawing/2014/main" id="{8301974B-8AD1-29A1-AE69-48BEAB1291CB}"/>
            </a:ext>
          </a:extLst>
        </cdr:cNvPr>
        <cdr:cNvSpPr txBox="1"/>
      </cdr:nvSpPr>
      <cdr:spPr>
        <a:xfrm xmlns:a="http://schemas.openxmlformats.org/drawingml/2006/main">
          <a:off x="1685925" y="428626"/>
          <a:ext cx="1435100" cy="3619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35229</cdr:x>
      <cdr:y>0.11925</cdr:y>
    </cdr:from>
    <cdr:to>
      <cdr:x>0.65507</cdr:x>
      <cdr:y>0.20695</cdr:y>
    </cdr:to>
    <cdr:sp macro="" textlink="">
      <cdr:nvSpPr>
        <cdr:cNvPr id="3" name="TextBox 2">
          <a:extLst xmlns:a="http://schemas.openxmlformats.org/drawingml/2006/main">
            <a:ext uri="{FF2B5EF4-FFF2-40B4-BE49-F238E27FC236}">
              <a16:creationId xmlns:a16="http://schemas.microsoft.com/office/drawing/2014/main" id="{0D9B3C02-C8BF-39E9-A586-86964596A942}"/>
            </a:ext>
          </a:extLst>
        </cdr:cNvPr>
        <cdr:cNvSpPr txBox="1"/>
      </cdr:nvSpPr>
      <cdr:spPr>
        <a:xfrm xmlns:a="http://schemas.openxmlformats.org/drawingml/2006/main">
          <a:off x="1838846" y="351577"/>
          <a:ext cx="1580421" cy="25856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b="1">
              <a:solidFill>
                <a:schemeClr val="accent4"/>
              </a:solidFill>
            </a:rPr>
            <a:t>Metal </a:t>
          </a:r>
          <a:r>
            <a:rPr lang="en-US" sz="1100" b="1">
              <a:solidFill>
                <a:schemeClr val="accent1"/>
              </a:solidFill>
            </a:rPr>
            <a:t> </a:t>
          </a:r>
          <a:r>
            <a:rPr lang="en-US" sz="1100" b="1">
              <a:solidFill>
                <a:schemeClr val="accent6"/>
              </a:solidFill>
            </a:rPr>
            <a:t>Acrylic</a:t>
          </a:r>
        </a:p>
        <a:p xmlns:a="http://schemas.openxmlformats.org/drawingml/2006/main">
          <a:r>
            <a:rPr lang="en-US" sz="1100" b="1">
              <a:solidFill>
                <a:schemeClr val="accent3"/>
              </a:solidFill>
            </a:rPr>
            <a:t> </a:t>
          </a:r>
        </a:p>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37678</cdr:x>
      <cdr:y>0.12097</cdr:y>
    </cdr:from>
    <cdr:to>
      <cdr:x>0.67442</cdr:x>
      <cdr:y>0.20777</cdr:y>
    </cdr:to>
    <cdr:sp macro="" textlink="">
      <cdr:nvSpPr>
        <cdr:cNvPr id="2" name="TextBox 1">
          <a:extLst xmlns:a="http://schemas.openxmlformats.org/drawingml/2006/main">
            <a:ext uri="{FF2B5EF4-FFF2-40B4-BE49-F238E27FC236}">
              <a16:creationId xmlns:a16="http://schemas.microsoft.com/office/drawing/2014/main" id="{B3B42999-A764-D663-EB94-FE519B58BC02}"/>
            </a:ext>
          </a:extLst>
        </cdr:cNvPr>
        <cdr:cNvSpPr txBox="1"/>
      </cdr:nvSpPr>
      <cdr:spPr>
        <a:xfrm xmlns:a="http://schemas.openxmlformats.org/drawingml/2006/main">
          <a:off x="2221501" y="360649"/>
          <a:ext cx="1754878" cy="25877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b="1">
              <a:solidFill>
                <a:schemeClr val="accent4"/>
              </a:solidFill>
            </a:rPr>
            <a:t>Metal</a:t>
          </a:r>
          <a:r>
            <a:rPr lang="en-US" sz="1100" b="1" baseline="0">
              <a:solidFill>
                <a:schemeClr val="accent4"/>
              </a:solidFill>
            </a:rPr>
            <a:t>  </a:t>
          </a:r>
          <a:r>
            <a:rPr lang="en-US" sz="1100" b="1">
              <a:solidFill>
                <a:schemeClr val="accent6"/>
              </a:solidFill>
            </a:rPr>
            <a:t>Acylic</a:t>
          </a:r>
        </a:p>
        <a:p xmlns:a="http://schemas.openxmlformats.org/drawingml/2006/main">
          <a:endParaRPr lang="en-US" sz="5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0" ma:contentTypeDescription="Create a new document." ma:contentTypeScope="" ma:versionID="208add9103bf9f7f77bca01933c83f65">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2498cf0539829797d270a77dbd6fd423"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2.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customXml/itemProps3.xml><?xml version="1.0" encoding="utf-8"?>
<ds:datastoreItem xmlns:ds="http://schemas.openxmlformats.org/officeDocument/2006/customXml" ds:itemID="{B480942B-D256-454F-A276-9FE64BEDB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5.xml><?xml version="1.0" encoding="utf-8"?>
<ds:datastoreItem xmlns:ds="http://schemas.openxmlformats.org/officeDocument/2006/customXml" ds:itemID="{EDE2D752-7DF2-4469-9673-CE6E620DCE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5</Pages>
  <Words>23870</Words>
  <Characters>136064</Characters>
  <Application>Microsoft Office Word</Application>
  <DocSecurity>0</DocSecurity>
  <Lines>1133</Lines>
  <Paragraphs>319</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2021 L&amp;R Carryover Report</vt:lpstr>
      <vt:lpstr>PAL-24.1	 	10.11. Cannabis and Cannabis-Containing Products.	97</vt:lpstr>
      <vt:lpstr>MOS-24.2 	 	2.16.3.1. Tare Weights, Part (c) Allowable difference.	100</vt:lpstr>
      <vt:lpstr>MOS-24.3 	 	2.16.3.1. Tare Weights, Part (d) Average requirement.	103</vt:lpstr>
      <vt:lpstr>MOS-24.4 	 	2.16.3.1. Tare Weights, Part (e) Tare Determination.	105</vt:lpstr>
      <vt:lpstr>MOS-24.5 	 	2.27. Pet Treats or Chews.	106</vt:lpstr>
      <vt:lpstr>RSA-24.1	 	Section 4. Voluntary Registration	108</vt:lpstr>
      <vt:lpstr>FLR-23.3 	D 	Section 2.20. Hydrogen Fuel.	110</vt:lpstr>
      <vt:lpstr>PPV-24.1	 	Table 1. Samples, Sample Collection, and Accuracy Requirements	113</vt:lpstr>
      <vt:lpstr>NET-22.1	A 	HB133, Section 1.2.6. Deviations Caused by Moisture Loss or Gain and</vt:lpstr>
      <vt:lpstr>NET-24.1	 	Section 3.11. Ice Cream Novelties.	120</vt:lpstr>
      <vt:lpstr>NET-24.2	 	Section 4.9. Procedure for Checking the Contents of Specific Agricult</vt:lpstr>
      <vt:lpstr>OTH-24.1		X. Uniform Shipping Law	137</vt:lpstr>
      <vt:lpstr>OTH-07.1	D 	Fuels and Lubricants Subcommittee	143</vt:lpstr>
      <vt:lpstr>OTH-11.1	D 	Packaging and Labeling Subcommittee	144</vt:lpstr>
      <vt:lpstr>B1: MOS-23.1 	A 	Sections 2.31. Biodiesel and biodiesel Blends that Contain Grea</vt:lpstr>
      <vt:lpstr>B1: FLR-23.1	A 	Sections 1.9. Biodiesel Blend., 1.27. Fuel Oil., 1.XX. Renewable</vt:lpstr>
      <vt:lpstr>B2: MOS-24.1 	 	2.9. Liquefied Natural Gas (LNG) Vehicle Fuel., 2.10. Compressed</vt:lpstr>
      <vt:lpstr>B2: FLR-24.1 	 	3.11.2.1.X. Identification of Grade. and 3.12.2.X. Identificatio</vt:lpstr>
      <vt:lpstr/>
      <vt:lpstr>PAL – Uniform Packaging and Labeling Regulation</vt:lpstr>
      <vt:lpstr>MOS – uniform regulation for the Method of Sale of commodities</vt:lpstr>
      <vt:lpstr>RSA – Uniform Regulation for the voluntary Registration of Service Persons and S</vt:lpstr>
      <vt:lpstr>FLR – uniform fuels and automotive lubricants regulation</vt:lpstr>
      <vt:lpstr>PPV – Examination Procedure for price verification</vt:lpstr>
      <vt:lpstr>NET – Handbook 133: Checking the Net Content of Packaged Goods</vt:lpstr>
      <vt:lpstr>    Ice Cream Novelties </vt:lpstr>
      <vt:lpstr>        Evaluation of Results </vt:lpstr>
      <vt:lpstr>OTH – OTHER ITEMS </vt:lpstr>
    </vt:vector>
  </TitlesOfParts>
  <Manager>lisa.warfield@nist.gov</Manager>
  <Company/>
  <LinksUpToDate>false</LinksUpToDate>
  <CharactersWithSpaces>159615</CharactersWithSpaces>
  <SharedDoc>false</SharedDoc>
  <HLinks>
    <vt:vector size="240" baseType="variant">
      <vt:variant>
        <vt:i4>6553723</vt:i4>
      </vt:variant>
      <vt:variant>
        <vt:i4>203</vt:i4>
      </vt:variant>
      <vt:variant>
        <vt:i4>0</vt:i4>
      </vt:variant>
      <vt:variant>
        <vt:i4>5</vt:i4>
      </vt:variant>
      <vt:variant>
        <vt:lpwstr>https://www.ncwm.com/publication-15</vt:lpwstr>
      </vt:variant>
      <vt:variant>
        <vt:lpwstr/>
      </vt:variant>
      <vt:variant>
        <vt:i4>524406</vt:i4>
      </vt:variant>
      <vt:variant>
        <vt:i4>200</vt:i4>
      </vt:variant>
      <vt:variant>
        <vt:i4>0</vt:i4>
      </vt:variant>
      <vt:variant>
        <vt:i4>5</vt:i4>
      </vt:variant>
      <vt:variant>
        <vt:lpwstr>mailto:Vanessa.Benchea@fdacs.gov</vt:lpwstr>
      </vt:variant>
      <vt:variant>
        <vt:lpwstr/>
      </vt:variant>
      <vt:variant>
        <vt:i4>4980768</vt:i4>
      </vt:variant>
      <vt:variant>
        <vt:i4>197</vt:i4>
      </vt:variant>
      <vt:variant>
        <vt:i4>0</vt:i4>
      </vt:variant>
      <vt:variant>
        <vt:i4>5</vt:i4>
      </vt:variant>
      <vt:variant>
        <vt:lpwstr>mailto:guay.cb@gmail.com</vt:lpwstr>
      </vt:variant>
      <vt:variant>
        <vt:lpwstr/>
      </vt:variant>
      <vt:variant>
        <vt:i4>524406</vt:i4>
      </vt:variant>
      <vt:variant>
        <vt:i4>194</vt:i4>
      </vt:variant>
      <vt:variant>
        <vt:i4>0</vt:i4>
      </vt:variant>
      <vt:variant>
        <vt:i4>5</vt:i4>
      </vt:variant>
      <vt:variant>
        <vt:lpwstr>mailto:Vanessa.Benchea@fdacs.gov</vt:lpwstr>
      </vt:variant>
      <vt:variant>
        <vt:lpwstr/>
      </vt:variant>
      <vt:variant>
        <vt:i4>6029341</vt:i4>
      </vt:variant>
      <vt:variant>
        <vt:i4>191</vt:i4>
      </vt:variant>
      <vt:variant>
        <vt:i4>0</vt:i4>
      </vt:variant>
      <vt:variant>
        <vt:i4>5</vt:i4>
      </vt:variant>
      <vt:variant>
        <vt:lpwstr>https://www.pfeuffer.com/product/contador</vt:lpwstr>
      </vt:variant>
      <vt:variant>
        <vt:lpwstr/>
      </vt:variant>
      <vt:variant>
        <vt:i4>4718622</vt:i4>
      </vt:variant>
      <vt:variant>
        <vt:i4>188</vt:i4>
      </vt:variant>
      <vt:variant>
        <vt:i4>0</vt:i4>
      </vt:variant>
      <vt:variant>
        <vt:i4>5</vt:i4>
      </vt:variant>
      <vt:variant>
        <vt:lpwstr>http://www.seedcounters.com/index.php/counting/summary?id=148</vt:lpwstr>
      </vt:variant>
      <vt:variant>
        <vt:lpwstr/>
      </vt:variant>
      <vt:variant>
        <vt:i4>2424850</vt:i4>
      </vt:variant>
      <vt:variant>
        <vt:i4>185</vt:i4>
      </vt:variant>
      <vt:variant>
        <vt:i4>0</vt:i4>
      </vt:variant>
      <vt:variant>
        <vt:i4>5</vt:i4>
      </vt:variant>
      <vt:variant>
        <vt:lpwstr>https://cdn.shopify.com/s/files/1/0070/8041/1191/files/801_Manual.pdf?v=1614276180</vt:lpwstr>
      </vt:variant>
      <vt:variant>
        <vt:lpwstr/>
      </vt:variant>
      <vt:variant>
        <vt:i4>6684722</vt:i4>
      </vt:variant>
      <vt:variant>
        <vt:i4>182</vt:i4>
      </vt:variant>
      <vt:variant>
        <vt:i4>0</vt:i4>
      </vt:variant>
      <vt:variant>
        <vt:i4>5</vt:i4>
      </vt:variant>
      <vt:variant>
        <vt:lpwstr>https://data-technologies.com/wp-content/uploads/2017/09/Seed-Counter-S-25.pdf</vt:lpwstr>
      </vt:variant>
      <vt:variant>
        <vt:lpwstr/>
      </vt:variant>
      <vt:variant>
        <vt:i4>262208</vt:i4>
      </vt:variant>
      <vt:variant>
        <vt:i4>179</vt:i4>
      </vt:variant>
      <vt:variant>
        <vt:i4>0</vt:i4>
      </vt:variant>
      <vt:variant>
        <vt:i4>5</vt:i4>
      </vt:variant>
      <vt:variant>
        <vt:lpwstr>https://www.agri-instrument.com/wp-content/uploads/2018/05/SLY-E-High-Accuracy-Automatic-Seed-Counter.pdf</vt:lpwstr>
      </vt:variant>
      <vt:variant>
        <vt:lpwstr/>
      </vt:variant>
      <vt:variant>
        <vt:i4>4784211</vt:i4>
      </vt:variant>
      <vt:variant>
        <vt:i4>176</vt:i4>
      </vt:variant>
      <vt:variant>
        <vt:i4>0</vt:i4>
      </vt:variant>
      <vt:variant>
        <vt:i4>5</vt:i4>
      </vt:variant>
      <vt:variant>
        <vt:lpwstr>https://www.wintersteiger.com/us/Plant-Breeding-and-Research/Products/Product-range/Laboratory-preparation/66-Seed-Count-S-25plus</vt:lpwstr>
      </vt:variant>
      <vt:variant>
        <vt:lpwstr/>
      </vt:variant>
      <vt:variant>
        <vt:i4>6357052</vt:i4>
      </vt:variant>
      <vt:variant>
        <vt:i4>173</vt:i4>
      </vt:variant>
      <vt:variant>
        <vt:i4>0</vt:i4>
      </vt:variant>
      <vt:variant>
        <vt:i4>5</vt:i4>
      </vt:variant>
      <vt:variant>
        <vt:lpwstr>https://www.govinfo.gov/app/details/CFR-2009-title40-vol23/CFR-2009-title40-vol23-sec156-10</vt:lpwstr>
      </vt:variant>
      <vt:variant>
        <vt:lpwstr/>
      </vt:variant>
      <vt:variant>
        <vt:i4>6553723</vt:i4>
      </vt:variant>
      <vt:variant>
        <vt:i4>170</vt:i4>
      </vt:variant>
      <vt:variant>
        <vt:i4>0</vt:i4>
      </vt:variant>
      <vt:variant>
        <vt:i4>5</vt:i4>
      </vt:variant>
      <vt:variant>
        <vt:lpwstr>https://www.ncwm.com/publication-15</vt:lpwstr>
      </vt:variant>
      <vt:variant>
        <vt:lpwstr/>
      </vt:variant>
      <vt:variant>
        <vt:i4>7143549</vt:i4>
      </vt:variant>
      <vt:variant>
        <vt:i4>167</vt:i4>
      </vt:variant>
      <vt:variant>
        <vt:i4>0</vt:i4>
      </vt:variant>
      <vt:variant>
        <vt:i4>5</vt:i4>
      </vt:variant>
      <vt:variant>
        <vt:lpwstr>https://www.dfcr.org/universal-cannabis-symbol</vt:lpwstr>
      </vt:variant>
      <vt:variant>
        <vt:lpwstr/>
      </vt:variant>
      <vt:variant>
        <vt:i4>1966128</vt:i4>
      </vt:variant>
      <vt:variant>
        <vt:i4>158</vt:i4>
      </vt:variant>
      <vt:variant>
        <vt:i4>0</vt:i4>
      </vt:variant>
      <vt:variant>
        <vt:i4>5</vt:i4>
      </vt:variant>
      <vt:variant>
        <vt:lpwstr/>
      </vt:variant>
      <vt:variant>
        <vt:lpwstr>_Toc143509213</vt:lpwstr>
      </vt:variant>
      <vt:variant>
        <vt:i4>1966128</vt:i4>
      </vt:variant>
      <vt:variant>
        <vt:i4>152</vt:i4>
      </vt:variant>
      <vt:variant>
        <vt:i4>0</vt:i4>
      </vt:variant>
      <vt:variant>
        <vt:i4>5</vt:i4>
      </vt:variant>
      <vt:variant>
        <vt:lpwstr/>
      </vt:variant>
      <vt:variant>
        <vt:lpwstr>_Toc143509212</vt:lpwstr>
      </vt:variant>
      <vt:variant>
        <vt:i4>1966128</vt:i4>
      </vt:variant>
      <vt:variant>
        <vt:i4>146</vt:i4>
      </vt:variant>
      <vt:variant>
        <vt:i4>0</vt:i4>
      </vt:variant>
      <vt:variant>
        <vt:i4>5</vt:i4>
      </vt:variant>
      <vt:variant>
        <vt:lpwstr/>
      </vt:variant>
      <vt:variant>
        <vt:lpwstr>_Toc143509211</vt:lpwstr>
      </vt:variant>
      <vt:variant>
        <vt:i4>1966128</vt:i4>
      </vt:variant>
      <vt:variant>
        <vt:i4>140</vt:i4>
      </vt:variant>
      <vt:variant>
        <vt:i4>0</vt:i4>
      </vt:variant>
      <vt:variant>
        <vt:i4>5</vt:i4>
      </vt:variant>
      <vt:variant>
        <vt:lpwstr/>
      </vt:variant>
      <vt:variant>
        <vt:lpwstr>_Toc143509210</vt:lpwstr>
      </vt:variant>
      <vt:variant>
        <vt:i4>2031664</vt:i4>
      </vt:variant>
      <vt:variant>
        <vt:i4>134</vt:i4>
      </vt:variant>
      <vt:variant>
        <vt:i4>0</vt:i4>
      </vt:variant>
      <vt:variant>
        <vt:i4>5</vt:i4>
      </vt:variant>
      <vt:variant>
        <vt:lpwstr/>
      </vt:variant>
      <vt:variant>
        <vt:lpwstr>_Toc143509209</vt:lpwstr>
      </vt:variant>
      <vt:variant>
        <vt:i4>2031664</vt:i4>
      </vt:variant>
      <vt:variant>
        <vt:i4>128</vt:i4>
      </vt:variant>
      <vt:variant>
        <vt:i4>0</vt:i4>
      </vt:variant>
      <vt:variant>
        <vt:i4>5</vt:i4>
      </vt:variant>
      <vt:variant>
        <vt:lpwstr/>
      </vt:variant>
      <vt:variant>
        <vt:lpwstr>_Toc143509208</vt:lpwstr>
      </vt:variant>
      <vt:variant>
        <vt:i4>2031664</vt:i4>
      </vt:variant>
      <vt:variant>
        <vt:i4>122</vt:i4>
      </vt:variant>
      <vt:variant>
        <vt:i4>0</vt:i4>
      </vt:variant>
      <vt:variant>
        <vt:i4>5</vt:i4>
      </vt:variant>
      <vt:variant>
        <vt:lpwstr/>
      </vt:variant>
      <vt:variant>
        <vt:lpwstr>_Toc143509207</vt:lpwstr>
      </vt:variant>
      <vt:variant>
        <vt:i4>2031664</vt:i4>
      </vt:variant>
      <vt:variant>
        <vt:i4>116</vt:i4>
      </vt:variant>
      <vt:variant>
        <vt:i4>0</vt:i4>
      </vt:variant>
      <vt:variant>
        <vt:i4>5</vt:i4>
      </vt:variant>
      <vt:variant>
        <vt:lpwstr/>
      </vt:variant>
      <vt:variant>
        <vt:lpwstr>_Toc143509206</vt:lpwstr>
      </vt:variant>
      <vt:variant>
        <vt:i4>2031664</vt:i4>
      </vt:variant>
      <vt:variant>
        <vt:i4>110</vt:i4>
      </vt:variant>
      <vt:variant>
        <vt:i4>0</vt:i4>
      </vt:variant>
      <vt:variant>
        <vt:i4>5</vt:i4>
      </vt:variant>
      <vt:variant>
        <vt:lpwstr/>
      </vt:variant>
      <vt:variant>
        <vt:lpwstr>_Toc143509205</vt:lpwstr>
      </vt:variant>
      <vt:variant>
        <vt:i4>2031664</vt:i4>
      </vt:variant>
      <vt:variant>
        <vt:i4>104</vt:i4>
      </vt:variant>
      <vt:variant>
        <vt:i4>0</vt:i4>
      </vt:variant>
      <vt:variant>
        <vt:i4>5</vt:i4>
      </vt:variant>
      <vt:variant>
        <vt:lpwstr/>
      </vt:variant>
      <vt:variant>
        <vt:lpwstr>_Toc143509204</vt:lpwstr>
      </vt:variant>
      <vt:variant>
        <vt:i4>2031664</vt:i4>
      </vt:variant>
      <vt:variant>
        <vt:i4>98</vt:i4>
      </vt:variant>
      <vt:variant>
        <vt:i4>0</vt:i4>
      </vt:variant>
      <vt:variant>
        <vt:i4>5</vt:i4>
      </vt:variant>
      <vt:variant>
        <vt:lpwstr/>
      </vt:variant>
      <vt:variant>
        <vt:lpwstr>_Toc143509203</vt:lpwstr>
      </vt:variant>
      <vt:variant>
        <vt:i4>2031664</vt:i4>
      </vt:variant>
      <vt:variant>
        <vt:i4>92</vt:i4>
      </vt:variant>
      <vt:variant>
        <vt:i4>0</vt:i4>
      </vt:variant>
      <vt:variant>
        <vt:i4>5</vt:i4>
      </vt:variant>
      <vt:variant>
        <vt:lpwstr/>
      </vt:variant>
      <vt:variant>
        <vt:lpwstr>_Toc143509202</vt:lpwstr>
      </vt:variant>
      <vt:variant>
        <vt:i4>2031664</vt:i4>
      </vt:variant>
      <vt:variant>
        <vt:i4>86</vt:i4>
      </vt:variant>
      <vt:variant>
        <vt:i4>0</vt:i4>
      </vt:variant>
      <vt:variant>
        <vt:i4>5</vt:i4>
      </vt:variant>
      <vt:variant>
        <vt:lpwstr/>
      </vt:variant>
      <vt:variant>
        <vt:lpwstr>_Toc143509201</vt:lpwstr>
      </vt:variant>
      <vt:variant>
        <vt:i4>2031664</vt:i4>
      </vt:variant>
      <vt:variant>
        <vt:i4>80</vt:i4>
      </vt:variant>
      <vt:variant>
        <vt:i4>0</vt:i4>
      </vt:variant>
      <vt:variant>
        <vt:i4>5</vt:i4>
      </vt:variant>
      <vt:variant>
        <vt:lpwstr/>
      </vt:variant>
      <vt:variant>
        <vt:lpwstr>_Toc143509200</vt:lpwstr>
      </vt:variant>
      <vt:variant>
        <vt:i4>1441843</vt:i4>
      </vt:variant>
      <vt:variant>
        <vt:i4>74</vt:i4>
      </vt:variant>
      <vt:variant>
        <vt:i4>0</vt:i4>
      </vt:variant>
      <vt:variant>
        <vt:i4>5</vt:i4>
      </vt:variant>
      <vt:variant>
        <vt:lpwstr/>
      </vt:variant>
      <vt:variant>
        <vt:lpwstr>_Toc143509199</vt:lpwstr>
      </vt:variant>
      <vt:variant>
        <vt:i4>1441843</vt:i4>
      </vt:variant>
      <vt:variant>
        <vt:i4>68</vt:i4>
      </vt:variant>
      <vt:variant>
        <vt:i4>0</vt:i4>
      </vt:variant>
      <vt:variant>
        <vt:i4>5</vt:i4>
      </vt:variant>
      <vt:variant>
        <vt:lpwstr/>
      </vt:variant>
      <vt:variant>
        <vt:lpwstr>_Toc143509198</vt:lpwstr>
      </vt:variant>
      <vt:variant>
        <vt:i4>1441843</vt:i4>
      </vt:variant>
      <vt:variant>
        <vt:i4>62</vt:i4>
      </vt:variant>
      <vt:variant>
        <vt:i4>0</vt:i4>
      </vt:variant>
      <vt:variant>
        <vt:i4>5</vt:i4>
      </vt:variant>
      <vt:variant>
        <vt:lpwstr/>
      </vt:variant>
      <vt:variant>
        <vt:lpwstr>_Toc143509197</vt:lpwstr>
      </vt:variant>
      <vt:variant>
        <vt:i4>1441843</vt:i4>
      </vt:variant>
      <vt:variant>
        <vt:i4>56</vt:i4>
      </vt:variant>
      <vt:variant>
        <vt:i4>0</vt:i4>
      </vt:variant>
      <vt:variant>
        <vt:i4>5</vt:i4>
      </vt:variant>
      <vt:variant>
        <vt:lpwstr/>
      </vt:variant>
      <vt:variant>
        <vt:lpwstr>_Toc143509196</vt:lpwstr>
      </vt:variant>
      <vt:variant>
        <vt:i4>1441843</vt:i4>
      </vt:variant>
      <vt:variant>
        <vt:i4>50</vt:i4>
      </vt:variant>
      <vt:variant>
        <vt:i4>0</vt:i4>
      </vt:variant>
      <vt:variant>
        <vt:i4>5</vt:i4>
      </vt:variant>
      <vt:variant>
        <vt:lpwstr/>
      </vt:variant>
      <vt:variant>
        <vt:lpwstr>_Toc143509195</vt:lpwstr>
      </vt:variant>
      <vt:variant>
        <vt:i4>1441843</vt:i4>
      </vt:variant>
      <vt:variant>
        <vt:i4>44</vt:i4>
      </vt:variant>
      <vt:variant>
        <vt:i4>0</vt:i4>
      </vt:variant>
      <vt:variant>
        <vt:i4>5</vt:i4>
      </vt:variant>
      <vt:variant>
        <vt:lpwstr/>
      </vt:variant>
      <vt:variant>
        <vt:lpwstr>_Toc143509194</vt:lpwstr>
      </vt:variant>
      <vt:variant>
        <vt:i4>1441843</vt:i4>
      </vt:variant>
      <vt:variant>
        <vt:i4>38</vt:i4>
      </vt:variant>
      <vt:variant>
        <vt:i4>0</vt:i4>
      </vt:variant>
      <vt:variant>
        <vt:i4>5</vt:i4>
      </vt:variant>
      <vt:variant>
        <vt:lpwstr/>
      </vt:variant>
      <vt:variant>
        <vt:lpwstr>_Toc143509193</vt:lpwstr>
      </vt:variant>
      <vt:variant>
        <vt:i4>1441843</vt:i4>
      </vt:variant>
      <vt:variant>
        <vt:i4>32</vt:i4>
      </vt:variant>
      <vt:variant>
        <vt:i4>0</vt:i4>
      </vt:variant>
      <vt:variant>
        <vt:i4>5</vt:i4>
      </vt:variant>
      <vt:variant>
        <vt:lpwstr/>
      </vt:variant>
      <vt:variant>
        <vt:lpwstr>_Toc143509192</vt:lpwstr>
      </vt:variant>
      <vt:variant>
        <vt:i4>1441843</vt:i4>
      </vt:variant>
      <vt:variant>
        <vt:i4>26</vt:i4>
      </vt:variant>
      <vt:variant>
        <vt:i4>0</vt:i4>
      </vt:variant>
      <vt:variant>
        <vt:i4>5</vt:i4>
      </vt:variant>
      <vt:variant>
        <vt:lpwstr/>
      </vt:variant>
      <vt:variant>
        <vt:lpwstr>_Toc143509191</vt:lpwstr>
      </vt:variant>
      <vt:variant>
        <vt:i4>1441843</vt:i4>
      </vt:variant>
      <vt:variant>
        <vt:i4>20</vt:i4>
      </vt:variant>
      <vt:variant>
        <vt:i4>0</vt:i4>
      </vt:variant>
      <vt:variant>
        <vt:i4>5</vt:i4>
      </vt:variant>
      <vt:variant>
        <vt:lpwstr/>
      </vt:variant>
      <vt:variant>
        <vt:lpwstr>_Toc143509190</vt:lpwstr>
      </vt:variant>
      <vt:variant>
        <vt:i4>1507379</vt:i4>
      </vt:variant>
      <vt:variant>
        <vt:i4>14</vt:i4>
      </vt:variant>
      <vt:variant>
        <vt:i4>0</vt:i4>
      </vt:variant>
      <vt:variant>
        <vt:i4>5</vt:i4>
      </vt:variant>
      <vt:variant>
        <vt:lpwstr/>
      </vt:variant>
      <vt:variant>
        <vt:lpwstr>_Toc143509189</vt:lpwstr>
      </vt:variant>
      <vt:variant>
        <vt:i4>1507379</vt:i4>
      </vt:variant>
      <vt:variant>
        <vt:i4>8</vt:i4>
      </vt:variant>
      <vt:variant>
        <vt:i4>0</vt:i4>
      </vt:variant>
      <vt:variant>
        <vt:i4>5</vt:i4>
      </vt:variant>
      <vt:variant>
        <vt:lpwstr/>
      </vt:variant>
      <vt:variant>
        <vt:lpwstr>_Toc143509188</vt:lpwstr>
      </vt:variant>
      <vt:variant>
        <vt:i4>1507379</vt:i4>
      </vt:variant>
      <vt:variant>
        <vt:i4>2</vt:i4>
      </vt:variant>
      <vt:variant>
        <vt:i4>0</vt:i4>
      </vt:variant>
      <vt:variant>
        <vt:i4>5</vt:i4>
      </vt:variant>
      <vt:variant>
        <vt:lpwstr/>
      </vt:variant>
      <vt:variant>
        <vt:lpwstr>_Toc14350918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anyelle Dolan</cp:lastModifiedBy>
  <cp:revision>10</cp:revision>
  <cp:lastPrinted>2023-05-05T21:14:00Z</cp:lastPrinted>
  <dcterms:created xsi:type="dcterms:W3CDTF">2023-08-21T20:23:00Z</dcterms:created>
  <dcterms:modified xsi:type="dcterms:W3CDTF">2023-08-21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y fmtid="{D5CDD505-2E9C-101B-9397-08002B2CF9AE}" pid="5" name="GrammarlyDocumentId">
    <vt:lpwstr>b677e056ad93b043766d439dee779eb4172d0726a0af45ce1362c9a2d788fcc3</vt:lpwstr>
  </property>
</Properties>
</file>